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966F7" w14:textId="7A6E2A51" w:rsidR="004C6B31" w:rsidRPr="00566000" w:rsidRDefault="00695D78" w:rsidP="00E907C1">
      <w:pPr>
        <w:pStyle w:val="SupportType"/>
        <w:ind w:left="0"/>
        <w:rPr>
          <w:rFonts w:ascii="Arial" w:hAnsi="Arial" w:cs="Arial"/>
          <w:szCs w:val="52"/>
        </w:rPr>
      </w:pPr>
      <w:r w:rsidRPr="00566000">
        <w:rPr>
          <w:rFonts w:ascii="Arial" w:hAnsi="Arial" w:cs="Arial"/>
        </w:rPr>
        <w:drawing>
          <wp:anchor distT="0" distB="0" distL="114300" distR="114300" simplePos="0" relativeHeight="251672576" behindDoc="0" locked="0" layoutInCell="1" allowOverlap="1" wp14:anchorId="05A96D9A" wp14:editId="4FDE66CA">
            <wp:simplePos x="0" y="0"/>
            <wp:positionH relativeFrom="column">
              <wp:posOffset>-205740</wp:posOffset>
            </wp:positionH>
            <wp:positionV relativeFrom="paragraph">
              <wp:posOffset>-352425</wp:posOffset>
            </wp:positionV>
            <wp:extent cx="2795270" cy="449580"/>
            <wp:effectExtent l="0" t="0" r="5080" b="762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795270" cy="449580"/>
                    </a:xfrm>
                    <a:prstGeom prst="rect">
                      <a:avLst/>
                    </a:prstGeom>
                  </pic:spPr>
                </pic:pic>
              </a:graphicData>
            </a:graphic>
            <wp14:sizeRelH relativeFrom="page">
              <wp14:pctWidth>0</wp14:pctWidth>
            </wp14:sizeRelH>
            <wp14:sizeRelV relativeFrom="page">
              <wp14:pctHeight>0</wp14:pctHeight>
            </wp14:sizeRelV>
          </wp:anchor>
        </w:drawing>
      </w:r>
    </w:p>
    <w:p w14:paraId="0ACFD6E5" w14:textId="77777777" w:rsidR="004C6B31" w:rsidRPr="00566000" w:rsidRDefault="004C6B31" w:rsidP="00E907C1">
      <w:pPr>
        <w:pStyle w:val="SupportType"/>
        <w:ind w:left="0"/>
        <w:rPr>
          <w:rFonts w:ascii="Arial" w:hAnsi="Arial" w:cs="Arial"/>
          <w:szCs w:val="52"/>
        </w:rPr>
      </w:pPr>
    </w:p>
    <w:p w14:paraId="6273B567" w14:textId="77777777" w:rsidR="004E106E" w:rsidRPr="00566000" w:rsidRDefault="00E044F9" w:rsidP="00E907C1">
      <w:pPr>
        <w:pStyle w:val="SupportType"/>
        <w:ind w:left="0"/>
        <w:rPr>
          <w:rFonts w:ascii="Arial" w:hAnsi="Arial" w:cs="Arial"/>
          <w:szCs w:val="52"/>
        </w:rPr>
      </w:pPr>
      <w:r w:rsidRPr="00566000">
        <w:rPr>
          <w:rFonts w:ascii="Arial" w:hAnsi="Arial" w:cs="Arial"/>
          <w:szCs w:val="52"/>
        </w:rPr>
        <w:t>Scheme of Work</w:t>
      </w:r>
    </w:p>
    <w:p w14:paraId="0C0322B0" w14:textId="332A67C5" w:rsidR="009B3DA9" w:rsidRPr="00617D73" w:rsidRDefault="009B3DA9" w:rsidP="00150490">
      <w:pPr>
        <w:pStyle w:val="Qualification"/>
        <w:spacing w:before="240"/>
        <w:rPr>
          <w:rFonts w:ascii="Arial" w:hAnsi="Arial" w:cs="Arial"/>
          <w:color w:val="117CC0"/>
        </w:rPr>
      </w:pPr>
      <w:r w:rsidRPr="00566000">
        <w:rPr>
          <w:rFonts w:ascii="Arial" w:hAnsi="Arial" w:cs="Arial"/>
          <w:color w:val="117CC0"/>
        </w:rPr>
        <w:t xml:space="preserve">Cambridge </w:t>
      </w:r>
      <w:r w:rsidR="009568BF" w:rsidRPr="00617D73">
        <w:rPr>
          <w:rFonts w:ascii="Arial" w:hAnsi="Arial" w:cs="Arial"/>
          <w:color w:val="117CC0"/>
        </w:rPr>
        <w:t>Primary</w:t>
      </w:r>
    </w:p>
    <w:p w14:paraId="183F88D8" w14:textId="3A146C34" w:rsidR="00E71697" w:rsidRPr="00566000" w:rsidRDefault="004D360C" w:rsidP="00E71697">
      <w:pPr>
        <w:pStyle w:val="Subject"/>
        <w:rPr>
          <w:rFonts w:ascii="Arial" w:hAnsi="Arial" w:cs="Arial"/>
          <w:color w:val="117CC0"/>
        </w:rPr>
      </w:pPr>
      <w:r w:rsidRPr="00617D73">
        <w:rPr>
          <w:rStyle w:val="SubjectChar"/>
          <w:rFonts w:ascii="Arial" w:hAnsi="Arial" w:cs="Arial"/>
          <w:color w:val="117CC0"/>
        </w:rPr>
        <w:t>Digital Literacy</w:t>
      </w:r>
      <w:r w:rsidR="00E71697" w:rsidRPr="00617D73">
        <w:rPr>
          <w:rFonts w:ascii="Arial" w:hAnsi="Arial" w:cs="Arial"/>
          <w:color w:val="117CC0"/>
        </w:rPr>
        <w:t xml:space="preserve"> </w:t>
      </w:r>
      <w:r w:rsidR="00461C0A" w:rsidRPr="00617D73">
        <w:rPr>
          <w:rFonts w:ascii="Arial" w:hAnsi="Arial" w:cs="Arial"/>
          <w:color w:val="117CC0"/>
        </w:rPr>
        <w:t>00</w:t>
      </w:r>
      <w:r w:rsidR="0067140B" w:rsidRPr="00617D73">
        <w:rPr>
          <w:rFonts w:ascii="Arial" w:hAnsi="Arial" w:cs="Arial"/>
          <w:color w:val="117CC0"/>
        </w:rPr>
        <w:t>72</w:t>
      </w:r>
    </w:p>
    <w:p w14:paraId="0E8CBB4D" w14:textId="0845E811" w:rsidR="00721969" w:rsidRPr="00566000" w:rsidRDefault="00721969" w:rsidP="00150490">
      <w:pPr>
        <w:pStyle w:val="Subject"/>
        <w:rPr>
          <w:rFonts w:ascii="Arial" w:hAnsi="Arial" w:cs="Arial"/>
          <w:color w:val="117CC0"/>
        </w:rPr>
      </w:pPr>
      <w:r w:rsidRPr="00566000">
        <w:rPr>
          <w:rFonts w:ascii="Arial" w:hAnsi="Arial" w:cs="Arial"/>
          <w:color w:val="117CC0"/>
        </w:rPr>
        <w:t xml:space="preserve">Stage </w:t>
      </w:r>
      <w:r w:rsidR="00B80C94">
        <w:rPr>
          <w:rFonts w:ascii="Arial" w:hAnsi="Arial" w:cs="Arial"/>
          <w:color w:val="117CC0"/>
        </w:rPr>
        <w:t>1</w:t>
      </w:r>
    </w:p>
    <w:p w14:paraId="61B32D0C" w14:textId="77777777" w:rsidR="00150490" w:rsidRPr="00566000" w:rsidRDefault="00150490" w:rsidP="001E15F0">
      <w:pPr>
        <w:pStyle w:val="Body"/>
      </w:pPr>
    </w:p>
    <w:p w14:paraId="31D42111" w14:textId="6768BE41" w:rsidR="00F116EA" w:rsidRPr="009E6C2A" w:rsidRDefault="00E044F9" w:rsidP="009E6C2A">
      <w:pPr>
        <w:pStyle w:val="Forexaminationfrom"/>
      </w:pPr>
      <w:r w:rsidRPr="009E6C2A">
        <w:t>F</w:t>
      </w:r>
      <w:r w:rsidR="009B3DA9" w:rsidRPr="009E6C2A">
        <w:t xml:space="preserve">or </w:t>
      </w:r>
      <w:r w:rsidR="00721969" w:rsidRPr="009E6C2A">
        <w:t>use with the curriculum framework published in</w:t>
      </w:r>
      <w:r w:rsidR="009B3DA9" w:rsidRPr="009E6C2A">
        <w:t xml:space="preserve"> 20</w:t>
      </w:r>
      <w:r w:rsidR="00E71697">
        <w:t>19</w:t>
      </w:r>
    </w:p>
    <w:p w14:paraId="32055EBF" w14:textId="77777777" w:rsidR="00E044F9" w:rsidRPr="00566000" w:rsidRDefault="00E044F9" w:rsidP="001E15F0">
      <w:pPr>
        <w:pStyle w:val="Body"/>
      </w:pPr>
    </w:p>
    <w:p w14:paraId="13108980" w14:textId="781ECA18" w:rsidR="00E044F9" w:rsidRPr="00566000" w:rsidRDefault="00E044F9" w:rsidP="001E15F0">
      <w:pPr>
        <w:pStyle w:val="Body"/>
      </w:pPr>
    </w:p>
    <w:p w14:paraId="09CF16F4" w14:textId="496355C1" w:rsidR="001E15F0" w:rsidRPr="00566000" w:rsidRDefault="00456889" w:rsidP="00456889">
      <w:pPr>
        <w:jc w:val="right"/>
        <w:rPr>
          <w:rFonts w:ascii="Arial" w:hAnsi="Arial" w:cs="Arial"/>
          <w:sz w:val="28"/>
          <w:szCs w:val="28"/>
        </w:rPr>
        <w:sectPr w:rsidR="001E15F0" w:rsidRPr="00566000" w:rsidSect="002E2B41">
          <w:headerReference w:type="even" r:id="rId9"/>
          <w:headerReference w:type="default" r:id="rId10"/>
          <w:footerReference w:type="even" r:id="rId11"/>
          <w:footerReference w:type="default" r:id="rId12"/>
          <w:headerReference w:type="first" r:id="rId13"/>
          <w:footerReference w:type="first" r:id="rId14"/>
          <w:pgSz w:w="16840" w:h="11900" w:orient="landscape" w:code="9"/>
          <w:pgMar w:top="1134" w:right="1134" w:bottom="1134" w:left="1134" w:header="0" w:footer="454" w:gutter="0"/>
          <w:cols w:space="708"/>
          <w:docGrid w:linePitch="326"/>
        </w:sectPr>
      </w:pPr>
      <w:r>
        <w:rPr>
          <w:rFonts w:ascii="Arial" w:hAnsi="Arial" w:cs="Arial"/>
          <w:noProof/>
          <w:sz w:val="28"/>
          <w:szCs w:val="28"/>
          <w:lang w:eastAsia="en-GB"/>
        </w:rPr>
        <w:drawing>
          <wp:inline distT="0" distB="0" distL="0" distR="0" wp14:anchorId="6E5B7096" wp14:editId="4AD78703">
            <wp:extent cx="2615565" cy="2524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5565" cy="2524125"/>
                    </a:xfrm>
                    <a:prstGeom prst="rect">
                      <a:avLst/>
                    </a:prstGeom>
                    <a:noFill/>
                  </pic:spPr>
                </pic:pic>
              </a:graphicData>
            </a:graphic>
          </wp:inline>
        </w:drawing>
      </w:r>
    </w:p>
    <w:p w14:paraId="74CB23BE" w14:textId="3D2734A4" w:rsidR="005071D3" w:rsidRPr="00566000" w:rsidRDefault="005071D3" w:rsidP="0062348D">
      <w:pPr>
        <w:pStyle w:val="Body"/>
      </w:pPr>
      <w:bookmarkStart w:id="0" w:name="_Toc442785067"/>
      <w:bookmarkStart w:id="1" w:name="Contents"/>
    </w:p>
    <w:p w14:paraId="241B5085" w14:textId="4C5B1943" w:rsidR="006C0919" w:rsidRPr="00566000" w:rsidRDefault="006C0919" w:rsidP="0062348D">
      <w:pPr>
        <w:pStyle w:val="Body"/>
      </w:pPr>
    </w:p>
    <w:p w14:paraId="5DE4F49B" w14:textId="3388D346" w:rsidR="006C0919" w:rsidRPr="00566000" w:rsidRDefault="006C0919" w:rsidP="0062348D">
      <w:pPr>
        <w:pStyle w:val="Body"/>
      </w:pPr>
    </w:p>
    <w:p w14:paraId="231DECAA" w14:textId="4E0CED21" w:rsidR="006C0919" w:rsidRPr="00566000" w:rsidRDefault="006C0919" w:rsidP="0062348D">
      <w:pPr>
        <w:pStyle w:val="Body"/>
      </w:pPr>
    </w:p>
    <w:p w14:paraId="60F1EDBE" w14:textId="3C3A7B4C" w:rsidR="006C0919" w:rsidRPr="00566000" w:rsidRDefault="006C0919" w:rsidP="0062348D">
      <w:pPr>
        <w:pStyle w:val="Body"/>
      </w:pPr>
    </w:p>
    <w:p w14:paraId="2A98F451" w14:textId="48E19BDF" w:rsidR="006C0919" w:rsidRPr="00566000" w:rsidRDefault="006C0919" w:rsidP="0062348D">
      <w:pPr>
        <w:pStyle w:val="Body"/>
      </w:pPr>
    </w:p>
    <w:p w14:paraId="122588B1" w14:textId="44F99723" w:rsidR="006C0919" w:rsidRPr="00566000" w:rsidRDefault="006C0919" w:rsidP="0062348D">
      <w:pPr>
        <w:pStyle w:val="Body"/>
      </w:pPr>
    </w:p>
    <w:p w14:paraId="3627F354" w14:textId="35AEC0A6" w:rsidR="006C0919" w:rsidRPr="00566000" w:rsidRDefault="006C0919" w:rsidP="0062348D">
      <w:pPr>
        <w:pStyle w:val="Body"/>
      </w:pPr>
    </w:p>
    <w:p w14:paraId="0C215FB3" w14:textId="7760FCC3" w:rsidR="006C0919" w:rsidRPr="00566000" w:rsidRDefault="006C0919" w:rsidP="0062348D">
      <w:pPr>
        <w:pStyle w:val="Body"/>
      </w:pPr>
    </w:p>
    <w:p w14:paraId="5ECDC185" w14:textId="1685EEC0" w:rsidR="006C0919" w:rsidRPr="00566000" w:rsidRDefault="006C0919" w:rsidP="0062348D">
      <w:pPr>
        <w:pStyle w:val="Body"/>
      </w:pPr>
    </w:p>
    <w:p w14:paraId="2B24F0A7" w14:textId="4330F349" w:rsidR="006C0919" w:rsidRPr="00566000" w:rsidRDefault="006C0919" w:rsidP="0062348D">
      <w:pPr>
        <w:pStyle w:val="Body"/>
      </w:pPr>
    </w:p>
    <w:p w14:paraId="47F20F56" w14:textId="2C432B96" w:rsidR="006C0919" w:rsidRPr="00566000" w:rsidRDefault="006C0919" w:rsidP="0062348D">
      <w:pPr>
        <w:pStyle w:val="Body"/>
      </w:pPr>
    </w:p>
    <w:p w14:paraId="27EBEF10" w14:textId="213EFCED" w:rsidR="006C0919" w:rsidRPr="00566000" w:rsidRDefault="006C0919" w:rsidP="0062348D">
      <w:pPr>
        <w:pStyle w:val="Body"/>
      </w:pPr>
    </w:p>
    <w:p w14:paraId="0879C7D9" w14:textId="42F488B4" w:rsidR="006C0919" w:rsidRPr="00566000" w:rsidRDefault="006C0919" w:rsidP="0062348D">
      <w:pPr>
        <w:pStyle w:val="Body"/>
      </w:pPr>
    </w:p>
    <w:p w14:paraId="3A2D360F" w14:textId="6C4325EA" w:rsidR="006C0919" w:rsidRPr="00566000" w:rsidRDefault="006C0919" w:rsidP="0062348D">
      <w:pPr>
        <w:pStyle w:val="Body"/>
      </w:pPr>
    </w:p>
    <w:p w14:paraId="78CE7380" w14:textId="3087B53F" w:rsidR="006C0919" w:rsidRPr="00566000" w:rsidRDefault="006C0919" w:rsidP="0062348D">
      <w:pPr>
        <w:pStyle w:val="Body"/>
      </w:pPr>
    </w:p>
    <w:p w14:paraId="30272C41" w14:textId="77777777" w:rsidR="005071D3" w:rsidRPr="00566000" w:rsidRDefault="005071D3" w:rsidP="0062348D">
      <w:pPr>
        <w:pStyle w:val="Body"/>
      </w:pPr>
    </w:p>
    <w:p w14:paraId="69D999BE" w14:textId="77777777" w:rsidR="005071D3" w:rsidRPr="00566000" w:rsidRDefault="005071D3" w:rsidP="0062348D">
      <w:pPr>
        <w:pStyle w:val="Body"/>
      </w:pPr>
    </w:p>
    <w:p w14:paraId="5BEC0FF3" w14:textId="77777777" w:rsidR="005071D3" w:rsidRPr="00566000" w:rsidRDefault="005071D3" w:rsidP="0062348D">
      <w:pPr>
        <w:pStyle w:val="Body"/>
      </w:pPr>
    </w:p>
    <w:p w14:paraId="0A2CB5C5" w14:textId="77777777" w:rsidR="005071D3" w:rsidRPr="00566000" w:rsidRDefault="005071D3" w:rsidP="0062348D">
      <w:pPr>
        <w:pStyle w:val="Body"/>
      </w:pPr>
    </w:p>
    <w:p w14:paraId="70460DE5" w14:textId="77777777" w:rsidR="005071D3" w:rsidRPr="00566000" w:rsidRDefault="005071D3" w:rsidP="0062348D">
      <w:pPr>
        <w:pStyle w:val="Body"/>
      </w:pPr>
    </w:p>
    <w:p w14:paraId="4A900765" w14:textId="77777777" w:rsidR="005071D3" w:rsidRPr="00566000" w:rsidRDefault="005071D3" w:rsidP="0062348D">
      <w:pPr>
        <w:pStyle w:val="Body"/>
      </w:pPr>
    </w:p>
    <w:p w14:paraId="12789B9D" w14:textId="77777777" w:rsidR="005071D3" w:rsidRPr="00566000" w:rsidRDefault="005071D3" w:rsidP="0062348D">
      <w:pPr>
        <w:pStyle w:val="Body"/>
      </w:pPr>
    </w:p>
    <w:p w14:paraId="37F69B6B" w14:textId="77777777" w:rsidR="005071D3" w:rsidRPr="00566000" w:rsidRDefault="005071D3" w:rsidP="0062348D">
      <w:pPr>
        <w:pStyle w:val="Body"/>
      </w:pPr>
    </w:p>
    <w:p w14:paraId="0AB5395B" w14:textId="77777777" w:rsidR="005071D3" w:rsidRPr="00566000" w:rsidRDefault="005071D3" w:rsidP="0062348D">
      <w:pPr>
        <w:pStyle w:val="Body"/>
      </w:pPr>
    </w:p>
    <w:p w14:paraId="65661799" w14:textId="77777777" w:rsidR="005071D3" w:rsidRPr="00566000" w:rsidRDefault="005071D3" w:rsidP="0062348D">
      <w:pPr>
        <w:pStyle w:val="Body"/>
      </w:pPr>
    </w:p>
    <w:p w14:paraId="18A4239F" w14:textId="77777777" w:rsidR="005071D3" w:rsidRPr="00566000" w:rsidRDefault="005071D3" w:rsidP="0062348D">
      <w:pPr>
        <w:pStyle w:val="Body"/>
      </w:pPr>
    </w:p>
    <w:p w14:paraId="6BF758D6" w14:textId="77777777" w:rsidR="005071D3" w:rsidRPr="00566000" w:rsidRDefault="005071D3" w:rsidP="0062348D">
      <w:pPr>
        <w:pStyle w:val="Body"/>
      </w:pPr>
    </w:p>
    <w:p w14:paraId="0B17EDED" w14:textId="77777777" w:rsidR="005071D3" w:rsidRPr="00566000" w:rsidRDefault="005071D3" w:rsidP="0062348D">
      <w:pPr>
        <w:pStyle w:val="Body"/>
      </w:pPr>
    </w:p>
    <w:p w14:paraId="300F4B08" w14:textId="77777777" w:rsidR="005071D3" w:rsidRPr="00566000" w:rsidRDefault="005071D3" w:rsidP="0062348D">
      <w:pPr>
        <w:pStyle w:val="Body"/>
      </w:pPr>
    </w:p>
    <w:p w14:paraId="7CA9BB61" w14:textId="19EB4DF2" w:rsidR="008B5B38" w:rsidRPr="00566000" w:rsidRDefault="008B5B38" w:rsidP="0062348D">
      <w:pPr>
        <w:pStyle w:val="Body"/>
      </w:pPr>
    </w:p>
    <w:p w14:paraId="731A0F7B" w14:textId="058BA0BD" w:rsidR="0062348D" w:rsidRPr="00566000" w:rsidRDefault="0062348D" w:rsidP="0062348D">
      <w:pPr>
        <w:pStyle w:val="Body"/>
      </w:pPr>
    </w:p>
    <w:p w14:paraId="58A22F34" w14:textId="3795A22F" w:rsidR="0062348D" w:rsidRPr="00566000" w:rsidRDefault="0062348D" w:rsidP="0062348D">
      <w:pPr>
        <w:pStyle w:val="Body"/>
      </w:pPr>
    </w:p>
    <w:p w14:paraId="027BA3CB" w14:textId="505DAE16" w:rsidR="0062348D" w:rsidRPr="00566000" w:rsidRDefault="0062348D" w:rsidP="0062348D">
      <w:pPr>
        <w:pStyle w:val="Body"/>
      </w:pPr>
    </w:p>
    <w:p w14:paraId="13FF355C" w14:textId="00E6F908" w:rsidR="0062348D" w:rsidRPr="00566000" w:rsidRDefault="0062348D" w:rsidP="0062348D">
      <w:pPr>
        <w:pStyle w:val="Body"/>
      </w:pPr>
    </w:p>
    <w:p w14:paraId="16867778" w14:textId="743CEA20" w:rsidR="005071D3" w:rsidRPr="00566000" w:rsidRDefault="00331A07" w:rsidP="00FB5021">
      <w:pPr>
        <w:pStyle w:val="Body"/>
      </w:pPr>
      <w:r w:rsidRPr="00566000">
        <w:t xml:space="preserve">Copyright © UCLES </w:t>
      </w:r>
      <w:r w:rsidR="00FB5021">
        <w:t>2019</w:t>
      </w:r>
    </w:p>
    <w:p w14:paraId="3FA1FA8E" w14:textId="77777777" w:rsidR="005071D3" w:rsidRPr="00566000" w:rsidRDefault="005071D3" w:rsidP="00FB5021">
      <w:pPr>
        <w:pStyle w:val="Body"/>
      </w:pPr>
      <w:r w:rsidRPr="00566000">
        <w:t>Cambridge Assessment International Education is part of the Cambridge Assessment Group. Cambridge Assessment is the brand name of the University of Cambridge Local Examinations Syndicate (UCLES), which itself is a department of the University of Cambridge.</w:t>
      </w:r>
    </w:p>
    <w:p w14:paraId="4415E9C2" w14:textId="77777777" w:rsidR="005071D3" w:rsidRPr="00566000" w:rsidRDefault="005071D3" w:rsidP="00FB5021">
      <w:pPr>
        <w:pStyle w:val="Body"/>
      </w:pPr>
    </w:p>
    <w:p w14:paraId="17B59EF5" w14:textId="77777777" w:rsidR="005071D3" w:rsidRPr="00566000" w:rsidRDefault="005071D3" w:rsidP="00FB5021">
      <w:pPr>
        <w:pStyle w:val="Body"/>
        <w:sectPr w:rsidR="005071D3" w:rsidRPr="00566000" w:rsidSect="002E2B41">
          <w:headerReference w:type="default" r:id="rId16"/>
          <w:footerReference w:type="default" r:id="rId17"/>
          <w:headerReference w:type="first" r:id="rId18"/>
          <w:footerReference w:type="first" r:id="rId19"/>
          <w:pgSz w:w="16840" w:h="11900" w:orient="landscape" w:code="9"/>
          <w:pgMar w:top="1134" w:right="1134" w:bottom="1134" w:left="1134" w:header="0" w:footer="454" w:gutter="0"/>
          <w:cols w:space="708"/>
          <w:docGrid w:linePitch="326"/>
        </w:sectPr>
      </w:pPr>
      <w:r w:rsidRPr="00566000">
        <w:t>UCLES retains the copyright on all its publications. Registered Centres are permitted to copy material from this booklet for their own internal use. However, we cannot give permission to Centres to photocopy any material that is acknowledged to a third party, even for internal use within a Centre.</w:t>
      </w:r>
    </w:p>
    <w:p w14:paraId="2D9FCA90" w14:textId="5BE2C5C0" w:rsidR="00F116EA" w:rsidRPr="00566000" w:rsidRDefault="00F116EA" w:rsidP="00A555B2">
      <w:pPr>
        <w:pStyle w:val="Heading1"/>
      </w:pPr>
      <w:bookmarkStart w:id="2" w:name="_Toc516813207"/>
      <w:bookmarkStart w:id="3" w:name="_Toc522633101"/>
      <w:bookmarkStart w:id="4" w:name="_Toc423175398"/>
      <w:r w:rsidRPr="00566000">
        <w:lastRenderedPageBreak/>
        <w:t>Contents</w:t>
      </w:r>
      <w:bookmarkEnd w:id="0"/>
      <w:bookmarkEnd w:id="2"/>
      <w:bookmarkEnd w:id="3"/>
      <w:bookmarkEnd w:id="4"/>
    </w:p>
    <w:bookmarkEnd w:id="1"/>
    <w:p w14:paraId="27CB4644" w14:textId="77777777" w:rsidR="009E6C2A" w:rsidRDefault="009E6C2A" w:rsidP="009E6C2A">
      <w:pPr>
        <w:pStyle w:val="Body"/>
      </w:pPr>
    </w:p>
    <w:p w14:paraId="7B15F6B3" w14:textId="77777777" w:rsidR="004E7273" w:rsidRDefault="00BD4E63">
      <w:pPr>
        <w:pStyle w:val="TOC1"/>
        <w:rPr>
          <w:rFonts w:asciiTheme="minorHAnsi" w:eastAsiaTheme="minorEastAsia" w:hAnsiTheme="minorHAnsi" w:cstheme="minorBidi"/>
          <w:b w:val="0"/>
          <w:sz w:val="24"/>
          <w:lang w:eastAsia="ja-JP"/>
        </w:rPr>
      </w:pPr>
      <w:r>
        <w:rPr>
          <w:rFonts w:cs="Arial"/>
          <w:bCs/>
          <w:szCs w:val="20"/>
        </w:rPr>
        <w:fldChar w:fldCharType="begin"/>
      </w:r>
      <w:r>
        <w:rPr>
          <w:rFonts w:cs="Arial"/>
          <w:bCs/>
          <w:szCs w:val="20"/>
        </w:rPr>
        <w:instrText xml:space="preserve"> TOC \h \z \t "Heading 1,1,C Head,2,Style NES Heading 2 + Dark Blue,1" </w:instrText>
      </w:r>
      <w:r>
        <w:rPr>
          <w:rFonts w:cs="Arial"/>
          <w:bCs/>
          <w:szCs w:val="20"/>
        </w:rPr>
        <w:fldChar w:fldCharType="separate"/>
      </w:r>
      <w:r w:rsidR="004E7273">
        <w:t>Contents</w:t>
      </w:r>
      <w:r w:rsidR="004E7273">
        <w:tab/>
      </w:r>
      <w:r w:rsidR="004E7273">
        <w:fldChar w:fldCharType="begin"/>
      </w:r>
      <w:r w:rsidR="004E7273">
        <w:instrText xml:space="preserve"> PAGEREF _Toc423175398 \h </w:instrText>
      </w:r>
      <w:r w:rsidR="004E7273">
        <w:fldChar w:fldCharType="separate"/>
      </w:r>
      <w:r w:rsidR="004E7273">
        <w:t>3</w:t>
      </w:r>
      <w:r w:rsidR="004E7273">
        <w:fldChar w:fldCharType="end"/>
      </w:r>
    </w:p>
    <w:p w14:paraId="14A62E29" w14:textId="77777777" w:rsidR="004E7273" w:rsidRDefault="004E7273">
      <w:pPr>
        <w:pStyle w:val="TOC1"/>
        <w:rPr>
          <w:rFonts w:asciiTheme="minorHAnsi" w:eastAsiaTheme="minorEastAsia" w:hAnsiTheme="minorHAnsi" w:cstheme="minorBidi"/>
          <w:b w:val="0"/>
          <w:sz w:val="24"/>
          <w:lang w:eastAsia="ja-JP"/>
        </w:rPr>
      </w:pPr>
      <w:r>
        <w:t>Introduction</w:t>
      </w:r>
      <w:r>
        <w:tab/>
      </w:r>
      <w:r>
        <w:fldChar w:fldCharType="begin"/>
      </w:r>
      <w:r>
        <w:instrText xml:space="preserve"> PAGEREF _Toc423175399 \h </w:instrText>
      </w:r>
      <w:r>
        <w:fldChar w:fldCharType="separate"/>
      </w:r>
      <w:r>
        <w:t>4</w:t>
      </w:r>
      <w:r>
        <w:fldChar w:fldCharType="end"/>
      </w:r>
    </w:p>
    <w:p w14:paraId="46459B8F" w14:textId="77777777" w:rsidR="004E7273" w:rsidRDefault="004E7273">
      <w:pPr>
        <w:pStyle w:val="TOC1"/>
        <w:rPr>
          <w:rFonts w:asciiTheme="minorHAnsi" w:eastAsiaTheme="minorEastAsia" w:hAnsiTheme="minorHAnsi" w:cstheme="minorBidi"/>
          <w:b w:val="0"/>
          <w:sz w:val="24"/>
          <w:lang w:eastAsia="ja-JP"/>
        </w:rPr>
      </w:pPr>
      <w:r>
        <w:t>Unit 1.1 Safe and secure</w:t>
      </w:r>
      <w:r>
        <w:tab/>
      </w:r>
      <w:r>
        <w:fldChar w:fldCharType="begin"/>
      </w:r>
      <w:r>
        <w:instrText xml:space="preserve"> PAGEREF _Toc423175400 \h </w:instrText>
      </w:r>
      <w:r>
        <w:fldChar w:fldCharType="separate"/>
      </w:r>
      <w:r>
        <w:t>7</w:t>
      </w:r>
      <w:r>
        <w:fldChar w:fldCharType="end"/>
      </w:r>
    </w:p>
    <w:p w14:paraId="776D8D6B" w14:textId="77777777" w:rsidR="004E7273" w:rsidRDefault="004E7273">
      <w:pPr>
        <w:pStyle w:val="TOC1"/>
        <w:rPr>
          <w:rFonts w:asciiTheme="minorHAnsi" w:eastAsiaTheme="minorEastAsia" w:hAnsiTheme="minorHAnsi" w:cstheme="minorBidi"/>
          <w:b w:val="0"/>
          <w:sz w:val="24"/>
          <w:lang w:eastAsia="ja-JP"/>
        </w:rPr>
      </w:pPr>
      <w:r>
        <w:t>Unit 1.2 What is a computer?</w:t>
      </w:r>
      <w:r>
        <w:tab/>
      </w:r>
      <w:r>
        <w:fldChar w:fldCharType="begin"/>
      </w:r>
      <w:r>
        <w:instrText xml:space="preserve"> PAGEREF _Toc423175401 \h </w:instrText>
      </w:r>
      <w:r>
        <w:fldChar w:fldCharType="separate"/>
      </w:r>
      <w:r>
        <w:t>17</w:t>
      </w:r>
      <w:r>
        <w:fldChar w:fldCharType="end"/>
      </w:r>
    </w:p>
    <w:p w14:paraId="40D74538" w14:textId="77777777" w:rsidR="004E7273" w:rsidRDefault="004E7273">
      <w:pPr>
        <w:pStyle w:val="TOC1"/>
        <w:rPr>
          <w:rFonts w:asciiTheme="minorHAnsi" w:eastAsiaTheme="minorEastAsia" w:hAnsiTheme="minorHAnsi" w:cstheme="minorBidi"/>
          <w:b w:val="0"/>
          <w:sz w:val="24"/>
          <w:lang w:eastAsia="ja-JP"/>
        </w:rPr>
      </w:pPr>
      <w:r>
        <w:t>Unit 1.3 How a computer can help us</w:t>
      </w:r>
      <w:r>
        <w:tab/>
      </w:r>
      <w:r>
        <w:fldChar w:fldCharType="begin"/>
      </w:r>
      <w:r>
        <w:instrText xml:space="preserve"> PAGEREF _Toc423175402 \h </w:instrText>
      </w:r>
      <w:r>
        <w:fldChar w:fldCharType="separate"/>
      </w:r>
      <w:r>
        <w:t>28</w:t>
      </w:r>
      <w:r>
        <w:fldChar w:fldCharType="end"/>
      </w:r>
    </w:p>
    <w:p w14:paraId="1D875F38" w14:textId="77777777" w:rsidR="004E7273" w:rsidRDefault="004E7273">
      <w:pPr>
        <w:pStyle w:val="TOC1"/>
        <w:rPr>
          <w:rFonts w:asciiTheme="minorHAnsi" w:eastAsiaTheme="minorEastAsia" w:hAnsiTheme="minorHAnsi" w:cstheme="minorBidi"/>
          <w:b w:val="0"/>
          <w:sz w:val="24"/>
          <w:lang w:eastAsia="ja-JP"/>
        </w:rPr>
      </w:pPr>
      <w:r>
        <w:t>Sample lesson 1</w:t>
      </w:r>
      <w:r>
        <w:tab/>
      </w:r>
      <w:r>
        <w:fldChar w:fldCharType="begin"/>
      </w:r>
      <w:r>
        <w:instrText xml:space="preserve"> PAGEREF _Toc423175403 \h </w:instrText>
      </w:r>
      <w:r>
        <w:fldChar w:fldCharType="separate"/>
      </w:r>
      <w:r>
        <w:t>37</w:t>
      </w:r>
      <w:r>
        <w:fldChar w:fldCharType="end"/>
      </w:r>
    </w:p>
    <w:p w14:paraId="6D5CB411" w14:textId="77777777" w:rsidR="004E7273" w:rsidRDefault="004E7273">
      <w:pPr>
        <w:pStyle w:val="TOC1"/>
        <w:rPr>
          <w:rFonts w:asciiTheme="minorHAnsi" w:eastAsiaTheme="minorEastAsia" w:hAnsiTheme="minorHAnsi" w:cstheme="minorBidi"/>
          <w:b w:val="0"/>
          <w:sz w:val="24"/>
          <w:lang w:eastAsia="ja-JP"/>
        </w:rPr>
      </w:pPr>
      <w:r>
        <w:t>Sample lesson 2</w:t>
      </w:r>
      <w:r>
        <w:tab/>
      </w:r>
      <w:r>
        <w:fldChar w:fldCharType="begin"/>
      </w:r>
      <w:r>
        <w:instrText xml:space="preserve"> PAGEREF _Toc423175404 \h </w:instrText>
      </w:r>
      <w:r>
        <w:fldChar w:fldCharType="separate"/>
      </w:r>
      <w:r>
        <w:t>39</w:t>
      </w:r>
      <w:r>
        <w:fldChar w:fldCharType="end"/>
      </w:r>
    </w:p>
    <w:p w14:paraId="58270CF9" w14:textId="3A09BD89" w:rsidR="009E6C2A" w:rsidRDefault="00BD4E63" w:rsidP="00BD4E63">
      <w:pPr>
        <w:rPr>
          <w:rFonts w:ascii="Arial" w:hAnsi="Arial" w:cs="Arial"/>
          <w:bCs/>
          <w:sz w:val="20"/>
          <w:szCs w:val="20"/>
        </w:rPr>
        <w:sectPr w:rsidR="009E6C2A" w:rsidSect="002E2B41">
          <w:footerReference w:type="default" r:id="rId20"/>
          <w:headerReference w:type="first" r:id="rId21"/>
          <w:footerReference w:type="first" r:id="rId22"/>
          <w:pgSz w:w="16840" w:h="11900" w:orient="landscape" w:code="9"/>
          <w:pgMar w:top="1134" w:right="1134" w:bottom="284" w:left="1134" w:header="284" w:footer="284" w:gutter="0"/>
          <w:cols w:space="708"/>
          <w:docGrid w:linePitch="326"/>
        </w:sectPr>
      </w:pPr>
      <w:r>
        <w:rPr>
          <w:rFonts w:ascii="Arial" w:hAnsi="Arial" w:cs="Arial"/>
          <w:bCs/>
          <w:noProof/>
          <w:sz w:val="20"/>
          <w:szCs w:val="20"/>
        </w:rPr>
        <w:fldChar w:fldCharType="end"/>
      </w:r>
    </w:p>
    <w:p w14:paraId="300EBF71" w14:textId="77777777" w:rsidR="00D429D1" w:rsidRPr="00566000" w:rsidRDefault="001803D8" w:rsidP="00A555B2">
      <w:pPr>
        <w:pStyle w:val="Heading1"/>
      </w:pPr>
      <w:bookmarkStart w:id="5" w:name="_Toc522633102"/>
      <w:bookmarkStart w:id="6" w:name="_Toc423175399"/>
      <w:bookmarkStart w:id="7" w:name="Overview"/>
      <w:r w:rsidRPr="00566000">
        <w:lastRenderedPageBreak/>
        <w:t>Introduction</w:t>
      </w:r>
      <w:bookmarkEnd w:id="5"/>
      <w:bookmarkEnd w:id="6"/>
    </w:p>
    <w:bookmarkEnd w:id="7"/>
    <w:p w14:paraId="40D329A4" w14:textId="77777777" w:rsidR="00C364FD" w:rsidRPr="00566000" w:rsidRDefault="00C364FD" w:rsidP="0062348D">
      <w:pPr>
        <w:pStyle w:val="Body"/>
      </w:pPr>
    </w:p>
    <w:p w14:paraId="12C42C7C" w14:textId="1879CC6F" w:rsidR="00C90D28" w:rsidRPr="00C90D28" w:rsidRDefault="00C90D28" w:rsidP="00C90D28">
      <w:pPr>
        <w:rPr>
          <w:rFonts w:ascii="Arial" w:hAnsi="Arial" w:cs="Arial"/>
          <w:sz w:val="20"/>
          <w:szCs w:val="20"/>
        </w:rPr>
      </w:pPr>
      <w:r w:rsidRPr="00C90D28">
        <w:rPr>
          <w:rFonts w:ascii="Arial" w:hAnsi="Arial" w:cs="Arial"/>
          <w:sz w:val="20"/>
          <w:szCs w:val="20"/>
        </w:rPr>
        <w:t xml:space="preserve">This document is a scheme of work created by Cambridge Assessment International Education for Cambridge Primary Digital Literacy Stage </w:t>
      </w:r>
      <w:r>
        <w:rPr>
          <w:rFonts w:ascii="Arial" w:hAnsi="Arial" w:cs="Arial"/>
          <w:sz w:val="20"/>
          <w:szCs w:val="20"/>
        </w:rPr>
        <w:t>1</w:t>
      </w:r>
      <w:r w:rsidRPr="00C90D28">
        <w:rPr>
          <w:rFonts w:ascii="Arial" w:hAnsi="Arial" w:cs="Arial"/>
          <w:sz w:val="20"/>
          <w:szCs w:val="20"/>
        </w:rPr>
        <w:t>.</w:t>
      </w:r>
    </w:p>
    <w:p w14:paraId="0AEB5982" w14:textId="77777777" w:rsidR="00C90D28" w:rsidRPr="00C90D28" w:rsidRDefault="00C90D28" w:rsidP="00C90D28">
      <w:pPr>
        <w:rPr>
          <w:rFonts w:ascii="Arial" w:hAnsi="Arial" w:cs="Arial"/>
          <w:sz w:val="20"/>
          <w:szCs w:val="20"/>
        </w:rPr>
      </w:pPr>
    </w:p>
    <w:p w14:paraId="01D57625" w14:textId="77777777" w:rsidR="00C90D28" w:rsidRPr="00C90D28" w:rsidRDefault="00C90D28" w:rsidP="00C90D28">
      <w:pPr>
        <w:rPr>
          <w:rFonts w:ascii="Arial" w:hAnsi="Arial" w:cs="Arial"/>
          <w:sz w:val="20"/>
          <w:szCs w:val="20"/>
        </w:rPr>
      </w:pPr>
      <w:r w:rsidRPr="00C90D28">
        <w:rPr>
          <w:rFonts w:ascii="Arial" w:hAnsi="Arial" w:cs="Arial"/>
          <w:sz w:val="20"/>
          <w:szCs w:val="20"/>
        </w:rPr>
        <w:t>It contains:</w:t>
      </w:r>
    </w:p>
    <w:p w14:paraId="75221978"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suggested units showing how the learning objectives in the curriculum framework can be grouped and ordered</w:t>
      </w:r>
    </w:p>
    <w:p w14:paraId="3837FAFF"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at least one suggested teaching activity for each learning objective</w:t>
      </w:r>
    </w:p>
    <w:p w14:paraId="56A4D07E"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a suggested project at the end of each unit that will consolidate the learning</w:t>
      </w:r>
    </w:p>
    <w:p w14:paraId="0BDF5309"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a list of subject-specific language that will be useful for your learners</w:t>
      </w:r>
    </w:p>
    <w:p w14:paraId="11812AE8"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sample lesson plans.</w:t>
      </w:r>
    </w:p>
    <w:p w14:paraId="2357C752" w14:textId="77777777" w:rsidR="00C90D28" w:rsidRPr="00C90D28" w:rsidRDefault="00C90D28" w:rsidP="00C90D28">
      <w:pPr>
        <w:rPr>
          <w:rFonts w:ascii="Arial" w:hAnsi="Arial" w:cs="Arial"/>
          <w:sz w:val="20"/>
          <w:szCs w:val="20"/>
        </w:rPr>
      </w:pPr>
    </w:p>
    <w:p w14:paraId="798661BD" w14:textId="66F6CA46" w:rsidR="00C90D28" w:rsidRPr="00C90D28" w:rsidRDefault="00C90D28" w:rsidP="00C90D28">
      <w:pPr>
        <w:rPr>
          <w:rFonts w:ascii="Arial" w:hAnsi="Arial" w:cs="Arial"/>
          <w:sz w:val="20"/>
          <w:szCs w:val="20"/>
        </w:rPr>
      </w:pPr>
      <w:r w:rsidRPr="00C90D28">
        <w:rPr>
          <w:rFonts w:ascii="Arial" w:hAnsi="Arial" w:cs="Arial"/>
          <w:sz w:val="20"/>
          <w:szCs w:val="20"/>
        </w:rPr>
        <w:t xml:space="preserve">You do not need to use the ideas in this scheme of work to teach Cambridge Primary Digital Literacy Stage </w:t>
      </w:r>
      <w:r>
        <w:rPr>
          <w:rFonts w:ascii="Arial" w:hAnsi="Arial" w:cs="Arial"/>
          <w:sz w:val="20"/>
          <w:szCs w:val="20"/>
        </w:rPr>
        <w:t>1</w:t>
      </w:r>
      <w:r w:rsidRPr="00C90D28">
        <w:rPr>
          <w:rFonts w:ascii="Arial" w:hAnsi="Arial" w:cs="Arial"/>
          <w:sz w:val="20"/>
          <w:szCs w:val="20"/>
        </w:rPr>
        <w:t>. It is designed to indicate the types of activities you might use, and the intended depth and breadth of each learning objective. You may choose to use other activities with a similar level of difficulty, in order to suit your local context and the resources that you have available. You may also choose to adapt the suggested activities and the projects so that they can be embedded within the teaching of other subjects.</w:t>
      </w:r>
    </w:p>
    <w:p w14:paraId="33607E68" w14:textId="77777777" w:rsidR="00C90D28" w:rsidRPr="00C90D28" w:rsidRDefault="00C90D28" w:rsidP="00C90D28">
      <w:pPr>
        <w:rPr>
          <w:rFonts w:ascii="Arial" w:hAnsi="Arial" w:cs="Arial"/>
          <w:sz w:val="20"/>
          <w:szCs w:val="20"/>
        </w:rPr>
      </w:pPr>
    </w:p>
    <w:p w14:paraId="17DE213E" w14:textId="77777777" w:rsidR="00C90D28" w:rsidRPr="00C90D28" w:rsidRDefault="00C90D28" w:rsidP="00C90D28">
      <w:pPr>
        <w:rPr>
          <w:rFonts w:ascii="Arial" w:hAnsi="Arial" w:cs="Arial"/>
          <w:sz w:val="20"/>
          <w:szCs w:val="20"/>
        </w:rPr>
      </w:pPr>
      <w:r w:rsidRPr="00C90D28">
        <w:rPr>
          <w:rFonts w:ascii="Arial" w:hAnsi="Arial" w:cs="Arial"/>
          <w:sz w:val="20"/>
          <w:szCs w:val="20"/>
        </w:rPr>
        <w:t>The accompanying teacher guide for Cambridge Primary Digital Literacy will support you to plan and deliver lessons using effective teaching and learning approaches. You can use this scheme of work as a starting point for your planning, adapting it to suit the requirements of your school and needs of your learners.</w:t>
      </w:r>
    </w:p>
    <w:p w14:paraId="3FAE099C" w14:textId="77777777" w:rsidR="00C90D28" w:rsidRPr="00C90D28" w:rsidRDefault="00C90D28" w:rsidP="00C90D28">
      <w:pPr>
        <w:rPr>
          <w:rFonts w:ascii="Arial" w:hAnsi="Arial" w:cs="Arial"/>
          <w:sz w:val="20"/>
          <w:szCs w:val="20"/>
        </w:rPr>
      </w:pPr>
    </w:p>
    <w:p w14:paraId="12B38775" w14:textId="77777777" w:rsidR="00C90D28" w:rsidRPr="00C90D28" w:rsidRDefault="00C90D28" w:rsidP="00C90D28">
      <w:pPr>
        <w:spacing w:before="60" w:after="60"/>
        <w:outlineLvl w:val="1"/>
        <w:rPr>
          <w:rFonts w:ascii="Arial" w:hAnsi="Arial" w:cs="Arial"/>
          <w:color w:val="117CC0"/>
          <w:sz w:val="22"/>
          <w:szCs w:val="22"/>
        </w:rPr>
      </w:pPr>
      <w:r w:rsidRPr="00C90D28">
        <w:rPr>
          <w:rFonts w:ascii="Arial" w:hAnsi="Arial" w:cs="Arial"/>
          <w:color w:val="117CC0"/>
          <w:sz w:val="22"/>
          <w:szCs w:val="22"/>
        </w:rPr>
        <w:t>Long-term plan</w:t>
      </w:r>
    </w:p>
    <w:p w14:paraId="0C60488E" w14:textId="7E8DBFE5" w:rsidR="00C90D28" w:rsidRPr="00C90D28" w:rsidRDefault="00C90D28" w:rsidP="00C90D28">
      <w:pPr>
        <w:rPr>
          <w:rFonts w:ascii="Arial" w:hAnsi="Arial" w:cs="Arial"/>
          <w:sz w:val="20"/>
          <w:szCs w:val="20"/>
        </w:rPr>
      </w:pPr>
      <w:r w:rsidRPr="00C90D28">
        <w:rPr>
          <w:rFonts w:ascii="Arial" w:hAnsi="Arial" w:cs="Arial"/>
          <w:sz w:val="20"/>
          <w:szCs w:val="20"/>
        </w:rPr>
        <w:t xml:space="preserve">This long-term plan shows the units in this scheme of work and a suggestion of how long to spend teaching each one. The suggested teaching time is based on 30 hours of teaching for </w:t>
      </w:r>
      <w:r w:rsidR="00AC6BE8">
        <w:rPr>
          <w:rFonts w:ascii="Arial" w:hAnsi="Arial" w:cs="Arial"/>
          <w:sz w:val="20"/>
          <w:szCs w:val="20"/>
        </w:rPr>
        <w:t xml:space="preserve">Cambridge Primary </w:t>
      </w:r>
      <w:r w:rsidRPr="00C90D28">
        <w:rPr>
          <w:rFonts w:ascii="Arial" w:hAnsi="Arial" w:cs="Arial"/>
          <w:sz w:val="20"/>
          <w:szCs w:val="20"/>
        </w:rPr>
        <w:t xml:space="preserve">Digital Literacy Stage </w:t>
      </w:r>
      <w:r>
        <w:rPr>
          <w:rFonts w:ascii="Arial" w:hAnsi="Arial" w:cs="Arial"/>
          <w:sz w:val="20"/>
          <w:szCs w:val="20"/>
        </w:rPr>
        <w:t>1</w:t>
      </w:r>
      <w:r w:rsidRPr="00C90D28">
        <w:rPr>
          <w:rFonts w:ascii="Arial" w:hAnsi="Arial" w:cs="Arial"/>
          <w:sz w:val="20"/>
          <w:szCs w:val="20"/>
        </w:rPr>
        <w:t>. You can adapt the time, units and order of the units based on the requirements of your school and the needs of your learners.</w:t>
      </w:r>
    </w:p>
    <w:p w14:paraId="64CC3A23" w14:textId="77777777" w:rsidR="00C90D28" w:rsidRPr="00C90D28" w:rsidRDefault="00C90D28" w:rsidP="00C90D28">
      <w:pPr>
        <w:rPr>
          <w:rFonts w:ascii="Arial" w:hAnsi="Arial" w:cs="Arial"/>
          <w:sz w:val="20"/>
          <w:szCs w:val="20"/>
        </w:rPr>
      </w:pPr>
    </w:p>
    <w:tbl>
      <w:tblPr>
        <w:tblW w:w="0" w:type="auto"/>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ook w:val="04A0" w:firstRow="1" w:lastRow="0" w:firstColumn="1" w:lastColumn="0" w:noHBand="0" w:noVBand="1"/>
      </w:tblPr>
      <w:tblGrid>
        <w:gridCol w:w="5612"/>
        <w:gridCol w:w="2605"/>
      </w:tblGrid>
      <w:tr w:rsidR="00C90D28" w:rsidRPr="00C90D28" w14:paraId="678EE95D" w14:textId="77777777" w:rsidTr="00D60C90">
        <w:trPr>
          <w:trHeight w:val="454"/>
          <w:tblHeader/>
          <w:jc w:val="center"/>
        </w:trPr>
        <w:tc>
          <w:tcPr>
            <w:tcW w:w="5612" w:type="dxa"/>
            <w:shd w:val="clear" w:color="auto" w:fill="117CC0"/>
            <w:vAlign w:val="center"/>
          </w:tcPr>
          <w:p w14:paraId="09DF46A8" w14:textId="77777777" w:rsidR="00C90D28" w:rsidRPr="00C90D28" w:rsidRDefault="00C90D28" w:rsidP="00C90D28">
            <w:pPr>
              <w:rPr>
                <w:rFonts w:ascii="Arial" w:hAnsi="Arial" w:cs="Arial"/>
                <w:color w:val="FFFFFF" w:themeColor="background1"/>
                <w:sz w:val="20"/>
                <w:szCs w:val="20"/>
              </w:rPr>
            </w:pPr>
            <w:r w:rsidRPr="00C90D28">
              <w:rPr>
                <w:rFonts w:ascii="Arial" w:hAnsi="Arial" w:cs="Arial"/>
                <w:color w:val="FFFFFF" w:themeColor="background1"/>
                <w:sz w:val="20"/>
                <w:szCs w:val="20"/>
              </w:rPr>
              <w:t>Unit</w:t>
            </w:r>
          </w:p>
        </w:tc>
        <w:tc>
          <w:tcPr>
            <w:tcW w:w="2605" w:type="dxa"/>
            <w:shd w:val="clear" w:color="auto" w:fill="117CC0"/>
            <w:vAlign w:val="center"/>
          </w:tcPr>
          <w:p w14:paraId="55A64AC2" w14:textId="77777777" w:rsidR="00C90D28" w:rsidRPr="00C90D28" w:rsidRDefault="00C90D28" w:rsidP="00C90D28">
            <w:pPr>
              <w:rPr>
                <w:rFonts w:ascii="Arial" w:hAnsi="Arial" w:cs="Arial"/>
                <w:color w:val="FFFFFF" w:themeColor="background1"/>
                <w:sz w:val="20"/>
                <w:szCs w:val="20"/>
              </w:rPr>
            </w:pPr>
            <w:r w:rsidRPr="00C90D28">
              <w:rPr>
                <w:rFonts w:ascii="Arial" w:hAnsi="Arial" w:cs="Arial"/>
                <w:color w:val="FFFFFF" w:themeColor="background1"/>
                <w:sz w:val="20"/>
                <w:szCs w:val="20"/>
              </w:rPr>
              <w:t>Suggested teaching time</w:t>
            </w:r>
          </w:p>
        </w:tc>
      </w:tr>
      <w:tr w:rsidR="00C90D28" w:rsidRPr="00C90D28" w14:paraId="6C86A487" w14:textId="77777777" w:rsidTr="00D60C90">
        <w:trPr>
          <w:trHeight w:val="454"/>
          <w:jc w:val="center"/>
        </w:trPr>
        <w:tc>
          <w:tcPr>
            <w:tcW w:w="5612" w:type="dxa"/>
            <w:vAlign w:val="center"/>
          </w:tcPr>
          <w:p w14:paraId="709B7C69" w14:textId="142A83C8" w:rsidR="00C90D28" w:rsidRPr="007E77D3" w:rsidRDefault="00C90D28" w:rsidP="00C90D28">
            <w:pPr>
              <w:spacing w:before="60" w:after="60"/>
              <w:rPr>
                <w:rFonts w:ascii="Arial" w:hAnsi="Arial" w:cs="Arial"/>
                <w:b/>
                <w:sz w:val="20"/>
                <w:szCs w:val="20"/>
              </w:rPr>
            </w:pPr>
            <w:r w:rsidRPr="007E77D3">
              <w:rPr>
                <w:rFonts w:ascii="Arial" w:hAnsi="Arial" w:cs="Arial"/>
                <w:b/>
                <w:sz w:val="20"/>
                <w:szCs w:val="20"/>
              </w:rPr>
              <w:t>Unit 1.1 Safe and secure</w:t>
            </w:r>
          </w:p>
        </w:tc>
        <w:tc>
          <w:tcPr>
            <w:tcW w:w="2605" w:type="dxa"/>
            <w:vAlign w:val="center"/>
          </w:tcPr>
          <w:p w14:paraId="1800AA01" w14:textId="6589669F" w:rsidR="00C90D28" w:rsidRPr="007E77D3" w:rsidRDefault="00C90D28" w:rsidP="00C90D28">
            <w:pPr>
              <w:spacing w:before="60" w:after="60"/>
              <w:rPr>
                <w:rFonts w:ascii="Arial" w:hAnsi="Arial" w:cs="Arial"/>
                <w:b/>
                <w:sz w:val="20"/>
                <w:szCs w:val="20"/>
              </w:rPr>
            </w:pPr>
            <w:r w:rsidRPr="007E77D3">
              <w:rPr>
                <w:rFonts w:ascii="Arial" w:hAnsi="Arial" w:cs="Arial"/>
                <w:b/>
                <w:sz w:val="20"/>
                <w:szCs w:val="20"/>
              </w:rPr>
              <w:t>10 hours</w:t>
            </w:r>
          </w:p>
        </w:tc>
      </w:tr>
      <w:tr w:rsidR="00C90D28" w:rsidRPr="00C90D28" w14:paraId="235D5610" w14:textId="77777777" w:rsidTr="00D60C90">
        <w:trPr>
          <w:trHeight w:val="454"/>
          <w:jc w:val="center"/>
        </w:trPr>
        <w:tc>
          <w:tcPr>
            <w:tcW w:w="5612" w:type="dxa"/>
            <w:vAlign w:val="center"/>
          </w:tcPr>
          <w:p w14:paraId="0462C9C8" w14:textId="409AFEA8" w:rsidR="00C90D28" w:rsidRPr="007E77D3" w:rsidRDefault="00C90D28" w:rsidP="00C90D28">
            <w:pPr>
              <w:spacing w:before="60" w:after="60"/>
              <w:rPr>
                <w:rFonts w:ascii="Arial" w:hAnsi="Arial" w:cs="Arial"/>
                <w:b/>
                <w:sz w:val="20"/>
                <w:szCs w:val="20"/>
              </w:rPr>
            </w:pPr>
            <w:r w:rsidRPr="007E77D3">
              <w:rPr>
                <w:rFonts w:ascii="Arial" w:hAnsi="Arial" w:cs="Arial"/>
                <w:b/>
                <w:sz w:val="20"/>
                <w:szCs w:val="20"/>
              </w:rPr>
              <w:t>Unit 1.2 What is a computer?</w:t>
            </w:r>
          </w:p>
        </w:tc>
        <w:tc>
          <w:tcPr>
            <w:tcW w:w="2605" w:type="dxa"/>
            <w:vAlign w:val="center"/>
          </w:tcPr>
          <w:p w14:paraId="5CE39F26" w14:textId="69E9BE81" w:rsidR="00C90D28" w:rsidRPr="007E77D3" w:rsidRDefault="00C90D28" w:rsidP="00C90D28">
            <w:pPr>
              <w:spacing w:before="60" w:after="60"/>
              <w:rPr>
                <w:rFonts w:ascii="Arial" w:hAnsi="Arial" w:cs="Arial"/>
                <w:b/>
                <w:sz w:val="20"/>
                <w:szCs w:val="20"/>
              </w:rPr>
            </w:pPr>
            <w:r w:rsidRPr="007E77D3">
              <w:rPr>
                <w:rFonts w:ascii="Arial" w:hAnsi="Arial" w:cs="Arial"/>
                <w:b/>
                <w:sz w:val="20"/>
                <w:szCs w:val="20"/>
              </w:rPr>
              <w:t>10 hours</w:t>
            </w:r>
          </w:p>
        </w:tc>
      </w:tr>
      <w:tr w:rsidR="00C90D28" w:rsidRPr="00C90D28" w14:paraId="40F2B0E6" w14:textId="77777777" w:rsidTr="00D60C90">
        <w:trPr>
          <w:trHeight w:val="454"/>
          <w:jc w:val="center"/>
        </w:trPr>
        <w:tc>
          <w:tcPr>
            <w:tcW w:w="5612" w:type="dxa"/>
            <w:vAlign w:val="center"/>
          </w:tcPr>
          <w:p w14:paraId="4EBB74CF" w14:textId="3E6E742C" w:rsidR="00C90D28" w:rsidRPr="007E77D3" w:rsidRDefault="00C90D28" w:rsidP="00C90D28">
            <w:pPr>
              <w:spacing w:before="60" w:after="60"/>
              <w:rPr>
                <w:rFonts w:ascii="Arial" w:hAnsi="Arial" w:cs="Arial"/>
                <w:b/>
                <w:sz w:val="20"/>
                <w:szCs w:val="20"/>
              </w:rPr>
            </w:pPr>
            <w:r w:rsidRPr="007E77D3">
              <w:rPr>
                <w:rFonts w:ascii="Arial" w:hAnsi="Arial" w:cs="Arial"/>
                <w:b/>
                <w:sz w:val="20"/>
                <w:szCs w:val="20"/>
              </w:rPr>
              <w:t>Unit 1.3 How a computer can help us</w:t>
            </w:r>
          </w:p>
        </w:tc>
        <w:tc>
          <w:tcPr>
            <w:tcW w:w="2605" w:type="dxa"/>
            <w:vAlign w:val="center"/>
          </w:tcPr>
          <w:p w14:paraId="087D109B" w14:textId="4AA86FAA" w:rsidR="00C90D28" w:rsidRPr="007E77D3" w:rsidRDefault="00C90D28" w:rsidP="00C90D28">
            <w:pPr>
              <w:spacing w:before="60" w:after="60"/>
              <w:rPr>
                <w:rFonts w:ascii="Arial" w:hAnsi="Arial" w:cs="Arial"/>
                <w:b/>
                <w:sz w:val="20"/>
                <w:szCs w:val="20"/>
              </w:rPr>
            </w:pPr>
            <w:r w:rsidRPr="007E77D3">
              <w:rPr>
                <w:rFonts w:ascii="Arial" w:hAnsi="Arial" w:cs="Arial"/>
                <w:b/>
                <w:sz w:val="20"/>
                <w:szCs w:val="20"/>
              </w:rPr>
              <w:t>10 hours</w:t>
            </w:r>
          </w:p>
        </w:tc>
      </w:tr>
      <w:tr w:rsidR="00C90D28" w:rsidRPr="00C90D28" w14:paraId="5136C64F" w14:textId="77777777" w:rsidTr="00D60C90">
        <w:trPr>
          <w:trHeight w:val="454"/>
          <w:jc w:val="center"/>
        </w:trPr>
        <w:tc>
          <w:tcPr>
            <w:tcW w:w="5612" w:type="dxa"/>
            <w:vAlign w:val="center"/>
          </w:tcPr>
          <w:p w14:paraId="526C6B54" w14:textId="77777777" w:rsidR="00C90D28" w:rsidRPr="00C90D28" w:rsidRDefault="00C90D28" w:rsidP="00C90D28">
            <w:pPr>
              <w:spacing w:before="60" w:after="60"/>
              <w:rPr>
                <w:rFonts w:ascii="Arial" w:hAnsi="Arial" w:cs="Arial"/>
                <w:b/>
                <w:sz w:val="20"/>
                <w:szCs w:val="20"/>
              </w:rPr>
            </w:pPr>
            <w:r w:rsidRPr="00C90D28">
              <w:rPr>
                <w:rFonts w:ascii="Arial" w:hAnsi="Arial" w:cs="Arial"/>
                <w:b/>
                <w:sz w:val="20"/>
                <w:szCs w:val="20"/>
              </w:rPr>
              <w:t>Total</w:t>
            </w:r>
          </w:p>
        </w:tc>
        <w:tc>
          <w:tcPr>
            <w:tcW w:w="2605" w:type="dxa"/>
            <w:vAlign w:val="center"/>
          </w:tcPr>
          <w:p w14:paraId="245E502E" w14:textId="77777777" w:rsidR="00C90D28" w:rsidRPr="00C90D28" w:rsidRDefault="00C90D28" w:rsidP="00C90D28">
            <w:pPr>
              <w:spacing w:before="60" w:after="60"/>
              <w:rPr>
                <w:rFonts w:ascii="Arial" w:hAnsi="Arial" w:cs="Arial"/>
                <w:b/>
                <w:sz w:val="20"/>
                <w:szCs w:val="20"/>
              </w:rPr>
            </w:pPr>
            <w:r w:rsidRPr="00C90D28">
              <w:rPr>
                <w:rFonts w:ascii="Arial" w:hAnsi="Arial" w:cs="Arial"/>
                <w:b/>
                <w:sz w:val="20"/>
                <w:szCs w:val="20"/>
              </w:rPr>
              <w:t>30 hours</w:t>
            </w:r>
          </w:p>
        </w:tc>
      </w:tr>
    </w:tbl>
    <w:p w14:paraId="3D62971F" w14:textId="77777777" w:rsidR="00C90D28" w:rsidRPr="00C90D28" w:rsidRDefault="00C90D28" w:rsidP="00C90D28">
      <w:pPr>
        <w:rPr>
          <w:rFonts w:ascii="Arial" w:hAnsi="Arial" w:cs="Arial"/>
          <w:sz w:val="20"/>
          <w:szCs w:val="20"/>
        </w:rPr>
      </w:pPr>
    </w:p>
    <w:p w14:paraId="0A4C529D" w14:textId="77777777" w:rsidR="00C90D28" w:rsidRPr="00C90D28" w:rsidRDefault="00C90D28" w:rsidP="00C90D28">
      <w:pPr>
        <w:rPr>
          <w:rFonts w:ascii="Arial" w:hAnsi="Arial" w:cs="Arial"/>
          <w:color w:val="117CC0"/>
          <w:sz w:val="22"/>
          <w:szCs w:val="22"/>
        </w:rPr>
      </w:pPr>
      <w:r w:rsidRPr="00C90D28">
        <w:rPr>
          <w:rFonts w:ascii="Arial" w:hAnsi="Arial" w:cs="Arial"/>
          <w:color w:val="117CC0"/>
          <w:sz w:val="22"/>
          <w:szCs w:val="22"/>
        </w:rPr>
        <w:br w:type="page"/>
      </w:r>
    </w:p>
    <w:p w14:paraId="2D09F60D" w14:textId="77777777" w:rsidR="00C90D28" w:rsidRPr="00C90D28" w:rsidRDefault="00C90D28" w:rsidP="00C90D28">
      <w:pPr>
        <w:spacing w:before="60" w:after="60"/>
        <w:outlineLvl w:val="1"/>
        <w:rPr>
          <w:rFonts w:ascii="Arial" w:hAnsi="Arial" w:cs="Arial"/>
          <w:color w:val="117CC0"/>
          <w:sz w:val="22"/>
          <w:szCs w:val="22"/>
        </w:rPr>
      </w:pPr>
      <w:r w:rsidRPr="00C90D28">
        <w:rPr>
          <w:rFonts w:ascii="Arial" w:hAnsi="Arial" w:cs="Arial"/>
          <w:color w:val="117CC0"/>
          <w:sz w:val="22"/>
          <w:szCs w:val="22"/>
        </w:rPr>
        <w:lastRenderedPageBreak/>
        <w:t>Sample lesson plans</w:t>
      </w:r>
    </w:p>
    <w:p w14:paraId="72312038" w14:textId="77777777" w:rsidR="00C90D28" w:rsidRPr="00C90D28" w:rsidRDefault="00C90D28" w:rsidP="00C90D28">
      <w:pPr>
        <w:rPr>
          <w:rFonts w:ascii="Arial" w:hAnsi="Arial" w:cs="Arial"/>
          <w:sz w:val="20"/>
          <w:szCs w:val="20"/>
        </w:rPr>
      </w:pPr>
      <w:r w:rsidRPr="00C90D28">
        <w:rPr>
          <w:rFonts w:ascii="Arial" w:hAnsi="Arial" w:cs="Arial"/>
          <w:sz w:val="20"/>
          <w:szCs w:val="20"/>
        </w:rPr>
        <w:t>You will find two sample lesson plans at the end of this scheme of work. They are designed to illustrate how the suggested activities in this document can be turned into lessons. They are written in more detail than you would use for your own lesson plans. The Cambridge</w:t>
      </w:r>
      <w:r w:rsidRPr="00C90D28">
        <w:rPr>
          <w:rFonts w:ascii="Arial" w:hAnsi="Arial" w:cs="Arial"/>
          <w:spacing w:val="-14"/>
          <w:sz w:val="20"/>
          <w:szCs w:val="20"/>
        </w:rPr>
        <w:t xml:space="preserve"> </w:t>
      </w:r>
      <w:r w:rsidRPr="00C90D28">
        <w:rPr>
          <w:rFonts w:ascii="Arial" w:hAnsi="Arial" w:cs="Arial"/>
          <w:sz w:val="20"/>
          <w:szCs w:val="20"/>
        </w:rPr>
        <w:t>Primary</w:t>
      </w:r>
      <w:r w:rsidRPr="00C90D28">
        <w:rPr>
          <w:rFonts w:ascii="Arial" w:hAnsi="Arial" w:cs="Arial"/>
          <w:spacing w:val="-15"/>
          <w:sz w:val="20"/>
          <w:szCs w:val="20"/>
        </w:rPr>
        <w:t xml:space="preserve"> </w:t>
      </w:r>
      <w:r w:rsidRPr="00C90D28">
        <w:rPr>
          <w:rFonts w:ascii="Arial" w:hAnsi="Arial" w:cs="Arial"/>
          <w:sz w:val="20"/>
          <w:szCs w:val="20"/>
        </w:rPr>
        <w:t>Digital Literacy Teacher Guide has information on creating lesson plans.</w:t>
      </w:r>
    </w:p>
    <w:p w14:paraId="61ADF9D4" w14:textId="77777777" w:rsidR="00C90D28" w:rsidRPr="00C90D28" w:rsidRDefault="00C90D28" w:rsidP="00C90D28">
      <w:pPr>
        <w:rPr>
          <w:rFonts w:ascii="Arial" w:hAnsi="Arial" w:cs="Arial"/>
          <w:sz w:val="20"/>
          <w:szCs w:val="20"/>
        </w:rPr>
      </w:pPr>
    </w:p>
    <w:p w14:paraId="6A563306" w14:textId="16F2E018" w:rsidR="00C90D28" w:rsidRPr="00C90D28" w:rsidRDefault="00C90D28" w:rsidP="00C90D28">
      <w:pPr>
        <w:spacing w:before="60" w:after="60"/>
        <w:outlineLvl w:val="1"/>
        <w:rPr>
          <w:rFonts w:ascii="Arial" w:hAnsi="Arial" w:cs="Arial"/>
          <w:color w:val="117CC0"/>
          <w:sz w:val="22"/>
          <w:szCs w:val="22"/>
        </w:rPr>
      </w:pPr>
      <w:r w:rsidRPr="00C90D28">
        <w:rPr>
          <w:rFonts w:ascii="Arial" w:hAnsi="Arial" w:cs="Arial"/>
          <w:color w:val="117CC0"/>
          <w:sz w:val="22"/>
          <w:szCs w:val="22"/>
        </w:rPr>
        <w:t xml:space="preserve">Other support for teaching </w:t>
      </w:r>
      <w:r w:rsidRPr="00C90D28">
        <w:rPr>
          <w:rFonts w:ascii="Arial" w:hAnsi="Arial" w:cs="Arial"/>
          <w:color w:val="117CC0"/>
          <w:sz w:val="22"/>
          <w:szCs w:val="20"/>
        </w:rPr>
        <w:t xml:space="preserve">Cambridge </w:t>
      </w:r>
      <w:r w:rsidRPr="00C90D28">
        <w:rPr>
          <w:rFonts w:ascii="Arial" w:hAnsi="Arial" w:cs="Arial"/>
          <w:color w:val="117CC0"/>
          <w:sz w:val="22"/>
          <w:szCs w:val="22"/>
        </w:rPr>
        <w:t xml:space="preserve">Primary Digital Literacy Stage </w:t>
      </w:r>
      <w:r w:rsidR="0006157E">
        <w:rPr>
          <w:rFonts w:ascii="Arial" w:hAnsi="Arial" w:cs="Arial"/>
          <w:color w:val="117CC0"/>
          <w:sz w:val="22"/>
          <w:szCs w:val="22"/>
        </w:rPr>
        <w:t>1</w:t>
      </w:r>
    </w:p>
    <w:p w14:paraId="07F0546F" w14:textId="5300264C" w:rsidR="00C90D28" w:rsidRPr="00C90D28" w:rsidRDefault="00C90D28" w:rsidP="00C90D28">
      <w:pPr>
        <w:rPr>
          <w:rFonts w:ascii="Arial" w:hAnsi="Arial" w:cs="Arial"/>
          <w:sz w:val="20"/>
          <w:szCs w:val="20"/>
        </w:rPr>
      </w:pPr>
      <w:r w:rsidRPr="00C90D28">
        <w:rPr>
          <w:rFonts w:ascii="Arial" w:hAnsi="Arial" w:cs="Arial"/>
          <w:sz w:val="20"/>
          <w:szCs w:val="20"/>
        </w:rPr>
        <w:t xml:space="preserve">Cambridge Primary centres receive access to a range of resources when they register. The Cambridge Primary support site at </w:t>
      </w:r>
      <w:hyperlink r:id="rId23" w:history="1">
        <w:r w:rsidRPr="00C90D28">
          <w:rPr>
            <w:rFonts w:ascii="Arial" w:hAnsi="Arial" w:cs="Arial"/>
            <w:b/>
            <w:bCs/>
            <w:sz w:val="20"/>
            <w:szCs w:val="20"/>
          </w:rPr>
          <w:t>https://primary.cambridgeinternational.org</w:t>
        </w:r>
      </w:hyperlink>
      <w:r w:rsidRPr="00C90D28">
        <w:rPr>
          <w:rFonts w:ascii="Arial" w:hAnsi="Arial" w:cs="Arial"/>
          <w:sz w:val="20"/>
          <w:szCs w:val="20"/>
        </w:rPr>
        <w:t xml:space="preserve"> is a password-protected website that is the source of the majority of Cambridge-produced resources for the programme. Ask the Cambridge Coordinator or Exams Officer in your school if you do not already have a login for this support site.</w:t>
      </w:r>
    </w:p>
    <w:p w14:paraId="29E3E557" w14:textId="77777777" w:rsidR="00C90D28" w:rsidRPr="00C90D28" w:rsidRDefault="00C90D28" w:rsidP="00C90D28">
      <w:pPr>
        <w:rPr>
          <w:rFonts w:ascii="Arial" w:hAnsi="Arial" w:cs="Arial"/>
          <w:sz w:val="20"/>
        </w:rPr>
      </w:pPr>
    </w:p>
    <w:p w14:paraId="26E20B3B" w14:textId="77777777" w:rsidR="00C90D28" w:rsidRPr="00C90D28" w:rsidRDefault="00C90D28" w:rsidP="00C90D28">
      <w:pPr>
        <w:rPr>
          <w:rFonts w:ascii="Arial" w:hAnsi="Arial" w:cs="Arial"/>
          <w:sz w:val="20"/>
        </w:rPr>
      </w:pPr>
      <w:r w:rsidRPr="00C90D28">
        <w:rPr>
          <w:rFonts w:ascii="Arial" w:hAnsi="Arial" w:cs="Arial"/>
          <w:sz w:val="20"/>
        </w:rPr>
        <w:t>Included on this support site are:</w:t>
      </w:r>
    </w:p>
    <w:p w14:paraId="48D59AFE"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 xml:space="preserve">the Cambridge Primary Digital Literacy Curriculum Framework, which contains the learning objectives that provide a structure for your teaching and learning </w:t>
      </w:r>
    </w:p>
    <w:p w14:paraId="45A7E3D4"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grids showing the progression of learning objectives across stages</w:t>
      </w:r>
    </w:p>
    <w:p w14:paraId="54DC28E3"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the Cambridge Primary Digital Literacy Teacher Guide, which will help you to implement Cambridge Primary Digital Literacy in your school</w:t>
      </w:r>
    </w:p>
    <w:p w14:paraId="1D196362"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templates for planning</w:t>
      </w:r>
    </w:p>
    <w:p w14:paraId="7206750C"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worksheets for short teacher training activities that link to the teacher guide</w:t>
      </w:r>
    </w:p>
    <w:p w14:paraId="7CC55460"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 xml:space="preserve">assessment guidance (to support classroom assessment) </w:t>
      </w:r>
    </w:p>
    <w:p w14:paraId="3942F35E"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links to online communities of Cambridge Primary teachers.</w:t>
      </w:r>
    </w:p>
    <w:p w14:paraId="587F26CD" w14:textId="77777777" w:rsidR="00C90D28" w:rsidRPr="00C90D28" w:rsidRDefault="00C90D28" w:rsidP="00C90D28">
      <w:pPr>
        <w:rPr>
          <w:rFonts w:ascii="Arial" w:hAnsi="Arial" w:cs="Arial"/>
          <w:sz w:val="20"/>
          <w:szCs w:val="20"/>
        </w:rPr>
      </w:pPr>
    </w:p>
    <w:p w14:paraId="21007585" w14:textId="77777777" w:rsidR="00C90D28" w:rsidRPr="00C90D28" w:rsidRDefault="00C90D28" w:rsidP="00C90D28">
      <w:pPr>
        <w:spacing w:before="60" w:after="60"/>
        <w:outlineLvl w:val="1"/>
        <w:rPr>
          <w:rFonts w:ascii="Arial" w:hAnsi="Arial" w:cs="Arial"/>
          <w:color w:val="117CC0"/>
          <w:sz w:val="22"/>
          <w:szCs w:val="22"/>
        </w:rPr>
      </w:pPr>
      <w:r w:rsidRPr="00C90D28">
        <w:rPr>
          <w:rFonts w:ascii="Arial" w:hAnsi="Arial" w:cs="Arial"/>
          <w:color w:val="117CC0"/>
          <w:sz w:val="22"/>
          <w:szCs w:val="22"/>
        </w:rPr>
        <w:t>Resources for the activities in this scheme of work</w:t>
      </w:r>
    </w:p>
    <w:p w14:paraId="29A92A23" w14:textId="77777777" w:rsidR="00C90D28" w:rsidRPr="00C90D28" w:rsidRDefault="00C90D28" w:rsidP="00C90D28">
      <w:pPr>
        <w:rPr>
          <w:rFonts w:ascii="Arial" w:hAnsi="Arial" w:cs="Arial"/>
          <w:sz w:val="20"/>
          <w:szCs w:val="20"/>
        </w:rPr>
      </w:pPr>
      <w:r w:rsidRPr="00C90D28">
        <w:rPr>
          <w:rFonts w:ascii="Arial" w:hAnsi="Arial" w:cs="Arial"/>
          <w:sz w:val="20"/>
          <w:szCs w:val="20"/>
        </w:rPr>
        <w:t>We have assumed that you will have access to these resources:</w:t>
      </w:r>
    </w:p>
    <w:p w14:paraId="59C24ABE"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paper, pens and pencils for learners to use</w:t>
      </w:r>
    </w:p>
    <w:p w14:paraId="0DBA468D" w14:textId="6CDEFF5C"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digital devices, such as desktop</w:t>
      </w:r>
      <w:r w:rsidR="00456889">
        <w:rPr>
          <w:rFonts w:ascii="Arial" w:hAnsi="Arial" w:cs="Arial"/>
          <w:sz w:val="20"/>
          <w:szCs w:val="20"/>
          <w:lang w:val="en"/>
        </w:rPr>
        <w:t>/</w:t>
      </w:r>
      <w:r>
        <w:rPr>
          <w:rFonts w:ascii="Arial" w:hAnsi="Arial" w:cs="Arial"/>
          <w:sz w:val="20"/>
          <w:szCs w:val="20"/>
          <w:lang w:val="en"/>
        </w:rPr>
        <w:t xml:space="preserve">laptop </w:t>
      </w:r>
      <w:r w:rsidRPr="00C90D28">
        <w:rPr>
          <w:rFonts w:ascii="Arial" w:hAnsi="Arial" w:cs="Arial"/>
          <w:sz w:val="20"/>
          <w:szCs w:val="20"/>
          <w:lang w:val="en"/>
        </w:rPr>
        <w:t>computers, handhel</w:t>
      </w:r>
      <w:r w:rsidR="00AF2135">
        <w:rPr>
          <w:rFonts w:ascii="Arial" w:hAnsi="Arial" w:cs="Arial"/>
          <w:sz w:val="20"/>
          <w:szCs w:val="20"/>
          <w:lang w:val="en"/>
        </w:rPr>
        <w:t>d</w:t>
      </w:r>
      <w:r w:rsidRPr="00C90D28">
        <w:rPr>
          <w:rFonts w:ascii="Arial" w:hAnsi="Arial" w:cs="Arial"/>
          <w:sz w:val="20"/>
          <w:szCs w:val="20"/>
          <w:lang w:val="en"/>
        </w:rPr>
        <w:t xml:space="preserve"> devices and other hardware such as video and audio recording equipment</w:t>
      </w:r>
    </w:p>
    <w:p w14:paraId="3E313570" w14:textId="77777777" w:rsidR="00C90D28" w:rsidRPr="00C90D28" w:rsidRDefault="00C90D28" w:rsidP="00C90D28">
      <w:pPr>
        <w:numPr>
          <w:ilvl w:val="0"/>
          <w:numId w:val="5"/>
        </w:numPr>
        <w:ind w:left="357" w:hanging="357"/>
        <w:contextualSpacing/>
        <w:rPr>
          <w:rFonts w:ascii="Arial" w:hAnsi="Arial" w:cs="Arial"/>
          <w:sz w:val="20"/>
          <w:szCs w:val="20"/>
          <w:lang w:val="en"/>
        </w:rPr>
      </w:pPr>
      <w:r w:rsidRPr="00C90D28">
        <w:rPr>
          <w:rFonts w:ascii="Arial" w:hAnsi="Arial" w:cs="Arial"/>
          <w:sz w:val="20"/>
          <w:szCs w:val="20"/>
          <w:lang w:val="en"/>
        </w:rPr>
        <w:t>software that will enable learners to:</w:t>
      </w:r>
    </w:p>
    <w:p w14:paraId="00DBD598" w14:textId="77777777" w:rsidR="00C90D28" w:rsidRPr="00C90D28" w:rsidRDefault="00C90D28" w:rsidP="00456889">
      <w:pPr>
        <w:numPr>
          <w:ilvl w:val="0"/>
          <w:numId w:val="37"/>
        </w:numPr>
        <w:ind w:left="993"/>
        <w:contextualSpacing/>
        <w:rPr>
          <w:rFonts w:ascii="Arial" w:hAnsi="Arial" w:cs="Arial"/>
          <w:sz w:val="20"/>
          <w:szCs w:val="20"/>
          <w:lang w:val="en"/>
        </w:rPr>
      </w:pPr>
      <w:r w:rsidRPr="00C90D28">
        <w:rPr>
          <w:rFonts w:ascii="Arial" w:hAnsi="Arial" w:cs="Arial"/>
          <w:sz w:val="20"/>
          <w:szCs w:val="20"/>
          <w:lang w:val="en"/>
        </w:rPr>
        <w:t>create and save digital artefacts</w:t>
      </w:r>
    </w:p>
    <w:p w14:paraId="0C9DDBC6" w14:textId="77777777" w:rsidR="00C90D28" w:rsidRPr="00C90D28" w:rsidRDefault="00C90D28" w:rsidP="00456889">
      <w:pPr>
        <w:numPr>
          <w:ilvl w:val="0"/>
          <w:numId w:val="37"/>
        </w:numPr>
        <w:ind w:left="993"/>
        <w:contextualSpacing/>
        <w:rPr>
          <w:rFonts w:ascii="Arial" w:hAnsi="Arial" w:cs="Arial"/>
          <w:sz w:val="20"/>
          <w:szCs w:val="20"/>
          <w:lang w:val="en"/>
        </w:rPr>
      </w:pPr>
      <w:r w:rsidRPr="00C90D28">
        <w:rPr>
          <w:rFonts w:ascii="Arial" w:hAnsi="Arial" w:cs="Arial"/>
          <w:sz w:val="20"/>
          <w:szCs w:val="20"/>
          <w:lang w:val="en"/>
        </w:rPr>
        <w:t>communicate online</w:t>
      </w:r>
    </w:p>
    <w:p w14:paraId="1F04ED36" w14:textId="77777777" w:rsidR="00C90D28" w:rsidRPr="00C90D28" w:rsidRDefault="00C90D28" w:rsidP="00456889">
      <w:pPr>
        <w:numPr>
          <w:ilvl w:val="0"/>
          <w:numId w:val="37"/>
        </w:numPr>
        <w:ind w:left="993"/>
        <w:contextualSpacing/>
        <w:rPr>
          <w:rFonts w:ascii="Arial" w:hAnsi="Arial" w:cs="Arial"/>
          <w:sz w:val="20"/>
          <w:szCs w:val="20"/>
          <w:lang w:val="en"/>
        </w:rPr>
      </w:pPr>
      <w:r w:rsidRPr="00C90D28">
        <w:rPr>
          <w:rFonts w:ascii="Arial" w:hAnsi="Arial" w:cs="Arial"/>
          <w:sz w:val="20"/>
          <w:szCs w:val="20"/>
          <w:lang w:val="en"/>
        </w:rPr>
        <w:t>digitally search for information.</w:t>
      </w:r>
    </w:p>
    <w:p w14:paraId="1B0CEB07" w14:textId="77777777" w:rsidR="00C90D28" w:rsidRPr="00C90D28" w:rsidRDefault="00C90D28" w:rsidP="00C90D28">
      <w:pPr>
        <w:rPr>
          <w:rFonts w:ascii="Arial" w:hAnsi="Arial" w:cs="Arial"/>
          <w:sz w:val="20"/>
          <w:szCs w:val="20"/>
        </w:rPr>
      </w:pPr>
    </w:p>
    <w:p w14:paraId="59A1226D" w14:textId="77777777" w:rsidR="00C90D28" w:rsidRPr="00C90D28" w:rsidRDefault="00C90D28" w:rsidP="00C90D28">
      <w:pPr>
        <w:rPr>
          <w:rFonts w:ascii="Arial" w:hAnsi="Arial" w:cs="Arial"/>
          <w:sz w:val="20"/>
          <w:szCs w:val="20"/>
        </w:rPr>
      </w:pPr>
      <w:r w:rsidRPr="00C90D28">
        <w:rPr>
          <w:rFonts w:ascii="Arial" w:hAnsi="Arial" w:cs="Arial"/>
          <w:sz w:val="20"/>
          <w:szCs w:val="20"/>
        </w:rPr>
        <w:t>Other suggested resources for individual units and/or activities are described in the rest of this document. You can swap these for other resources that are available in your school.</w:t>
      </w:r>
    </w:p>
    <w:p w14:paraId="15B29E9B" w14:textId="77777777" w:rsidR="00C90D28" w:rsidRPr="00C90D28" w:rsidRDefault="00C90D28" w:rsidP="00C90D28">
      <w:pPr>
        <w:rPr>
          <w:rFonts w:ascii="Arial" w:hAnsi="Arial" w:cs="Arial"/>
          <w:sz w:val="20"/>
          <w:szCs w:val="20"/>
        </w:rPr>
      </w:pPr>
    </w:p>
    <w:p w14:paraId="007B6ACB" w14:textId="77777777" w:rsidR="00C90D28" w:rsidRPr="00C90D28" w:rsidRDefault="00C90D28" w:rsidP="00C90D28">
      <w:pPr>
        <w:spacing w:before="60" w:after="60"/>
        <w:outlineLvl w:val="1"/>
        <w:rPr>
          <w:rFonts w:ascii="Arial" w:hAnsi="Arial" w:cs="Arial"/>
          <w:color w:val="117CC0"/>
          <w:sz w:val="22"/>
          <w:szCs w:val="22"/>
        </w:rPr>
      </w:pPr>
      <w:r w:rsidRPr="00C90D28">
        <w:rPr>
          <w:rFonts w:ascii="Arial" w:hAnsi="Arial" w:cs="Arial"/>
          <w:color w:val="117CC0"/>
          <w:sz w:val="22"/>
          <w:szCs w:val="22"/>
        </w:rPr>
        <w:t>Websites</w:t>
      </w:r>
    </w:p>
    <w:p w14:paraId="19BC8FFE" w14:textId="77777777" w:rsidR="00C90D28" w:rsidRPr="00C90D28" w:rsidRDefault="00C90D28" w:rsidP="00C90D28">
      <w:pPr>
        <w:rPr>
          <w:rFonts w:ascii="Arial" w:hAnsi="Arial" w:cs="Arial"/>
          <w:sz w:val="20"/>
          <w:szCs w:val="20"/>
        </w:rPr>
      </w:pPr>
      <w:r w:rsidRPr="00C90D28">
        <w:rPr>
          <w:rFonts w:ascii="Arial" w:hAnsi="Arial" w:cs="Arial"/>
          <w:sz w:val="20"/>
          <w:szCs w:val="20"/>
        </w:rPr>
        <w:t>There are many excellent online resources suitable for teaching Cambridge</w:t>
      </w:r>
      <w:r w:rsidRPr="00C90D28">
        <w:rPr>
          <w:rFonts w:ascii="Arial" w:hAnsi="Arial" w:cs="Arial"/>
          <w:spacing w:val="-18"/>
          <w:sz w:val="20"/>
          <w:szCs w:val="20"/>
        </w:rPr>
        <w:t xml:space="preserve"> </w:t>
      </w:r>
      <w:r w:rsidRPr="00C90D28">
        <w:rPr>
          <w:rFonts w:ascii="Arial" w:hAnsi="Arial" w:cs="Arial"/>
          <w:sz w:val="20"/>
          <w:szCs w:val="20"/>
        </w:rPr>
        <w:t>Primary Digital Literacy. Since these are updated frequently, and many are only available in some countries, we recommend that you and your colleagues identify and share resources that you have found to be effective for your learners.</w:t>
      </w:r>
    </w:p>
    <w:p w14:paraId="71ECB71F" w14:textId="77777777" w:rsidR="00C90D28" w:rsidRPr="00C90D28" w:rsidRDefault="00C90D28" w:rsidP="00C90D28">
      <w:pPr>
        <w:rPr>
          <w:rFonts w:ascii="Arial" w:hAnsi="Arial" w:cs="Arial"/>
          <w:sz w:val="20"/>
          <w:szCs w:val="20"/>
        </w:rPr>
      </w:pPr>
      <w:r w:rsidRPr="00C90D28">
        <w:rPr>
          <w:rFonts w:ascii="Arial" w:hAnsi="Arial" w:cs="Arial"/>
          <w:sz w:val="20"/>
          <w:szCs w:val="20"/>
        </w:rPr>
        <w:br w:type="page"/>
      </w:r>
    </w:p>
    <w:p w14:paraId="213A2047" w14:textId="77777777" w:rsidR="00C90D28" w:rsidRPr="00C90D28" w:rsidRDefault="00C90D28" w:rsidP="00C90D28">
      <w:pPr>
        <w:rPr>
          <w:rFonts w:ascii="Arial" w:hAnsi="Arial" w:cs="Arial"/>
          <w:sz w:val="20"/>
          <w:szCs w:val="20"/>
        </w:rPr>
      </w:pPr>
    </w:p>
    <w:p w14:paraId="4DF51756" w14:textId="6BCC586A" w:rsidR="00C90D28" w:rsidRPr="00C90D28" w:rsidRDefault="00C90D28" w:rsidP="00C90D28">
      <w:pPr>
        <w:spacing w:before="60" w:after="60"/>
        <w:outlineLvl w:val="1"/>
        <w:rPr>
          <w:rFonts w:ascii="Arial" w:hAnsi="Arial" w:cs="Arial"/>
          <w:sz w:val="20"/>
          <w:szCs w:val="20"/>
        </w:rPr>
      </w:pPr>
      <w:r w:rsidRPr="00C90D28">
        <w:rPr>
          <w:rFonts w:ascii="Arial" w:hAnsi="Arial" w:cs="Arial"/>
          <w:color w:val="117CC0"/>
          <w:sz w:val="22"/>
          <w:szCs w:val="22"/>
        </w:rPr>
        <w:t>Approaches to teaching Cambridge Primary Digital Literacy Stage</w:t>
      </w:r>
      <w:r w:rsidR="0006157E">
        <w:rPr>
          <w:rFonts w:ascii="Arial" w:hAnsi="Arial" w:cs="Arial"/>
          <w:color w:val="117CC0"/>
          <w:sz w:val="22"/>
          <w:szCs w:val="22"/>
        </w:rPr>
        <w:t xml:space="preserve"> 1</w:t>
      </w:r>
      <w:r w:rsidRPr="00C90D28">
        <w:rPr>
          <w:rFonts w:ascii="Arial" w:hAnsi="Arial" w:cs="Arial"/>
          <w:sz w:val="20"/>
          <w:szCs w:val="20"/>
        </w:rPr>
        <w:t xml:space="preserve"> </w:t>
      </w:r>
    </w:p>
    <w:p w14:paraId="4E8D2C63" w14:textId="520E1C80" w:rsidR="00C90D28" w:rsidRDefault="00C90D28" w:rsidP="00C90D28">
      <w:pPr>
        <w:spacing w:before="60" w:after="60"/>
        <w:outlineLvl w:val="1"/>
        <w:rPr>
          <w:rFonts w:ascii="Arial" w:hAnsi="Arial" w:cs="Arial"/>
          <w:sz w:val="20"/>
          <w:szCs w:val="20"/>
        </w:rPr>
      </w:pPr>
      <w:r w:rsidRPr="00C90D28">
        <w:rPr>
          <w:rFonts w:ascii="Arial" w:hAnsi="Arial" w:cs="Arial"/>
          <w:sz w:val="20"/>
          <w:szCs w:val="20"/>
        </w:rPr>
        <w:t xml:space="preserve">Cambridge Primary Digital Literacy can be used flexibly as a standalone subject, integrated within other subjects or used as the basis for activities outside of the formal curriculum. During your planning you will need to decide which approach, or mix of approaches, will enable you to address each learning objective most effectively. The activities that are presented within this scheme of work are based upon Digital Literacy being taught as a standalone subject but they can be adapted to suit an integrated approach. As an example, learners </w:t>
      </w:r>
      <w:r w:rsidR="0006157E">
        <w:rPr>
          <w:rFonts w:ascii="Arial" w:hAnsi="Arial" w:cs="Arial"/>
          <w:sz w:val="20"/>
          <w:szCs w:val="20"/>
        </w:rPr>
        <w:t>could complete the project to make a model of a computer within their Art &amp; Design lessons.</w:t>
      </w:r>
    </w:p>
    <w:p w14:paraId="02683504" w14:textId="791F561F" w:rsidR="0006157E" w:rsidRDefault="0006157E" w:rsidP="00C90D28">
      <w:pPr>
        <w:spacing w:before="60" w:after="60"/>
        <w:outlineLvl w:val="1"/>
        <w:rPr>
          <w:rFonts w:ascii="Arial" w:hAnsi="Arial" w:cs="Arial"/>
          <w:sz w:val="20"/>
          <w:szCs w:val="20"/>
        </w:rPr>
      </w:pPr>
    </w:p>
    <w:p w14:paraId="4237EA48" w14:textId="27667639" w:rsidR="0006157E" w:rsidRPr="00C90D28" w:rsidRDefault="0006157E" w:rsidP="00C90D28">
      <w:pPr>
        <w:spacing w:before="60" w:after="60"/>
        <w:outlineLvl w:val="1"/>
        <w:rPr>
          <w:rFonts w:ascii="Arial" w:hAnsi="Arial" w:cs="Arial"/>
          <w:sz w:val="20"/>
          <w:szCs w:val="20"/>
        </w:rPr>
      </w:pPr>
      <w:r>
        <w:rPr>
          <w:rFonts w:ascii="Arial" w:hAnsi="Arial" w:cs="Arial"/>
          <w:sz w:val="20"/>
          <w:szCs w:val="20"/>
        </w:rPr>
        <w:t>The order of the units in Stage 1 has been designed so that learners understand some of the important safety aspects, such as the need for passwords and to tell an adult about concerning content, before they actually sit down to use a computer in an educational setting. You may decide that it is more beneficial to your own learners to experience using computers</w:t>
      </w:r>
      <w:r w:rsidR="003A076B">
        <w:rPr>
          <w:rFonts w:ascii="Arial" w:hAnsi="Arial" w:cs="Arial"/>
          <w:sz w:val="20"/>
          <w:szCs w:val="20"/>
        </w:rPr>
        <w:t>, and develop their reading and writing skills,</w:t>
      </w:r>
      <w:r>
        <w:rPr>
          <w:rFonts w:ascii="Arial" w:hAnsi="Arial" w:cs="Arial"/>
          <w:sz w:val="20"/>
          <w:szCs w:val="20"/>
        </w:rPr>
        <w:t xml:space="preserve"> before these messages are delivered. We therefore recommend that you read the content of all three units before deciding the order that will be most effective for your context.</w:t>
      </w:r>
      <w:r w:rsidR="007F13B2">
        <w:rPr>
          <w:rFonts w:ascii="Arial" w:hAnsi="Arial" w:cs="Arial"/>
          <w:sz w:val="20"/>
          <w:szCs w:val="20"/>
        </w:rPr>
        <w:t xml:space="preserve"> It will </w:t>
      </w:r>
      <w:r w:rsidR="006F6735">
        <w:rPr>
          <w:rFonts w:ascii="Arial" w:hAnsi="Arial" w:cs="Arial"/>
          <w:sz w:val="20"/>
          <w:szCs w:val="20"/>
        </w:rPr>
        <w:t xml:space="preserve">be </w:t>
      </w:r>
      <w:r w:rsidR="007F13B2">
        <w:rPr>
          <w:rFonts w:ascii="Arial" w:hAnsi="Arial" w:cs="Arial"/>
          <w:sz w:val="20"/>
          <w:szCs w:val="20"/>
        </w:rPr>
        <w:t xml:space="preserve">beneficial if learners are able to write simple words before they begin this curriculum, as this will enable them to create passwords and text documents. Therefore you will need to plan the activities so that you are able to offer </w:t>
      </w:r>
      <w:r w:rsidR="0030641D">
        <w:rPr>
          <w:rFonts w:ascii="Arial" w:hAnsi="Arial" w:cs="Arial"/>
          <w:sz w:val="20"/>
          <w:szCs w:val="20"/>
        </w:rPr>
        <w:t>guidance</w:t>
      </w:r>
      <w:r w:rsidR="007F13B2">
        <w:rPr>
          <w:rFonts w:ascii="Arial" w:hAnsi="Arial" w:cs="Arial"/>
          <w:sz w:val="20"/>
          <w:szCs w:val="20"/>
        </w:rPr>
        <w:t xml:space="preserve"> and examples to </w:t>
      </w:r>
      <w:r w:rsidR="0030641D">
        <w:rPr>
          <w:rFonts w:ascii="Arial" w:hAnsi="Arial" w:cs="Arial"/>
          <w:sz w:val="20"/>
          <w:szCs w:val="20"/>
        </w:rPr>
        <w:t xml:space="preserve">your </w:t>
      </w:r>
      <w:r w:rsidR="007F13B2">
        <w:rPr>
          <w:rFonts w:ascii="Arial" w:hAnsi="Arial" w:cs="Arial"/>
          <w:sz w:val="20"/>
          <w:szCs w:val="20"/>
        </w:rPr>
        <w:t>learner</w:t>
      </w:r>
      <w:r w:rsidR="0030641D">
        <w:rPr>
          <w:rFonts w:ascii="Arial" w:hAnsi="Arial" w:cs="Arial"/>
          <w:sz w:val="20"/>
          <w:szCs w:val="20"/>
        </w:rPr>
        <w:t>s to support them with entering simple words into their devices.</w:t>
      </w:r>
    </w:p>
    <w:p w14:paraId="18ECAC42" w14:textId="77777777" w:rsidR="00C90D28" w:rsidRPr="00C90D28" w:rsidRDefault="00C90D28" w:rsidP="00C90D28">
      <w:pPr>
        <w:spacing w:before="60" w:after="60"/>
        <w:outlineLvl w:val="1"/>
        <w:rPr>
          <w:rFonts w:ascii="Arial" w:hAnsi="Arial" w:cs="Arial"/>
          <w:sz w:val="20"/>
          <w:szCs w:val="20"/>
        </w:rPr>
      </w:pPr>
    </w:p>
    <w:p w14:paraId="0F968413" w14:textId="77777777" w:rsidR="00C90D28" w:rsidRPr="00C90D28" w:rsidRDefault="00C90D28" w:rsidP="00C90D28">
      <w:pPr>
        <w:spacing w:before="60" w:after="60"/>
        <w:outlineLvl w:val="1"/>
        <w:rPr>
          <w:rFonts w:ascii="Arial" w:hAnsi="Arial" w:cs="Arial"/>
          <w:sz w:val="20"/>
          <w:szCs w:val="20"/>
        </w:rPr>
      </w:pPr>
    </w:p>
    <w:p w14:paraId="15AA9043" w14:textId="59DAC9BF" w:rsidR="00B02C37" w:rsidRDefault="00B02C37" w:rsidP="00B02C37">
      <w:pPr>
        <w:pStyle w:val="Body"/>
      </w:pPr>
      <w:r>
        <w:br w:type="page"/>
      </w:r>
    </w:p>
    <w:p w14:paraId="4928EB6C" w14:textId="62B12710" w:rsidR="00C92F05" w:rsidRPr="00566000" w:rsidRDefault="00BA79F9" w:rsidP="00A555B2">
      <w:pPr>
        <w:pStyle w:val="Heading1"/>
      </w:pPr>
      <w:bookmarkStart w:id="8" w:name="_Toc522633103"/>
      <w:bookmarkStart w:id="9" w:name="_Toc423175400"/>
      <w:bookmarkStart w:id="10" w:name="Unit01"/>
      <w:r w:rsidRPr="004C10D9">
        <w:lastRenderedPageBreak/>
        <w:t xml:space="preserve">Unit </w:t>
      </w:r>
      <w:r w:rsidR="00B80C94" w:rsidRPr="004C10D9">
        <w:t>1</w:t>
      </w:r>
      <w:r w:rsidRPr="004C10D9">
        <w:t xml:space="preserve">.1 </w:t>
      </w:r>
      <w:bookmarkEnd w:id="8"/>
      <w:r w:rsidR="00057575" w:rsidRPr="004C10D9">
        <w:t xml:space="preserve">Safe </w:t>
      </w:r>
      <w:r w:rsidR="00444288" w:rsidRPr="004C10D9">
        <w:t>and secure</w:t>
      </w:r>
      <w:bookmarkEnd w:id="9"/>
    </w:p>
    <w:bookmarkEnd w:id="10"/>
    <w:p w14:paraId="3BFA0D70" w14:textId="77777777" w:rsidR="00965398" w:rsidRDefault="00965398" w:rsidP="00412705">
      <w:pPr>
        <w:pStyle w:val="Body"/>
      </w:pPr>
    </w:p>
    <w:tbl>
      <w:tblPr>
        <w:tblW w:w="14621" w:type="dxa"/>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14611"/>
        <w:gridCol w:w="10"/>
      </w:tblGrid>
      <w:tr w:rsidR="004B180B" w:rsidRPr="00566000" w14:paraId="390A0241" w14:textId="77777777" w:rsidTr="00571D8F">
        <w:trPr>
          <w:gridAfter w:val="1"/>
          <w:wAfter w:w="10" w:type="dxa"/>
          <w:tblHeader/>
          <w:jc w:val="center"/>
        </w:trPr>
        <w:tc>
          <w:tcPr>
            <w:tcW w:w="14611" w:type="dxa"/>
            <w:shd w:val="clear" w:color="auto" w:fill="117CC0"/>
            <w:vAlign w:val="center"/>
          </w:tcPr>
          <w:p w14:paraId="6F876A68" w14:textId="44582EF4" w:rsidR="004B180B" w:rsidRPr="00566000" w:rsidRDefault="004B180B" w:rsidP="004C10D9">
            <w:pPr>
              <w:spacing w:before="60" w:after="60"/>
              <w:rPr>
                <w:rFonts w:ascii="Arial" w:hAnsi="Arial" w:cs="Arial"/>
                <w:color w:val="FFFFFF"/>
                <w:sz w:val="22"/>
                <w:szCs w:val="22"/>
              </w:rPr>
            </w:pPr>
            <w:r>
              <w:rPr>
                <w:rFonts w:ascii="Arial" w:hAnsi="Arial" w:cs="Arial"/>
                <w:color w:val="FFFFFF"/>
                <w:sz w:val="28"/>
                <w:szCs w:val="22"/>
              </w:rPr>
              <w:t xml:space="preserve">Unit </w:t>
            </w:r>
            <w:r w:rsidR="004C10D9">
              <w:rPr>
                <w:rFonts w:ascii="Arial" w:hAnsi="Arial" w:cs="Arial"/>
                <w:color w:val="FFFFFF"/>
                <w:sz w:val="28"/>
                <w:szCs w:val="22"/>
              </w:rPr>
              <w:t>1</w:t>
            </w:r>
            <w:r>
              <w:rPr>
                <w:rFonts w:ascii="Arial" w:hAnsi="Arial" w:cs="Arial"/>
                <w:color w:val="FFFFFF"/>
                <w:sz w:val="28"/>
                <w:szCs w:val="22"/>
              </w:rPr>
              <w:t xml:space="preserve">.1 </w:t>
            </w:r>
            <w:r w:rsidR="00571D8F">
              <w:rPr>
                <w:rFonts w:ascii="Arial" w:hAnsi="Arial" w:cs="Arial"/>
                <w:color w:val="FFFFFF"/>
                <w:sz w:val="28"/>
                <w:szCs w:val="22"/>
              </w:rPr>
              <w:t xml:space="preserve">Safe </w:t>
            </w:r>
            <w:r w:rsidR="00444288">
              <w:rPr>
                <w:rFonts w:ascii="Arial" w:hAnsi="Arial" w:cs="Arial"/>
                <w:color w:val="FFFFFF"/>
                <w:sz w:val="28"/>
                <w:szCs w:val="22"/>
              </w:rPr>
              <w:t>and secure</w:t>
            </w:r>
          </w:p>
        </w:tc>
      </w:tr>
      <w:tr w:rsidR="004B180B" w:rsidRPr="00EA33E0" w14:paraId="77B9594F" w14:textId="77777777" w:rsidTr="00571D8F">
        <w:trPr>
          <w:gridAfter w:val="1"/>
          <w:wAfter w:w="10" w:type="dxa"/>
          <w:jc w:val="center"/>
        </w:trPr>
        <w:tc>
          <w:tcPr>
            <w:tcW w:w="14611" w:type="dxa"/>
            <w:shd w:val="clear" w:color="auto" w:fill="D9F0FA" w:themeFill="accent5" w:themeFillTint="33"/>
          </w:tcPr>
          <w:p w14:paraId="500555CC" w14:textId="77777777" w:rsidR="004B180B" w:rsidRPr="00EA33E0" w:rsidRDefault="004B180B" w:rsidP="00571D8F">
            <w:pPr>
              <w:pStyle w:val="Heading2"/>
            </w:pPr>
            <w:r w:rsidRPr="00A94711">
              <w:t xml:space="preserve">Outline of </w:t>
            </w:r>
            <w:r>
              <w:t>u</w:t>
            </w:r>
            <w:r w:rsidRPr="00A94711">
              <w:t>nit</w:t>
            </w:r>
            <w:r w:rsidRPr="00566000">
              <w:t>:</w:t>
            </w:r>
          </w:p>
        </w:tc>
      </w:tr>
      <w:tr w:rsidR="004B180B" w:rsidRPr="002E2B41" w14:paraId="5FD09EB3" w14:textId="77777777" w:rsidTr="00571D8F">
        <w:trPr>
          <w:gridAfter w:val="1"/>
          <w:wAfter w:w="10" w:type="dxa"/>
          <w:jc w:val="center"/>
        </w:trPr>
        <w:tc>
          <w:tcPr>
            <w:tcW w:w="14611" w:type="dxa"/>
            <w:shd w:val="clear" w:color="auto" w:fill="auto"/>
          </w:tcPr>
          <w:p w14:paraId="041CC1D9" w14:textId="48369388" w:rsidR="00A93D13" w:rsidRDefault="00220718" w:rsidP="00FD0A63">
            <w:pPr>
              <w:pStyle w:val="Body"/>
            </w:pPr>
            <w:r>
              <w:t>Before learners begin to understand what a computer is, it is important that they know how to use them safely. Prior to using computers in an educational setting they will most likely have used them at home</w:t>
            </w:r>
            <w:r w:rsidR="00A93D13">
              <w:t>, as a source of entertainment, but they</w:t>
            </w:r>
            <w:r>
              <w:t xml:space="preserve"> </w:t>
            </w:r>
            <w:r w:rsidR="00D60C90">
              <w:t>may</w:t>
            </w:r>
            <w:r>
              <w:t xml:space="preserve"> have no appreciation of </w:t>
            </w:r>
            <w:r w:rsidR="00162B1F">
              <w:t>how powerful digital devices can be</w:t>
            </w:r>
            <w:r>
              <w:t xml:space="preserve">. </w:t>
            </w:r>
            <w:r w:rsidR="00162B1F">
              <w:t>In this unit</w:t>
            </w:r>
            <w:r w:rsidR="00571D8F">
              <w:t xml:space="preserve">, learners </w:t>
            </w:r>
            <w:r w:rsidR="00D60C90">
              <w:t xml:space="preserve">will </w:t>
            </w:r>
            <w:r w:rsidR="00162B1F">
              <w:t>be introduced to the importance of</w:t>
            </w:r>
            <w:r w:rsidR="00571D8F">
              <w:t xml:space="preserve"> passwords</w:t>
            </w:r>
            <w:r w:rsidR="00A93D13">
              <w:t xml:space="preserve"> as this will help them to understand the need to treat digital technology with respect</w:t>
            </w:r>
            <w:r w:rsidR="00FD0A63">
              <w:t xml:space="preserve">. </w:t>
            </w:r>
            <w:r w:rsidR="00A93D13" w:rsidRPr="00A93D13">
              <w:t>If learners know about</w:t>
            </w:r>
            <w:r w:rsidR="00D60C90">
              <w:t>,</w:t>
            </w:r>
            <w:r w:rsidR="00A93D13" w:rsidRPr="00A93D13">
              <w:t xml:space="preserve"> and understand</w:t>
            </w:r>
            <w:r w:rsidR="00D60C90">
              <w:t>,</w:t>
            </w:r>
            <w:r w:rsidR="00A93D13" w:rsidRPr="00A93D13">
              <w:t xml:space="preserve"> the importance of strong passwords at this stage, they are </w:t>
            </w:r>
            <w:r w:rsidR="00A93D13">
              <w:t xml:space="preserve">also </w:t>
            </w:r>
            <w:r w:rsidR="00A93D13" w:rsidRPr="00A93D13">
              <w:t xml:space="preserve">more likely to develop </w:t>
            </w:r>
            <w:r w:rsidR="00162B1F">
              <w:t xml:space="preserve">other </w:t>
            </w:r>
            <w:r w:rsidR="00A93D13" w:rsidRPr="00A93D13">
              <w:t>good digital habits in the future.</w:t>
            </w:r>
          </w:p>
          <w:p w14:paraId="392205E4" w14:textId="77777777" w:rsidR="00A93D13" w:rsidRDefault="00A93D13" w:rsidP="00FD0A63">
            <w:pPr>
              <w:pStyle w:val="Body"/>
            </w:pPr>
          </w:p>
          <w:p w14:paraId="670F3114" w14:textId="060E1399" w:rsidR="00FD0A63" w:rsidRDefault="00A93D13" w:rsidP="00FD0A63">
            <w:pPr>
              <w:pStyle w:val="Body"/>
            </w:pPr>
            <w:r>
              <w:t>Learners</w:t>
            </w:r>
            <w:r w:rsidR="00FD0A63">
              <w:t xml:space="preserve"> will also </w:t>
            </w:r>
            <w:r w:rsidR="00F862BD">
              <w:t xml:space="preserve">begin to </w:t>
            </w:r>
            <w:r w:rsidR="00FD0A63">
              <w:t>understand what they should</w:t>
            </w:r>
            <w:r w:rsidR="00571D8F">
              <w:t xml:space="preserve"> do if they feel unsafe when accessing material on an internet</w:t>
            </w:r>
            <w:r w:rsidR="007F349F">
              <w:t>-</w:t>
            </w:r>
            <w:r w:rsidR="00571D8F">
              <w:t>enabled digital device</w:t>
            </w:r>
            <w:r w:rsidR="00F862BD">
              <w:t xml:space="preserve"> so that they feel supported and are equipped to identify potential issues before they become exposed to them in school</w:t>
            </w:r>
            <w:r w:rsidR="00571D8F">
              <w:t xml:space="preserve">. </w:t>
            </w:r>
          </w:p>
          <w:p w14:paraId="496A0171" w14:textId="77777777" w:rsidR="00FD0A63" w:rsidRDefault="00FD0A63" w:rsidP="00FD0A63">
            <w:pPr>
              <w:pStyle w:val="Body"/>
            </w:pPr>
          </w:p>
          <w:p w14:paraId="1CA4229D" w14:textId="62988CB7" w:rsidR="004B180B" w:rsidRPr="00057508" w:rsidRDefault="00571D8F" w:rsidP="00220718">
            <w:pPr>
              <w:pStyle w:val="Body"/>
            </w:pPr>
            <w:r>
              <w:t xml:space="preserve">They will </w:t>
            </w:r>
            <w:r w:rsidR="00FD0A63">
              <w:t xml:space="preserve">also </w:t>
            </w:r>
            <w:r>
              <w:t xml:space="preserve">be introduced to what a website is and </w:t>
            </w:r>
            <w:r w:rsidR="00220718">
              <w:t xml:space="preserve">will begin to understand how the internet works. </w:t>
            </w:r>
          </w:p>
        </w:tc>
      </w:tr>
      <w:tr w:rsidR="004B180B" w:rsidRPr="002E2B41" w14:paraId="00631FDD" w14:textId="77777777" w:rsidTr="00571D8F">
        <w:trPr>
          <w:gridAfter w:val="1"/>
          <w:wAfter w:w="10" w:type="dxa"/>
          <w:jc w:val="center"/>
        </w:trPr>
        <w:tc>
          <w:tcPr>
            <w:tcW w:w="14611" w:type="dxa"/>
            <w:shd w:val="clear" w:color="auto" w:fill="D9F0FA" w:themeFill="accent5" w:themeFillTint="33"/>
          </w:tcPr>
          <w:p w14:paraId="616525AC" w14:textId="77777777" w:rsidR="004B180B" w:rsidRPr="00566000" w:rsidRDefault="004B180B" w:rsidP="00571D8F">
            <w:pPr>
              <w:pStyle w:val="Heading2"/>
            </w:pPr>
            <w:r>
              <w:t>Knowledge, understanding and skills progression</w:t>
            </w:r>
            <w:r w:rsidRPr="002E2B41">
              <w:t>:</w:t>
            </w:r>
          </w:p>
        </w:tc>
      </w:tr>
      <w:tr w:rsidR="004B180B" w:rsidRPr="002E2B41" w14:paraId="64B0ACD4" w14:textId="77777777" w:rsidTr="00571D8F">
        <w:trPr>
          <w:gridAfter w:val="1"/>
          <w:wAfter w:w="10" w:type="dxa"/>
          <w:jc w:val="center"/>
        </w:trPr>
        <w:tc>
          <w:tcPr>
            <w:tcW w:w="14611" w:type="dxa"/>
            <w:shd w:val="clear" w:color="auto" w:fill="auto"/>
          </w:tcPr>
          <w:p w14:paraId="75CA15BB" w14:textId="5D5A82C4" w:rsidR="004B180B" w:rsidRPr="00566000" w:rsidRDefault="004C10D9" w:rsidP="00D60C90">
            <w:pPr>
              <w:pStyle w:val="Body"/>
            </w:pPr>
            <w:r>
              <w:t>Some</w:t>
            </w:r>
            <w:r w:rsidR="00CB466B">
              <w:t xml:space="preserve"> learners will have experience</w:t>
            </w:r>
            <w:r>
              <w:t xml:space="preserve"> of</w:t>
            </w:r>
            <w:r w:rsidR="00D60C90">
              <w:t xml:space="preserve"> using internet-</w:t>
            </w:r>
            <w:r w:rsidR="00CB466B">
              <w:t xml:space="preserve">enabled devices before entering </w:t>
            </w:r>
            <w:r>
              <w:t>school</w:t>
            </w:r>
            <w:r w:rsidR="00CB466B">
              <w:t xml:space="preserve">. This may or may not have been in a safe and secure environment, so it is important to establish a common understanding of how to use these devices safely and what to do if </w:t>
            </w:r>
            <w:r w:rsidR="00D60C90">
              <w:t>learners</w:t>
            </w:r>
            <w:r w:rsidR="00CB466B">
              <w:t xml:space="preserve"> feel unsafe at any time. This unit lays the foundations for later work on understanding how to use digital devices safely for sharing work and </w:t>
            </w:r>
            <w:r>
              <w:t xml:space="preserve">for </w:t>
            </w:r>
            <w:r w:rsidR="00CB466B">
              <w:t>communicating with others</w:t>
            </w:r>
            <w:r w:rsidR="00162B1F">
              <w:t xml:space="preserve">. </w:t>
            </w:r>
            <w:r w:rsidR="00445A22">
              <w:t xml:space="preserve"> </w:t>
            </w:r>
          </w:p>
        </w:tc>
      </w:tr>
      <w:tr w:rsidR="004B180B" w:rsidRPr="00566000" w14:paraId="711BD515" w14:textId="77777777" w:rsidTr="00571D8F">
        <w:trPr>
          <w:cantSplit/>
          <w:jc w:val="center"/>
        </w:trPr>
        <w:tc>
          <w:tcPr>
            <w:tcW w:w="14621" w:type="dxa"/>
            <w:gridSpan w:val="2"/>
            <w:shd w:val="clear" w:color="auto" w:fill="D9F0FA" w:themeFill="accent5" w:themeFillTint="33"/>
          </w:tcPr>
          <w:p w14:paraId="68E34004" w14:textId="77777777" w:rsidR="004B180B" w:rsidRPr="00ED24FC" w:rsidRDefault="004B180B" w:rsidP="00571D8F">
            <w:pPr>
              <w:pStyle w:val="Heading2"/>
              <w:rPr>
                <w:sz w:val="20"/>
              </w:rPr>
            </w:pPr>
            <w:r>
              <w:t>Language:</w:t>
            </w:r>
          </w:p>
        </w:tc>
      </w:tr>
      <w:tr w:rsidR="004B180B" w:rsidRPr="00566000" w14:paraId="19F43E87" w14:textId="77777777" w:rsidTr="00571D8F">
        <w:trPr>
          <w:cantSplit/>
          <w:jc w:val="center"/>
        </w:trPr>
        <w:tc>
          <w:tcPr>
            <w:tcW w:w="14621" w:type="dxa"/>
            <w:gridSpan w:val="2"/>
            <w:shd w:val="clear" w:color="auto" w:fill="auto"/>
          </w:tcPr>
          <w:p w14:paraId="365EE3E8" w14:textId="65127699" w:rsidR="00DB1380" w:rsidRDefault="007F349F" w:rsidP="004C10D9">
            <w:pPr>
              <w:pStyle w:val="Bulletedlist"/>
            </w:pPr>
            <w:r>
              <w:t>p</w:t>
            </w:r>
            <w:r w:rsidR="00571D8F">
              <w:t>assword</w:t>
            </w:r>
            <w:r w:rsidR="004C10D9">
              <w:t>/</w:t>
            </w:r>
            <w:r w:rsidR="000B58EA">
              <w:t>p</w:t>
            </w:r>
            <w:r w:rsidR="00DB1380">
              <w:t>asscode</w:t>
            </w:r>
          </w:p>
          <w:p w14:paraId="151DCF01" w14:textId="105CB742" w:rsidR="004C10D9" w:rsidRDefault="007F349F" w:rsidP="004C10D9">
            <w:pPr>
              <w:pStyle w:val="Bulletedlist"/>
            </w:pPr>
            <w:r>
              <w:t>l</w:t>
            </w:r>
            <w:r w:rsidR="00571D8F">
              <w:t>og on</w:t>
            </w:r>
          </w:p>
          <w:p w14:paraId="206AED1D" w14:textId="4FEF1320" w:rsidR="00571D8F" w:rsidRDefault="007F349F" w:rsidP="004C10D9">
            <w:pPr>
              <w:pStyle w:val="Bulletedlist"/>
            </w:pPr>
            <w:r>
              <w:t>l</w:t>
            </w:r>
            <w:r w:rsidR="00DD31D8">
              <w:t>og off</w:t>
            </w:r>
            <w:r w:rsidR="004C10D9">
              <w:t>/</w:t>
            </w:r>
            <w:r w:rsidR="000B58EA">
              <w:t>s</w:t>
            </w:r>
            <w:r w:rsidR="00571D8F">
              <w:t>hut down</w:t>
            </w:r>
          </w:p>
          <w:p w14:paraId="30808F6D" w14:textId="21BD9CA7" w:rsidR="00571D8F" w:rsidRDefault="007F349F" w:rsidP="00571D8F">
            <w:pPr>
              <w:pStyle w:val="Bulletedlist"/>
            </w:pPr>
            <w:r>
              <w:t>w</w:t>
            </w:r>
            <w:r w:rsidR="00571D8F">
              <w:t>ebsite</w:t>
            </w:r>
          </w:p>
          <w:p w14:paraId="65943B32" w14:textId="022F66F9" w:rsidR="00571D8F" w:rsidRDefault="007F349F" w:rsidP="00571D8F">
            <w:pPr>
              <w:pStyle w:val="Bulletedlist"/>
            </w:pPr>
            <w:r>
              <w:t>i</w:t>
            </w:r>
            <w:r w:rsidR="00571D8F">
              <w:t>nternet</w:t>
            </w:r>
          </w:p>
          <w:p w14:paraId="254EF7B3" w14:textId="6F8E09B0" w:rsidR="00460087" w:rsidRDefault="007F349F" w:rsidP="004C10D9">
            <w:pPr>
              <w:pStyle w:val="Bulletedlist"/>
            </w:pPr>
            <w:r>
              <w:t>m</w:t>
            </w:r>
            <w:r w:rsidR="00460087">
              <w:t>enu</w:t>
            </w:r>
            <w:r w:rsidR="004C10D9">
              <w:t>/</w:t>
            </w:r>
            <w:r w:rsidR="000B58EA">
              <w:t>n</w:t>
            </w:r>
            <w:r w:rsidR="00460087">
              <w:t>avigate</w:t>
            </w:r>
          </w:p>
          <w:p w14:paraId="39A0E328" w14:textId="37169DBA" w:rsidR="00571D8F" w:rsidRDefault="007F349F" w:rsidP="00571D8F">
            <w:pPr>
              <w:pStyle w:val="Bulletedlist"/>
            </w:pPr>
            <w:r>
              <w:t>t</w:t>
            </w:r>
            <w:r w:rsidR="00571D8F">
              <w:t>rusted adult</w:t>
            </w:r>
          </w:p>
          <w:p w14:paraId="53CA7B97" w14:textId="79ADABA1" w:rsidR="00571D8F" w:rsidRPr="002E2B41" w:rsidRDefault="007F349F" w:rsidP="00571D8F">
            <w:pPr>
              <w:pStyle w:val="Bulletedlist"/>
            </w:pPr>
            <w:r>
              <w:t>r</w:t>
            </w:r>
            <w:r w:rsidR="00571D8F">
              <w:t xml:space="preserve">eport </w:t>
            </w:r>
          </w:p>
        </w:tc>
      </w:tr>
    </w:tbl>
    <w:p w14:paraId="4A0F7F62" w14:textId="77777777" w:rsidR="004B180B" w:rsidRDefault="004B180B" w:rsidP="004B180B">
      <w:pPr>
        <w:pStyle w:val="Body"/>
      </w:pPr>
      <w:r>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4B180B" w:rsidRPr="000840D5" w14:paraId="140F8E43" w14:textId="77777777" w:rsidTr="00571D8F">
        <w:trPr>
          <w:tblHeader/>
        </w:trPr>
        <w:tc>
          <w:tcPr>
            <w:tcW w:w="3085" w:type="dxa"/>
            <w:shd w:val="clear" w:color="auto" w:fill="117CC0"/>
            <w:vAlign w:val="center"/>
          </w:tcPr>
          <w:p w14:paraId="65438815" w14:textId="77777777" w:rsidR="004B180B" w:rsidRPr="000840D5" w:rsidRDefault="004B180B" w:rsidP="00571D8F">
            <w:pPr>
              <w:rPr>
                <w:rFonts w:ascii="Arial" w:hAnsi="Arial" w:cs="Arial"/>
                <w:color w:val="FFFFFF" w:themeColor="background1"/>
                <w:sz w:val="22"/>
                <w:szCs w:val="22"/>
              </w:rPr>
            </w:pPr>
            <w:r w:rsidRPr="000840D5">
              <w:rPr>
                <w:rFonts w:ascii="Arial" w:hAnsi="Arial" w:cs="Arial"/>
                <w:color w:val="FFFFFF" w:themeColor="background1"/>
                <w:sz w:val="22"/>
                <w:szCs w:val="22"/>
              </w:rPr>
              <w:lastRenderedPageBreak/>
              <w:t>Learning objectives</w:t>
            </w:r>
          </w:p>
        </w:tc>
        <w:tc>
          <w:tcPr>
            <w:tcW w:w="7116" w:type="dxa"/>
            <w:shd w:val="clear" w:color="auto" w:fill="117CC0"/>
            <w:vAlign w:val="center"/>
          </w:tcPr>
          <w:p w14:paraId="6AC877CD" w14:textId="77777777" w:rsidR="004B180B" w:rsidRPr="000840D5" w:rsidRDefault="004B180B" w:rsidP="00571D8F">
            <w:pPr>
              <w:rPr>
                <w:rFonts w:ascii="Arial" w:hAnsi="Arial" w:cs="Arial"/>
                <w:color w:val="FFFFFF" w:themeColor="background1"/>
                <w:sz w:val="22"/>
                <w:szCs w:val="22"/>
              </w:rPr>
            </w:pPr>
            <w:r w:rsidRPr="000840D5">
              <w:rPr>
                <w:rFonts w:ascii="Arial" w:hAnsi="Arial" w:cs="Arial"/>
                <w:color w:val="FFFFFF" w:themeColor="background1"/>
                <w:sz w:val="22"/>
                <w:szCs w:val="22"/>
              </w:rPr>
              <w:t>Suggested teaching activities and resources</w:t>
            </w:r>
          </w:p>
        </w:tc>
        <w:tc>
          <w:tcPr>
            <w:tcW w:w="4420" w:type="dxa"/>
            <w:shd w:val="clear" w:color="auto" w:fill="117CC0"/>
            <w:vAlign w:val="center"/>
          </w:tcPr>
          <w:p w14:paraId="27A8DC13" w14:textId="77777777" w:rsidR="004B180B" w:rsidRPr="000840D5" w:rsidRDefault="004B180B" w:rsidP="00571D8F">
            <w:pPr>
              <w:rPr>
                <w:rFonts w:ascii="Arial" w:hAnsi="Arial" w:cs="Arial"/>
                <w:color w:val="FFFFFF" w:themeColor="background1"/>
                <w:sz w:val="22"/>
                <w:szCs w:val="22"/>
              </w:rPr>
            </w:pPr>
            <w:r>
              <w:rPr>
                <w:rFonts w:ascii="Arial" w:hAnsi="Arial" w:cs="Arial"/>
                <w:color w:val="FFFFFF" w:themeColor="background1"/>
                <w:sz w:val="22"/>
                <w:szCs w:val="22"/>
              </w:rPr>
              <w:t xml:space="preserve">Teaching notes </w:t>
            </w:r>
          </w:p>
        </w:tc>
      </w:tr>
      <w:tr w:rsidR="004B180B" w:rsidRPr="000840D5" w14:paraId="1DC5EEDD" w14:textId="77777777" w:rsidTr="0001033C">
        <w:tc>
          <w:tcPr>
            <w:tcW w:w="3085" w:type="dxa"/>
            <w:shd w:val="clear" w:color="auto" w:fill="auto"/>
          </w:tcPr>
          <w:p w14:paraId="33D14D26" w14:textId="07D2819F" w:rsidR="004B180B" w:rsidRPr="00A62560" w:rsidRDefault="00674F58" w:rsidP="00571D8F">
            <w:pPr>
              <w:pStyle w:val="Body"/>
              <w:rPr>
                <w:lang w:eastAsia="en-GB"/>
              </w:rPr>
            </w:pPr>
            <w:r w:rsidRPr="000C131C">
              <w:rPr>
                <w:b/>
                <w:lang w:eastAsia="en-GB"/>
              </w:rPr>
              <w:t>1SW.01</w:t>
            </w:r>
            <w:r>
              <w:rPr>
                <w:lang w:eastAsia="en-GB"/>
              </w:rPr>
              <w:t xml:space="preserve"> Know what a password is and describe why passwords are useful.</w:t>
            </w:r>
          </w:p>
        </w:tc>
        <w:tc>
          <w:tcPr>
            <w:tcW w:w="7116" w:type="dxa"/>
            <w:shd w:val="clear" w:color="auto" w:fill="auto"/>
          </w:tcPr>
          <w:p w14:paraId="7F89761B" w14:textId="689D5F91" w:rsidR="004B180B" w:rsidRDefault="00674F58" w:rsidP="00571D8F">
            <w:pPr>
              <w:pStyle w:val="Body"/>
            </w:pPr>
            <w:r>
              <w:t xml:space="preserve">Introduce this </w:t>
            </w:r>
            <w:r w:rsidR="004C10D9">
              <w:t>unit</w:t>
            </w:r>
            <w:r>
              <w:t xml:space="preserve"> with a discussion about </w:t>
            </w:r>
            <w:r w:rsidR="004C10D9">
              <w:t>real</w:t>
            </w:r>
            <w:r w:rsidR="00820EE4">
              <w:t>-</w:t>
            </w:r>
            <w:r w:rsidR="004C10D9">
              <w:t>world</w:t>
            </w:r>
            <w:r>
              <w:t xml:space="preserve"> experiences that </w:t>
            </w:r>
            <w:r w:rsidR="004C10D9">
              <w:t>require us</w:t>
            </w:r>
            <w:r>
              <w:t xml:space="preserve"> to keep our personal belongings safe and secure.</w:t>
            </w:r>
            <w:r w:rsidR="00D65A97">
              <w:t xml:space="preserve"> Where possible draw on </w:t>
            </w:r>
            <w:r w:rsidR="004C10D9">
              <w:t>the learners</w:t>
            </w:r>
            <w:r w:rsidR="005545D1">
              <w:t>’</w:t>
            </w:r>
            <w:r w:rsidR="004C10D9">
              <w:t xml:space="preserve"> </w:t>
            </w:r>
            <w:r w:rsidR="00D65A97">
              <w:t>own experiences</w:t>
            </w:r>
            <w:r w:rsidR="004C10D9">
              <w:t>,</w:t>
            </w:r>
            <w:r w:rsidR="00D65A97">
              <w:t xml:space="preserve"> such as locking their bicycle at school or having a lock on their suitcase when they </w:t>
            </w:r>
            <w:r w:rsidR="00D60C90">
              <w:t>travel</w:t>
            </w:r>
            <w:r w:rsidR="00D65A97">
              <w:t xml:space="preserve"> somewhere.</w:t>
            </w:r>
          </w:p>
          <w:p w14:paraId="74221038" w14:textId="77777777" w:rsidR="00674F58" w:rsidRDefault="00674F58" w:rsidP="00571D8F">
            <w:pPr>
              <w:pStyle w:val="Body"/>
            </w:pPr>
          </w:p>
          <w:p w14:paraId="59D53C90" w14:textId="2F2F30F5" w:rsidR="00674F58" w:rsidRDefault="00674F58" w:rsidP="00571D8F">
            <w:pPr>
              <w:pStyle w:val="Body"/>
              <w:rPr>
                <w:i/>
              </w:rPr>
            </w:pPr>
            <w:r w:rsidRPr="00D6099D">
              <w:rPr>
                <w:i/>
              </w:rPr>
              <w:t xml:space="preserve">How do we make sure </w:t>
            </w:r>
            <w:r w:rsidR="00D6099D" w:rsidRPr="00D6099D">
              <w:rPr>
                <w:i/>
              </w:rPr>
              <w:t xml:space="preserve">no one </w:t>
            </w:r>
            <w:r w:rsidR="00D6099D">
              <w:rPr>
                <w:i/>
              </w:rPr>
              <w:t>takes</w:t>
            </w:r>
            <w:r w:rsidR="00D6099D" w:rsidRPr="00D6099D">
              <w:rPr>
                <w:i/>
              </w:rPr>
              <w:t xml:space="preserve"> our toys</w:t>
            </w:r>
            <w:r w:rsidR="00D6099D">
              <w:rPr>
                <w:i/>
              </w:rPr>
              <w:t xml:space="preserve"> from</w:t>
            </w:r>
            <w:r w:rsidR="00D6099D" w:rsidRPr="00D6099D">
              <w:rPr>
                <w:i/>
              </w:rPr>
              <w:t xml:space="preserve"> </w:t>
            </w:r>
            <w:r w:rsidR="004C10D9">
              <w:rPr>
                <w:i/>
              </w:rPr>
              <w:t xml:space="preserve">the </w:t>
            </w:r>
            <w:r w:rsidR="00D6099D" w:rsidRPr="00D6099D">
              <w:rPr>
                <w:i/>
              </w:rPr>
              <w:t>classroom</w:t>
            </w:r>
            <w:r w:rsidRPr="00D6099D">
              <w:rPr>
                <w:i/>
              </w:rPr>
              <w:t xml:space="preserve"> at </w:t>
            </w:r>
            <w:r w:rsidR="00D6099D">
              <w:rPr>
                <w:i/>
              </w:rPr>
              <w:t>night when there is no one here?</w:t>
            </w:r>
          </w:p>
          <w:p w14:paraId="49FAEFA8" w14:textId="615C817D" w:rsidR="00D6099D" w:rsidRPr="00D6099D" w:rsidRDefault="00D6099D" w:rsidP="00571D8F">
            <w:pPr>
              <w:pStyle w:val="Body"/>
              <w:rPr>
                <w:i/>
              </w:rPr>
            </w:pPr>
            <w:r>
              <w:rPr>
                <w:i/>
              </w:rPr>
              <w:t>How do I make sure no one steals my car when I park it on the street?</w:t>
            </w:r>
          </w:p>
          <w:p w14:paraId="5E290E33" w14:textId="77777777" w:rsidR="00D6099D" w:rsidRPr="00D6099D" w:rsidRDefault="00D6099D" w:rsidP="00571D8F">
            <w:pPr>
              <w:pStyle w:val="Body"/>
              <w:rPr>
                <w:i/>
              </w:rPr>
            </w:pPr>
            <w:r w:rsidRPr="00D6099D">
              <w:rPr>
                <w:i/>
              </w:rPr>
              <w:t>How do your parents keep their money safe and secure?</w:t>
            </w:r>
          </w:p>
          <w:p w14:paraId="40716931" w14:textId="77777777" w:rsidR="00D6099D" w:rsidRDefault="00D6099D" w:rsidP="00571D8F">
            <w:pPr>
              <w:pStyle w:val="Body"/>
            </w:pPr>
          </w:p>
          <w:p w14:paraId="18C8007B" w14:textId="10C3A8E4" w:rsidR="00D6099D" w:rsidRDefault="00D6099D" w:rsidP="00571D8F">
            <w:pPr>
              <w:pStyle w:val="Body"/>
            </w:pPr>
            <w:r>
              <w:t xml:space="preserve">Establish that we all have valuable possessions </w:t>
            </w:r>
            <w:r w:rsidR="004C10D9">
              <w:t>and that</w:t>
            </w:r>
            <w:r>
              <w:t xml:space="preserve"> we need to take responsibility for making sure </w:t>
            </w:r>
            <w:r w:rsidR="004C10D9">
              <w:t xml:space="preserve">that these </w:t>
            </w:r>
            <w:r>
              <w:t>are kept secure.</w:t>
            </w:r>
          </w:p>
          <w:p w14:paraId="1506A13C" w14:textId="77777777" w:rsidR="00D65A97" w:rsidRDefault="00D65A97" w:rsidP="00571D8F">
            <w:pPr>
              <w:pStyle w:val="Body"/>
            </w:pPr>
          </w:p>
          <w:p w14:paraId="4498FEEE" w14:textId="69CD8634" w:rsidR="00DB1380" w:rsidRDefault="00D65A97" w:rsidP="00571D8F">
            <w:pPr>
              <w:pStyle w:val="Body"/>
            </w:pPr>
            <w:r>
              <w:t xml:space="preserve">Explain that information like photographs, mobile </w:t>
            </w:r>
            <w:r w:rsidR="00957EAD">
              <w:t xml:space="preserve">telephone </w:t>
            </w:r>
            <w:r>
              <w:t>numbers and addresses are also valuable possessions that need to be kept safe</w:t>
            </w:r>
            <w:r w:rsidR="00957EAD">
              <w:t>. Also</w:t>
            </w:r>
            <w:r w:rsidR="00820EE4">
              <w:t>,</w:t>
            </w:r>
            <w:r w:rsidR="00957EAD">
              <w:t xml:space="preserve"> explain</w:t>
            </w:r>
            <w:r>
              <w:t xml:space="preserve"> that </w:t>
            </w:r>
            <w:r w:rsidR="00957EAD">
              <w:t>many people store this</w:t>
            </w:r>
            <w:r>
              <w:t xml:space="preserve"> information on </w:t>
            </w:r>
            <w:r w:rsidR="00957EAD">
              <w:t>their</w:t>
            </w:r>
            <w:r>
              <w:t xml:space="preserve"> mobile devices. </w:t>
            </w:r>
          </w:p>
          <w:p w14:paraId="5FB954F8" w14:textId="63B23807" w:rsidR="00233C3F" w:rsidRDefault="00233C3F" w:rsidP="00571D8F">
            <w:pPr>
              <w:pStyle w:val="Body"/>
            </w:pPr>
          </w:p>
          <w:p w14:paraId="471C5430" w14:textId="3F712718" w:rsidR="00233C3F" w:rsidRDefault="00233C3F" w:rsidP="00571D8F">
            <w:pPr>
              <w:pStyle w:val="Body"/>
            </w:pPr>
            <w:r>
              <w:t xml:space="preserve">Ask learners to list some </w:t>
            </w:r>
            <w:r w:rsidR="00162B1F">
              <w:t xml:space="preserve">of the </w:t>
            </w:r>
            <w:r>
              <w:t>mobile devices that they are aware of, such as phones and tablets, but don’t spend much time on this at this stage.</w:t>
            </w:r>
          </w:p>
          <w:p w14:paraId="01CD53F3" w14:textId="77777777" w:rsidR="00DB1380" w:rsidRDefault="00DB1380" w:rsidP="00571D8F">
            <w:pPr>
              <w:pStyle w:val="Body"/>
            </w:pPr>
          </w:p>
          <w:p w14:paraId="3A6448A6" w14:textId="03E26035" w:rsidR="00D65A97" w:rsidRDefault="00D65A97" w:rsidP="00571D8F">
            <w:pPr>
              <w:pStyle w:val="Body"/>
            </w:pPr>
            <w:r w:rsidRPr="00DB1380">
              <w:rPr>
                <w:i/>
              </w:rPr>
              <w:t>Can we use a lock and key to keep this information safe and secure?</w:t>
            </w:r>
            <w:r>
              <w:t xml:space="preserve">  </w:t>
            </w:r>
            <w:r w:rsidRPr="007C7BF2">
              <w:t xml:space="preserve">Illustrate this </w:t>
            </w:r>
            <w:r w:rsidR="00DB1380" w:rsidRPr="007C7BF2">
              <w:t xml:space="preserve">idea </w:t>
            </w:r>
            <w:r w:rsidRPr="007C7BF2">
              <w:t xml:space="preserve">with a padlock and chain </w:t>
            </w:r>
            <w:r w:rsidR="00DB1380" w:rsidRPr="007C7BF2">
              <w:t>or combination lock</w:t>
            </w:r>
            <w:r w:rsidRPr="007C7BF2">
              <w:t xml:space="preserve"> wrapped around a mobile device</w:t>
            </w:r>
            <w:r w:rsidR="00DB1380" w:rsidRPr="007C7BF2">
              <w:t>.</w:t>
            </w:r>
          </w:p>
          <w:p w14:paraId="79D39FA4" w14:textId="77777777" w:rsidR="00D65A97" w:rsidRDefault="00D65A97" w:rsidP="00571D8F">
            <w:pPr>
              <w:pStyle w:val="Body"/>
            </w:pPr>
          </w:p>
          <w:p w14:paraId="1D1DA6B4" w14:textId="0AC0281F" w:rsidR="00C1665D" w:rsidRDefault="00D65A97" w:rsidP="00C1665D">
            <w:pPr>
              <w:pStyle w:val="Body"/>
            </w:pPr>
            <w:r w:rsidRPr="00DB1380">
              <w:rPr>
                <w:i/>
              </w:rPr>
              <w:t xml:space="preserve">How do we </w:t>
            </w:r>
            <w:r w:rsidR="00DB1380" w:rsidRPr="00DB1380">
              <w:rPr>
                <w:i/>
              </w:rPr>
              <w:t>make sure information on our computers and mobile devices is kept safe and secure?</w:t>
            </w:r>
            <w:r w:rsidR="00C1665D">
              <w:t xml:space="preserve"> </w:t>
            </w:r>
          </w:p>
          <w:p w14:paraId="08CFE22A" w14:textId="424AABBE" w:rsidR="00FD0A63" w:rsidRDefault="00FD0A63" w:rsidP="00C1665D">
            <w:pPr>
              <w:pStyle w:val="Body"/>
            </w:pPr>
            <w:r>
              <w:t>Elicit that we should lock our devices when we are not using them.</w:t>
            </w:r>
          </w:p>
          <w:p w14:paraId="40C852A1" w14:textId="77777777" w:rsidR="00FD0A63" w:rsidRDefault="00FD0A63" w:rsidP="00C1665D">
            <w:pPr>
              <w:pStyle w:val="Body"/>
            </w:pPr>
          </w:p>
          <w:p w14:paraId="250F76A6" w14:textId="79F6C9B4" w:rsidR="00C1665D" w:rsidRDefault="00FD0A63" w:rsidP="00C1665D">
            <w:pPr>
              <w:pStyle w:val="Body"/>
            </w:pPr>
            <w:r w:rsidRPr="007C7BF2">
              <w:t>Display</w:t>
            </w:r>
            <w:r w:rsidR="00C1665D" w:rsidRPr="007C7BF2">
              <w:t xml:space="preserve"> examples of lock screens on different devices</w:t>
            </w:r>
            <w:r w:rsidRPr="007C7BF2">
              <w:t>, particularly those</w:t>
            </w:r>
            <w:r w:rsidR="00C1665D" w:rsidRPr="007C7BF2">
              <w:t xml:space="preserve"> that contain padlock or key icons</w:t>
            </w:r>
            <w:r>
              <w:t>.</w:t>
            </w:r>
            <w:r w:rsidR="00C1665D">
              <w:t xml:space="preserve"> </w:t>
            </w:r>
            <w:r>
              <w:t>D</w:t>
            </w:r>
            <w:r w:rsidR="00C1665D">
              <w:t xml:space="preserve">iscuss </w:t>
            </w:r>
            <w:r>
              <w:t>whether any learners</w:t>
            </w:r>
            <w:r w:rsidR="00C1665D">
              <w:t xml:space="preserve"> have seen anything like this before and know what they are. </w:t>
            </w:r>
          </w:p>
          <w:p w14:paraId="5152B7F2" w14:textId="77777777" w:rsidR="00DB1380" w:rsidRDefault="00DB1380" w:rsidP="00571D8F">
            <w:pPr>
              <w:pStyle w:val="Body"/>
            </w:pPr>
          </w:p>
          <w:p w14:paraId="3E278A13" w14:textId="3763F3BB" w:rsidR="00DB1380" w:rsidRDefault="00DB1380" w:rsidP="00571D8F">
            <w:pPr>
              <w:pStyle w:val="Body"/>
            </w:pPr>
            <w:r>
              <w:t>If learners have not heard of ‘passwords’</w:t>
            </w:r>
            <w:r w:rsidR="00162B1F">
              <w:t>,</w:t>
            </w:r>
            <w:r>
              <w:t xml:space="preserve"> introduce this vocabulary and compare a password to a lock and key in everyday life. It would be helpful to have this </w:t>
            </w:r>
            <w:r w:rsidRPr="007C7BF2">
              <w:t>word written on a large piece of card with an image of a padlock</w:t>
            </w:r>
            <w:r>
              <w:t xml:space="preserve"> next to it so learners can refer to it </w:t>
            </w:r>
            <w:r w:rsidR="00957EAD">
              <w:t>throughout this unit</w:t>
            </w:r>
            <w:r w:rsidR="007C53F3">
              <w:t xml:space="preserve"> and in future units</w:t>
            </w:r>
            <w:r>
              <w:t>.</w:t>
            </w:r>
          </w:p>
          <w:p w14:paraId="2537F280" w14:textId="77777777" w:rsidR="00DB1380" w:rsidRDefault="00DB1380" w:rsidP="00571D8F">
            <w:pPr>
              <w:pStyle w:val="Body"/>
            </w:pPr>
          </w:p>
          <w:p w14:paraId="271C7D1A" w14:textId="7F5A85B1" w:rsidR="00DB1380" w:rsidRDefault="00DB1380" w:rsidP="00571D8F">
            <w:pPr>
              <w:pStyle w:val="Body"/>
              <w:rPr>
                <w:i/>
              </w:rPr>
            </w:pPr>
            <w:r>
              <w:rPr>
                <w:i/>
              </w:rPr>
              <w:t>What would happen if I</w:t>
            </w:r>
            <w:r w:rsidRPr="00DB1380">
              <w:rPr>
                <w:i/>
              </w:rPr>
              <w:t xml:space="preserve"> lost the key to </w:t>
            </w:r>
            <w:r>
              <w:rPr>
                <w:i/>
              </w:rPr>
              <w:t>my car</w:t>
            </w:r>
            <w:r w:rsidRPr="00DB1380">
              <w:rPr>
                <w:i/>
              </w:rPr>
              <w:t xml:space="preserve"> when it was locked?</w:t>
            </w:r>
          </w:p>
          <w:p w14:paraId="3F039E9F" w14:textId="3CE13BB0" w:rsidR="00E27600" w:rsidRDefault="00DB1380" w:rsidP="00571D8F">
            <w:pPr>
              <w:pStyle w:val="Body"/>
              <w:rPr>
                <w:i/>
              </w:rPr>
            </w:pPr>
            <w:r>
              <w:rPr>
                <w:i/>
              </w:rPr>
              <w:t xml:space="preserve">So what would happen if </w:t>
            </w:r>
            <w:r w:rsidR="00E27600">
              <w:rPr>
                <w:i/>
              </w:rPr>
              <w:t>I</w:t>
            </w:r>
            <w:r>
              <w:rPr>
                <w:i/>
              </w:rPr>
              <w:t xml:space="preserve"> forgot </w:t>
            </w:r>
            <w:r w:rsidR="00E27600">
              <w:rPr>
                <w:i/>
              </w:rPr>
              <w:t>my</w:t>
            </w:r>
            <w:r>
              <w:rPr>
                <w:i/>
              </w:rPr>
              <w:t xml:space="preserve"> password </w:t>
            </w:r>
            <w:r w:rsidR="00E27600">
              <w:rPr>
                <w:i/>
              </w:rPr>
              <w:t>to access my mobile device?</w:t>
            </w:r>
          </w:p>
          <w:p w14:paraId="6FC75671" w14:textId="088C4605" w:rsidR="00E27600" w:rsidRDefault="00957EAD" w:rsidP="00571D8F">
            <w:pPr>
              <w:pStyle w:val="Body"/>
            </w:pPr>
            <w:r>
              <w:t>Elicit that lo</w:t>
            </w:r>
            <w:r w:rsidR="00E27600">
              <w:t xml:space="preserve">sing or forgetting keys and passwords is inconvenient, so we have to take steps to help us remember </w:t>
            </w:r>
            <w:r w:rsidR="006B0606">
              <w:t xml:space="preserve">our </w:t>
            </w:r>
            <w:r w:rsidR="00E27600">
              <w:t>passwords</w:t>
            </w:r>
            <w:r>
              <w:t>.</w:t>
            </w:r>
            <w:r w:rsidR="00E27600">
              <w:t xml:space="preserve"> </w:t>
            </w:r>
            <w:r>
              <w:t>Explain that</w:t>
            </w:r>
            <w:r w:rsidR="00E27600">
              <w:t xml:space="preserve"> this </w:t>
            </w:r>
            <w:r>
              <w:t>must not</w:t>
            </w:r>
            <w:r w:rsidR="00E27600">
              <w:t xml:space="preserve"> </w:t>
            </w:r>
            <w:r w:rsidR="00E27600">
              <w:lastRenderedPageBreak/>
              <w:t xml:space="preserve">involve </w:t>
            </w:r>
            <w:r>
              <w:t xml:space="preserve">sharing them with others or </w:t>
            </w:r>
            <w:r w:rsidR="00E27600">
              <w:t>writing them down for others to see.</w:t>
            </w:r>
          </w:p>
          <w:p w14:paraId="3F56306A" w14:textId="77777777" w:rsidR="00E27600" w:rsidRDefault="00E27600" w:rsidP="00571D8F">
            <w:pPr>
              <w:pStyle w:val="Body"/>
            </w:pPr>
          </w:p>
          <w:p w14:paraId="688C2FCB" w14:textId="6D393034" w:rsidR="00E27600" w:rsidRDefault="00E27600" w:rsidP="00571D8F">
            <w:pPr>
              <w:pStyle w:val="Body"/>
            </w:pPr>
            <w:r>
              <w:t xml:space="preserve">Explain that one </w:t>
            </w:r>
            <w:r w:rsidR="009672DB">
              <w:t xml:space="preserve">strategy </w:t>
            </w:r>
            <w:r w:rsidR="001809C3">
              <w:t>that can</w:t>
            </w:r>
            <w:r w:rsidR="009672DB">
              <w:t xml:space="preserve"> help us </w:t>
            </w:r>
            <w:r>
              <w:t xml:space="preserve">remember a password is to </w:t>
            </w:r>
            <w:r w:rsidR="009672DB">
              <w:t>use</w:t>
            </w:r>
            <w:r>
              <w:t xml:space="preserve"> picture symbols</w:t>
            </w:r>
            <w:r w:rsidR="009672DB">
              <w:t>.</w:t>
            </w:r>
            <w:r>
              <w:t xml:space="preserve"> </w:t>
            </w:r>
            <w:r w:rsidR="00233C3F">
              <w:t xml:space="preserve">Display </w:t>
            </w:r>
            <w:r w:rsidR="00233C3F" w:rsidRPr="007C7BF2">
              <w:t>a diagram that shows</w:t>
            </w:r>
            <w:r w:rsidRPr="007C7BF2">
              <w:t xml:space="preserve"> a simple eye, a heart and two fish</w:t>
            </w:r>
            <w:r>
              <w:t xml:space="preserve"> for lea</w:t>
            </w:r>
            <w:r w:rsidR="002F4288">
              <w:t>r</w:t>
            </w:r>
            <w:r>
              <w:t>ners</w:t>
            </w:r>
            <w:r w:rsidR="009672DB">
              <w:t xml:space="preserve"> to guess what the password </w:t>
            </w:r>
            <w:r w:rsidR="001809C3">
              <w:t>is – ‘</w:t>
            </w:r>
            <w:r w:rsidR="009672DB" w:rsidRPr="000E1149">
              <w:rPr>
                <w:rFonts w:ascii="Times New Roman" w:hAnsi="Times New Roman" w:cs="Times New Roman"/>
              </w:rPr>
              <w:t>I</w:t>
            </w:r>
            <w:r w:rsidR="009672DB">
              <w:t>like2fish</w:t>
            </w:r>
            <w:r w:rsidR="001809C3">
              <w:t>’</w:t>
            </w:r>
            <w:r>
              <w:t>.</w:t>
            </w:r>
          </w:p>
          <w:p w14:paraId="2C53ECFA" w14:textId="77777777" w:rsidR="009672DB" w:rsidRDefault="009672DB" w:rsidP="00571D8F">
            <w:pPr>
              <w:pStyle w:val="Body"/>
            </w:pPr>
          </w:p>
          <w:p w14:paraId="41DBF7E5" w14:textId="4D82F7B4" w:rsidR="000B3F08" w:rsidRDefault="00233C3F" w:rsidP="00571D8F">
            <w:pPr>
              <w:pStyle w:val="Body"/>
            </w:pPr>
            <w:r>
              <w:t xml:space="preserve">Give learners </w:t>
            </w:r>
            <w:r w:rsidRPr="007C7BF2">
              <w:t xml:space="preserve">a selection of picture </w:t>
            </w:r>
            <w:r w:rsidR="000B3F08" w:rsidRPr="007C7BF2">
              <w:t>symbols</w:t>
            </w:r>
            <w:r w:rsidR="000B3F08">
              <w:t>, cut out on separate pieces of paper,</w:t>
            </w:r>
            <w:r>
              <w:t xml:space="preserve"> and ask them to use these to create</w:t>
            </w:r>
            <w:r w:rsidR="009672DB">
              <w:t xml:space="preserve"> a numbe</w:t>
            </w:r>
            <w:r w:rsidR="00C1665D">
              <w:t>r of simple passwords</w:t>
            </w:r>
            <w:r w:rsidR="000B3F08">
              <w:t xml:space="preserve"> of their own. </w:t>
            </w:r>
          </w:p>
          <w:p w14:paraId="3DBFDC0C" w14:textId="5CE7D6FB" w:rsidR="000B3F08" w:rsidRDefault="000B3F08" w:rsidP="00571D8F">
            <w:pPr>
              <w:pStyle w:val="Body"/>
            </w:pPr>
          </w:p>
          <w:p w14:paraId="2AB6EB51" w14:textId="4D4A085C" w:rsidR="009672DB" w:rsidRDefault="000B3F08" w:rsidP="00571D8F">
            <w:pPr>
              <w:pStyle w:val="Body"/>
            </w:pPr>
            <w:r>
              <w:t>This activity can be extended by giving learners greater freedom to create their own passwords and then drawing a sequence of images that will help them to remember that password.</w:t>
            </w:r>
            <w:r w:rsidR="00C1665D">
              <w:t xml:space="preserve"> </w:t>
            </w:r>
          </w:p>
          <w:p w14:paraId="0B824143" w14:textId="77777777" w:rsidR="009672DB" w:rsidRDefault="009672DB" w:rsidP="00571D8F">
            <w:pPr>
              <w:pStyle w:val="Body"/>
            </w:pPr>
          </w:p>
          <w:p w14:paraId="0A1E84E0" w14:textId="20619EE9" w:rsidR="001809C3" w:rsidRDefault="001809C3" w:rsidP="00571D8F">
            <w:pPr>
              <w:pStyle w:val="Body"/>
            </w:pPr>
            <w:r>
              <w:t xml:space="preserve">Learners share their </w:t>
            </w:r>
            <w:r w:rsidR="00432D5F">
              <w:t>work</w:t>
            </w:r>
            <w:r>
              <w:t xml:space="preserve"> with the class and examples, such as those where two learners have produced similar </w:t>
            </w:r>
            <w:r w:rsidR="00432D5F">
              <w:t>passwords</w:t>
            </w:r>
            <w:r w:rsidR="000B3F08">
              <w:t xml:space="preserve"> or where the passwords were easy to guess</w:t>
            </w:r>
            <w:r w:rsidR="00432D5F">
              <w:t>, are discussed further</w:t>
            </w:r>
            <w:r w:rsidR="000B3F08">
              <w:t>.</w:t>
            </w:r>
            <w:r w:rsidR="00432D5F">
              <w:t xml:space="preserve"> </w:t>
            </w:r>
            <w:r w:rsidR="000B3F08">
              <w:t>I</w:t>
            </w:r>
            <w:r w:rsidR="00432D5F">
              <w:t xml:space="preserve">t </w:t>
            </w:r>
            <w:r w:rsidR="000B3F08">
              <w:t>should become</w:t>
            </w:r>
            <w:r w:rsidR="00432D5F">
              <w:t xml:space="preserve"> clear </w:t>
            </w:r>
            <w:r w:rsidR="000B3F08">
              <w:t xml:space="preserve">to learners </w:t>
            </w:r>
            <w:r w:rsidR="00432D5F">
              <w:t>that</w:t>
            </w:r>
            <w:r w:rsidR="000B3F08">
              <w:t xml:space="preserve"> each password should be unique and that it should be </w:t>
            </w:r>
            <w:r w:rsidR="005545D1">
              <w:t xml:space="preserve">difficult </w:t>
            </w:r>
            <w:r w:rsidR="000B3F08">
              <w:t>to guess.</w:t>
            </w:r>
          </w:p>
          <w:p w14:paraId="45367D6E" w14:textId="6CE02F5E" w:rsidR="001809C3" w:rsidRDefault="001809C3" w:rsidP="00571D8F">
            <w:pPr>
              <w:pStyle w:val="Body"/>
            </w:pPr>
          </w:p>
          <w:p w14:paraId="2E19069D" w14:textId="77777777" w:rsidR="00432D5F" w:rsidRDefault="00432D5F" w:rsidP="00432D5F">
            <w:pPr>
              <w:pStyle w:val="Body"/>
              <w:rPr>
                <w:i/>
              </w:rPr>
            </w:pPr>
            <w:r w:rsidRPr="008578C0">
              <w:rPr>
                <w:i/>
              </w:rPr>
              <w:t>What other strategies could you use to help you remember a password?</w:t>
            </w:r>
          </w:p>
          <w:p w14:paraId="16556441" w14:textId="38ADE30B" w:rsidR="00F51D97" w:rsidRDefault="00F51D97" w:rsidP="00571D8F">
            <w:pPr>
              <w:pStyle w:val="Body"/>
            </w:pPr>
            <w:r>
              <w:t>Explain to learners that, as they get older, they should develop strategies that will help them to remember their passwords without the need for written clues or for sharing them with a trusted person. At this stage, however, it is important that they focus on creating passwords that are secure rather than using passwords that are easy to remember without creating clues for themselves.</w:t>
            </w:r>
          </w:p>
          <w:p w14:paraId="02F283D1" w14:textId="77777777" w:rsidR="00F51D97" w:rsidRDefault="00F51D97" w:rsidP="00571D8F">
            <w:pPr>
              <w:pStyle w:val="Body"/>
            </w:pPr>
          </w:p>
          <w:p w14:paraId="496FB516" w14:textId="5CC692E8" w:rsidR="009672DB" w:rsidRDefault="00432D5F" w:rsidP="00571D8F">
            <w:pPr>
              <w:pStyle w:val="Body"/>
            </w:pPr>
            <w:r>
              <w:t>End this activity by checking learner understanding by asking the following questions:</w:t>
            </w:r>
          </w:p>
          <w:p w14:paraId="02CCE052" w14:textId="77777777" w:rsidR="009672DB" w:rsidRPr="009672DB" w:rsidRDefault="009672DB" w:rsidP="00571D8F">
            <w:pPr>
              <w:pStyle w:val="Body"/>
              <w:rPr>
                <w:i/>
              </w:rPr>
            </w:pPr>
            <w:r w:rsidRPr="009672DB">
              <w:rPr>
                <w:i/>
              </w:rPr>
              <w:t>What is a password?</w:t>
            </w:r>
          </w:p>
          <w:p w14:paraId="06586037" w14:textId="0077D7BD" w:rsidR="009672DB" w:rsidRDefault="009672DB" w:rsidP="00571D8F">
            <w:pPr>
              <w:pStyle w:val="Body"/>
              <w:rPr>
                <w:i/>
              </w:rPr>
            </w:pPr>
            <w:r w:rsidRPr="009672DB">
              <w:rPr>
                <w:i/>
              </w:rPr>
              <w:t>Why are passwords useful?</w:t>
            </w:r>
          </w:p>
          <w:p w14:paraId="109C258F" w14:textId="74350626" w:rsidR="00432D5F" w:rsidRDefault="00432D5F" w:rsidP="00571D8F">
            <w:pPr>
              <w:pStyle w:val="Body"/>
              <w:rPr>
                <w:i/>
              </w:rPr>
            </w:pPr>
            <w:r>
              <w:rPr>
                <w:i/>
              </w:rPr>
              <w:t xml:space="preserve">What should you </w:t>
            </w:r>
            <w:r w:rsidR="000E1149">
              <w:rPr>
                <w:i/>
              </w:rPr>
              <w:t>think about</w:t>
            </w:r>
            <w:r>
              <w:rPr>
                <w:i/>
              </w:rPr>
              <w:t xml:space="preserve"> when setting your password?</w:t>
            </w:r>
          </w:p>
          <w:p w14:paraId="5784D8B4" w14:textId="6612E44B" w:rsidR="004B180B" w:rsidRDefault="00432D5F" w:rsidP="00571D8F">
            <w:pPr>
              <w:pStyle w:val="Body"/>
            </w:pPr>
            <w:r>
              <w:rPr>
                <w:i/>
              </w:rPr>
              <w:t xml:space="preserve">What should you </w:t>
            </w:r>
            <w:r w:rsidR="000E1149">
              <w:rPr>
                <w:i/>
              </w:rPr>
              <w:t>think about</w:t>
            </w:r>
            <w:r>
              <w:rPr>
                <w:i/>
              </w:rPr>
              <w:t xml:space="preserve"> when trying to memorise your password?</w:t>
            </w:r>
          </w:p>
          <w:p w14:paraId="41E815E0" w14:textId="77777777" w:rsidR="00677D9F" w:rsidRDefault="00677D9F" w:rsidP="00571D8F">
            <w:pPr>
              <w:pStyle w:val="Body"/>
              <w:rPr>
                <w:i/>
              </w:rPr>
            </w:pPr>
          </w:p>
          <w:p w14:paraId="6D34C6D1" w14:textId="77777777" w:rsidR="004B180B" w:rsidRDefault="004B180B" w:rsidP="00571D8F">
            <w:pPr>
              <w:pStyle w:val="Body"/>
            </w:pPr>
            <w:r w:rsidRPr="00453102">
              <w:rPr>
                <w:b/>
              </w:rPr>
              <w:t>Resources</w:t>
            </w:r>
            <w:r w:rsidRPr="00456889">
              <w:rPr>
                <w:b/>
              </w:rPr>
              <w:t xml:space="preserve">: </w:t>
            </w:r>
          </w:p>
          <w:p w14:paraId="7B83A1C8" w14:textId="001D221C" w:rsidR="00DB1380" w:rsidRPr="007C7BF2" w:rsidRDefault="00DB1380" w:rsidP="00456889">
            <w:pPr>
              <w:pStyle w:val="Bulletedlist"/>
              <w:rPr>
                <w:rFonts w:eastAsiaTheme="majorEastAsia"/>
                <w:color w:val="404040" w:themeColor="text1" w:themeTint="BF"/>
              </w:rPr>
            </w:pPr>
            <w:r>
              <w:t xml:space="preserve">A padlock and chain or combination lock wrapped around a mobile </w:t>
            </w:r>
            <w:r w:rsidRPr="007C7BF2">
              <w:t>device.</w:t>
            </w:r>
          </w:p>
          <w:p w14:paraId="45B02640" w14:textId="6A0AE21B" w:rsidR="007C7BF2" w:rsidRPr="007C7BF2" w:rsidRDefault="007C7BF2" w:rsidP="00456889">
            <w:pPr>
              <w:pStyle w:val="Bulletedlist"/>
            </w:pPr>
            <w:r w:rsidRPr="007C7BF2">
              <w:t>Examples of lock screens on different devices, particularly those that contain padlock or key icons.</w:t>
            </w:r>
          </w:p>
          <w:p w14:paraId="78B247D0" w14:textId="37955907" w:rsidR="00DB1380" w:rsidRPr="007C7BF2" w:rsidRDefault="00DB1380" w:rsidP="00456889">
            <w:pPr>
              <w:pStyle w:val="Bulletedlist"/>
            </w:pPr>
            <w:r w:rsidRPr="007C7BF2">
              <w:t>‘</w:t>
            </w:r>
            <w:r w:rsidR="00D71FF0">
              <w:t>P</w:t>
            </w:r>
            <w:r w:rsidRPr="007C7BF2">
              <w:t xml:space="preserve">assword’ </w:t>
            </w:r>
            <w:r w:rsidR="00D71FF0">
              <w:t xml:space="preserve">written </w:t>
            </w:r>
            <w:r w:rsidRPr="007C7BF2">
              <w:t>on a large piece of card with an image of a padlock.</w:t>
            </w:r>
          </w:p>
          <w:p w14:paraId="66A57002" w14:textId="3A78FD5F" w:rsidR="007C7BF2" w:rsidRPr="00695F36" w:rsidRDefault="007C7BF2" w:rsidP="00456889">
            <w:pPr>
              <w:pStyle w:val="Bulletedlist"/>
            </w:pPr>
            <w:r w:rsidRPr="007C7BF2">
              <w:t>A</w:t>
            </w:r>
            <w:r>
              <w:t xml:space="preserve"> diagram showing</w:t>
            </w:r>
            <w:r w:rsidRPr="007C7BF2">
              <w:t xml:space="preserve"> a simple eye, a heart and two fish for learners to </w:t>
            </w:r>
            <w:r w:rsidRPr="007C7BF2">
              <w:lastRenderedPageBreak/>
              <w:t>guess the password ‘</w:t>
            </w:r>
            <w:r w:rsidRPr="007C7BF2">
              <w:rPr>
                <w:rFonts w:ascii="Times New Roman" w:hAnsi="Times New Roman" w:cs="Times New Roman"/>
              </w:rPr>
              <w:t>I</w:t>
            </w:r>
            <w:r w:rsidRPr="007C7BF2">
              <w:t>like2fish</w:t>
            </w:r>
            <w:r w:rsidRPr="00B56195">
              <w:t>’</w:t>
            </w:r>
            <w:r w:rsidRPr="00481EF3">
              <w:t>.</w:t>
            </w:r>
          </w:p>
          <w:p w14:paraId="1CBC39E9" w14:textId="2E792FDE" w:rsidR="004B180B" w:rsidRPr="005C70B3" w:rsidRDefault="00E27600" w:rsidP="00456889">
            <w:pPr>
              <w:pStyle w:val="Bulletedlist"/>
              <w:rPr>
                <w:rFonts w:eastAsiaTheme="majorEastAsia"/>
                <w:i/>
                <w:color w:val="404040" w:themeColor="text1" w:themeTint="BF"/>
              </w:rPr>
            </w:pPr>
            <w:r>
              <w:t>Selection of simple picture symbols on pieces of paper that learners can use to make up password reminders.</w:t>
            </w:r>
          </w:p>
        </w:tc>
        <w:tc>
          <w:tcPr>
            <w:tcW w:w="4420" w:type="dxa"/>
            <w:shd w:val="clear" w:color="auto" w:fill="auto"/>
          </w:tcPr>
          <w:p w14:paraId="69F25173" w14:textId="4AA7ACC5" w:rsidR="00D6099D" w:rsidRDefault="00D6099D" w:rsidP="00D6099D">
            <w:pPr>
              <w:pStyle w:val="Body"/>
            </w:pPr>
            <w:r>
              <w:lastRenderedPageBreak/>
              <w:t xml:space="preserve">Sensitivity is needed when introducing this topic to young learners </w:t>
            </w:r>
            <w:r w:rsidR="00FD0A63">
              <w:t>as they could become unnecessarily worried</w:t>
            </w:r>
            <w:r>
              <w:t xml:space="preserve"> about someone breaking into their house at night. </w:t>
            </w:r>
            <w:r w:rsidR="00FD0A63">
              <w:t>R</w:t>
            </w:r>
            <w:r>
              <w:t xml:space="preserve">eassure them that it is unlikely anyone will steal their toys, but </w:t>
            </w:r>
            <w:r w:rsidR="00FD0A63">
              <w:t>state</w:t>
            </w:r>
            <w:r>
              <w:t xml:space="preserve"> that </w:t>
            </w:r>
            <w:r w:rsidR="00233C3F">
              <w:t>stealing does unfortunately sometimes happen</w:t>
            </w:r>
            <w:r>
              <w:t>.</w:t>
            </w:r>
          </w:p>
          <w:p w14:paraId="102B8624" w14:textId="77777777" w:rsidR="00D65A97" w:rsidRDefault="00D65A97" w:rsidP="00D6099D">
            <w:pPr>
              <w:pStyle w:val="Body"/>
            </w:pPr>
          </w:p>
          <w:p w14:paraId="168262E6" w14:textId="77777777" w:rsidR="00D65A97" w:rsidRDefault="00D65A97" w:rsidP="00D6099D">
            <w:pPr>
              <w:pStyle w:val="Body"/>
            </w:pPr>
          </w:p>
          <w:p w14:paraId="2318C376" w14:textId="77777777" w:rsidR="00E27600" w:rsidRDefault="00E27600" w:rsidP="00D6099D">
            <w:pPr>
              <w:pStyle w:val="Body"/>
            </w:pPr>
          </w:p>
          <w:p w14:paraId="080F384C" w14:textId="77777777" w:rsidR="00E27600" w:rsidRDefault="00E27600" w:rsidP="00D6099D">
            <w:pPr>
              <w:pStyle w:val="Body"/>
            </w:pPr>
          </w:p>
          <w:p w14:paraId="4AEF7873" w14:textId="77777777" w:rsidR="00E27600" w:rsidRDefault="00E27600" w:rsidP="00D6099D">
            <w:pPr>
              <w:pStyle w:val="Body"/>
            </w:pPr>
          </w:p>
          <w:p w14:paraId="5FECC07F" w14:textId="77777777" w:rsidR="00E27600" w:rsidRDefault="00E27600" w:rsidP="00D6099D">
            <w:pPr>
              <w:pStyle w:val="Body"/>
            </w:pPr>
          </w:p>
          <w:p w14:paraId="18A1B77C" w14:textId="77777777" w:rsidR="00E27600" w:rsidRDefault="00E27600" w:rsidP="00D6099D">
            <w:pPr>
              <w:pStyle w:val="Body"/>
            </w:pPr>
          </w:p>
          <w:p w14:paraId="0F08C061" w14:textId="77777777" w:rsidR="00E27600" w:rsidRDefault="00E27600" w:rsidP="00D6099D">
            <w:pPr>
              <w:pStyle w:val="Body"/>
            </w:pPr>
          </w:p>
          <w:p w14:paraId="5DC902C8" w14:textId="77777777" w:rsidR="00E27600" w:rsidRDefault="00E27600" w:rsidP="00D6099D">
            <w:pPr>
              <w:pStyle w:val="Body"/>
            </w:pPr>
          </w:p>
          <w:p w14:paraId="037C9FAE" w14:textId="77777777" w:rsidR="00E27600" w:rsidRDefault="00E27600" w:rsidP="00D6099D">
            <w:pPr>
              <w:pStyle w:val="Body"/>
            </w:pPr>
          </w:p>
          <w:p w14:paraId="2ACDFB9B" w14:textId="77777777" w:rsidR="00C62E28" w:rsidRDefault="00C62E28" w:rsidP="00D6099D">
            <w:pPr>
              <w:pStyle w:val="Body"/>
            </w:pPr>
          </w:p>
          <w:p w14:paraId="3B3A209B" w14:textId="77777777" w:rsidR="00C62E28" w:rsidRDefault="00C62E28" w:rsidP="00D6099D">
            <w:pPr>
              <w:pStyle w:val="Body"/>
            </w:pPr>
          </w:p>
          <w:p w14:paraId="4001B619" w14:textId="77777777" w:rsidR="00C62E28" w:rsidRDefault="00C62E28" w:rsidP="00D6099D">
            <w:pPr>
              <w:pStyle w:val="Body"/>
            </w:pPr>
          </w:p>
          <w:p w14:paraId="1A83839A" w14:textId="77777777" w:rsidR="00E27600" w:rsidRDefault="00E27600" w:rsidP="00D6099D">
            <w:pPr>
              <w:pStyle w:val="Body"/>
            </w:pPr>
          </w:p>
          <w:p w14:paraId="425C65FD" w14:textId="77777777" w:rsidR="00E27600" w:rsidRDefault="00E27600" w:rsidP="00D6099D">
            <w:pPr>
              <w:pStyle w:val="Body"/>
            </w:pPr>
          </w:p>
          <w:p w14:paraId="6DC179D8" w14:textId="77777777" w:rsidR="00E27600" w:rsidRDefault="00E27600" w:rsidP="00D6099D">
            <w:pPr>
              <w:pStyle w:val="Body"/>
            </w:pPr>
          </w:p>
          <w:p w14:paraId="326C32A1" w14:textId="77777777" w:rsidR="00E27600" w:rsidRDefault="00E27600" w:rsidP="00D6099D">
            <w:pPr>
              <w:pStyle w:val="Body"/>
            </w:pPr>
          </w:p>
          <w:p w14:paraId="7BDF1856" w14:textId="77777777" w:rsidR="00E27600" w:rsidRDefault="00E27600" w:rsidP="00D6099D">
            <w:pPr>
              <w:pStyle w:val="Body"/>
            </w:pPr>
          </w:p>
          <w:p w14:paraId="38B590E1" w14:textId="77777777" w:rsidR="00E27600" w:rsidRDefault="00E27600" w:rsidP="00D6099D">
            <w:pPr>
              <w:pStyle w:val="Body"/>
            </w:pPr>
          </w:p>
          <w:p w14:paraId="2883E879" w14:textId="77777777" w:rsidR="00E27600" w:rsidRDefault="00E27600" w:rsidP="00D6099D">
            <w:pPr>
              <w:pStyle w:val="Body"/>
            </w:pPr>
          </w:p>
          <w:p w14:paraId="677A308A" w14:textId="77777777" w:rsidR="00E27600" w:rsidRDefault="00E27600" w:rsidP="00D6099D">
            <w:pPr>
              <w:pStyle w:val="Body"/>
            </w:pPr>
          </w:p>
          <w:p w14:paraId="55A4FC04" w14:textId="77777777" w:rsidR="00E27600" w:rsidRDefault="00E27600" w:rsidP="00D6099D">
            <w:pPr>
              <w:pStyle w:val="Body"/>
            </w:pPr>
          </w:p>
          <w:p w14:paraId="35651625" w14:textId="77777777" w:rsidR="00E27600" w:rsidRDefault="00E27600" w:rsidP="00D6099D">
            <w:pPr>
              <w:pStyle w:val="Body"/>
            </w:pPr>
          </w:p>
          <w:p w14:paraId="020F6A7A" w14:textId="77777777" w:rsidR="00E27600" w:rsidRDefault="00E27600" w:rsidP="00D6099D">
            <w:pPr>
              <w:pStyle w:val="Body"/>
            </w:pPr>
          </w:p>
          <w:p w14:paraId="2474866A" w14:textId="77777777" w:rsidR="00E27600" w:rsidRDefault="00E27600" w:rsidP="00D6099D">
            <w:pPr>
              <w:pStyle w:val="Body"/>
            </w:pPr>
          </w:p>
          <w:p w14:paraId="50D40899" w14:textId="0817EC98" w:rsidR="00E27600" w:rsidRDefault="00E606A1" w:rsidP="00D6099D">
            <w:pPr>
              <w:pStyle w:val="Body"/>
            </w:pPr>
            <w:r>
              <w:t>Make sure that learners are not tempted to share any passwords that they are currently aware of during this discussion.</w:t>
            </w:r>
          </w:p>
          <w:p w14:paraId="18DC39FE" w14:textId="77777777" w:rsidR="00162B1F" w:rsidRDefault="00162B1F" w:rsidP="00D6099D">
            <w:pPr>
              <w:pStyle w:val="Body"/>
            </w:pPr>
          </w:p>
          <w:p w14:paraId="715AB171" w14:textId="42E4D0A0" w:rsidR="00E27600" w:rsidRDefault="00E27600" w:rsidP="00D6099D">
            <w:pPr>
              <w:pStyle w:val="Body"/>
            </w:pPr>
          </w:p>
          <w:p w14:paraId="5F245487" w14:textId="76E115BE" w:rsidR="00162B1F" w:rsidRDefault="00162B1F" w:rsidP="00D6099D">
            <w:pPr>
              <w:pStyle w:val="Body"/>
            </w:pPr>
          </w:p>
          <w:p w14:paraId="340C1309" w14:textId="5F7D9D58" w:rsidR="00162B1F" w:rsidRDefault="00162B1F" w:rsidP="00D6099D">
            <w:pPr>
              <w:pStyle w:val="Body"/>
            </w:pPr>
          </w:p>
          <w:p w14:paraId="710A2D7B" w14:textId="49924B4B" w:rsidR="00162B1F" w:rsidRDefault="00162B1F" w:rsidP="00D6099D">
            <w:pPr>
              <w:pStyle w:val="Body"/>
            </w:pPr>
          </w:p>
          <w:p w14:paraId="0C5F4E5F" w14:textId="1067AA2C" w:rsidR="00162B1F" w:rsidRDefault="00162B1F" w:rsidP="00D6099D">
            <w:pPr>
              <w:pStyle w:val="Body"/>
            </w:pPr>
          </w:p>
          <w:p w14:paraId="73F81028" w14:textId="5481B52B" w:rsidR="00162B1F" w:rsidRDefault="00162B1F" w:rsidP="00D6099D">
            <w:pPr>
              <w:pStyle w:val="Body"/>
            </w:pPr>
          </w:p>
          <w:p w14:paraId="0F10195A" w14:textId="2581B938" w:rsidR="00162B1F" w:rsidRDefault="00162B1F" w:rsidP="00D6099D">
            <w:pPr>
              <w:pStyle w:val="Body"/>
            </w:pPr>
          </w:p>
          <w:p w14:paraId="7CAB5954" w14:textId="4A0A6A47" w:rsidR="00162B1F" w:rsidRDefault="00162B1F" w:rsidP="00D6099D">
            <w:pPr>
              <w:pStyle w:val="Body"/>
            </w:pPr>
          </w:p>
          <w:p w14:paraId="0C9C10A5" w14:textId="77777777" w:rsidR="00162B1F" w:rsidRDefault="00162B1F" w:rsidP="00D6099D">
            <w:pPr>
              <w:pStyle w:val="Body"/>
            </w:pPr>
          </w:p>
          <w:p w14:paraId="40A5868A" w14:textId="77777777" w:rsidR="00481EF3" w:rsidRDefault="00481EF3" w:rsidP="00E27600">
            <w:pPr>
              <w:pStyle w:val="Body"/>
            </w:pPr>
          </w:p>
          <w:p w14:paraId="292728A3" w14:textId="77777777" w:rsidR="00481EF3" w:rsidRDefault="00481EF3" w:rsidP="00E27600">
            <w:pPr>
              <w:pStyle w:val="Body"/>
            </w:pPr>
          </w:p>
          <w:p w14:paraId="5EB79004" w14:textId="535543D7" w:rsidR="00E27600" w:rsidRDefault="00E27600" w:rsidP="00E27600">
            <w:pPr>
              <w:pStyle w:val="Body"/>
            </w:pPr>
            <w:r>
              <w:t>Young learners can be encourage</w:t>
            </w:r>
            <w:r w:rsidR="00957EAD">
              <w:t>d</w:t>
            </w:r>
            <w:r>
              <w:t xml:space="preserve"> to create shorter, simple passwords, but they should understand that older users need longer more complex passwords.</w:t>
            </w:r>
          </w:p>
          <w:p w14:paraId="111C52CF" w14:textId="337E32B7" w:rsidR="009672DB" w:rsidRDefault="009672DB" w:rsidP="00E27600">
            <w:pPr>
              <w:pStyle w:val="Body"/>
            </w:pPr>
          </w:p>
          <w:p w14:paraId="5DB8A656" w14:textId="2FC78BEE" w:rsidR="008578C0" w:rsidRDefault="009672DB" w:rsidP="00E27600">
            <w:pPr>
              <w:pStyle w:val="Body"/>
            </w:pPr>
            <w:r>
              <w:t xml:space="preserve">It is important to remind learners that they should not share real passwords with their friends. </w:t>
            </w:r>
          </w:p>
          <w:p w14:paraId="16F1F5D0" w14:textId="76D1BEA7" w:rsidR="00C1665D" w:rsidRDefault="00C1665D" w:rsidP="00E27600">
            <w:pPr>
              <w:pStyle w:val="Body"/>
            </w:pPr>
          </w:p>
          <w:p w14:paraId="678C13E9" w14:textId="7BBEF899" w:rsidR="000B3F08" w:rsidRDefault="000B3F08" w:rsidP="00E27600">
            <w:pPr>
              <w:pStyle w:val="Body"/>
            </w:pPr>
          </w:p>
          <w:p w14:paraId="685406C2" w14:textId="55C5295D" w:rsidR="000B3F08" w:rsidRDefault="000B3F08" w:rsidP="00E27600">
            <w:pPr>
              <w:pStyle w:val="Body"/>
            </w:pPr>
          </w:p>
          <w:p w14:paraId="07D0C422" w14:textId="7B1790A0" w:rsidR="000B3F08" w:rsidRDefault="000B3F08" w:rsidP="00E27600">
            <w:pPr>
              <w:pStyle w:val="Body"/>
            </w:pPr>
          </w:p>
          <w:p w14:paraId="4606ACC1" w14:textId="77777777" w:rsidR="00C1665D" w:rsidRDefault="00C1665D" w:rsidP="00E27600">
            <w:pPr>
              <w:pStyle w:val="Body"/>
            </w:pPr>
          </w:p>
          <w:p w14:paraId="4185E810" w14:textId="7785390E" w:rsidR="008578C0" w:rsidRDefault="008578C0" w:rsidP="00E27600">
            <w:pPr>
              <w:pStyle w:val="Body"/>
            </w:pPr>
            <w:r>
              <w:t>Other strategies might include:</w:t>
            </w:r>
          </w:p>
          <w:p w14:paraId="2EE25888" w14:textId="77777777" w:rsidR="00BC73B8" w:rsidRDefault="00BC73B8" w:rsidP="00456889">
            <w:pPr>
              <w:pStyle w:val="Bulletedlist"/>
              <w:rPr>
                <w:rFonts w:eastAsiaTheme="majorEastAsia"/>
                <w:color w:val="404040" w:themeColor="text1" w:themeTint="BF"/>
              </w:rPr>
            </w:pPr>
            <w:r>
              <w:t>t</w:t>
            </w:r>
            <w:r w:rsidR="008578C0">
              <w:t xml:space="preserve">elling your </w:t>
            </w:r>
            <w:r>
              <w:t>most trusted adult your password</w:t>
            </w:r>
          </w:p>
          <w:p w14:paraId="7C066E64" w14:textId="349B824E" w:rsidR="008578C0" w:rsidRPr="000840D5" w:rsidRDefault="00BC73B8" w:rsidP="00456889">
            <w:pPr>
              <w:pStyle w:val="Bulletedlist"/>
              <w:rPr>
                <w:rFonts w:eastAsiaTheme="majorEastAsia"/>
                <w:color w:val="404040" w:themeColor="text1" w:themeTint="BF"/>
              </w:rPr>
            </w:pPr>
            <w:r>
              <w:t>m</w:t>
            </w:r>
            <w:r w:rsidR="008578C0">
              <w:t>aking up a</w:t>
            </w:r>
            <w:r>
              <w:t xml:space="preserve"> physical</w:t>
            </w:r>
            <w:r w:rsidR="008578C0">
              <w:t xml:space="preserve"> action</w:t>
            </w:r>
            <w:r>
              <w:t>,</w:t>
            </w:r>
            <w:r w:rsidR="008578C0">
              <w:t xml:space="preserve"> or series of actions</w:t>
            </w:r>
            <w:r>
              <w:t>,</w:t>
            </w:r>
            <w:r w:rsidR="008578C0">
              <w:t xml:space="preserve"> to go with your password.</w:t>
            </w:r>
          </w:p>
        </w:tc>
      </w:tr>
      <w:tr w:rsidR="004B180B" w:rsidRPr="000840D5" w14:paraId="2D462962" w14:textId="77777777" w:rsidTr="00571D8F">
        <w:tc>
          <w:tcPr>
            <w:tcW w:w="3085" w:type="dxa"/>
            <w:shd w:val="clear" w:color="auto" w:fill="auto"/>
          </w:tcPr>
          <w:p w14:paraId="4D694390" w14:textId="4CEAD448" w:rsidR="004B180B" w:rsidRPr="00A62560" w:rsidRDefault="009672DB" w:rsidP="00571D8F">
            <w:pPr>
              <w:pStyle w:val="Body"/>
              <w:rPr>
                <w:lang w:eastAsia="en-GB"/>
              </w:rPr>
            </w:pPr>
            <w:r w:rsidRPr="000C131C">
              <w:rPr>
                <w:b/>
                <w:lang w:eastAsia="en-GB"/>
              </w:rPr>
              <w:lastRenderedPageBreak/>
              <w:t>1TC.01</w:t>
            </w:r>
            <w:r>
              <w:rPr>
                <w:lang w:eastAsia="en-GB"/>
              </w:rPr>
              <w:t xml:space="preserve"> Know how to switch on and log onto a computer using their own password.</w:t>
            </w:r>
          </w:p>
        </w:tc>
        <w:tc>
          <w:tcPr>
            <w:tcW w:w="7116" w:type="dxa"/>
            <w:shd w:val="clear" w:color="auto" w:fill="auto"/>
            <w:vAlign w:val="center"/>
          </w:tcPr>
          <w:p w14:paraId="6E4A8D33" w14:textId="4759AE76" w:rsidR="00A27DB2" w:rsidRPr="00586F64" w:rsidRDefault="00A27DB2" w:rsidP="00571D8F">
            <w:pPr>
              <w:pStyle w:val="Body"/>
            </w:pPr>
            <w:r w:rsidRPr="00586F64">
              <w:t xml:space="preserve">Introduce </w:t>
            </w:r>
            <w:r w:rsidR="0001033C" w:rsidRPr="00586F64">
              <w:t>this activity</w:t>
            </w:r>
            <w:r w:rsidRPr="00586F64">
              <w:t xml:space="preserve"> by asking </w:t>
            </w:r>
            <w:r w:rsidR="0001033C" w:rsidRPr="00586F64">
              <w:t>learners</w:t>
            </w:r>
            <w:r w:rsidRPr="00586F64">
              <w:t xml:space="preserve"> to list devices that have a button or switch to turn them on. </w:t>
            </w:r>
          </w:p>
          <w:p w14:paraId="586B57A0" w14:textId="77777777" w:rsidR="00A27DB2" w:rsidRPr="00586F64" w:rsidRDefault="00A27DB2" w:rsidP="00571D8F">
            <w:pPr>
              <w:pStyle w:val="Body"/>
            </w:pPr>
          </w:p>
          <w:p w14:paraId="5A51DCC1" w14:textId="49695EFC" w:rsidR="004B180B" w:rsidRPr="00586F64" w:rsidRDefault="000B3F08" w:rsidP="00571D8F">
            <w:pPr>
              <w:pStyle w:val="Body"/>
              <w:rPr>
                <w:i/>
              </w:rPr>
            </w:pPr>
            <w:r w:rsidRPr="00586F64">
              <w:rPr>
                <w:i/>
              </w:rPr>
              <w:t>T</w:t>
            </w:r>
            <w:r w:rsidR="00A27DB2" w:rsidRPr="00586F64">
              <w:rPr>
                <w:i/>
              </w:rPr>
              <w:t xml:space="preserve">o make our computer work, do we just have to turn it on? </w:t>
            </w:r>
          </w:p>
          <w:p w14:paraId="2D896D3A" w14:textId="3A6CF397" w:rsidR="00A27DB2" w:rsidRPr="00586F64" w:rsidRDefault="00A27DB2" w:rsidP="00571D8F">
            <w:pPr>
              <w:pStyle w:val="Body"/>
            </w:pPr>
            <w:r w:rsidRPr="00586F64">
              <w:t xml:space="preserve">Refer back to the </w:t>
            </w:r>
            <w:r w:rsidR="00BC73B8" w:rsidRPr="00586F64">
              <w:t>previous work</w:t>
            </w:r>
            <w:r w:rsidRPr="00586F64">
              <w:t xml:space="preserve"> </w:t>
            </w:r>
            <w:r w:rsidR="00BC73B8" w:rsidRPr="00586F64">
              <w:t xml:space="preserve">about </w:t>
            </w:r>
            <w:r w:rsidRPr="00586F64">
              <w:t>passwords</w:t>
            </w:r>
            <w:r w:rsidR="0001033C" w:rsidRPr="00586F64">
              <w:t>, using</w:t>
            </w:r>
            <w:r w:rsidR="00892AA9" w:rsidRPr="00586F64">
              <w:t xml:space="preserve"> the vocabulary card</w:t>
            </w:r>
            <w:r w:rsidR="0001033C" w:rsidRPr="00586F64">
              <w:t>,</w:t>
            </w:r>
            <w:r w:rsidR="00892AA9" w:rsidRPr="00586F64">
              <w:t xml:space="preserve"> </w:t>
            </w:r>
            <w:r w:rsidRPr="00586F64">
              <w:t>and explain that to make our computers work</w:t>
            </w:r>
            <w:r w:rsidR="0001033C" w:rsidRPr="00586F64">
              <w:t xml:space="preserve"> we need to ‘log on’ with our username</w:t>
            </w:r>
            <w:r w:rsidRPr="00586F64">
              <w:t xml:space="preserve"> and password. It would be helpful to have ‘log on’ written on a large piece of card with an image of a </w:t>
            </w:r>
            <w:r w:rsidR="00892AA9" w:rsidRPr="00586F64">
              <w:t>power switch</w:t>
            </w:r>
            <w:r w:rsidRPr="00586F64">
              <w:t xml:space="preserve"> next to it so </w:t>
            </w:r>
            <w:r w:rsidR="0001033C" w:rsidRPr="00586F64">
              <w:t>learners can refer to it throughout this unit</w:t>
            </w:r>
            <w:r w:rsidR="002750B6" w:rsidRPr="00586F64">
              <w:t xml:space="preserve"> and in future units.</w:t>
            </w:r>
          </w:p>
          <w:p w14:paraId="118EB21B" w14:textId="77777777" w:rsidR="004B180B" w:rsidRPr="00586F64" w:rsidRDefault="004B180B" w:rsidP="00571D8F">
            <w:pPr>
              <w:pStyle w:val="Body"/>
            </w:pPr>
          </w:p>
          <w:p w14:paraId="2A536F0E" w14:textId="00C9AFA4" w:rsidR="004B180B" w:rsidRPr="00586F64" w:rsidRDefault="00892AA9" w:rsidP="00571D8F">
            <w:pPr>
              <w:pStyle w:val="Body"/>
            </w:pPr>
            <w:r w:rsidRPr="00586F64">
              <w:t>Explain that when we turn the computer on</w:t>
            </w:r>
            <w:r w:rsidR="004736DD" w:rsidRPr="00586F64">
              <w:t>,</w:t>
            </w:r>
            <w:r w:rsidRPr="00586F64">
              <w:t xml:space="preserve"> we need to let it know that we are a trusted user and </w:t>
            </w:r>
            <w:r w:rsidR="00CA635D" w:rsidRPr="00586F64">
              <w:t xml:space="preserve">that we </w:t>
            </w:r>
            <w:r w:rsidRPr="00586F64">
              <w:t xml:space="preserve">are allowed to use it. We do this by entering our </w:t>
            </w:r>
            <w:r w:rsidR="002750B6" w:rsidRPr="00586F64">
              <w:t xml:space="preserve">username and </w:t>
            </w:r>
            <w:r w:rsidRPr="00586F64">
              <w:t>password.</w:t>
            </w:r>
          </w:p>
          <w:p w14:paraId="431B89A6" w14:textId="77777777" w:rsidR="00892AA9" w:rsidRPr="00586F64" w:rsidRDefault="00892AA9" w:rsidP="00571D8F">
            <w:pPr>
              <w:pStyle w:val="Body"/>
            </w:pPr>
          </w:p>
          <w:p w14:paraId="2D818BB2" w14:textId="77777777" w:rsidR="00421335" w:rsidRPr="00586F64" w:rsidRDefault="00892AA9" w:rsidP="00571D8F">
            <w:pPr>
              <w:pStyle w:val="Body"/>
            </w:pPr>
            <w:r w:rsidRPr="00586F64">
              <w:t>Demonstrate how to do this</w:t>
            </w:r>
            <w:r w:rsidR="00421335" w:rsidRPr="00586F64">
              <w:t>, using the school network.</w:t>
            </w:r>
            <w:r w:rsidRPr="00586F64">
              <w:t xml:space="preserve"> </w:t>
            </w:r>
          </w:p>
          <w:p w14:paraId="5469F5EE" w14:textId="77777777" w:rsidR="00421335" w:rsidRPr="00586F64" w:rsidRDefault="00421335" w:rsidP="00571D8F">
            <w:pPr>
              <w:pStyle w:val="Body"/>
            </w:pPr>
          </w:p>
          <w:p w14:paraId="4BB690AB" w14:textId="438E7F2F" w:rsidR="00892AA9" w:rsidRPr="00586F64" w:rsidRDefault="00421335" w:rsidP="00571D8F">
            <w:pPr>
              <w:pStyle w:val="Body"/>
            </w:pPr>
            <w:r w:rsidRPr="00586F64">
              <w:t>A</w:t>
            </w:r>
            <w:r w:rsidR="00892AA9" w:rsidRPr="00586F64">
              <w:t>sk learners to help you write</w:t>
            </w:r>
            <w:r w:rsidR="000E1149" w:rsidRPr="00586F64">
              <w:t xml:space="preserve"> or draw</w:t>
            </w:r>
            <w:r w:rsidR="00892AA9" w:rsidRPr="00586F64">
              <w:t xml:space="preserve"> a set of step-by-step instructions for logging on</w:t>
            </w:r>
            <w:r w:rsidRPr="00586F64">
              <w:t>to the school network</w:t>
            </w:r>
            <w:r w:rsidR="00A0397D" w:rsidRPr="00586F64">
              <w:t>. The instructions should include the location of the</w:t>
            </w:r>
            <w:r w:rsidR="00892AA9" w:rsidRPr="00586F64">
              <w:t xml:space="preserve"> </w:t>
            </w:r>
            <w:r w:rsidR="00A0397D" w:rsidRPr="00586F64">
              <w:t>power switch</w:t>
            </w:r>
            <w:r w:rsidR="00892AA9" w:rsidRPr="00586F64">
              <w:t xml:space="preserve">. Record </w:t>
            </w:r>
            <w:r w:rsidR="00A0397D" w:rsidRPr="00586F64">
              <w:t xml:space="preserve">and display </w:t>
            </w:r>
            <w:r w:rsidR="00892AA9" w:rsidRPr="00586F64">
              <w:t>these instructions so that the</w:t>
            </w:r>
            <w:r w:rsidR="009A259F" w:rsidRPr="00586F64">
              <w:t xml:space="preserve"> learners </w:t>
            </w:r>
            <w:r w:rsidR="00892AA9" w:rsidRPr="00586F64">
              <w:t xml:space="preserve">can refer back to </w:t>
            </w:r>
            <w:r w:rsidR="009A259F" w:rsidRPr="00586F64">
              <w:t>them</w:t>
            </w:r>
            <w:r w:rsidR="00892AA9" w:rsidRPr="00586F64">
              <w:t xml:space="preserve"> when they log on </w:t>
            </w:r>
            <w:r w:rsidR="00A0397D" w:rsidRPr="00586F64">
              <w:t>themselves</w:t>
            </w:r>
            <w:r w:rsidR="00892AA9" w:rsidRPr="00586F64">
              <w:t>.</w:t>
            </w:r>
          </w:p>
          <w:p w14:paraId="69916C48" w14:textId="77777777" w:rsidR="00892AA9" w:rsidRPr="00586F64" w:rsidRDefault="00892AA9" w:rsidP="00571D8F">
            <w:pPr>
              <w:pStyle w:val="Body"/>
            </w:pPr>
          </w:p>
          <w:p w14:paraId="21226F3E" w14:textId="14E69E3E" w:rsidR="00892AA9" w:rsidRPr="00586F64" w:rsidRDefault="00A0397D" w:rsidP="00571D8F">
            <w:pPr>
              <w:pStyle w:val="Body"/>
            </w:pPr>
            <w:r w:rsidRPr="00586F64">
              <w:t xml:space="preserve">Learners </w:t>
            </w:r>
            <w:r w:rsidR="00435B72" w:rsidRPr="00586F64">
              <w:t xml:space="preserve">practise </w:t>
            </w:r>
            <w:r w:rsidRPr="00586F64">
              <w:t xml:space="preserve">logging </w:t>
            </w:r>
            <w:r w:rsidR="0006157E" w:rsidRPr="00586F64">
              <w:t>o</w:t>
            </w:r>
            <w:r w:rsidRPr="00586F64">
              <w:t>n</w:t>
            </w:r>
            <w:r w:rsidR="005A76FE" w:rsidRPr="00586F64">
              <w:t xml:space="preserve"> </w:t>
            </w:r>
            <w:r w:rsidRPr="00586F64">
              <w:t>to a</w:t>
            </w:r>
            <w:r w:rsidR="00892AA9" w:rsidRPr="00586F64">
              <w:t xml:space="preserve"> computer using their </w:t>
            </w:r>
            <w:r w:rsidR="00F51D97" w:rsidRPr="00586F64">
              <w:t xml:space="preserve">username and </w:t>
            </w:r>
            <w:r w:rsidR="00892AA9" w:rsidRPr="00586F64">
              <w:t>password</w:t>
            </w:r>
            <w:r w:rsidRPr="00586F64">
              <w:t>.</w:t>
            </w:r>
            <w:r w:rsidR="00892AA9" w:rsidRPr="00586F64">
              <w:t xml:space="preserve"> </w:t>
            </w:r>
            <w:r w:rsidRPr="00586F64">
              <w:t>H</w:t>
            </w:r>
            <w:r w:rsidR="00892AA9" w:rsidRPr="00586F64">
              <w:t xml:space="preserve">elp them </w:t>
            </w:r>
            <w:r w:rsidRPr="00586F64">
              <w:t xml:space="preserve">to </w:t>
            </w:r>
            <w:r w:rsidR="00892AA9" w:rsidRPr="00586F64">
              <w:t xml:space="preserve">navigate to a </w:t>
            </w:r>
            <w:r w:rsidR="00B30147" w:rsidRPr="00586F64">
              <w:t xml:space="preserve">short </w:t>
            </w:r>
            <w:r w:rsidR="00892AA9" w:rsidRPr="00586F64">
              <w:t xml:space="preserve">fun </w:t>
            </w:r>
            <w:r w:rsidR="00B30147" w:rsidRPr="00586F64">
              <w:t xml:space="preserve">and familiar </w:t>
            </w:r>
            <w:r w:rsidR="00892AA9" w:rsidRPr="00586F64">
              <w:t>activity as a reward for logging on independently</w:t>
            </w:r>
            <w:r w:rsidR="00B30147" w:rsidRPr="00586F64">
              <w:t>.</w:t>
            </w:r>
            <w:r w:rsidRPr="00586F64">
              <w:t xml:space="preserve"> The activity could be accessed by clicking a shortcut on the desktop.</w:t>
            </w:r>
          </w:p>
          <w:p w14:paraId="038C9994" w14:textId="77777777" w:rsidR="000C131C" w:rsidRPr="00586F64" w:rsidRDefault="000C131C" w:rsidP="00571D8F">
            <w:pPr>
              <w:pStyle w:val="Body"/>
            </w:pPr>
          </w:p>
          <w:p w14:paraId="43EC7BF0" w14:textId="02662BD4" w:rsidR="000C131C" w:rsidRPr="00586F64" w:rsidRDefault="00A0397D" w:rsidP="00571D8F">
            <w:pPr>
              <w:pStyle w:val="Body"/>
            </w:pPr>
            <w:r w:rsidRPr="00586F64">
              <w:t>Demonstrate</w:t>
            </w:r>
            <w:r w:rsidR="000E1149" w:rsidRPr="00586F64">
              <w:t xml:space="preserve"> how to ‘log </w:t>
            </w:r>
            <w:r w:rsidR="000C131C" w:rsidRPr="00586F64">
              <w:t xml:space="preserve">off’ a digital device </w:t>
            </w:r>
            <w:r w:rsidRPr="00586F64">
              <w:t>to</w:t>
            </w:r>
            <w:r w:rsidR="000C131C" w:rsidRPr="00586F64">
              <w:t xml:space="preserve"> leave it ready for the next user. </w:t>
            </w:r>
            <w:r w:rsidRPr="00586F64">
              <w:t>Explain the difference between logging off and shutting down a device. Elicit some scenarios where it is appropriate to just log</w:t>
            </w:r>
            <w:r w:rsidR="000E1149" w:rsidRPr="00586F64">
              <w:t xml:space="preserve"> </w:t>
            </w:r>
            <w:r w:rsidRPr="00586F64">
              <w:t xml:space="preserve">off and others when the device should be shut down. </w:t>
            </w:r>
          </w:p>
          <w:p w14:paraId="38C9DD18" w14:textId="77777777" w:rsidR="00B30147" w:rsidRPr="00586F64" w:rsidRDefault="00B30147" w:rsidP="00571D8F">
            <w:pPr>
              <w:pStyle w:val="Body"/>
            </w:pPr>
          </w:p>
          <w:p w14:paraId="62505E5A" w14:textId="7E225D1E" w:rsidR="00B30147" w:rsidRPr="00586F64" w:rsidRDefault="00A0397D" w:rsidP="00571D8F">
            <w:pPr>
              <w:pStyle w:val="Body"/>
            </w:pPr>
            <w:r w:rsidRPr="00586F64">
              <w:t>Add</w:t>
            </w:r>
            <w:r w:rsidR="00B30147" w:rsidRPr="00586F64">
              <w:t xml:space="preserve"> the instructions for logging </w:t>
            </w:r>
            <w:r w:rsidR="000C131C" w:rsidRPr="00586F64">
              <w:t>off</w:t>
            </w:r>
            <w:r w:rsidRPr="00586F64">
              <w:t xml:space="preserve"> to the guide that will be displayed in the classroom for reference </w:t>
            </w:r>
            <w:r w:rsidR="0006157E" w:rsidRPr="00586F64">
              <w:t>during</w:t>
            </w:r>
            <w:r w:rsidRPr="00586F64">
              <w:t xml:space="preserve"> future activities.</w:t>
            </w:r>
            <w:r w:rsidR="000C131C" w:rsidRPr="00586F64">
              <w:t xml:space="preserve"> </w:t>
            </w:r>
          </w:p>
          <w:p w14:paraId="5DD83D3B" w14:textId="264D298B" w:rsidR="004B180B" w:rsidRPr="00586F64" w:rsidRDefault="004B180B" w:rsidP="00571D8F">
            <w:pPr>
              <w:pStyle w:val="Body"/>
            </w:pPr>
          </w:p>
          <w:p w14:paraId="4BB1F5C5" w14:textId="77777777" w:rsidR="004B180B" w:rsidRPr="00586F64" w:rsidRDefault="004B180B" w:rsidP="00571D8F">
            <w:pPr>
              <w:pStyle w:val="Body"/>
            </w:pPr>
            <w:r w:rsidRPr="00586F64">
              <w:rPr>
                <w:b/>
              </w:rPr>
              <w:t>Resources:</w:t>
            </w:r>
            <w:r w:rsidRPr="00586F64">
              <w:t xml:space="preserve"> </w:t>
            </w:r>
          </w:p>
          <w:p w14:paraId="035899D3" w14:textId="77777777" w:rsidR="00892AA9" w:rsidRPr="00586F64" w:rsidRDefault="00892AA9" w:rsidP="00456889">
            <w:pPr>
              <w:pStyle w:val="Bulletedlist"/>
              <w:rPr>
                <w:rFonts w:eastAsiaTheme="majorEastAsia"/>
              </w:rPr>
            </w:pPr>
            <w:r w:rsidRPr="00586F64">
              <w:t>Selection of images of everyday devices that have power switches to turn them on.</w:t>
            </w:r>
          </w:p>
          <w:p w14:paraId="052E71A5" w14:textId="0DD6B97B" w:rsidR="00B30147" w:rsidRPr="00586F64" w:rsidRDefault="00892AA9" w:rsidP="00456889">
            <w:pPr>
              <w:pStyle w:val="Bulletedlist"/>
              <w:rPr>
                <w:i/>
              </w:rPr>
            </w:pPr>
            <w:r w:rsidRPr="00586F64">
              <w:t>‘</w:t>
            </w:r>
            <w:r w:rsidR="00D71FF0" w:rsidRPr="00586F64">
              <w:t>L</w:t>
            </w:r>
            <w:r w:rsidRPr="00586F64">
              <w:t>og</w:t>
            </w:r>
            <w:r w:rsidR="0006157E" w:rsidRPr="00586F64">
              <w:t xml:space="preserve"> o</w:t>
            </w:r>
            <w:r w:rsidRPr="00586F64">
              <w:t xml:space="preserve">n’ </w:t>
            </w:r>
            <w:r w:rsidR="00D71FF0" w:rsidRPr="00586F64">
              <w:t xml:space="preserve">written </w:t>
            </w:r>
            <w:r w:rsidRPr="00586F64">
              <w:t>on a large piece of card with an image of a power switch.</w:t>
            </w:r>
          </w:p>
        </w:tc>
        <w:tc>
          <w:tcPr>
            <w:tcW w:w="4420" w:type="dxa"/>
            <w:shd w:val="clear" w:color="auto" w:fill="auto"/>
          </w:tcPr>
          <w:p w14:paraId="2732FC45" w14:textId="01966DB8" w:rsidR="004B180B" w:rsidRDefault="00A27DB2" w:rsidP="00571D8F">
            <w:pPr>
              <w:pStyle w:val="Body"/>
            </w:pPr>
            <w:r>
              <w:t xml:space="preserve">It might be useful to have some images of everyday devices </w:t>
            </w:r>
            <w:r w:rsidR="009A259F">
              <w:t xml:space="preserve">to support this discussion, </w:t>
            </w:r>
            <w:r>
              <w:t>such as a kettle, a television, a favourite toy, a hairdryer, a washing machine</w:t>
            </w:r>
            <w:r w:rsidR="009A259F">
              <w:t>, etc.</w:t>
            </w:r>
            <w:r>
              <w:t>.</w:t>
            </w:r>
          </w:p>
          <w:p w14:paraId="2DF03E58" w14:textId="0D85F6B3" w:rsidR="00B30147" w:rsidRDefault="00B30147" w:rsidP="00571D8F">
            <w:pPr>
              <w:pStyle w:val="Body"/>
            </w:pPr>
          </w:p>
          <w:p w14:paraId="6755F596" w14:textId="3B7ADD73" w:rsidR="0006157E" w:rsidRDefault="0006157E" w:rsidP="00571D8F">
            <w:pPr>
              <w:pStyle w:val="Body"/>
            </w:pPr>
          </w:p>
          <w:p w14:paraId="738E632F" w14:textId="77777777" w:rsidR="0006157E" w:rsidRDefault="0006157E" w:rsidP="00571D8F">
            <w:pPr>
              <w:pStyle w:val="Body"/>
            </w:pPr>
          </w:p>
          <w:p w14:paraId="458D246D" w14:textId="77777777" w:rsidR="009A259F" w:rsidRDefault="009A259F" w:rsidP="00571D8F">
            <w:pPr>
              <w:pStyle w:val="Body"/>
            </w:pPr>
          </w:p>
          <w:p w14:paraId="52BB4EE6" w14:textId="77777777" w:rsidR="009A259F" w:rsidRDefault="009A259F" w:rsidP="00571D8F">
            <w:pPr>
              <w:pStyle w:val="Body"/>
            </w:pPr>
          </w:p>
          <w:p w14:paraId="76CEBD92" w14:textId="77777777" w:rsidR="009A259F" w:rsidRDefault="009A259F" w:rsidP="00571D8F">
            <w:pPr>
              <w:pStyle w:val="Body"/>
            </w:pPr>
          </w:p>
          <w:p w14:paraId="74947654" w14:textId="3D937309" w:rsidR="00B30147" w:rsidRDefault="0001033C" w:rsidP="00571D8F">
            <w:pPr>
              <w:pStyle w:val="Body"/>
            </w:pPr>
            <w:r>
              <w:t>Some networks or devices may not require a username. It may therefore useful to discuss the reason</w:t>
            </w:r>
            <w:r w:rsidR="00421335">
              <w:t>s for this. This could include the fact that a mobile phone should only be used by its owner and they should not</w:t>
            </w:r>
            <w:r w:rsidR="00617CC9">
              <w:t>,</w:t>
            </w:r>
            <w:r w:rsidR="00820EE4">
              <w:t xml:space="preserve"> therefore,</w:t>
            </w:r>
            <w:r w:rsidR="00421335">
              <w:t xml:space="preserve"> need to identify themselves before </w:t>
            </w:r>
            <w:r w:rsidR="00DB7A92">
              <w:t>entering the password to unlock</w:t>
            </w:r>
            <w:r w:rsidR="00421335">
              <w:t xml:space="preserve"> it.</w:t>
            </w:r>
          </w:p>
          <w:p w14:paraId="7E8C75D7" w14:textId="77777777" w:rsidR="00B30147" w:rsidRDefault="00B30147" w:rsidP="00571D8F">
            <w:pPr>
              <w:pStyle w:val="Body"/>
            </w:pPr>
          </w:p>
          <w:p w14:paraId="6BCBA9F6" w14:textId="77777777" w:rsidR="00B30147" w:rsidRDefault="00B30147" w:rsidP="00571D8F">
            <w:pPr>
              <w:pStyle w:val="Body"/>
            </w:pPr>
          </w:p>
          <w:p w14:paraId="7F44299D" w14:textId="77777777" w:rsidR="00B30147" w:rsidRDefault="00B30147" w:rsidP="00571D8F">
            <w:pPr>
              <w:pStyle w:val="Body"/>
            </w:pPr>
          </w:p>
          <w:p w14:paraId="74FD77EC" w14:textId="77777777" w:rsidR="00B30147" w:rsidRDefault="00B30147" w:rsidP="00571D8F">
            <w:pPr>
              <w:pStyle w:val="Body"/>
            </w:pPr>
          </w:p>
          <w:p w14:paraId="1482FA3D" w14:textId="5D85FEB4" w:rsidR="00B30147" w:rsidRDefault="00B30147" w:rsidP="00B30147">
            <w:pPr>
              <w:pStyle w:val="Body"/>
            </w:pPr>
            <w:r>
              <w:t>Learners will need regular opportunities to log on to computers using a password</w:t>
            </w:r>
            <w:r w:rsidR="00421335">
              <w:t>. Therefore,</w:t>
            </w:r>
            <w:r>
              <w:t xml:space="preserve"> once they have been taught how to do this</w:t>
            </w:r>
            <w:r w:rsidR="00421335">
              <w:t>,</w:t>
            </w:r>
            <w:r>
              <w:t xml:space="preserve"> they should be encouraged to do it independently every time they access a device</w:t>
            </w:r>
            <w:r w:rsidR="000C131C">
              <w:t>, even if this is a slow process to start with</w:t>
            </w:r>
            <w:r>
              <w:t>.</w:t>
            </w:r>
          </w:p>
          <w:p w14:paraId="0A820F7E" w14:textId="77777777" w:rsidR="00B30147" w:rsidRDefault="00B30147" w:rsidP="000C131C">
            <w:pPr>
              <w:pStyle w:val="Body"/>
            </w:pPr>
          </w:p>
          <w:p w14:paraId="61CA69B5" w14:textId="1099C229" w:rsidR="00E04944" w:rsidRPr="000840D5" w:rsidRDefault="00E04944" w:rsidP="000C131C">
            <w:pPr>
              <w:pStyle w:val="Body"/>
            </w:pPr>
            <w:r>
              <w:t>This could be supported with an activity where a learner ‘races’ another to access the application that was used previously. One learner would need to only log in, whi</w:t>
            </w:r>
            <w:r w:rsidR="004D06B5">
              <w:t>le</w:t>
            </w:r>
            <w:r>
              <w:t xml:space="preserve"> the other will need to also switch on their device. </w:t>
            </w:r>
          </w:p>
        </w:tc>
      </w:tr>
      <w:tr w:rsidR="004B180B" w:rsidRPr="000840D5" w14:paraId="752B8C69" w14:textId="77777777" w:rsidTr="00E04944">
        <w:tc>
          <w:tcPr>
            <w:tcW w:w="3085" w:type="dxa"/>
            <w:shd w:val="clear" w:color="auto" w:fill="auto"/>
          </w:tcPr>
          <w:p w14:paraId="77AE6C44" w14:textId="5B6F061E" w:rsidR="004B180B" w:rsidRPr="00A62560" w:rsidRDefault="000C131C" w:rsidP="00E04944">
            <w:pPr>
              <w:pStyle w:val="Body"/>
              <w:rPr>
                <w:lang w:eastAsia="en-GB"/>
              </w:rPr>
            </w:pPr>
            <w:r w:rsidRPr="000C131C">
              <w:rPr>
                <w:b/>
                <w:lang w:eastAsia="en-GB"/>
              </w:rPr>
              <w:lastRenderedPageBreak/>
              <w:t>1SW.02</w:t>
            </w:r>
            <w:r>
              <w:rPr>
                <w:lang w:eastAsia="en-GB"/>
              </w:rPr>
              <w:t xml:space="preserve"> </w:t>
            </w:r>
            <w:r w:rsidR="00E04944">
              <w:rPr>
                <w:lang w:eastAsia="en-GB"/>
              </w:rPr>
              <w:t>K</w:t>
            </w:r>
            <w:r>
              <w:rPr>
                <w:lang w:eastAsia="en-GB"/>
              </w:rPr>
              <w:t>now how to report digital content, or activity, that makes them feel unsafe or uncomfortable.</w:t>
            </w:r>
          </w:p>
        </w:tc>
        <w:tc>
          <w:tcPr>
            <w:tcW w:w="7116" w:type="dxa"/>
            <w:shd w:val="clear" w:color="auto" w:fill="auto"/>
          </w:tcPr>
          <w:p w14:paraId="797C5A78" w14:textId="3B84A7F0" w:rsidR="004B180B" w:rsidRPr="00586F64" w:rsidRDefault="00421335" w:rsidP="00571D8F">
            <w:pPr>
              <w:pStyle w:val="Body"/>
            </w:pPr>
            <w:r w:rsidRPr="00586F64">
              <w:t>Introduce</w:t>
            </w:r>
            <w:r w:rsidR="00430501" w:rsidRPr="00586F64">
              <w:t xml:space="preserve"> this </w:t>
            </w:r>
            <w:r w:rsidR="00E04944" w:rsidRPr="00586F64">
              <w:t>activity</w:t>
            </w:r>
            <w:r w:rsidRPr="00586F64">
              <w:t xml:space="preserve"> by</w:t>
            </w:r>
            <w:r w:rsidR="00430501" w:rsidRPr="00586F64">
              <w:t xml:space="preserve"> establish</w:t>
            </w:r>
            <w:r w:rsidRPr="00586F64">
              <w:t>ing</w:t>
            </w:r>
            <w:r w:rsidR="00430501" w:rsidRPr="00586F64">
              <w:t xml:space="preserve"> the following rules:</w:t>
            </w:r>
          </w:p>
          <w:p w14:paraId="4F93A7BD" w14:textId="2F9D7EDE" w:rsidR="00430501" w:rsidRPr="00586F64" w:rsidRDefault="00430501" w:rsidP="00456889">
            <w:pPr>
              <w:pStyle w:val="Bulletedlist"/>
              <w:rPr>
                <w:rFonts w:eastAsiaTheme="majorEastAsia"/>
              </w:rPr>
            </w:pPr>
            <w:r w:rsidRPr="00586F64">
              <w:t>names are not to be use</w:t>
            </w:r>
            <w:r w:rsidR="00421335" w:rsidRPr="00586F64">
              <w:t>d when telling personal stories</w:t>
            </w:r>
          </w:p>
          <w:p w14:paraId="058DA350" w14:textId="69603F6F" w:rsidR="00430501" w:rsidRPr="00586F64" w:rsidRDefault="004746E5" w:rsidP="00456889">
            <w:pPr>
              <w:pStyle w:val="Bulletedlist"/>
              <w:rPr>
                <w:rFonts w:eastAsiaTheme="majorEastAsia"/>
              </w:rPr>
            </w:pPr>
            <w:r w:rsidRPr="00586F64">
              <w:t>b</w:t>
            </w:r>
            <w:r w:rsidR="00430501" w:rsidRPr="00586F64">
              <w:t>e respectful of the feelings of others.</w:t>
            </w:r>
          </w:p>
          <w:p w14:paraId="6E8B15EF" w14:textId="77777777" w:rsidR="00430501" w:rsidRPr="00586F64" w:rsidRDefault="00430501" w:rsidP="00430501">
            <w:pPr>
              <w:pStyle w:val="Body"/>
            </w:pPr>
          </w:p>
          <w:p w14:paraId="5D791FD3" w14:textId="0062EFE3" w:rsidR="00430501" w:rsidRPr="00586F64" w:rsidRDefault="00430501" w:rsidP="00430501">
            <w:pPr>
              <w:pStyle w:val="Body"/>
              <w:rPr>
                <w:i/>
              </w:rPr>
            </w:pPr>
            <w:r w:rsidRPr="00586F64">
              <w:rPr>
                <w:i/>
              </w:rPr>
              <w:t>Can you think of a time when you felt unsafe or uncomfortable?</w:t>
            </w:r>
          </w:p>
          <w:p w14:paraId="0EC7092F" w14:textId="43E2A23F" w:rsidR="004746E5" w:rsidRPr="00586F64" w:rsidRDefault="004746E5" w:rsidP="00571D8F">
            <w:pPr>
              <w:pStyle w:val="Body"/>
            </w:pPr>
            <w:r w:rsidRPr="00586F64">
              <w:t xml:space="preserve">Learners </w:t>
            </w:r>
            <w:r w:rsidR="00E04944" w:rsidRPr="00586F64">
              <w:t>will</w:t>
            </w:r>
            <w:r w:rsidRPr="00586F64">
              <w:t xml:space="preserve"> most likely identify times when they have fallen and hurt themselves or times when they felt lonely or sad. This is useful, but </w:t>
            </w:r>
            <w:r w:rsidR="00AB7DA7" w:rsidRPr="00586F64">
              <w:t>prompt</w:t>
            </w:r>
            <w:r w:rsidRPr="00586F64">
              <w:t xml:space="preserve"> them to consider times when they went on a scary fairground ride or climbed a bit higher</w:t>
            </w:r>
            <w:r w:rsidR="00E04944" w:rsidRPr="00586F64">
              <w:t xml:space="preserve"> up a tree</w:t>
            </w:r>
            <w:r w:rsidRPr="00586F64">
              <w:t xml:space="preserve"> than usual</w:t>
            </w:r>
            <w:r w:rsidR="00E04944" w:rsidRPr="00586F64">
              <w:t>. This will</w:t>
            </w:r>
            <w:r w:rsidRPr="00586F64">
              <w:t xml:space="preserve"> enable </w:t>
            </w:r>
            <w:r w:rsidR="00421335" w:rsidRPr="00586F64">
              <w:t>them</w:t>
            </w:r>
            <w:r w:rsidR="00E04944" w:rsidRPr="00586F64">
              <w:t xml:space="preserve"> </w:t>
            </w:r>
            <w:r w:rsidRPr="00586F64">
              <w:t xml:space="preserve">to identify the physical feelings they get when they </w:t>
            </w:r>
            <w:r w:rsidR="007D5D1E" w:rsidRPr="00586F64">
              <w:t xml:space="preserve">feel </w:t>
            </w:r>
            <w:r w:rsidR="007D5D1E" w:rsidRPr="00586F64">
              <w:rPr>
                <w:lang w:eastAsia="en-GB"/>
              </w:rPr>
              <w:t>unsafe or uncomfortable</w:t>
            </w:r>
            <w:r w:rsidR="00F51D97" w:rsidRPr="00586F64">
              <w:rPr>
                <w:lang w:eastAsia="en-GB"/>
              </w:rPr>
              <w:t>.</w:t>
            </w:r>
            <w:r w:rsidR="00E04944" w:rsidRPr="00586F64">
              <w:t xml:space="preserve"> </w:t>
            </w:r>
          </w:p>
          <w:p w14:paraId="268F3B5F" w14:textId="77777777" w:rsidR="00AB7DA7" w:rsidRPr="00586F64" w:rsidRDefault="00AB7DA7" w:rsidP="00571D8F">
            <w:pPr>
              <w:pStyle w:val="Body"/>
            </w:pPr>
          </w:p>
          <w:p w14:paraId="5FE5602F" w14:textId="086BD3C8" w:rsidR="00AB7DA7" w:rsidRPr="00586F64" w:rsidRDefault="00AB7DA7" w:rsidP="00571D8F">
            <w:pPr>
              <w:pStyle w:val="Body"/>
              <w:rPr>
                <w:i/>
              </w:rPr>
            </w:pPr>
            <w:r w:rsidRPr="00586F64">
              <w:rPr>
                <w:i/>
              </w:rPr>
              <w:t xml:space="preserve">What did it feel like in your </w:t>
            </w:r>
            <w:r w:rsidR="00F51D97" w:rsidRPr="00586F64">
              <w:rPr>
                <w:i/>
              </w:rPr>
              <w:t>stomach/</w:t>
            </w:r>
            <w:r w:rsidRPr="00586F64">
              <w:rPr>
                <w:i/>
              </w:rPr>
              <w:t>arms/legs/hands/head?</w:t>
            </w:r>
          </w:p>
          <w:p w14:paraId="3B2CB14D" w14:textId="3D23226E" w:rsidR="00AB7DA7" w:rsidRPr="00586F64" w:rsidRDefault="00AB7DA7" w:rsidP="00571D8F">
            <w:pPr>
              <w:pStyle w:val="Body"/>
            </w:pPr>
            <w:r w:rsidRPr="00586F64">
              <w:t xml:space="preserve">Support learners to identify those physical feelings of anxiety and stress that come with feeling unsafe or uncomfortable. </w:t>
            </w:r>
            <w:r w:rsidR="00E04944" w:rsidRPr="00586F64">
              <w:t>R</w:t>
            </w:r>
            <w:r w:rsidR="00DD31D8" w:rsidRPr="00586F64">
              <w:t>ecord some of the words they use to display later.</w:t>
            </w:r>
          </w:p>
          <w:p w14:paraId="5F92515E" w14:textId="77777777" w:rsidR="00DD31D8" w:rsidRPr="00586F64" w:rsidRDefault="00DD31D8" w:rsidP="00571D8F">
            <w:pPr>
              <w:pStyle w:val="Body"/>
            </w:pPr>
          </w:p>
          <w:p w14:paraId="0EFA0DF9" w14:textId="2930A52D" w:rsidR="00DD31D8" w:rsidRPr="00586F64" w:rsidRDefault="00DD31D8" w:rsidP="00571D8F">
            <w:pPr>
              <w:pStyle w:val="Body"/>
            </w:pPr>
            <w:r w:rsidRPr="00586F64">
              <w:rPr>
                <w:i/>
              </w:rPr>
              <w:t xml:space="preserve">What can you do when you feel </w:t>
            </w:r>
            <w:r w:rsidR="007D5D1E" w:rsidRPr="00586F64">
              <w:rPr>
                <w:i/>
                <w:lang w:eastAsia="en-GB"/>
              </w:rPr>
              <w:t>unsafe or uncomfortable</w:t>
            </w:r>
            <w:r w:rsidRPr="00586F64">
              <w:rPr>
                <w:i/>
              </w:rPr>
              <w:t>?</w:t>
            </w:r>
          </w:p>
          <w:p w14:paraId="787EBCB8" w14:textId="1925FDA1" w:rsidR="00DD31D8" w:rsidRPr="00586F64" w:rsidRDefault="00E04944" w:rsidP="00571D8F">
            <w:pPr>
              <w:pStyle w:val="Body"/>
            </w:pPr>
            <w:r w:rsidRPr="00586F64">
              <w:t xml:space="preserve">Elicit </w:t>
            </w:r>
            <w:r w:rsidR="00DD31D8" w:rsidRPr="00586F64">
              <w:t xml:space="preserve">that </w:t>
            </w:r>
            <w:r w:rsidRPr="00586F64">
              <w:t>talking to a</w:t>
            </w:r>
            <w:r w:rsidR="00DD31D8" w:rsidRPr="00586F64">
              <w:t xml:space="preserve"> trusted adult </w:t>
            </w:r>
            <w:r w:rsidRPr="00586F64">
              <w:t>is important</w:t>
            </w:r>
            <w:r w:rsidR="00DD31D8" w:rsidRPr="00586F64">
              <w:t xml:space="preserve"> when you </w:t>
            </w:r>
            <w:r w:rsidR="00BF4809" w:rsidRPr="00586F64">
              <w:t xml:space="preserve">feel </w:t>
            </w:r>
            <w:r w:rsidR="00BF4809" w:rsidRPr="00586F64">
              <w:rPr>
                <w:lang w:eastAsia="en-GB"/>
              </w:rPr>
              <w:t>unsafe</w:t>
            </w:r>
            <w:r w:rsidR="007D5D1E" w:rsidRPr="00586F64">
              <w:rPr>
                <w:lang w:eastAsia="en-GB"/>
              </w:rPr>
              <w:t xml:space="preserve"> or uncomfortable</w:t>
            </w:r>
            <w:r w:rsidR="00BF4809" w:rsidRPr="00586F64">
              <w:rPr>
                <w:lang w:eastAsia="en-GB"/>
              </w:rPr>
              <w:t>.</w:t>
            </w:r>
            <w:r w:rsidRPr="00586F64">
              <w:t xml:space="preserve"> Explain</w:t>
            </w:r>
            <w:r w:rsidR="00DD31D8" w:rsidRPr="00586F64">
              <w:t xml:space="preserve"> that it is important </w:t>
            </w:r>
            <w:r w:rsidRPr="00586F64">
              <w:t>to</w:t>
            </w:r>
            <w:r w:rsidR="00DD31D8" w:rsidRPr="00586F64">
              <w:t xml:space="preserve"> have a network of people </w:t>
            </w:r>
            <w:r w:rsidR="001D0A8C" w:rsidRPr="00586F64">
              <w:t xml:space="preserve">that learners </w:t>
            </w:r>
            <w:r w:rsidR="00DD31D8" w:rsidRPr="00586F64">
              <w:t xml:space="preserve">can trust when </w:t>
            </w:r>
            <w:r w:rsidR="001D0A8C" w:rsidRPr="00586F64">
              <w:t xml:space="preserve">they </w:t>
            </w:r>
            <w:r w:rsidR="00DD31D8" w:rsidRPr="00586F64">
              <w:t xml:space="preserve">need to talk to someone about something that makes </w:t>
            </w:r>
            <w:r w:rsidR="001D0A8C" w:rsidRPr="00586F64">
              <w:t xml:space="preserve">them </w:t>
            </w:r>
            <w:r w:rsidR="00DD31D8" w:rsidRPr="00586F64">
              <w:t>feel unsafe or uncomfortable.</w:t>
            </w:r>
          </w:p>
          <w:p w14:paraId="618FDBBC" w14:textId="77777777" w:rsidR="00A46197" w:rsidRPr="00586F64" w:rsidRDefault="00A46197" w:rsidP="00571D8F">
            <w:pPr>
              <w:pStyle w:val="Body"/>
            </w:pPr>
          </w:p>
          <w:p w14:paraId="092583C9" w14:textId="1B8F659D" w:rsidR="00A46197" w:rsidRPr="00586F64" w:rsidRDefault="00A46197" w:rsidP="00571D8F">
            <w:pPr>
              <w:pStyle w:val="Body"/>
            </w:pPr>
            <w:r w:rsidRPr="00586F64">
              <w:t xml:space="preserve">Explain that although digital devices are </w:t>
            </w:r>
            <w:r w:rsidR="001D0A8C" w:rsidRPr="00586F64">
              <w:t xml:space="preserve">convenient </w:t>
            </w:r>
            <w:r w:rsidRPr="00586F64">
              <w:t xml:space="preserve">to use and help us in lots of ways, sometimes </w:t>
            </w:r>
            <w:r w:rsidR="001D0A8C" w:rsidRPr="00586F64">
              <w:t xml:space="preserve">learners </w:t>
            </w:r>
            <w:r w:rsidRPr="00586F64">
              <w:t>might see</w:t>
            </w:r>
            <w:r w:rsidR="00E44322" w:rsidRPr="00586F64">
              <w:t>,</w:t>
            </w:r>
            <w:r w:rsidRPr="00586F64">
              <w:t xml:space="preserve"> hear or do things that make </w:t>
            </w:r>
            <w:r w:rsidR="001D0A8C" w:rsidRPr="00586F64">
              <w:t xml:space="preserve">them </w:t>
            </w:r>
            <w:r w:rsidRPr="00586F64">
              <w:t>feel unsafe or uncomfortable</w:t>
            </w:r>
            <w:r w:rsidR="00286BC8" w:rsidRPr="00586F64">
              <w:t xml:space="preserve"> when </w:t>
            </w:r>
            <w:r w:rsidR="001D0A8C" w:rsidRPr="00586F64">
              <w:t xml:space="preserve">they </w:t>
            </w:r>
            <w:r w:rsidR="00286BC8" w:rsidRPr="00586F64">
              <w:t>are using them</w:t>
            </w:r>
            <w:r w:rsidR="00E44322" w:rsidRPr="00586F64">
              <w:t>.</w:t>
            </w:r>
            <w:r w:rsidRPr="00586F64">
              <w:t xml:space="preserve"> </w:t>
            </w:r>
          </w:p>
          <w:p w14:paraId="7164060C" w14:textId="77777777" w:rsidR="00A46197" w:rsidRPr="00586F64" w:rsidRDefault="00A46197" w:rsidP="00571D8F">
            <w:pPr>
              <w:pStyle w:val="Body"/>
            </w:pPr>
          </w:p>
          <w:p w14:paraId="66EDA28C" w14:textId="1AF4034A" w:rsidR="00A46197" w:rsidRPr="00586F64" w:rsidRDefault="00A46197" w:rsidP="00571D8F">
            <w:pPr>
              <w:pStyle w:val="Body"/>
              <w:rPr>
                <w:i/>
              </w:rPr>
            </w:pPr>
            <w:r w:rsidRPr="00586F64">
              <w:rPr>
                <w:i/>
              </w:rPr>
              <w:t xml:space="preserve">What should you do when you see or hear something on your digital device that makes you feel </w:t>
            </w:r>
            <w:r w:rsidR="007D5D1E" w:rsidRPr="00586F64">
              <w:rPr>
                <w:i/>
                <w:lang w:eastAsia="en-GB"/>
              </w:rPr>
              <w:t>unsafe or uncomfortable</w:t>
            </w:r>
            <w:r w:rsidRPr="00586F64">
              <w:rPr>
                <w:i/>
              </w:rPr>
              <w:t xml:space="preserve">? </w:t>
            </w:r>
          </w:p>
          <w:p w14:paraId="19EECD91" w14:textId="630A24F0" w:rsidR="00A463F6" w:rsidRPr="00586F64" w:rsidRDefault="00E44322" w:rsidP="001D0A8C">
            <w:pPr>
              <w:pStyle w:val="Body"/>
            </w:pPr>
            <w:r w:rsidRPr="00586F64">
              <w:t>Listen and respond to all learner responses to this question so that any misconceptions can be identified</w:t>
            </w:r>
            <w:r w:rsidR="00286BC8" w:rsidRPr="00586F64">
              <w:t>. T</w:t>
            </w:r>
            <w:r w:rsidRPr="00586F64">
              <w:t>hen establish that the correct course of action should be for them to:</w:t>
            </w:r>
            <w:r w:rsidR="001D0A8C" w:rsidRPr="00586F64">
              <w:t xml:space="preserve"> </w:t>
            </w:r>
          </w:p>
          <w:p w14:paraId="7E209E01" w14:textId="4A2C20B0" w:rsidR="00A46197" w:rsidRPr="00586F64" w:rsidRDefault="00A46197" w:rsidP="0027416D">
            <w:pPr>
              <w:pStyle w:val="Body"/>
              <w:jc w:val="center"/>
            </w:pPr>
            <w:r w:rsidRPr="00586F64">
              <w:rPr>
                <w:i/>
              </w:rPr>
              <w:t>Switch off the screen and tell a trusted adult</w:t>
            </w:r>
            <w:r w:rsidRPr="00586F64">
              <w:t>.</w:t>
            </w:r>
          </w:p>
          <w:p w14:paraId="6BAF1C6F" w14:textId="644348DF" w:rsidR="00E44322" w:rsidRPr="00586F64" w:rsidRDefault="00E44322" w:rsidP="00E44322">
            <w:pPr>
              <w:pStyle w:val="Body"/>
            </w:pPr>
          </w:p>
          <w:p w14:paraId="2E3A465B" w14:textId="0C0E4D54" w:rsidR="00A46197" w:rsidRPr="00586F64" w:rsidRDefault="00E44322" w:rsidP="00A46197">
            <w:pPr>
              <w:pStyle w:val="Body"/>
            </w:pPr>
            <w:r w:rsidRPr="00586F64">
              <w:t>It would be helpful to have this statement written on a large piece</w:t>
            </w:r>
            <w:r w:rsidR="00C24C37" w:rsidRPr="00586F64">
              <w:t xml:space="preserve"> of paper</w:t>
            </w:r>
            <w:r w:rsidR="00286BC8" w:rsidRPr="00586F64">
              <w:t>,</w:t>
            </w:r>
            <w:r w:rsidRPr="00586F64">
              <w:t xml:space="preserve"> with an appropriate accompanying image</w:t>
            </w:r>
            <w:r w:rsidR="00286BC8" w:rsidRPr="00586F64">
              <w:t>,</w:t>
            </w:r>
            <w:r w:rsidRPr="00586F64">
              <w:t xml:space="preserve"> so </w:t>
            </w:r>
            <w:r w:rsidR="00286BC8" w:rsidRPr="00586F64">
              <w:t xml:space="preserve">that </w:t>
            </w:r>
            <w:r w:rsidRPr="00586F64">
              <w:t xml:space="preserve">learners can refer to it whenever they are using digital devices. Learners should also be asked to </w:t>
            </w:r>
            <w:r w:rsidR="00A46197" w:rsidRPr="00586F64">
              <w:t xml:space="preserve">repeat </w:t>
            </w:r>
            <w:r w:rsidR="002B040B" w:rsidRPr="00586F64">
              <w:t>this advice</w:t>
            </w:r>
            <w:r w:rsidR="00A46197" w:rsidRPr="00586F64">
              <w:t xml:space="preserve"> </w:t>
            </w:r>
            <w:r w:rsidR="002B040B" w:rsidRPr="00586F64">
              <w:t>at regular intervals whenever they are</w:t>
            </w:r>
            <w:r w:rsidR="00A46197" w:rsidRPr="00586F64">
              <w:t xml:space="preserve"> using a digital device</w:t>
            </w:r>
            <w:r w:rsidR="002B040B" w:rsidRPr="00586F64">
              <w:t>.</w:t>
            </w:r>
          </w:p>
          <w:p w14:paraId="511E324B" w14:textId="77777777" w:rsidR="00DD31D8" w:rsidRPr="00586F64" w:rsidRDefault="00DD31D8" w:rsidP="00571D8F">
            <w:pPr>
              <w:pStyle w:val="Body"/>
            </w:pPr>
          </w:p>
          <w:p w14:paraId="0E7C4E80" w14:textId="53228DB0" w:rsidR="00DD31D8" w:rsidRPr="00586F64" w:rsidRDefault="00286BC8" w:rsidP="00571D8F">
            <w:pPr>
              <w:pStyle w:val="Body"/>
            </w:pPr>
            <w:r w:rsidRPr="00586F64">
              <w:t xml:space="preserve">Use the fingers on your own hand to count a list of people that you </w:t>
            </w:r>
            <w:r w:rsidR="00DD31D8" w:rsidRPr="00586F64">
              <w:t>can talk to a</w:t>
            </w:r>
            <w:r w:rsidR="00A46197" w:rsidRPr="00586F64">
              <w:t xml:space="preserve">bout any problems. Then draw around your hand on a piece of paper and </w:t>
            </w:r>
            <w:r w:rsidR="00A46197" w:rsidRPr="00586F64">
              <w:lastRenderedPageBreak/>
              <w:t xml:space="preserve">write </w:t>
            </w:r>
            <w:r w:rsidR="00B34DC8" w:rsidRPr="00586F64">
              <w:t xml:space="preserve">one of the </w:t>
            </w:r>
            <w:r w:rsidR="00A46197" w:rsidRPr="00586F64">
              <w:t xml:space="preserve">names in each finger. </w:t>
            </w:r>
            <w:r w:rsidR="00B34DC8" w:rsidRPr="00586F64">
              <w:t>Describe this as your network of trusted adults.</w:t>
            </w:r>
            <w:r w:rsidR="00A46197" w:rsidRPr="00586F64">
              <w:t xml:space="preserve"> </w:t>
            </w:r>
          </w:p>
          <w:p w14:paraId="0A477D72" w14:textId="77777777" w:rsidR="004746E5" w:rsidRPr="00586F64" w:rsidRDefault="004746E5" w:rsidP="00571D8F">
            <w:pPr>
              <w:pStyle w:val="Body"/>
            </w:pPr>
          </w:p>
          <w:p w14:paraId="40E567C9" w14:textId="79A1ED3B" w:rsidR="000C131C" w:rsidRPr="00586F64" w:rsidRDefault="002B040B" w:rsidP="00571D8F">
            <w:pPr>
              <w:pStyle w:val="Body"/>
            </w:pPr>
            <w:r w:rsidRPr="00586F64">
              <w:t>Learners draw</w:t>
            </w:r>
            <w:r w:rsidR="000C131C" w:rsidRPr="00586F64">
              <w:t xml:space="preserve"> around their </w:t>
            </w:r>
            <w:r w:rsidRPr="00586F64">
              <w:t xml:space="preserve">own </w:t>
            </w:r>
            <w:r w:rsidR="000C131C" w:rsidRPr="00586F64">
              <w:t xml:space="preserve">hand, cut it out and </w:t>
            </w:r>
            <w:r w:rsidRPr="00586F64">
              <w:t>write</w:t>
            </w:r>
            <w:r w:rsidR="000C131C" w:rsidRPr="00586F64">
              <w:t xml:space="preserve"> the name</w:t>
            </w:r>
            <w:r w:rsidR="007D5D1E" w:rsidRPr="00586F64">
              <w:t xml:space="preserve"> or ti</w:t>
            </w:r>
            <w:r w:rsidR="00430501" w:rsidRPr="00586F64">
              <w:t>tle</w:t>
            </w:r>
            <w:r w:rsidR="000C131C" w:rsidRPr="00586F64">
              <w:t xml:space="preserve"> of a trusted adult </w:t>
            </w:r>
            <w:r w:rsidR="00B24328" w:rsidRPr="00586F64">
              <w:t xml:space="preserve">on each finger </w:t>
            </w:r>
            <w:r w:rsidR="00430501" w:rsidRPr="00586F64">
              <w:t>to whom they could report digital content that makes them feel unsafe or uncomfortable.</w:t>
            </w:r>
            <w:r w:rsidR="00041E0E" w:rsidRPr="00586F64">
              <w:t xml:space="preserve"> If they are unable to write the names, learners could draw pictures of their trusted adults here and then explain who those adults are, so that </w:t>
            </w:r>
            <w:r w:rsidR="009B5BF8" w:rsidRPr="00586F64">
              <w:t>t</w:t>
            </w:r>
            <w:r w:rsidR="00041E0E" w:rsidRPr="00586F64">
              <w:t>he names can be added later.</w:t>
            </w:r>
          </w:p>
          <w:p w14:paraId="32A7B1D8" w14:textId="77777777" w:rsidR="004B180B" w:rsidRPr="00586F64" w:rsidRDefault="004B180B" w:rsidP="00571D8F">
            <w:pPr>
              <w:pStyle w:val="Body"/>
            </w:pPr>
          </w:p>
          <w:p w14:paraId="665E75DF" w14:textId="2F1B30BB" w:rsidR="004B180B" w:rsidRPr="00586F64" w:rsidRDefault="00430501" w:rsidP="00571D8F">
            <w:pPr>
              <w:pStyle w:val="Body"/>
            </w:pPr>
            <w:r w:rsidRPr="00586F64">
              <w:t xml:space="preserve">These network hands could be displayed near the digital devices in your classroom with an explanation about what </w:t>
            </w:r>
            <w:r w:rsidR="007D5D1E" w:rsidRPr="00586F64">
              <w:t xml:space="preserve">learners </w:t>
            </w:r>
            <w:r w:rsidRPr="00586F64">
              <w:t xml:space="preserve">do if </w:t>
            </w:r>
            <w:r w:rsidR="007D5D1E" w:rsidRPr="00586F64">
              <w:t xml:space="preserve">they </w:t>
            </w:r>
            <w:r w:rsidRPr="00586F64">
              <w:t>come across digital content</w:t>
            </w:r>
            <w:r w:rsidR="002B040B" w:rsidRPr="00586F64">
              <w:t xml:space="preserve"> </w:t>
            </w:r>
            <w:r w:rsidRPr="00586F64">
              <w:t xml:space="preserve">which makes </w:t>
            </w:r>
            <w:r w:rsidR="007D5D1E" w:rsidRPr="00586F64">
              <w:t xml:space="preserve">them </w:t>
            </w:r>
            <w:r w:rsidRPr="00586F64">
              <w:t>feel unsafe or uncomfortable.</w:t>
            </w:r>
          </w:p>
          <w:p w14:paraId="50DCD403" w14:textId="41343D69" w:rsidR="004B180B" w:rsidRPr="00586F64" w:rsidRDefault="004B180B" w:rsidP="00571D8F">
            <w:pPr>
              <w:pStyle w:val="Body"/>
            </w:pPr>
          </w:p>
          <w:p w14:paraId="5416D6DC" w14:textId="0B3D9B74" w:rsidR="009B5BF8" w:rsidRPr="00586F64" w:rsidRDefault="004B180B" w:rsidP="00571D8F">
            <w:pPr>
              <w:pStyle w:val="Body"/>
              <w:keepNext/>
              <w:keepLines/>
              <w:spacing w:before="200"/>
              <w:outlineLvl w:val="7"/>
              <w:rPr>
                <w:b/>
              </w:rPr>
            </w:pPr>
            <w:r w:rsidRPr="00586F64">
              <w:rPr>
                <w:b/>
              </w:rPr>
              <w:t xml:space="preserve">Resources: </w:t>
            </w:r>
          </w:p>
          <w:p w14:paraId="55816956" w14:textId="6175BE85" w:rsidR="009B5BF8" w:rsidRPr="00586F64" w:rsidRDefault="009B5BF8" w:rsidP="00456889">
            <w:pPr>
              <w:pStyle w:val="Bulletedlist"/>
            </w:pPr>
            <w:r w:rsidRPr="00586F64">
              <w:t>A large piece of paper displaying the statement ‘</w:t>
            </w:r>
            <w:r w:rsidRPr="00586F64">
              <w:rPr>
                <w:i/>
              </w:rPr>
              <w:t>Switch off the screen and tell a trusted adult</w:t>
            </w:r>
            <w:r w:rsidRPr="00586F64">
              <w:t xml:space="preserve">’, with an approporiate accompanying image. </w:t>
            </w:r>
          </w:p>
          <w:p w14:paraId="1AE00460" w14:textId="3DFC732E" w:rsidR="006E5DA8" w:rsidRPr="00586F64" w:rsidRDefault="00B34DC8" w:rsidP="00456889">
            <w:pPr>
              <w:pStyle w:val="Bulletedlist"/>
              <w:rPr>
                <w:rFonts w:eastAsiaTheme="majorEastAsia"/>
              </w:rPr>
            </w:pPr>
            <w:r w:rsidRPr="00586F64">
              <w:t>A range of digital devices you can use to demonstrate switching off the screen.</w:t>
            </w:r>
          </w:p>
        </w:tc>
        <w:tc>
          <w:tcPr>
            <w:tcW w:w="4420" w:type="dxa"/>
            <w:shd w:val="clear" w:color="auto" w:fill="auto"/>
          </w:tcPr>
          <w:p w14:paraId="6E9981B9" w14:textId="77777777" w:rsidR="004B180B" w:rsidRDefault="004B180B" w:rsidP="00571D8F">
            <w:pPr>
              <w:pStyle w:val="Body"/>
            </w:pPr>
          </w:p>
          <w:p w14:paraId="12128122" w14:textId="77777777" w:rsidR="00430501" w:rsidRDefault="00430501" w:rsidP="00571D8F">
            <w:pPr>
              <w:pStyle w:val="Body"/>
            </w:pPr>
          </w:p>
          <w:p w14:paraId="6AF0BF01" w14:textId="77777777" w:rsidR="00430501" w:rsidRDefault="00430501" w:rsidP="00571D8F">
            <w:pPr>
              <w:pStyle w:val="Body"/>
            </w:pPr>
          </w:p>
          <w:p w14:paraId="30DC7869" w14:textId="77777777" w:rsidR="00430501" w:rsidRDefault="00430501" w:rsidP="00571D8F">
            <w:pPr>
              <w:pStyle w:val="Body"/>
            </w:pPr>
          </w:p>
          <w:p w14:paraId="79F61209" w14:textId="73AFAE67" w:rsidR="00430501" w:rsidRDefault="00430501" w:rsidP="004746E5">
            <w:pPr>
              <w:pStyle w:val="Body"/>
            </w:pPr>
            <w:r>
              <w:t xml:space="preserve">Sensitivity and </w:t>
            </w:r>
            <w:r w:rsidR="004746E5">
              <w:t xml:space="preserve">discretion are strongly advised when asking questions like this. It is important that learners do not name those who have made them feel unsafe or uncomfortable and do not go into too much detail in this context. </w:t>
            </w:r>
            <w:r w:rsidR="00421335">
              <w:t xml:space="preserve">It may become necessary to seek further information from certain learners during a private conversation at the end of a lesson </w:t>
            </w:r>
            <w:r w:rsidR="004736DD">
              <w:t>i</w:t>
            </w:r>
            <w:r w:rsidR="00421335">
              <w:t>f concern arises, however</w:t>
            </w:r>
            <w:r w:rsidR="004746E5">
              <w:t>.</w:t>
            </w:r>
          </w:p>
          <w:p w14:paraId="701EDBE7" w14:textId="77777777" w:rsidR="00DD31D8" w:rsidRDefault="00DD31D8" w:rsidP="004746E5">
            <w:pPr>
              <w:pStyle w:val="Body"/>
            </w:pPr>
          </w:p>
          <w:p w14:paraId="7FC56CAD" w14:textId="2AFAF6BC" w:rsidR="00DD31D8" w:rsidRDefault="00DD31D8" w:rsidP="00DD31D8">
            <w:pPr>
              <w:pStyle w:val="Body"/>
            </w:pPr>
            <w:r>
              <w:t xml:space="preserve">It is also important to reassure learners that sometimes it is </w:t>
            </w:r>
            <w:r w:rsidR="005545D1">
              <w:t xml:space="preserve">fine </w:t>
            </w:r>
            <w:r>
              <w:t xml:space="preserve">to feel </w:t>
            </w:r>
            <w:r w:rsidR="007D5D1E">
              <w:rPr>
                <w:lang w:eastAsia="en-GB"/>
              </w:rPr>
              <w:t>unsafe or uncomfortable</w:t>
            </w:r>
            <w:r w:rsidR="00A463F6">
              <w:rPr>
                <w:lang w:eastAsia="en-GB"/>
              </w:rPr>
              <w:t xml:space="preserve"> as long as it is clear that the feeling will come to an end. An example of this would be the feeling of watching an exciting moment in a film.</w:t>
            </w:r>
          </w:p>
          <w:p w14:paraId="53E71352" w14:textId="77777777" w:rsidR="00A46197" w:rsidRDefault="00A46197" w:rsidP="00DD31D8">
            <w:pPr>
              <w:pStyle w:val="Body"/>
            </w:pPr>
          </w:p>
          <w:p w14:paraId="735AB36A" w14:textId="77777777" w:rsidR="009B5BF8" w:rsidRDefault="009B5BF8" w:rsidP="00DD31D8">
            <w:pPr>
              <w:pStyle w:val="Body"/>
            </w:pPr>
          </w:p>
          <w:p w14:paraId="354DBFF2" w14:textId="6CC0705C" w:rsidR="00A46197" w:rsidRDefault="00286BC8" w:rsidP="00DD31D8">
            <w:pPr>
              <w:pStyle w:val="Body"/>
            </w:pPr>
            <w:r>
              <w:t>Suitable e</w:t>
            </w:r>
            <w:r w:rsidR="00C1665D">
              <w:t>xamples might</w:t>
            </w:r>
            <w:r w:rsidR="004C57C3">
              <w:t xml:space="preserve"> include the screen freezing or buffering, a new window or an advert ‘popping up’ unexpectedly, an image of an animal eating its prey and so on.</w:t>
            </w:r>
          </w:p>
          <w:p w14:paraId="4581BA3D" w14:textId="77777777" w:rsidR="00A46197" w:rsidRDefault="00A46197" w:rsidP="00DD31D8">
            <w:pPr>
              <w:pStyle w:val="Body"/>
            </w:pPr>
          </w:p>
          <w:p w14:paraId="096528F8" w14:textId="77777777" w:rsidR="00041E0E" w:rsidRDefault="00041E0E" w:rsidP="00DD31D8">
            <w:pPr>
              <w:pStyle w:val="Body"/>
            </w:pPr>
          </w:p>
          <w:p w14:paraId="2A09C1FE" w14:textId="77777777" w:rsidR="00041E0E" w:rsidRDefault="00041E0E" w:rsidP="00DD31D8">
            <w:pPr>
              <w:pStyle w:val="Body"/>
            </w:pPr>
          </w:p>
          <w:p w14:paraId="2970E41F" w14:textId="77777777" w:rsidR="00041E0E" w:rsidRDefault="00041E0E" w:rsidP="00DD31D8">
            <w:pPr>
              <w:pStyle w:val="Body"/>
            </w:pPr>
          </w:p>
          <w:p w14:paraId="32E9DC10" w14:textId="77777777" w:rsidR="00041E0E" w:rsidRDefault="00041E0E" w:rsidP="00DD31D8">
            <w:pPr>
              <w:pStyle w:val="Body"/>
            </w:pPr>
          </w:p>
          <w:p w14:paraId="179FCFAC" w14:textId="77777777" w:rsidR="00041E0E" w:rsidRDefault="00041E0E" w:rsidP="00DD31D8">
            <w:pPr>
              <w:pStyle w:val="Body"/>
            </w:pPr>
          </w:p>
          <w:p w14:paraId="562FD7D7" w14:textId="77777777" w:rsidR="00041E0E" w:rsidRDefault="00041E0E" w:rsidP="00DD31D8">
            <w:pPr>
              <w:pStyle w:val="Body"/>
            </w:pPr>
          </w:p>
          <w:p w14:paraId="0710E813" w14:textId="77777777" w:rsidR="00041E0E" w:rsidRDefault="00041E0E" w:rsidP="00DD31D8">
            <w:pPr>
              <w:pStyle w:val="Body"/>
            </w:pPr>
          </w:p>
          <w:p w14:paraId="2533A2FC" w14:textId="77777777" w:rsidR="00041E0E" w:rsidRDefault="00041E0E" w:rsidP="00DD31D8">
            <w:pPr>
              <w:pStyle w:val="Body"/>
            </w:pPr>
          </w:p>
          <w:p w14:paraId="358B125F" w14:textId="77777777" w:rsidR="00041E0E" w:rsidRDefault="00041E0E" w:rsidP="00DD31D8">
            <w:pPr>
              <w:pStyle w:val="Body"/>
            </w:pPr>
          </w:p>
          <w:p w14:paraId="6A56DF5C" w14:textId="77777777" w:rsidR="00041E0E" w:rsidRDefault="00041E0E" w:rsidP="00DD31D8">
            <w:pPr>
              <w:pStyle w:val="Body"/>
            </w:pPr>
          </w:p>
          <w:p w14:paraId="36B2EBB7" w14:textId="77777777" w:rsidR="00041E0E" w:rsidRDefault="00041E0E" w:rsidP="00DD31D8">
            <w:pPr>
              <w:pStyle w:val="Body"/>
            </w:pPr>
          </w:p>
          <w:p w14:paraId="6D33F242" w14:textId="77777777" w:rsidR="00041E0E" w:rsidRDefault="00041E0E" w:rsidP="00DD31D8">
            <w:pPr>
              <w:pStyle w:val="Body"/>
            </w:pPr>
          </w:p>
          <w:p w14:paraId="4B02AC3D" w14:textId="77777777" w:rsidR="00A50718" w:rsidRDefault="00A50718" w:rsidP="00A50718">
            <w:pPr>
              <w:pStyle w:val="Body"/>
            </w:pPr>
            <w:r>
              <w:t xml:space="preserve">Be sure to include people at work and at home so that learners understand the importance of </w:t>
            </w:r>
            <w:r>
              <w:lastRenderedPageBreak/>
              <w:t>having trusted adults in the different places where they might use a digital device.</w:t>
            </w:r>
          </w:p>
          <w:p w14:paraId="02087A8F" w14:textId="77777777" w:rsidR="00A50718" w:rsidRDefault="00A50718" w:rsidP="00A50718">
            <w:pPr>
              <w:pStyle w:val="Body"/>
            </w:pPr>
          </w:p>
          <w:p w14:paraId="4677A814" w14:textId="0F927E6B" w:rsidR="00B34DC8" w:rsidRDefault="00A46197" w:rsidP="00A50718">
            <w:pPr>
              <w:pStyle w:val="Body"/>
            </w:pPr>
            <w:r>
              <w:t xml:space="preserve">Discourage </w:t>
            </w:r>
            <w:r w:rsidR="00E44322">
              <w:t>learners</w:t>
            </w:r>
            <w:r>
              <w:t xml:space="preserve"> from </w:t>
            </w:r>
            <w:r w:rsidR="000E1149">
              <w:t>limiting their circle of responsible adults to their parents and teacher</w:t>
            </w:r>
            <w:r>
              <w:t xml:space="preserve"> because </w:t>
            </w:r>
            <w:r w:rsidR="000E1149">
              <w:t>these people</w:t>
            </w:r>
            <w:r w:rsidR="001D0A8C">
              <w:t xml:space="preserve"> </w:t>
            </w:r>
            <w:r>
              <w:t>might not be a</w:t>
            </w:r>
            <w:r w:rsidR="000E1149">
              <w:t>round when they need help. It might be helpful to list examples of other responsible adults from within the school.</w:t>
            </w:r>
          </w:p>
          <w:p w14:paraId="3ED7D20E" w14:textId="77777777" w:rsidR="00A463F6" w:rsidRDefault="00A463F6" w:rsidP="00DD31D8">
            <w:pPr>
              <w:pStyle w:val="Body"/>
            </w:pPr>
          </w:p>
          <w:p w14:paraId="1F149F2F" w14:textId="4085C1E2" w:rsidR="00A46197" w:rsidRPr="000840D5" w:rsidRDefault="00A463F6" w:rsidP="005D19DB">
            <w:pPr>
              <w:pStyle w:val="Body"/>
            </w:pPr>
            <w:r>
              <w:t>Learners</w:t>
            </w:r>
            <w:r w:rsidR="00B34DC8">
              <w:t xml:space="preserve"> also need to know that switching off</w:t>
            </w:r>
            <w:r w:rsidR="00286BC8">
              <w:t>, or locking,</w:t>
            </w:r>
            <w:r w:rsidR="00B34DC8">
              <w:t xml:space="preserve"> the screen is not </w:t>
            </w:r>
            <w:r>
              <w:t xml:space="preserve">the same as </w:t>
            </w:r>
            <w:r w:rsidR="00B34DC8">
              <w:t>logging off or shutting down a device</w:t>
            </w:r>
            <w:r>
              <w:t>. Switching off the screen is important because the</w:t>
            </w:r>
            <w:r w:rsidR="00B34DC8">
              <w:t xml:space="preserve"> adult needs to be able to see what </w:t>
            </w:r>
            <w:r>
              <w:t>was on it</w:t>
            </w:r>
            <w:r w:rsidR="00B34DC8">
              <w:t xml:space="preserve"> in order to </w:t>
            </w:r>
            <w:r w:rsidR="006E5DA8">
              <w:t>re</w:t>
            </w:r>
            <w:r w:rsidR="000D43DA">
              <w:t xml:space="preserve">solve </w:t>
            </w:r>
            <w:r w:rsidR="00B34DC8">
              <w:t>the issue.</w:t>
            </w:r>
          </w:p>
        </w:tc>
      </w:tr>
      <w:tr w:rsidR="004B180B" w:rsidRPr="000840D5" w14:paraId="73A5CC61" w14:textId="77777777" w:rsidTr="00B34DC8">
        <w:tc>
          <w:tcPr>
            <w:tcW w:w="3085" w:type="dxa"/>
            <w:shd w:val="clear" w:color="auto" w:fill="auto"/>
          </w:tcPr>
          <w:p w14:paraId="00A70D8F" w14:textId="75BA4FEE" w:rsidR="00B34DC8" w:rsidRDefault="00B34DC8" w:rsidP="00B34DC8">
            <w:pPr>
              <w:pStyle w:val="Body"/>
              <w:rPr>
                <w:lang w:eastAsia="en-GB"/>
              </w:rPr>
            </w:pPr>
            <w:r w:rsidRPr="00B34DC8">
              <w:rPr>
                <w:b/>
                <w:lang w:eastAsia="en-GB"/>
              </w:rPr>
              <w:lastRenderedPageBreak/>
              <w:t>1DW.01</w:t>
            </w:r>
            <w:r>
              <w:rPr>
                <w:lang w:eastAsia="en-GB"/>
              </w:rPr>
              <w:t xml:space="preserve"> Understand that </w:t>
            </w:r>
            <w:r w:rsidR="001B3B4A">
              <w:rPr>
                <w:lang w:eastAsia="en-GB"/>
              </w:rPr>
              <w:t xml:space="preserve">online </w:t>
            </w:r>
            <w:r>
              <w:rPr>
                <w:lang w:eastAsia="en-GB"/>
              </w:rPr>
              <w:t>content is presented on interconnected websites and pages.</w:t>
            </w:r>
          </w:p>
          <w:p w14:paraId="23BFD8C7" w14:textId="77777777" w:rsidR="00B34DC8" w:rsidRDefault="00B34DC8" w:rsidP="00B34DC8">
            <w:pPr>
              <w:pStyle w:val="Body"/>
              <w:rPr>
                <w:lang w:eastAsia="en-GB"/>
              </w:rPr>
            </w:pPr>
          </w:p>
          <w:p w14:paraId="29FF775D" w14:textId="07995563" w:rsidR="00B34DC8" w:rsidRDefault="00B34DC8" w:rsidP="00B34DC8">
            <w:pPr>
              <w:pStyle w:val="Body"/>
              <w:rPr>
                <w:lang w:eastAsia="en-GB"/>
              </w:rPr>
            </w:pPr>
            <w:r w:rsidRPr="000C131C">
              <w:rPr>
                <w:b/>
                <w:lang w:eastAsia="en-GB"/>
              </w:rPr>
              <w:t>1TC.01</w:t>
            </w:r>
            <w:r>
              <w:rPr>
                <w:lang w:eastAsia="en-GB"/>
              </w:rPr>
              <w:t xml:space="preserve"> Know how to switch on and log onto a computer using their own password.</w:t>
            </w:r>
          </w:p>
          <w:p w14:paraId="4D3417B9" w14:textId="77777777" w:rsidR="00B34DC8" w:rsidRDefault="00B34DC8" w:rsidP="00B34DC8">
            <w:pPr>
              <w:pStyle w:val="Body"/>
              <w:rPr>
                <w:lang w:eastAsia="en-GB"/>
              </w:rPr>
            </w:pPr>
          </w:p>
          <w:p w14:paraId="22B69D25" w14:textId="6F9DEE3B" w:rsidR="008578C0" w:rsidRPr="00A62560" w:rsidRDefault="008578C0" w:rsidP="00D27A87">
            <w:pPr>
              <w:pStyle w:val="Body"/>
              <w:rPr>
                <w:lang w:eastAsia="en-GB"/>
              </w:rPr>
            </w:pPr>
            <w:r w:rsidRPr="000C131C">
              <w:rPr>
                <w:b/>
                <w:lang w:eastAsia="en-GB"/>
              </w:rPr>
              <w:t>1SW.02</w:t>
            </w:r>
            <w:r>
              <w:rPr>
                <w:lang w:eastAsia="en-GB"/>
              </w:rPr>
              <w:t xml:space="preserve"> </w:t>
            </w:r>
            <w:r w:rsidR="00D27A87">
              <w:rPr>
                <w:lang w:eastAsia="en-GB"/>
              </w:rPr>
              <w:t>K</w:t>
            </w:r>
            <w:r>
              <w:rPr>
                <w:lang w:eastAsia="en-GB"/>
              </w:rPr>
              <w:t>now how to report digital content, or activity, that makes them feel unsafe or uncomfortable.</w:t>
            </w:r>
          </w:p>
        </w:tc>
        <w:tc>
          <w:tcPr>
            <w:tcW w:w="7116" w:type="dxa"/>
            <w:shd w:val="clear" w:color="auto" w:fill="auto"/>
          </w:tcPr>
          <w:p w14:paraId="321B4A7D" w14:textId="25AC268C" w:rsidR="00034F3E" w:rsidRDefault="00723EE4" w:rsidP="00B34DC8">
            <w:pPr>
              <w:pStyle w:val="Body"/>
            </w:pPr>
            <w:r>
              <w:t>Create a list of websites that learners are familiar with. This should include those that they visit at home and at school.</w:t>
            </w:r>
          </w:p>
          <w:p w14:paraId="29AA4F46" w14:textId="77777777" w:rsidR="00723EE4" w:rsidRDefault="00723EE4" w:rsidP="00B34DC8">
            <w:pPr>
              <w:pStyle w:val="Body"/>
            </w:pPr>
          </w:p>
          <w:p w14:paraId="27E702B2" w14:textId="221AB41D" w:rsidR="00034F3E" w:rsidRDefault="00034F3E" w:rsidP="00034F3E">
            <w:pPr>
              <w:pStyle w:val="Body"/>
            </w:pPr>
            <w:r w:rsidRPr="00034F3E">
              <w:rPr>
                <w:i/>
              </w:rPr>
              <w:t>If someone had never used a website before, how would you explain what a website is?</w:t>
            </w:r>
          </w:p>
          <w:p w14:paraId="645F2BAC" w14:textId="6600C2B8" w:rsidR="00034F3E" w:rsidRDefault="00034F3E" w:rsidP="00034F3E">
            <w:pPr>
              <w:pStyle w:val="Body"/>
            </w:pPr>
            <w:r>
              <w:t xml:space="preserve">List </w:t>
            </w:r>
            <w:r w:rsidR="00723EE4">
              <w:t>the learner responses</w:t>
            </w:r>
            <w:r>
              <w:t xml:space="preserve"> in two columns, one for accurate and one for not accurate</w:t>
            </w:r>
            <w:r w:rsidR="00723EE4">
              <w:t>.</w:t>
            </w:r>
            <w:r>
              <w:t xml:space="preserve"> </w:t>
            </w:r>
            <w:r w:rsidR="00723EE4">
              <w:t>E</w:t>
            </w:r>
            <w:r>
              <w:t xml:space="preserve">xtend the </w:t>
            </w:r>
            <w:r w:rsidR="00723EE4">
              <w:t xml:space="preserve">ideas by challenging learners </w:t>
            </w:r>
            <w:r>
              <w:t>to explain what they mean.</w:t>
            </w:r>
          </w:p>
          <w:p w14:paraId="4751F3D3" w14:textId="77777777" w:rsidR="00460087" w:rsidRDefault="00460087" w:rsidP="00B34DC8">
            <w:pPr>
              <w:pStyle w:val="Body"/>
            </w:pPr>
          </w:p>
          <w:p w14:paraId="5FF300A9" w14:textId="5761E198" w:rsidR="00460087" w:rsidRPr="00460087" w:rsidRDefault="00460087" w:rsidP="00B34DC8">
            <w:pPr>
              <w:pStyle w:val="Body"/>
              <w:rPr>
                <w:i/>
              </w:rPr>
            </w:pPr>
            <w:r w:rsidRPr="00460087">
              <w:rPr>
                <w:i/>
              </w:rPr>
              <w:t xml:space="preserve">Do you have a favourite </w:t>
            </w:r>
            <w:r w:rsidR="00723EE4">
              <w:rPr>
                <w:i/>
              </w:rPr>
              <w:t>website</w:t>
            </w:r>
            <w:r w:rsidRPr="00460087">
              <w:rPr>
                <w:i/>
              </w:rPr>
              <w:t>?</w:t>
            </w:r>
          </w:p>
          <w:p w14:paraId="268CE06B" w14:textId="058A1F0C" w:rsidR="00460087" w:rsidRDefault="00460087" w:rsidP="00B34DC8">
            <w:pPr>
              <w:pStyle w:val="Body"/>
              <w:rPr>
                <w:i/>
              </w:rPr>
            </w:pPr>
            <w:r w:rsidRPr="00460087">
              <w:rPr>
                <w:i/>
              </w:rPr>
              <w:t>What makes it a good website to visit?</w:t>
            </w:r>
          </w:p>
          <w:p w14:paraId="0B8067D2" w14:textId="0978B3B8" w:rsidR="00460087" w:rsidRDefault="00460087" w:rsidP="00B34DC8">
            <w:pPr>
              <w:pStyle w:val="Body"/>
            </w:pPr>
            <w:r w:rsidRPr="00460087">
              <w:t xml:space="preserve">List the </w:t>
            </w:r>
            <w:r w:rsidR="00034F3E">
              <w:t>criteria</w:t>
            </w:r>
            <w:r w:rsidR="00723EE4">
              <w:t xml:space="preserve"> that</w:t>
            </w:r>
            <w:r w:rsidRPr="00460087">
              <w:t xml:space="preserve"> learners identify </w:t>
            </w:r>
            <w:r w:rsidR="00723EE4">
              <w:t xml:space="preserve">about what </w:t>
            </w:r>
            <w:r w:rsidRPr="00460087">
              <w:t xml:space="preserve">makes a website interesting </w:t>
            </w:r>
            <w:r w:rsidR="00723EE4">
              <w:t>to them. Retain this list so that</w:t>
            </w:r>
            <w:r w:rsidR="00034F3E">
              <w:t xml:space="preserve"> it can be added to later.</w:t>
            </w:r>
          </w:p>
          <w:p w14:paraId="57E22DC0" w14:textId="77777777" w:rsidR="00034F3E" w:rsidRDefault="00034F3E" w:rsidP="00B34DC8">
            <w:pPr>
              <w:pStyle w:val="Body"/>
            </w:pPr>
          </w:p>
          <w:p w14:paraId="368AC071" w14:textId="05FE53B6" w:rsidR="00034F3E" w:rsidRDefault="00723EE4" w:rsidP="00B34DC8">
            <w:pPr>
              <w:pStyle w:val="Body"/>
            </w:pPr>
            <w:r>
              <w:t>Explain that learners</w:t>
            </w:r>
            <w:r w:rsidR="00034F3E">
              <w:t xml:space="preserve"> are </w:t>
            </w:r>
            <w:r>
              <w:t xml:space="preserve">now </w:t>
            </w:r>
            <w:r w:rsidR="00034F3E">
              <w:t xml:space="preserve">going to explore </w:t>
            </w:r>
            <w:r>
              <w:t>a</w:t>
            </w:r>
            <w:r w:rsidR="00034F3E">
              <w:t xml:space="preserve"> website to find out if it is a good site to visit, using the criteria they have identified.</w:t>
            </w:r>
          </w:p>
          <w:p w14:paraId="544E3101" w14:textId="77777777" w:rsidR="00034F3E" w:rsidRDefault="00034F3E" w:rsidP="00B34DC8">
            <w:pPr>
              <w:pStyle w:val="Body"/>
            </w:pPr>
          </w:p>
          <w:p w14:paraId="73564B52" w14:textId="77777777" w:rsidR="009B3DD3" w:rsidRDefault="009B3DD3" w:rsidP="009B3DD3">
            <w:pPr>
              <w:pStyle w:val="Body"/>
              <w:rPr>
                <w:i/>
              </w:rPr>
            </w:pPr>
            <w:r w:rsidRPr="00A46197">
              <w:rPr>
                <w:i/>
              </w:rPr>
              <w:t xml:space="preserve">What should you do when you see or hear something on your digital device that makes you feel </w:t>
            </w:r>
            <w:r>
              <w:rPr>
                <w:i/>
              </w:rPr>
              <w:t>unsafe or uncomfortable</w:t>
            </w:r>
            <w:r w:rsidRPr="00A46197">
              <w:rPr>
                <w:i/>
              </w:rPr>
              <w:t xml:space="preserve">? </w:t>
            </w:r>
          </w:p>
          <w:p w14:paraId="54B4A45C" w14:textId="5F690F49" w:rsidR="00387034" w:rsidRDefault="00034F3E" w:rsidP="00387034">
            <w:pPr>
              <w:pStyle w:val="Body"/>
            </w:pPr>
            <w:r>
              <w:t xml:space="preserve">Check </w:t>
            </w:r>
            <w:r w:rsidR="009B3DD3">
              <w:t xml:space="preserve">that </w:t>
            </w:r>
            <w:r>
              <w:t>they have remembered</w:t>
            </w:r>
            <w:r w:rsidR="009B3DD3">
              <w:t xml:space="preserve"> to:</w:t>
            </w:r>
            <w:r>
              <w:t xml:space="preserve"> </w:t>
            </w:r>
          </w:p>
          <w:p w14:paraId="725EE749" w14:textId="1B189A8E" w:rsidR="00034F3E" w:rsidRPr="00B24328" w:rsidRDefault="00387034" w:rsidP="009B3DD3">
            <w:pPr>
              <w:pStyle w:val="Body"/>
              <w:jc w:val="center"/>
              <w:rPr>
                <w:i/>
              </w:rPr>
            </w:pPr>
            <w:r w:rsidRPr="00B24328">
              <w:rPr>
                <w:i/>
              </w:rPr>
              <w:t xml:space="preserve">Switch off the screen and tell a trusted adult. </w:t>
            </w:r>
          </w:p>
          <w:p w14:paraId="6FA30BEE" w14:textId="77777777" w:rsidR="00034F3E" w:rsidRDefault="00034F3E" w:rsidP="00B34DC8">
            <w:pPr>
              <w:pStyle w:val="Body"/>
            </w:pPr>
          </w:p>
          <w:p w14:paraId="30E8174D" w14:textId="206D72D6" w:rsidR="009B3DD3" w:rsidRDefault="009B3DD3" w:rsidP="00B34DC8">
            <w:pPr>
              <w:pStyle w:val="Body"/>
            </w:pPr>
            <w:r>
              <w:lastRenderedPageBreak/>
              <w:t>Learners</w:t>
            </w:r>
            <w:r w:rsidR="00034F3E">
              <w:t xml:space="preserve"> switch on and </w:t>
            </w:r>
            <w:r>
              <w:t>log</w:t>
            </w:r>
            <w:r w:rsidR="00034F3E">
              <w:t xml:space="preserve"> </w:t>
            </w:r>
            <w:r w:rsidR="00C54C9B">
              <w:t>i</w:t>
            </w:r>
            <w:r w:rsidR="00034F3E">
              <w:t>n to their digital device</w:t>
            </w:r>
            <w:r>
              <w:t>, whil</w:t>
            </w:r>
            <w:r w:rsidR="004D06B5">
              <w:t>e</w:t>
            </w:r>
            <w:r>
              <w:t xml:space="preserve"> </w:t>
            </w:r>
            <w:r w:rsidR="00034F3E">
              <w:t xml:space="preserve">referring to the instructions </w:t>
            </w:r>
            <w:r>
              <w:t>that were created earlier in this unit</w:t>
            </w:r>
            <w:r w:rsidR="00034F3E">
              <w:t xml:space="preserve">. </w:t>
            </w:r>
          </w:p>
          <w:p w14:paraId="7FA21EF7" w14:textId="77777777" w:rsidR="009B3DD3" w:rsidRDefault="009B3DD3" w:rsidP="00B34DC8">
            <w:pPr>
              <w:pStyle w:val="Body"/>
            </w:pPr>
          </w:p>
          <w:p w14:paraId="0587B370" w14:textId="413AD5CD" w:rsidR="00387034" w:rsidRDefault="009B3DD3" w:rsidP="00B34DC8">
            <w:pPr>
              <w:pStyle w:val="Body"/>
            </w:pPr>
            <w:r>
              <w:t>Allow</w:t>
            </w:r>
            <w:r w:rsidR="00034F3E">
              <w:t xml:space="preserve"> time </w:t>
            </w:r>
            <w:r>
              <w:t xml:space="preserve">for them </w:t>
            </w:r>
            <w:r w:rsidR="00034F3E">
              <w:t>to explore the chosen website.</w:t>
            </w:r>
            <w:r>
              <w:t xml:space="preserve"> They should consider the quality of the website by </w:t>
            </w:r>
            <w:r w:rsidR="00387034">
              <w:t xml:space="preserve">referring to the criteria </w:t>
            </w:r>
            <w:r>
              <w:t>that the class created earlier</w:t>
            </w:r>
            <w:r w:rsidR="00387034">
              <w:t xml:space="preserve"> </w:t>
            </w:r>
            <w:r>
              <w:t>but should also consider</w:t>
            </w:r>
            <w:r w:rsidR="00387034">
              <w:t xml:space="preserve"> questions such as:</w:t>
            </w:r>
          </w:p>
          <w:p w14:paraId="6616B239" w14:textId="60B1AAC8" w:rsidR="00387034" w:rsidRPr="0027416D" w:rsidRDefault="00387034" w:rsidP="0027416D">
            <w:pPr>
              <w:pStyle w:val="Bulletedlist"/>
              <w:rPr>
                <w:i/>
              </w:rPr>
            </w:pPr>
            <w:r w:rsidRPr="0027416D">
              <w:rPr>
                <w:i/>
              </w:rPr>
              <w:t>Is it easy to find what you want?</w:t>
            </w:r>
          </w:p>
          <w:p w14:paraId="1AF1A881" w14:textId="7C70C729" w:rsidR="00387034" w:rsidRPr="0027416D" w:rsidRDefault="00387034" w:rsidP="0027416D">
            <w:pPr>
              <w:pStyle w:val="Bulletedlist"/>
              <w:rPr>
                <w:i/>
              </w:rPr>
            </w:pPr>
            <w:r w:rsidRPr="0027416D">
              <w:rPr>
                <w:i/>
              </w:rPr>
              <w:t>Is there a menu to help you navigate to different pages?</w:t>
            </w:r>
          </w:p>
          <w:p w14:paraId="0D956636" w14:textId="77777777" w:rsidR="00387034" w:rsidRPr="0027416D" w:rsidRDefault="00387034" w:rsidP="0027416D">
            <w:pPr>
              <w:pStyle w:val="Bulletedlist"/>
              <w:rPr>
                <w:i/>
              </w:rPr>
            </w:pPr>
            <w:r w:rsidRPr="0027416D">
              <w:rPr>
                <w:i/>
              </w:rPr>
              <w:t>Is it colourful?</w:t>
            </w:r>
          </w:p>
          <w:p w14:paraId="17474BCF" w14:textId="6949ACE9" w:rsidR="00387034" w:rsidRPr="0027416D" w:rsidRDefault="00387034" w:rsidP="0027416D">
            <w:pPr>
              <w:pStyle w:val="Bulletedlist"/>
              <w:rPr>
                <w:i/>
              </w:rPr>
            </w:pPr>
            <w:r w:rsidRPr="0027416D">
              <w:rPr>
                <w:i/>
              </w:rPr>
              <w:t>Is there too much information for you to read?</w:t>
            </w:r>
          </w:p>
          <w:p w14:paraId="4A7B4B7F" w14:textId="3A975715" w:rsidR="00387034" w:rsidRPr="0027416D" w:rsidRDefault="00387034" w:rsidP="0027416D">
            <w:pPr>
              <w:pStyle w:val="Bulletedlist"/>
              <w:rPr>
                <w:i/>
              </w:rPr>
            </w:pPr>
            <w:r w:rsidRPr="0027416D">
              <w:rPr>
                <w:i/>
              </w:rPr>
              <w:t xml:space="preserve">Is there something </w:t>
            </w:r>
            <w:r w:rsidR="009B3DD3" w:rsidRPr="0027416D">
              <w:rPr>
                <w:i/>
              </w:rPr>
              <w:t>that helps</w:t>
            </w:r>
            <w:r w:rsidRPr="0027416D">
              <w:rPr>
                <w:i/>
              </w:rPr>
              <w:t xml:space="preserve"> you </w:t>
            </w:r>
            <w:r w:rsidR="009B3DD3" w:rsidRPr="0027416D">
              <w:rPr>
                <w:i/>
              </w:rPr>
              <w:t xml:space="preserve">to </w:t>
            </w:r>
            <w:r w:rsidRPr="0027416D">
              <w:rPr>
                <w:i/>
              </w:rPr>
              <w:t>read all the information?</w:t>
            </w:r>
          </w:p>
          <w:p w14:paraId="37D22333" w14:textId="77777777" w:rsidR="00387034" w:rsidRDefault="00387034" w:rsidP="00B34DC8">
            <w:pPr>
              <w:pStyle w:val="Body"/>
              <w:rPr>
                <w:i/>
              </w:rPr>
            </w:pPr>
          </w:p>
          <w:p w14:paraId="7431BB6F" w14:textId="0C11C5FB" w:rsidR="00D27A87" w:rsidRPr="00D27A87" w:rsidRDefault="00D27A87" w:rsidP="00B34DC8">
            <w:pPr>
              <w:pStyle w:val="Body"/>
            </w:pPr>
            <w:r>
              <w:t>Once learners have completed their review of the website</w:t>
            </w:r>
            <w:r w:rsidR="00700B27">
              <w:t>,</w:t>
            </w:r>
            <w:r>
              <w:t xml:space="preserve"> ask:</w:t>
            </w:r>
          </w:p>
          <w:p w14:paraId="6D72FEC6" w14:textId="33EF0CB9" w:rsidR="00034F3E" w:rsidRPr="00387034" w:rsidRDefault="00387034" w:rsidP="00B34DC8">
            <w:pPr>
              <w:pStyle w:val="Body"/>
              <w:rPr>
                <w:i/>
              </w:rPr>
            </w:pPr>
            <w:r w:rsidRPr="00387034">
              <w:rPr>
                <w:i/>
              </w:rPr>
              <w:t xml:space="preserve">Is there anything else </w:t>
            </w:r>
            <w:r w:rsidR="00D27A87">
              <w:rPr>
                <w:i/>
              </w:rPr>
              <w:t>that we should add to our criteria for</w:t>
            </w:r>
            <w:r w:rsidRPr="00387034">
              <w:rPr>
                <w:i/>
              </w:rPr>
              <w:t xml:space="preserve"> </w:t>
            </w:r>
            <w:r w:rsidR="007D5D1E">
              <w:rPr>
                <w:i/>
              </w:rPr>
              <w:t xml:space="preserve">what </w:t>
            </w:r>
            <w:r w:rsidRPr="00387034">
              <w:rPr>
                <w:i/>
              </w:rPr>
              <w:t>makes a good website?</w:t>
            </w:r>
          </w:p>
          <w:p w14:paraId="6FA4D462" w14:textId="77777777" w:rsidR="00034F3E" w:rsidRPr="00460087" w:rsidRDefault="00034F3E" w:rsidP="00B34DC8">
            <w:pPr>
              <w:pStyle w:val="Body"/>
            </w:pPr>
          </w:p>
          <w:p w14:paraId="5EB038A0" w14:textId="24C2C96F" w:rsidR="004B180B" w:rsidRDefault="00D27A87" w:rsidP="00B34DC8">
            <w:pPr>
              <w:pStyle w:val="Body"/>
            </w:pPr>
            <w:r>
              <w:t>Learners repeat this activity</w:t>
            </w:r>
            <w:r w:rsidR="00C4751D">
              <w:t xml:space="preserve"> with another website </w:t>
            </w:r>
            <w:r>
              <w:t>but, this time, the chosen site should</w:t>
            </w:r>
            <w:r w:rsidR="00C4751D">
              <w:t xml:space="preserve"> link to a particular topic </w:t>
            </w:r>
            <w:r>
              <w:t>that is currently being studied. This will enable them to understand the value of the information that is available online.</w:t>
            </w:r>
          </w:p>
          <w:p w14:paraId="3D350268" w14:textId="217C4588" w:rsidR="00C54C9B" w:rsidRDefault="00C54C9B" w:rsidP="00B34DC8">
            <w:pPr>
              <w:pStyle w:val="Body"/>
            </w:pPr>
          </w:p>
          <w:p w14:paraId="37843ACA" w14:textId="21DB343E" w:rsidR="00A50718" w:rsidRDefault="00A50718" w:rsidP="00B34DC8">
            <w:pPr>
              <w:pStyle w:val="Body"/>
            </w:pPr>
            <w:r>
              <w:t>Learners then visit</w:t>
            </w:r>
            <w:r w:rsidR="00704901">
              <w:t xml:space="preserve"> other websites that contain information about other, but still relevant, topics. This will help the</w:t>
            </w:r>
            <w:r w:rsidR="00700B27">
              <w:t>m</w:t>
            </w:r>
            <w:r w:rsidR="00704901">
              <w:t xml:space="preserve"> to understand the range of information that is available on the World Wide Web. The learners can then rank these websites from their most to least favourite.</w:t>
            </w:r>
          </w:p>
          <w:p w14:paraId="11B00D5F" w14:textId="77777777" w:rsidR="00704901" w:rsidRDefault="00704901" w:rsidP="00B34DC8">
            <w:pPr>
              <w:pStyle w:val="Body"/>
            </w:pPr>
          </w:p>
          <w:p w14:paraId="74451384" w14:textId="2285D71F" w:rsidR="00C352DB" w:rsidRDefault="00D27A87" w:rsidP="00B34DC8">
            <w:pPr>
              <w:pStyle w:val="Body"/>
            </w:pPr>
            <w:r>
              <w:t xml:space="preserve">This activity could be extended by </w:t>
            </w:r>
            <w:r w:rsidR="007D5D1E">
              <w:t xml:space="preserve">asking </w:t>
            </w:r>
            <w:r>
              <w:t>learners</w:t>
            </w:r>
            <w:r w:rsidR="007D5D1E">
              <w:t xml:space="preserve"> to</w:t>
            </w:r>
            <w:r>
              <w:t xml:space="preserve"> </w:t>
            </w:r>
            <w:r w:rsidR="007D5D1E">
              <w:t xml:space="preserve">write </w:t>
            </w:r>
            <w:r>
              <w:t>a review of one of the websites that they have viewed</w:t>
            </w:r>
            <w:r w:rsidR="000F562D">
              <w:t>,</w:t>
            </w:r>
            <w:r>
              <w:t xml:space="preserve"> using the agreed criteria.</w:t>
            </w:r>
            <w:r w:rsidR="00A50718">
              <w:t xml:space="preserve"> Alternatively, a template, with tick boxes and stars to colour in, for completing the review could be provided.</w:t>
            </w:r>
          </w:p>
          <w:p w14:paraId="039A849A" w14:textId="77777777" w:rsidR="00A50718" w:rsidRDefault="00A50718" w:rsidP="00B34DC8">
            <w:pPr>
              <w:pStyle w:val="Body"/>
            </w:pPr>
          </w:p>
          <w:p w14:paraId="506AE027" w14:textId="00491D3C" w:rsidR="00C352DB" w:rsidRDefault="00C352DB" w:rsidP="00B34DC8">
            <w:pPr>
              <w:pStyle w:val="Body"/>
            </w:pPr>
            <w:r>
              <w:t xml:space="preserve">End by explaining that learners have looked at </w:t>
            </w:r>
            <w:r w:rsidR="00704901">
              <w:t>a range of</w:t>
            </w:r>
            <w:r>
              <w:t xml:space="preserve"> completely different websites but that they were able to access </w:t>
            </w:r>
            <w:r w:rsidR="00704901">
              <w:t>all</w:t>
            </w:r>
            <w:r>
              <w:t xml:space="preserve"> of them because the device that they were using is connected to the internet. The internet </w:t>
            </w:r>
            <w:r w:rsidRPr="00C352DB">
              <w:t>is made</w:t>
            </w:r>
            <w:r>
              <w:t xml:space="preserve"> up</w:t>
            </w:r>
            <w:r w:rsidRPr="00C352DB">
              <w:t xml:space="preserve"> of computers </w:t>
            </w:r>
            <w:r>
              <w:t xml:space="preserve">that are </w:t>
            </w:r>
            <w:r w:rsidRPr="00C352DB">
              <w:t>connected to each other</w:t>
            </w:r>
            <w:r w:rsidR="0027416D">
              <w:t xml:space="preserve"> </w:t>
            </w:r>
            <w:r>
              <w:t>around the world and it enables words and pictures to be sent from one computer to another.</w:t>
            </w:r>
          </w:p>
          <w:p w14:paraId="0F95143F" w14:textId="77777777" w:rsidR="000E1149" w:rsidRDefault="000E1149" w:rsidP="00B34DC8">
            <w:pPr>
              <w:pStyle w:val="Body"/>
            </w:pPr>
          </w:p>
          <w:p w14:paraId="5DF7ECC7" w14:textId="77777777" w:rsidR="004B180B" w:rsidRDefault="004B180B" w:rsidP="00B34DC8">
            <w:pPr>
              <w:pStyle w:val="Body"/>
            </w:pPr>
            <w:r w:rsidRPr="00453102">
              <w:rPr>
                <w:b/>
              </w:rPr>
              <w:t>Resources</w:t>
            </w:r>
            <w:r w:rsidRPr="00456889">
              <w:rPr>
                <w:b/>
              </w:rPr>
              <w:t xml:space="preserve">: </w:t>
            </w:r>
          </w:p>
          <w:p w14:paraId="13A151F8" w14:textId="2C8061D7" w:rsidR="00700B27" w:rsidRDefault="0043335A" w:rsidP="00456889">
            <w:pPr>
              <w:pStyle w:val="Bulletedlist"/>
            </w:pPr>
            <w:r>
              <w:t>‘W</w:t>
            </w:r>
            <w:r w:rsidR="00700B27">
              <w:t>ebsite’ written on a large piece of car</w:t>
            </w:r>
            <w:r>
              <w:t>d with an image of a website icon</w:t>
            </w:r>
            <w:r w:rsidR="006D56A5">
              <w:t>.</w:t>
            </w:r>
          </w:p>
          <w:p w14:paraId="2BE7FFD2" w14:textId="716FE059" w:rsidR="00110D66" w:rsidRDefault="00387034" w:rsidP="00456889">
            <w:pPr>
              <w:pStyle w:val="Bulletedlist"/>
              <w:rPr>
                <w:rFonts w:eastAsiaTheme="majorEastAsia"/>
                <w:color w:val="404040" w:themeColor="text1" w:themeTint="BF"/>
              </w:rPr>
            </w:pPr>
            <w:r w:rsidRPr="00387034">
              <w:t xml:space="preserve">A website that </w:t>
            </w:r>
            <w:r w:rsidR="00D27A87">
              <w:t>is familiar to learners and other</w:t>
            </w:r>
            <w:r w:rsidR="006D56A5">
              <w:t xml:space="preserve"> websites</w:t>
            </w:r>
            <w:r w:rsidR="00D27A87">
              <w:t xml:space="preserve"> that </w:t>
            </w:r>
            <w:r w:rsidR="00704901">
              <w:t>are</w:t>
            </w:r>
            <w:r w:rsidR="00D27A87">
              <w:t xml:space="preserve"> relevant to a </w:t>
            </w:r>
            <w:r w:rsidR="00704901">
              <w:t xml:space="preserve">range of </w:t>
            </w:r>
            <w:r w:rsidR="00D27A87">
              <w:t>current study topic</w:t>
            </w:r>
            <w:r w:rsidR="00704901">
              <w:t>s</w:t>
            </w:r>
            <w:r w:rsidR="00D27A87">
              <w:t>.</w:t>
            </w:r>
          </w:p>
          <w:p w14:paraId="0B4385BB" w14:textId="03722CA0" w:rsidR="00387034" w:rsidRPr="00387034" w:rsidRDefault="00A50718" w:rsidP="00456889">
            <w:pPr>
              <w:pStyle w:val="Bulletedlist"/>
              <w:rPr>
                <w:rFonts w:eastAsiaTheme="majorEastAsia"/>
                <w:color w:val="404040" w:themeColor="text1" w:themeTint="BF"/>
              </w:rPr>
            </w:pPr>
            <w:r>
              <w:lastRenderedPageBreak/>
              <w:t>A prepared template for the website review activity.</w:t>
            </w:r>
          </w:p>
        </w:tc>
        <w:tc>
          <w:tcPr>
            <w:tcW w:w="4420" w:type="dxa"/>
            <w:shd w:val="clear" w:color="auto" w:fill="auto"/>
          </w:tcPr>
          <w:p w14:paraId="28252F24" w14:textId="77777777" w:rsidR="004B180B" w:rsidRDefault="004B180B" w:rsidP="00571D8F">
            <w:pPr>
              <w:pStyle w:val="Body"/>
            </w:pPr>
          </w:p>
          <w:p w14:paraId="3B8FD7EA" w14:textId="77777777" w:rsidR="00460087" w:rsidRDefault="00460087" w:rsidP="00571D8F">
            <w:pPr>
              <w:pStyle w:val="Body"/>
            </w:pPr>
          </w:p>
          <w:p w14:paraId="185AEDCC" w14:textId="77777777" w:rsidR="00460087" w:rsidRDefault="00460087" w:rsidP="00571D8F">
            <w:pPr>
              <w:pStyle w:val="Body"/>
            </w:pPr>
          </w:p>
          <w:p w14:paraId="7C399259" w14:textId="77777777" w:rsidR="00460087" w:rsidRDefault="00460087" w:rsidP="00571D8F">
            <w:pPr>
              <w:pStyle w:val="Body"/>
            </w:pPr>
          </w:p>
          <w:p w14:paraId="0356A1C3" w14:textId="697AB4F7" w:rsidR="00460087" w:rsidRDefault="00460087" w:rsidP="00460087">
            <w:pPr>
              <w:pStyle w:val="Body"/>
            </w:pPr>
            <w:r>
              <w:t xml:space="preserve">It would be helpful to have </w:t>
            </w:r>
            <w:r w:rsidR="00286BC8">
              <w:t>‘website’</w:t>
            </w:r>
            <w:r>
              <w:t xml:space="preserve"> written on a large piece of card with a website icon next to it to add to your collection of vocabulary cards. </w:t>
            </w:r>
          </w:p>
          <w:p w14:paraId="2D885F80" w14:textId="77777777" w:rsidR="00034F3E" w:rsidRDefault="00034F3E" w:rsidP="00460087">
            <w:pPr>
              <w:pStyle w:val="Body"/>
            </w:pPr>
          </w:p>
          <w:p w14:paraId="63C48B0A" w14:textId="77777777" w:rsidR="00034F3E" w:rsidRDefault="00034F3E" w:rsidP="00460087">
            <w:pPr>
              <w:pStyle w:val="Body"/>
            </w:pPr>
          </w:p>
          <w:p w14:paraId="0616DACC" w14:textId="77777777" w:rsidR="00034F3E" w:rsidRDefault="00034F3E" w:rsidP="00460087">
            <w:pPr>
              <w:pStyle w:val="Body"/>
            </w:pPr>
          </w:p>
          <w:p w14:paraId="35D4879F" w14:textId="77777777" w:rsidR="00034F3E" w:rsidRDefault="00034F3E" w:rsidP="00460087">
            <w:pPr>
              <w:pStyle w:val="Body"/>
            </w:pPr>
          </w:p>
          <w:p w14:paraId="3563AB7D" w14:textId="77777777" w:rsidR="00034F3E" w:rsidRDefault="00034F3E" w:rsidP="00460087">
            <w:pPr>
              <w:pStyle w:val="Body"/>
            </w:pPr>
          </w:p>
          <w:p w14:paraId="4BB6B440" w14:textId="77777777" w:rsidR="00034F3E" w:rsidRDefault="00034F3E" w:rsidP="00460087">
            <w:pPr>
              <w:pStyle w:val="Body"/>
            </w:pPr>
          </w:p>
          <w:p w14:paraId="671B531F" w14:textId="77777777" w:rsidR="00034F3E" w:rsidRDefault="00034F3E" w:rsidP="00460087">
            <w:pPr>
              <w:pStyle w:val="Body"/>
            </w:pPr>
          </w:p>
          <w:p w14:paraId="6633C48F" w14:textId="6C8DF6E8" w:rsidR="00C54C9B" w:rsidRDefault="00C54C9B" w:rsidP="007D5D1E">
            <w:pPr>
              <w:pStyle w:val="Body"/>
            </w:pPr>
            <w:r>
              <w:t>C</w:t>
            </w:r>
            <w:r w:rsidR="00034F3E">
              <w:t>hoose a website that</w:t>
            </w:r>
            <w:r>
              <w:t>:</w:t>
            </w:r>
          </w:p>
          <w:p w14:paraId="5756F4FC" w14:textId="6BFEAE84" w:rsidR="00C54C9B" w:rsidRDefault="006D56A5" w:rsidP="0027416D">
            <w:pPr>
              <w:pStyle w:val="Bulletedlist"/>
            </w:pPr>
            <w:r>
              <w:t>i</w:t>
            </w:r>
            <w:r w:rsidR="00C54C9B">
              <w:t xml:space="preserve">s </w:t>
            </w:r>
            <w:r w:rsidR="00034F3E">
              <w:t>familiar to learners</w:t>
            </w:r>
          </w:p>
          <w:p w14:paraId="3D7873D2" w14:textId="77777777" w:rsidR="00C54C9B" w:rsidRDefault="00034F3E" w:rsidP="0027416D">
            <w:pPr>
              <w:pStyle w:val="Bulletedlist"/>
            </w:pPr>
            <w:r>
              <w:t xml:space="preserve">has a menu </w:t>
            </w:r>
          </w:p>
          <w:p w14:paraId="4CC2FBC3" w14:textId="77777777" w:rsidR="00C54C9B" w:rsidRDefault="00C54C9B" w:rsidP="0027416D">
            <w:pPr>
              <w:pStyle w:val="Bulletedlist"/>
            </w:pPr>
            <w:r>
              <w:t xml:space="preserve">contains </w:t>
            </w:r>
            <w:r w:rsidR="00034F3E">
              <w:t>a variety of pages</w:t>
            </w:r>
          </w:p>
          <w:p w14:paraId="6F1A94D7" w14:textId="77777777" w:rsidR="00C54C9B" w:rsidRDefault="00C54C9B" w:rsidP="0027416D">
            <w:pPr>
              <w:pStyle w:val="Bulletedlist"/>
            </w:pPr>
            <w:r>
              <w:t xml:space="preserve">contains </w:t>
            </w:r>
            <w:r w:rsidR="00034F3E">
              <w:t xml:space="preserve">some </w:t>
            </w:r>
            <w:r>
              <w:t xml:space="preserve">pages </w:t>
            </w:r>
            <w:r w:rsidR="00034F3E">
              <w:t xml:space="preserve">with video content </w:t>
            </w:r>
          </w:p>
          <w:p w14:paraId="23F1D4B0" w14:textId="77777777" w:rsidR="00C54C9B" w:rsidRDefault="00C54C9B" w:rsidP="0027416D">
            <w:pPr>
              <w:pStyle w:val="Bulletedlist"/>
            </w:pPr>
            <w:r>
              <w:t>contains</w:t>
            </w:r>
            <w:r w:rsidR="00034F3E">
              <w:t xml:space="preserve"> some </w:t>
            </w:r>
            <w:r>
              <w:t xml:space="preserve">pages </w:t>
            </w:r>
            <w:r w:rsidR="00034F3E">
              <w:t xml:space="preserve">with interactive game content.  </w:t>
            </w:r>
          </w:p>
          <w:p w14:paraId="116EEA14" w14:textId="2479E548" w:rsidR="00034F3E" w:rsidRDefault="00C54C9B" w:rsidP="00C54C9B">
            <w:pPr>
              <w:pStyle w:val="Body"/>
            </w:pPr>
            <w:r>
              <w:lastRenderedPageBreak/>
              <w:t xml:space="preserve">Also </w:t>
            </w:r>
            <w:r w:rsidR="009A0802">
              <w:t xml:space="preserve">make sure </w:t>
            </w:r>
            <w:r w:rsidR="00034F3E">
              <w:t>th</w:t>
            </w:r>
            <w:r>
              <w:t>e site</w:t>
            </w:r>
            <w:r w:rsidR="00034F3E">
              <w:t xml:space="preserve"> </w:t>
            </w:r>
            <w:r w:rsidR="009A0802">
              <w:t xml:space="preserve">is </w:t>
            </w:r>
            <w:r w:rsidR="00034F3E">
              <w:t>easily accessible</w:t>
            </w:r>
            <w:r w:rsidR="00387034">
              <w:t xml:space="preserve">, </w:t>
            </w:r>
            <w:r w:rsidR="00286BC8">
              <w:t>such as</w:t>
            </w:r>
            <w:r w:rsidR="00387034">
              <w:t xml:space="preserve"> through a shortcut </w:t>
            </w:r>
            <w:r w:rsidR="00286BC8">
              <w:t xml:space="preserve">icon </w:t>
            </w:r>
            <w:r w:rsidR="00387034">
              <w:t>on the desktop</w:t>
            </w:r>
            <w:r w:rsidR="00286BC8">
              <w:t>.</w:t>
            </w:r>
            <w:r w:rsidR="00387034">
              <w:t xml:space="preserve"> </w:t>
            </w:r>
          </w:p>
          <w:p w14:paraId="14F73627" w14:textId="77777777" w:rsidR="000E1149" w:rsidRDefault="000E1149" w:rsidP="00C54C9B">
            <w:pPr>
              <w:pStyle w:val="Body"/>
            </w:pPr>
          </w:p>
          <w:p w14:paraId="12E8F15F" w14:textId="77777777" w:rsidR="000E1149" w:rsidRDefault="000E1149" w:rsidP="00C54C9B">
            <w:pPr>
              <w:pStyle w:val="Body"/>
            </w:pPr>
          </w:p>
          <w:p w14:paraId="57632518" w14:textId="77777777" w:rsidR="000E1149" w:rsidRDefault="000E1149" w:rsidP="00C54C9B">
            <w:pPr>
              <w:pStyle w:val="Body"/>
            </w:pPr>
          </w:p>
          <w:p w14:paraId="6D82E470" w14:textId="77777777" w:rsidR="000E1149" w:rsidRDefault="000E1149" w:rsidP="00C54C9B">
            <w:pPr>
              <w:pStyle w:val="Body"/>
            </w:pPr>
          </w:p>
          <w:p w14:paraId="6A2A7F98" w14:textId="77777777" w:rsidR="000E1149" w:rsidRDefault="000E1149" w:rsidP="00C54C9B">
            <w:pPr>
              <w:pStyle w:val="Body"/>
            </w:pPr>
          </w:p>
          <w:p w14:paraId="23E2CEAF" w14:textId="77777777" w:rsidR="000E1149" w:rsidRDefault="000E1149" w:rsidP="00C54C9B">
            <w:pPr>
              <w:pStyle w:val="Body"/>
            </w:pPr>
          </w:p>
          <w:p w14:paraId="39E43039" w14:textId="77777777" w:rsidR="000E1149" w:rsidRDefault="000E1149" w:rsidP="00C54C9B">
            <w:pPr>
              <w:pStyle w:val="Body"/>
            </w:pPr>
          </w:p>
          <w:p w14:paraId="623B7233" w14:textId="77777777" w:rsidR="000E1149" w:rsidRDefault="000E1149" w:rsidP="00C54C9B">
            <w:pPr>
              <w:pStyle w:val="Body"/>
            </w:pPr>
          </w:p>
          <w:p w14:paraId="2D70DCB4" w14:textId="77777777" w:rsidR="000E1149" w:rsidRDefault="000E1149" w:rsidP="00C54C9B">
            <w:pPr>
              <w:pStyle w:val="Body"/>
            </w:pPr>
          </w:p>
          <w:p w14:paraId="4EEA09D4" w14:textId="77777777" w:rsidR="000E1149" w:rsidRDefault="000E1149" w:rsidP="00C54C9B">
            <w:pPr>
              <w:pStyle w:val="Body"/>
            </w:pPr>
          </w:p>
          <w:p w14:paraId="52844D26" w14:textId="77777777" w:rsidR="000E1149" w:rsidRDefault="000E1149" w:rsidP="00C54C9B">
            <w:pPr>
              <w:pStyle w:val="Body"/>
            </w:pPr>
          </w:p>
          <w:p w14:paraId="2AE44EEB" w14:textId="77777777" w:rsidR="000E1149" w:rsidRDefault="000E1149" w:rsidP="00C54C9B">
            <w:pPr>
              <w:pStyle w:val="Body"/>
            </w:pPr>
          </w:p>
          <w:p w14:paraId="3A414EE6" w14:textId="77777777" w:rsidR="000E1149" w:rsidRDefault="000E1149" w:rsidP="00C54C9B">
            <w:pPr>
              <w:pStyle w:val="Body"/>
            </w:pPr>
          </w:p>
          <w:p w14:paraId="2E5DDEBD" w14:textId="77777777" w:rsidR="000E1149" w:rsidRDefault="000E1149" w:rsidP="00C54C9B">
            <w:pPr>
              <w:pStyle w:val="Body"/>
            </w:pPr>
          </w:p>
          <w:p w14:paraId="3BE72A71" w14:textId="77777777" w:rsidR="000E1149" w:rsidRDefault="000E1149" w:rsidP="00C54C9B">
            <w:pPr>
              <w:pStyle w:val="Body"/>
            </w:pPr>
          </w:p>
          <w:p w14:paraId="04290AB4" w14:textId="3D575661" w:rsidR="000E1149" w:rsidRDefault="000E1149" w:rsidP="00C54C9B">
            <w:pPr>
              <w:pStyle w:val="Body"/>
            </w:pPr>
          </w:p>
          <w:p w14:paraId="5A9999BC" w14:textId="7CD89FA7" w:rsidR="00A50718" w:rsidRDefault="00A50718" w:rsidP="00C54C9B">
            <w:pPr>
              <w:pStyle w:val="Body"/>
            </w:pPr>
          </w:p>
          <w:p w14:paraId="1D71C8F9" w14:textId="701BE407" w:rsidR="00A50718" w:rsidRDefault="00A50718" w:rsidP="00C54C9B">
            <w:pPr>
              <w:pStyle w:val="Body"/>
            </w:pPr>
          </w:p>
          <w:p w14:paraId="7907C9AA" w14:textId="4A38EF46" w:rsidR="00704901" w:rsidRDefault="00704901" w:rsidP="00C54C9B">
            <w:pPr>
              <w:pStyle w:val="Body"/>
            </w:pPr>
          </w:p>
          <w:p w14:paraId="054026AD" w14:textId="45A231BC" w:rsidR="00704901" w:rsidRDefault="00704901" w:rsidP="00C54C9B">
            <w:pPr>
              <w:pStyle w:val="Body"/>
            </w:pPr>
          </w:p>
          <w:p w14:paraId="7A5AD275" w14:textId="213A6ECA" w:rsidR="00704901" w:rsidRDefault="00704901" w:rsidP="00C54C9B">
            <w:pPr>
              <w:pStyle w:val="Body"/>
            </w:pPr>
          </w:p>
          <w:p w14:paraId="59B910F3" w14:textId="77777777" w:rsidR="00704901" w:rsidRDefault="00704901" w:rsidP="00C54C9B">
            <w:pPr>
              <w:pStyle w:val="Body"/>
            </w:pPr>
          </w:p>
          <w:p w14:paraId="27B2B361" w14:textId="77777777" w:rsidR="00C24C37" w:rsidRDefault="00C24C37" w:rsidP="00C54C9B">
            <w:pPr>
              <w:pStyle w:val="Body"/>
            </w:pPr>
          </w:p>
          <w:p w14:paraId="4B71E6E5" w14:textId="77777777" w:rsidR="000E1149" w:rsidRPr="006D56A5" w:rsidRDefault="000E1149" w:rsidP="00C54C9B">
            <w:pPr>
              <w:pStyle w:val="Body"/>
              <w:rPr>
                <w:sz w:val="24"/>
                <w:szCs w:val="24"/>
              </w:rPr>
            </w:pPr>
          </w:p>
          <w:p w14:paraId="386E1EF1" w14:textId="6CBF74D9" w:rsidR="000E1149" w:rsidRPr="000840D5" w:rsidRDefault="000E1149" w:rsidP="00C54C9B">
            <w:pPr>
              <w:pStyle w:val="Body"/>
            </w:pPr>
            <w:r>
              <w:t>This review could also be given verbally.</w:t>
            </w:r>
          </w:p>
        </w:tc>
      </w:tr>
      <w:tr w:rsidR="004B180B" w:rsidRPr="000840D5" w14:paraId="72171B36" w14:textId="77777777" w:rsidTr="00C4751D">
        <w:tc>
          <w:tcPr>
            <w:tcW w:w="3085" w:type="dxa"/>
            <w:shd w:val="clear" w:color="auto" w:fill="auto"/>
          </w:tcPr>
          <w:p w14:paraId="107A52FD" w14:textId="735DC136" w:rsidR="00C4751D" w:rsidRDefault="00C4751D" w:rsidP="00C4751D">
            <w:pPr>
              <w:pStyle w:val="Body"/>
              <w:rPr>
                <w:lang w:eastAsia="en-GB"/>
              </w:rPr>
            </w:pPr>
            <w:r w:rsidRPr="00B34DC8">
              <w:rPr>
                <w:b/>
                <w:lang w:eastAsia="en-GB"/>
              </w:rPr>
              <w:lastRenderedPageBreak/>
              <w:t>1DW.01</w:t>
            </w:r>
            <w:r>
              <w:rPr>
                <w:lang w:eastAsia="en-GB"/>
              </w:rPr>
              <w:t xml:space="preserve"> Understand that </w:t>
            </w:r>
            <w:r w:rsidR="001B3B4A">
              <w:rPr>
                <w:lang w:eastAsia="en-GB"/>
              </w:rPr>
              <w:t xml:space="preserve">online </w:t>
            </w:r>
            <w:r>
              <w:rPr>
                <w:lang w:eastAsia="en-GB"/>
              </w:rPr>
              <w:t>content is presented on interconnected websites and pages.</w:t>
            </w:r>
          </w:p>
          <w:p w14:paraId="3BB2A632" w14:textId="77777777" w:rsidR="004B180B" w:rsidRDefault="004B180B" w:rsidP="008578C0">
            <w:pPr>
              <w:pStyle w:val="Body"/>
              <w:rPr>
                <w:lang w:eastAsia="en-GB"/>
              </w:rPr>
            </w:pPr>
          </w:p>
          <w:p w14:paraId="15D293DA" w14:textId="3C0EE877" w:rsidR="008578C0" w:rsidRDefault="008578C0" w:rsidP="008578C0">
            <w:pPr>
              <w:pStyle w:val="Body"/>
              <w:rPr>
                <w:lang w:eastAsia="en-GB"/>
              </w:rPr>
            </w:pPr>
            <w:r w:rsidRPr="000C131C">
              <w:rPr>
                <w:b/>
                <w:lang w:eastAsia="en-GB"/>
              </w:rPr>
              <w:t>1SW.02</w:t>
            </w:r>
            <w:r>
              <w:rPr>
                <w:lang w:eastAsia="en-GB"/>
              </w:rPr>
              <w:t xml:space="preserve"> </w:t>
            </w:r>
            <w:r w:rsidR="00EB2E9C">
              <w:rPr>
                <w:lang w:eastAsia="en-GB"/>
              </w:rPr>
              <w:t>K</w:t>
            </w:r>
            <w:r>
              <w:rPr>
                <w:lang w:eastAsia="en-GB"/>
              </w:rPr>
              <w:t>now how to report digital content, or activity, that makes them feel unsafe or uncomfortable.</w:t>
            </w:r>
          </w:p>
          <w:p w14:paraId="7089D0AE" w14:textId="77777777" w:rsidR="00EB2E9C" w:rsidRDefault="00EB2E9C" w:rsidP="008578C0">
            <w:pPr>
              <w:pStyle w:val="Body"/>
              <w:rPr>
                <w:lang w:eastAsia="en-GB"/>
              </w:rPr>
            </w:pPr>
          </w:p>
          <w:p w14:paraId="16D87D90" w14:textId="77777777" w:rsidR="00EB2E9C" w:rsidRPr="00EB2E9C" w:rsidRDefault="00EB2E9C" w:rsidP="00EB2E9C">
            <w:pPr>
              <w:pStyle w:val="Body"/>
              <w:rPr>
                <w:lang w:val="en-US" w:eastAsia="en-GB"/>
              </w:rPr>
            </w:pPr>
            <w:r w:rsidRPr="00EB2E9C">
              <w:rPr>
                <w:b/>
                <w:lang w:val="en-US" w:eastAsia="en-GB"/>
              </w:rPr>
              <w:t>1TC.03</w:t>
            </w:r>
            <w:r w:rsidRPr="00EB2E9C">
              <w:rPr>
                <w:lang w:val="en-US" w:eastAsia="en-GB"/>
              </w:rPr>
              <w:t xml:space="preserve"> </w:t>
            </w:r>
            <w:r w:rsidRPr="00EB2E9C">
              <w:rPr>
                <w:lang w:eastAsia="en-GB"/>
              </w:rPr>
              <w:t>Know how to interact with onscreen items through clicking, tapping, dragging, dropping, scrolling, and swiping.</w:t>
            </w:r>
          </w:p>
          <w:p w14:paraId="3A9E945C" w14:textId="3A01C25A" w:rsidR="00EB2E9C" w:rsidRPr="00A62560" w:rsidRDefault="00EB2E9C" w:rsidP="008578C0">
            <w:pPr>
              <w:pStyle w:val="Body"/>
              <w:rPr>
                <w:lang w:eastAsia="en-GB"/>
              </w:rPr>
            </w:pPr>
          </w:p>
        </w:tc>
        <w:tc>
          <w:tcPr>
            <w:tcW w:w="7116" w:type="dxa"/>
            <w:shd w:val="clear" w:color="auto" w:fill="auto"/>
          </w:tcPr>
          <w:p w14:paraId="70AE4F48" w14:textId="6ECA2E73" w:rsidR="004B180B" w:rsidRDefault="00C4751D" w:rsidP="00571D8F">
            <w:pPr>
              <w:pStyle w:val="Body"/>
            </w:pPr>
            <w:r>
              <w:t xml:space="preserve">Before beginning this </w:t>
            </w:r>
            <w:r w:rsidR="00EB2E9C">
              <w:t>activity</w:t>
            </w:r>
            <w:r>
              <w:t xml:space="preserve">, </w:t>
            </w:r>
            <w:r w:rsidR="00192F43">
              <w:t xml:space="preserve">make sure </w:t>
            </w:r>
            <w:r>
              <w:t>that learners are familiar with a range of websites</w:t>
            </w:r>
            <w:r w:rsidR="00D50FA3">
              <w:t>.</w:t>
            </w:r>
          </w:p>
          <w:p w14:paraId="3EF0E2F1" w14:textId="77777777" w:rsidR="00C4751D" w:rsidRDefault="00C4751D" w:rsidP="00571D8F">
            <w:pPr>
              <w:pStyle w:val="Body"/>
            </w:pPr>
          </w:p>
          <w:p w14:paraId="1E37F5C6" w14:textId="77777777" w:rsidR="00C4751D" w:rsidRPr="00C4751D" w:rsidRDefault="00C4751D" w:rsidP="00571D8F">
            <w:pPr>
              <w:pStyle w:val="Body"/>
              <w:rPr>
                <w:i/>
              </w:rPr>
            </w:pPr>
            <w:r w:rsidRPr="00C4751D">
              <w:rPr>
                <w:i/>
              </w:rPr>
              <w:t>What is a website?</w:t>
            </w:r>
          </w:p>
          <w:p w14:paraId="704297F4" w14:textId="643C946F" w:rsidR="00C4751D" w:rsidRDefault="00C4751D" w:rsidP="00571D8F">
            <w:pPr>
              <w:pStyle w:val="Body"/>
              <w:rPr>
                <w:i/>
              </w:rPr>
            </w:pPr>
            <w:r w:rsidRPr="00C4751D">
              <w:rPr>
                <w:i/>
              </w:rPr>
              <w:t xml:space="preserve">How do we find </w:t>
            </w:r>
            <w:r w:rsidR="000E3952">
              <w:rPr>
                <w:i/>
              </w:rPr>
              <w:t>a</w:t>
            </w:r>
            <w:r w:rsidR="000E3952" w:rsidRPr="00C4751D">
              <w:rPr>
                <w:i/>
              </w:rPr>
              <w:t xml:space="preserve"> </w:t>
            </w:r>
            <w:r w:rsidRPr="00C4751D">
              <w:rPr>
                <w:i/>
              </w:rPr>
              <w:t xml:space="preserve">website </w:t>
            </w:r>
            <w:r w:rsidR="000E3952">
              <w:rPr>
                <w:i/>
              </w:rPr>
              <w:t xml:space="preserve">that </w:t>
            </w:r>
            <w:r w:rsidRPr="00C4751D">
              <w:rPr>
                <w:i/>
              </w:rPr>
              <w:t>we want to use?</w:t>
            </w:r>
          </w:p>
          <w:p w14:paraId="2C8070CB" w14:textId="77777777" w:rsidR="00463969" w:rsidRDefault="00463969" w:rsidP="00463969">
            <w:pPr>
              <w:pStyle w:val="Body"/>
            </w:pPr>
          </w:p>
          <w:p w14:paraId="05B9531D" w14:textId="77777777" w:rsidR="00EB2E9C" w:rsidRDefault="00EB2E9C" w:rsidP="00EB2E9C">
            <w:pPr>
              <w:pStyle w:val="Body"/>
              <w:rPr>
                <w:i/>
              </w:rPr>
            </w:pPr>
            <w:r w:rsidRPr="00A46197">
              <w:rPr>
                <w:i/>
              </w:rPr>
              <w:t xml:space="preserve">What should you do when you see or hear something on your digital device that makes you feel </w:t>
            </w:r>
            <w:r>
              <w:rPr>
                <w:i/>
              </w:rPr>
              <w:t>unsafe or uncomfortable</w:t>
            </w:r>
            <w:r w:rsidRPr="00A46197">
              <w:rPr>
                <w:i/>
              </w:rPr>
              <w:t xml:space="preserve">? </w:t>
            </w:r>
          </w:p>
          <w:p w14:paraId="0BF69ACC" w14:textId="27E54F92" w:rsidR="00463969" w:rsidRDefault="00463969" w:rsidP="00463969">
            <w:pPr>
              <w:pStyle w:val="Body"/>
            </w:pPr>
            <w:r>
              <w:t xml:space="preserve">Check </w:t>
            </w:r>
            <w:r w:rsidR="00EB2E9C">
              <w:t>that learners</w:t>
            </w:r>
            <w:r>
              <w:t xml:space="preserve"> have remembered</w:t>
            </w:r>
            <w:r w:rsidR="00EB2E9C">
              <w:t xml:space="preserve"> what to do if they encounter anything that makes them feel uncomfortable:</w:t>
            </w:r>
            <w:r>
              <w:t xml:space="preserve"> </w:t>
            </w:r>
          </w:p>
          <w:p w14:paraId="0E9D3DA8" w14:textId="5DE23752" w:rsidR="00463969" w:rsidRPr="00C352DB" w:rsidRDefault="00463969" w:rsidP="00EB2E9C">
            <w:pPr>
              <w:pStyle w:val="Body"/>
              <w:jc w:val="center"/>
              <w:rPr>
                <w:i/>
              </w:rPr>
            </w:pPr>
            <w:r w:rsidRPr="00C352DB">
              <w:rPr>
                <w:i/>
              </w:rPr>
              <w:t>Switch off the screen and tell a trusted adult</w:t>
            </w:r>
            <w:r w:rsidRPr="00C352DB">
              <w:rPr>
                <w:b/>
                <w:i/>
              </w:rPr>
              <w:t>.</w:t>
            </w:r>
          </w:p>
          <w:p w14:paraId="7E5DEECA" w14:textId="77777777" w:rsidR="00C4751D" w:rsidRDefault="00C4751D" w:rsidP="00571D8F">
            <w:pPr>
              <w:pStyle w:val="Body"/>
              <w:rPr>
                <w:i/>
              </w:rPr>
            </w:pPr>
          </w:p>
          <w:p w14:paraId="749EA734" w14:textId="31AA2824" w:rsidR="00C4751D" w:rsidRDefault="00C4751D" w:rsidP="00571D8F">
            <w:pPr>
              <w:pStyle w:val="Body"/>
            </w:pPr>
            <w:r>
              <w:t>Demonstrate how to navigate to the school’s website.</w:t>
            </w:r>
          </w:p>
          <w:p w14:paraId="67D2B3E2" w14:textId="77777777" w:rsidR="00C4751D" w:rsidRDefault="00C4751D" w:rsidP="00571D8F">
            <w:pPr>
              <w:pStyle w:val="Body"/>
            </w:pPr>
          </w:p>
          <w:p w14:paraId="0DA62A29" w14:textId="01F72593" w:rsidR="00C4751D" w:rsidRDefault="00C4751D" w:rsidP="00571D8F">
            <w:pPr>
              <w:pStyle w:val="Body"/>
              <w:rPr>
                <w:i/>
              </w:rPr>
            </w:pPr>
            <w:r w:rsidRPr="00C4751D">
              <w:rPr>
                <w:i/>
              </w:rPr>
              <w:t>Who might use our school’s website?</w:t>
            </w:r>
          </w:p>
          <w:p w14:paraId="01691CAC" w14:textId="77777777" w:rsidR="00C4751D" w:rsidRDefault="00C4751D" w:rsidP="00571D8F">
            <w:pPr>
              <w:pStyle w:val="Body"/>
              <w:rPr>
                <w:i/>
              </w:rPr>
            </w:pPr>
          </w:p>
          <w:p w14:paraId="387DA2AB" w14:textId="5AD6191D" w:rsidR="00C4751D" w:rsidRDefault="00C4751D" w:rsidP="00571D8F">
            <w:pPr>
              <w:pStyle w:val="Body"/>
            </w:pPr>
            <w:r>
              <w:t xml:space="preserve">Identify the ‘menu’ and </w:t>
            </w:r>
            <w:r w:rsidR="00061854">
              <w:t>explore the information that is displayed on different ‘pages’. If possible</w:t>
            </w:r>
            <w:r w:rsidR="00EB2E9C">
              <w:t>,</w:t>
            </w:r>
            <w:r w:rsidR="00061854">
              <w:t xml:space="preserve"> </w:t>
            </w:r>
            <w:r w:rsidR="00EB2E9C">
              <w:t>identify</w:t>
            </w:r>
            <w:r w:rsidR="00061854">
              <w:t xml:space="preserve"> text that </w:t>
            </w:r>
            <w:r w:rsidR="00EB2E9C">
              <w:t>contains</w:t>
            </w:r>
            <w:r w:rsidR="00061854">
              <w:t xml:space="preserve"> a link to another page </w:t>
            </w:r>
            <w:r w:rsidR="00EB2E9C">
              <w:t>and</w:t>
            </w:r>
            <w:r w:rsidR="00061854">
              <w:t xml:space="preserve"> demonstrate how easy it is for the reader to find out more information about an event by clicking on the link.</w:t>
            </w:r>
          </w:p>
          <w:p w14:paraId="06476B0C" w14:textId="77777777" w:rsidR="00061854" w:rsidRDefault="00061854" w:rsidP="00571D8F">
            <w:pPr>
              <w:pStyle w:val="Body"/>
            </w:pPr>
          </w:p>
          <w:p w14:paraId="157C50F9" w14:textId="6F9C8D0B" w:rsidR="00061854" w:rsidRPr="00C4751D" w:rsidRDefault="00061854" w:rsidP="00571D8F">
            <w:pPr>
              <w:pStyle w:val="Body"/>
            </w:pPr>
            <w:r>
              <w:t>Explain that the website is a series of pages of information.</w:t>
            </w:r>
            <w:r w:rsidR="00463969">
              <w:t xml:space="preserve"> When you want to make a website you have to decide what </w:t>
            </w:r>
            <w:r w:rsidR="000E3952">
              <w:t>goes</w:t>
            </w:r>
            <w:r w:rsidR="00463969">
              <w:t xml:space="preserve"> on each page. </w:t>
            </w:r>
          </w:p>
          <w:p w14:paraId="6A247065" w14:textId="77777777" w:rsidR="004B180B" w:rsidRDefault="004B180B" w:rsidP="00571D8F">
            <w:pPr>
              <w:pStyle w:val="Body"/>
            </w:pPr>
          </w:p>
          <w:p w14:paraId="0D837195" w14:textId="46ACECB9" w:rsidR="00463969" w:rsidRDefault="00463969" w:rsidP="00571D8F">
            <w:pPr>
              <w:pStyle w:val="Body"/>
              <w:rPr>
                <w:i/>
              </w:rPr>
            </w:pPr>
            <w:r w:rsidRPr="00463969">
              <w:rPr>
                <w:i/>
              </w:rPr>
              <w:t xml:space="preserve">If </w:t>
            </w:r>
            <w:r w:rsidR="000E3952">
              <w:rPr>
                <w:i/>
              </w:rPr>
              <w:t>you</w:t>
            </w:r>
            <w:r w:rsidR="000E3952" w:rsidRPr="00463969">
              <w:rPr>
                <w:i/>
              </w:rPr>
              <w:t xml:space="preserve"> </w:t>
            </w:r>
            <w:r w:rsidRPr="00463969">
              <w:rPr>
                <w:i/>
              </w:rPr>
              <w:t>wanted to make a website about our classroom</w:t>
            </w:r>
            <w:r w:rsidR="00477864">
              <w:rPr>
                <w:i/>
              </w:rPr>
              <w:t xml:space="preserve"> for someone who was new to our school</w:t>
            </w:r>
            <w:r w:rsidRPr="00463969">
              <w:rPr>
                <w:i/>
              </w:rPr>
              <w:t xml:space="preserve">, what </w:t>
            </w:r>
            <w:r w:rsidR="00EB2E9C">
              <w:rPr>
                <w:i/>
              </w:rPr>
              <w:t xml:space="preserve">would </w:t>
            </w:r>
            <w:r w:rsidR="000E3952">
              <w:rPr>
                <w:i/>
              </w:rPr>
              <w:t>you</w:t>
            </w:r>
            <w:r w:rsidR="000E3952" w:rsidRPr="00463969">
              <w:rPr>
                <w:i/>
              </w:rPr>
              <w:t xml:space="preserve"> </w:t>
            </w:r>
            <w:r w:rsidRPr="00463969">
              <w:rPr>
                <w:i/>
              </w:rPr>
              <w:t>include?</w:t>
            </w:r>
          </w:p>
          <w:p w14:paraId="70C89210" w14:textId="1F09F2AC" w:rsidR="00477864" w:rsidRDefault="00477864" w:rsidP="00571D8F">
            <w:pPr>
              <w:pStyle w:val="Body"/>
            </w:pPr>
            <w:r>
              <w:t xml:space="preserve">Record ideas on sticky notes and arrange </w:t>
            </w:r>
            <w:r w:rsidR="00EB2E9C">
              <w:t xml:space="preserve">these </w:t>
            </w:r>
            <w:r>
              <w:t>randomly on a board. As learners begin to suggest similar or linked ideas, start moving the sticky notes to be next to each other.</w:t>
            </w:r>
          </w:p>
          <w:p w14:paraId="4D734AFE" w14:textId="77777777" w:rsidR="00477864" w:rsidRDefault="00477864" w:rsidP="00571D8F">
            <w:pPr>
              <w:pStyle w:val="Body"/>
            </w:pPr>
          </w:p>
          <w:p w14:paraId="30B9F807" w14:textId="77777777" w:rsidR="00760CCB" w:rsidRDefault="00EB2E9C" w:rsidP="00571D8F">
            <w:pPr>
              <w:pStyle w:val="Body"/>
            </w:pPr>
            <w:r>
              <w:t xml:space="preserve">Working in pairs, learners use paper to design a page for the class website. </w:t>
            </w:r>
            <w:r w:rsidR="00477864">
              <w:t>Giv</w:t>
            </w:r>
            <w:r>
              <w:t>e each pair a sticky note with the</w:t>
            </w:r>
            <w:r w:rsidR="00477864">
              <w:t xml:space="preserve"> title </w:t>
            </w:r>
            <w:r>
              <w:t xml:space="preserve">of their page </w:t>
            </w:r>
            <w:r w:rsidR="00477864">
              <w:t xml:space="preserve">on it and let them draw or write information that they think would be useful for someone </w:t>
            </w:r>
            <w:r>
              <w:t xml:space="preserve">who is </w:t>
            </w:r>
            <w:r w:rsidR="00477864">
              <w:t>joining the class.</w:t>
            </w:r>
            <w:r w:rsidR="00D96BFE">
              <w:t xml:space="preserve"> </w:t>
            </w:r>
          </w:p>
          <w:p w14:paraId="633D3A2F" w14:textId="77777777" w:rsidR="00760CCB" w:rsidRDefault="00760CCB" w:rsidP="00571D8F">
            <w:pPr>
              <w:pStyle w:val="Body"/>
            </w:pPr>
          </w:p>
          <w:p w14:paraId="14F559A5" w14:textId="696CFF34" w:rsidR="00477864" w:rsidRDefault="00271296" w:rsidP="00571D8F">
            <w:pPr>
              <w:pStyle w:val="Body"/>
            </w:pPr>
            <w:r>
              <w:t>Display the work of each pair</w:t>
            </w:r>
            <w:r w:rsidR="00477864">
              <w:t xml:space="preserve"> on a wall </w:t>
            </w:r>
            <w:r w:rsidR="000F562D">
              <w:t>with</w:t>
            </w:r>
            <w:r>
              <w:t xml:space="preserve"> arrows that link</w:t>
            </w:r>
            <w:r w:rsidR="00477864">
              <w:t xml:space="preserve"> related pages </w:t>
            </w:r>
            <w:r>
              <w:t>to show</w:t>
            </w:r>
            <w:r w:rsidR="00477864">
              <w:t xml:space="preserve"> how the website would be </w:t>
            </w:r>
            <w:r w:rsidR="000E3952">
              <w:t>organised</w:t>
            </w:r>
            <w:r w:rsidR="00477864">
              <w:t>.</w:t>
            </w:r>
          </w:p>
          <w:p w14:paraId="6B1C16C3" w14:textId="3F967945" w:rsidR="004B180B" w:rsidRDefault="004B180B" w:rsidP="00571D8F">
            <w:pPr>
              <w:pStyle w:val="Body"/>
            </w:pPr>
          </w:p>
          <w:p w14:paraId="2FA22F1A" w14:textId="77777777" w:rsidR="004B180B" w:rsidRDefault="004B180B" w:rsidP="00571D8F">
            <w:pPr>
              <w:pStyle w:val="Body"/>
            </w:pPr>
            <w:r w:rsidRPr="00453102">
              <w:rPr>
                <w:b/>
              </w:rPr>
              <w:t>Resources</w:t>
            </w:r>
            <w:r w:rsidRPr="00456889">
              <w:rPr>
                <w:b/>
              </w:rPr>
              <w:t xml:space="preserve">: </w:t>
            </w:r>
          </w:p>
          <w:p w14:paraId="300F07A9" w14:textId="77777777" w:rsidR="004B180B" w:rsidRDefault="00C4751D" w:rsidP="00456889">
            <w:pPr>
              <w:pStyle w:val="Bulletedlist"/>
              <w:rPr>
                <w:rFonts w:eastAsiaTheme="majorEastAsia"/>
                <w:color w:val="404040" w:themeColor="text1" w:themeTint="BF"/>
              </w:rPr>
            </w:pPr>
            <w:r>
              <w:t>A link to the school’s website.</w:t>
            </w:r>
          </w:p>
          <w:p w14:paraId="74BF5FEC" w14:textId="29245346" w:rsidR="00D96BFE" w:rsidRDefault="00D96BFE" w:rsidP="00456889">
            <w:pPr>
              <w:pStyle w:val="Bulletedlist"/>
            </w:pPr>
            <w:r>
              <w:lastRenderedPageBreak/>
              <w:t>‘Menu’ written on a large piece of card with an image of a menu icon.</w:t>
            </w:r>
          </w:p>
          <w:p w14:paraId="7BF5C073" w14:textId="1EA81A71" w:rsidR="00463969" w:rsidRDefault="00463969" w:rsidP="00456889">
            <w:pPr>
              <w:pStyle w:val="Bulletedlist"/>
              <w:rPr>
                <w:rFonts w:eastAsiaTheme="majorEastAsia"/>
                <w:color w:val="404040" w:themeColor="text1" w:themeTint="BF"/>
              </w:rPr>
            </w:pPr>
            <w:r>
              <w:t xml:space="preserve">Sticky notes (or small </w:t>
            </w:r>
            <w:r w:rsidR="00477864">
              <w:t>squares</w:t>
            </w:r>
            <w:r>
              <w:t xml:space="preserve"> of paper).</w:t>
            </w:r>
          </w:p>
        </w:tc>
        <w:tc>
          <w:tcPr>
            <w:tcW w:w="4420" w:type="dxa"/>
            <w:shd w:val="clear" w:color="auto" w:fill="auto"/>
          </w:tcPr>
          <w:p w14:paraId="1BD08366" w14:textId="77777777" w:rsidR="00C4751D" w:rsidRDefault="00C4751D" w:rsidP="00571D8F">
            <w:pPr>
              <w:pStyle w:val="Body"/>
            </w:pPr>
          </w:p>
          <w:p w14:paraId="294DAE0F" w14:textId="77777777" w:rsidR="00C4751D" w:rsidRDefault="00C4751D" w:rsidP="00571D8F">
            <w:pPr>
              <w:pStyle w:val="Body"/>
            </w:pPr>
          </w:p>
          <w:p w14:paraId="1B755DA4" w14:textId="77777777" w:rsidR="004254FC" w:rsidRDefault="004254FC" w:rsidP="00571D8F">
            <w:pPr>
              <w:pStyle w:val="Body"/>
            </w:pPr>
          </w:p>
          <w:p w14:paraId="30D62268" w14:textId="1B9299C9" w:rsidR="00C4751D" w:rsidRDefault="00EB2E9C" w:rsidP="00571D8F">
            <w:pPr>
              <w:pStyle w:val="Body"/>
            </w:pPr>
            <w:r>
              <w:t>T</w:t>
            </w:r>
            <w:r w:rsidR="00C4751D">
              <w:t>here is no requirement at this stage for learners to understand what a search engine</w:t>
            </w:r>
            <w:r w:rsidR="000E3952">
              <w:t xml:space="preserve"> or URL</w:t>
            </w:r>
            <w:r w:rsidR="00C4751D">
              <w:t xml:space="preserve"> is, but they do need to understand that they have to be connected to the internet to access a website.</w:t>
            </w:r>
          </w:p>
          <w:p w14:paraId="21F2BD7C" w14:textId="77777777" w:rsidR="00463969" w:rsidRDefault="00463969" w:rsidP="00571D8F">
            <w:pPr>
              <w:pStyle w:val="Body"/>
            </w:pPr>
          </w:p>
          <w:p w14:paraId="785BFF62" w14:textId="77777777" w:rsidR="00463969" w:rsidRDefault="00463969" w:rsidP="00571D8F">
            <w:pPr>
              <w:pStyle w:val="Body"/>
            </w:pPr>
          </w:p>
          <w:p w14:paraId="7C613B6C" w14:textId="77777777" w:rsidR="00463969" w:rsidRDefault="00463969" w:rsidP="00571D8F">
            <w:pPr>
              <w:pStyle w:val="Body"/>
            </w:pPr>
          </w:p>
          <w:p w14:paraId="3931A2EF" w14:textId="77777777" w:rsidR="00463969" w:rsidRDefault="00463969" w:rsidP="00571D8F">
            <w:pPr>
              <w:pStyle w:val="Body"/>
            </w:pPr>
          </w:p>
          <w:p w14:paraId="404478AD" w14:textId="53601A89" w:rsidR="00463969" w:rsidRDefault="00463969" w:rsidP="00571D8F">
            <w:pPr>
              <w:pStyle w:val="Body"/>
            </w:pPr>
          </w:p>
          <w:p w14:paraId="28E6E25F" w14:textId="3385275B" w:rsidR="000F562D" w:rsidRDefault="000F562D" w:rsidP="00571D8F">
            <w:pPr>
              <w:pStyle w:val="Body"/>
            </w:pPr>
          </w:p>
          <w:p w14:paraId="16439757" w14:textId="36F58385" w:rsidR="000F562D" w:rsidRDefault="000F562D" w:rsidP="00571D8F">
            <w:pPr>
              <w:pStyle w:val="Body"/>
            </w:pPr>
          </w:p>
          <w:p w14:paraId="03C36707" w14:textId="77777777" w:rsidR="000F562D" w:rsidRDefault="000F562D" w:rsidP="00571D8F">
            <w:pPr>
              <w:pStyle w:val="Body"/>
            </w:pPr>
          </w:p>
          <w:p w14:paraId="426609D8" w14:textId="4C96F106" w:rsidR="00463969" w:rsidRDefault="00463969" w:rsidP="00463969">
            <w:pPr>
              <w:pStyle w:val="Body"/>
            </w:pPr>
            <w:r>
              <w:t xml:space="preserve">It would be helpful to have </w:t>
            </w:r>
            <w:r w:rsidR="000F562D">
              <w:t>‘menu’</w:t>
            </w:r>
            <w:r>
              <w:t xml:space="preserve"> written o</w:t>
            </w:r>
            <w:r w:rsidR="000F562D">
              <w:t xml:space="preserve">n a large piece of card with a </w:t>
            </w:r>
            <w:r>
              <w:t xml:space="preserve">menu icon next to it to add to your collection of vocabulary cards. </w:t>
            </w:r>
          </w:p>
          <w:p w14:paraId="797B9B82" w14:textId="77777777" w:rsidR="00463969" w:rsidRDefault="00463969" w:rsidP="00571D8F">
            <w:pPr>
              <w:pStyle w:val="Body"/>
            </w:pPr>
          </w:p>
          <w:p w14:paraId="1609B3A7" w14:textId="77777777" w:rsidR="00477864" w:rsidRDefault="00477864" w:rsidP="00571D8F">
            <w:pPr>
              <w:pStyle w:val="Body"/>
            </w:pPr>
          </w:p>
          <w:p w14:paraId="0D3DD707" w14:textId="77777777" w:rsidR="00477864" w:rsidRDefault="00477864" w:rsidP="00571D8F">
            <w:pPr>
              <w:pStyle w:val="Body"/>
            </w:pPr>
          </w:p>
          <w:p w14:paraId="186ED45A" w14:textId="77777777" w:rsidR="00477864" w:rsidRDefault="00477864" w:rsidP="00571D8F">
            <w:pPr>
              <w:pStyle w:val="Body"/>
            </w:pPr>
          </w:p>
          <w:p w14:paraId="6ED54BFF" w14:textId="77777777" w:rsidR="00477864" w:rsidRDefault="00477864" w:rsidP="00571D8F">
            <w:pPr>
              <w:pStyle w:val="Body"/>
            </w:pPr>
          </w:p>
          <w:p w14:paraId="0E2066AA" w14:textId="719B79C5" w:rsidR="00477864" w:rsidRDefault="00477864" w:rsidP="00571D8F">
            <w:pPr>
              <w:pStyle w:val="Body"/>
            </w:pPr>
            <w:r>
              <w:t>Ideas might include class rules, who is in the class, what games they play outside, what math</w:t>
            </w:r>
            <w:r w:rsidR="00FA1A6E">
              <w:t>ematic</w:t>
            </w:r>
            <w:r>
              <w:t xml:space="preserve">s resources they have, their timetable, </w:t>
            </w:r>
            <w:r w:rsidR="00D50FA3">
              <w:t xml:space="preserve">a list of </w:t>
            </w:r>
            <w:r>
              <w:t>favourite stories, photos of artwork and displays</w:t>
            </w:r>
            <w:r w:rsidR="00D96BFE">
              <w:t>,</w:t>
            </w:r>
            <w:r>
              <w:t xml:space="preserve"> etc.</w:t>
            </w:r>
          </w:p>
          <w:p w14:paraId="0C0F4A86" w14:textId="77777777" w:rsidR="00477864" w:rsidRDefault="00477864" w:rsidP="00571D8F">
            <w:pPr>
              <w:pStyle w:val="Body"/>
            </w:pPr>
          </w:p>
          <w:p w14:paraId="1DE4EAF9" w14:textId="50203185" w:rsidR="00477864" w:rsidRPr="00C64E20" w:rsidRDefault="00477864" w:rsidP="000E3952">
            <w:pPr>
              <w:pStyle w:val="Body"/>
            </w:pPr>
            <w:r>
              <w:t xml:space="preserve">This idea would </w:t>
            </w:r>
            <w:r w:rsidR="00D50FA3">
              <w:t xml:space="preserve">also </w:t>
            </w:r>
            <w:r>
              <w:t xml:space="preserve">work for any other topic </w:t>
            </w:r>
            <w:r w:rsidR="00C352DB">
              <w:t>that learners</w:t>
            </w:r>
            <w:r>
              <w:t xml:space="preserve"> are currently studying, so they could create a website about </w:t>
            </w:r>
            <w:r w:rsidR="000E3952">
              <w:t>something related to</w:t>
            </w:r>
            <w:r>
              <w:t xml:space="preserve"> a class trip</w:t>
            </w:r>
            <w:r w:rsidR="000F562D">
              <w:t>,</w:t>
            </w:r>
            <w:r>
              <w:t xml:space="preserve"> for example. </w:t>
            </w:r>
          </w:p>
        </w:tc>
      </w:tr>
    </w:tbl>
    <w:p w14:paraId="7A5B0DB1" w14:textId="06E6B4CA" w:rsidR="007340D6" w:rsidRDefault="007340D6"/>
    <w:p w14:paraId="3140E1B8" w14:textId="77BFAD7C" w:rsidR="007340D6" w:rsidRDefault="007340D6">
      <w:r>
        <w:br w:type="page"/>
      </w:r>
    </w:p>
    <w:p w14:paraId="6422F627" w14:textId="77777777" w:rsidR="006B2BB7" w:rsidRDefault="006B2BB7"/>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FD238F" w:rsidRPr="000840D5" w14:paraId="090BCEA8" w14:textId="77777777" w:rsidTr="00FD238F">
        <w:trPr>
          <w:tblHeader/>
        </w:trPr>
        <w:tc>
          <w:tcPr>
            <w:tcW w:w="14621" w:type="dxa"/>
            <w:gridSpan w:val="3"/>
            <w:shd w:val="clear" w:color="auto" w:fill="D2EDFA"/>
            <w:vAlign w:val="center"/>
          </w:tcPr>
          <w:p w14:paraId="13A3AC0B" w14:textId="25926C40" w:rsidR="00FD238F" w:rsidRDefault="00FD238F" w:rsidP="000151EA">
            <w:pPr>
              <w:pStyle w:val="Heading2"/>
            </w:pPr>
            <w:r>
              <w:t xml:space="preserve">Example </w:t>
            </w:r>
            <w:r w:rsidR="004A081E">
              <w:t>p</w:t>
            </w:r>
            <w:r>
              <w:t>roject</w:t>
            </w:r>
            <w:r w:rsidR="00A02064">
              <w:t xml:space="preserve"> – Unit 1.1</w:t>
            </w:r>
          </w:p>
        </w:tc>
      </w:tr>
      <w:tr w:rsidR="004B180B" w:rsidRPr="000840D5" w14:paraId="7179F41C" w14:textId="77777777" w:rsidTr="00571D8F">
        <w:trPr>
          <w:tblHeader/>
        </w:trPr>
        <w:tc>
          <w:tcPr>
            <w:tcW w:w="3085" w:type="dxa"/>
            <w:shd w:val="clear" w:color="auto" w:fill="117CC0"/>
            <w:vAlign w:val="center"/>
          </w:tcPr>
          <w:p w14:paraId="3C1FA392" w14:textId="77777777" w:rsidR="004B180B" w:rsidRPr="000840D5" w:rsidRDefault="004B180B" w:rsidP="00571D8F">
            <w:pPr>
              <w:rPr>
                <w:rFonts w:ascii="Arial" w:hAnsi="Arial" w:cs="Arial"/>
                <w:color w:val="FFFFFF" w:themeColor="background1"/>
                <w:sz w:val="22"/>
                <w:szCs w:val="22"/>
              </w:rPr>
            </w:pPr>
            <w:r w:rsidRPr="000840D5">
              <w:rPr>
                <w:rFonts w:ascii="Arial" w:hAnsi="Arial" w:cs="Arial"/>
                <w:color w:val="FFFFFF" w:themeColor="background1"/>
                <w:sz w:val="22"/>
                <w:szCs w:val="22"/>
              </w:rPr>
              <w:t>Learning objectives</w:t>
            </w:r>
          </w:p>
        </w:tc>
        <w:tc>
          <w:tcPr>
            <w:tcW w:w="7116" w:type="dxa"/>
            <w:shd w:val="clear" w:color="auto" w:fill="117CC0"/>
            <w:vAlign w:val="center"/>
          </w:tcPr>
          <w:p w14:paraId="24D2F2DB" w14:textId="77777777" w:rsidR="004B180B" w:rsidRPr="000840D5" w:rsidRDefault="004B180B" w:rsidP="00571D8F">
            <w:pPr>
              <w:rPr>
                <w:rFonts w:ascii="Arial" w:hAnsi="Arial" w:cs="Arial"/>
                <w:color w:val="FFFFFF" w:themeColor="background1"/>
                <w:sz w:val="22"/>
                <w:szCs w:val="22"/>
              </w:rPr>
            </w:pPr>
            <w:r>
              <w:rPr>
                <w:rFonts w:ascii="Arial" w:hAnsi="Arial" w:cs="Arial"/>
                <w:color w:val="FFFFFF" w:themeColor="background1"/>
                <w:sz w:val="22"/>
                <w:szCs w:val="22"/>
              </w:rPr>
              <w:t>Project outline</w:t>
            </w:r>
            <w:r w:rsidRPr="000840D5">
              <w:rPr>
                <w:rFonts w:ascii="Arial" w:hAnsi="Arial" w:cs="Arial"/>
                <w:color w:val="FFFFFF" w:themeColor="background1"/>
                <w:sz w:val="22"/>
                <w:szCs w:val="22"/>
              </w:rPr>
              <w:t xml:space="preserve"> and resources</w:t>
            </w:r>
          </w:p>
        </w:tc>
        <w:tc>
          <w:tcPr>
            <w:tcW w:w="4420" w:type="dxa"/>
            <w:shd w:val="clear" w:color="auto" w:fill="117CC0"/>
            <w:vAlign w:val="center"/>
          </w:tcPr>
          <w:p w14:paraId="4BBB74BA" w14:textId="77777777" w:rsidR="004B180B" w:rsidRPr="000840D5" w:rsidRDefault="004B180B" w:rsidP="00571D8F">
            <w:pPr>
              <w:rPr>
                <w:rFonts w:ascii="Arial" w:hAnsi="Arial" w:cs="Arial"/>
                <w:color w:val="FFFFFF" w:themeColor="background1"/>
                <w:sz w:val="22"/>
                <w:szCs w:val="22"/>
              </w:rPr>
            </w:pPr>
            <w:r>
              <w:rPr>
                <w:rFonts w:ascii="Arial" w:hAnsi="Arial" w:cs="Arial"/>
                <w:color w:val="FFFFFF" w:themeColor="background1"/>
                <w:sz w:val="22"/>
                <w:szCs w:val="22"/>
              </w:rPr>
              <w:t xml:space="preserve">Teaching notes </w:t>
            </w:r>
          </w:p>
        </w:tc>
      </w:tr>
      <w:tr w:rsidR="004B180B" w:rsidRPr="000840D5" w14:paraId="4329BFEF" w14:textId="77777777" w:rsidTr="00571D8F">
        <w:tc>
          <w:tcPr>
            <w:tcW w:w="3085" w:type="dxa"/>
            <w:shd w:val="clear" w:color="auto" w:fill="auto"/>
          </w:tcPr>
          <w:p w14:paraId="6E5CFA83" w14:textId="77777777" w:rsidR="004B180B" w:rsidRDefault="008578C0" w:rsidP="00571D8F">
            <w:pPr>
              <w:pStyle w:val="Body"/>
              <w:rPr>
                <w:lang w:eastAsia="en-GB"/>
              </w:rPr>
            </w:pPr>
            <w:r w:rsidRPr="000C131C">
              <w:rPr>
                <w:b/>
                <w:lang w:eastAsia="en-GB"/>
              </w:rPr>
              <w:t>1SW.01</w:t>
            </w:r>
            <w:r>
              <w:rPr>
                <w:lang w:eastAsia="en-GB"/>
              </w:rPr>
              <w:t xml:space="preserve"> Know what a password is and describe why passwords are useful.</w:t>
            </w:r>
          </w:p>
          <w:p w14:paraId="212B14DD" w14:textId="77777777" w:rsidR="008B009F" w:rsidRDefault="008B009F" w:rsidP="00571D8F">
            <w:pPr>
              <w:pStyle w:val="Body"/>
              <w:rPr>
                <w:lang w:eastAsia="en-GB"/>
              </w:rPr>
            </w:pPr>
          </w:p>
          <w:p w14:paraId="115992BE" w14:textId="4FA7193C" w:rsidR="008B009F" w:rsidRDefault="008B009F" w:rsidP="008B009F">
            <w:pPr>
              <w:pStyle w:val="Body"/>
              <w:rPr>
                <w:lang w:eastAsia="en-GB"/>
              </w:rPr>
            </w:pPr>
            <w:r w:rsidRPr="000C131C">
              <w:rPr>
                <w:b/>
                <w:lang w:eastAsia="en-GB"/>
              </w:rPr>
              <w:t>1SW.02</w:t>
            </w:r>
            <w:r>
              <w:rPr>
                <w:lang w:eastAsia="en-GB"/>
              </w:rPr>
              <w:t xml:space="preserve"> Know how to report digital content, or activity, that makes them feel unsafe or uncomfortable.</w:t>
            </w:r>
          </w:p>
          <w:p w14:paraId="588003B6" w14:textId="77777777" w:rsidR="00B80F4D" w:rsidRDefault="00B80F4D" w:rsidP="008B009F">
            <w:pPr>
              <w:pStyle w:val="Body"/>
              <w:rPr>
                <w:lang w:eastAsia="en-GB"/>
              </w:rPr>
            </w:pPr>
          </w:p>
          <w:p w14:paraId="51C3847F" w14:textId="63617413" w:rsidR="00271296" w:rsidRDefault="00271296" w:rsidP="00271296">
            <w:pPr>
              <w:pStyle w:val="Body"/>
              <w:rPr>
                <w:lang w:eastAsia="en-GB"/>
              </w:rPr>
            </w:pPr>
            <w:r w:rsidRPr="00B34DC8">
              <w:rPr>
                <w:b/>
                <w:lang w:eastAsia="en-GB"/>
              </w:rPr>
              <w:t>1DW.01</w:t>
            </w:r>
            <w:r>
              <w:rPr>
                <w:lang w:eastAsia="en-GB"/>
              </w:rPr>
              <w:t xml:space="preserve"> Understand that </w:t>
            </w:r>
            <w:r w:rsidR="001B3B4A">
              <w:rPr>
                <w:lang w:eastAsia="en-GB"/>
              </w:rPr>
              <w:t xml:space="preserve">online </w:t>
            </w:r>
            <w:r>
              <w:rPr>
                <w:lang w:eastAsia="en-GB"/>
              </w:rPr>
              <w:t>content is presented on interconnected websites and pages.</w:t>
            </w:r>
          </w:p>
          <w:p w14:paraId="6E96CFA1" w14:textId="4FABC4BD" w:rsidR="00271296" w:rsidRPr="000840D5" w:rsidRDefault="00271296" w:rsidP="00571D8F">
            <w:pPr>
              <w:pStyle w:val="Body"/>
            </w:pPr>
          </w:p>
        </w:tc>
        <w:tc>
          <w:tcPr>
            <w:tcW w:w="7116" w:type="dxa"/>
            <w:shd w:val="clear" w:color="auto" w:fill="auto"/>
          </w:tcPr>
          <w:p w14:paraId="5FA36965" w14:textId="7D4A380A" w:rsidR="00271296" w:rsidRDefault="00271296" w:rsidP="00571D8F">
            <w:pPr>
              <w:pStyle w:val="Body"/>
            </w:pPr>
            <w:r>
              <w:t>This project will enable learners to demonstrate their understanding of the importance of passwords</w:t>
            </w:r>
            <w:r w:rsidR="004C57C3">
              <w:t xml:space="preserve"> and reinforce the idea of pages </w:t>
            </w:r>
            <w:r w:rsidR="000A6B00">
              <w:t xml:space="preserve">on a website </w:t>
            </w:r>
            <w:r w:rsidR="004C57C3">
              <w:t>being linked</w:t>
            </w:r>
            <w:r>
              <w:t xml:space="preserve">. </w:t>
            </w:r>
          </w:p>
          <w:p w14:paraId="169B3885" w14:textId="77777777" w:rsidR="00271296" w:rsidRDefault="00271296" w:rsidP="00571D8F">
            <w:pPr>
              <w:pStyle w:val="Body"/>
            </w:pPr>
          </w:p>
          <w:p w14:paraId="24B8B8DB" w14:textId="1DCA322C" w:rsidR="00F85A60" w:rsidRDefault="00F85A60" w:rsidP="00F85A60">
            <w:pPr>
              <w:pStyle w:val="Body"/>
            </w:pPr>
            <w:r>
              <w:t>Display examples of online posters that encourage people not to share passwords and to keep passwords safe and secure.</w:t>
            </w:r>
          </w:p>
          <w:p w14:paraId="7E169FDB" w14:textId="35657359" w:rsidR="00F85A60" w:rsidRDefault="00F85A60" w:rsidP="00571D8F">
            <w:pPr>
              <w:pStyle w:val="Body"/>
            </w:pPr>
          </w:p>
          <w:p w14:paraId="2E8FE1BA" w14:textId="5765FEFE" w:rsidR="000A6B00" w:rsidRDefault="00271296" w:rsidP="00571D8F">
            <w:pPr>
              <w:pStyle w:val="Body"/>
            </w:pPr>
            <w:r>
              <w:t>Working individually</w:t>
            </w:r>
            <w:r w:rsidR="00B80F4D">
              <w:t>,</w:t>
            </w:r>
            <w:r>
              <w:t xml:space="preserve"> </w:t>
            </w:r>
            <w:r w:rsidR="00F85A60">
              <w:t>learners</w:t>
            </w:r>
            <w:r>
              <w:t xml:space="preserve"> design </w:t>
            </w:r>
            <w:r w:rsidR="000A6B00">
              <w:t>two connected</w:t>
            </w:r>
            <w:r w:rsidR="00677D9F">
              <w:t xml:space="preserve"> web page</w:t>
            </w:r>
            <w:r w:rsidR="000A6B00">
              <w:t>s</w:t>
            </w:r>
            <w:r>
              <w:t>, on paper,</w:t>
            </w:r>
            <w:r w:rsidR="00677D9F">
              <w:t xml:space="preserve"> for the school website</w:t>
            </w:r>
            <w:r w:rsidR="000A6B00">
              <w:t>.</w:t>
            </w:r>
            <w:r w:rsidR="00677D9F">
              <w:t xml:space="preserve"> </w:t>
            </w:r>
          </w:p>
          <w:p w14:paraId="30C41A73" w14:textId="77777777" w:rsidR="000A6B00" w:rsidRDefault="000A6B00" w:rsidP="00571D8F">
            <w:pPr>
              <w:pStyle w:val="Body"/>
            </w:pPr>
          </w:p>
          <w:p w14:paraId="6D874AFE" w14:textId="14D50624" w:rsidR="00677D9F" w:rsidRDefault="000A6B00" w:rsidP="00571D8F">
            <w:pPr>
              <w:pStyle w:val="Body"/>
            </w:pPr>
            <w:r>
              <w:t>The first web</w:t>
            </w:r>
            <w:r w:rsidR="00DD3742">
              <w:t xml:space="preserve"> </w:t>
            </w:r>
            <w:r>
              <w:t>page should explain:</w:t>
            </w:r>
          </w:p>
          <w:p w14:paraId="298149AE" w14:textId="05C0B6C5" w:rsidR="00677D9F" w:rsidRDefault="00677D9F" w:rsidP="00C80E82">
            <w:pPr>
              <w:pStyle w:val="Bulletedlist"/>
            </w:pPr>
            <w:r>
              <w:t xml:space="preserve">why passwords are important </w:t>
            </w:r>
          </w:p>
          <w:p w14:paraId="1369640A" w14:textId="50070F82" w:rsidR="004B180B" w:rsidRDefault="00677D9F" w:rsidP="00C80E82">
            <w:pPr>
              <w:pStyle w:val="Bulletedlist"/>
            </w:pPr>
            <w:r>
              <w:t>strategies for creating passwords</w:t>
            </w:r>
          </w:p>
          <w:p w14:paraId="39EAC5E5" w14:textId="6B30C378" w:rsidR="00677D9F" w:rsidRDefault="000A6B00" w:rsidP="00C80E82">
            <w:pPr>
              <w:pStyle w:val="Bulletedlist"/>
            </w:pPr>
            <w:r>
              <w:t>strategies for remembering passwords</w:t>
            </w:r>
          </w:p>
          <w:p w14:paraId="6A987E27" w14:textId="626E6416" w:rsidR="004C57C3" w:rsidRDefault="00B80F4D" w:rsidP="00C80E82">
            <w:pPr>
              <w:pStyle w:val="Bulletedlist"/>
            </w:pPr>
            <w:r>
              <w:t>w</w:t>
            </w:r>
            <w:r w:rsidR="004C57C3">
              <w:t>hy it is important not to share passwords.</w:t>
            </w:r>
          </w:p>
          <w:p w14:paraId="25A53DE1" w14:textId="77777777" w:rsidR="008B009F" w:rsidRDefault="008B009F" w:rsidP="008B009F">
            <w:pPr>
              <w:pStyle w:val="Body"/>
            </w:pPr>
          </w:p>
          <w:p w14:paraId="77C041B2" w14:textId="2CAEE6D1" w:rsidR="008B009F" w:rsidRDefault="000A6B00" w:rsidP="008B009F">
            <w:pPr>
              <w:pStyle w:val="Body"/>
            </w:pPr>
            <w:r>
              <w:t>The</w:t>
            </w:r>
            <w:r w:rsidR="008B009F">
              <w:t xml:space="preserve"> designs </w:t>
            </w:r>
            <w:r>
              <w:t xml:space="preserve">for this web page </w:t>
            </w:r>
            <w:r w:rsidR="008B009F">
              <w:t xml:space="preserve">could include examples of good and bad passwords. These examples could be based upon a theme that is given to learners to </w:t>
            </w:r>
            <w:r w:rsidR="00192F43">
              <w:t xml:space="preserve">make sure </w:t>
            </w:r>
            <w:r w:rsidR="008B009F">
              <w:t>that the examples they use are not personal to them.</w:t>
            </w:r>
          </w:p>
          <w:p w14:paraId="0EEAB9EB" w14:textId="77777777" w:rsidR="00677D9F" w:rsidRDefault="00677D9F" w:rsidP="00571D8F">
            <w:pPr>
              <w:pStyle w:val="Body"/>
            </w:pPr>
          </w:p>
          <w:p w14:paraId="00BB17BE" w14:textId="5365B7AA" w:rsidR="004C57C3" w:rsidRDefault="004C57C3" w:rsidP="00571D8F">
            <w:pPr>
              <w:pStyle w:val="Body"/>
            </w:pPr>
            <w:r>
              <w:t xml:space="preserve">Learners then design a second </w:t>
            </w:r>
            <w:r w:rsidR="0038561F">
              <w:t xml:space="preserve">web </w:t>
            </w:r>
            <w:r>
              <w:t xml:space="preserve">page which explains </w:t>
            </w:r>
            <w:r w:rsidR="008B009F">
              <w:t xml:space="preserve">what to do if digital content or activity makes them feel unsafe or uncomfortable. They should include the </w:t>
            </w:r>
            <w:r w:rsidR="0038561F">
              <w:t xml:space="preserve">phrase </w:t>
            </w:r>
            <w:r w:rsidR="003713FE">
              <w:t>‘</w:t>
            </w:r>
            <w:r w:rsidR="008B009F">
              <w:t>Switch off the screen and tell a trusted adult</w:t>
            </w:r>
            <w:r w:rsidR="003713FE">
              <w:t>’</w:t>
            </w:r>
            <w:r w:rsidR="008B009F">
              <w:t>.</w:t>
            </w:r>
          </w:p>
          <w:p w14:paraId="248A760B" w14:textId="77777777" w:rsidR="004C57C3" w:rsidRDefault="004C57C3" w:rsidP="00571D8F">
            <w:pPr>
              <w:pStyle w:val="Body"/>
            </w:pPr>
          </w:p>
          <w:p w14:paraId="24F0FDAB" w14:textId="77777777" w:rsidR="004B180B" w:rsidRDefault="008B009F" w:rsidP="007C7FC6">
            <w:pPr>
              <w:pStyle w:val="Body"/>
            </w:pPr>
            <w:r>
              <w:t>T</w:t>
            </w:r>
            <w:r w:rsidRPr="004E79E1">
              <w:t xml:space="preserve">he two pages </w:t>
            </w:r>
            <w:r w:rsidR="000A6B00">
              <w:t xml:space="preserve">are then </w:t>
            </w:r>
            <w:r w:rsidRPr="004E79E1">
              <w:t xml:space="preserve">placed alongside each other </w:t>
            </w:r>
            <w:r w:rsidR="000A6B00">
              <w:t>and, if appropriate, can be linked, using arrows, to a p</w:t>
            </w:r>
            <w:r w:rsidR="000E1149">
              <w:t>rint-</w:t>
            </w:r>
            <w:r w:rsidR="000A6B00">
              <w:t xml:space="preserve">out of </w:t>
            </w:r>
            <w:r w:rsidR="007C7FC6">
              <w:t>an appropriate page from the school website, such as the acceptable use policy.</w:t>
            </w:r>
          </w:p>
          <w:p w14:paraId="4C404464" w14:textId="77777777" w:rsidR="007E5BF1" w:rsidRDefault="007E5BF1" w:rsidP="007C7FC6">
            <w:pPr>
              <w:pStyle w:val="Body"/>
            </w:pPr>
          </w:p>
          <w:p w14:paraId="588C7DCE" w14:textId="77777777" w:rsidR="007E5BF1" w:rsidRPr="00456889" w:rsidRDefault="007E5BF1" w:rsidP="007C7FC6">
            <w:pPr>
              <w:pStyle w:val="Body"/>
              <w:rPr>
                <w:b/>
              </w:rPr>
            </w:pPr>
            <w:r w:rsidRPr="00456889">
              <w:rPr>
                <w:b/>
              </w:rPr>
              <w:t xml:space="preserve">Resources: </w:t>
            </w:r>
          </w:p>
          <w:p w14:paraId="1CA43A13" w14:textId="198D1C5D" w:rsidR="007E5BF1" w:rsidRDefault="007E5BF1" w:rsidP="00456889">
            <w:pPr>
              <w:pStyle w:val="Bulletedlist"/>
            </w:pPr>
            <w:r>
              <w:t xml:space="preserve">Examples of online </w:t>
            </w:r>
            <w:r w:rsidR="00DD3742">
              <w:t xml:space="preserve">password security </w:t>
            </w:r>
            <w:r>
              <w:t>posters</w:t>
            </w:r>
            <w:r w:rsidR="00DD3742">
              <w:t>.</w:t>
            </w:r>
          </w:p>
        </w:tc>
        <w:tc>
          <w:tcPr>
            <w:tcW w:w="4420" w:type="dxa"/>
            <w:shd w:val="clear" w:color="auto" w:fill="auto"/>
          </w:tcPr>
          <w:p w14:paraId="633B65CA" w14:textId="77777777" w:rsidR="00F85A60" w:rsidRDefault="00F85A60" w:rsidP="00571D8F">
            <w:pPr>
              <w:pStyle w:val="Body"/>
            </w:pPr>
          </w:p>
          <w:p w14:paraId="7F85683E" w14:textId="77777777" w:rsidR="00F85A60" w:rsidRDefault="00F85A60" w:rsidP="00571D8F">
            <w:pPr>
              <w:pStyle w:val="Body"/>
            </w:pPr>
          </w:p>
          <w:p w14:paraId="6B7167C1" w14:textId="77777777" w:rsidR="00F85A60" w:rsidRDefault="00F85A60" w:rsidP="00571D8F">
            <w:pPr>
              <w:pStyle w:val="Body"/>
            </w:pPr>
          </w:p>
          <w:p w14:paraId="62C70E0A" w14:textId="77777777" w:rsidR="00DD3742" w:rsidRDefault="00DD3742" w:rsidP="00571D8F">
            <w:pPr>
              <w:pStyle w:val="Body"/>
            </w:pPr>
          </w:p>
          <w:p w14:paraId="65073B2D" w14:textId="2ABAA2B7" w:rsidR="00F85A60" w:rsidRDefault="00F85A60" w:rsidP="00F85A60">
            <w:pPr>
              <w:pStyle w:val="Body"/>
            </w:pPr>
            <w:r>
              <w:t xml:space="preserve">There are a number of posters available that make use of </w:t>
            </w:r>
            <w:r w:rsidR="000A6B00">
              <w:t>the well-known</w:t>
            </w:r>
            <w:r>
              <w:t xml:space="preserve"> quote “Treat your password like your toothbrush…” that may be useful here.</w:t>
            </w:r>
          </w:p>
          <w:p w14:paraId="2119F6EA" w14:textId="77777777" w:rsidR="00F85A60" w:rsidRDefault="00F85A60" w:rsidP="00571D8F">
            <w:pPr>
              <w:pStyle w:val="Body"/>
            </w:pPr>
          </w:p>
          <w:p w14:paraId="06182497" w14:textId="77777777" w:rsidR="004B180B" w:rsidRDefault="00FF388A" w:rsidP="00571D8F">
            <w:pPr>
              <w:pStyle w:val="Body"/>
            </w:pPr>
            <w:r>
              <w:t>Providing an external audience for learners to showcase their understanding and learning is a great way to encourage them to achieve their best.</w:t>
            </w:r>
          </w:p>
          <w:p w14:paraId="3D18020C" w14:textId="77777777" w:rsidR="004E79E1" w:rsidRDefault="004E79E1" w:rsidP="00571D8F">
            <w:pPr>
              <w:pStyle w:val="Body"/>
            </w:pPr>
          </w:p>
          <w:p w14:paraId="60DB5425" w14:textId="77777777" w:rsidR="0005661B" w:rsidRDefault="0005661B" w:rsidP="00571D8F">
            <w:pPr>
              <w:pStyle w:val="Body"/>
            </w:pPr>
          </w:p>
          <w:p w14:paraId="5937E90E" w14:textId="77777777" w:rsidR="0005661B" w:rsidRDefault="0005661B" w:rsidP="00571D8F">
            <w:pPr>
              <w:pStyle w:val="Body"/>
            </w:pPr>
          </w:p>
          <w:p w14:paraId="35C24D0C" w14:textId="3AEAF61F" w:rsidR="004E79E1" w:rsidRDefault="004E79E1" w:rsidP="004E79E1">
            <w:pPr>
              <w:pStyle w:val="Body"/>
            </w:pPr>
            <w:r>
              <w:t>There are also websites that show how quickly a password can be guessed by a computer. It is great fun for learners to experiment with different passwords and they could use this resource when creating their lists of good and bad passwords.</w:t>
            </w:r>
          </w:p>
          <w:p w14:paraId="62F0D6A8" w14:textId="15395492" w:rsidR="006B2BB7" w:rsidRDefault="006B2BB7" w:rsidP="004E79E1">
            <w:pPr>
              <w:pStyle w:val="Body"/>
            </w:pPr>
          </w:p>
          <w:p w14:paraId="536E2674" w14:textId="0043DBDD" w:rsidR="006B2BB7" w:rsidRDefault="006B2BB7" w:rsidP="004E79E1">
            <w:pPr>
              <w:pStyle w:val="Body"/>
            </w:pPr>
            <w:r>
              <w:t>It might be necessary to support learners with their writing during this project, for example by writing out words that they sound out or by providing cards with keywords written on them.</w:t>
            </w:r>
          </w:p>
          <w:p w14:paraId="2A2D9CC4" w14:textId="77777777" w:rsidR="008B009F" w:rsidRDefault="008B009F" w:rsidP="004E79E1">
            <w:pPr>
              <w:pStyle w:val="Body"/>
            </w:pPr>
          </w:p>
          <w:p w14:paraId="6354B17C" w14:textId="675B855C" w:rsidR="004E79E1" w:rsidRPr="000840D5" w:rsidRDefault="004E79E1" w:rsidP="008B009F">
            <w:pPr>
              <w:pStyle w:val="Body"/>
            </w:pPr>
          </w:p>
        </w:tc>
      </w:tr>
    </w:tbl>
    <w:p w14:paraId="3FC9B1DF" w14:textId="20C31AA2" w:rsidR="004B180B" w:rsidRDefault="004B180B" w:rsidP="00B02C37">
      <w:pPr>
        <w:pStyle w:val="Body"/>
      </w:pPr>
    </w:p>
    <w:p w14:paraId="63D5BB83" w14:textId="77777777" w:rsidR="004B180B" w:rsidRDefault="004B180B">
      <w:pPr>
        <w:rPr>
          <w:rFonts w:ascii="Arial" w:hAnsi="Arial" w:cs="Arial"/>
          <w:sz w:val="20"/>
          <w:szCs w:val="20"/>
        </w:rPr>
      </w:pPr>
      <w:r>
        <w:br w:type="page"/>
      </w:r>
    </w:p>
    <w:p w14:paraId="258B633A" w14:textId="77777777" w:rsidR="00930DCA" w:rsidRDefault="00930DCA" w:rsidP="00B02C37">
      <w:pPr>
        <w:pStyle w:val="Body"/>
      </w:pPr>
      <w:bookmarkStart w:id="11" w:name="_GoBack"/>
      <w:bookmarkEnd w:id="11"/>
    </w:p>
    <w:p w14:paraId="6105CF7C" w14:textId="46565E5D" w:rsidR="004E6ABD" w:rsidRPr="00566000" w:rsidRDefault="004E6ABD" w:rsidP="004E6ABD">
      <w:pPr>
        <w:pStyle w:val="Heading1"/>
      </w:pPr>
      <w:bookmarkStart w:id="12" w:name="_Toc423175401"/>
      <w:r w:rsidRPr="00566000">
        <w:t xml:space="preserve">Unit </w:t>
      </w:r>
      <w:r w:rsidRPr="00451DA0">
        <w:t>1</w:t>
      </w:r>
      <w:r w:rsidRPr="00566000">
        <w:t>.</w:t>
      </w:r>
      <w:r>
        <w:t>2</w:t>
      </w:r>
      <w:r w:rsidRPr="00566000">
        <w:t xml:space="preserve"> </w:t>
      </w:r>
      <w:r>
        <w:t xml:space="preserve">What is </w:t>
      </w:r>
      <w:r w:rsidR="00444288">
        <w:t>a computer?</w:t>
      </w:r>
      <w:bookmarkEnd w:id="12"/>
    </w:p>
    <w:p w14:paraId="2194E796" w14:textId="5D01B3F3" w:rsidR="00933811" w:rsidRDefault="00933811" w:rsidP="00933811">
      <w:pPr>
        <w:pStyle w:val="Body"/>
      </w:pPr>
    </w:p>
    <w:tbl>
      <w:tblPr>
        <w:tblW w:w="14621" w:type="dxa"/>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14611"/>
        <w:gridCol w:w="10"/>
      </w:tblGrid>
      <w:tr w:rsidR="004B180B" w:rsidRPr="00566000" w14:paraId="068012C8" w14:textId="77777777" w:rsidTr="00571D8F">
        <w:trPr>
          <w:gridAfter w:val="1"/>
          <w:wAfter w:w="10" w:type="dxa"/>
          <w:tblHeader/>
          <w:jc w:val="center"/>
        </w:trPr>
        <w:tc>
          <w:tcPr>
            <w:tcW w:w="14611" w:type="dxa"/>
            <w:shd w:val="clear" w:color="auto" w:fill="117CC0"/>
            <w:vAlign w:val="center"/>
          </w:tcPr>
          <w:p w14:paraId="59CF731D" w14:textId="54C29223" w:rsidR="004B180B" w:rsidRPr="00566000" w:rsidRDefault="004E6ABD" w:rsidP="004B180B">
            <w:pPr>
              <w:spacing w:before="60" w:after="60"/>
              <w:rPr>
                <w:rFonts w:ascii="Arial" w:hAnsi="Arial" w:cs="Arial"/>
                <w:color w:val="FFFFFF"/>
                <w:sz w:val="22"/>
                <w:szCs w:val="22"/>
              </w:rPr>
            </w:pPr>
            <w:r w:rsidRPr="00451DA0">
              <w:rPr>
                <w:rFonts w:ascii="Arial" w:hAnsi="Arial" w:cs="Arial"/>
                <w:color w:val="FFFFFF"/>
                <w:sz w:val="28"/>
                <w:szCs w:val="22"/>
              </w:rPr>
              <w:t>Unit 1.2 What is a</w:t>
            </w:r>
            <w:r>
              <w:rPr>
                <w:rFonts w:ascii="Arial" w:hAnsi="Arial" w:cs="Arial"/>
                <w:color w:val="FFFFFF"/>
                <w:sz w:val="28"/>
                <w:szCs w:val="22"/>
              </w:rPr>
              <w:t xml:space="preserve"> </w:t>
            </w:r>
            <w:r w:rsidR="00444288">
              <w:rPr>
                <w:rFonts w:ascii="Arial" w:hAnsi="Arial" w:cs="Arial"/>
                <w:color w:val="FFFFFF"/>
                <w:sz w:val="28"/>
                <w:szCs w:val="22"/>
              </w:rPr>
              <w:t>computer?</w:t>
            </w:r>
          </w:p>
        </w:tc>
      </w:tr>
      <w:tr w:rsidR="004B180B" w:rsidRPr="00EA33E0" w14:paraId="63013E65" w14:textId="77777777" w:rsidTr="00571D8F">
        <w:trPr>
          <w:gridAfter w:val="1"/>
          <w:wAfter w:w="10" w:type="dxa"/>
          <w:jc w:val="center"/>
        </w:trPr>
        <w:tc>
          <w:tcPr>
            <w:tcW w:w="14611" w:type="dxa"/>
            <w:shd w:val="clear" w:color="auto" w:fill="D9F0FA" w:themeFill="accent5" w:themeFillTint="33"/>
          </w:tcPr>
          <w:p w14:paraId="7A5D292B" w14:textId="77777777" w:rsidR="004B180B" w:rsidRPr="00EA33E0" w:rsidRDefault="004B180B" w:rsidP="00571D8F">
            <w:pPr>
              <w:pStyle w:val="Heading2"/>
            </w:pPr>
            <w:r w:rsidRPr="00A94711">
              <w:t xml:space="preserve">Outline of </w:t>
            </w:r>
            <w:r>
              <w:t>u</w:t>
            </w:r>
            <w:r w:rsidRPr="00A94711">
              <w:t>nit</w:t>
            </w:r>
            <w:r w:rsidRPr="00566000">
              <w:t>:</w:t>
            </w:r>
          </w:p>
        </w:tc>
      </w:tr>
      <w:tr w:rsidR="004B180B" w:rsidRPr="002E2B41" w14:paraId="07C0870F" w14:textId="77777777" w:rsidTr="00571D8F">
        <w:trPr>
          <w:gridAfter w:val="1"/>
          <w:wAfter w:w="10" w:type="dxa"/>
          <w:jc w:val="center"/>
        </w:trPr>
        <w:tc>
          <w:tcPr>
            <w:tcW w:w="14611" w:type="dxa"/>
            <w:shd w:val="clear" w:color="auto" w:fill="auto"/>
          </w:tcPr>
          <w:p w14:paraId="2AA67592" w14:textId="6F1A18FE" w:rsidR="00730BFD" w:rsidRDefault="004E6ABD" w:rsidP="00730BFD">
            <w:pPr>
              <w:pStyle w:val="Body"/>
            </w:pPr>
            <w:r>
              <w:t xml:space="preserve">In this unit, learners will be introduced to the idea that computers come in many different shapes and sizes, but that they have </w:t>
            </w:r>
            <w:r w:rsidR="006B2BB7">
              <w:t>important</w:t>
            </w:r>
            <w:r>
              <w:t xml:space="preserve"> components which make them a computer. They will learn that sometimes these </w:t>
            </w:r>
            <w:r w:rsidR="00520D23">
              <w:t xml:space="preserve">components </w:t>
            </w:r>
            <w:r>
              <w:t xml:space="preserve">are physical </w:t>
            </w:r>
            <w:r w:rsidR="00D52529">
              <w:t>(</w:t>
            </w:r>
            <w:r w:rsidR="00730BFD">
              <w:t>and touchable</w:t>
            </w:r>
            <w:r>
              <w:t>) and sometimes they are virtual such as a</w:t>
            </w:r>
            <w:r w:rsidR="00730BFD">
              <w:t>n onscreen</w:t>
            </w:r>
            <w:r>
              <w:t xml:space="preserve"> keyboard</w:t>
            </w:r>
            <w:r w:rsidR="002A4AE1">
              <w:t xml:space="preserve"> (touch</w:t>
            </w:r>
            <w:r w:rsidR="00D52529">
              <w:t xml:space="preserve"> </w:t>
            </w:r>
            <w:r w:rsidR="002A4AE1">
              <w:t>pad)</w:t>
            </w:r>
            <w:r w:rsidR="00730BFD">
              <w:t>. They will also learn that the components can be</w:t>
            </w:r>
            <w:r>
              <w:t xml:space="preserve"> integral to </w:t>
            </w:r>
            <w:r w:rsidR="00820EE4">
              <w:t xml:space="preserve">the </w:t>
            </w:r>
            <w:r>
              <w:t xml:space="preserve">device </w:t>
            </w:r>
            <w:r w:rsidR="00730BFD">
              <w:t>or separate, meaning</w:t>
            </w:r>
            <w:r>
              <w:t xml:space="preserve"> that have to be connected somehow, such as a microphone.  </w:t>
            </w:r>
          </w:p>
          <w:p w14:paraId="27CDAC91" w14:textId="77777777" w:rsidR="00730BFD" w:rsidRDefault="00730BFD" w:rsidP="00730BFD">
            <w:pPr>
              <w:pStyle w:val="Body"/>
            </w:pPr>
          </w:p>
          <w:p w14:paraId="41C3988F" w14:textId="3E22C1FD" w:rsidR="004B180B" w:rsidRPr="00057508" w:rsidRDefault="004E6ABD" w:rsidP="00730BFD">
            <w:pPr>
              <w:pStyle w:val="Body"/>
            </w:pPr>
            <w:r>
              <w:t>Learners will become familiar with different ways of interacting with computers</w:t>
            </w:r>
            <w:r w:rsidR="00472EFB">
              <w:t>,</w:t>
            </w:r>
            <w:r>
              <w:t xml:space="preserve"> and build up a common vocabulary for talking about what they are doing when they are using a computer.</w:t>
            </w:r>
          </w:p>
        </w:tc>
      </w:tr>
      <w:tr w:rsidR="004B180B" w:rsidRPr="002E2B41" w14:paraId="1CB523DF" w14:textId="77777777" w:rsidTr="00571D8F">
        <w:trPr>
          <w:gridAfter w:val="1"/>
          <w:wAfter w:w="10" w:type="dxa"/>
          <w:jc w:val="center"/>
        </w:trPr>
        <w:tc>
          <w:tcPr>
            <w:tcW w:w="14611" w:type="dxa"/>
            <w:shd w:val="clear" w:color="auto" w:fill="D9F0FA" w:themeFill="accent5" w:themeFillTint="33"/>
          </w:tcPr>
          <w:p w14:paraId="000A0D84" w14:textId="77777777" w:rsidR="004B180B" w:rsidRPr="00566000" w:rsidRDefault="004B180B" w:rsidP="00571D8F">
            <w:pPr>
              <w:pStyle w:val="Heading2"/>
            </w:pPr>
            <w:r>
              <w:t>Knowledge, understanding and skills progression</w:t>
            </w:r>
            <w:r w:rsidRPr="002E2B41">
              <w:t>:</w:t>
            </w:r>
          </w:p>
        </w:tc>
      </w:tr>
      <w:tr w:rsidR="004B180B" w:rsidRPr="002E2B41" w14:paraId="3918910B" w14:textId="77777777" w:rsidTr="00571D8F">
        <w:trPr>
          <w:gridAfter w:val="1"/>
          <w:wAfter w:w="10" w:type="dxa"/>
          <w:jc w:val="center"/>
        </w:trPr>
        <w:tc>
          <w:tcPr>
            <w:tcW w:w="14611" w:type="dxa"/>
            <w:shd w:val="clear" w:color="auto" w:fill="auto"/>
          </w:tcPr>
          <w:p w14:paraId="320F38B0" w14:textId="5678D1C3" w:rsidR="002A4AE1" w:rsidRDefault="004E6ABD" w:rsidP="002A4AE1">
            <w:pPr>
              <w:pStyle w:val="Body"/>
            </w:pPr>
            <w:r>
              <w:t>Having established a secure understanding of the need to use computers safely and responsibly in Unit 1</w:t>
            </w:r>
            <w:r w:rsidR="00472EFB">
              <w:t>.1</w:t>
            </w:r>
            <w:r>
              <w:t xml:space="preserve">, </w:t>
            </w:r>
            <w:r w:rsidR="002A4AE1">
              <w:t>learners</w:t>
            </w:r>
            <w:r>
              <w:t xml:space="preserve"> now need to establish what </w:t>
            </w:r>
            <w:r w:rsidR="002A4AE1">
              <w:t xml:space="preserve">a computer is and, in doing this, they will add to the vocabulary that they learned in the last unit. It is recommended that they are regularly reminded of this vocabulary. </w:t>
            </w:r>
          </w:p>
          <w:p w14:paraId="42C20E89" w14:textId="77777777" w:rsidR="002A4AE1" w:rsidRDefault="002A4AE1" w:rsidP="002A4AE1">
            <w:pPr>
              <w:pStyle w:val="Body"/>
            </w:pPr>
          </w:p>
          <w:p w14:paraId="11F00B0F" w14:textId="2F823DA2" w:rsidR="004B180B" w:rsidRDefault="004E6ABD" w:rsidP="00BA55F6">
            <w:pPr>
              <w:pStyle w:val="Body"/>
            </w:pPr>
            <w:r>
              <w:t xml:space="preserve">It is also important for learners to recognise that computers can only respond to the user’s commands and if the user does not give the right commands, the computer will not do what the user wants or expects. </w:t>
            </w:r>
            <w:r w:rsidR="002A4AE1">
              <w:t>Learners will</w:t>
            </w:r>
            <w:r w:rsidR="00BA55F6">
              <w:t xml:space="preserve"> </w:t>
            </w:r>
            <w:r w:rsidR="002A4AE1">
              <w:t>need to be encouraged to think about what they have forgotten to do when the device that they are using appears not</w:t>
            </w:r>
            <w:r w:rsidR="00BA55F6">
              <w:t xml:space="preserve"> to</w:t>
            </w:r>
            <w:r w:rsidR="002A4AE1">
              <w:t xml:space="preserve"> be working as they expected it to. </w:t>
            </w:r>
            <w:r>
              <w:t xml:space="preserve"> </w:t>
            </w:r>
          </w:p>
          <w:p w14:paraId="32834D97" w14:textId="7DDCD9D1" w:rsidR="004D3742" w:rsidRDefault="004D3742" w:rsidP="00BA55F6">
            <w:pPr>
              <w:pStyle w:val="Body"/>
            </w:pPr>
          </w:p>
          <w:p w14:paraId="6C2DEE36" w14:textId="45397875" w:rsidR="004D3742" w:rsidRPr="00566000" w:rsidRDefault="004D3742" w:rsidP="004D3742">
            <w:pPr>
              <w:pStyle w:val="Body"/>
            </w:pPr>
            <w:r>
              <w:t>As learners will be typing simple words during this unit, it will be helpful if they are able to write certain words, such as their own name.</w:t>
            </w:r>
          </w:p>
        </w:tc>
      </w:tr>
      <w:tr w:rsidR="004B180B" w:rsidRPr="00566000" w14:paraId="3A5779CC" w14:textId="77777777" w:rsidTr="00571D8F">
        <w:trPr>
          <w:cantSplit/>
          <w:jc w:val="center"/>
        </w:trPr>
        <w:tc>
          <w:tcPr>
            <w:tcW w:w="14621" w:type="dxa"/>
            <w:gridSpan w:val="2"/>
            <w:shd w:val="clear" w:color="auto" w:fill="D9F0FA" w:themeFill="accent5" w:themeFillTint="33"/>
          </w:tcPr>
          <w:p w14:paraId="7E811D8C" w14:textId="77777777" w:rsidR="004B180B" w:rsidRPr="00ED24FC" w:rsidRDefault="004B180B" w:rsidP="00571D8F">
            <w:pPr>
              <w:pStyle w:val="Heading2"/>
              <w:rPr>
                <w:sz w:val="20"/>
              </w:rPr>
            </w:pPr>
            <w:r>
              <w:t>Language:</w:t>
            </w:r>
          </w:p>
        </w:tc>
      </w:tr>
      <w:tr w:rsidR="004B180B" w:rsidRPr="00566000" w14:paraId="15522229" w14:textId="77777777" w:rsidTr="00C80E82">
        <w:trPr>
          <w:jc w:val="center"/>
        </w:trPr>
        <w:tc>
          <w:tcPr>
            <w:tcW w:w="14621" w:type="dxa"/>
            <w:gridSpan w:val="2"/>
            <w:shd w:val="clear" w:color="auto" w:fill="auto"/>
          </w:tcPr>
          <w:p w14:paraId="1A9BE326" w14:textId="360F6749" w:rsidR="004E6ABD" w:rsidRDefault="00472EFB" w:rsidP="000E1149">
            <w:pPr>
              <w:pStyle w:val="Bulletedlist"/>
            </w:pPr>
            <w:r>
              <w:t>p</w:t>
            </w:r>
            <w:r w:rsidR="004E6ABD">
              <w:t xml:space="preserve">ersonal </w:t>
            </w:r>
            <w:r>
              <w:t>c</w:t>
            </w:r>
            <w:r w:rsidR="004E6ABD">
              <w:t>omputer (</w:t>
            </w:r>
            <w:r w:rsidR="00D52529">
              <w:t>pc</w:t>
            </w:r>
            <w:r w:rsidR="004E6ABD">
              <w:t>)/</w:t>
            </w:r>
            <w:r w:rsidR="00C80E82">
              <w:t>l</w:t>
            </w:r>
            <w:r w:rsidR="004E6ABD">
              <w:t>aptop/</w:t>
            </w:r>
            <w:r w:rsidR="00C80E82">
              <w:t>t</w:t>
            </w:r>
            <w:r w:rsidR="004E6ABD">
              <w:t>ablet</w:t>
            </w:r>
          </w:p>
          <w:p w14:paraId="6965F681" w14:textId="3706F0E6" w:rsidR="004E6ABD" w:rsidRDefault="00472EFB" w:rsidP="004E6ABD">
            <w:pPr>
              <w:pStyle w:val="Bulletedlist"/>
            </w:pPr>
            <w:r>
              <w:t>m</w:t>
            </w:r>
            <w:r w:rsidR="004E6ABD">
              <w:t>obile telephone</w:t>
            </w:r>
          </w:p>
          <w:p w14:paraId="2B2767D2" w14:textId="20547F86" w:rsidR="004E6ABD" w:rsidRDefault="00472EFB" w:rsidP="004E6ABD">
            <w:pPr>
              <w:pStyle w:val="Bulletedlist"/>
            </w:pPr>
            <w:r>
              <w:t>p</w:t>
            </w:r>
            <w:r w:rsidR="004E6ABD">
              <w:t>ower</w:t>
            </w:r>
          </w:p>
          <w:p w14:paraId="07AE9A91" w14:textId="64ACF498" w:rsidR="004E6ABD" w:rsidRDefault="00472EFB" w:rsidP="000E1149">
            <w:pPr>
              <w:pStyle w:val="Bulletedlist"/>
            </w:pPr>
            <w:r>
              <w:t>k</w:t>
            </w:r>
            <w:r w:rsidR="004E6ABD">
              <w:t>eyboa</w:t>
            </w:r>
            <w:r w:rsidR="002A4AE1">
              <w:t>rd/</w:t>
            </w:r>
            <w:r w:rsidR="00C80E82">
              <w:t>t</w:t>
            </w:r>
            <w:r w:rsidR="004E6ABD" w:rsidRPr="004E6ABD">
              <w:t>ouch</w:t>
            </w:r>
            <w:r w:rsidR="00D9345D">
              <w:t>pad</w:t>
            </w:r>
          </w:p>
          <w:p w14:paraId="506C6F23" w14:textId="5A305EE8" w:rsidR="004E6ABD" w:rsidRDefault="00472EFB" w:rsidP="004E6ABD">
            <w:pPr>
              <w:pStyle w:val="Bulletedlist"/>
            </w:pPr>
            <w:r>
              <w:t>m</w:t>
            </w:r>
            <w:r w:rsidR="004E6ABD">
              <w:t>ouse</w:t>
            </w:r>
          </w:p>
          <w:p w14:paraId="6AF06FF9" w14:textId="0CB5D582" w:rsidR="004E6ABD" w:rsidRDefault="00472EFB" w:rsidP="004E6ABD">
            <w:pPr>
              <w:pStyle w:val="Bulletedlist"/>
            </w:pPr>
            <w:r>
              <w:t>s</w:t>
            </w:r>
            <w:r w:rsidR="004E6ABD">
              <w:t>creen/monitor</w:t>
            </w:r>
          </w:p>
          <w:p w14:paraId="27FA4C4A" w14:textId="36CC8CEE" w:rsidR="004E6ABD" w:rsidRDefault="00472EFB" w:rsidP="000E1149">
            <w:pPr>
              <w:pStyle w:val="Bulletedlist"/>
            </w:pPr>
            <w:r>
              <w:t>h</w:t>
            </w:r>
            <w:r w:rsidR="004E6ABD">
              <w:t>eadphones/</w:t>
            </w:r>
            <w:r w:rsidR="00C80E82">
              <w:t>microphone/s</w:t>
            </w:r>
            <w:r w:rsidR="004E6ABD">
              <w:t>peaker</w:t>
            </w:r>
          </w:p>
          <w:p w14:paraId="61E00998" w14:textId="604762D9" w:rsidR="004E6ABD" w:rsidRDefault="00472EFB" w:rsidP="004E6ABD">
            <w:pPr>
              <w:pStyle w:val="Bulletedlist"/>
            </w:pPr>
            <w:r>
              <w:t>v</w:t>
            </w:r>
            <w:r w:rsidR="004E6ABD">
              <w:t>olume/mute</w:t>
            </w:r>
          </w:p>
          <w:p w14:paraId="6ADCEF6C" w14:textId="2DA7F740" w:rsidR="004E6ABD" w:rsidRDefault="00472EFB" w:rsidP="004E6ABD">
            <w:pPr>
              <w:pStyle w:val="Bulletedlist"/>
            </w:pPr>
            <w:r>
              <w:t>c</w:t>
            </w:r>
            <w:r w:rsidR="004E6ABD">
              <w:t>amera/</w:t>
            </w:r>
            <w:r w:rsidR="00C80E82">
              <w:t>w</w:t>
            </w:r>
            <w:r w:rsidR="004E6ABD">
              <w:t>ebcam</w:t>
            </w:r>
          </w:p>
          <w:p w14:paraId="0F3CF07A" w14:textId="5D3F29B8" w:rsidR="004E6ABD" w:rsidRDefault="004E6ABD" w:rsidP="000E1149">
            <w:pPr>
              <w:pStyle w:val="Bulletedlist"/>
            </w:pPr>
            <w:r>
              <w:t>Shift/Caps Lock/</w:t>
            </w:r>
            <w:r w:rsidR="00C862A7">
              <w:t>Backspace/</w:t>
            </w:r>
            <w:r>
              <w:t>Space bar/Enter/Num Lock</w:t>
            </w:r>
          </w:p>
          <w:p w14:paraId="2FE23A42" w14:textId="1FC5129E" w:rsidR="004E6ABD" w:rsidRDefault="00472EFB" w:rsidP="004E6ABD">
            <w:pPr>
              <w:pStyle w:val="Bulletedlist"/>
            </w:pPr>
            <w:r>
              <w:t>c</w:t>
            </w:r>
            <w:r w:rsidR="004E6ABD">
              <w:t>lick/tap</w:t>
            </w:r>
            <w:r w:rsidR="00C80E82">
              <w:t>/scroll/swipe</w:t>
            </w:r>
          </w:p>
          <w:p w14:paraId="48E85D5A" w14:textId="6667EBFF" w:rsidR="004B180B" w:rsidRPr="002E2B41" w:rsidRDefault="00472EFB" w:rsidP="00C80E82">
            <w:pPr>
              <w:pStyle w:val="Bulletedlist"/>
            </w:pPr>
            <w:r>
              <w:t>d</w:t>
            </w:r>
            <w:r w:rsidR="004E6ABD">
              <w:t>rag and drop</w:t>
            </w:r>
          </w:p>
        </w:tc>
      </w:tr>
    </w:tbl>
    <w:p w14:paraId="3C829065" w14:textId="77777777" w:rsidR="004D3742" w:rsidRPr="00C80E82" w:rsidRDefault="004D3742">
      <w:pPr>
        <w:rPr>
          <w:rFonts w:ascii="Arial" w:hAnsi="Arial" w:cs="Arial"/>
          <w:sz w:val="2"/>
          <w:szCs w:val="20"/>
        </w:rPr>
      </w:pPr>
      <w:r w:rsidRPr="00C80E82">
        <w:rPr>
          <w:sz w:val="6"/>
        </w:rPr>
        <w:br w:type="page"/>
      </w:r>
    </w:p>
    <w:p w14:paraId="769D622A" w14:textId="77777777" w:rsidR="004B180B" w:rsidRDefault="004B180B" w:rsidP="004B180B">
      <w:pPr>
        <w:pStyle w:val="Body"/>
      </w:pP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4B180B" w:rsidRPr="000840D5" w14:paraId="2FE33E2B" w14:textId="77777777" w:rsidTr="00571D8F">
        <w:trPr>
          <w:tblHeader/>
        </w:trPr>
        <w:tc>
          <w:tcPr>
            <w:tcW w:w="3085" w:type="dxa"/>
            <w:shd w:val="clear" w:color="auto" w:fill="117CC0"/>
            <w:vAlign w:val="center"/>
          </w:tcPr>
          <w:p w14:paraId="6F1C0AC6" w14:textId="77777777" w:rsidR="004B180B" w:rsidRPr="000840D5" w:rsidRDefault="004B180B" w:rsidP="00571D8F">
            <w:pPr>
              <w:rPr>
                <w:rFonts w:ascii="Arial" w:hAnsi="Arial" w:cs="Arial"/>
                <w:color w:val="FFFFFF" w:themeColor="background1"/>
                <w:sz w:val="22"/>
                <w:szCs w:val="22"/>
              </w:rPr>
            </w:pPr>
            <w:r w:rsidRPr="000840D5">
              <w:rPr>
                <w:rFonts w:ascii="Arial" w:hAnsi="Arial" w:cs="Arial"/>
                <w:color w:val="FFFFFF" w:themeColor="background1"/>
                <w:sz w:val="22"/>
                <w:szCs w:val="22"/>
              </w:rPr>
              <w:t>Learning objectives</w:t>
            </w:r>
          </w:p>
        </w:tc>
        <w:tc>
          <w:tcPr>
            <w:tcW w:w="7116" w:type="dxa"/>
            <w:shd w:val="clear" w:color="auto" w:fill="117CC0"/>
            <w:vAlign w:val="center"/>
          </w:tcPr>
          <w:p w14:paraId="21D64811" w14:textId="77777777" w:rsidR="004B180B" w:rsidRPr="000840D5" w:rsidRDefault="004B180B" w:rsidP="00571D8F">
            <w:pPr>
              <w:rPr>
                <w:rFonts w:ascii="Arial" w:hAnsi="Arial" w:cs="Arial"/>
                <w:color w:val="FFFFFF" w:themeColor="background1"/>
                <w:sz w:val="22"/>
                <w:szCs w:val="22"/>
              </w:rPr>
            </w:pPr>
            <w:r w:rsidRPr="000840D5">
              <w:rPr>
                <w:rFonts w:ascii="Arial" w:hAnsi="Arial" w:cs="Arial"/>
                <w:color w:val="FFFFFF" w:themeColor="background1"/>
                <w:sz w:val="22"/>
                <w:szCs w:val="22"/>
              </w:rPr>
              <w:t>Suggested teaching activities and resources</w:t>
            </w:r>
          </w:p>
        </w:tc>
        <w:tc>
          <w:tcPr>
            <w:tcW w:w="4420" w:type="dxa"/>
            <w:shd w:val="clear" w:color="auto" w:fill="117CC0"/>
            <w:vAlign w:val="center"/>
          </w:tcPr>
          <w:p w14:paraId="34976AA6" w14:textId="77777777" w:rsidR="004B180B" w:rsidRPr="000840D5" w:rsidRDefault="004B180B" w:rsidP="00571D8F">
            <w:pPr>
              <w:rPr>
                <w:rFonts w:ascii="Arial" w:hAnsi="Arial" w:cs="Arial"/>
                <w:color w:val="FFFFFF" w:themeColor="background1"/>
                <w:sz w:val="22"/>
                <w:szCs w:val="22"/>
              </w:rPr>
            </w:pPr>
            <w:r>
              <w:rPr>
                <w:rFonts w:ascii="Arial" w:hAnsi="Arial" w:cs="Arial"/>
                <w:color w:val="FFFFFF" w:themeColor="background1"/>
                <w:sz w:val="22"/>
                <w:szCs w:val="22"/>
              </w:rPr>
              <w:t xml:space="preserve">Teaching notes </w:t>
            </w:r>
          </w:p>
        </w:tc>
      </w:tr>
      <w:tr w:rsidR="004E6ABD" w:rsidRPr="000840D5" w14:paraId="5DE229A2" w14:textId="77777777" w:rsidTr="000E1149">
        <w:tc>
          <w:tcPr>
            <w:tcW w:w="3085" w:type="dxa"/>
            <w:shd w:val="clear" w:color="auto" w:fill="auto"/>
          </w:tcPr>
          <w:p w14:paraId="5CB9EB35" w14:textId="77777777" w:rsidR="004E6ABD" w:rsidRPr="0093203D" w:rsidRDefault="004E6ABD" w:rsidP="004E6ABD">
            <w:pPr>
              <w:pStyle w:val="Body"/>
              <w:rPr>
                <w:lang w:eastAsia="en-GB"/>
              </w:rPr>
            </w:pPr>
            <w:r w:rsidRPr="004372E2">
              <w:rPr>
                <w:b/>
                <w:lang w:eastAsia="en-GB"/>
              </w:rPr>
              <w:t>1DW.02</w:t>
            </w:r>
            <w:r>
              <w:rPr>
                <w:lang w:eastAsia="en-GB"/>
              </w:rPr>
              <w:t xml:space="preserve"> </w:t>
            </w:r>
            <w:r w:rsidRPr="0093203D">
              <w:rPr>
                <w:lang w:eastAsia="en-GB"/>
              </w:rPr>
              <w:t>Know there are a range of devices that are all computers, including: personal computers, laptops, tablets and mobile telephones.</w:t>
            </w:r>
          </w:p>
          <w:p w14:paraId="63813CF9" w14:textId="77777777" w:rsidR="004E6ABD" w:rsidRPr="0093203D" w:rsidRDefault="004E6ABD" w:rsidP="004E6ABD">
            <w:pPr>
              <w:pStyle w:val="Body"/>
              <w:rPr>
                <w:lang w:eastAsia="en-GB"/>
              </w:rPr>
            </w:pPr>
          </w:p>
          <w:p w14:paraId="3BD4C59F" w14:textId="77777777" w:rsidR="004E6ABD" w:rsidRPr="00A62560" w:rsidRDefault="004E6ABD" w:rsidP="004E6ABD">
            <w:pPr>
              <w:pStyle w:val="Body"/>
              <w:rPr>
                <w:lang w:eastAsia="en-GB"/>
              </w:rPr>
            </w:pPr>
          </w:p>
        </w:tc>
        <w:tc>
          <w:tcPr>
            <w:tcW w:w="7116" w:type="dxa"/>
            <w:shd w:val="clear" w:color="auto" w:fill="auto"/>
          </w:tcPr>
          <w:p w14:paraId="700D0BCC" w14:textId="3BD5831C" w:rsidR="004E6ABD" w:rsidRDefault="004E6ABD" w:rsidP="004E6ABD">
            <w:pPr>
              <w:pStyle w:val="Body"/>
            </w:pPr>
            <w:r>
              <w:t xml:space="preserve">Introduce this unit with a discussion that </w:t>
            </w:r>
            <w:r w:rsidR="00BA3D10">
              <w:t xml:space="preserve">determines what </w:t>
            </w:r>
            <w:r>
              <w:t xml:space="preserve">learners </w:t>
            </w:r>
            <w:r w:rsidR="00BA3D10">
              <w:t xml:space="preserve">currently </w:t>
            </w:r>
            <w:r>
              <w:t xml:space="preserve">consider a computer to be. </w:t>
            </w:r>
            <w:r w:rsidR="00BA3D10">
              <w:t>The discussion can be facilitated</w:t>
            </w:r>
            <w:r>
              <w:t xml:space="preserve"> with a </w:t>
            </w:r>
            <w:r w:rsidR="00BA3D10">
              <w:t xml:space="preserve">photographic </w:t>
            </w:r>
            <w:r>
              <w:t xml:space="preserve">display of various computers </w:t>
            </w:r>
            <w:r w:rsidR="006854FF">
              <w:t xml:space="preserve">and </w:t>
            </w:r>
            <w:r>
              <w:t xml:space="preserve">other electrical devices that are not computers, </w:t>
            </w:r>
            <w:r w:rsidR="00BA3D10">
              <w:t>such as</w:t>
            </w:r>
            <w:r>
              <w:t xml:space="preserve"> a toaster</w:t>
            </w:r>
            <w:r w:rsidR="006854FF">
              <w:t xml:space="preserve"> or</w:t>
            </w:r>
            <w:r>
              <w:t xml:space="preserve"> hairdryer. (Although these devices often have computing components inside them to make them work, they are not computers</w:t>
            </w:r>
            <w:r w:rsidR="006A08F0">
              <w:t>.</w:t>
            </w:r>
            <w:r>
              <w:t>)</w:t>
            </w:r>
          </w:p>
          <w:p w14:paraId="3F8A8E2A" w14:textId="77777777" w:rsidR="004E6ABD" w:rsidRDefault="004E6ABD" w:rsidP="004E6ABD">
            <w:pPr>
              <w:pStyle w:val="Body"/>
            </w:pPr>
          </w:p>
          <w:p w14:paraId="417CC13E" w14:textId="77777777" w:rsidR="004E6ABD" w:rsidRDefault="004E6ABD" w:rsidP="004E6ABD">
            <w:pPr>
              <w:pStyle w:val="Body"/>
              <w:rPr>
                <w:i/>
              </w:rPr>
            </w:pPr>
            <w:r w:rsidRPr="004C103F">
              <w:rPr>
                <w:i/>
              </w:rPr>
              <w:t>What is a computer?</w:t>
            </w:r>
          </w:p>
          <w:p w14:paraId="6A0E3526" w14:textId="209B1900" w:rsidR="004E6ABD" w:rsidRDefault="004E6ABD" w:rsidP="004E6ABD">
            <w:pPr>
              <w:pStyle w:val="Body"/>
              <w:rPr>
                <w:i/>
              </w:rPr>
            </w:pPr>
            <w:r>
              <w:rPr>
                <w:i/>
              </w:rPr>
              <w:t>How do you know it is a computer?</w:t>
            </w:r>
          </w:p>
          <w:p w14:paraId="791AE10D" w14:textId="5ADB25B0" w:rsidR="00BA3D10" w:rsidRPr="004C103F" w:rsidRDefault="00BA3D10" w:rsidP="004E6ABD">
            <w:pPr>
              <w:pStyle w:val="Body"/>
              <w:rPr>
                <w:i/>
              </w:rPr>
            </w:pPr>
            <w:r>
              <w:rPr>
                <w:i/>
              </w:rPr>
              <w:t>What activities do we use computers for?</w:t>
            </w:r>
          </w:p>
          <w:p w14:paraId="3E19D38A" w14:textId="77777777" w:rsidR="004E6ABD" w:rsidRDefault="004E6ABD" w:rsidP="004E6ABD">
            <w:pPr>
              <w:pStyle w:val="Body"/>
            </w:pPr>
          </w:p>
          <w:p w14:paraId="7FD51BB6" w14:textId="508749D1" w:rsidR="004E6ABD" w:rsidRDefault="004E6ABD" w:rsidP="004E6ABD">
            <w:pPr>
              <w:pStyle w:val="Body"/>
            </w:pPr>
            <w:r>
              <w:t xml:space="preserve">Summarise the discussion by listing the components and activities </w:t>
            </w:r>
            <w:r w:rsidR="00BA3D10">
              <w:t>that learners</w:t>
            </w:r>
            <w:r>
              <w:t xml:space="preserve"> have identified as being part of what makes a device a computer.  </w:t>
            </w:r>
          </w:p>
          <w:p w14:paraId="2D95195E" w14:textId="77777777" w:rsidR="004E6ABD" w:rsidRDefault="004E6ABD" w:rsidP="004E6ABD">
            <w:pPr>
              <w:pStyle w:val="Body"/>
            </w:pPr>
          </w:p>
          <w:p w14:paraId="75AB0A38" w14:textId="6F36AF26" w:rsidR="004E6ABD" w:rsidRDefault="00BA3D10" w:rsidP="004E6ABD">
            <w:pPr>
              <w:pStyle w:val="Body"/>
            </w:pPr>
            <w:r>
              <w:t>Consolidate learners’ understanding of the activities that computers are used for by asking the following questions:</w:t>
            </w:r>
          </w:p>
          <w:p w14:paraId="3DB40B0B" w14:textId="77777777" w:rsidR="004E6ABD" w:rsidRPr="0093203D" w:rsidRDefault="004E6ABD" w:rsidP="004E6ABD">
            <w:pPr>
              <w:pStyle w:val="Body"/>
              <w:rPr>
                <w:i/>
              </w:rPr>
            </w:pPr>
            <w:r w:rsidRPr="0093203D">
              <w:rPr>
                <w:i/>
              </w:rPr>
              <w:t>Can you take a photograph with a computer?</w:t>
            </w:r>
          </w:p>
          <w:p w14:paraId="3F1872D9" w14:textId="77777777" w:rsidR="004E6ABD" w:rsidRPr="0093203D" w:rsidRDefault="004E6ABD" w:rsidP="004E6ABD">
            <w:pPr>
              <w:pStyle w:val="Body"/>
              <w:rPr>
                <w:i/>
              </w:rPr>
            </w:pPr>
            <w:r w:rsidRPr="0093203D">
              <w:rPr>
                <w:i/>
              </w:rPr>
              <w:t>Can you record and play music on a computer?</w:t>
            </w:r>
          </w:p>
          <w:p w14:paraId="27FABE1C" w14:textId="77777777" w:rsidR="004E6ABD" w:rsidRDefault="004E6ABD" w:rsidP="004E6ABD">
            <w:pPr>
              <w:pStyle w:val="Body"/>
              <w:rPr>
                <w:i/>
              </w:rPr>
            </w:pPr>
            <w:r w:rsidRPr="0093203D">
              <w:rPr>
                <w:i/>
              </w:rPr>
              <w:t>Can you visit a website on a computer?</w:t>
            </w:r>
          </w:p>
          <w:p w14:paraId="595BF264" w14:textId="77777777" w:rsidR="004E6ABD" w:rsidRDefault="004E6ABD" w:rsidP="004E6ABD">
            <w:pPr>
              <w:pStyle w:val="Body"/>
              <w:rPr>
                <w:i/>
              </w:rPr>
            </w:pPr>
            <w:r>
              <w:rPr>
                <w:i/>
              </w:rPr>
              <w:t>Can you communicate with other people elsewhere in the world on a computer?</w:t>
            </w:r>
          </w:p>
          <w:p w14:paraId="376EC557" w14:textId="77777777" w:rsidR="004E6ABD" w:rsidRDefault="004E6ABD" w:rsidP="004E6ABD">
            <w:pPr>
              <w:pStyle w:val="Body"/>
              <w:rPr>
                <w:i/>
              </w:rPr>
            </w:pPr>
          </w:p>
          <w:p w14:paraId="2F955A5F" w14:textId="4CE4EF1A" w:rsidR="004E6ABD" w:rsidRDefault="00BA3D10" w:rsidP="004E6ABD">
            <w:pPr>
              <w:pStyle w:val="Body"/>
            </w:pPr>
            <w:r>
              <w:t>C</w:t>
            </w:r>
            <w:r w:rsidR="004E6ABD">
              <w:t xml:space="preserve">onclude the discussion </w:t>
            </w:r>
            <w:r>
              <w:t>by eliciting</w:t>
            </w:r>
            <w:r w:rsidR="004E6ABD">
              <w:t xml:space="preserve"> that PCs, laptops, tablets and mobile phones are all computers because </w:t>
            </w:r>
            <w:r>
              <w:t>of the</w:t>
            </w:r>
            <w:r w:rsidR="004E6ABD">
              <w:t xml:space="preserve"> range of activities </w:t>
            </w:r>
            <w:r>
              <w:t xml:space="preserve">that they have in common. </w:t>
            </w:r>
            <w:r w:rsidR="00D9345D">
              <w:t>Also elicit</w:t>
            </w:r>
            <w:r w:rsidR="004E6ABD">
              <w:t xml:space="preserve"> </w:t>
            </w:r>
            <w:r w:rsidR="00D9345D">
              <w:t xml:space="preserve">the </w:t>
            </w:r>
            <w:r w:rsidR="004E6ABD">
              <w:t>common</w:t>
            </w:r>
            <w:r w:rsidR="00D9345D">
              <w:t xml:space="preserve"> features</w:t>
            </w:r>
            <w:r w:rsidR="004E6ABD">
              <w:t>, such as a screen and the ability to connect to the internet.</w:t>
            </w:r>
          </w:p>
          <w:p w14:paraId="0FB8B818" w14:textId="77777777" w:rsidR="004E6ABD" w:rsidRDefault="004E6ABD" w:rsidP="004E6ABD">
            <w:pPr>
              <w:pStyle w:val="Body"/>
            </w:pPr>
          </w:p>
          <w:p w14:paraId="3C7B326E" w14:textId="31A53F09" w:rsidR="004E6ABD" w:rsidRDefault="00D9345D" w:rsidP="004E6ABD">
            <w:pPr>
              <w:pStyle w:val="Body"/>
            </w:pPr>
            <w:r>
              <w:t>Take learners on a trail around the school, possibly</w:t>
            </w:r>
            <w:r w:rsidR="004E6ABD">
              <w:t xml:space="preserve"> in small groups</w:t>
            </w:r>
            <w:r>
              <w:t>,</w:t>
            </w:r>
            <w:r w:rsidR="004E6ABD">
              <w:t xml:space="preserve"> </w:t>
            </w:r>
            <w:r>
              <w:t xml:space="preserve">and ask them to </w:t>
            </w:r>
            <w:r w:rsidR="004E6ABD">
              <w:t xml:space="preserve">count the number of PCs, laptops, tablets and mobile phones </w:t>
            </w:r>
            <w:r>
              <w:t>that they see</w:t>
            </w:r>
            <w:r w:rsidR="004E6ABD">
              <w:t xml:space="preserve">. They </w:t>
            </w:r>
            <w:r w:rsidR="004D3742">
              <w:t xml:space="preserve">can </w:t>
            </w:r>
            <w:r w:rsidR="004E6ABD">
              <w:t>take photographs of the</w:t>
            </w:r>
            <w:r>
              <w:t xml:space="preserve"> devices that they see</w:t>
            </w:r>
            <w:r w:rsidR="004E6ABD">
              <w:t xml:space="preserve"> and build </w:t>
            </w:r>
            <w:r>
              <w:t>these into a picture bank that can be displayed in the classroom.</w:t>
            </w:r>
            <w:r w:rsidR="004E6ABD">
              <w:t xml:space="preserve">  </w:t>
            </w:r>
          </w:p>
          <w:p w14:paraId="5D4A8B43" w14:textId="77777777" w:rsidR="004E6ABD" w:rsidRDefault="004E6ABD" w:rsidP="004E6ABD">
            <w:pPr>
              <w:pStyle w:val="Body"/>
            </w:pPr>
          </w:p>
          <w:p w14:paraId="470CD1A1" w14:textId="48CCFD83" w:rsidR="004E6ABD" w:rsidRDefault="004E6ABD" w:rsidP="004E6ABD">
            <w:pPr>
              <w:pStyle w:val="Body"/>
            </w:pPr>
            <w:r>
              <w:t xml:space="preserve">Learners </w:t>
            </w:r>
            <w:r w:rsidR="00D9345D">
              <w:t>continue this activity by</w:t>
            </w:r>
            <w:r>
              <w:t xml:space="preserve"> find</w:t>
            </w:r>
            <w:r w:rsidR="00D9345D">
              <w:t>ing</w:t>
            </w:r>
            <w:r>
              <w:t xml:space="preserve"> out how many different computers they have in their house</w:t>
            </w:r>
            <w:r w:rsidR="00D9345D">
              <w:t>.</w:t>
            </w:r>
            <w:r>
              <w:t xml:space="preserve"> </w:t>
            </w:r>
          </w:p>
          <w:p w14:paraId="710F513F" w14:textId="5747CE79" w:rsidR="00D9345D" w:rsidRDefault="00D9345D" w:rsidP="004E6ABD">
            <w:pPr>
              <w:pStyle w:val="Body"/>
            </w:pPr>
          </w:p>
          <w:p w14:paraId="78C8E4AD" w14:textId="6F0B34D4" w:rsidR="00D9345D" w:rsidRDefault="00D9345D" w:rsidP="004E6ABD">
            <w:pPr>
              <w:pStyle w:val="Body"/>
            </w:pPr>
            <w:r>
              <w:t>The</w:t>
            </w:r>
            <w:r w:rsidRPr="00D9345D">
              <w:t xml:space="preserve"> activity</w:t>
            </w:r>
            <w:r>
              <w:t xml:space="preserve"> can be extended by learners</w:t>
            </w:r>
            <w:r w:rsidRPr="00D9345D">
              <w:t xml:space="preserve"> carry</w:t>
            </w:r>
            <w:r>
              <w:t>ing</w:t>
            </w:r>
            <w:r w:rsidRPr="00D9345D">
              <w:t xml:space="preserve"> out a survey about </w:t>
            </w:r>
            <w:r>
              <w:t xml:space="preserve">the </w:t>
            </w:r>
            <w:r w:rsidRPr="00D9345D">
              <w:t xml:space="preserve">preferred type of computer </w:t>
            </w:r>
            <w:r>
              <w:t xml:space="preserve">that people like </w:t>
            </w:r>
            <w:r w:rsidRPr="00D9345D">
              <w:t xml:space="preserve">to use.  </w:t>
            </w:r>
          </w:p>
          <w:p w14:paraId="3E25FA86" w14:textId="77777777" w:rsidR="00C74392" w:rsidRDefault="00C74392" w:rsidP="004E6ABD">
            <w:pPr>
              <w:pStyle w:val="Body"/>
            </w:pPr>
          </w:p>
          <w:p w14:paraId="20A2CE7A" w14:textId="77777777" w:rsidR="004E6ABD" w:rsidRDefault="004E6ABD" w:rsidP="004E6ABD">
            <w:pPr>
              <w:pStyle w:val="Body"/>
            </w:pPr>
            <w:r w:rsidRPr="00453102">
              <w:rPr>
                <w:b/>
              </w:rPr>
              <w:t>Resources</w:t>
            </w:r>
            <w:r w:rsidRPr="00456889">
              <w:rPr>
                <w:b/>
              </w:rPr>
              <w:t>:</w:t>
            </w:r>
            <w:r>
              <w:t xml:space="preserve"> </w:t>
            </w:r>
          </w:p>
          <w:p w14:paraId="20D7EAE6" w14:textId="34C05235" w:rsidR="004E6ABD" w:rsidRDefault="004E6ABD" w:rsidP="00C74392">
            <w:pPr>
              <w:pStyle w:val="Bulletedlist"/>
            </w:pPr>
            <w:r>
              <w:t xml:space="preserve">Images of PCs, laptops, tablets and mobile phones (alongside other </w:t>
            </w:r>
            <w:r>
              <w:lastRenderedPageBreak/>
              <w:t>electrical devices).</w:t>
            </w:r>
          </w:p>
          <w:p w14:paraId="165B4576" w14:textId="5C8EF1F2" w:rsidR="004E6ABD" w:rsidRDefault="004E6ABD" w:rsidP="00C74392">
            <w:pPr>
              <w:pStyle w:val="Bulletedlist"/>
            </w:pPr>
            <w:r>
              <w:t xml:space="preserve">Clipboards and paper to record results of </w:t>
            </w:r>
            <w:r w:rsidR="004D3742">
              <w:t xml:space="preserve">the </w:t>
            </w:r>
            <w:r w:rsidR="00C869F6">
              <w:t>computer</w:t>
            </w:r>
            <w:r w:rsidR="004D3742">
              <w:t xml:space="preserve"> </w:t>
            </w:r>
            <w:r>
              <w:t>trail/survey.</w:t>
            </w:r>
          </w:p>
          <w:p w14:paraId="42DD7E9C" w14:textId="22A513C2" w:rsidR="004E6ABD" w:rsidRPr="005C70B3" w:rsidRDefault="004E6ABD" w:rsidP="00C74392">
            <w:pPr>
              <w:pStyle w:val="Bulletedlist"/>
              <w:rPr>
                <w:i/>
              </w:rPr>
            </w:pPr>
            <w:r>
              <w:t xml:space="preserve">Vocabulary cards with </w:t>
            </w:r>
            <w:r w:rsidR="00FE5DA0">
              <w:t>‘</w:t>
            </w:r>
            <w:r>
              <w:t>PC</w:t>
            </w:r>
            <w:r w:rsidR="00FE5DA0">
              <w:t>’</w:t>
            </w:r>
            <w:r>
              <w:t xml:space="preserve">, </w:t>
            </w:r>
            <w:r w:rsidR="00FE5DA0">
              <w:t>‘</w:t>
            </w:r>
            <w:r>
              <w:t>laptop</w:t>
            </w:r>
            <w:r w:rsidR="00FE5DA0">
              <w:t>’</w:t>
            </w:r>
            <w:r>
              <w:t xml:space="preserve">, </w:t>
            </w:r>
            <w:r w:rsidR="00FE5DA0">
              <w:t>‘</w:t>
            </w:r>
            <w:r>
              <w:t>tablet</w:t>
            </w:r>
            <w:r w:rsidR="00FE5DA0">
              <w:t>’</w:t>
            </w:r>
            <w:r>
              <w:t xml:space="preserve"> and </w:t>
            </w:r>
            <w:r w:rsidR="00FE5DA0">
              <w:t>‘</w:t>
            </w:r>
            <w:r>
              <w:t>mobile telephone</w:t>
            </w:r>
            <w:r w:rsidR="00FE5DA0">
              <w:t>’</w:t>
            </w:r>
            <w:r>
              <w:t xml:space="preserve"> written on</w:t>
            </w:r>
            <w:r w:rsidR="00820EE4">
              <w:t xml:space="preserve"> them</w:t>
            </w:r>
            <w:r>
              <w:t xml:space="preserve"> with </w:t>
            </w:r>
            <w:r w:rsidR="00820EE4">
              <w:t xml:space="preserve">a </w:t>
            </w:r>
            <w:r>
              <w:t>simple icon next to each word as a visual prompt.</w:t>
            </w:r>
          </w:p>
        </w:tc>
        <w:tc>
          <w:tcPr>
            <w:tcW w:w="4420" w:type="dxa"/>
            <w:shd w:val="clear" w:color="auto" w:fill="auto"/>
          </w:tcPr>
          <w:p w14:paraId="31E97EDC" w14:textId="09138B1D" w:rsidR="004E6ABD" w:rsidRDefault="004E6ABD" w:rsidP="004E6ABD">
            <w:pPr>
              <w:pStyle w:val="Body"/>
            </w:pPr>
            <w:r>
              <w:lastRenderedPageBreak/>
              <w:t xml:space="preserve">Depending on what the learners say, you will need to prompt them to explain their ideas a little further. For example, if they say “it’s a computer because you can play a game on it,” you could hold up a chessboard and say “I can play a game on this – </w:t>
            </w:r>
            <w:r w:rsidR="00D9345D">
              <w:t xml:space="preserve">does that make it a computer?” </w:t>
            </w:r>
            <w:r>
              <w:t xml:space="preserve">This should then prompt them to talk about a ‘screen’ or a ‘controller’ so </w:t>
            </w:r>
            <w:r w:rsidR="00D9345D">
              <w:t xml:space="preserve">that </w:t>
            </w:r>
            <w:r>
              <w:t>you can begin to build up their definition of what a computer is.</w:t>
            </w:r>
          </w:p>
          <w:p w14:paraId="65B48C85" w14:textId="77777777" w:rsidR="004E6ABD" w:rsidRDefault="004E6ABD" w:rsidP="004E6ABD">
            <w:pPr>
              <w:pStyle w:val="Body"/>
            </w:pPr>
          </w:p>
          <w:p w14:paraId="5A7FB8E9" w14:textId="77777777" w:rsidR="004E6ABD" w:rsidRDefault="004E6ABD" w:rsidP="004E6ABD">
            <w:pPr>
              <w:pStyle w:val="Body"/>
            </w:pPr>
          </w:p>
          <w:p w14:paraId="70E5A061" w14:textId="77777777" w:rsidR="004E6ABD" w:rsidRDefault="004E6ABD" w:rsidP="004E6ABD">
            <w:pPr>
              <w:pStyle w:val="Body"/>
            </w:pPr>
          </w:p>
          <w:p w14:paraId="0A7CCC59" w14:textId="77777777" w:rsidR="006A08F0" w:rsidRDefault="006A08F0" w:rsidP="004E6ABD">
            <w:pPr>
              <w:pStyle w:val="Body"/>
            </w:pPr>
          </w:p>
          <w:p w14:paraId="34468BFF" w14:textId="3EBE8021" w:rsidR="004E6ABD" w:rsidRDefault="004E6ABD" w:rsidP="004E6ABD">
            <w:pPr>
              <w:pStyle w:val="Body"/>
            </w:pPr>
            <w:r>
              <w:t xml:space="preserve">These questions </w:t>
            </w:r>
            <w:r w:rsidR="00D9345D">
              <w:t>will</w:t>
            </w:r>
            <w:r>
              <w:t xml:space="preserve"> help learners </w:t>
            </w:r>
            <w:r w:rsidR="00D9345D">
              <w:t xml:space="preserve">to </w:t>
            </w:r>
            <w:r>
              <w:t>broaden their understanding of what a computer is.</w:t>
            </w:r>
          </w:p>
          <w:p w14:paraId="117578B3" w14:textId="77777777" w:rsidR="004E6ABD" w:rsidRDefault="004E6ABD" w:rsidP="004E6ABD">
            <w:pPr>
              <w:pStyle w:val="Body"/>
            </w:pPr>
          </w:p>
          <w:p w14:paraId="62A4344E" w14:textId="5ECF3A3D" w:rsidR="004E6ABD" w:rsidRDefault="004E6ABD" w:rsidP="004E6ABD">
            <w:pPr>
              <w:pStyle w:val="Body"/>
            </w:pPr>
          </w:p>
          <w:p w14:paraId="4EFA2A73" w14:textId="5896C289" w:rsidR="00D9345D" w:rsidRDefault="00D9345D" w:rsidP="004E6ABD">
            <w:pPr>
              <w:pStyle w:val="Body"/>
            </w:pPr>
          </w:p>
          <w:p w14:paraId="2AB1F293" w14:textId="7AB13DC0" w:rsidR="00D9345D" w:rsidRDefault="00D9345D" w:rsidP="004E6ABD">
            <w:pPr>
              <w:pStyle w:val="Body"/>
            </w:pPr>
          </w:p>
          <w:p w14:paraId="7C9AF94A" w14:textId="69BF3525" w:rsidR="00D9345D" w:rsidRDefault="00D9345D" w:rsidP="004E6ABD">
            <w:pPr>
              <w:pStyle w:val="Body"/>
            </w:pPr>
          </w:p>
          <w:p w14:paraId="6766AC6C" w14:textId="375FF226" w:rsidR="00D9345D" w:rsidRDefault="00D9345D" w:rsidP="004E6ABD">
            <w:pPr>
              <w:pStyle w:val="Body"/>
            </w:pPr>
          </w:p>
          <w:p w14:paraId="507786E7" w14:textId="0740F7F8" w:rsidR="004E6ABD" w:rsidRDefault="004E6ABD" w:rsidP="004E6ABD">
            <w:pPr>
              <w:pStyle w:val="Body"/>
            </w:pPr>
            <w:r>
              <w:t xml:space="preserve">The </w:t>
            </w:r>
            <w:r w:rsidR="00C869F6">
              <w:t>discussion can</w:t>
            </w:r>
            <w:r>
              <w:t xml:space="preserve"> be extended </w:t>
            </w:r>
            <w:r w:rsidR="00C869F6">
              <w:t xml:space="preserve">to </w:t>
            </w:r>
            <w:r>
              <w:t>develop</w:t>
            </w:r>
            <w:r w:rsidR="00C869F6">
              <w:t xml:space="preserve"> </w:t>
            </w:r>
            <w:r>
              <w:t xml:space="preserve">an understanding of what </w:t>
            </w:r>
            <w:r w:rsidR="00C869F6">
              <w:t>is</w:t>
            </w:r>
            <w:r>
              <w:t xml:space="preserve"> mea</w:t>
            </w:r>
            <w:r w:rsidR="00C869F6">
              <w:t>nt</w:t>
            </w:r>
            <w:r>
              <w:t xml:space="preserve"> by ‘mobile devices’</w:t>
            </w:r>
            <w:r w:rsidR="00D9345D">
              <w:t>,</w:t>
            </w:r>
            <w:r>
              <w:t xml:space="preserve"> </w:t>
            </w:r>
            <w:r w:rsidR="00D9345D">
              <w:t>for example they are</w:t>
            </w:r>
            <w:r>
              <w:t xml:space="preserve"> handheld computers with a touch</w:t>
            </w:r>
            <w:r w:rsidR="00D9345D">
              <w:t>pad (or touchscreen)</w:t>
            </w:r>
            <w:r>
              <w:t>.</w:t>
            </w:r>
          </w:p>
          <w:p w14:paraId="620BED64" w14:textId="77777777" w:rsidR="004E6ABD" w:rsidRDefault="004E6ABD" w:rsidP="004E6ABD">
            <w:pPr>
              <w:pStyle w:val="Body"/>
            </w:pPr>
          </w:p>
          <w:p w14:paraId="3443FF88" w14:textId="42BC2124" w:rsidR="004E6ABD" w:rsidRDefault="004D3742" w:rsidP="004E6ABD">
            <w:pPr>
              <w:pStyle w:val="Body"/>
            </w:pPr>
            <w:r>
              <w:t>Be prepared to provide support and demonstrate the taking of photographs, as appropriate.</w:t>
            </w:r>
          </w:p>
          <w:p w14:paraId="2FAEE18B" w14:textId="77777777" w:rsidR="004E6ABD" w:rsidRDefault="004E6ABD" w:rsidP="004E6ABD">
            <w:pPr>
              <w:pStyle w:val="Body"/>
            </w:pPr>
          </w:p>
          <w:p w14:paraId="5BF3D299" w14:textId="77777777" w:rsidR="00630795" w:rsidRDefault="00630795" w:rsidP="004E6ABD">
            <w:pPr>
              <w:pStyle w:val="Body"/>
            </w:pPr>
          </w:p>
          <w:p w14:paraId="33E32714" w14:textId="77777777" w:rsidR="00630795" w:rsidRDefault="00630795" w:rsidP="004E6ABD">
            <w:pPr>
              <w:pStyle w:val="Body"/>
            </w:pPr>
          </w:p>
          <w:p w14:paraId="2C5EE888" w14:textId="77777777" w:rsidR="00630795" w:rsidRDefault="00630795" w:rsidP="004E6ABD">
            <w:pPr>
              <w:pStyle w:val="Body"/>
            </w:pPr>
          </w:p>
          <w:p w14:paraId="500B8112" w14:textId="77777777" w:rsidR="00630795" w:rsidRDefault="00630795" w:rsidP="004E6ABD">
            <w:pPr>
              <w:pStyle w:val="Body"/>
            </w:pPr>
          </w:p>
          <w:p w14:paraId="464EF38C" w14:textId="630F62DE" w:rsidR="004E6ABD" w:rsidRPr="000840D5" w:rsidRDefault="004E6ABD" w:rsidP="004E6ABD">
            <w:pPr>
              <w:pStyle w:val="Body"/>
            </w:pPr>
            <w:r>
              <w:t xml:space="preserve">A survey about people’s preferred types of computer to use could also lead into a discussion about different types of computer being useful for different purposes, giving learners a better understanding of why we </w:t>
            </w:r>
            <w:r>
              <w:lastRenderedPageBreak/>
              <w:t xml:space="preserve">have different types of computers. </w:t>
            </w:r>
          </w:p>
        </w:tc>
      </w:tr>
      <w:tr w:rsidR="004E6ABD" w:rsidRPr="000840D5" w14:paraId="2C3CA1E1" w14:textId="77777777" w:rsidTr="000E1149">
        <w:tc>
          <w:tcPr>
            <w:tcW w:w="3085" w:type="dxa"/>
            <w:shd w:val="clear" w:color="auto" w:fill="auto"/>
          </w:tcPr>
          <w:p w14:paraId="48641BA5" w14:textId="776B5BC7" w:rsidR="004E6ABD" w:rsidRPr="00A62560" w:rsidRDefault="004E6ABD" w:rsidP="004E6ABD">
            <w:pPr>
              <w:pStyle w:val="Body"/>
              <w:rPr>
                <w:lang w:eastAsia="en-GB"/>
              </w:rPr>
            </w:pPr>
            <w:r w:rsidRPr="0093203D">
              <w:rPr>
                <w:b/>
                <w:lang w:eastAsia="en-GB"/>
              </w:rPr>
              <w:lastRenderedPageBreak/>
              <w:t>1DW.03</w:t>
            </w:r>
            <w:r w:rsidRPr="0093203D">
              <w:rPr>
                <w:lang w:eastAsia="en-GB"/>
              </w:rPr>
              <w:t xml:space="preserve"> Identify the visible components of computing systems, including</w:t>
            </w:r>
            <w:r w:rsidR="001B3B4A">
              <w:rPr>
                <w:lang w:eastAsia="en-GB"/>
              </w:rPr>
              <w:t>:</w:t>
            </w:r>
            <w:r w:rsidRPr="0093203D">
              <w:rPr>
                <w:lang w:eastAsia="en-GB"/>
              </w:rPr>
              <w:t xml:space="preserve"> computer, keyboard, mouse, screen, touch</w:t>
            </w:r>
            <w:r w:rsidR="00D52529">
              <w:rPr>
                <w:lang w:eastAsia="en-GB"/>
              </w:rPr>
              <w:t xml:space="preserve"> </w:t>
            </w:r>
            <w:r w:rsidRPr="0093203D">
              <w:rPr>
                <w:lang w:eastAsia="en-GB"/>
              </w:rPr>
              <w:t>pad, headphones, speaker, camera and microphone.</w:t>
            </w:r>
          </w:p>
        </w:tc>
        <w:tc>
          <w:tcPr>
            <w:tcW w:w="7116" w:type="dxa"/>
            <w:shd w:val="clear" w:color="auto" w:fill="auto"/>
          </w:tcPr>
          <w:p w14:paraId="154393C1" w14:textId="4DCC8504" w:rsidR="004E6ABD" w:rsidRPr="00C87685" w:rsidRDefault="004E6ABD" w:rsidP="002663DB">
            <w:pPr>
              <w:pStyle w:val="Body"/>
            </w:pPr>
            <w:r w:rsidRPr="00C87685">
              <w:t>Once learners understand that computers come in different shapes and sizes</w:t>
            </w:r>
            <w:r w:rsidR="00CF7665" w:rsidRPr="00C87685">
              <w:t>, and have</w:t>
            </w:r>
            <w:r w:rsidRPr="00C87685">
              <w:t xml:space="preserve"> different names, they need to be able to identify what it is that all these devices have in common. Some of these features </w:t>
            </w:r>
            <w:r w:rsidR="00CF7665" w:rsidRPr="00C87685">
              <w:t>will</w:t>
            </w:r>
            <w:r w:rsidRPr="00C87685">
              <w:t xml:space="preserve"> already have been </w:t>
            </w:r>
            <w:r w:rsidR="00CF7665" w:rsidRPr="00C87685">
              <w:t xml:space="preserve">identified in the previous activity, </w:t>
            </w:r>
            <w:r w:rsidR="00C869F6">
              <w:t>so</w:t>
            </w:r>
            <w:r w:rsidR="00CF7665" w:rsidRPr="00C87685">
              <w:t xml:space="preserve"> the objective </w:t>
            </w:r>
            <w:r w:rsidR="004D3742">
              <w:t>of</w:t>
            </w:r>
            <w:r w:rsidR="00C869F6">
              <w:t xml:space="preserve"> this activity is</w:t>
            </w:r>
            <w:r w:rsidR="00CF7665" w:rsidRPr="00C87685">
              <w:t xml:space="preserve"> to</w:t>
            </w:r>
            <w:r w:rsidRPr="00C87685">
              <w:t xml:space="preserve"> </w:t>
            </w:r>
            <w:r w:rsidR="00192F43">
              <w:t>make sure</w:t>
            </w:r>
            <w:r w:rsidR="00192F43" w:rsidRPr="00C87685">
              <w:t xml:space="preserve"> </w:t>
            </w:r>
            <w:r w:rsidR="00CF7665" w:rsidRPr="00C87685">
              <w:t>that learners</w:t>
            </w:r>
            <w:r w:rsidRPr="00C87685">
              <w:t xml:space="preserve"> can explain what each </w:t>
            </w:r>
            <w:r w:rsidR="00CF7665" w:rsidRPr="00C87685">
              <w:t xml:space="preserve">of </w:t>
            </w:r>
            <w:r w:rsidR="003F5A59" w:rsidRPr="00C87685">
              <w:t>th</w:t>
            </w:r>
            <w:r w:rsidR="003F5A59">
              <w:t>e visible</w:t>
            </w:r>
            <w:r w:rsidR="003F5A59" w:rsidRPr="00C87685">
              <w:t xml:space="preserve"> </w:t>
            </w:r>
            <w:r w:rsidRPr="00C87685">
              <w:t>component</w:t>
            </w:r>
            <w:r w:rsidR="00CF7665" w:rsidRPr="00C87685">
              <w:t>s</w:t>
            </w:r>
            <w:r w:rsidRPr="00C87685">
              <w:t xml:space="preserve"> </w:t>
            </w:r>
            <w:r w:rsidR="003F5A59">
              <w:t xml:space="preserve">of a computer </w:t>
            </w:r>
            <w:r w:rsidRPr="00C87685">
              <w:t xml:space="preserve">does.  </w:t>
            </w:r>
          </w:p>
          <w:p w14:paraId="5C881D5E" w14:textId="77777777" w:rsidR="004E6ABD" w:rsidRPr="00C87685" w:rsidRDefault="004E6ABD" w:rsidP="002663DB">
            <w:pPr>
              <w:pStyle w:val="Body"/>
            </w:pPr>
          </w:p>
          <w:p w14:paraId="6CDB7936" w14:textId="7EC78F16" w:rsidR="004E6ABD" w:rsidRPr="00C87685" w:rsidRDefault="004E6ABD" w:rsidP="002663DB">
            <w:pPr>
              <w:pStyle w:val="Body"/>
            </w:pPr>
            <w:r w:rsidRPr="00C87685">
              <w:t>Display an image of a PC, a laptop, a tablet and a mobile telephone. Check learners have remembered what each one is</w:t>
            </w:r>
            <w:r w:rsidR="00CF7665" w:rsidRPr="00C87685">
              <w:t>.</w:t>
            </w:r>
            <w:r w:rsidRPr="00C87685">
              <w:t xml:space="preserve"> </w:t>
            </w:r>
          </w:p>
          <w:p w14:paraId="3AC5F332" w14:textId="77777777" w:rsidR="004E6ABD" w:rsidRPr="00C87685" w:rsidRDefault="004E6ABD" w:rsidP="002663DB">
            <w:pPr>
              <w:pStyle w:val="Body"/>
            </w:pPr>
          </w:p>
          <w:p w14:paraId="570F9244" w14:textId="77777777" w:rsidR="004E6ABD" w:rsidRPr="00C87685" w:rsidRDefault="004E6ABD" w:rsidP="002663DB">
            <w:pPr>
              <w:pStyle w:val="Body"/>
              <w:rPr>
                <w:i/>
              </w:rPr>
            </w:pPr>
            <w:r w:rsidRPr="00C87685">
              <w:rPr>
                <w:i/>
              </w:rPr>
              <w:t>What do these four things have in common?</w:t>
            </w:r>
          </w:p>
          <w:p w14:paraId="0B6B1106" w14:textId="77777777" w:rsidR="004E6ABD" w:rsidRPr="00C87685" w:rsidRDefault="004E6ABD" w:rsidP="002663DB">
            <w:pPr>
              <w:pStyle w:val="Body"/>
            </w:pPr>
          </w:p>
          <w:p w14:paraId="2578D040" w14:textId="3A17CE1C" w:rsidR="004E6ABD" w:rsidRPr="00C87685" w:rsidRDefault="004E6ABD" w:rsidP="002663DB">
            <w:pPr>
              <w:pStyle w:val="Body"/>
            </w:pPr>
            <w:r w:rsidRPr="00C87685">
              <w:t xml:space="preserve">As learners identify visible components, record these as a list with a simple icon drawing next to the word </w:t>
            </w:r>
            <w:r w:rsidR="00CF7665" w:rsidRPr="00C87685">
              <w:t xml:space="preserve">to remind learners what it says. </w:t>
            </w:r>
            <w:r w:rsidRPr="00C87685">
              <w:t xml:space="preserve">You could also record the words as labels on an image of a PC, making sure learners are aware of where these components are on the other three devices. </w:t>
            </w:r>
          </w:p>
          <w:p w14:paraId="26D9DC27" w14:textId="77777777" w:rsidR="004E6ABD" w:rsidRPr="00C87685" w:rsidRDefault="004E6ABD" w:rsidP="002663DB">
            <w:pPr>
              <w:pStyle w:val="Body"/>
            </w:pPr>
          </w:p>
          <w:p w14:paraId="0EDF80CA" w14:textId="07DCB3A2" w:rsidR="004E6ABD" w:rsidRPr="00C87685" w:rsidRDefault="004E6ABD" w:rsidP="002663DB">
            <w:pPr>
              <w:pStyle w:val="Body"/>
            </w:pPr>
            <w:r w:rsidRPr="00C87685">
              <w:t xml:space="preserve">Encourage discussion about what each component does and </w:t>
            </w:r>
            <w:r w:rsidR="007E3838">
              <w:t xml:space="preserve">ask learners to </w:t>
            </w:r>
            <w:r w:rsidR="00563470">
              <w:t>shar</w:t>
            </w:r>
            <w:r w:rsidR="007E3838">
              <w:t>e</w:t>
            </w:r>
            <w:r w:rsidR="00563470">
              <w:t xml:space="preserve"> </w:t>
            </w:r>
            <w:r w:rsidRPr="00C87685">
              <w:t>examples of where the</w:t>
            </w:r>
            <w:r w:rsidR="007E3838">
              <w:t>y</w:t>
            </w:r>
            <w:r w:rsidRPr="00C87685">
              <w:t xml:space="preserve"> have </w:t>
            </w:r>
            <w:r w:rsidR="003F5A59">
              <w:t>seen</w:t>
            </w:r>
            <w:r w:rsidRPr="00C87685">
              <w:t xml:space="preserve"> them, </w:t>
            </w:r>
            <w:r w:rsidR="00F225E1" w:rsidRPr="00C87685">
              <w:t>for example</w:t>
            </w:r>
            <w:r w:rsidR="00820EE4" w:rsidRPr="00C87685">
              <w:t>,</w:t>
            </w:r>
            <w:r w:rsidRPr="00C87685">
              <w:t xml:space="preserve"> “</w:t>
            </w:r>
            <w:r w:rsidR="0075568B" w:rsidRPr="00C87685">
              <w:t xml:space="preserve">my dad uses headphones to listen to music </w:t>
            </w:r>
            <w:r w:rsidR="003F5A59" w:rsidRPr="00C87685">
              <w:t>wh</w:t>
            </w:r>
            <w:r w:rsidR="003F5A59">
              <w:t>en</w:t>
            </w:r>
            <w:r w:rsidR="003F5A59" w:rsidRPr="00C87685">
              <w:t xml:space="preserve"> </w:t>
            </w:r>
            <w:r w:rsidR="0075568B" w:rsidRPr="00C87685">
              <w:t xml:space="preserve">he is </w:t>
            </w:r>
            <w:r w:rsidR="003F5A59">
              <w:t>at home</w:t>
            </w:r>
            <w:r w:rsidRPr="00C87685">
              <w:t>.”</w:t>
            </w:r>
          </w:p>
          <w:p w14:paraId="2F5C76D6" w14:textId="77777777" w:rsidR="004E6ABD" w:rsidRPr="00C87685" w:rsidRDefault="004E6ABD" w:rsidP="002663DB">
            <w:pPr>
              <w:pStyle w:val="Body"/>
            </w:pPr>
          </w:p>
          <w:p w14:paraId="0947C517" w14:textId="1EF49A4F" w:rsidR="004E6ABD" w:rsidRPr="00C87685" w:rsidRDefault="00F225E1" w:rsidP="002663DB">
            <w:pPr>
              <w:pStyle w:val="Body"/>
            </w:pPr>
            <w:r w:rsidRPr="00C87685">
              <w:t>D</w:t>
            </w:r>
            <w:r w:rsidR="004E6ABD" w:rsidRPr="00C87685">
              <w:t>emonstrate the inbuilt microphone on a tablet</w:t>
            </w:r>
            <w:r w:rsidR="00797C18" w:rsidRPr="00C87685">
              <w:t>,</w:t>
            </w:r>
            <w:r w:rsidR="004E6ABD" w:rsidRPr="00C87685">
              <w:t xml:space="preserve"> or a microphone that plugs into a laptop</w:t>
            </w:r>
            <w:r w:rsidR="00797C18" w:rsidRPr="00C87685">
              <w:t>,</w:t>
            </w:r>
            <w:r w:rsidR="004E6ABD" w:rsidRPr="00C87685">
              <w:t xml:space="preserve"> </w:t>
            </w:r>
            <w:r w:rsidR="00797C18" w:rsidRPr="00C87685">
              <w:t>by recording and playing back sounds from within the classroom</w:t>
            </w:r>
            <w:r w:rsidR="004E6ABD" w:rsidRPr="00C87685">
              <w:t>.</w:t>
            </w:r>
          </w:p>
          <w:p w14:paraId="28D07FC6" w14:textId="5605E4F5" w:rsidR="00C87685" w:rsidRPr="00C87685" w:rsidRDefault="00C87685" w:rsidP="002663DB">
            <w:pPr>
              <w:pStyle w:val="Body"/>
            </w:pPr>
          </w:p>
          <w:p w14:paraId="5E5202EF" w14:textId="77777777" w:rsidR="00C87685" w:rsidRPr="00C87685" w:rsidRDefault="00C87685" w:rsidP="002663DB">
            <w:pPr>
              <w:pStyle w:val="Body"/>
              <w:rPr>
                <w:i/>
              </w:rPr>
            </w:pPr>
            <w:r w:rsidRPr="00C87685">
              <w:rPr>
                <w:i/>
              </w:rPr>
              <w:t>What do tablets and smartphones use instead of a mouse?</w:t>
            </w:r>
          </w:p>
          <w:p w14:paraId="0B476B69" w14:textId="77777777" w:rsidR="00C87685" w:rsidRPr="00C87685" w:rsidRDefault="00C87685" w:rsidP="00456889">
            <w:pPr>
              <w:pStyle w:val="Body"/>
              <w:rPr>
                <w:i/>
              </w:rPr>
            </w:pPr>
          </w:p>
          <w:p w14:paraId="3B2D70AF" w14:textId="6FA799BD" w:rsidR="00C87685" w:rsidRPr="00C87685" w:rsidRDefault="00C87685" w:rsidP="002663DB">
            <w:pPr>
              <w:pStyle w:val="Body"/>
            </w:pPr>
            <w:r w:rsidRPr="00C87685">
              <w:t xml:space="preserve">Elicit that they use a touchscreen instead. </w:t>
            </w:r>
            <w:r>
              <w:t>D</w:t>
            </w:r>
            <w:r w:rsidRPr="00C87685">
              <w:t>emonstrate that a regular PC or laptop screen does not respond to touch input</w:t>
            </w:r>
            <w:r>
              <w:t>.</w:t>
            </w:r>
          </w:p>
          <w:p w14:paraId="2160B290" w14:textId="77777777" w:rsidR="004E6ABD" w:rsidRPr="00C87685" w:rsidRDefault="004E6ABD" w:rsidP="002663DB">
            <w:pPr>
              <w:pStyle w:val="Body"/>
            </w:pPr>
          </w:p>
          <w:p w14:paraId="15AF026D" w14:textId="50DD4C97" w:rsidR="004E6ABD" w:rsidRPr="00C87685" w:rsidRDefault="00797C18" w:rsidP="002663DB">
            <w:pPr>
              <w:pStyle w:val="Body"/>
            </w:pPr>
            <w:r w:rsidRPr="00C87685">
              <w:t>L</w:t>
            </w:r>
            <w:r w:rsidR="004E6ABD" w:rsidRPr="00C87685">
              <w:t>earners can then complete their own labelled diagram</w:t>
            </w:r>
            <w:r w:rsidRPr="00C87685">
              <w:t>s</w:t>
            </w:r>
            <w:r w:rsidR="004E6ABD" w:rsidRPr="00C87685">
              <w:t xml:space="preserve"> </w:t>
            </w:r>
            <w:r w:rsidRPr="00C87685">
              <w:t>by</w:t>
            </w:r>
            <w:r w:rsidR="004E6ABD" w:rsidRPr="00C87685">
              <w:t xml:space="preserve"> </w:t>
            </w:r>
            <w:r w:rsidRPr="00C87685">
              <w:t xml:space="preserve">placing or </w:t>
            </w:r>
            <w:r w:rsidR="00C87685" w:rsidRPr="00C87685">
              <w:t>gluing</w:t>
            </w:r>
            <w:r w:rsidRPr="00C87685">
              <w:t xml:space="preserve"> the remaining</w:t>
            </w:r>
            <w:r w:rsidR="004E6ABD" w:rsidRPr="00C87685">
              <w:t xml:space="preserve"> labels </w:t>
            </w:r>
            <w:r w:rsidR="004708D2" w:rsidRPr="00C87685">
              <w:t xml:space="preserve">on their pictures of the </w:t>
            </w:r>
            <w:r w:rsidRPr="00C87685">
              <w:t>devices</w:t>
            </w:r>
            <w:r w:rsidR="004E6ABD" w:rsidRPr="00C87685">
              <w:t xml:space="preserve">.  </w:t>
            </w:r>
          </w:p>
          <w:p w14:paraId="52026617" w14:textId="77777777" w:rsidR="007A7C29" w:rsidRPr="00C87685" w:rsidRDefault="007A7C29" w:rsidP="002663DB">
            <w:pPr>
              <w:pStyle w:val="Body"/>
            </w:pPr>
          </w:p>
          <w:p w14:paraId="0D2951A3" w14:textId="77777777" w:rsidR="004E6ABD" w:rsidRPr="00C87685" w:rsidRDefault="004E6ABD" w:rsidP="002663DB">
            <w:pPr>
              <w:pStyle w:val="Body"/>
            </w:pPr>
            <w:r w:rsidRPr="00C87685">
              <w:rPr>
                <w:b/>
              </w:rPr>
              <w:t>Resources</w:t>
            </w:r>
            <w:r w:rsidRPr="00456889">
              <w:rPr>
                <w:b/>
              </w:rPr>
              <w:t xml:space="preserve">: </w:t>
            </w:r>
          </w:p>
          <w:p w14:paraId="052D9E7A" w14:textId="08C39A9F" w:rsidR="004E6ABD" w:rsidRPr="00C87685" w:rsidRDefault="004E6ABD" w:rsidP="007A7C29">
            <w:pPr>
              <w:pStyle w:val="Bulletedlist"/>
            </w:pPr>
            <w:r w:rsidRPr="00C87685">
              <w:t xml:space="preserve">Vocabulary cards with </w:t>
            </w:r>
            <w:r w:rsidR="00C11620">
              <w:t>‘</w:t>
            </w:r>
            <w:r w:rsidRPr="00C87685">
              <w:t>screen</w:t>
            </w:r>
            <w:r w:rsidR="00C11620">
              <w:t>’</w:t>
            </w:r>
            <w:r w:rsidRPr="00C87685">
              <w:t xml:space="preserve">, </w:t>
            </w:r>
            <w:r w:rsidR="00C11620">
              <w:t>‘</w:t>
            </w:r>
            <w:r w:rsidRPr="00C87685">
              <w:t>keyboard</w:t>
            </w:r>
            <w:r w:rsidR="00C11620">
              <w:t>’</w:t>
            </w:r>
            <w:r w:rsidRPr="00C87685">
              <w:t xml:space="preserve">, </w:t>
            </w:r>
            <w:r w:rsidR="00C11620">
              <w:t>‘</w:t>
            </w:r>
            <w:r w:rsidRPr="00C87685">
              <w:t>mouse</w:t>
            </w:r>
            <w:r w:rsidR="00C11620">
              <w:t>’</w:t>
            </w:r>
            <w:r w:rsidRPr="00C87685">
              <w:t xml:space="preserve">, </w:t>
            </w:r>
            <w:r w:rsidR="00C11620">
              <w:t>‘</w:t>
            </w:r>
            <w:r w:rsidRPr="00C87685">
              <w:t>touchpad</w:t>
            </w:r>
            <w:r w:rsidR="00C11620">
              <w:t>’</w:t>
            </w:r>
            <w:r w:rsidRPr="00C87685">
              <w:t xml:space="preserve">, </w:t>
            </w:r>
            <w:r w:rsidR="00C11620">
              <w:t>‘</w:t>
            </w:r>
            <w:r w:rsidRPr="00C87685">
              <w:t>headphones</w:t>
            </w:r>
            <w:r w:rsidR="00C11620">
              <w:t>’</w:t>
            </w:r>
            <w:r w:rsidRPr="00C87685">
              <w:t xml:space="preserve">, </w:t>
            </w:r>
            <w:r w:rsidR="00C11620">
              <w:t>‘</w:t>
            </w:r>
            <w:r w:rsidRPr="00C87685">
              <w:t>speaker</w:t>
            </w:r>
            <w:r w:rsidR="00C11620">
              <w:t>’</w:t>
            </w:r>
            <w:r w:rsidRPr="00C87685">
              <w:t xml:space="preserve">, </w:t>
            </w:r>
            <w:r w:rsidR="00C11620">
              <w:t>‘</w:t>
            </w:r>
            <w:r w:rsidRPr="00C87685">
              <w:t>camera</w:t>
            </w:r>
            <w:r w:rsidR="00C11620">
              <w:t>’</w:t>
            </w:r>
            <w:r w:rsidRPr="00C87685">
              <w:t xml:space="preserve"> and </w:t>
            </w:r>
            <w:r w:rsidR="00C11620">
              <w:t>‘</w:t>
            </w:r>
            <w:r w:rsidRPr="00C87685">
              <w:t>microphone</w:t>
            </w:r>
            <w:r w:rsidR="00C11620">
              <w:t>’</w:t>
            </w:r>
            <w:r w:rsidRPr="00C87685">
              <w:t xml:space="preserve"> written on</w:t>
            </w:r>
            <w:r w:rsidR="00820EE4" w:rsidRPr="00C87685">
              <w:t xml:space="preserve"> them</w:t>
            </w:r>
            <w:r w:rsidRPr="00C87685">
              <w:t xml:space="preserve"> with</w:t>
            </w:r>
            <w:r w:rsidR="00820EE4" w:rsidRPr="00C87685">
              <w:t xml:space="preserve"> a</w:t>
            </w:r>
            <w:r w:rsidRPr="00C87685">
              <w:t xml:space="preserve"> simple icon next to each word as a visual prompt.</w:t>
            </w:r>
          </w:p>
          <w:p w14:paraId="42257401" w14:textId="56D8E9C0" w:rsidR="004E6ABD" w:rsidRPr="00C87685" w:rsidRDefault="004E6ABD" w:rsidP="007A7C29">
            <w:pPr>
              <w:pStyle w:val="Bulletedlist"/>
            </w:pPr>
            <w:r w:rsidRPr="00C87685">
              <w:lastRenderedPageBreak/>
              <w:t>Images of a PC, laptop, tablet and mobile telephone</w:t>
            </w:r>
            <w:r w:rsidR="007A7C29">
              <w:t>.</w:t>
            </w:r>
            <w:r w:rsidRPr="00C87685">
              <w:t xml:space="preserve"> </w:t>
            </w:r>
          </w:p>
          <w:p w14:paraId="5032BDAD" w14:textId="47668061" w:rsidR="004E6ABD" w:rsidRPr="00C87685" w:rsidRDefault="004E6ABD" w:rsidP="007A7C29">
            <w:pPr>
              <w:pStyle w:val="Bulletedlist"/>
              <w:rPr>
                <w:i/>
              </w:rPr>
            </w:pPr>
            <w:r w:rsidRPr="00C87685">
              <w:t>Outline of a PC with key components clearly visible and blank labels pointing to each component for learners to write in the missing words.</w:t>
            </w:r>
          </w:p>
        </w:tc>
        <w:tc>
          <w:tcPr>
            <w:tcW w:w="4420" w:type="dxa"/>
            <w:shd w:val="clear" w:color="auto" w:fill="auto"/>
          </w:tcPr>
          <w:p w14:paraId="7E6C7579" w14:textId="77777777" w:rsidR="004E6ABD" w:rsidRDefault="004E6ABD" w:rsidP="004E6ABD">
            <w:pPr>
              <w:pStyle w:val="Body"/>
            </w:pPr>
          </w:p>
          <w:p w14:paraId="21E3A5DC" w14:textId="77777777" w:rsidR="004E6ABD" w:rsidRDefault="004E6ABD" w:rsidP="004E6ABD">
            <w:pPr>
              <w:pStyle w:val="Body"/>
            </w:pPr>
          </w:p>
          <w:p w14:paraId="355EA8FD" w14:textId="77777777" w:rsidR="004E6ABD" w:rsidRDefault="004E6ABD" w:rsidP="004E6ABD">
            <w:pPr>
              <w:pStyle w:val="Body"/>
            </w:pPr>
          </w:p>
          <w:p w14:paraId="0B85B101" w14:textId="77777777" w:rsidR="004E6ABD" w:rsidRDefault="004E6ABD" w:rsidP="004E6ABD">
            <w:pPr>
              <w:pStyle w:val="Body"/>
            </w:pPr>
          </w:p>
          <w:p w14:paraId="22E42498" w14:textId="77777777" w:rsidR="004E6ABD" w:rsidRDefault="004E6ABD" w:rsidP="004E6ABD">
            <w:pPr>
              <w:pStyle w:val="Body"/>
            </w:pPr>
          </w:p>
          <w:p w14:paraId="255C9BA9" w14:textId="77777777" w:rsidR="004E6ABD" w:rsidRDefault="004E6ABD" w:rsidP="004E6ABD">
            <w:pPr>
              <w:pStyle w:val="Body"/>
            </w:pPr>
          </w:p>
          <w:p w14:paraId="6CCC5DF6" w14:textId="77777777" w:rsidR="004E6ABD" w:rsidRDefault="004E6ABD" w:rsidP="004E6ABD">
            <w:pPr>
              <w:pStyle w:val="Body"/>
            </w:pPr>
          </w:p>
          <w:p w14:paraId="773D8FB7" w14:textId="77777777" w:rsidR="004E6ABD" w:rsidRDefault="004E6ABD" w:rsidP="004E6ABD">
            <w:pPr>
              <w:pStyle w:val="Body"/>
            </w:pPr>
          </w:p>
          <w:p w14:paraId="0FBF484F" w14:textId="77777777" w:rsidR="004E6ABD" w:rsidRDefault="004E6ABD" w:rsidP="004E6ABD">
            <w:pPr>
              <w:pStyle w:val="Body"/>
            </w:pPr>
          </w:p>
          <w:p w14:paraId="16816909" w14:textId="77777777" w:rsidR="003867DC" w:rsidRDefault="003867DC" w:rsidP="004E6ABD">
            <w:pPr>
              <w:pStyle w:val="Body"/>
            </w:pPr>
          </w:p>
          <w:p w14:paraId="3845B6AC" w14:textId="4F76AAA1" w:rsidR="004E6ABD" w:rsidRDefault="004E6ABD" w:rsidP="004E6ABD">
            <w:pPr>
              <w:pStyle w:val="Body"/>
            </w:pPr>
            <w:r>
              <w:t>Hopefully</w:t>
            </w:r>
            <w:r w:rsidR="00820EE4">
              <w:t>,</w:t>
            </w:r>
            <w:r>
              <w:t xml:space="preserve"> learners will identify </w:t>
            </w:r>
            <w:r w:rsidR="003867DC">
              <w:t xml:space="preserve">that </w:t>
            </w:r>
            <w:r>
              <w:t xml:space="preserve">they are all computers. Then they can go on to identify that they all have the following </w:t>
            </w:r>
            <w:r w:rsidR="003F5A59">
              <w:t xml:space="preserve">visible </w:t>
            </w:r>
            <w:r>
              <w:t>components:</w:t>
            </w:r>
          </w:p>
          <w:p w14:paraId="222C7CA6" w14:textId="38E3F244" w:rsidR="004E6ABD" w:rsidRDefault="004E6ABD" w:rsidP="007A7C29">
            <w:pPr>
              <w:pStyle w:val="Bulletedlist"/>
            </w:pPr>
            <w:r>
              <w:t>SCREEN – some devices have a touchscreen, so they d</w:t>
            </w:r>
            <w:r w:rsidR="002F4285">
              <w:t>o not</w:t>
            </w:r>
            <w:r>
              <w:t xml:space="preserve"> need a mouse, as your finger is the mouse.</w:t>
            </w:r>
          </w:p>
          <w:p w14:paraId="1FB6AAA6" w14:textId="77777777" w:rsidR="004E6ABD" w:rsidRDefault="004E6ABD" w:rsidP="007A7C29">
            <w:pPr>
              <w:pStyle w:val="Bulletedlist"/>
            </w:pPr>
            <w:r>
              <w:t>KEYBOARD – even if not a physical keyboard as on a PC or laptop, there is an onscreen keyboard so you can input information.</w:t>
            </w:r>
          </w:p>
          <w:p w14:paraId="3DBD5A94" w14:textId="76614767" w:rsidR="004E6ABD" w:rsidRDefault="004E6ABD" w:rsidP="007A7C29">
            <w:pPr>
              <w:pStyle w:val="Bulletedlist"/>
            </w:pPr>
            <w:r>
              <w:t xml:space="preserve">MOUSE – sometimes this is separate (PCs) and sometimes it is a touchpad (laptops) but a laptop can </w:t>
            </w:r>
            <w:r w:rsidR="00703E92">
              <w:t xml:space="preserve">also </w:t>
            </w:r>
            <w:r>
              <w:t>have a separate mouse attached to it.</w:t>
            </w:r>
          </w:p>
          <w:p w14:paraId="2448A30E" w14:textId="77777777" w:rsidR="004E6ABD" w:rsidRDefault="004E6ABD" w:rsidP="007A7C29">
            <w:pPr>
              <w:pStyle w:val="Bulletedlist"/>
            </w:pPr>
            <w:r>
              <w:t>CAMERA – sometimes called a ‘webcam’.</w:t>
            </w:r>
          </w:p>
          <w:p w14:paraId="11A407E9" w14:textId="77777777" w:rsidR="004E6ABD" w:rsidRDefault="004E6ABD" w:rsidP="007A7C29">
            <w:pPr>
              <w:pStyle w:val="Bulletedlist"/>
            </w:pPr>
            <w:r>
              <w:t>SPEAKER – where the sound comes out.</w:t>
            </w:r>
          </w:p>
          <w:p w14:paraId="5CD0357B" w14:textId="77777777" w:rsidR="004E6ABD" w:rsidRDefault="004E6ABD" w:rsidP="007A7C29">
            <w:pPr>
              <w:pStyle w:val="Bulletedlist"/>
            </w:pPr>
            <w:r>
              <w:t>MICROPHONE – where the sound goes in.</w:t>
            </w:r>
          </w:p>
          <w:p w14:paraId="3AA0A698" w14:textId="01B2FD60" w:rsidR="004E6ABD" w:rsidRDefault="004E6ABD" w:rsidP="007A7C29">
            <w:pPr>
              <w:pStyle w:val="Bulletedlist"/>
            </w:pPr>
            <w:r>
              <w:t>HEADPHONES – these may or may not be visible on your devices, but it is useful for learners to know that headphones can be attached to a computer to stop everyone hearing the sound coming out. It may be helpful to have different examples of headphones available for learners to compare.</w:t>
            </w:r>
          </w:p>
          <w:p w14:paraId="45A37E9A" w14:textId="77777777" w:rsidR="004E6ABD" w:rsidRPr="000840D5" w:rsidRDefault="004E6ABD" w:rsidP="004E6ABD">
            <w:pPr>
              <w:pStyle w:val="Body"/>
            </w:pPr>
          </w:p>
        </w:tc>
      </w:tr>
      <w:tr w:rsidR="004E6ABD" w:rsidRPr="000840D5" w14:paraId="7216D31A" w14:textId="77777777" w:rsidTr="00571D8F">
        <w:tc>
          <w:tcPr>
            <w:tcW w:w="3085" w:type="dxa"/>
            <w:shd w:val="clear" w:color="auto" w:fill="auto"/>
          </w:tcPr>
          <w:p w14:paraId="463764B3" w14:textId="3F843463" w:rsidR="00B075EA" w:rsidRDefault="00B075EA" w:rsidP="00B075EA">
            <w:pPr>
              <w:pStyle w:val="Body"/>
              <w:rPr>
                <w:lang w:eastAsia="en-GB"/>
              </w:rPr>
            </w:pPr>
            <w:r w:rsidRPr="00B075EA">
              <w:rPr>
                <w:b/>
                <w:lang w:eastAsia="en-GB"/>
              </w:rPr>
              <w:lastRenderedPageBreak/>
              <w:t>1TC.04</w:t>
            </w:r>
            <w:r w:rsidRPr="00B075EA">
              <w:rPr>
                <w:lang w:eastAsia="en-GB"/>
              </w:rPr>
              <w:t xml:space="preserve"> Enter familiar words, using a physical or digital keyboard, into a word processor.</w:t>
            </w:r>
          </w:p>
          <w:p w14:paraId="4DDA862B" w14:textId="77777777" w:rsidR="00B075EA" w:rsidRPr="00B075EA" w:rsidRDefault="00B075EA" w:rsidP="00B075EA">
            <w:pPr>
              <w:pStyle w:val="Body"/>
              <w:rPr>
                <w:lang w:eastAsia="en-GB"/>
              </w:rPr>
            </w:pPr>
          </w:p>
          <w:p w14:paraId="4023F92C" w14:textId="511C6248" w:rsidR="004E6ABD" w:rsidRPr="00B075EA" w:rsidRDefault="00E06E96" w:rsidP="004E6ABD">
            <w:pPr>
              <w:pStyle w:val="Body"/>
              <w:rPr>
                <w:lang w:eastAsia="en-GB"/>
              </w:rPr>
            </w:pPr>
            <w:r w:rsidRPr="00B075EA">
              <w:rPr>
                <w:b/>
                <w:lang w:eastAsia="en-GB"/>
              </w:rPr>
              <w:t>1TC.05</w:t>
            </w:r>
            <w:r w:rsidRPr="00B075EA">
              <w:rPr>
                <w:lang w:eastAsia="en-GB"/>
              </w:rPr>
              <w:t xml:space="preserve"> Identify</w:t>
            </w:r>
            <w:r w:rsidR="004E6ABD" w:rsidRPr="00B075EA">
              <w:rPr>
                <w:lang w:eastAsia="en-GB"/>
              </w:rPr>
              <w:t xml:space="preserve">, locate and use modifier keys on a physical or digital keyboard, for example </w:t>
            </w:r>
            <w:r w:rsidR="00DC1716">
              <w:rPr>
                <w:lang w:eastAsia="en-GB"/>
              </w:rPr>
              <w:t xml:space="preserve">by </w:t>
            </w:r>
            <w:r w:rsidR="004E6ABD" w:rsidRPr="00B075EA">
              <w:rPr>
                <w:lang w:eastAsia="en-GB"/>
              </w:rPr>
              <w:t>using Shift and Caps Lock.</w:t>
            </w:r>
          </w:p>
          <w:p w14:paraId="3F1AF2AA" w14:textId="77777777" w:rsidR="004E6ABD" w:rsidRPr="00226836" w:rsidRDefault="004E6ABD" w:rsidP="004E6ABD">
            <w:pPr>
              <w:pStyle w:val="Body"/>
              <w:rPr>
                <w:lang w:eastAsia="en-GB"/>
              </w:rPr>
            </w:pPr>
          </w:p>
          <w:p w14:paraId="2D1AF69A" w14:textId="123BE390" w:rsidR="004E6ABD" w:rsidRPr="00A62560" w:rsidRDefault="00E06E96" w:rsidP="004E6ABD">
            <w:pPr>
              <w:pStyle w:val="Body"/>
              <w:rPr>
                <w:lang w:eastAsia="en-GB"/>
              </w:rPr>
            </w:pPr>
            <w:r w:rsidRPr="00226836">
              <w:rPr>
                <w:b/>
                <w:lang w:eastAsia="en-GB"/>
              </w:rPr>
              <w:t>1TC.01</w:t>
            </w:r>
            <w:r w:rsidRPr="00226836">
              <w:rPr>
                <w:lang w:eastAsia="en-GB"/>
              </w:rPr>
              <w:t xml:space="preserve"> Know</w:t>
            </w:r>
            <w:r w:rsidR="004E6ABD" w:rsidRPr="00226836">
              <w:rPr>
                <w:lang w:eastAsia="en-GB"/>
              </w:rPr>
              <w:t xml:space="preserve"> how to switch on and log onto a computer using their own password.</w:t>
            </w:r>
          </w:p>
        </w:tc>
        <w:tc>
          <w:tcPr>
            <w:tcW w:w="7116" w:type="dxa"/>
            <w:shd w:val="clear" w:color="auto" w:fill="auto"/>
            <w:vAlign w:val="center"/>
          </w:tcPr>
          <w:p w14:paraId="243FEA45" w14:textId="0C6BF0C6" w:rsidR="004E6ABD" w:rsidRDefault="00797C18" w:rsidP="004E6ABD">
            <w:pPr>
              <w:pStyle w:val="Body"/>
            </w:pPr>
            <w:r w:rsidRPr="00A51B1B">
              <w:t>Begin this activity</w:t>
            </w:r>
            <w:r>
              <w:t xml:space="preserve"> by giving the class</w:t>
            </w:r>
            <w:r w:rsidR="004E6ABD">
              <w:t xml:space="preserve"> a simple instruction, such as “stand up and clap your hands”. </w:t>
            </w:r>
          </w:p>
          <w:p w14:paraId="430B15C2" w14:textId="77777777" w:rsidR="004E6ABD" w:rsidRDefault="004E6ABD" w:rsidP="004E6ABD">
            <w:pPr>
              <w:pStyle w:val="Body"/>
            </w:pPr>
          </w:p>
          <w:p w14:paraId="1B4E9243" w14:textId="4E15CAFE" w:rsidR="004E6ABD" w:rsidRPr="00451A79" w:rsidRDefault="004E6ABD" w:rsidP="004E6ABD">
            <w:pPr>
              <w:pStyle w:val="Body"/>
              <w:rPr>
                <w:i/>
              </w:rPr>
            </w:pPr>
            <w:r>
              <w:rPr>
                <w:i/>
              </w:rPr>
              <w:t>How did I</w:t>
            </w:r>
            <w:r w:rsidRPr="00451A79">
              <w:rPr>
                <w:i/>
              </w:rPr>
              <w:t xml:space="preserve"> make you all stand up and clap your hands?</w:t>
            </w:r>
          </w:p>
          <w:p w14:paraId="304DE590" w14:textId="77777777" w:rsidR="004E6ABD" w:rsidRDefault="004E6ABD" w:rsidP="004E6ABD">
            <w:pPr>
              <w:pStyle w:val="Body"/>
            </w:pPr>
          </w:p>
          <w:p w14:paraId="376C9B42" w14:textId="720675A6" w:rsidR="004E6ABD" w:rsidRDefault="00797C18" w:rsidP="004E6ABD">
            <w:pPr>
              <w:pStyle w:val="Body"/>
            </w:pPr>
            <w:r>
              <w:t>Elicit that the learners heard the instruction, using their</w:t>
            </w:r>
            <w:r w:rsidR="004E6ABD">
              <w:t xml:space="preserve"> ears</w:t>
            </w:r>
            <w:r>
              <w:t>, and they then did as they were asked.</w:t>
            </w:r>
            <w:r w:rsidR="004E6ABD">
              <w:t xml:space="preserve">  </w:t>
            </w:r>
          </w:p>
          <w:p w14:paraId="5C8CF390" w14:textId="77777777" w:rsidR="004E6ABD" w:rsidRDefault="004E6ABD" w:rsidP="004E6ABD">
            <w:pPr>
              <w:pStyle w:val="Body"/>
            </w:pPr>
          </w:p>
          <w:p w14:paraId="2668CB2F" w14:textId="77777777" w:rsidR="004E6ABD" w:rsidRPr="00451A79" w:rsidRDefault="004E6ABD" w:rsidP="004E6ABD">
            <w:pPr>
              <w:pStyle w:val="Body"/>
              <w:rPr>
                <w:i/>
              </w:rPr>
            </w:pPr>
            <w:r w:rsidRPr="00451A79">
              <w:rPr>
                <w:i/>
              </w:rPr>
              <w:t>So how do we get a computer to follow our instructions?</w:t>
            </w:r>
          </w:p>
          <w:p w14:paraId="1D4784D2" w14:textId="77777777" w:rsidR="004E6ABD" w:rsidRDefault="004E6ABD" w:rsidP="004E6ABD">
            <w:pPr>
              <w:pStyle w:val="Body"/>
            </w:pPr>
          </w:p>
          <w:p w14:paraId="5BBF2F59" w14:textId="4D60F25B" w:rsidR="004E6ABD" w:rsidRDefault="00797C18" w:rsidP="004E6ABD">
            <w:pPr>
              <w:pStyle w:val="Body"/>
            </w:pPr>
            <w:r>
              <w:t xml:space="preserve">Elicit the </w:t>
            </w:r>
            <w:r w:rsidR="00E06E96">
              <w:t>learners’</w:t>
            </w:r>
            <w:r>
              <w:t xml:space="preserve"> personal experiences, such as </w:t>
            </w:r>
            <w:r w:rsidR="00E06E96">
              <w:t>being able to give spoken instructions to certain devices, but also that the instructions are most often given using either the touchpad or keyboard.</w:t>
            </w:r>
            <w:r w:rsidR="004E6ABD">
              <w:t xml:space="preserve"> </w:t>
            </w:r>
          </w:p>
          <w:p w14:paraId="508858F9" w14:textId="77777777" w:rsidR="004E6ABD" w:rsidRDefault="004E6ABD" w:rsidP="004E6ABD">
            <w:pPr>
              <w:pStyle w:val="Body"/>
            </w:pPr>
          </w:p>
          <w:p w14:paraId="19CA3B06" w14:textId="3A37D18A" w:rsidR="004E6ABD" w:rsidRDefault="00E06E96" w:rsidP="004E6ABD">
            <w:pPr>
              <w:pStyle w:val="Body"/>
            </w:pPr>
            <w:r>
              <w:t xml:space="preserve">Provide </w:t>
            </w:r>
            <w:r w:rsidR="00A41ADA">
              <w:t xml:space="preserve">laminated </w:t>
            </w:r>
            <w:r>
              <w:t xml:space="preserve">paper copies </w:t>
            </w:r>
            <w:r w:rsidR="00874B16">
              <w:t xml:space="preserve">of </w:t>
            </w:r>
            <w:r>
              <w:t>a typical</w:t>
            </w:r>
            <w:r w:rsidR="004E6ABD">
              <w:t xml:space="preserve"> keyboard</w:t>
            </w:r>
            <w:r>
              <w:t xml:space="preserve">. </w:t>
            </w:r>
          </w:p>
          <w:p w14:paraId="7E47249A" w14:textId="77777777" w:rsidR="004E6ABD" w:rsidRDefault="004E6ABD" w:rsidP="004E6ABD">
            <w:pPr>
              <w:pStyle w:val="Body"/>
            </w:pPr>
          </w:p>
          <w:p w14:paraId="0A541678" w14:textId="77777777" w:rsidR="004E6ABD" w:rsidRPr="0022766B" w:rsidRDefault="004E6ABD" w:rsidP="004E6ABD">
            <w:pPr>
              <w:pStyle w:val="Body"/>
              <w:rPr>
                <w:i/>
              </w:rPr>
            </w:pPr>
            <w:r w:rsidRPr="0022766B">
              <w:rPr>
                <w:i/>
              </w:rPr>
              <w:t>What do you see?</w:t>
            </w:r>
          </w:p>
          <w:p w14:paraId="56EEAA12" w14:textId="77777777" w:rsidR="004E6ABD" w:rsidRDefault="004E6ABD" w:rsidP="004E6ABD">
            <w:pPr>
              <w:pStyle w:val="Body"/>
            </w:pPr>
          </w:p>
          <w:p w14:paraId="0C1458AB" w14:textId="282E510F" w:rsidR="00E06E96" w:rsidRDefault="00E06E96" w:rsidP="004E6ABD">
            <w:pPr>
              <w:pStyle w:val="Body"/>
            </w:pPr>
            <w:r>
              <w:t>Learners</w:t>
            </w:r>
            <w:r w:rsidR="004E6ABD">
              <w:t xml:space="preserve"> share what they notice about the keyboard with a partner</w:t>
            </w:r>
            <w:r w:rsidR="00C87685">
              <w:t>,</w:t>
            </w:r>
            <w:r w:rsidR="004E6ABD">
              <w:t xml:space="preserve"> and then with the whole group.  </w:t>
            </w:r>
          </w:p>
          <w:p w14:paraId="2B2D1CC7" w14:textId="77777777" w:rsidR="00E06E96" w:rsidRDefault="00E06E96" w:rsidP="004E6ABD">
            <w:pPr>
              <w:pStyle w:val="Body"/>
            </w:pPr>
          </w:p>
          <w:p w14:paraId="0C6E2E62" w14:textId="091CE0CE" w:rsidR="004E6ABD" w:rsidRDefault="00E06E96" w:rsidP="004E6ABD">
            <w:pPr>
              <w:pStyle w:val="Body"/>
            </w:pPr>
            <w:r>
              <w:t>Using the printed keyboards, set learners tasks, such as:</w:t>
            </w:r>
          </w:p>
          <w:p w14:paraId="79F624D6" w14:textId="77777777" w:rsidR="004E6ABD" w:rsidRDefault="004E6ABD" w:rsidP="004E6ABD">
            <w:pPr>
              <w:pStyle w:val="Body"/>
              <w:rPr>
                <w:i/>
              </w:rPr>
            </w:pPr>
            <w:r>
              <w:rPr>
                <w:i/>
              </w:rPr>
              <w:t>Can you find a number 5?</w:t>
            </w:r>
          </w:p>
          <w:p w14:paraId="72F031A1" w14:textId="77777777" w:rsidR="004E6ABD" w:rsidRPr="0022766B" w:rsidRDefault="004E6ABD" w:rsidP="004E6ABD">
            <w:pPr>
              <w:pStyle w:val="Body"/>
              <w:rPr>
                <w:i/>
              </w:rPr>
            </w:pPr>
            <w:r w:rsidRPr="0022766B">
              <w:rPr>
                <w:i/>
              </w:rPr>
              <w:t>Can you find the first letter of your name?</w:t>
            </w:r>
          </w:p>
          <w:p w14:paraId="03ACF27D" w14:textId="77777777" w:rsidR="004E6ABD" w:rsidRDefault="004E6ABD" w:rsidP="004E6ABD">
            <w:pPr>
              <w:pStyle w:val="Body"/>
              <w:rPr>
                <w:i/>
              </w:rPr>
            </w:pPr>
            <w:r w:rsidRPr="0022766B">
              <w:rPr>
                <w:i/>
              </w:rPr>
              <w:t>Can you find any other letters from your name?</w:t>
            </w:r>
          </w:p>
          <w:p w14:paraId="1CDF68C6" w14:textId="77777777" w:rsidR="004E6ABD" w:rsidRDefault="004E6ABD" w:rsidP="004E6ABD">
            <w:pPr>
              <w:pStyle w:val="Body"/>
              <w:rPr>
                <w:i/>
              </w:rPr>
            </w:pPr>
          </w:p>
          <w:p w14:paraId="41C332B8" w14:textId="58032680" w:rsidR="004E6ABD" w:rsidRDefault="004E6ABD" w:rsidP="004E6ABD">
            <w:pPr>
              <w:pStyle w:val="Body"/>
              <w:rPr>
                <w:i/>
              </w:rPr>
            </w:pPr>
            <w:r>
              <w:rPr>
                <w:i/>
              </w:rPr>
              <w:t>What do you notice about the letters on the keyboard?</w:t>
            </w:r>
          </w:p>
          <w:p w14:paraId="0BE8E554" w14:textId="17F68D9F" w:rsidR="00E06E96" w:rsidRPr="00E06E96" w:rsidRDefault="00E06E96" w:rsidP="004E6ABD">
            <w:pPr>
              <w:pStyle w:val="Body"/>
            </w:pPr>
            <w:r>
              <w:t>Elicit that all of the letters are capitals.</w:t>
            </w:r>
          </w:p>
          <w:p w14:paraId="787D9EEC" w14:textId="77777777" w:rsidR="004E6ABD" w:rsidRPr="0022766B" w:rsidRDefault="004E6ABD" w:rsidP="004E6ABD">
            <w:pPr>
              <w:pStyle w:val="Body"/>
              <w:rPr>
                <w:i/>
              </w:rPr>
            </w:pPr>
          </w:p>
          <w:p w14:paraId="0646BB06" w14:textId="04FBE97D" w:rsidR="004E6ABD" w:rsidRDefault="00B075EA" w:rsidP="004E6ABD">
            <w:pPr>
              <w:pStyle w:val="Body"/>
            </w:pPr>
            <w:r>
              <w:t xml:space="preserve">Demonstrate </w:t>
            </w:r>
            <w:r w:rsidR="004E6ABD">
              <w:t xml:space="preserve">what happens </w:t>
            </w:r>
            <w:r w:rsidR="00A51B1B">
              <w:t xml:space="preserve">on the screen </w:t>
            </w:r>
            <w:r w:rsidR="004E6ABD">
              <w:t xml:space="preserve">when you press the letter key ‘H’ – draw attention to the fact that you do not have a capital H displayed on </w:t>
            </w:r>
            <w:r>
              <w:t xml:space="preserve">the </w:t>
            </w:r>
            <w:r w:rsidR="004E6ABD">
              <w:t xml:space="preserve">screen.  </w:t>
            </w:r>
          </w:p>
          <w:p w14:paraId="62818F3F" w14:textId="77777777" w:rsidR="004E6ABD" w:rsidRDefault="004E6ABD" w:rsidP="004E6ABD">
            <w:pPr>
              <w:pStyle w:val="Body"/>
            </w:pPr>
          </w:p>
          <w:p w14:paraId="1F615B53" w14:textId="77777777" w:rsidR="004E6ABD" w:rsidRPr="00BB77EA" w:rsidRDefault="004E6ABD" w:rsidP="004E6ABD">
            <w:pPr>
              <w:pStyle w:val="Body"/>
              <w:rPr>
                <w:i/>
              </w:rPr>
            </w:pPr>
            <w:r w:rsidRPr="00BB77EA">
              <w:rPr>
                <w:i/>
              </w:rPr>
              <w:t>So how can we get a capital H if the H key doesn’t give us one?</w:t>
            </w:r>
          </w:p>
          <w:p w14:paraId="74F94728" w14:textId="77777777" w:rsidR="004E6ABD" w:rsidRPr="00BB77EA" w:rsidRDefault="004E6ABD" w:rsidP="004E6ABD">
            <w:pPr>
              <w:pStyle w:val="Body"/>
              <w:rPr>
                <w:i/>
              </w:rPr>
            </w:pPr>
            <w:r w:rsidRPr="00BB77EA">
              <w:rPr>
                <w:i/>
              </w:rPr>
              <w:t>Can you find the SHIFT key?</w:t>
            </w:r>
          </w:p>
          <w:p w14:paraId="1A2BB8BA" w14:textId="77777777" w:rsidR="004E6ABD" w:rsidRDefault="004E6ABD" w:rsidP="004E6ABD">
            <w:pPr>
              <w:pStyle w:val="Body"/>
            </w:pPr>
          </w:p>
          <w:p w14:paraId="1A5A8054" w14:textId="17D20CF7" w:rsidR="004E6ABD" w:rsidRDefault="00B075EA" w:rsidP="004E6ABD">
            <w:pPr>
              <w:pStyle w:val="Body"/>
            </w:pPr>
            <w:r>
              <w:t>Demonstrate</w:t>
            </w:r>
            <w:r w:rsidR="004E6ABD">
              <w:t xml:space="preserve"> what happens</w:t>
            </w:r>
            <w:r w:rsidR="00A51B1B">
              <w:t xml:space="preserve"> </w:t>
            </w:r>
            <w:r w:rsidR="004E6ABD">
              <w:t xml:space="preserve">when the </w:t>
            </w:r>
            <w:r w:rsidR="00A51B1B">
              <w:t>S</w:t>
            </w:r>
            <w:r w:rsidR="004E6ABD">
              <w:t>hift key is pressed down and the H key is pressed again</w:t>
            </w:r>
            <w:r w:rsidR="00A51B1B">
              <w:t>, or invite a learner up to do this</w:t>
            </w:r>
            <w:r w:rsidR="004E6ABD">
              <w:t xml:space="preserve">. Repeat this for a few </w:t>
            </w:r>
            <w:r w:rsidR="004E6ABD">
              <w:lastRenderedPageBreak/>
              <w:t>other letters.</w:t>
            </w:r>
          </w:p>
          <w:p w14:paraId="1CF9D84E" w14:textId="77777777" w:rsidR="004E6ABD" w:rsidRDefault="004E6ABD" w:rsidP="004E6ABD">
            <w:pPr>
              <w:pStyle w:val="Body"/>
            </w:pPr>
          </w:p>
          <w:p w14:paraId="37EBEE3F" w14:textId="77777777" w:rsidR="004E6ABD" w:rsidRPr="00BB77EA" w:rsidRDefault="004E6ABD" w:rsidP="004E6ABD">
            <w:pPr>
              <w:pStyle w:val="Body"/>
              <w:rPr>
                <w:i/>
              </w:rPr>
            </w:pPr>
            <w:r w:rsidRPr="00BB77EA">
              <w:rPr>
                <w:i/>
              </w:rPr>
              <w:t>Can you find the CAPS LOCK key?</w:t>
            </w:r>
          </w:p>
          <w:p w14:paraId="711FAC6B" w14:textId="77777777" w:rsidR="004E6ABD" w:rsidRDefault="004E6ABD" w:rsidP="004E6ABD">
            <w:pPr>
              <w:pStyle w:val="Body"/>
            </w:pPr>
          </w:p>
          <w:p w14:paraId="6726744A" w14:textId="6369D946" w:rsidR="004E6ABD" w:rsidRDefault="00B075EA" w:rsidP="004E6ABD">
            <w:pPr>
              <w:pStyle w:val="Body"/>
            </w:pPr>
            <w:r>
              <w:t>Demonstrate</w:t>
            </w:r>
            <w:r w:rsidR="004E6ABD">
              <w:t xml:space="preserve"> what happens when this key is pressed</w:t>
            </w:r>
            <w:r w:rsidR="00D90BAE">
              <w:t xml:space="preserve">, </w:t>
            </w:r>
            <w:r w:rsidR="00874B16">
              <w:t>identify</w:t>
            </w:r>
            <w:r w:rsidR="00D90BAE">
              <w:t>ing</w:t>
            </w:r>
            <w:r w:rsidR="00874B16">
              <w:t xml:space="preserve"> </w:t>
            </w:r>
            <w:r w:rsidR="004708D2">
              <w:t xml:space="preserve">that a </w:t>
            </w:r>
            <w:r w:rsidR="00874B16">
              <w:t xml:space="preserve">light </w:t>
            </w:r>
            <w:r w:rsidR="004708D2">
              <w:t xml:space="preserve">has been </w:t>
            </w:r>
            <w:r w:rsidR="00874B16">
              <w:t>switched on</w:t>
            </w:r>
            <w:r w:rsidR="00697FC4">
              <w:t>,</w:t>
            </w:r>
            <w:r w:rsidR="00874B16">
              <w:t xml:space="preserve"> if appropriate</w:t>
            </w:r>
            <w:r w:rsidR="00D90BAE">
              <w:t>,</w:t>
            </w:r>
            <w:r w:rsidR="00874B16">
              <w:t xml:space="preserve"> </w:t>
            </w:r>
            <w:r w:rsidR="004E6ABD">
              <w:t>and letter keys are used.</w:t>
            </w:r>
          </w:p>
          <w:p w14:paraId="4948189E" w14:textId="77777777" w:rsidR="004E6ABD" w:rsidRDefault="004E6ABD" w:rsidP="004E6ABD">
            <w:pPr>
              <w:pStyle w:val="Body"/>
            </w:pPr>
          </w:p>
          <w:p w14:paraId="6DE54827" w14:textId="36073830" w:rsidR="004E6ABD" w:rsidRPr="00BB77EA" w:rsidRDefault="004E6ABD" w:rsidP="004E6ABD">
            <w:pPr>
              <w:pStyle w:val="Body"/>
              <w:rPr>
                <w:i/>
              </w:rPr>
            </w:pPr>
            <w:r w:rsidRPr="00BB77EA">
              <w:rPr>
                <w:i/>
              </w:rPr>
              <w:t xml:space="preserve">Why do you think there are </w:t>
            </w:r>
            <w:r w:rsidR="00EF6593">
              <w:rPr>
                <w:i/>
              </w:rPr>
              <w:t>both SHIFT and CAPS LOCK</w:t>
            </w:r>
            <w:r w:rsidRPr="00BB77EA">
              <w:rPr>
                <w:i/>
              </w:rPr>
              <w:t xml:space="preserve"> keys that do the same sort of thing?</w:t>
            </w:r>
          </w:p>
          <w:p w14:paraId="00C175D6" w14:textId="1C4019F3" w:rsidR="004E6ABD" w:rsidRDefault="00B075EA" w:rsidP="004E6ABD">
            <w:pPr>
              <w:pStyle w:val="Body"/>
            </w:pPr>
            <w:r>
              <w:t>Elicit</w:t>
            </w:r>
            <w:r w:rsidR="004E6ABD">
              <w:t xml:space="preserve"> that sometimes you might want to have lots of capitals and </w:t>
            </w:r>
            <w:r>
              <w:t xml:space="preserve">that </w:t>
            </w:r>
            <w:r w:rsidR="004E6ABD">
              <w:t xml:space="preserve">keeping your finger on the </w:t>
            </w:r>
            <w:r w:rsidR="00A51B1B">
              <w:t>S</w:t>
            </w:r>
            <w:r w:rsidR="004E6ABD">
              <w:t>hift key isn’t easy</w:t>
            </w:r>
            <w:r w:rsidR="00D90BAE">
              <w:t>.</w:t>
            </w:r>
            <w:r w:rsidR="0075568B">
              <w:t xml:space="preserve"> </w:t>
            </w:r>
            <w:r w:rsidR="00D90BAE">
              <w:t>E</w:t>
            </w:r>
            <w:r w:rsidR="0075568B" w:rsidRPr="0075568B">
              <w:t xml:space="preserve">mphasise the importance of using the </w:t>
            </w:r>
            <w:r w:rsidR="00A51B1B">
              <w:t>S</w:t>
            </w:r>
            <w:r w:rsidR="0075568B" w:rsidRPr="0075568B">
              <w:t xml:space="preserve">hift key unless learners intend to write an entire </w:t>
            </w:r>
            <w:r w:rsidR="0075568B">
              <w:t>word or more in capital letters</w:t>
            </w:r>
            <w:r w:rsidR="004E6ABD">
              <w:t>.</w:t>
            </w:r>
          </w:p>
          <w:p w14:paraId="18D247CB" w14:textId="77777777" w:rsidR="004E6ABD" w:rsidRDefault="004E6ABD" w:rsidP="004E6ABD">
            <w:pPr>
              <w:pStyle w:val="Body"/>
            </w:pPr>
          </w:p>
          <w:p w14:paraId="05C79253" w14:textId="773D60A2" w:rsidR="00B075EA" w:rsidRDefault="004E6ABD" w:rsidP="004E6ABD">
            <w:pPr>
              <w:pStyle w:val="Body"/>
            </w:pPr>
            <w:r>
              <w:t xml:space="preserve">Recap what learners need to do to log on to the network with their username and password. </w:t>
            </w:r>
            <w:r w:rsidR="00B075EA">
              <w:t>A</w:t>
            </w:r>
            <w:r>
              <w:t>lso</w:t>
            </w:r>
            <w:r w:rsidR="00820EE4">
              <w:t>,</w:t>
            </w:r>
            <w:r>
              <w:t xml:space="preserve"> demonstrate how to load the text </w:t>
            </w:r>
            <w:r w:rsidR="00D90BAE">
              <w:t>processing</w:t>
            </w:r>
            <w:r>
              <w:t xml:space="preserve"> software</w:t>
            </w:r>
            <w:r w:rsidR="00820EE4">
              <w:t>.</w:t>
            </w:r>
          </w:p>
          <w:p w14:paraId="5B62A2C7" w14:textId="77777777" w:rsidR="00B075EA" w:rsidRDefault="00B075EA" w:rsidP="004E6ABD">
            <w:pPr>
              <w:pStyle w:val="Body"/>
            </w:pPr>
          </w:p>
          <w:p w14:paraId="1A438F4F" w14:textId="77777777" w:rsidR="004708D2" w:rsidRDefault="00B075EA" w:rsidP="004E6ABD">
            <w:pPr>
              <w:pStyle w:val="Body"/>
            </w:pPr>
            <w:r>
              <w:t>Ask l</w:t>
            </w:r>
            <w:r w:rsidR="004E6ABD">
              <w:t xml:space="preserve">earners </w:t>
            </w:r>
            <w:r>
              <w:t>to type</w:t>
            </w:r>
            <w:r w:rsidR="004E6ABD">
              <w:t xml:space="preserve"> their name onto the computer using</w:t>
            </w:r>
            <w:r w:rsidR="004708D2">
              <w:t>:</w:t>
            </w:r>
          </w:p>
          <w:p w14:paraId="39CFFBB1" w14:textId="77777777" w:rsidR="004708D2" w:rsidRDefault="004E6ABD" w:rsidP="007E1BE8">
            <w:pPr>
              <w:pStyle w:val="Bulletedlist"/>
            </w:pPr>
            <w:r>
              <w:t>all lower case</w:t>
            </w:r>
            <w:r w:rsidR="004708D2">
              <w:t xml:space="preserve"> letters</w:t>
            </w:r>
          </w:p>
          <w:p w14:paraId="12CB1AF9" w14:textId="623037FF" w:rsidR="004708D2" w:rsidRDefault="004E6ABD" w:rsidP="007E1BE8">
            <w:pPr>
              <w:pStyle w:val="Bulletedlist"/>
            </w:pPr>
            <w:r>
              <w:t>all capitals</w:t>
            </w:r>
          </w:p>
          <w:p w14:paraId="5619014D" w14:textId="6EE11EBB" w:rsidR="004E6ABD" w:rsidRDefault="004E6ABD" w:rsidP="007E1BE8">
            <w:pPr>
              <w:pStyle w:val="Bulletedlist"/>
            </w:pPr>
            <w:r>
              <w:t>a capital letter at the beginning.</w:t>
            </w:r>
          </w:p>
          <w:p w14:paraId="1853C20D" w14:textId="77777777" w:rsidR="004E6ABD" w:rsidRDefault="004E6ABD" w:rsidP="004E6ABD">
            <w:pPr>
              <w:pStyle w:val="Body"/>
            </w:pPr>
          </w:p>
          <w:p w14:paraId="292A7611" w14:textId="4D64D7C1" w:rsidR="004E6ABD" w:rsidRDefault="001642C2" w:rsidP="004E6ABD">
            <w:pPr>
              <w:pStyle w:val="Body"/>
            </w:pPr>
            <w:r>
              <w:t>It is very likely that learners will want to know how to remove errors and so it is worth stopping the group and demonstrating the use of B</w:t>
            </w:r>
            <w:r w:rsidR="00C862A7">
              <w:t>ackspace</w:t>
            </w:r>
            <w:r w:rsidR="004708D2">
              <w:t>, which makes</w:t>
            </w:r>
            <w:r>
              <w:t xml:space="preserve"> letters disappear </w:t>
            </w:r>
            <w:r w:rsidR="004708D2">
              <w:t>when it is instructed to do so</w:t>
            </w:r>
            <w:r w:rsidR="007E1BE8">
              <w:t>.</w:t>
            </w:r>
          </w:p>
          <w:p w14:paraId="01B62D03" w14:textId="77777777" w:rsidR="001642C2" w:rsidRDefault="001642C2" w:rsidP="004E6ABD">
            <w:pPr>
              <w:pStyle w:val="Body"/>
            </w:pPr>
          </w:p>
          <w:p w14:paraId="5D0021FF" w14:textId="77777777" w:rsidR="004E6ABD" w:rsidRDefault="004E6ABD" w:rsidP="004E6ABD">
            <w:pPr>
              <w:pStyle w:val="Body"/>
            </w:pPr>
            <w:r w:rsidRPr="00453102">
              <w:rPr>
                <w:b/>
              </w:rPr>
              <w:t>Resources</w:t>
            </w:r>
            <w:r w:rsidRPr="00456889">
              <w:rPr>
                <w:b/>
              </w:rPr>
              <w:t xml:space="preserve">: </w:t>
            </w:r>
          </w:p>
          <w:p w14:paraId="692519D6" w14:textId="77777777" w:rsidR="004E6ABD" w:rsidRDefault="004E6ABD" w:rsidP="007E1BE8">
            <w:pPr>
              <w:pStyle w:val="Bulletedlist"/>
            </w:pPr>
            <w:r>
              <w:t>Laminated paper copies of the keyboard most commonly used in your establishment – enough for one per learner.</w:t>
            </w:r>
          </w:p>
          <w:p w14:paraId="4F5D1DA7" w14:textId="30B5EFA4" w:rsidR="004E6ABD" w:rsidRDefault="004E6ABD" w:rsidP="007E1BE8">
            <w:pPr>
              <w:pStyle w:val="Bulletedlist"/>
            </w:pPr>
            <w:r>
              <w:t xml:space="preserve">Text </w:t>
            </w:r>
            <w:r w:rsidR="000A31E9">
              <w:t xml:space="preserve">processing </w:t>
            </w:r>
            <w:r>
              <w:t>software</w:t>
            </w:r>
            <w:r w:rsidR="00C862A7">
              <w:t>.</w:t>
            </w:r>
            <w:r>
              <w:t xml:space="preserve"> </w:t>
            </w:r>
          </w:p>
          <w:p w14:paraId="3B8FD37A" w14:textId="4F13A08F" w:rsidR="004E6ABD" w:rsidRPr="005C70B3" w:rsidRDefault="004E6ABD" w:rsidP="007E1BE8">
            <w:pPr>
              <w:pStyle w:val="Bulletedlist"/>
              <w:rPr>
                <w:i/>
              </w:rPr>
            </w:pPr>
            <w:r>
              <w:t>Vocabulary cards with ‘</w:t>
            </w:r>
            <w:r w:rsidR="00C862A7">
              <w:t>S</w:t>
            </w:r>
            <w:r>
              <w:t>hift’ ‘</w:t>
            </w:r>
            <w:r w:rsidR="00C862A7">
              <w:t>C</w:t>
            </w:r>
            <w:r>
              <w:t xml:space="preserve">aps </w:t>
            </w:r>
            <w:r w:rsidR="00C862A7">
              <w:t>L</w:t>
            </w:r>
            <w:r>
              <w:t>ock’</w:t>
            </w:r>
            <w:r w:rsidR="001642C2">
              <w:t xml:space="preserve"> and ‘</w:t>
            </w:r>
            <w:r w:rsidR="00C862A7">
              <w:t>B</w:t>
            </w:r>
            <w:r w:rsidR="001642C2">
              <w:t>ackspace’</w:t>
            </w:r>
            <w:r>
              <w:t xml:space="preserve"> written on and an example image of the key alongside it.</w:t>
            </w:r>
          </w:p>
        </w:tc>
        <w:tc>
          <w:tcPr>
            <w:tcW w:w="4420" w:type="dxa"/>
            <w:shd w:val="clear" w:color="auto" w:fill="auto"/>
          </w:tcPr>
          <w:p w14:paraId="4A2B8070" w14:textId="77777777" w:rsidR="004E6ABD" w:rsidRDefault="004E6ABD" w:rsidP="004E6ABD">
            <w:pPr>
              <w:pStyle w:val="Body"/>
            </w:pPr>
          </w:p>
          <w:p w14:paraId="01EB3530" w14:textId="77777777" w:rsidR="004E6ABD" w:rsidRDefault="004E6ABD" w:rsidP="004E6ABD">
            <w:pPr>
              <w:pStyle w:val="Body"/>
            </w:pPr>
          </w:p>
          <w:p w14:paraId="37642683" w14:textId="77777777" w:rsidR="004E6ABD" w:rsidRDefault="004E6ABD" w:rsidP="004E6ABD">
            <w:pPr>
              <w:pStyle w:val="Body"/>
            </w:pPr>
          </w:p>
          <w:p w14:paraId="7E73C316" w14:textId="5F8A3635" w:rsidR="004E6ABD" w:rsidRDefault="004E6ABD" w:rsidP="004E6ABD">
            <w:pPr>
              <w:pStyle w:val="Body"/>
            </w:pPr>
          </w:p>
          <w:p w14:paraId="544E7947" w14:textId="7905A1BA" w:rsidR="00E06E96" w:rsidRDefault="00E06E96" w:rsidP="004E6ABD">
            <w:pPr>
              <w:pStyle w:val="Body"/>
            </w:pPr>
          </w:p>
          <w:p w14:paraId="681A5188" w14:textId="6C7823CA" w:rsidR="00E06E96" w:rsidRDefault="00E06E96" w:rsidP="004E6ABD">
            <w:pPr>
              <w:pStyle w:val="Body"/>
            </w:pPr>
          </w:p>
          <w:p w14:paraId="5801FE62" w14:textId="77777777" w:rsidR="00E06E96" w:rsidRDefault="00E06E96" w:rsidP="004E6ABD">
            <w:pPr>
              <w:pStyle w:val="Body"/>
            </w:pPr>
          </w:p>
          <w:p w14:paraId="628CE9B7" w14:textId="77777777" w:rsidR="00C862A7" w:rsidRDefault="00C862A7" w:rsidP="004E6ABD">
            <w:pPr>
              <w:pStyle w:val="Body"/>
            </w:pPr>
          </w:p>
          <w:p w14:paraId="583FD05C" w14:textId="77777777" w:rsidR="00C862A7" w:rsidRDefault="00C862A7" w:rsidP="004E6ABD">
            <w:pPr>
              <w:pStyle w:val="Body"/>
            </w:pPr>
          </w:p>
          <w:p w14:paraId="23292B9F" w14:textId="77777777" w:rsidR="00C862A7" w:rsidRDefault="00C862A7" w:rsidP="004E6ABD">
            <w:pPr>
              <w:pStyle w:val="Body"/>
            </w:pPr>
          </w:p>
          <w:p w14:paraId="3A102020" w14:textId="7F475259" w:rsidR="004E6ABD" w:rsidRDefault="004E6ABD" w:rsidP="004E6ABD">
            <w:pPr>
              <w:pStyle w:val="Body"/>
            </w:pPr>
            <w:r>
              <w:t>As learners become more familiar with speaking their commands to a computer and voice</w:t>
            </w:r>
            <w:r w:rsidR="00C862A7">
              <w:t>-</w:t>
            </w:r>
            <w:r>
              <w:t>to</w:t>
            </w:r>
            <w:r w:rsidR="00C862A7">
              <w:t>-</w:t>
            </w:r>
            <w:r>
              <w:t xml:space="preserve">text recognition improves, so the keyboard functionality will be considerably reduced, but for the foreseeable future learners </w:t>
            </w:r>
            <w:r w:rsidR="00820EE4">
              <w:t xml:space="preserve">will </w:t>
            </w:r>
            <w:r>
              <w:t xml:space="preserve">still need to understand the function of the keys on a keyboard. </w:t>
            </w:r>
          </w:p>
          <w:p w14:paraId="17AD2C4A" w14:textId="77777777" w:rsidR="004E6ABD" w:rsidRDefault="004E6ABD" w:rsidP="004E6ABD">
            <w:pPr>
              <w:pStyle w:val="Body"/>
            </w:pPr>
          </w:p>
          <w:p w14:paraId="36A89564" w14:textId="77777777" w:rsidR="00C87685" w:rsidRDefault="00874B16" w:rsidP="004E6ABD">
            <w:pPr>
              <w:pStyle w:val="Body"/>
            </w:pPr>
            <w:r>
              <w:t>Learners may comment on</w:t>
            </w:r>
            <w:r w:rsidR="00C87685">
              <w:t>:</w:t>
            </w:r>
          </w:p>
          <w:p w14:paraId="5F8CF043" w14:textId="77777777" w:rsidR="00C87685" w:rsidRPr="00163AA9" w:rsidRDefault="00874B16" w:rsidP="00163AA9">
            <w:pPr>
              <w:pStyle w:val="Bulletedlist"/>
            </w:pPr>
            <w:r w:rsidRPr="00163AA9">
              <w:t>letters they recognise</w:t>
            </w:r>
          </w:p>
          <w:p w14:paraId="29792F35" w14:textId="77777777" w:rsidR="00C87685" w:rsidRPr="00163AA9" w:rsidRDefault="00C87685" w:rsidP="00163AA9">
            <w:pPr>
              <w:pStyle w:val="Bulletedlist"/>
            </w:pPr>
            <w:r w:rsidRPr="00163AA9">
              <w:t xml:space="preserve">the presence of </w:t>
            </w:r>
            <w:r w:rsidR="00874B16" w:rsidRPr="00163AA9">
              <w:t>numbers</w:t>
            </w:r>
          </w:p>
          <w:p w14:paraId="0B0239DF" w14:textId="6E2F0E40" w:rsidR="004E6ABD" w:rsidRPr="00163AA9" w:rsidRDefault="00874B16" w:rsidP="00163AA9">
            <w:pPr>
              <w:pStyle w:val="Bulletedlist"/>
            </w:pPr>
            <w:r w:rsidRPr="00163AA9">
              <w:t>the fact that some keys are bigger than others,</w:t>
            </w:r>
            <w:r w:rsidR="00C87685" w:rsidRPr="00163AA9">
              <w:t xml:space="preserve"> for example</w:t>
            </w:r>
            <w:r w:rsidRPr="00163AA9">
              <w:t xml:space="preserve"> the ‘long’ key (</w:t>
            </w:r>
            <w:r w:rsidR="00AC616E">
              <w:t>S</w:t>
            </w:r>
            <w:r w:rsidRPr="00163AA9">
              <w:t>pace</w:t>
            </w:r>
            <w:r w:rsidR="00AC616E">
              <w:t xml:space="preserve"> </w:t>
            </w:r>
            <w:r w:rsidRPr="00163AA9">
              <w:t>bar).</w:t>
            </w:r>
          </w:p>
          <w:p w14:paraId="6F72D79B" w14:textId="77777777" w:rsidR="004E6ABD" w:rsidRDefault="004E6ABD" w:rsidP="004E6ABD">
            <w:pPr>
              <w:pStyle w:val="Body"/>
            </w:pPr>
          </w:p>
          <w:p w14:paraId="23C64CF9" w14:textId="77777777" w:rsidR="004E6ABD" w:rsidRDefault="004E6ABD" w:rsidP="004E6ABD">
            <w:pPr>
              <w:pStyle w:val="Body"/>
            </w:pPr>
          </w:p>
          <w:p w14:paraId="4DE65F51" w14:textId="77777777" w:rsidR="004E6ABD" w:rsidRDefault="004E6ABD" w:rsidP="004E6ABD">
            <w:pPr>
              <w:pStyle w:val="Body"/>
            </w:pPr>
            <w:r>
              <w:t xml:space="preserve">Most keyboards only have capital letters displayed, although there are some keyboards to support early learners with both lower and upper case letters displayed on each key. </w:t>
            </w:r>
          </w:p>
          <w:p w14:paraId="19E3836A" w14:textId="77777777" w:rsidR="004E6ABD" w:rsidRDefault="004E6ABD" w:rsidP="004E6ABD">
            <w:pPr>
              <w:pStyle w:val="Body"/>
            </w:pPr>
          </w:p>
          <w:p w14:paraId="6C8EB7B5" w14:textId="77777777" w:rsidR="004E6ABD" w:rsidRDefault="004E6ABD" w:rsidP="004E6ABD">
            <w:pPr>
              <w:pStyle w:val="Body"/>
            </w:pPr>
            <w:r>
              <w:t>It is useful at this point to have the font size set to larger than normal so learners can see clearly what is being typed.</w:t>
            </w:r>
          </w:p>
          <w:p w14:paraId="3A2A9E07" w14:textId="77777777" w:rsidR="004E6ABD" w:rsidRDefault="004E6ABD" w:rsidP="004E6ABD">
            <w:pPr>
              <w:pStyle w:val="Body"/>
            </w:pPr>
          </w:p>
          <w:p w14:paraId="0FFD5560" w14:textId="77777777" w:rsidR="004E6ABD" w:rsidRDefault="004E6ABD" w:rsidP="004E6ABD">
            <w:pPr>
              <w:pStyle w:val="Body"/>
            </w:pPr>
          </w:p>
          <w:p w14:paraId="04C10DC2" w14:textId="77777777" w:rsidR="004E6ABD" w:rsidRDefault="004E6ABD" w:rsidP="004E6ABD">
            <w:pPr>
              <w:pStyle w:val="Body"/>
            </w:pPr>
          </w:p>
          <w:p w14:paraId="7D3982B2" w14:textId="77777777" w:rsidR="004E6ABD" w:rsidRDefault="004E6ABD" w:rsidP="004E6ABD">
            <w:pPr>
              <w:pStyle w:val="Body"/>
            </w:pPr>
          </w:p>
          <w:p w14:paraId="2257E1D9" w14:textId="77777777" w:rsidR="004E6ABD" w:rsidRDefault="004E6ABD" w:rsidP="004E6ABD">
            <w:pPr>
              <w:pStyle w:val="Body"/>
            </w:pPr>
          </w:p>
          <w:p w14:paraId="20800CFD" w14:textId="247F20E8" w:rsidR="004E6ABD" w:rsidRDefault="004E6ABD" w:rsidP="004E6ABD">
            <w:pPr>
              <w:pStyle w:val="Body"/>
            </w:pPr>
          </w:p>
          <w:p w14:paraId="3C1E1D74" w14:textId="77A6EB6D" w:rsidR="00D90BAE" w:rsidRDefault="00D90BAE" w:rsidP="004E6ABD">
            <w:pPr>
              <w:pStyle w:val="Body"/>
            </w:pPr>
          </w:p>
          <w:p w14:paraId="59A2BD91" w14:textId="40CAEB03" w:rsidR="00D90BAE" w:rsidRDefault="00D90BAE" w:rsidP="004E6ABD">
            <w:pPr>
              <w:pStyle w:val="Body"/>
            </w:pPr>
          </w:p>
          <w:p w14:paraId="43A6B140" w14:textId="530FB9A2" w:rsidR="00D90BAE" w:rsidRDefault="00D90BAE" w:rsidP="004E6ABD">
            <w:pPr>
              <w:pStyle w:val="Body"/>
            </w:pPr>
          </w:p>
          <w:p w14:paraId="1D516F2B" w14:textId="7A6B5724" w:rsidR="00D90BAE" w:rsidRDefault="00D90BAE" w:rsidP="004E6ABD">
            <w:pPr>
              <w:pStyle w:val="Body"/>
            </w:pPr>
          </w:p>
          <w:p w14:paraId="02FAF412" w14:textId="789B523D" w:rsidR="00D90BAE" w:rsidRDefault="00D90BAE" w:rsidP="004E6ABD">
            <w:pPr>
              <w:pStyle w:val="Body"/>
            </w:pPr>
          </w:p>
          <w:p w14:paraId="79AEDF60" w14:textId="77777777" w:rsidR="00D90BAE" w:rsidRDefault="00D90BAE" w:rsidP="004E6ABD">
            <w:pPr>
              <w:pStyle w:val="Body"/>
            </w:pPr>
          </w:p>
          <w:p w14:paraId="6B7F0080" w14:textId="58882575" w:rsidR="004E6ABD" w:rsidRDefault="004E6ABD" w:rsidP="004E6ABD">
            <w:pPr>
              <w:pStyle w:val="Body"/>
            </w:pPr>
          </w:p>
          <w:p w14:paraId="7A11EAA4" w14:textId="757DE96E" w:rsidR="00163AA9" w:rsidRDefault="00163AA9" w:rsidP="004E6ABD">
            <w:pPr>
              <w:pStyle w:val="Body"/>
            </w:pPr>
          </w:p>
          <w:p w14:paraId="7A710463" w14:textId="77777777" w:rsidR="00163AA9" w:rsidRDefault="00163AA9" w:rsidP="004E6ABD">
            <w:pPr>
              <w:pStyle w:val="Body"/>
            </w:pPr>
          </w:p>
          <w:p w14:paraId="0243305B" w14:textId="77777777" w:rsidR="004E6ABD" w:rsidRDefault="004E6ABD" w:rsidP="004E6ABD">
            <w:pPr>
              <w:pStyle w:val="Body"/>
            </w:pPr>
          </w:p>
          <w:p w14:paraId="4B356755" w14:textId="77777777" w:rsidR="00D648C4" w:rsidRDefault="00D648C4" w:rsidP="004E6ABD">
            <w:pPr>
              <w:pStyle w:val="Body"/>
            </w:pPr>
          </w:p>
          <w:p w14:paraId="5AC9F5A7" w14:textId="77777777" w:rsidR="00D648C4" w:rsidRDefault="00D648C4" w:rsidP="004E6ABD">
            <w:pPr>
              <w:pStyle w:val="Body"/>
            </w:pPr>
          </w:p>
          <w:p w14:paraId="10E1F657" w14:textId="77777777" w:rsidR="00D648C4" w:rsidRDefault="00D648C4" w:rsidP="004E6ABD">
            <w:pPr>
              <w:pStyle w:val="Body"/>
            </w:pPr>
          </w:p>
          <w:p w14:paraId="47B425F2" w14:textId="77777777" w:rsidR="00D648C4" w:rsidRDefault="00D648C4" w:rsidP="004E6ABD">
            <w:pPr>
              <w:pStyle w:val="Body"/>
            </w:pPr>
          </w:p>
          <w:p w14:paraId="032B2A79" w14:textId="28E9AFF6" w:rsidR="004E6ABD" w:rsidRDefault="004E6ABD" w:rsidP="004E6ABD">
            <w:pPr>
              <w:pStyle w:val="Body"/>
            </w:pPr>
            <w:r>
              <w:t xml:space="preserve">Some learners may need an alphabet with upper and lower case letters identified so they can find the letters in their name on the keyboard. They </w:t>
            </w:r>
            <w:r w:rsidR="00697FC4">
              <w:t xml:space="preserve">can </w:t>
            </w:r>
            <w:r>
              <w:t>also practi</w:t>
            </w:r>
            <w:r w:rsidR="00163AA9">
              <w:t>s</w:t>
            </w:r>
            <w:r>
              <w:t xml:space="preserve">e doing this virtually on their paper keyboard. </w:t>
            </w:r>
            <w:r w:rsidR="00EF6593">
              <w:t>Some learners may also need support with spelling their name.</w:t>
            </w:r>
            <w:r>
              <w:t xml:space="preserve"> </w:t>
            </w:r>
          </w:p>
          <w:p w14:paraId="2A092645" w14:textId="7950D74F" w:rsidR="004E6ABD" w:rsidRDefault="004E6ABD" w:rsidP="004E6ABD">
            <w:pPr>
              <w:pStyle w:val="Body"/>
            </w:pPr>
          </w:p>
          <w:p w14:paraId="2D60DCA0" w14:textId="57F50585" w:rsidR="00B075EA" w:rsidRDefault="00B075EA" w:rsidP="004E6ABD">
            <w:pPr>
              <w:pStyle w:val="Body"/>
            </w:pPr>
            <w:r w:rsidRPr="00B075EA">
              <w:t>Printed onto colour paper, the</w:t>
            </w:r>
            <w:r w:rsidR="00394814">
              <w:t xml:space="preserve"> output from this activity</w:t>
            </w:r>
            <w:r w:rsidRPr="00B075EA">
              <w:t xml:space="preserve"> can make an attractive display to demonstrate </w:t>
            </w:r>
            <w:r w:rsidR="00697FC4">
              <w:t>how</w:t>
            </w:r>
            <w:r w:rsidR="00697FC4" w:rsidRPr="00B075EA">
              <w:t xml:space="preserve"> </w:t>
            </w:r>
            <w:r w:rsidRPr="00B075EA">
              <w:t xml:space="preserve">the class </w:t>
            </w:r>
            <w:r w:rsidR="00EF6593">
              <w:t xml:space="preserve">have </w:t>
            </w:r>
            <w:r w:rsidR="00697FC4">
              <w:t>learned</w:t>
            </w:r>
            <w:r w:rsidRPr="00B075EA">
              <w:t xml:space="preserve"> to use the keyboard.</w:t>
            </w:r>
          </w:p>
          <w:p w14:paraId="17B0BB86" w14:textId="77777777" w:rsidR="004E6ABD" w:rsidRPr="000840D5" w:rsidRDefault="004E6ABD" w:rsidP="00B075EA">
            <w:pPr>
              <w:pStyle w:val="Body"/>
            </w:pPr>
          </w:p>
        </w:tc>
      </w:tr>
      <w:tr w:rsidR="004E6ABD" w:rsidRPr="000840D5" w14:paraId="17548C5B" w14:textId="77777777" w:rsidTr="0075568B">
        <w:tc>
          <w:tcPr>
            <w:tcW w:w="3085" w:type="dxa"/>
            <w:shd w:val="clear" w:color="auto" w:fill="auto"/>
          </w:tcPr>
          <w:p w14:paraId="70AD7AF6" w14:textId="7A52C524" w:rsidR="004E6ABD" w:rsidRPr="00A62560" w:rsidRDefault="00394814" w:rsidP="004E6ABD">
            <w:pPr>
              <w:pStyle w:val="Body"/>
              <w:rPr>
                <w:lang w:eastAsia="en-GB"/>
              </w:rPr>
            </w:pPr>
            <w:r w:rsidRPr="00DE09DA">
              <w:rPr>
                <w:b/>
                <w:lang w:eastAsia="en-GB"/>
              </w:rPr>
              <w:lastRenderedPageBreak/>
              <w:t>1TC.05</w:t>
            </w:r>
            <w:r>
              <w:rPr>
                <w:b/>
                <w:lang w:eastAsia="en-GB"/>
              </w:rPr>
              <w:t xml:space="preserve"> </w:t>
            </w:r>
            <w:r w:rsidRPr="00DE09DA">
              <w:rPr>
                <w:lang w:eastAsia="en-GB"/>
              </w:rPr>
              <w:t>Identify</w:t>
            </w:r>
            <w:r w:rsidR="004E6ABD" w:rsidRPr="00DE09DA">
              <w:rPr>
                <w:lang w:eastAsia="en-GB"/>
              </w:rPr>
              <w:t xml:space="preserve">, locate and use modifier keys on a physical or digital keyboard, for example </w:t>
            </w:r>
            <w:r w:rsidR="00DC1716">
              <w:rPr>
                <w:lang w:eastAsia="en-GB"/>
              </w:rPr>
              <w:t xml:space="preserve">by </w:t>
            </w:r>
            <w:r w:rsidR="004E6ABD" w:rsidRPr="00DE09DA">
              <w:rPr>
                <w:lang w:eastAsia="en-GB"/>
              </w:rPr>
              <w:t>using Shift and Caps Lock.</w:t>
            </w:r>
          </w:p>
        </w:tc>
        <w:tc>
          <w:tcPr>
            <w:tcW w:w="7116" w:type="dxa"/>
            <w:shd w:val="clear" w:color="auto" w:fill="auto"/>
          </w:tcPr>
          <w:p w14:paraId="5DA0D0D7" w14:textId="1AE0AACA" w:rsidR="004E6ABD" w:rsidRDefault="004E6ABD" w:rsidP="004E6ABD">
            <w:pPr>
              <w:pStyle w:val="Body"/>
            </w:pPr>
            <w:r w:rsidRPr="005763AC">
              <w:t xml:space="preserve">Begin </w:t>
            </w:r>
            <w:r w:rsidR="00D90BAE" w:rsidRPr="005763AC">
              <w:t>this activity</w:t>
            </w:r>
            <w:r>
              <w:t xml:space="preserve"> with a game of ‘Fastest Fingers’ where learners are challenged to find a particular key on t</w:t>
            </w:r>
            <w:r w:rsidR="00145F69">
              <w:t xml:space="preserve">heir laminated paper keyboard. </w:t>
            </w:r>
            <w:r>
              <w:t>Learners have their keyboard in front of them and hold their ‘fa</w:t>
            </w:r>
            <w:r w:rsidR="00A9461D">
              <w:t xml:space="preserve">stest finger’ high in the air. </w:t>
            </w:r>
            <w:r>
              <w:t xml:space="preserve">When the teacher calls out a key, they place their finger on that key as quickly as possible. </w:t>
            </w:r>
            <w:r w:rsidR="00A9461D">
              <w:t>Look around</w:t>
            </w:r>
            <w:r>
              <w:t xml:space="preserve"> the class to see who is accurately finding the keys.  </w:t>
            </w:r>
          </w:p>
          <w:p w14:paraId="7D78A5C3" w14:textId="77777777" w:rsidR="004E6ABD" w:rsidRDefault="004E6ABD" w:rsidP="004E6ABD">
            <w:pPr>
              <w:pStyle w:val="Body"/>
            </w:pPr>
          </w:p>
          <w:p w14:paraId="187C2BFE" w14:textId="1E429913" w:rsidR="004E6ABD" w:rsidRDefault="004E6ABD" w:rsidP="004E6ABD">
            <w:pPr>
              <w:pStyle w:val="Body"/>
            </w:pPr>
            <w:r>
              <w:t>Use the ‘Shift’ ‘Caps Lock’</w:t>
            </w:r>
            <w:r w:rsidR="001642C2">
              <w:t xml:space="preserve"> and ‘Back</w:t>
            </w:r>
            <w:r w:rsidR="00F74534">
              <w:t>s</w:t>
            </w:r>
            <w:r w:rsidR="001642C2">
              <w:t>pace’</w:t>
            </w:r>
            <w:r>
              <w:t xml:space="preserve"> vocabulary cards to recap on </w:t>
            </w:r>
            <w:r>
              <w:lastRenderedPageBreak/>
              <w:t xml:space="preserve">what was taught </w:t>
            </w:r>
            <w:r w:rsidR="00D90BAE">
              <w:t>previously</w:t>
            </w:r>
            <w:r>
              <w:t xml:space="preserve"> and ask learners to tell </w:t>
            </w:r>
            <w:r w:rsidR="00D90BAE">
              <w:t>a</w:t>
            </w:r>
            <w:r>
              <w:t xml:space="preserve"> partner what each key do</w:t>
            </w:r>
            <w:r w:rsidR="00145F69">
              <w:t>es.</w:t>
            </w:r>
          </w:p>
          <w:p w14:paraId="6EB07661" w14:textId="77777777" w:rsidR="004E6ABD" w:rsidRDefault="004E6ABD" w:rsidP="004E6ABD">
            <w:pPr>
              <w:pStyle w:val="Body"/>
            </w:pPr>
          </w:p>
          <w:p w14:paraId="02BA4F8B" w14:textId="27D64DFF" w:rsidR="004E6ABD" w:rsidRDefault="004E6ABD" w:rsidP="004E6ABD">
            <w:pPr>
              <w:pStyle w:val="Body"/>
            </w:pPr>
            <w:r>
              <w:t xml:space="preserve">Go through the same process as in the previous </w:t>
            </w:r>
            <w:r w:rsidR="00D90BAE">
              <w:t>activity</w:t>
            </w:r>
            <w:r>
              <w:t xml:space="preserve"> to teach the use of the N</w:t>
            </w:r>
            <w:r w:rsidR="00A41ADA">
              <w:t>um</w:t>
            </w:r>
            <w:r>
              <w:t xml:space="preserve"> L</w:t>
            </w:r>
            <w:r w:rsidR="00A41ADA">
              <w:t>ock</w:t>
            </w:r>
            <w:r>
              <w:t xml:space="preserve"> key and the S</w:t>
            </w:r>
            <w:r w:rsidR="00A41ADA">
              <w:t>pace</w:t>
            </w:r>
            <w:r>
              <w:t xml:space="preserve"> </w:t>
            </w:r>
            <w:r w:rsidR="00A41ADA">
              <w:t>bar</w:t>
            </w:r>
            <w:r>
              <w:t xml:space="preserve">. Learners find </w:t>
            </w:r>
            <w:r w:rsidR="00A9461D">
              <w:t>each key</w:t>
            </w:r>
            <w:r>
              <w:t xml:space="preserve"> on their paper keyboard, have the</w:t>
            </w:r>
            <w:r w:rsidR="00A9461D">
              <w:t>ir</w:t>
            </w:r>
            <w:r>
              <w:t xml:space="preserve"> use demonstrated</w:t>
            </w:r>
            <w:r w:rsidR="00D90BAE">
              <w:t>,</w:t>
            </w:r>
            <w:r>
              <w:t xml:space="preserve"> and then have an opportunity to use </w:t>
            </w:r>
            <w:r w:rsidR="00A9461D">
              <w:t>them</w:t>
            </w:r>
            <w:r>
              <w:t xml:space="preserve"> on a real keyboard.  </w:t>
            </w:r>
          </w:p>
          <w:p w14:paraId="408A34FA" w14:textId="77777777" w:rsidR="004E6ABD" w:rsidRDefault="004E6ABD" w:rsidP="004E6ABD">
            <w:pPr>
              <w:pStyle w:val="Body"/>
            </w:pPr>
          </w:p>
          <w:p w14:paraId="111F3E7B" w14:textId="0ACFC41C" w:rsidR="004E6ABD" w:rsidRDefault="004E6ABD" w:rsidP="004E6ABD">
            <w:pPr>
              <w:pStyle w:val="Body"/>
            </w:pPr>
            <w:r>
              <w:t>With the E</w:t>
            </w:r>
            <w:r w:rsidR="00A41ADA">
              <w:t>nter</w:t>
            </w:r>
            <w:r>
              <w:t xml:space="preserve"> key, learners may already have had to use it to enter their username and password in</w:t>
            </w:r>
            <w:r w:rsidR="00A41ADA">
              <w:t>to</w:t>
            </w:r>
            <w:r>
              <w:t xml:space="preserve"> the computer, so they may already be familiar with one of its uses. It is also worth teaching learners at an early stage that the E</w:t>
            </w:r>
            <w:r w:rsidR="00A41ADA">
              <w:t>nter</w:t>
            </w:r>
            <w:r>
              <w:t xml:space="preserve"> key </w:t>
            </w:r>
            <w:r w:rsidR="00D90BAE">
              <w:t xml:space="preserve">also </w:t>
            </w:r>
            <w:r>
              <w:t xml:space="preserve">moves their writing onto the next line. So now </w:t>
            </w:r>
            <w:r w:rsidR="000715CA">
              <w:t>ask them to</w:t>
            </w:r>
            <w:r>
              <w:t xml:space="preserve"> repeat the name writing task</w:t>
            </w:r>
            <w:r w:rsidR="00A41ADA">
              <w:t xml:space="preserve"> from the previous activity</w:t>
            </w:r>
            <w:r>
              <w:t xml:space="preserve">, but </w:t>
            </w:r>
            <w:r w:rsidR="000715CA">
              <w:t xml:space="preserve">this time </w:t>
            </w:r>
            <w:r>
              <w:t>have each version of their name on a different line.</w:t>
            </w:r>
          </w:p>
          <w:p w14:paraId="76ACAF20" w14:textId="77777777" w:rsidR="004E6ABD" w:rsidRDefault="004E6ABD" w:rsidP="004E6ABD">
            <w:pPr>
              <w:pStyle w:val="Body"/>
            </w:pPr>
          </w:p>
          <w:p w14:paraId="3B1CFA05" w14:textId="77777777" w:rsidR="00C34649" w:rsidRDefault="004E6ABD" w:rsidP="004E6ABD">
            <w:pPr>
              <w:pStyle w:val="Body"/>
            </w:pPr>
            <w:r>
              <w:t xml:space="preserve">Regular opportunities should now be </w:t>
            </w:r>
            <w:r w:rsidR="00A9461D">
              <w:t>introduced</w:t>
            </w:r>
            <w:r>
              <w:t xml:space="preserve"> for learners to practise using the keyboard to e</w:t>
            </w:r>
            <w:r w:rsidR="0075568B">
              <w:t xml:space="preserve">nter single words or captions. </w:t>
            </w:r>
            <w:r>
              <w:t>Examples include</w:t>
            </w:r>
            <w:r w:rsidR="00C34649">
              <w:t>:</w:t>
            </w:r>
          </w:p>
          <w:p w14:paraId="67972BCE" w14:textId="77777777" w:rsidR="00C34649" w:rsidRDefault="004E6ABD" w:rsidP="00145F69">
            <w:pPr>
              <w:pStyle w:val="Bulletedlist"/>
            </w:pPr>
            <w:r>
              <w:t>making labels for the models</w:t>
            </w:r>
            <w:r w:rsidR="00A9461D">
              <w:t xml:space="preserve"> that they will produce in the project at the end of this unit</w:t>
            </w:r>
          </w:p>
          <w:p w14:paraId="30CA4B5E" w14:textId="50DCD04A" w:rsidR="00C34649" w:rsidRDefault="004E6ABD" w:rsidP="00145F69">
            <w:pPr>
              <w:pStyle w:val="Bulletedlist"/>
            </w:pPr>
            <w:r>
              <w:t xml:space="preserve">a message to go in a </w:t>
            </w:r>
            <w:r w:rsidR="000715CA">
              <w:t xml:space="preserve">birthday </w:t>
            </w:r>
            <w:r>
              <w:t>card</w:t>
            </w:r>
          </w:p>
          <w:p w14:paraId="75438132" w14:textId="77777777" w:rsidR="00C34649" w:rsidRDefault="004E6ABD" w:rsidP="00145F69">
            <w:pPr>
              <w:pStyle w:val="Bulletedlist"/>
            </w:pPr>
            <w:r>
              <w:t>a warning sign to KEEP OUT</w:t>
            </w:r>
          </w:p>
          <w:p w14:paraId="785AFC99" w14:textId="77777777" w:rsidR="00C34649" w:rsidRDefault="004E6ABD" w:rsidP="00145F69">
            <w:pPr>
              <w:pStyle w:val="Bulletedlist"/>
            </w:pPr>
            <w:r>
              <w:t>a reminder to water the plants</w:t>
            </w:r>
          </w:p>
          <w:p w14:paraId="59C7528A" w14:textId="422F93FB" w:rsidR="004E6ABD" w:rsidRDefault="004E6ABD" w:rsidP="00145F69">
            <w:pPr>
              <w:pStyle w:val="Bulletedlist"/>
            </w:pPr>
            <w:r>
              <w:t>a favourite food for a party</w:t>
            </w:r>
            <w:r w:rsidR="00C34649">
              <w:t>.</w:t>
            </w:r>
          </w:p>
          <w:p w14:paraId="4EB651F9" w14:textId="77777777" w:rsidR="004E6ABD" w:rsidRDefault="004E6ABD" w:rsidP="004E6ABD">
            <w:pPr>
              <w:pStyle w:val="Body"/>
            </w:pPr>
          </w:p>
          <w:p w14:paraId="43738F21" w14:textId="334ED4E3" w:rsidR="004E6ABD" w:rsidRDefault="004E6ABD" w:rsidP="004E6ABD">
            <w:pPr>
              <w:pStyle w:val="Body"/>
            </w:pPr>
            <w:r>
              <w:t xml:space="preserve">As well as using a physical keyboard, learners should also have the opportunity to use an onscreen keyboard on a tablet so they can begin to identify how it is different and know how to dismiss it when they have finished </w:t>
            </w:r>
            <w:r w:rsidR="00C34649">
              <w:t>using</w:t>
            </w:r>
            <w:r>
              <w:t xml:space="preserve"> it.</w:t>
            </w:r>
          </w:p>
          <w:p w14:paraId="4346BE61" w14:textId="77777777" w:rsidR="004E6ABD" w:rsidRDefault="004E6ABD" w:rsidP="004E6ABD">
            <w:pPr>
              <w:pStyle w:val="Body"/>
            </w:pPr>
          </w:p>
          <w:p w14:paraId="0C025D78" w14:textId="77777777" w:rsidR="004E6ABD" w:rsidRDefault="004E6ABD" w:rsidP="004E6ABD">
            <w:pPr>
              <w:pStyle w:val="Body"/>
            </w:pPr>
            <w:r w:rsidRPr="00453102">
              <w:rPr>
                <w:b/>
              </w:rPr>
              <w:t>Resources</w:t>
            </w:r>
            <w:r w:rsidRPr="00456889">
              <w:rPr>
                <w:b/>
              </w:rPr>
              <w:t>:</w:t>
            </w:r>
            <w:r>
              <w:t xml:space="preserve"> </w:t>
            </w:r>
          </w:p>
          <w:p w14:paraId="51C869FB" w14:textId="77777777" w:rsidR="004E6ABD" w:rsidRDefault="004E6ABD" w:rsidP="00456889">
            <w:pPr>
              <w:pStyle w:val="Bulletedlist"/>
              <w:rPr>
                <w:rFonts w:eastAsiaTheme="majorEastAsia"/>
                <w:color w:val="404040" w:themeColor="text1" w:themeTint="BF"/>
              </w:rPr>
            </w:pPr>
            <w:r>
              <w:t>Laminated paper copies of the keyboard most commonly used in your establishment – enough for one per learner.</w:t>
            </w:r>
          </w:p>
          <w:p w14:paraId="1096B487" w14:textId="5FA30B43" w:rsidR="004E6ABD" w:rsidRDefault="004E6ABD" w:rsidP="00456889">
            <w:pPr>
              <w:pStyle w:val="Bulletedlist"/>
              <w:rPr>
                <w:rFonts w:eastAsiaTheme="majorEastAsia"/>
                <w:color w:val="404040" w:themeColor="text1" w:themeTint="BF"/>
              </w:rPr>
            </w:pPr>
            <w:r>
              <w:t xml:space="preserve">Text </w:t>
            </w:r>
            <w:r w:rsidR="002B237B">
              <w:t xml:space="preserve">processing </w:t>
            </w:r>
            <w:r>
              <w:t>software that the learners are to become familiar with.</w:t>
            </w:r>
          </w:p>
          <w:p w14:paraId="3DBD6E10" w14:textId="259F74B1" w:rsidR="004E6ABD" w:rsidRPr="005C70B3" w:rsidRDefault="004E6ABD" w:rsidP="00456889">
            <w:pPr>
              <w:pStyle w:val="Bulletedlist"/>
              <w:rPr>
                <w:rFonts w:eastAsiaTheme="majorEastAsia"/>
                <w:i/>
                <w:color w:val="404040" w:themeColor="text1" w:themeTint="BF"/>
              </w:rPr>
            </w:pPr>
            <w:r>
              <w:t>Vocabulary cards with ‘Num Lock’, ‘Space bar’ and ‘Enter’ written on and an example image of the key alongside it.</w:t>
            </w:r>
          </w:p>
        </w:tc>
        <w:tc>
          <w:tcPr>
            <w:tcW w:w="4420" w:type="dxa"/>
            <w:shd w:val="clear" w:color="auto" w:fill="auto"/>
          </w:tcPr>
          <w:p w14:paraId="6FB0BDD4" w14:textId="3663473E" w:rsidR="004E6ABD" w:rsidRDefault="004E6ABD" w:rsidP="004E6ABD">
            <w:pPr>
              <w:pStyle w:val="Body"/>
            </w:pPr>
            <w:r>
              <w:lastRenderedPageBreak/>
              <w:t xml:space="preserve">This game can be played at different times of the day and in different lessons, including </w:t>
            </w:r>
            <w:r w:rsidR="00A9461D">
              <w:t xml:space="preserve">in </w:t>
            </w:r>
            <w:r w:rsidR="00145F69">
              <w:t>M</w:t>
            </w:r>
            <w:r w:rsidR="00A9461D">
              <w:t>athematics</w:t>
            </w:r>
            <w:r>
              <w:t xml:space="preserve"> for number recognition.</w:t>
            </w:r>
          </w:p>
          <w:p w14:paraId="6A6F6A05" w14:textId="77777777" w:rsidR="004E6ABD" w:rsidRDefault="004E6ABD" w:rsidP="004E6ABD">
            <w:pPr>
              <w:pStyle w:val="Body"/>
            </w:pPr>
          </w:p>
          <w:p w14:paraId="4F433EDF" w14:textId="77777777" w:rsidR="004E6ABD" w:rsidRDefault="004E6ABD" w:rsidP="004E6ABD">
            <w:pPr>
              <w:pStyle w:val="Body"/>
            </w:pPr>
          </w:p>
          <w:p w14:paraId="61CFD0EB" w14:textId="77777777" w:rsidR="004E6ABD" w:rsidRDefault="004E6ABD" w:rsidP="004E6ABD">
            <w:pPr>
              <w:pStyle w:val="Body"/>
            </w:pPr>
          </w:p>
          <w:p w14:paraId="7C8EB463" w14:textId="77777777" w:rsidR="004E6ABD" w:rsidRDefault="004E6ABD" w:rsidP="004E6ABD">
            <w:pPr>
              <w:pStyle w:val="Body"/>
            </w:pPr>
          </w:p>
          <w:p w14:paraId="09AB452F" w14:textId="77777777" w:rsidR="004E6ABD" w:rsidRDefault="004E6ABD" w:rsidP="004E6ABD">
            <w:pPr>
              <w:pStyle w:val="Body"/>
            </w:pPr>
          </w:p>
          <w:p w14:paraId="0A89E26F" w14:textId="77777777" w:rsidR="004E6ABD" w:rsidRDefault="004E6ABD" w:rsidP="004E6ABD">
            <w:pPr>
              <w:pStyle w:val="Body"/>
            </w:pPr>
          </w:p>
          <w:p w14:paraId="66C0854D" w14:textId="77777777" w:rsidR="004E6ABD" w:rsidRDefault="004E6ABD" w:rsidP="004E6ABD">
            <w:pPr>
              <w:pStyle w:val="Body"/>
            </w:pPr>
          </w:p>
          <w:p w14:paraId="02C6D808" w14:textId="77777777" w:rsidR="004E6ABD" w:rsidRDefault="004E6ABD" w:rsidP="004E6ABD">
            <w:pPr>
              <w:pStyle w:val="Body"/>
            </w:pPr>
          </w:p>
          <w:p w14:paraId="23CC7CCD" w14:textId="02DDD335" w:rsidR="004E6ABD" w:rsidRDefault="00EF6593" w:rsidP="004E6ABD">
            <w:pPr>
              <w:pStyle w:val="Body"/>
            </w:pPr>
            <w:r>
              <w:t>The N</w:t>
            </w:r>
            <w:r w:rsidR="002B237B">
              <w:t>um</w:t>
            </w:r>
            <w:r>
              <w:t xml:space="preserve"> L</w:t>
            </w:r>
            <w:r w:rsidR="002B237B">
              <w:t>ock</w:t>
            </w:r>
            <w:r>
              <w:t xml:space="preserve"> key may not be applicable for all keyboards or devices.</w:t>
            </w:r>
          </w:p>
          <w:p w14:paraId="76DC99F6" w14:textId="77777777" w:rsidR="004E6ABD" w:rsidRDefault="004E6ABD" w:rsidP="004E6ABD">
            <w:pPr>
              <w:pStyle w:val="Body"/>
            </w:pPr>
          </w:p>
          <w:p w14:paraId="080B7C3D" w14:textId="5CCC5BAA" w:rsidR="004E6ABD" w:rsidRDefault="004E6ABD" w:rsidP="004E6ABD">
            <w:pPr>
              <w:pStyle w:val="Body"/>
            </w:pPr>
          </w:p>
          <w:p w14:paraId="195EF62E" w14:textId="77777777" w:rsidR="00A9461D" w:rsidRDefault="00A9461D" w:rsidP="004E6ABD">
            <w:pPr>
              <w:pStyle w:val="Body"/>
            </w:pPr>
          </w:p>
          <w:p w14:paraId="3BA9EC07" w14:textId="12FC44EA" w:rsidR="004E6ABD" w:rsidRDefault="004E6ABD" w:rsidP="004E6ABD">
            <w:pPr>
              <w:pStyle w:val="Body"/>
            </w:pPr>
            <w:r>
              <w:t>Before teaching what the E</w:t>
            </w:r>
            <w:r w:rsidR="002B237B">
              <w:t>nter</w:t>
            </w:r>
            <w:r>
              <w:t xml:space="preserve"> key does, learners could be challenged to find out what happens when it is pressed while they are typing letters or numbers. This type of open-ended investigation </w:t>
            </w:r>
            <w:r w:rsidR="00145F69">
              <w:t xml:space="preserve">can </w:t>
            </w:r>
            <w:r w:rsidR="00AE7768">
              <w:t>be used to support</w:t>
            </w:r>
            <w:r>
              <w:t xml:space="preserve"> learning, especially if it takes them by surprise when their letters appear on another line.</w:t>
            </w:r>
          </w:p>
          <w:p w14:paraId="27342AA4" w14:textId="5629BE11" w:rsidR="004E6ABD" w:rsidRPr="000840D5" w:rsidRDefault="004E6ABD" w:rsidP="004E6ABD">
            <w:pPr>
              <w:pStyle w:val="Body"/>
            </w:pPr>
          </w:p>
        </w:tc>
      </w:tr>
      <w:tr w:rsidR="004E6ABD" w:rsidRPr="000840D5" w14:paraId="39A6B56E" w14:textId="77777777" w:rsidTr="000E1149">
        <w:tc>
          <w:tcPr>
            <w:tcW w:w="3085" w:type="dxa"/>
            <w:shd w:val="clear" w:color="auto" w:fill="auto"/>
          </w:tcPr>
          <w:p w14:paraId="5FB2F29B" w14:textId="546202B8" w:rsidR="004E6ABD" w:rsidRPr="00DE09DA" w:rsidRDefault="00D34AEB" w:rsidP="004E6ABD">
            <w:pPr>
              <w:pStyle w:val="Body"/>
              <w:rPr>
                <w:lang w:eastAsia="en-GB"/>
              </w:rPr>
            </w:pPr>
            <w:r w:rsidRPr="00DE09DA">
              <w:rPr>
                <w:b/>
                <w:lang w:eastAsia="en-GB"/>
              </w:rPr>
              <w:lastRenderedPageBreak/>
              <w:t>1TC.03</w:t>
            </w:r>
            <w:r w:rsidRPr="00DE09DA">
              <w:rPr>
                <w:lang w:eastAsia="en-GB"/>
              </w:rPr>
              <w:t xml:space="preserve"> Know</w:t>
            </w:r>
            <w:r w:rsidR="004E6ABD" w:rsidRPr="00DE09DA">
              <w:rPr>
                <w:lang w:eastAsia="en-GB"/>
              </w:rPr>
              <w:t xml:space="preserve"> how to interact with onscreen items through clicking, tapping, dragging, dropping, scrolling</w:t>
            </w:r>
            <w:r w:rsidR="00DC1716">
              <w:rPr>
                <w:lang w:eastAsia="en-GB"/>
              </w:rPr>
              <w:t>,</w:t>
            </w:r>
            <w:r w:rsidR="004E6ABD" w:rsidRPr="00DE09DA">
              <w:rPr>
                <w:lang w:eastAsia="en-GB"/>
              </w:rPr>
              <w:t xml:space="preserve"> and swiping.</w:t>
            </w:r>
          </w:p>
          <w:p w14:paraId="6F121C7E" w14:textId="77777777" w:rsidR="004E6ABD" w:rsidRPr="00DE09DA" w:rsidRDefault="004E6ABD" w:rsidP="004E6ABD">
            <w:pPr>
              <w:pStyle w:val="Body"/>
              <w:rPr>
                <w:lang w:eastAsia="en-GB"/>
              </w:rPr>
            </w:pPr>
          </w:p>
          <w:p w14:paraId="21992A12" w14:textId="120366E1" w:rsidR="004E6ABD" w:rsidRPr="00A62560" w:rsidRDefault="004E6ABD" w:rsidP="004E6ABD">
            <w:pPr>
              <w:pStyle w:val="Body"/>
              <w:rPr>
                <w:lang w:eastAsia="en-GB"/>
              </w:rPr>
            </w:pPr>
          </w:p>
        </w:tc>
        <w:tc>
          <w:tcPr>
            <w:tcW w:w="7116" w:type="dxa"/>
            <w:shd w:val="clear" w:color="auto" w:fill="auto"/>
          </w:tcPr>
          <w:p w14:paraId="6816BD30" w14:textId="77777777" w:rsidR="004E6ABD" w:rsidRDefault="004E6ABD" w:rsidP="004E6ABD">
            <w:pPr>
              <w:pStyle w:val="Body"/>
              <w:rPr>
                <w:i/>
              </w:rPr>
            </w:pPr>
            <w:r w:rsidRPr="00AD1BB2">
              <w:rPr>
                <w:i/>
              </w:rPr>
              <w:lastRenderedPageBreak/>
              <w:t>What is a mouse?</w:t>
            </w:r>
          </w:p>
          <w:p w14:paraId="4B64B6D3" w14:textId="77777777" w:rsidR="004E6ABD" w:rsidRDefault="004E6ABD" w:rsidP="004E6ABD">
            <w:pPr>
              <w:pStyle w:val="Body"/>
              <w:rPr>
                <w:i/>
              </w:rPr>
            </w:pPr>
            <w:r>
              <w:rPr>
                <w:i/>
              </w:rPr>
              <w:t>How do you use it?</w:t>
            </w:r>
          </w:p>
          <w:p w14:paraId="71C69511" w14:textId="77777777" w:rsidR="004E6ABD" w:rsidRDefault="004E6ABD" w:rsidP="004E6ABD">
            <w:pPr>
              <w:pStyle w:val="Body"/>
              <w:rPr>
                <w:i/>
              </w:rPr>
            </w:pPr>
          </w:p>
          <w:p w14:paraId="6A5193E6" w14:textId="12EAF283" w:rsidR="004E6ABD" w:rsidRDefault="00725BF5" w:rsidP="004E6ABD">
            <w:pPr>
              <w:pStyle w:val="Body"/>
            </w:pPr>
            <w:r>
              <w:t xml:space="preserve">Elicit that the mouse is used </w:t>
            </w:r>
            <w:r w:rsidR="00470D56">
              <w:t xml:space="preserve">to </w:t>
            </w:r>
            <w:r w:rsidR="00AE7768">
              <w:t>move around the screen and to select a position within a document or menu.</w:t>
            </w:r>
          </w:p>
          <w:p w14:paraId="56A3DFF4" w14:textId="77777777" w:rsidR="004E6ABD" w:rsidRDefault="004E6ABD" w:rsidP="004E6ABD">
            <w:pPr>
              <w:pStyle w:val="Body"/>
            </w:pPr>
          </w:p>
          <w:p w14:paraId="60CFE013" w14:textId="77777777" w:rsidR="00725BF5" w:rsidRDefault="00725BF5" w:rsidP="004E6ABD">
            <w:pPr>
              <w:pStyle w:val="Body"/>
            </w:pPr>
            <w:r>
              <w:t>Allow time for</w:t>
            </w:r>
            <w:r w:rsidR="004E6ABD">
              <w:t xml:space="preserve"> learners </w:t>
            </w:r>
            <w:r>
              <w:t>to explore the mouse, making sure that they do not</w:t>
            </w:r>
            <w:r w:rsidR="004E6ABD">
              <w:t xml:space="preserve"> shine the light of an optical mouse directly in</w:t>
            </w:r>
            <w:r>
              <w:t>to</w:t>
            </w:r>
            <w:r w:rsidR="004E6ABD">
              <w:t xml:space="preserve"> their eyes</w:t>
            </w:r>
            <w:r>
              <w:t xml:space="preserve">. </w:t>
            </w:r>
          </w:p>
          <w:p w14:paraId="3AC91188" w14:textId="77777777" w:rsidR="00725BF5" w:rsidRDefault="00725BF5" w:rsidP="004E6ABD">
            <w:pPr>
              <w:pStyle w:val="Body"/>
            </w:pPr>
          </w:p>
          <w:p w14:paraId="67D38814" w14:textId="46C9DCC2" w:rsidR="004E6ABD" w:rsidRDefault="00725BF5" w:rsidP="004E6ABD">
            <w:pPr>
              <w:pStyle w:val="Body"/>
            </w:pPr>
            <w:r>
              <w:t>Explain and demonstrate</w:t>
            </w:r>
            <w:r w:rsidR="004E6ABD">
              <w:t xml:space="preserve"> the features</w:t>
            </w:r>
            <w:r>
              <w:t xml:space="preserve"> of the mouse and allow learners to practi</w:t>
            </w:r>
            <w:r w:rsidR="004E6ABD">
              <w:t>se ‘clicking’ it</w:t>
            </w:r>
            <w:r w:rsidR="00E652CF">
              <w:t xml:space="preserve"> just with their index finger.</w:t>
            </w:r>
          </w:p>
          <w:p w14:paraId="39184B72" w14:textId="77777777" w:rsidR="004E6ABD" w:rsidRDefault="004E6ABD" w:rsidP="004E6ABD">
            <w:pPr>
              <w:pStyle w:val="Body"/>
            </w:pPr>
          </w:p>
          <w:p w14:paraId="741328A1" w14:textId="72EC8260" w:rsidR="004E6ABD" w:rsidRDefault="00725BF5" w:rsidP="004E6ABD">
            <w:pPr>
              <w:pStyle w:val="Body"/>
            </w:pPr>
            <w:r>
              <w:t>Ask learners to think about the times that they have used a mouse before, both in school and at home</w:t>
            </w:r>
            <w:r w:rsidR="004E6ABD">
              <w:t xml:space="preserve">. They may have used it to click in the box where they have to enter their password </w:t>
            </w:r>
            <w:r w:rsidR="00D34AEB">
              <w:t xml:space="preserve">to log </w:t>
            </w:r>
            <w:r w:rsidR="001B5585">
              <w:t>on</w:t>
            </w:r>
            <w:r w:rsidR="005A76FE">
              <w:t xml:space="preserve"> </w:t>
            </w:r>
            <w:r w:rsidR="001B5585">
              <w:t>to</w:t>
            </w:r>
            <w:r w:rsidR="00D34AEB">
              <w:t xml:space="preserve"> the school network, draw attention to this and elicit that this</w:t>
            </w:r>
            <w:r w:rsidR="004E6ABD">
              <w:t xml:space="preserve"> click </w:t>
            </w:r>
            <w:r w:rsidR="00D34AEB">
              <w:t xml:space="preserve">of </w:t>
            </w:r>
            <w:r w:rsidR="004E6ABD">
              <w:t xml:space="preserve">the mouse </w:t>
            </w:r>
            <w:r w:rsidR="00D34AEB">
              <w:t>enabled them to select the part of the screen</w:t>
            </w:r>
            <w:r w:rsidR="004E6ABD">
              <w:t xml:space="preserve"> where </w:t>
            </w:r>
            <w:r w:rsidR="00D34AEB">
              <w:t>they needed</w:t>
            </w:r>
            <w:r w:rsidR="004E6ABD">
              <w:t xml:space="preserve"> to type. </w:t>
            </w:r>
          </w:p>
          <w:p w14:paraId="1E0AAEFD" w14:textId="3079BC25" w:rsidR="004E6ABD" w:rsidRDefault="004E6ABD" w:rsidP="004E6ABD">
            <w:pPr>
              <w:pStyle w:val="Body"/>
            </w:pPr>
          </w:p>
          <w:p w14:paraId="5B5BB077" w14:textId="08520C42" w:rsidR="00D34AEB" w:rsidRDefault="00D34AEB" w:rsidP="00D34AEB">
            <w:pPr>
              <w:pStyle w:val="Body"/>
            </w:pPr>
            <w:r>
              <w:t>Display the word ‘cursor’ and draw learners’ attention to the fact that the writing appears wherever the cursor is</w:t>
            </w:r>
            <w:r w:rsidR="008E6BBC">
              <w:t xml:space="preserve"> positioned on the screen</w:t>
            </w:r>
            <w:r>
              <w:t>.</w:t>
            </w:r>
          </w:p>
          <w:p w14:paraId="4933AE82" w14:textId="77777777" w:rsidR="00D34AEB" w:rsidRDefault="00D34AEB" w:rsidP="004E6ABD">
            <w:pPr>
              <w:pStyle w:val="Body"/>
            </w:pPr>
          </w:p>
          <w:p w14:paraId="1AE7D530" w14:textId="49E60964" w:rsidR="004E6ABD" w:rsidRPr="00AD1BB2" w:rsidRDefault="008E6BBC" w:rsidP="004E6ABD">
            <w:pPr>
              <w:pStyle w:val="Body"/>
            </w:pPr>
            <w:r>
              <w:t>Ask learners to recall</w:t>
            </w:r>
            <w:r w:rsidR="004E6ABD">
              <w:t xml:space="preserve"> what they already know about websites</w:t>
            </w:r>
            <w:r>
              <w:t>. Give them a</w:t>
            </w:r>
            <w:r w:rsidR="004E6ABD">
              <w:t xml:space="preserve">ccess </w:t>
            </w:r>
            <w:r>
              <w:t xml:space="preserve">to </w:t>
            </w:r>
            <w:r w:rsidR="004E6ABD">
              <w:t xml:space="preserve">websites where </w:t>
            </w:r>
            <w:r>
              <w:t>they</w:t>
            </w:r>
            <w:r w:rsidR="004E6ABD">
              <w:t xml:space="preserve"> can practi</w:t>
            </w:r>
            <w:r w:rsidR="00E652CF">
              <w:t>s</w:t>
            </w:r>
            <w:r w:rsidR="004E6ABD">
              <w:t xml:space="preserve">e dragging and dropping items, scrolling to the bottom of a web page and clicking </w:t>
            </w:r>
            <w:r>
              <w:t xml:space="preserve">certain </w:t>
            </w:r>
            <w:r w:rsidR="004E6ABD">
              <w:t>on items.</w:t>
            </w:r>
            <w:r>
              <w:t xml:space="preserve"> They could even access the sites by clicking on a link that you provide</w:t>
            </w:r>
            <w:r w:rsidR="00A9461D">
              <w:t>,</w:t>
            </w:r>
            <w:r>
              <w:t xml:space="preserve"> but it isn’t necessary to explain hyperlinks at this stage.</w:t>
            </w:r>
          </w:p>
          <w:p w14:paraId="4AEA4B88" w14:textId="77777777" w:rsidR="004E6ABD" w:rsidRDefault="004E6ABD" w:rsidP="004E6ABD">
            <w:pPr>
              <w:pStyle w:val="Body"/>
            </w:pPr>
          </w:p>
          <w:p w14:paraId="196089FC" w14:textId="77777777" w:rsidR="004E6ABD" w:rsidRDefault="004E6ABD" w:rsidP="004E6ABD">
            <w:pPr>
              <w:pStyle w:val="Body"/>
            </w:pPr>
            <w:r>
              <w:t xml:space="preserve">As learners use the mouse in different ways ask them to identify if they are clicking, dragging, dropping or scrolling to check they have understood what they are doing. </w:t>
            </w:r>
          </w:p>
          <w:p w14:paraId="279A3967" w14:textId="77777777" w:rsidR="004E6ABD" w:rsidRDefault="004E6ABD" w:rsidP="004E6ABD">
            <w:pPr>
              <w:pStyle w:val="Body"/>
            </w:pPr>
          </w:p>
          <w:p w14:paraId="3C5FFF9A" w14:textId="3FAF15C5" w:rsidR="001C0647" w:rsidRDefault="001C0647" w:rsidP="004E6ABD">
            <w:pPr>
              <w:pStyle w:val="Body"/>
            </w:pPr>
            <w:r>
              <w:t>Provide l</w:t>
            </w:r>
            <w:r w:rsidR="004E6ABD">
              <w:t xml:space="preserve">earners </w:t>
            </w:r>
            <w:r>
              <w:t>with a list, or vocabulary cards, of the terms that explain what they have been doing with the mouse, for example</w:t>
            </w:r>
            <w:r w:rsidRPr="00DE09DA">
              <w:rPr>
                <w:lang w:eastAsia="en-GB"/>
              </w:rPr>
              <w:t xml:space="preserve"> clicking, dragging, dropping, </w:t>
            </w:r>
            <w:r>
              <w:rPr>
                <w:lang w:eastAsia="en-GB"/>
              </w:rPr>
              <w:t xml:space="preserve">and </w:t>
            </w:r>
            <w:r w:rsidRPr="00DE09DA">
              <w:rPr>
                <w:lang w:eastAsia="en-GB"/>
              </w:rPr>
              <w:t>scrolling</w:t>
            </w:r>
            <w:r>
              <w:t xml:space="preserve">. </w:t>
            </w:r>
          </w:p>
          <w:p w14:paraId="6333D460" w14:textId="77777777" w:rsidR="001C0647" w:rsidRDefault="001C0647" w:rsidP="004E6ABD">
            <w:pPr>
              <w:pStyle w:val="Body"/>
            </w:pPr>
          </w:p>
          <w:p w14:paraId="6898209E" w14:textId="5AED838B" w:rsidR="004E6ABD" w:rsidRDefault="001C0647" w:rsidP="004E6ABD">
            <w:pPr>
              <w:pStyle w:val="Body"/>
            </w:pPr>
            <w:r>
              <w:t>Learners work in pairs to complete each of the actions. One learner carries out the action whil</w:t>
            </w:r>
            <w:r w:rsidR="00617CC9">
              <w:t>e</w:t>
            </w:r>
            <w:r>
              <w:t xml:space="preserve"> their partner checks that they have done it correctly. Each pair should swap roles regularly. This could </w:t>
            </w:r>
            <w:r w:rsidR="00820EE4">
              <w:t xml:space="preserve">be </w:t>
            </w:r>
            <w:r>
              <w:t>repeated several times throughout the remainder of this unit to enable learners to become increasingly familiar with the use of the mouse.</w:t>
            </w:r>
          </w:p>
          <w:p w14:paraId="3752C8D6" w14:textId="77777777" w:rsidR="004E6ABD" w:rsidRDefault="004E6ABD" w:rsidP="004E6ABD">
            <w:pPr>
              <w:pStyle w:val="Body"/>
            </w:pPr>
          </w:p>
          <w:p w14:paraId="7DEF7F6C" w14:textId="77777777" w:rsidR="004E6ABD" w:rsidRDefault="004E6ABD" w:rsidP="004E6ABD">
            <w:pPr>
              <w:pStyle w:val="Body"/>
            </w:pPr>
            <w:r w:rsidRPr="00453102">
              <w:rPr>
                <w:b/>
              </w:rPr>
              <w:t>Resources</w:t>
            </w:r>
            <w:r w:rsidRPr="00E246BB">
              <w:rPr>
                <w:b/>
              </w:rPr>
              <w:t>:</w:t>
            </w:r>
          </w:p>
          <w:p w14:paraId="67F84F96" w14:textId="765284A6" w:rsidR="004E6ABD" w:rsidRDefault="00C11620" w:rsidP="00E652CF">
            <w:pPr>
              <w:pStyle w:val="Bulletedlist"/>
            </w:pPr>
            <w:r>
              <w:t>A list or v</w:t>
            </w:r>
            <w:r w:rsidR="004E6ABD">
              <w:t>ocabulary cards with ‘click</w:t>
            </w:r>
            <w:r>
              <w:t>’</w:t>
            </w:r>
            <w:r w:rsidR="004E6ABD">
              <w:t>, ‘drag and drop’ and ‘scroll’ written on.</w:t>
            </w:r>
          </w:p>
          <w:p w14:paraId="4A50AC97" w14:textId="77777777" w:rsidR="004E6ABD" w:rsidRDefault="004E6ABD" w:rsidP="00E652CF">
            <w:pPr>
              <w:pStyle w:val="Bulletedlist"/>
            </w:pPr>
            <w:r>
              <w:t>Websites that enable learners to practise mouse skills.</w:t>
            </w:r>
          </w:p>
          <w:p w14:paraId="05DC762D" w14:textId="597DF682" w:rsidR="00B3348D" w:rsidRDefault="00B3348D" w:rsidP="00456889">
            <w:pPr>
              <w:pStyle w:val="Bulletedlist"/>
              <w:numPr>
                <w:ilvl w:val="0"/>
                <w:numId w:val="0"/>
              </w:numPr>
              <w:ind w:left="357"/>
            </w:pPr>
          </w:p>
        </w:tc>
        <w:tc>
          <w:tcPr>
            <w:tcW w:w="4420" w:type="dxa"/>
            <w:shd w:val="clear" w:color="auto" w:fill="auto"/>
          </w:tcPr>
          <w:p w14:paraId="7429B1E3" w14:textId="56B7C42C" w:rsidR="00D34AEB" w:rsidRDefault="00D34AEB" w:rsidP="00D34AEB">
            <w:pPr>
              <w:pStyle w:val="Body"/>
            </w:pPr>
            <w:r>
              <w:lastRenderedPageBreak/>
              <w:t>Mouse designs vary considerably. There may be one, two or three separate buttons</w:t>
            </w:r>
            <w:r w:rsidR="000715CA">
              <w:t xml:space="preserve"> and</w:t>
            </w:r>
            <w:r>
              <w:t xml:space="preserve"> there may be a scroll wheel. The shape also varies and some are easier to use than others. Young learners </w:t>
            </w:r>
            <w:r w:rsidR="00A9461D">
              <w:t xml:space="preserve">will </w:t>
            </w:r>
            <w:r>
              <w:t xml:space="preserve">notice this and will enjoy </w:t>
            </w:r>
            <w:r>
              <w:lastRenderedPageBreak/>
              <w:t xml:space="preserve">talking about it. </w:t>
            </w:r>
          </w:p>
          <w:p w14:paraId="659AD284" w14:textId="2A32C099" w:rsidR="00725BF5" w:rsidRDefault="00725BF5" w:rsidP="004E6ABD">
            <w:pPr>
              <w:pStyle w:val="Body"/>
            </w:pPr>
          </w:p>
          <w:p w14:paraId="78137369" w14:textId="77777777" w:rsidR="00725BF5" w:rsidRDefault="00725BF5" w:rsidP="004E6ABD">
            <w:pPr>
              <w:pStyle w:val="Body"/>
            </w:pPr>
          </w:p>
          <w:p w14:paraId="7B6BA9E6" w14:textId="77777777" w:rsidR="004E6ABD" w:rsidRDefault="004E6ABD" w:rsidP="004E6ABD">
            <w:pPr>
              <w:pStyle w:val="Body"/>
            </w:pPr>
          </w:p>
          <w:p w14:paraId="1358F074" w14:textId="62EDAD2A" w:rsidR="00725BF5" w:rsidRDefault="00725BF5" w:rsidP="00725BF5">
            <w:pPr>
              <w:pStyle w:val="Body"/>
            </w:pPr>
            <w:r>
              <w:t xml:space="preserve">Two quick clicks </w:t>
            </w:r>
            <w:r w:rsidR="00820EE4">
              <w:t xml:space="preserve">are </w:t>
            </w:r>
            <w:r w:rsidR="00E242D4">
              <w:t>challenging</w:t>
            </w:r>
            <w:r>
              <w:t xml:space="preserve"> for younger learners and they will need lots of practi</w:t>
            </w:r>
            <w:r w:rsidR="002B237B">
              <w:t>c</w:t>
            </w:r>
            <w:r>
              <w:t>e to use this function to load a program.</w:t>
            </w:r>
          </w:p>
          <w:p w14:paraId="7F5C474B" w14:textId="77777777" w:rsidR="004E6ABD" w:rsidRDefault="004E6ABD" w:rsidP="004E6ABD">
            <w:pPr>
              <w:pStyle w:val="Body"/>
            </w:pPr>
          </w:p>
          <w:p w14:paraId="122810D8" w14:textId="77777777" w:rsidR="004E6ABD" w:rsidRDefault="004E6ABD" w:rsidP="004E6ABD">
            <w:pPr>
              <w:pStyle w:val="Body"/>
            </w:pPr>
          </w:p>
          <w:p w14:paraId="261AE70B" w14:textId="77777777" w:rsidR="004E6ABD" w:rsidRDefault="004E6ABD" w:rsidP="004E6ABD">
            <w:pPr>
              <w:pStyle w:val="Body"/>
            </w:pPr>
          </w:p>
          <w:p w14:paraId="711E49CA" w14:textId="77777777" w:rsidR="004E6ABD" w:rsidRDefault="004E6ABD" w:rsidP="004E6ABD">
            <w:pPr>
              <w:pStyle w:val="Body"/>
            </w:pPr>
          </w:p>
          <w:p w14:paraId="07F40332" w14:textId="77777777" w:rsidR="004E6ABD" w:rsidRDefault="004E6ABD" w:rsidP="004E6ABD">
            <w:pPr>
              <w:pStyle w:val="Body"/>
            </w:pPr>
          </w:p>
          <w:p w14:paraId="372B383B" w14:textId="77777777" w:rsidR="004E6ABD" w:rsidRDefault="004E6ABD" w:rsidP="004E6ABD">
            <w:pPr>
              <w:pStyle w:val="Body"/>
            </w:pPr>
          </w:p>
          <w:p w14:paraId="2B911396" w14:textId="77777777" w:rsidR="004E6ABD" w:rsidRDefault="004E6ABD" w:rsidP="004E6ABD">
            <w:pPr>
              <w:pStyle w:val="Body"/>
            </w:pPr>
          </w:p>
          <w:p w14:paraId="06A67CD5" w14:textId="77777777" w:rsidR="00C11620" w:rsidRDefault="00C11620" w:rsidP="004E6ABD">
            <w:pPr>
              <w:pStyle w:val="Body"/>
            </w:pPr>
          </w:p>
          <w:p w14:paraId="3C0FBA41" w14:textId="77777777" w:rsidR="00C11620" w:rsidRDefault="00C11620" w:rsidP="004E6ABD">
            <w:pPr>
              <w:pStyle w:val="Body"/>
            </w:pPr>
          </w:p>
          <w:p w14:paraId="77A92A65" w14:textId="56EF33CC" w:rsidR="004E6ABD" w:rsidRDefault="004E6ABD" w:rsidP="004E6ABD">
            <w:pPr>
              <w:pStyle w:val="Body"/>
            </w:pPr>
            <w:r>
              <w:t>There are a number of sites for young learners where mouse skills can be developed through activities such as dragging and dropping different clothes on</w:t>
            </w:r>
            <w:r w:rsidR="00A9461D">
              <w:t xml:space="preserve"> </w:t>
            </w:r>
            <w:r>
              <w:t>to a character, matching familiar story characters to their homes or changing the weather symbols on a calendar each day.</w:t>
            </w:r>
          </w:p>
          <w:p w14:paraId="2FCC5AC8" w14:textId="01BBAE42" w:rsidR="004E6ABD" w:rsidRDefault="004E6ABD" w:rsidP="004E6ABD">
            <w:pPr>
              <w:pStyle w:val="Body"/>
            </w:pPr>
          </w:p>
          <w:p w14:paraId="51BAF779" w14:textId="77777777" w:rsidR="008E6BBC" w:rsidRDefault="008E6BBC" w:rsidP="008E6BBC">
            <w:pPr>
              <w:pStyle w:val="Body"/>
            </w:pPr>
            <w:r>
              <w:t>A drawing package where different coloured pens can be ‘picked up’ and used to draw images across the screen can also be very good for developing mouse control skills.</w:t>
            </w:r>
          </w:p>
          <w:p w14:paraId="00DB0493" w14:textId="1B55993D" w:rsidR="008E6BBC" w:rsidRDefault="008E6BBC" w:rsidP="004E6ABD">
            <w:pPr>
              <w:pStyle w:val="Body"/>
            </w:pPr>
          </w:p>
          <w:p w14:paraId="75AE4555" w14:textId="2D9143D3" w:rsidR="004E6ABD" w:rsidRPr="00C64E20" w:rsidRDefault="004E6ABD" w:rsidP="002F25A1">
            <w:pPr>
              <w:pStyle w:val="Body"/>
            </w:pPr>
            <w:r>
              <w:t xml:space="preserve">A </w:t>
            </w:r>
            <w:r w:rsidR="00820EE4">
              <w:t>right-</w:t>
            </w:r>
            <w:r>
              <w:t>click on a mouse usually displays a menu that can be used to select other actions/controls for the computer which young learners do not need to know about at this stage.</w:t>
            </w:r>
            <w:r w:rsidR="00617CC9">
              <w:t xml:space="preserve"> However, as they </w:t>
            </w:r>
            <w:r w:rsidR="00617CC9" w:rsidRPr="00617CC9">
              <w:t xml:space="preserve">will often </w:t>
            </w:r>
            <w:r w:rsidR="002F25A1">
              <w:t>open</w:t>
            </w:r>
            <w:r w:rsidR="00617CC9" w:rsidRPr="00617CC9">
              <w:t xml:space="preserve"> this </w:t>
            </w:r>
            <w:r w:rsidR="002F25A1">
              <w:t xml:space="preserve">menu by </w:t>
            </w:r>
            <w:r w:rsidR="00617CC9" w:rsidRPr="00617CC9">
              <w:t>mistake</w:t>
            </w:r>
            <w:r w:rsidR="00617CC9">
              <w:t>,</w:t>
            </w:r>
            <w:r w:rsidR="00617CC9" w:rsidRPr="00617CC9">
              <w:t xml:space="preserve"> it is worth demonstrating </w:t>
            </w:r>
            <w:r w:rsidR="00617CC9">
              <w:t>it</w:t>
            </w:r>
            <w:r w:rsidR="00617CC9" w:rsidRPr="00617CC9">
              <w:t xml:space="preserve"> to them so that they </w:t>
            </w:r>
            <w:r w:rsidR="002F25A1">
              <w:t>do not become concerned by it</w:t>
            </w:r>
            <w:r w:rsidR="002F25A1" w:rsidRPr="00617CC9">
              <w:t xml:space="preserve"> </w:t>
            </w:r>
            <w:r w:rsidR="002F25A1">
              <w:t xml:space="preserve">and </w:t>
            </w:r>
            <w:r w:rsidR="00617CC9" w:rsidRPr="00617CC9">
              <w:t xml:space="preserve">are aware of how to </w:t>
            </w:r>
            <w:r w:rsidR="00617CC9">
              <w:t xml:space="preserve">close </w:t>
            </w:r>
            <w:r w:rsidR="002F25A1">
              <w:t>it.</w:t>
            </w:r>
          </w:p>
        </w:tc>
      </w:tr>
      <w:tr w:rsidR="004E6ABD" w:rsidRPr="000840D5" w14:paraId="11D4701E" w14:textId="77777777" w:rsidTr="000E1149">
        <w:tc>
          <w:tcPr>
            <w:tcW w:w="3085" w:type="dxa"/>
            <w:shd w:val="clear" w:color="auto" w:fill="auto"/>
          </w:tcPr>
          <w:p w14:paraId="5C85FE6F" w14:textId="18BDA848" w:rsidR="004E6ABD" w:rsidRPr="00DE09DA" w:rsidRDefault="00B05328" w:rsidP="004E6ABD">
            <w:pPr>
              <w:pStyle w:val="Body"/>
              <w:rPr>
                <w:lang w:eastAsia="en-GB"/>
              </w:rPr>
            </w:pPr>
            <w:r w:rsidRPr="00DE09DA">
              <w:rPr>
                <w:b/>
                <w:lang w:eastAsia="en-GB"/>
              </w:rPr>
              <w:lastRenderedPageBreak/>
              <w:t>1TC.03</w:t>
            </w:r>
            <w:r w:rsidRPr="00DE09DA">
              <w:rPr>
                <w:lang w:eastAsia="en-GB"/>
              </w:rPr>
              <w:t xml:space="preserve"> Know</w:t>
            </w:r>
            <w:r w:rsidR="004E6ABD" w:rsidRPr="00DE09DA">
              <w:rPr>
                <w:lang w:eastAsia="en-GB"/>
              </w:rPr>
              <w:t xml:space="preserve"> how to interact with onscreen items through clicking, tapping, dragging, dropping, scrolling</w:t>
            </w:r>
            <w:r w:rsidR="0079699D">
              <w:rPr>
                <w:lang w:eastAsia="en-GB"/>
              </w:rPr>
              <w:t>,</w:t>
            </w:r>
            <w:r w:rsidR="004E6ABD" w:rsidRPr="00DE09DA">
              <w:rPr>
                <w:lang w:eastAsia="en-GB"/>
              </w:rPr>
              <w:t xml:space="preserve"> and swiping.</w:t>
            </w:r>
          </w:p>
          <w:p w14:paraId="1B7ED0B4" w14:textId="77777777" w:rsidR="004E6ABD" w:rsidRPr="00DE09DA" w:rsidRDefault="004E6ABD" w:rsidP="004E6ABD">
            <w:pPr>
              <w:pStyle w:val="Body"/>
              <w:rPr>
                <w:lang w:eastAsia="en-GB"/>
              </w:rPr>
            </w:pPr>
          </w:p>
          <w:p w14:paraId="4B8B1800" w14:textId="492319F6" w:rsidR="004E6ABD" w:rsidRPr="00A62560" w:rsidRDefault="00B05328" w:rsidP="004E6ABD">
            <w:pPr>
              <w:pStyle w:val="Body"/>
              <w:rPr>
                <w:lang w:eastAsia="en-GB"/>
              </w:rPr>
            </w:pPr>
            <w:r w:rsidRPr="00DE09DA">
              <w:rPr>
                <w:b/>
                <w:lang w:eastAsia="en-GB"/>
              </w:rPr>
              <w:t>1DW.01</w:t>
            </w:r>
            <w:r w:rsidRPr="00DE09DA">
              <w:rPr>
                <w:lang w:eastAsia="en-GB"/>
              </w:rPr>
              <w:t xml:space="preserve"> Understand</w:t>
            </w:r>
            <w:r w:rsidR="004E6ABD" w:rsidRPr="00DE09DA">
              <w:rPr>
                <w:lang w:eastAsia="en-GB"/>
              </w:rPr>
              <w:t xml:space="preserve"> that online content is presented on interconnected websites and pages.</w:t>
            </w:r>
          </w:p>
        </w:tc>
        <w:tc>
          <w:tcPr>
            <w:tcW w:w="7116" w:type="dxa"/>
            <w:shd w:val="clear" w:color="auto" w:fill="auto"/>
          </w:tcPr>
          <w:p w14:paraId="426640A4" w14:textId="531914A6" w:rsidR="004E6ABD" w:rsidRDefault="001C0647" w:rsidP="004E6ABD">
            <w:pPr>
              <w:pStyle w:val="Body"/>
            </w:pPr>
            <w:r w:rsidRPr="00517976">
              <w:t>Allow time for learners to use</w:t>
            </w:r>
            <w:r w:rsidR="004E6ABD" w:rsidRPr="00517976">
              <w:t xml:space="preserve"> applications</w:t>
            </w:r>
            <w:r w:rsidRPr="00517976">
              <w:t>, such as an appropriate game,</w:t>
            </w:r>
            <w:r w:rsidR="004E6ABD" w:rsidRPr="00517976">
              <w:t xml:space="preserve"> on </w:t>
            </w:r>
            <w:r w:rsidRPr="00517976">
              <w:t xml:space="preserve">a </w:t>
            </w:r>
            <w:r w:rsidR="004E6ABD" w:rsidRPr="00517976">
              <w:t xml:space="preserve">touchscreen device. </w:t>
            </w:r>
            <w:r w:rsidRPr="00517976">
              <w:t>Observe them whil</w:t>
            </w:r>
            <w:r w:rsidR="004D06B5">
              <w:t>e</w:t>
            </w:r>
            <w:r w:rsidRPr="00517976">
              <w:t xml:space="preserve"> they play and i</w:t>
            </w:r>
            <w:r w:rsidR="004E6ABD" w:rsidRPr="00517976">
              <w:t>dentify if they are tapping, dragging and dropping, scrolling and swiping</w:t>
            </w:r>
            <w:r w:rsidR="009A71BC">
              <w:t>,</w:t>
            </w:r>
            <w:r w:rsidR="004E6ABD" w:rsidRPr="00517976">
              <w:t xml:space="preserve"> and note when they are doing these actions.</w:t>
            </w:r>
          </w:p>
          <w:p w14:paraId="67CA9DD4" w14:textId="77777777" w:rsidR="004E6ABD" w:rsidRDefault="004E6ABD" w:rsidP="004E6ABD">
            <w:pPr>
              <w:pStyle w:val="Body"/>
            </w:pPr>
          </w:p>
          <w:p w14:paraId="6315CE71" w14:textId="77777777" w:rsidR="004E6ABD" w:rsidRPr="00516345" w:rsidRDefault="004E6ABD" w:rsidP="004E6ABD">
            <w:pPr>
              <w:pStyle w:val="Body"/>
              <w:rPr>
                <w:i/>
              </w:rPr>
            </w:pPr>
            <w:r w:rsidRPr="00516345">
              <w:rPr>
                <w:i/>
              </w:rPr>
              <w:t>What does a mouse do on a computer?</w:t>
            </w:r>
          </w:p>
          <w:p w14:paraId="79CE0C83" w14:textId="3E951621" w:rsidR="004E6ABD" w:rsidRDefault="0010560C" w:rsidP="004E6ABD">
            <w:pPr>
              <w:pStyle w:val="Body"/>
            </w:pPr>
            <w:r>
              <w:t>This question will recap the learning from the previous activity. Elicit answers such as:</w:t>
            </w:r>
          </w:p>
          <w:p w14:paraId="70C2F34D" w14:textId="1859C7F6" w:rsidR="004E6ABD" w:rsidRDefault="0010560C" w:rsidP="002929CE">
            <w:pPr>
              <w:pStyle w:val="Bulletedlist"/>
            </w:pPr>
            <w:r>
              <w:t xml:space="preserve">it controls and moves items on the screen </w:t>
            </w:r>
          </w:p>
          <w:p w14:paraId="01FCB89A" w14:textId="0BBDCABA" w:rsidR="004E6ABD" w:rsidRDefault="0010560C" w:rsidP="002929CE">
            <w:pPr>
              <w:pStyle w:val="Bulletedlist"/>
            </w:pPr>
            <w:r>
              <w:t xml:space="preserve">it allows you to drag and drop items  </w:t>
            </w:r>
          </w:p>
          <w:p w14:paraId="5742A783" w14:textId="043A0FD5" w:rsidR="004E6ABD" w:rsidRDefault="0010560C" w:rsidP="002929CE">
            <w:pPr>
              <w:pStyle w:val="Bulletedlist"/>
            </w:pPr>
            <w:r>
              <w:t>you can double</w:t>
            </w:r>
            <w:r w:rsidR="006B43CB">
              <w:t>-</w:t>
            </w:r>
            <w:r>
              <w:t>click to load a program</w:t>
            </w:r>
          </w:p>
          <w:p w14:paraId="332135F1" w14:textId="5B80181E" w:rsidR="004E6ABD" w:rsidRDefault="0010560C" w:rsidP="002929CE">
            <w:pPr>
              <w:pStyle w:val="Bulletedlist"/>
            </w:pPr>
            <w:r>
              <w:t xml:space="preserve">you can scroll down to the bottom of a web page.  </w:t>
            </w:r>
          </w:p>
          <w:p w14:paraId="1C1F37DE" w14:textId="77777777" w:rsidR="004E6ABD" w:rsidRDefault="004E6ABD" w:rsidP="004E6ABD">
            <w:pPr>
              <w:pStyle w:val="Body"/>
            </w:pPr>
          </w:p>
          <w:p w14:paraId="79A8C227" w14:textId="2AC48180" w:rsidR="004E6ABD" w:rsidRDefault="004E6ABD" w:rsidP="004E6ABD">
            <w:pPr>
              <w:pStyle w:val="Body"/>
              <w:rPr>
                <w:i/>
              </w:rPr>
            </w:pPr>
            <w:r w:rsidRPr="00516345">
              <w:rPr>
                <w:i/>
              </w:rPr>
              <w:t xml:space="preserve">What about mobile devices like tablets and mobile phones that </w:t>
            </w:r>
            <w:r w:rsidR="008D5A33" w:rsidRPr="00516345">
              <w:rPr>
                <w:i/>
              </w:rPr>
              <w:t>do</w:t>
            </w:r>
            <w:r w:rsidR="008D5A33">
              <w:rPr>
                <w:i/>
              </w:rPr>
              <w:t xml:space="preserve"> not</w:t>
            </w:r>
            <w:r w:rsidR="008D5A33" w:rsidRPr="00516345">
              <w:rPr>
                <w:i/>
              </w:rPr>
              <w:t xml:space="preserve"> </w:t>
            </w:r>
            <w:r w:rsidRPr="00516345">
              <w:rPr>
                <w:i/>
              </w:rPr>
              <w:t xml:space="preserve">have a mouse – </w:t>
            </w:r>
            <w:r>
              <w:rPr>
                <w:i/>
              </w:rPr>
              <w:t>how do they work without a mouse</w:t>
            </w:r>
            <w:r w:rsidRPr="00516345">
              <w:rPr>
                <w:i/>
              </w:rPr>
              <w:t>?</w:t>
            </w:r>
          </w:p>
          <w:p w14:paraId="5A2D4448" w14:textId="6E976875" w:rsidR="004E6ABD" w:rsidRDefault="004E6ABD" w:rsidP="004E6ABD">
            <w:pPr>
              <w:pStyle w:val="Body"/>
            </w:pPr>
            <w:r>
              <w:t xml:space="preserve">Identify </w:t>
            </w:r>
            <w:r w:rsidR="0010560C">
              <w:t xml:space="preserve">the </w:t>
            </w:r>
            <w:r>
              <w:t xml:space="preserve">operations that you have </w:t>
            </w:r>
            <w:r w:rsidR="0010560C">
              <w:t>seen the learners carry out on the</w:t>
            </w:r>
            <w:r>
              <w:t xml:space="preserve"> tablet</w:t>
            </w:r>
            <w:r w:rsidR="0010560C">
              <w:t>s</w:t>
            </w:r>
            <w:r>
              <w:t xml:space="preserve"> and ask them to remember or demonstrate how they </w:t>
            </w:r>
            <w:r w:rsidR="0010560C">
              <w:t>operated this device.</w:t>
            </w:r>
          </w:p>
          <w:p w14:paraId="15A17093" w14:textId="77777777" w:rsidR="004E6ABD" w:rsidRDefault="004E6ABD" w:rsidP="004E6ABD">
            <w:pPr>
              <w:pStyle w:val="Body"/>
            </w:pPr>
          </w:p>
          <w:p w14:paraId="6D6878E3" w14:textId="27253C97" w:rsidR="004E6ABD" w:rsidRPr="00516345" w:rsidRDefault="004E6ABD" w:rsidP="004E6ABD">
            <w:pPr>
              <w:pStyle w:val="Body"/>
              <w:rPr>
                <w:i/>
              </w:rPr>
            </w:pPr>
            <w:r w:rsidRPr="00516345">
              <w:rPr>
                <w:i/>
              </w:rPr>
              <w:t>How do you open an app</w:t>
            </w:r>
            <w:r w:rsidR="00AE7768">
              <w:rPr>
                <w:i/>
              </w:rPr>
              <w:t>lication</w:t>
            </w:r>
            <w:r w:rsidRPr="00516345">
              <w:rPr>
                <w:i/>
              </w:rPr>
              <w:t xml:space="preserve"> on the tablet? </w:t>
            </w:r>
          </w:p>
          <w:p w14:paraId="5BF2933A" w14:textId="77777777" w:rsidR="004E6ABD" w:rsidRPr="00516345" w:rsidRDefault="004E6ABD" w:rsidP="004E6ABD">
            <w:pPr>
              <w:pStyle w:val="Body"/>
              <w:rPr>
                <w:i/>
              </w:rPr>
            </w:pPr>
            <w:r w:rsidRPr="00516345">
              <w:rPr>
                <w:i/>
              </w:rPr>
              <w:t>How do you move an object</w:t>
            </w:r>
            <w:r>
              <w:rPr>
                <w:i/>
              </w:rPr>
              <w:t xml:space="preserve"> on the screen</w:t>
            </w:r>
            <w:r w:rsidRPr="00516345">
              <w:rPr>
                <w:i/>
              </w:rPr>
              <w:t>?</w:t>
            </w:r>
          </w:p>
          <w:p w14:paraId="0406EE2B" w14:textId="77777777" w:rsidR="004E6ABD" w:rsidRDefault="004E6ABD" w:rsidP="004E6ABD">
            <w:pPr>
              <w:pStyle w:val="Body"/>
              <w:rPr>
                <w:i/>
              </w:rPr>
            </w:pPr>
            <w:r w:rsidRPr="00516345">
              <w:rPr>
                <w:i/>
              </w:rPr>
              <w:t>How do you get to the bottom of a web page?</w:t>
            </w:r>
          </w:p>
          <w:p w14:paraId="18EB8FC9" w14:textId="77777777" w:rsidR="004E6ABD" w:rsidRDefault="004E6ABD" w:rsidP="004E6ABD">
            <w:pPr>
              <w:pStyle w:val="Body"/>
              <w:rPr>
                <w:i/>
              </w:rPr>
            </w:pPr>
          </w:p>
          <w:p w14:paraId="6BDE6B54" w14:textId="166D9F54" w:rsidR="005F7DBF" w:rsidRDefault="004E6ABD" w:rsidP="004E6ABD">
            <w:pPr>
              <w:pStyle w:val="Body"/>
            </w:pPr>
            <w:r>
              <w:t xml:space="preserve">Use the vocabulary cards you have already made for </w:t>
            </w:r>
            <w:r w:rsidR="00D52529">
              <w:t>this unit</w:t>
            </w:r>
            <w:r>
              <w:t xml:space="preserve"> to reinforce this vocabulary. The only new one </w:t>
            </w:r>
            <w:r w:rsidR="00B05328">
              <w:t>that will be required for</w:t>
            </w:r>
            <w:r>
              <w:t xml:space="preserve"> tablets is likely to be </w:t>
            </w:r>
            <w:r w:rsidR="005F7DBF">
              <w:t>‘swipe’</w:t>
            </w:r>
            <w:r>
              <w:t>. You can decide with the learners if ‘tap’ and ‘click’ are the same opera</w:t>
            </w:r>
            <w:r w:rsidR="0028603B">
              <w:t>tion but in different contexts, for example that ‘clicking’ the mouse on a PC produces the same outcome</w:t>
            </w:r>
            <w:r>
              <w:t xml:space="preserve"> </w:t>
            </w:r>
            <w:r w:rsidR="0028603B">
              <w:t>as tapping the screen on a tablet.</w:t>
            </w:r>
          </w:p>
          <w:p w14:paraId="5993FEBA" w14:textId="77777777" w:rsidR="005F7DBF" w:rsidRDefault="005F7DBF" w:rsidP="004E6ABD">
            <w:pPr>
              <w:pStyle w:val="Body"/>
            </w:pPr>
          </w:p>
          <w:p w14:paraId="1FF7D349" w14:textId="427E0498" w:rsidR="004E6ABD" w:rsidRDefault="005F7DBF" w:rsidP="004E6ABD">
            <w:pPr>
              <w:pStyle w:val="Body"/>
            </w:pPr>
            <w:r>
              <w:t>D</w:t>
            </w:r>
            <w:r w:rsidR="004E6ABD">
              <w:t>isplay the tablet screen and demonstrate how ‘</w:t>
            </w:r>
            <w:r w:rsidR="006B43CB">
              <w:t>s</w:t>
            </w:r>
            <w:r w:rsidR="004E6ABD">
              <w:t>wiping’ works, then add this to the collection of vocabulary cards.</w:t>
            </w:r>
          </w:p>
          <w:p w14:paraId="01715304" w14:textId="77777777" w:rsidR="004E6ABD" w:rsidRDefault="004E6ABD" w:rsidP="004E6ABD">
            <w:pPr>
              <w:pStyle w:val="Body"/>
            </w:pPr>
          </w:p>
          <w:p w14:paraId="738A7C78" w14:textId="33C356B3" w:rsidR="004E6ABD" w:rsidRDefault="004E6ABD" w:rsidP="004E6ABD">
            <w:pPr>
              <w:pStyle w:val="Body"/>
            </w:pPr>
            <w:r>
              <w:t xml:space="preserve">Revisit the familiar websites that learners have used on a PC and encourage them to compare how they make things happen when they are using a tablet or mobile device with a touchscreen. Discuss similarities and differences, supporting learners to use </w:t>
            </w:r>
            <w:r w:rsidR="006B43CB">
              <w:t xml:space="preserve">the </w:t>
            </w:r>
            <w:r>
              <w:t>new vocabulary that has been taught.</w:t>
            </w:r>
          </w:p>
          <w:p w14:paraId="22D5F465" w14:textId="77777777" w:rsidR="004E6ABD" w:rsidRDefault="004E6ABD" w:rsidP="004E6ABD">
            <w:pPr>
              <w:pStyle w:val="Body"/>
            </w:pPr>
          </w:p>
          <w:p w14:paraId="050D7BD2" w14:textId="79AB842B" w:rsidR="004E6ABD" w:rsidRPr="00516345" w:rsidRDefault="005F7DBF" w:rsidP="004E6ABD">
            <w:pPr>
              <w:pStyle w:val="Body"/>
            </w:pPr>
            <w:r>
              <w:t>Learners</w:t>
            </w:r>
            <w:r w:rsidR="004E6ABD">
              <w:t xml:space="preserve"> work in pairs </w:t>
            </w:r>
            <w:r>
              <w:t>using</w:t>
            </w:r>
            <w:r w:rsidR="004E6ABD">
              <w:t xml:space="preserve"> a tablet</w:t>
            </w:r>
            <w:r>
              <w:t>.</w:t>
            </w:r>
            <w:r w:rsidR="004E6ABD">
              <w:t xml:space="preserve"> </w:t>
            </w:r>
            <w:r>
              <w:t>O</w:t>
            </w:r>
            <w:r w:rsidR="004E6ABD">
              <w:t xml:space="preserve">ne </w:t>
            </w:r>
            <w:r w:rsidR="00820EE4">
              <w:t xml:space="preserve">of </w:t>
            </w:r>
            <w:r>
              <w:t>the pair completes an onscreen activity, such as a game,</w:t>
            </w:r>
            <w:r w:rsidR="004E6ABD">
              <w:t xml:space="preserve"> while the</w:t>
            </w:r>
            <w:r>
              <w:t>ir</w:t>
            </w:r>
            <w:r w:rsidR="004E6ABD">
              <w:t xml:space="preserve"> </w:t>
            </w:r>
            <w:r>
              <w:t>partner</w:t>
            </w:r>
            <w:r w:rsidR="004E6ABD">
              <w:t xml:space="preserve"> observes and </w:t>
            </w:r>
            <w:r>
              <w:t>calls out the appropriate action that is being performed, such as ‘</w:t>
            </w:r>
            <w:r w:rsidR="004E6ABD">
              <w:t>tap</w:t>
            </w:r>
            <w:r>
              <w:t>’, ‘</w:t>
            </w:r>
            <w:r w:rsidR="004E6ABD">
              <w:t>swipe</w:t>
            </w:r>
            <w:r>
              <w:t>’, ‘</w:t>
            </w:r>
            <w:r w:rsidR="004E6ABD">
              <w:t>scroll</w:t>
            </w:r>
            <w:r>
              <w:t>’ or ‘</w:t>
            </w:r>
            <w:r w:rsidR="004E6ABD">
              <w:t>drag</w:t>
            </w:r>
            <w:r>
              <w:t>’,</w:t>
            </w:r>
            <w:r w:rsidR="004E6ABD">
              <w:t xml:space="preserve"> whenever the player </w:t>
            </w:r>
            <w:r>
              <w:t>performs</w:t>
            </w:r>
            <w:r w:rsidR="004E6ABD">
              <w:t xml:space="preserve"> one of these actions.</w:t>
            </w:r>
          </w:p>
          <w:p w14:paraId="7153D272" w14:textId="77777777" w:rsidR="004E6ABD" w:rsidRDefault="004E6ABD" w:rsidP="004E6ABD">
            <w:pPr>
              <w:pStyle w:val="Body"/>
            </w:pPr>
          </w:p>
          <w:p w14:paraId="37BD513B" w14:textId="77777777" w:rsidR="004E6ABD" w:rsidRDefault="004E6ABD" w:rsidP="004E6ABD">
            <w:pPr>
              <w:pStyle w:val="Body"/>
            </w:pPr>
            <w:r w:rsidRPr="00453102">
              <w:rPr>
                <w:b/>
              </w:rPr>
              <w:t>Resources</w:t>
            </w:r>
            <w:r w:rsidRPr="00456889">
              <w:rPr>
                <w:b/>
              </w:rPr>
              <w:t>:</w:t>
            </w:r>
          </w:p>
          <w:p w14:paraId="74E21AF9" w14:textId="467BA461" w:rsidR="004E6ABD" w:rsidRPr="002929CE" w:rsidRDefault="004E6ABD" w:rsidP="002929CE">
            <w:pPr>
              <w:pStyle w:val="Bulletedlist"/>
            </w:pPr>
            <w:r w:rsidRPr="002929CE">
              <w:t>A touchscreen tablet that the learners are familiar with.</w:t>
            </w:r>
          </w:p>
          <w:p w14:paraId="105DF535" w14:textId="7783071E" w:rsidR="005F7DBF" w:rsidRPr="002929CE" w:rsidRDefault="005F7DBF" w:rsidP="002929CE">
            <w:pPr>
              <w:pStyle w:val="Bulletedlist"/>
            </w:pPr>
            <w:r w:rsidRPr="002929CE">
              <w:t xml:space="preserve">A suitable game or activity on that tablet which requires learners </w:t>
            </w:r>
            <w:r w:rsidR="00D576C5">
              <w:t xml:space="preserve">to </w:t>
            </w:r>
            <w:r w:rsidRPr="002929CE">
              <w:t xml:space="preserve">control </w:t>
            </w:r>
            <w:r w:rsidR="00820EE4" w:rsidRPr="002929CE">
              <w:t>on</w:t>
            </w:r>
            <w:r w:rsidRPr="002929CE">
              <w:t>screen items</w:t>
            </w:r>
            <w:r w:rsidR="00D576C5">
              <w:t>.</w:t>
            </w:r>
          </w:p>
          <w:p w14:paraId="74BBD4BC" w14:textId="28D8991B" w:rsidR="004E6ABD" w:rsidRPr="00DE3DC0" w:rsidRDefault="004E6ABD" w:rsidP="002929CE">
            <w:pPr>
              <w:pStyle w:val="Bulletedlist"/>
            </w:pPr>
            <w:r w:rsidRPr="002929CE">
              <w:t>Vocabulary cards with ‘click</w:t>
            </w:r>
            <w:r w:rsidR="00C11620">
              <w:t>'</w:t>
            </w:r>
            <w:r w:rsidRPr="002929CE">
              <w:t>, ‘drag and drop’, ‘scroll’ and ‘swipe’ written on.</w:t>
            </w:r>
          </w:p>
        </w:tc>
        <w:tc>
          <w:tcPr>
            <w:tcW w:w="4420" w:type="dxa"/>
            <w:shd w:val="clear" w:color="auto" w:fill="auto"/>
          </w:tcPr>
          <w:p w14:paraId="14F7F91E" w14:textId="39EE22F3" w:rsidR="0028603B" w:rsidRDefault="0028603B" w:rsidP="0028603B">
            <w:pPr>
              <w:pStyle w:val="Body"/>
            </w:pPr>
            <w:r>
              <w:lastRenderedPageBreak/>
              <w:t>This activity will provide an opportunity to explain that an application is a program for the device and that clicking or tapping gives instruction for the device to run that program.</w:t>
            </w:r>
          </w:p>
          <w:p w14:paraId="0BD7CCCD" w14:textId="77777777" w:rsidR="004E6ABD" w:rsidRDefault="004E6ABD" w:rsidP="004E6ABD">
            <w:pPr>
              <w:pStyle w:val="Body"/>
            </w:pPr>
          </w:p>
          <w:p w14:paraId="70D879C9" w14:textId="77777777" w:rsidR="004E6ABD" w:rsidRDefault="004E6ABD" w:rsidP="004E6ABD">
            <w:pPr>
              <w:pStyle w:val="Body"/>
            </w:pPr>
          </w:p>
          <w:p w14:paraId="3BC4FF64" w14:textId="77777777" w:rsidR="004E6ABD" w:rsidRDefault="004E6ABD" w:rsidP="004E6ABD">
            <w:pPr>
              <w:pStyle w:val="Body"/>
            </w:pPr>
          </w:p>
          <w:p w14:paraId="0F868469" w14:textId="77777777" w:rsidR="004E6ABD" w:rsidRDefault="004E6ABD" w:rsidP="004E6ABD">
            <w:pPr>
              <w:pStyle w:val="Body"/>
            </w:pPr>
          </w:p>
          <w:p w14:paraId="369264E5" w14:textId="77777777" w:rsidR="004E6ABD" w:rsidRDefault="004E6ABD" w:rsidP="004E6ABD">
            <w:pPr>
              <w:pStyle w:val="Body"/>
            </w:pPr>
          </w:p>
          <w:p w14:paraId="29357A3D" w14:textId="77777777" w:rsidR="004E6ABD" w:rsidRDefault="004E6ABD" w:rsidP="004E6ABD">
            <w:pPr>
              <w:pStyle w:val="Body"/>
            </w:pPr>
          </w:p>
          <w:p w14:paraId="039F2FDC" w14:textId="77777777" w:rsidR="004E6ABD" w:rsidRDefault="004E6ABD" w:rsidP="004E6ABD">
            <w:pPr>
              <w:pStyle w:val="Body"/>
            </w:pPr>
          </w:p>
          <w:p w14:paraId="0CFBB928" w14:textId="77777777" w:rsidR="004E6ABD" w:rsidRDefault="004E6ABD" w:rsidP="004E6ABD">
            <w:pPr>
              <w:pStyle w:val="Body"/>
            </w:pPr>
          </w:p>
          <w:p w14:paraId="2FFAE9C8" w14:textId="77777777" w:rsidR="004E6ABD" w:rsidRPr="006B43CB" w:rsidRDefault="004E6ABD" w:rsidP="004E6ABD">
            <w:pPr>
              <w:pStyle w:val="Body"/>
              <w:rPr>
                <w:sz w:val="24"/>
                <w:szCs w:val="24"/>
              </w:rPr>
            </w:pPr>
          </w:p>
          <w:p w14:paraId="6424DE3E" w14:textId="545438FD" w:rsidR="004E6ABD" w:rsidRDefault="00B05328" w:rsidP="004E6ABD">
            <w:pPr>
              <w:pStyle w:val="Body"/>
            </w:pPr>
            <w:r>
              <w:t>Primary</w:t>
            </w:r>
            <w:r w:rsidR="006B43CB">
              <w:t>-</w:t>
            </w:r>
            <w:r>
              <w:t>aged</w:t>
            </w:r>
            <w:r w:rsidR="004E6ABD">
              <w:t xml:space="preserve"> learners are often very capable of making things happen on a touchscreen device, but they are not always able to articulate what it is they did to make it happen. </w:t>
            </w:r>
            <w:r>
              <w:t>It is therefore important</w:t>
            </w:r>
            <w:r w:rsidR="004E6ABD">
              <w:t xml:space="preserve"> to make the learning explicit so they </w:t>
            </w:r>
            <w:r>
              <w:t>are able to</w:t>
            </w:r>
            <w:r w:rsidR="004E6ABD">
              <w:t xml:space="preserve"> apply it in different contexts.  </w:t>
            </w:r>
          </w:p>
          <w:p w14:paraId="6E7568DB" w14:textId="147B5D74" w:rsidR="00AE7768" w:rsidRDefault="00AE7768" w:rsidP="004E6ABD">
            <w:pPr>
              <w:pStyle w:val="Body"/>
            </w:pPr>
          </w:p>
          <w:p w14:paraId="756ECDE2" w14:textId="77777777" w:rsidR="004E6ABD" w:rsidRDefault="004E6ABD" w:rsidP="004E6ABD">
            <w:pPr>
              <w:pStyle w:val="Body"/>
            </w:pPr>
          </w:p>
          <w:p w14:paraId="36DD3D61" w14:textId="77777777" w:rsidR="004E6ABD" w:rsidRDefault="004E6ABD" w:rsidP="004E6ABD">
            <w:pPr>
              <w:pStyle w:val="Body"/>
            </w:pPr>
          </w:p>
          <w:p w14:paraId="608889D4" w14:textId="77777777" w:rsidR="004E6ABD" w:rsidRDefault="004E6ABD" w:rsidP="004E6ABD">
            <w:pPr>
              <w:pStyle w:val="Body"/>
            </w:pPr>
          </w:p>
          <w:p w14:paraId="711C70D1" w14:textId="77777777" w:rsidR="004E6ABD" w:rsidRDefault="004E6ABD" w:rsidP="004E6ABD">
            <w:pPr>
              <w:pStyle w:val="Body"/>
            </w:pPr>
          </w:p>
          <w:p w14:paraId="6B20E3DB" w14:textId="77777777" w:rsidR="004E6ABD" w:rsidRDefault="004E6ABD" w:rsidP="004E6ABD">
            <w:pPr>
              <w:pStyle w:val="Body"/>
            </w:pPr>
          </w:p>
          <w:p w14:paraId="67D231FB" w14:textId="77777777" w:rsidR="004E6ABD" w:rsidRDefault="004E6ABD" w:rsidP="004E6ABD">
            <w:pPr>
              <w:pStyle w:val="Body"/>
            </w:pPr>
          </w:p>
          <w:p w14:paraId="05D459E8" w14:textId="77777777" w:rsidR="004E6ABD" w:rsidRDefault="004E6ABD" w:rsidP="004E6ABD">
            <w:pPr>
              <w:pStyle w:val="Body"/>
            </w:pPr>
          </w:p>
          <w:p w14:paraId="3E89C617" w14:textId="77777777" w:rsidR="004E6ABD" w:rsidRDefault="004E6ABD" w:rsidP="004E6ABD">
            <w:pPr>
              <w:pStyle w:val="Body"/>
            </w:pPr>
          </w:p>
          <w:p w14:paraId="46812BA9" w14:textId="77777777" w:rsidR="004E6ABD" w:rsidRDefault="004E6ABD" w:rsidP="004E6ABD">
            <w:pPr>
              <w:pStyle w:val="Body"/>
            </w:pPr>
          </w:p>
          <w:p w14:paraId="6474BAEC" w14:textId="014CBA35" w:rsidR="004E6ABD" w:rsidRDefault="004E6ABD" w:rsidP="004E6ABD">
            <w:pPr>
              <w:pStyle w:val="Body"/>
            </w:pPr>
          </w:p>
          <w:p w14:paraId="77902CB0" w14:textId="4A25D8D1" w:rsidR="005F7DBF" w:rsidRDefault="005F7DBF" w:rsidP="004E6ABD">
            <w:pPr>
              <w:pStyle w:val="Body"/>
            </w:pPr>
          </w:p>
          <w:p w14:paraId="28FBA15E" w14:textId="77777777" w:rsidR="005F7DBF" w:rsidRDefault="005F7DBF" w:rsidP="004E6ABD">
            <w:pPr>
              <w:pStyle w:val="Body"/>
            </w:pPr>
          </w:p>
          <w:p w14:paraId="6D33E957" w14:textId="4A873D89" w:rsidR="004E6ABD" w:rsidRDefault="004E6ABD" w:rsidP="004E6ABD">
            <w:pPr>
              <w:pStyle w:val="Body"/>
            </w:pPr>
          </w:p>
          <w:p w14:paraId="415088F6" w14:textId="0703700C" w:rsidR="002929CE" w:rsidRDefault="002929CE" w:rsidP="004E6ABD">
            <w:pPr>
              <w:pStyle w:val="Body"/>
            </w:pPr>
          </w:p>
          <w:p w14:paraId="29EE383B" w14:textId="77777777" w:rsidR="002929CE" w:rsidRDefault="002929CE" w:rsidP="004E6ABD">
            <w:pPr>
              <w:pStyle w:val="Body"/>
            </w:pPr>
          </w:p>
          <w:p w14:paraId="7B8BA73D" w14:textId="77777777" w:rsidR="004E6ABD" w:rsidRDefault="004E6ABD" w:rsidP="004E6ABD">
            <w:pPr>
              <w:pStyle w:val="Body"/>
            </w:pPr>
          </w:p>
          <w:p w14:paraId="64DD1DFD" w14:textId="73FCEADE" w:rsidR="004E6ABD" w:rsidRPr="00C64E20" w:rsidRDefault="005F7DBF" w:rsidP="005F7DBF">
            <w:pPr>
              <w:pStyle w:val="Body"/>
            </w:pPr>
            <w:r>
              <w:t>T</w:t>
            </w:r>
            <w:r w:rsidR="004E6ABD">
              <w:t xml:space="preserve">his can become quite a lively interactive </w:t>
            </w:r>
            <w:r>
              <w:t>activity that</w:t>
            </w:r>
            <w:r w:rsidR="004E6ABD">
              <w:t xml:space="preserve"> reinforce</w:t>
            </w:r>
            <w:r>
              <w:t>s</w:t>
            </w:r>
            <w:r w:rsidR="004E6ABD">
              <w:t xml:space="preserve"> to learners just how often they are using the</w:t>
            </w:r>
            <w:r>
              <w:t xml:space="preserve"> </w:t>
            </w:r>
            <w:r w:rsidR="004E6ABD">
              <w:t>controls</w:t>
            </w:r>
            <w:r>
              <w:t xml:space="preserve"> that exist within the screen on the tablet</w:t>
            </w:r>
            <w:r w:rsidR="004E6ABD">
              <w:t>.</w:t>
            </w:r>
          </w:p>
        </w:tc>
      </w:tr>
    </w:tbl>
    <w:p w14:paraId="52290D02" w14:textId="77777777" w:rsidR="004C6A22" w:rsidRDefault="004C6A22">
      <w:r>
        <w:lastRenderedPageBreak/>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4D1702" w:rsidRPr="000840D5" w14:paraId="358B4614" w14:textId="77777777" w:rsidTr="004D1702">
        <w:trPr>
          <w:tblHeader/>
        </w:trPr>
        <w:tc>
          <w:tcPr>
            <w:tcW w:w="14621" w:type="dxa"/>
            <w:gridSpan w:val="3"/>
            <w:shd w:val="clear" w:color="auto" w:fill="D2EDFA"/>
            <w:vAlign w:val="center"/>
          </w:tcPr>
          <w:p w14:paraId="3CBCE433" w14:textId="7E006DDE" w:rsidR="004D1702" w:rsidRDefault="004D1702" w:rsidP="000427D7">
            <w:pPr>
              <w:pStyle w:val="Heading2"/>
            </w:pPr>
            <w:r>
              <w:lastRenderedPageBreak/>
              <w:t xml:space="preserve">Example </w:t>
            </w:r>
            <w:r w:rsidR="000427D7">
              <w:t>p</w:t>
            </w:r>
            <w:r>
              <w:t>roject</w:t>
            </w:r>
            <w:r w:rsidR="00A02064">
              <w:t xml:space="preserve"> – Unit 1.2</w:t>
            </w:r>
          </w:p>
        </w:tc>
      </w:tr>
      <w:tr w:rsidR="004B180B" w:rsidRPr="000840D5" w14:paraId="5FF18926" w14:textId="77777777" w:rsidTr="00571D8F">
        <w:trPr>
          <w:tblHeader/>
        </w:trPr>
        <w:tc>
          <w:tcPr>
            <w:tcW w:w="3085" w:type="dxa"/>
            <w:shd w:val="clear" w:color="auto" w:fill="117CC0"/>
            <w:vAlign w:val="center"/>
          </w:tcPr>
          <w:p w14:paraId="261418DA" w14:textId="77777777" w:rsidR="004B180B" w:rsidRPr="000840D5" w:rsidRDefault="004B180B" w:rsidP="00571D8F">
            <w:pPr>
              <w:rPr>
                <w:rFonts w:ascii="Arial" w:hAnsi="Arial" w:cs="Arial"/>
                <w:color w:val="FFFFFF" w:themeColor="background1"/>
                <w:sz w:val="22"/>
                <w:szCs w:val="22"/>
              </w:rPr>
            </w:pPr>
            <w:r w:rsidRPr="000840D5">
              <w:rPr>
                <w:rFonts w:ascii="Arial" w:hAnsi="Arial" w:cs="Arial"/>
                <w:color w:val="FFFFFF" w:themeColor="background1"/>
                <w:sz w:val="22"/>
                <w:szCs w:val="22"/>
              </w:rPr>
              <w:t>Learning objectives</w:t>
            </w:r>
          </w:p>
        </w:tc>
        <w:tc>
          <w:tcPr>
            <w:tcW w:w="7116" w:type="dxa"/>
            <w:shd w:val="clear" w:color="auto" w:fill="117CC0"/>
            <w:vAlign w:val="center"/>
          </w:tcPr>
          <w:p w14:paraId="6C0A3AEF" w14:textId="77777777" w:rsidR="004B180B" w:rsidRPr="000840D5" w:rsidRDefault="004B180B" w:rsidP="00571D8F">
            <w:pPr>
              <w:rPr>
                <w:rFonts w:ascii="Arial" w:hAnsi="Arial" w:cs="Arial"/>
                <w:color w:val="FFFFFF" w:themeColor="background1"/>
                <w:sz w:val="22"/>
                <w:szCs w:val="22"/>
              </w:rPr>
            </w:pPr>
            <w:r>
              <w:rPr>
                <w:rFonts w:ascii="Arial" w:hAnsi="Arial" w:cs="Arial"/>
                <w:color w:val="FFFFFF" w:themeColor="background1"/>
                <w:sz w:val="22"/>
                <w:szCs w:val="22"/>
              </w:rPr>
              <w:t>Project outline</w:t>
            </w:r>
            <w:r w:rsidRPr="000840D5">
              <w:rPr>
                <w:rFonts w:ascii="Arial" w:hAnsi="Arial" w:cs="Arial"/>
                <w:color w:val="FFFFFF" w:themeColor="background1"/>
                <w:sz w:val="22"/>
                <w:szCs w:val="22"/>
              </w:rPr>
              <w:t xml:space="preserve"> and resources</w:t>
            </w:r>
          </w:p>
        </w:tc>
        <w:tc>
          <w:tcPr>
            <w:tcW w:w="4420" w:type="dxa"/>
            <w:shd w:val="clear" w:color="auto" w:fill="117CC0"/>
            <w:vAlign w:val="center"/>
          </w:tcPr>
          <w:p w14:paraId="5F83D790" w14:textId="77777777" w:rsidR="004B180B" w:rsidRPr="000840D5" w:rsidRDefault="004B180B" w:rsidP="00571D8F">
            <w:pPr>
              <w:rPr>
                <w:rFonts w:ascii="Arial" w:hAnsi="Arial" w:cs="Arial"/>
                <w:color w:val="FFFFFF" w:themeColor="background1"/>
                <w:sz w:val="22"/>
                <w:szCs w:val="22"/>
              </w:rPr>
            </w:pPr>
            <w:r>
              <w:rPr>
                <w:rFonts w:ascii="Arial" w:hAnsi="Arial" w:cs="Arial"/>
                <w:color w:val="FFFFFF" w:themeColor="background1"/>
                <w:sz w:val="22"/>
                <w:szCs w:val="22"/>
              </w:rPr>
              <w:t xml:space="preserve">Teaching notes </w:t>
            </w:r>
          </w:p>
        </w:tc>
      </w:tr>
      <w:tr w:rsidR="004E6ABD" w:rsidRPr="000840D5" w14:paraId="0C024125" w14:textId="77777777" w:rsidTr="00571D8F">
        <w:tc>
          <w:tcPr>
            <w:tcW w:w="3085" w:type="dxa"/>
            <w:shd w:val="clear" w:color="auto" w:fill="auto"/>
          </w:tcPr>
          <w:p w14:paraId="13BF90EB" w14:textId="77777777" w:rsidR="004E6ABD" w:rsidRDefault="004E6ABD" w:rsidP="004E6ABD">
            <w:pPr>
              <w:pStyle w:val="Body"/>
              <w:rPr>
                <w:lang w:eastAsia="en-GB"/>
              </w:rPr>
            </w:pPr>
            <w:r w:rsidRPr="004372E2">
              <w:rPr>
                <w:b/>
                <w:lang w:eastAsia="en-GB"/>
              </w:rPr>
              <w:t>1DW.02</w:t>
            </w:r>
            <w:r>
              <w:rPr>
                <w:lang w:eastAsia="en-GB"/>
              </w:rPr>
              <w:t xml:space="preserve"> </w:t>
            </w:r>
            <w:r w:rsidRPr="0093203D">
              <w:rPr>
                <w:lang w:eastAsia="en-GB"/>
              </w:rPr>
              <w:t>Know there are a range of devices that are all computers, including: personal computers, laptops, tablets and mobile telephones.</w:t>
            </w:r>
          </w:p>
          <w:p w14:paraId="37274FAE" w14:textId="77777777" w:rsidR="004E6ABD" w:rsidRDefault="004E6ABD" w:rsidP="004E6ABD">
            <w:pPr>
              <w:pStyle w:val="Body"/>
              <w:rPr>
                <w:lang w:eastAsia="en-GB"/>
              </w:rPr>
            </w:pPr>
          </w:p>
          <w:p w14:paraId="7A28848C" w14:textId="5E3935AF" w:rsidR="004E6ABD" w:rsidRDefault="004E6ABD" w:rsidP="004E6ABD">
            <w:pPr>
              <w:pStyle w:val="Body"/>
              <w:rPr>
                <w:lang w:eastAsia="en-GB"/>
              </w:rPr>
            </w:pPr>
            <w:r w:rsidRPr="0093203D">
              <w:rPr>
                <w:b/>
                <w:lang w:eastAsia="en-GB"/>
              </w:rPr>
              <w:t>1DW.03</w:t>
            </w:r>
            <w:r w:rsidRPr="0093203D">
              <w:rPr>
                <w:lang w:eastAsia="en-GB"/>
              </w:rPr>
              <w:t xml:space="preserve"> Identify the visible components of computing systems, including</w:t>
            </w:r>
            <w:r w:rsidR="0079699D">
              <w:rPr>
                <w:lang w:eastAsia="en-GB"/>
              </w:rPr>
              <w:t>:</w:t>
            </w:r>
            <w:r w:rsidRPr="0093203D">
              <w:rPr>
                <w:lang w:eastAsia="en-GB"/>
              </w:rPr>
              <w:t xml:space="preserve"> computer, keyboard, mouse, screen, touch</w:t>
            </w:r>
            <w:r w:rsidR="00D52529">
              <w:rPr>
                <w:lang w:eastAsia="en-GB"/>
              </w:rPr>
              <w:t xml:space="preserve"> </w:t>
            </w:r>
            <w:r w:rsidRPr="0093203D">
              <w:rPr>
                <w:lang w:eastAsia="en-GB"/>
              </w:rPr>
              <w:t>pad, headphones, speaker, camera and microphone.</w:t>
            </w:r>
          </w:p>
          <w:p w14:paraId="7F71F3DB" w14:textId="77777777" w:rsidR="004E6ABD" w:rsidRDefault="004E6ABD" w:rsidP="004E6ABD">
            <w:pPr>
              <w:pStyle w:val="Body"/>
              <w:rPr>
                <w:lang w:eastAsia="en-GB"/>
              </w:rPr>
            </w:pPr>
          </w:p>
          <w:p w14:paraId="51A50248" w14:textId="1C1C43AF" w:rsidR="004E6ABD" w:rsidRPr="00226836" w:rsidRDefault="00825B37" w:rsidP="004E6ABD">
            <w:pPr>
              <w:pStyle w:val="Body"/>
              <w:rPr>
                <w:lang w:eastAsia="en-GB"/>
              </w:rPr>
            </w:pPr>
            <w:r w:rsidRPr="00226836">
              <w:rPr>
                <w:b/>
                <w:lang w:eastAsia="en-GB"/>
              </w:rPr>
              <w:t>1TC.05</w:t>
            </w:r>
            <w:r w:rsidRPr="00226836">
              <w:rPr>
                <w:lang w:eastAsia="en-GB"/>
              </w:rPr>
              <w:t xml:space="preserve"> </w:t>
            </w:r>
            <w:r>
              <w:rPr>
                <w:lang w:eastAsia="en-GB"/>
              </w:rPr>
              <w:t>Identify</w:t>
            </w:r>
            <w:r w:rsidR="004E6ABD" w:rsidRPr="00226836">
              <w:rPr>
                <w:lang w:eastAsia="en-GB"/>
              </w:rPr>
              <w:t xml:space="preserve">, locate and use modifier keys on a physical or digital keyboard, for example </w:t>
            </w:r>
            <w:r w:rsidR="0079699D">
              <w:rPr>
                <w:lang w:eastAsia="en-GB"/>
              </w:rPr>
              <w:t xml:space="preserve">by </w:t>
            </w:r>
            <w:r w:rsidR="004E6ABD" w:rsidRPr="00226836">
              <w:rPr>
                <w:lang w:eastAsia="en-GB"/>
              </w:rPr>
              <w:t>using Shift and Caps Lock.</w:t>
            </w:r>
          </w:p>
          <w:p w14:paraId="42556962" w14:textId="77777777" w:rsidR="004E6ABD" w:rsidRDefault="004E6ABD" w:rsidP="004E6ABD">
            <w:pPr>
              <w:pStyle w:val="Body"/>
              <w:rPr>
                <w:lang w:eastAsia="en-GB"/>
              </w:rPr>
            </w:pPr>
          </w:p>
          <w:p w14:paraId="61B8BDA6" w14:textId="77777777" w:rsidR="004E6ABD" w:rsidRDefault="004E6ABD" w:rsidP="004E6ABD">
            <w:pPr>
              <w:pStyle w:val="Body"/>
              <w:rPr>
                <w:lang w:eastAsia="en-GB"/>
              </w:rPr>
            </w:pPr>
          </w:p>
          <w:p w14:paraId="07507C79" w14:textId="77777777" w:rsidR="004E6ABD" w:rsidRPr="0093203D" w:rsidRDefault="004E6ABD" w:rsidP="004E6ABD">
            <w:pPr>
              <w:pStyle w:val="Body"/>
              <w:rPr>
                <w:lang w:eastAsia="en-GB"/>
              </w:rPr>
            </w:pPr>
          </w:p>
          <w:p w14:paraId="50276ED7" w14:textId="77777777" w:rsidR="004E6ABD" w:rsidRPr="000840D5" w:rsidRDefault="004E6ABD" w:rsidP="004E6ABD">
            <w:pPr>
              <w:pStyle w:val="Body"/>
            </w:pPr>
          </w:p>
        </w:tc>
        <w:tc>
          <w:tcPr>
            <w:tcW w:w="7116" w:type="dxa"/>
            <w:shd w:val="clear" w:color="auto" w:fill="auto"/>
          </w:tcPr>
          <w:p w14:paraId="35C3E867" w14:textId="554B2C02" w:rsidR="004E6ABD" w:rsidRDefault="004E6ABD" w:rsidP="004E6ABD">
            <w:pPr>
              <w:pStyle w:val="Body"/>
            </w:pPr>
            <w:r>
              <w:t xml:space="preserve">This project </w:t>
            </w:r>
            <w:r w:rsidR="005F7DBF">
              <w:t>enables</w:t>
            </w:r>
            <w:r>
              <w:t xml:space="preserve"> learners to demonstrate their understanding of the different visible components that make up a computer, including some of the finer details on a keyboard.</w:t>
            </w:r>
          </w:p>
          <w:p w14:paraId="37B784F8" w14:textId="77777777" w:rsidR="004E6ABD" w:rsidRDefault="004E6ABD" w:rsidP="004E6ABD">
            <w:pPr>
              <w:pStyle w:val="Body"/>
            </w:pPr>
          </w:p>
          <w:p w14:paraId="1674F7DC" w14:textId="371A5B09" w:rsidR="004E6ABD" w:rsidRDefault="004E6ABD" w:rsidP="004E6ABD">
            <w:pPr>
              <w:pStyle w:val="Body"/>
            </w:pPr>
            <w:r>
              <w:t xml:space="preserve">Look back at the paper diagrams </w:t>
            </w:r>
            <w:r w:rsidR="00463C19">
              <w:t>learners</w:t>
            </w:r>
            <w:r>
              <w:t xml:space="preserve"> annotated at the beginning of the unit and use the vocabulary cards to reinforce the learning that has occurred during the unit.</w:t>
            </w:r>
          </w:p>
          <w:p w14:paraId="20557DA1" w14:textId="77777777" w:rsidR="004E6ABD" w:rsidRDefault="004E6ABD" w:rsidP="004E6ABD">
            <w:pPr>
              <w:pStyle w:val="Body"/>
            </w:pPr>
          </w:p>
          <w:p w14:paraId="3C494EE9" w14:textId="77777777" w:rsidR="00C36E6F" w:rsidRDefault="004E6ABD" w:rsidP="004E6ABD">
            <w:pPr>
              <w:pStyle w:val="Body"/>
            </w:pPr>
            <w:r>
              <w:t>Provide a selection of construction materials including</w:t>
            </w:r>
            <w:r w:rsidR="00C36E6F">
              <w:t>:</w:t>
            </w:r>
          </w:p>
          <w:p w14:paraId="63E9C839" w14:textId="77777777" w:rsidR="00C36E6F" w:rsidRDefault="004E6ABD" w:rsidP="002929CE">
            <w:pPr>
              <w:pStyle w:val="Bulletedlist"/>
            </w:pPr>
            <w:r>
              <w:t>recycled materials (cardboard boxes, tubes, plastic lids and so on)</w:t>
            </w:r>
          </w:p>
          <w:p w14:paraId="70014B4B" w14:textId="6933E33B" w:rsidR="00C36E6F" w:rsidRDefault="00C36E6F" w:rsidP="002929CE">
            <w:pPr>
              <w:pStyle w:val="Bulletedlist"/>
            </w:pPr>
            <w:r>
              <w:t xml:space="preserve">toy </w:t>
            </w:r>
            <w:r w:rsidR="004E6ABD">
              <w:t>construction bricks (like Lego)</w:t>
            </w:r>
          </w:p>
          <w:p w14:paraId="260C65CD" w14:textId="77777777" w:rsidR="00C36E6F" w:rsidRDefault="004E6ABD" w:rsidP="002929CE">
            <w:pPr>
              <w:pStyle w:val="Bulletedlist"/>
            </w:pPr>
            <w:r>
              <w:t>cardboard</w:t>
            </w:r>
          </w:p>
          <w:p w14:paraId="0F7890E8" w14:textId="77777777" w:rsidR="00C36E6F" w:rsidRDefault="004E6ABD" w:rsidP="002929CE">
            <w:pPr>
              <w:pStyle w:val="Bulletedlist"/>
            </w:pPr>
            <w:r>
              <w:t>string</w:t>
            </w:r>
          </w:p>
          <w:p w14:paraId="0AC140A4" w14:textId="157C87E2" w:rsidR="004E6ABD" w:rsidRDefault="00C36E6F" w:rsidP="002929CE">
            <w:pPr>
              <w:pStyle w:val="Bulletedlist"/>
            </w:pPr>
            <w:r>
              <w:t>sticky tape or suitable glue</w:t>
            </w:r>
            <w:r w:rsidR="004E6ABD">
              <w:t>.</w:t>
            </w:r>
          </w:p>
          <w:p w14:paraId="32D97B11" w14:textId="77777777" w:rsidR="004E6ABD" w:rsidRDefault="004E6ABD" w:rsidP="004E6ABD">
            <w:pPr>
              <w:pStyle w:val="Body"/>
            </w:pPr>
          </w:p>
          <w:p w14:paraId="5C530A73" w14:textId="3859452F" w:rsidR="004E6ABD" w:rsidRDefault="004E6ABD" w:rsidP="004E6ABD">
            <w:pPr>
              <w:pStyle w:val="Body"/>
            </w:pPr>
            <w:r>
              <w:t xml:space="preserve">Learners </w:t>
            </w:r>
            <w:r w:rsidR="00C36E6F">
              <w:t xml:space="preserve">select materials and </w:t>
            </w:r>
            <w:r>
              <w:t>build a large</w:t>
            </w:r>
            <w:r w:rsidR="00040A5F">
              <w:t>-</w:t>
            </w:r>
            <w:r>
              <w:t>scale model of any type of computer, but it must have a visible keyboard so they can show that they have learn</w:t>
            </w:r>
            <w:r w:rsidR="008E17DB">
              <w:t>ed</w:t>
            </w:r>
            <w:r>
              <w:t xml:space="preserve"> about some of the special keys.</w:t>
            </w:r>
          </w:p>
          <w:p w14:paraId="78C4BE5B" w14:textId="77777777" w:rsidR="004E6ABD" w:rsidRDefault="004E6ABD" w:rsidP="004E6ABD">
            <w:pPr>
              <w:pStyle w:val="Body"/>
            </w:pPr>
          </w:p>
          <w:p w14:paraId="2EC7AE6F" w14:textId="27E022D9" w:rsidR="004E6ABD" w:rsidRDefault="004E6ABD" w:rsidP="004E6ABD">
            <w:pPr>
              <w:pStyle w:val="Body"/>
            </w:pPr>
            <w:r>
              <w:t xml:space="preserve">A blank keyboard template could be provided </w:t>
            </w:r>
            <w:r w:rsidR="00C36E6F">
              <w:t>but learners can also make their own</w:t>
            </w:r>
            <w:r>
              <w:t xml:space="preserve"> copy </w:t>
            </w:r>
            <w:r w:rsidR="00463C19">
              <w:t xml:space="preserve">of </w:t>
            </w:r>
            <w:r>
              <w:t>a physical keyboard</w:t>
            </w:r>
            <w:r w:rsidR="00C36E6F">
              <w:t>. Encourage them</w:t>
            </w:r>
            <w:r>
              <w:t xml:space="preserve"> to talk about what they know about certain keys</w:t>
            </w:r>
            <w:r w:rsidR="00C36E6F">
              <w:t xml:space="preserve"> while they are working on this particular part of their models</w:t>
            </w:r>
            <w:r>
              <w:t>.</w:t>
            </w:r>
          </w:p>
          <w:p w14:paraId="7FB34AA0" w14:textId="77777777" w:rsidR="00490C54" w:rsidRDefault="00490C54" w:rsidP="004E6ABD">
            <w:pPr>
              <w:pStyle w:val="Body"/>
            </w:pPr>
          </w:p>
          <w:p w14:paraId="58644303" w14:textId="53BFFA2F" w:rsidR="00C36E6F" w:rsidRDefault="00C36E6F" w:rsidP="004E6ABD">
            <w:pPr>
              <w:pStyle w:val="Body"/>
            </w:pPr>
            <w:r>
              <w:t>Learners can</w:t>
            </w:r>
            <w:r w:rsidR="004E6ABD">
              <w:t xml:space="preserve"> include </w:t>
            </w:r>
            <w:r w:rsidR="009A0802">
              <w:t>extra</w:t>
            </w:r>
            <w:r w:rsidR="004E6ABD">
              <w:t xml:space="preserve"> features</w:t>
            </w:r>
            <w:r>
              <w:t>,</w:t>
            </w:r>
            <w:r w:rsidR="004E6ABD">
              <w:t xml:space="preserve"> such as</w:t>
            </w:r>
            <w:r>
              <w:t>:</w:t>
            </w:r>
          </w:p>
          <w:p w14:paraId="789F90BB" w14:textId="77777777" w:rsidR="00C36E6F" w:rsidRDefault="004E6ABD" w:rsidP="002929CE">
            <w:pPr>
              <w:pStyle w:val="Bulletedlist"/>
            </w:pPr>
            <w:r>
              <w:t>a webcam</w:t>
            </w:r>
          </w:p>
          <w:p w14:paraId="4C9321B5" w14:textId="77777777" w:rsidR="00C36E6F" w:rsidRDefault="00C36E6F" w:rsidP="002929CE">
            <w:pPr>
              <w:pStyle w:val="Bulletedlist"/>
            </w:pPr>
            <w:r>
              <w:t>headphones</w:t>
            </w:r>
          </w:p>
          <w:p w14:paraId="33BA6B09" w14:textId="4F118B1B" w:rsidR="00C36E6F" w:rsidRDefault="004E6ABD" w:rsidP="002929CE">
            <w:pPr>
              <w:pStyle w:val="Bulletedlist"/>
            </w:pPr>
            <w:r>
              <w:t xml:space="preserve">a mouse. </w:t>
            </w:r>
          </w:p>
          <w:p w14:paraId="6F12646C" w14:textId="77777777" w:rsidR="00490C54" w:rsidRDefault="00490C54" w:rsidP="00490C54">
            <w:pPr>
              <w:pStyle w:val="Bulletedlist"/>
              <w:numPr>
                <w:ilvl w:val="0"/>
                <w:numId w:val="0"/>
              </w:numPr>
              <w:ind w:left="357"/>
            </w:pPr>
          </w:p>
          <w:p w14:paraId="25C1397E" w14:textId="06EDBC50" w:rsidR="00C36E6F" w:rsidRDefault="00C36E6F" w:rsidP="00C36E6F">
            <w:pPr>
              <w:pStyle w:val="Body"/>
            </w:pPr>
            <w:r>
              <w:t xml:space="preserve">The project can also be extended by </w:t>
            </w:r>
            <w:r w:rsidR="00852418">
              <w:t xml:space="preserve">learners </w:t>
            </w:r>
            <w:r>
              <w:t>including:</w:t>
            </w:r>
          </w:p>
          <w:p w14:paraId="489ECF10" w14:textId="40D082CE" w:rsidR="00C36E6F" w:rsidRDefault="00C36E6F" w:rsidP="002929CE">
            <w:pPr>
              <w:pStyle w:val="Bulletedlist"/>
            </w:pPr>
            <w:r>
              <w:t>a speaker</w:t>
            </w:r>
            <w:r w:rsidR="004E6ABD">
              <w:t xml:space="preserve"> for the sound </w:t>
            </w:r>
          </w:p>
          <w:p w14:paraId="28813059" w14:textId="77777777" w:rsidR="00C36E6F" w:rsidRDefault="004E6ABD" w:rsidP="002929CE">
            <w:pPr>
              <w:pStyle w:val="Bulletedlist"/>
            </w:pPr>
            <w:r>
              <w:t xml:space="preserve">a power switch </w:t>
            </w:r>
          </w:p>
          <w:p w14:paraId="5E264CDD" w14:textId="77777777" w:rsidR="00825B37" w:rsidRDefault="00C36E6F" w:rsidP="002929CE">
            <w:pPr>
              <w:pStyle w:val="Bulletedlist"/>
            </w:pPr>
            <w:r>
              <w:t>a</w:t>
            </w:r>
            <w:r w:rsidR="004E6ABD">
              <w:t xml:space="preserve"> </w:t>
            </w:r>
            <w:r w:rsidR="00825B37">
              <w:t>Wi-Fi</w:t>
            </w:r>
            <w:r w:rsidR="004E6ABD">
              <w:t xml:space="preserve"> symbol </w:t>
            </w:r>
            <w:r>
              <w:t xml:space="preserve">that is drawn </w:t>
            </w:r>
            <w:r w:rsidR="004E6ABD">
              <w:t xml:space="preserve">on their screen. </w:t>
            </w:r>
          </w:p>
          <w:p w14:paraId="19BCCDEE" w14:textId="77777777" w:rsidR="00825B37" w:rsidRDefault="00825B37" w:rsidP="002929CE">
            <w:pPr>
              <w:pStyle w:val="Bulletedlist"/>
              <w:numPr>
                <w:ilvl w:val="0"/>
                <w:numId w:val="0"/>
              </w:numPr>
            </w:pPr>
          </w:p>
          <w:p w14:paraId="498673EF" w14:textId="11F213D9" w:rsidR="004E6ABD" w:rsidRDefault="00825B37" w:rsidP="00825B37">
            <w:pPr>
              <w:pStyle w:val="Body"/>
            </w:pPr>
            <w:r>
              <w:t>Learners can also draw a picture to represent their favourite app or game for the screen of their computer.</w:t>
            </w:r>
            <w:r w:rsidR="004E6ABD">
              <w:t xml:space="preserve"> </w:t>
            </w:r>
          </w:p>
          <w:p w14:paraId="461A7FE6" w14:textId="77777777" w:rsidR="004E6ABD" w:rsidRDefault="004E6ABD" w:rsidP="004E6ABD">
            <w:pPr>
              <w:pStyle w:val="Body"/>
            </w:pPr>
          </w:p>
          <w:p w14:paraId="1FDB7128" w14:textId="078A7889" w:rsidR="004E6ABD" w:rsidRDefault="00825B37" w:rsidP="00825B37">
            <w:pPr>
              <w:pStyle w:val="Body"/>
            </w:pPr>
            <w:r>
              <w:t xml:space="preserve">If time allows, create a film of learners </w:t>
            </w:r>
            <w:r w:rsidR="004E6ABD">
              <w:t>talking about their models</w:t>
            </w:r>
            <w:r>
              <w:t xml:space="preserve">. They can </w:t>
            </w:r>
            <w:r>
              <w:lastRenderedPageBreak/>
              <w:t xml:space="preserve">describe </w:t>
            </w:r>
            <w:r w:rsidR="004E6ABD">
              <w:t xml:space="preserve">what type of computer it is and </w:t>
            </w:r>
            <w:r>
              <w:t xml:space="preserve">explain </w:t>
            </w:r>
            <w:r w:rsidR="004E6ABD">
              <w:t>the features they have built on their device.</w:t>
            </w:r>
          </w:p>
        </w:tc>
        <w:tc>
          <w:tcPr>
            <w:tcW w:w="4420" w:type="dxa"/>
            <w:shd w:val="clear" w:color="auto" w:fill="auto"/>
          </w:tcPr>
          <w:p w14:paraId="4795E835" w14:textId="77777777" w:rsidR="004E6ABD" w:rsidRDefault="004E6ABD" w:rsidP="004E6ABD">
            <w:pPr>
              <w:pStyle w:val="Body"/>
            </w:pPr>
          </w:p>
          <w:p w14:paraId="5CFA108B" w14:textId="77777777" w:rsidR="004E6ABD" w:rsidRDefault="004E6ABD" w:rsidP="004E6ABD">
            <w:pPr>
              <w:pStyle w:val="Body"/>
            </w:pPr>
          </w:p>
          <w:p w14:paraId="005995CB" w14:textId="77777777" w:rsidR="004E6ABD" w:rsidRDefault="004E6ABD" w:rsidP="004E6ABD">
            <w:pPr>
              <w:pStyle w:val="Body"/>
            </w:pPr>
          </w:p>
          <w:p w14:paraId="07D43270" w14:textId="77777777" w:rsidR="004E6ABD" w:rsidRDefault="004E6ABD" w:rsidP="004E6ABD">
            <w:pPr>
              <w:pStyle w:val="Body"/>
            </w:pPr>
          </w:p>
          <w:p w14:paraId="729FB42C" w14:textId="77777777" w:rsidR="004E6ABD" w:rsidRDefault="004E6ABD" w:rsidP="004E6ABD">
            <w:pPr>
              <w:pStyle w:val="Body"/>
            </w:pPr>
          </w:p>
          <w:p w14:paraId="73D0011F" w14:textId="77777777" w:rsidR="004E6ABD" w:rsidRDefault="004E6ABD" w:rsidP="004E6ABD">
            <w:pPr>
              <w:pStyle w:val="Body"/>
            </w:pPr>
          </w:p>
          <w:p w14:paraId="0DC7EAA4" w14:textId="77777777" w:rsidR="004E6ABD" w:rsidRDefault="004E6ABD" w:rsidP="004E6ABD">
            <w:pPr>
              <w:pStyle w:val="Body"/>
            </w:pPr>
          </w:p>
          <w:p w14:paraId="49814A1A" w14:textId="77777777" w:rsidR="004E6ABD" w:rsidRDefault="004E6ABD" w:rsidP="004E6ABD">
            <w:pPr>
              <w:pStyle w:val="Body"/>
            </w:pPr>
          </w:p>
          <w:p w14:paraId="0004ADF4" w14:textId="53C34B21" w:rsidR="004E6ABD" w:rsidRDefault="00C36E6F" w:rsidP="004E6ABD">
            <w:pPr>
              <w:pStyle w:val="Body"/>
            </w:pPr>
            <w:r>
              <w:t>If supplies of materials are limited, learners can work in small groups.</w:t>
            </w:r>
          </w:p>
          <w:p w14:paraId="4E920956" w14:textId="77777777" w:rsidR="004E6ABD" w:rsidRDefault="004E6ABD" w:rsidP="004E6ABD">
            <w:pPr>
              <w:pStyle w:val="Body"/>
            </w:pPr>
          </w:p>
          <w:p w14:paraId="537CFBB6" w14:textId="77777777" w:rsidR="004E6ABD" w:rsidRDefault="004E6ABD" w:rsidP="004E6ABD">
            <w:pPr>
              <w:pStyle w:val="Body"/>
            </w:pPr>
          </w:p>
          <w:p w14:paraId="7CD16A27" w14:textId="77777777" w:rsidR="004E6ABD" w:rsidRDefault="004E6ABD" w:rsidP="004E6ABD">
            <w:pPr>
              <w:pStyle w:val="Body"/>
            </w:pPr>
          </w:p>
          <w:p w14:paraId="08E24FBC" w14:textId="77777777" w:rsidR="004E6ABD" w:rsidRDefault="004E6ABD" w:rsidP="004E6ABD">
            <w:pPr>
              <w:pStyle w:val="Body"/>
            </w:pPr>
          </w:p>
          <w:p w14:paraId="6D19929F" w14:textId="77777777" w:rsidR="004E6ABD" w:rsidRDefault="004E6ABD" w:rsidP="004E6ABD">
            <w:pPr>
              <w:pStyle w:val="Body"/>
            </w:pPr>
          </w:p>
          <w:p w14:paraId="091AC7DD" w14:textId="77777777" w:rsidR="004E6ABD" w:rsidRDefault="004E6ABD" w:rsidP="004E6ABD">
            <w:pPr>
              <w:pStyle w:val="Body"/>
            </w:pPr>
          </w:p>
          <w:p w14:paraId="6372248D" w14:textId="77777777" w:rsidR="004E6ABD" w:rsidRDefault="004E6ABD" w:rsidP="004E6ABD">
            <w:pPr>
              <w:pStyle w:val="Body"/>
            </w:pPr>
          </w:p>
          <w:p w14:paraId="2CF12910" w14:textId="77777777" w:rsidR="004E6ABD" w:rsidRDefault="004E6ABD" w:rsidP="004E6ABD">
            <w:pPr>
              <w:pStyle w:val="Body"/>
            </w:pPr>
          </w:p>
          <w:p w14:paraId="6F135759" w14:textId="77777777" w:rsidR="004E6ABD" w:rsidRPr="00852418" w:rsidRDefault="004E6ABD" w:rsidP="004E6ABD">
            <w:pPr>
              <w:pStyle w:val="Body"/>
              <w:rPr>
                <w:sz w:val="24"/>
                <w:szCs w:val="24"/>
              </w:rPr>
            </w:pPr>
          </w:p>
          <w:p w14:paraId="52F1E2F7" w14:textId="450D89ED" w:rsidR="004E6ABD" w:rsidRDefault="004E6ABD" w:rsidP="004E6ABD">
            <w:pPr>
              <w:pStyle w:val="Body"/>
            </w:pPr>
            <w:r>
              <w:t xml:space="preserve">It is often in talking about their models that the learning becomes most evident as what looks like a bottle top or yellow Lego brick to the observer can actually represent something far more complex in the </w:t>
            </w:r>
            <w:r w:rsidR="00040A5F">
              <w:t xml:space="preserve">learner’s </w:t>
            </w:r>
            <w:r>
              <w:t>imagination.</w:t>
            </w:r>
          </w:p>
          <w:p w14:paraId="68D05616" w14:textId="77777777" w:rsidR="00825B37" w:rsidRDefault="00825B37" w:rsidP="004E6ABD">
            <w:pPr>
              <w:pStyle w:val="Body"/>
            </w:pPr>
          </w:p>
          <w:p w14:paraId="5C6125BA" w14:textId="77777777" w:rsidR="00825B37" w:rsidRDefault="00825B37" w:rsidP="004E6ABD">
            <w:pPr>
              <w:pStyle w:val="Body"/>
            </w:pPr>
          </w:p>
          <w:p w14:paraId="09092B08" w14:textId="77777777" w:rsidR="00825B37" w:rsidRDefault="00825B37" w:rsidP="004E6ABD">
            <w:pPr>
              <w:pStyle w:val="Body"/>
            </w:pPr>
          </w:p>
          <w:p w14:paraId="5C98A46E" w14:textId="77777777" w:rsidR="00825B37" w:rsidRDefault="00825B37" w:rsidP="004E6ABD">
            <w:pPr>
              <w:pStyle w:val="Body"/>
            </w:pPr>
          </w:p>
          <w:p w14:paraId="3F334044" w14:textId="77777777" w:rsidR="00825B37" w:rsidRDefault="00825B37" w:rsidP="004E6ABD">
            <w:pPr>
              <w:pStyle w:val="Body"/>
            </w:pPr>
          </w:p>
          <w:p w14:paraId="5307F29A" w14:textId="77777777" w:rsidR="00825B37" w:rsidRDefault="00825B37" w:rsidP="004E6ABD">
            <w:pPr>
              <w:pStyle w:val="Body"/>
            </w:pPr>
          </w:p>
          <w:p w14:paraId="026A1BEE" w14:textId="77777777" w:rsidR="00825B37" w:rsidRDefault="00825B37" w:rsidP="004E6ABD">
            <w:pPr>
              <w:pStyle w:val="Body"/>
            </w:pPr>
          </w:p>
          <w:p w14:paraId="1CACDA17" w14:textId="0921FA45" w:rsidR="00825B37" w:rsidRDefault="00825B37" w:rsidP="004E6ABD">
            <w:pPr>
              <w:pStyle w:val="Body"/>
            </w:pPr>
          </w:p>
          <w:p w14:paraId="778ADABE" w14:textId="31073FB7" w:rsidR="00490C54" w:rsidRDefault="00490C54" w:rsidP="004E6ABD">
            <w:pPr>
              <w:pStyle w:val="Body"/>
            </w:pPr>
          </w:p>
          <w:p w14:paraId="7E241130" w14:textId="55E80B89" w:rsidR="00490C54" w:rsidRDefault="00490C54" w:rsidP="004E6ABD">
            <w:pPr>
              <w:pStyle w:val="Body"/>
            </w:pPr>
          </w:p>
          <w:p w14:paraId="420F6C26" w14:textId="17426CBF" w:rsidR="00490C54" w:rsidRPr="00852418" w:rsidRDefault="00490C54" w:rsidP="004E6ABD">
            <w:pPr>
              <w:pStyle w:val="Body"/>
              <w:rPr>
                <w:sz w:val="24"/>
                <w:szCs w:val="24"/>
              </w:rPr>
            </w:pPr>
          </w:p>
          <w:p w14:paraId="6A529694" w14:textId="47021D91" w:rsidR="00490C54" w:rsidRPr="00852418" w:rsidRDefault="00490C54" w:rsidP="004E6ABD">
            <w:pPr>
              <w:pStyle w:val="Body"/>
              <w:rPr>
                <w:sz w:val="24"/>
                <w:szCs w:val="24"/>
              </w:rPr>
            </w:pPr>
          </w:p>
          <w:p w14:paraId="2DA27C61" w14:textId="77777777" w:rsidR="00825B37" w:rsidRDefault="00825B37" w:rsidP="004E6ABD">
            <w:pPr>
              <w:pStyle w:val="Body"/>
            </w:pPr>
          </w:p>
          <w:p w14:paraId="4090BF28" w14:textId="5D29699B" w:rsidR="00825B37" w:rsidRPr="000840D5" w:rsidRDefault="00825B37" w:rsidP="004E6ABD">
            <w:pPr>
              <w:pStyle w:val="Body"/>
            </w:pPr>
            <w:r>
              <w:t>These films can then be shared with parents.</w:t>
            </w:r>
          </w:p>
        </w:tc>
      </w:tr>
    </w:tbl>
    <w:p w14:paraId="1BBB7317" w14:textId="695DF75E" w:rsidR="00517976" w:rsidRPr="00566000" w:rsidRDefault="00933811" w:rsidP="00A80818">
      <w:pPr>
        <w:pStyle w:val="Heading1"/>
        <w:tabs>
          <w:tab w:val="left" w:pos="8070"/>
        </w:tabs>
      </w:pPr>
      <w:r>
        <w:lastRenderedPageBreak/>
        <w:br w:type="page"/>
      </w:r>
      <w:bookmarkStart w:id="13" w:name="_Toc423175402"/>
      <w:r w:rsidR="00517976" w:rsidRPr="00566000">
        <w:lastRenderedPageBreak/>
        <w:t xml:space="preserve">Unit </w:t>
      </w:r>
      <w:r w:rsidR="00517976" w:rsidRPr="006E1698">
        <w:t>1</w:t>
      </w:r>
      <w:r w:rsidR="00517976" w:rsidRPr="00566000">
        <w:t>.</w:t>
      </w:r>
      <w:r w:rsidR="00517976">
        <w:t>3</w:t>
      </w:r>
      <w:r w:rsidR="00517976" w:rsidRPr="00566000">
        <w:t xml:space="preserve"> </w:t>
      </w:r>
      <w:r w:rsidR="00517976">
        <w:t xml:space="preserve">How </w:t>
      </w:r>
      <w:r w:rsidR="00444288">
        <w:t>a computer can help us</w:t>
      </w:r>
      <w:bookmarkEnd w:id="13"/>
    </w:p>
    <w:p w14:paraId="013AEDE2" w14:textId="77777777" w:rsidR="00517976" w:rsidRDefault="00517976" w:rsidP="00517976">
      <w:pPr>
        <w:pStyle w:val="Body"/>
      </w:pPr>
    </w:p>
    <w:tbl>
      <w:tblPr>
        <w:tblW w:w="14621" w:type="dxa"/>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14611"/>
        <w:gridCol w:w="10"/>
      </w:tblGrid>
      <w:tr w:rsidR="00517976" w:rsidRPr="00566000" w14:paraId="31B68B95" w14:textId="77777777" w:rsidTr="00517976">
        <w:trPr>
          <w:gridAfter w:val="1"/>
          <w:wAfter w:w="10" w:type="dxa"/>
          <w:tblHeader/>
          <w:jc w:val="center"/>
        </w:trPr>
        <w:tc>
          <w:tcPr>
            <w:tcW w:w="14611" w:type="dxa"/>
            <w:shd w:val="clear" w:color="auto" w:fill="117CC0"/>
            <w:vAlign w:val="center"/>
          </w:tcPr>
          <w:p w14:paraId="4CC4B73D" w14:textId="235DBEE8" w:rsidR="00517976" w:rsidRPr="00566000" w:rsidRDefault="00517976" w:rsidP="00517976">
            <w:pPr>
              <w:spacing w:before="60" w:after="60"/>
              <w:rPr>
                <w:rFonts w:ascii="Arial" w:hAnsi="Arial" w:cs="Arial"/>
                <w:color w:val="FFFFFF"/>
                <w:sz w:val="22"/>
                <w:szCs w:val="22"/>
              </w:rPr>
            </w:pPr>
            <w:r>
              <w:rPr>
                <w:rFonts w:ascii="Arial" w:hAnsi="Arial" w:cs="Arial"/>
                <w:color w:val="FFFFFF"/>
                <w:sz w:val="28"/>
                <w:szCs w:val="22"/>
              </w:rPr>
              <w:t xml:space="preserve">Unit </w:t>
            </w:r>
            <w:r w:rsidRPr="006E1698">
              <w:rPr>
                <w:rFonts w:ascii="Arial" w:hAnsi="Arial" w:cs="Arial"/>
                <w:color w:val="FFFFFF"/>
                <w:sz w:val="28"/>
                <w:szCs w:val="22"/>
              </w:rPr>
              <w:t>1</w:t>
            </w:r>
            <w:r>
              <w:rPr>
                <w:rFonts w:ascii="Arial" w:hAnsi="Arial" w:cs="Arial"/>
                <w:color w:val="FFFFFF"/>
                <w:sz w:val="28"/>
                <w:szCs w:val="22"/>
              </w:rPr>
              <w:t xml:space="preserve">.3 How </w:t>
            </w:r>
            <w:r w:rsidR="00444288">
              <w:rPr>
                <w:rFonts w:ascii="Arial" w:hAnsi="Arial" w:cs="Arial"/>
                <w:color w:val="FFFFFF"/>
                <w:sz w:val="28"/>
                <w:szCs w:val="22"/>
              </w:rPr>
              <w:t>a computer can help us</w:t>
            </w:r>
          </w:p>
        </w:tc>
      </w:tr>
      <w:tr w:rsidR="00517976" w:rsidRPr="00EA33E0" w14:paraId="325CEEF9" w14:textId="77777777" w:rsidTr="00517976">
        <w:trPr>
          <w:gridAfter w:val="1"/>
          <w:wAfter w:w="10" w:type="dxa"/>
          <w:jc w:val="center"/>
        </w:trPr>
        <w:tc>
          <w:tcPr>
            <w:tcW w:w="14611" w:type="dxa"/>
            <w:shd w:val="clear" w:color="auto" w:fill="D9F0FA" w:themeFill="accent5" w:themeFillTint="33"/>
          </w:tcPr>
          <w:p w14:paraId="4315B210" w14:textId="77777777" w:rsidR="00517976" w:rsidRPr="00EA33E0" w:rsidRDefault="00517976" w:rsidP="00517976">
            <w:pPr>
              <w:pStyle w:val="Heading2"/>
            </w:pPr>
            <w:r w:rsidRPr="00A94711">
              <w:t xml:space="preserve">Outline of </w:t>
            </w:r>
            <w:r>
              <w:t>u</w:t>
            </w:r>
            <w:r w:rsidRPr="00A94711">
              <w:t>nit</w:t>
            </w:r>
            <w:r w:rsidRPr="00566000">
              <w:t>:</w:t>
            </w:r>
          </w:p>
        </w:tc>
      </w:tr>
      <w:tr w:rsidR="00517976" w:rsidRPr="002E2B41" w14:paraId="2568AA3C" w14:textId="77777777" w:rsidTr="00517976">
        <w:trPr>
          <w:gridAfter w:val="1"/>
          <w:wAfter w:w="10" w:type="dxa"/>
          <w:jc w:val="center"/>
        </w:trPr>
        <w:tc>
          <w:tcPr>
            <w:tcW w:w="14611" w:type="dxa"/>
            <w:shd w:val="clear" w:color="auto" w:fill="auto"/>
          </w:tcPr>
          <w:p w14:paraId="32489429" w14:textId="65668B4C" w:rsidR="00517976" w:rsidRPr="00057508" w:rsidRDefault="00517976" w:rsidP="00444288">
            <w:pPr>
              <w:pStyle w:val="Body"/>
            </w:pPr>
            <w:r>
              <w:t xml:space="preserve">In this unit, learners will begin to </w:t>
            </w:r>
            <w:r w:rsidR="00825B37">
              <w:t>understand</w:t>
            </w:r>
            <w:r>
              <w:t xml:space="preserve"> where and how computers </w:t>
            </w:r>
            <w:r w:rsidR="00825B37">
              <w:t xml:space="preserve">help us in our everyday lives. </w:t>
            </w:r>
            <w:r>
              <w:t xml:space="preserve">They will explore ways </w:t>
            </w:r>
            <w:r w:rsidR="00AD139D">
              <w:t xml:space="preserve">that </w:t>
            </w:r>
            <w:r>
              <w:t xml:space="preserve">a computer can help them with their learning in the classroom and identify </w:t>
            </w:r>
            <w:r w:rsidR="00825B37">
              <w:t xml:space="preserve">other </w:t>
            </w:r>
            <w:r>
              <w:t>opportunities where using a computer is beneficial. The importance of staying safe and secure when using any digital device will be reinforced and learning will be showcased in a creative display at the end of the unit.</w:t>
            </w:r>
          </w:p>
        </w:tc>
      </w:tr>
      <w:tr w:rsidR="00517976" w:rsidRPr="002E2B41" w14:paraId="272CFC3D" w14:textId="77777777" w:rsidTr="00517976">
        <w:trPr>
          <w:gridAfter w:val="1"/>
          <w:wAfter w:w="10" w:type="dxa"/>
          <w:jc w:val="center"/>
        </w:trPr>
        <w:tc>
          <w:tcPr>
            <w:tcW w:w="14611" w:type="dxa"/>
            <w:shd w:val="clear" w:color="auto" w:fill="D9F0FA" w:themeFill="accent5" w:themeFillTint="33"/>
          </w:tcPr>
          <w:p w14:paraId="3B578242" w14:textId="77777777" w:rsidR="00517976" w:rsidRPr="00566000" w:rsidRDefault="00517976" w:rsidP="00517976">
            <w:pPr>
              <w:pStyle w:val="Heading2"/>
            </w:pPr>
            <w:r>
              <w:t>Knowledge, understanding and skills progression</w:t>
            </w:r>
            <w:r w:rsidRPr="002E2B41">
              <w:t>:</w:t>
            </w:r>
          </w:p>
        </w:tc>
      </w:tr>
      <w:tr w:rsidR="00517976" w:rsidRPr="002E2B41" w14:paraId="2F41D486" w14:textId="77777777" w:rsidTr="00517976">
        <w:trPr>
          <w:gridAfter w:val="1"/>
          <w:wAfter w:w="10" w:type="dxa"/>
          <w:jc w:val="center"/>
        </w:trPr>
        <w:tc>
          <w:tcPr>
            <w:tcW w:w="14611" w:type="dxa"/>
            <w:shd w:val="clear" w:color="auto" w:fill="auto"/>
          </w:tcPr>
          <w:p w14:paraId="6855E1A5" w14:textId="77777777" w:rsidR="005F0C7F" w:rsidRDefault="00517976" w:rsidP="005F0C7F">
            <w:pPr>
              <w:pStyle w:val="Body"/>
            </w:pPr>
            <w:r>
              <w:t xml:space="preserve">As learners become more confident in their use of computers and </w:t>
            </w:r>
            <w:r w:rsidR="00825B37">
              <w:t>become</w:t>
            </w:r>
            <w:r>
              <w:t xml:space="preserve"> able to navigate a range of websites on both touchscreen and traditional PCs</w:t>
            </w:r>
            <w:r w:rsidR="00825B37">
              <w:t>,</w:t>
            </w:r>
            <w:r>
              <w:t xml:space="preserve"> they </w:t>
            </w:r>
            <w:r w:rsidR="00825B37">
              <w:t>will become increasingly</w:t>
            </w:r>
            <w:r>
              <w:t xml:space="preserve"> able to identify </w:t>
            </w:r>
            <w:r w:rsidR="00825B37">
              <w:t xml:space="preserve">the situations where </w:t>
            </w:r>
            <w:r>
              <w:t xml:space="preserve">using a computer is beneficial. </w:t>
            </w:r>
          </w:p>
          <w:p w14:paraId="0A5713A4" w14:textId="77777777" w:rsidR="005F0C7F" w:rsidRDefault="005F0C7F" w:rsidP="005F0C7F">
            <w:pPr>
              <w:pStyle w:val="Body"/>
            </w:pPr>
          </w:p>
          <w:p w14:paraId="03D576F9" w14:textId="71E9CA04" w:rsidR="00517976" w:rsidRPr="00566000" w:rsidRDefault="005F0C7F" w:rsidP="00B74C76">
            <w:pPr>
              <w:pStyle w:val="Body"/>
            </w:pPr>
            <w:r>
              <w:t xml:space="preserve">It is likely that they </w:t>
            </w:r>
            <w:r w:rsidR="00517976">
              <w:t xml:space="preserve">have grown up in a world where technology is embedded in </w:t>
            </w:r>
            <w:r>
              <w:t>their everyday lives</w:t>
            </w:r>
            <w:r w:rsidR="00517976">
              <w:t xml:space="preserve"> and it is </w:t>
            </w:r>
            <w:r>
              <w:t xml:space="preserve">therefore </w:t>
            </w:r>
            <w:r w:rsidR="00517976">
              <w:t xml:space="preserve">easy for them to accept it without questioning how it works. It is </w:t>
            </w:r>
            <w:r>
              <w:t>important</w:t>
            </w:r>
            <w:r w:rsidR="00517976">
              <w:t xml:space="preserve"> to make the functions of computers explicit to them </w:t>
            </w:r>
            <w:r>
              <w:t xml:space="preserve">from an early age </w:t>
            </w:r>
            <w:r w:rsidR="00517976">
              <w:t>so</w:t>
            </w:r>
            <w:r w:rsidR="00B74C76">
              <w:t xml:space="preserve"> they can begin to question how, and when, they should use </w:t>
            </w:r>
            <w:r w:rsidR="00517976">
              <w:t>technology</w:t>
            </w:r>
            <w:r w:rsidR="00B74C76">
              <w:t xml:space="preserve">. This awareness will help equip them to make effective decisions about their use of technology </w:t>
            </w:r>
            <w:r w:rsidR="00517976">
              <w:t>in the future.</w:t>
            </w:r>
          </w:p>
        </w:tc>
      </w:tr>
      <w:tr w:rsidR="00517976" w:rsidRPr="00566000" w14:paraId="35715A19" w14:textId="77777777" w:rsidTr="00517976">
        <w:trPr>
          <w:cantSplit/>
          <w:jc w:val="center"/>
        </w:trPr>
        <w:tc>
          <w:tcPr>
            <w:tcW w:w="14621" w:type="dxa"/>
            <w:gridSpan w:val="2"/>
            <w:shd w:val="clear" w:color="auto" w:fill="D9F0FA" w:themeFill="accent5" w:themeFillTint="33"/>
          </w:tcPr>
          <w:p w14:paraId="0B82D6A6" w14:textId="77777777" w:rsidR="00517976" w:rsidRPr="00ED24FC" w:rsidRDefault="00517976" w:rsidP="00517976">
            <w:pPr>
              <w:pStyle w:val="Heading2"/>
              <w:rPr>
                <w:sz w:val="20"/>
              </w:rPr>
            </w:pPr>
            <w:r>
              <w:t>Language:</w:t>
            </w:r>
          </w:p>
        </w:tc>
      </w:tr>
      <w:tr w:rsidR="00517976" w:rsidRPr="00566000" w14:paraId="2C449547" w14:textId="77777777" w:rsidTr="00517976">
        <w:trPr>
          <w:cantSplit/>
          <w:jc w:val="center"/>
        </w:trPr>
        <w:tc>
          <w:tcPr>
            <w:tcW w:w="14621" w:type="dxa"/>
            <w:gridSpan w:val="2"/>
            <w:shd w:val="clear" w:color="auto" w:fill="auto"/>
          </w:tcPr>
          <w:p w14:paraId="589A48F9" w14:textId="5E71810D" w:rsidR="00517976" w:rsidRDefault="003777A3" w:rsidP="00517976">
            <w:pPr>
              <w:pStyle w:val="Bulletedlist"/>
            </w:pPr>
            <w:r>
              <w:t>s</w:t>
            </w:r>
            <w:r w:rsidR="00517976">
              <w:t>creen</w:t>
            </w:r>
          </w:p>
          <w:p w14:paraId="31EE54C5" w14:textId="4370C775" w:rsidR="00517976" w:rsidRDefault="003777A3" w:rsidP="00517976">
            <w:pPr>
              <w:pStyle w:val="Bulletedlist"/>
            </w:pPr>
            <w:r>
              <w:t>k</w:t>
            </w:r>
            <w:r w:rsidR="00517976">
              <w:t>eyboard</w:t>
            </w:r>
          </w:p>
          <w:p w14:paraId="1F36DB04" w14:textId="58A0B762" w:rsidR="00517976" w:rsidRDefault="003777A3" w:rsidP="00517976">
            <w:pPr>
              <w:pStyle w:val="Bulletedlist"/>
            </w:pPr>
            <w:r>
              <w:t>m</w:t>
            </w:r>
            <w:r w:rsidR="00517976">
              <w:t>emory</w:t>
            </w:r>
          </w:p>
          <w:p w14:paraId="167CECF1" w14:textId="28A80950" w:rsidR="00517976" w:rsidRDefault="003777A3" w:rsidP="00517976">
            <w:pPr>
              <w:pStyle w:val="Bulletedlist"/>
            </w:pPr>
            <w:r>
              <w:t>o</w:t>
            </w:r>
            <w:r w:rsidR="00517976">
              <w:t xml:space="preserve">pen </w:t>
            </w:r>
          </w:p>
          <w:p w14:paraId="519A8DC6" w14:textId="517A0C51" w:rsidR="00517976" w:rsidRDefault="003777A3" w:rsidP="00517976">
            <w:pPr>
              <w:pStyle w:val="Bulletedlist"/>
            </w:pPr>
            <w:r>
              <w:t>s</w:t>
            </w:r>
            <w:r w:rsidR="00517976">
              <w:t>ave</w:t>
            </w:r>
          </w:p>
          <w:p w14:paraId="313DD5EC" w14:textId="3070F6FD" w:rsidR="00517976" w:rsidRPr="002E2B41" w:rsidRDefault="003777A3" w:rsidP="00517976">
            <w:pPr>
              <w:pStyle w:val="Bulletedlist"/>
            </w:pPr>
            <w:r>
              <w:t>d</w:t>
            </w:r>
            <w:r w:rsidR="00517976">
              <w:t>elete/</w:t>
            </w:r>
            <w:r>
              <w:t>B</w:t>
            </w:r>
            <w:r w:rsidR="00517976">
              <w:t>ackspace</w:t>
            </w:r>
          </w:p>
        </w:tc>
      </w:tr>
    </w:tbl>
    <w:p w14:paraId="5E1F96C3" w14:textId="77777777" w:rsidR="00517976" w:rsidRDefault="00517976" w:rsidP="00517976">
      <w:pPr>
        <w:pStyle w:val="Body"/>
      </w:pPr>
      <w:r>
        <w:br w:type="page"/>
      </w:r>
    </w:p>
    <w:p w14:paraId="727EE600" w14:textId="77777777" w:rsidR="00517976" w:rsidRDefault="00517976" w:rsidP="00517976">
      <w:pPr>
        <w:pStyle w:val="Body"/>
      </w:pP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517976" w:rsidRPr="000840D5" w14:paraId="11257902" w14:textId="77777777" w:rsidTr="00517976">
        <w:trPr>
          <w:tblHeader/>
        </w:trPr>
        <w:tc>
          <w:tcPr>
            <w:tcW w:w="3085" w:type="dxa"/>
            <w:shd w:val="clear" w:color="auto" w:fill="117CC0"/>
            <w:vAlign w:val="center"/>
          </w:tcPr>
          <w:p w14:paraId="094A7B2D" w14:textId="77777777" w:rsidR="00517976" w:rsidRPr="000840D5" w:rsidRDefault="00517976" w:rsidP="00517976">
            <w:pPr>
              <w:rPr>
                <w:rFonts w:ascii="Arial" w:hAnsi="Arial" w:cs="Arial"/>
                <w:color w:val="FFFFFF" w:themeColor="background1"/>
                <w:sz w:val="22"/>
                <w:szCs w:val="22"/>
              </w:rPr>
            </w:pPr>
            <w:r w:rsidRPr="000840D5">
              <w:rPr>
                <w:rFonts w:ascii="Arial" w:hAnsi="Arial" w:cs="Arial"/>
                <w:color w:val="FFFFFF" w:themeColor="background1"/>
                <w:sz w:val="22"/>
                <w:szCs w:val="22"/>
              </w:rPr>
              <w:t>Learning objectives</w:t>
            </w:r>
          </w:p>
        </w:tc>
        <w:tc>
          <w:tcPr>
            <w:tcW w:w="7116" w:type="dxa"/>
            <w:shd w:val="clear" w:color="auto" w:fill="117CC0"/>
            <w:vAlign w:val="center"/>
          </w:tcPr>
          <w:p w14:paraId="0964137D" w14:textId="77777777" w:rsidR="00517976" w:rsidRPr="000840D5" w:rsidRDefault="00517976" w:rsidP="00517976">
            <w:pPr>
              <w:rPr>
                <w:rFonts w:ascii="Arial" w:hAnsi="Arial" w:cs="Arial"/>
                <w:color w:val="FFFFFF" w:themeColor="background1"/>
                <w:sz w:val="22"/>
                <w:szCs w:val="22"/>
              </w:rPr>
            </w:pPr>
            <w:r w:rsidRPr="000840D5">
              <w:rPr>
                <w:rFonts w:ascii="Arial" w:hAnsi="Arial" w:cs="Arial"/>
                <w:color w:val="FFFFFF" w:themeColor="background1"/>
                <w:sz w:val="22"/>
                <w:szCs w:val="22"/>
              </w:rPr>
              <w:t>Suggested teaching activities and resources</w:t>
            </w:r>
          </w:p>
        </w:tc>
        <w:tc>
          <w:tcPr>
            <w:tcW w:w="4420" w:type="dxa"/>
            <w:shd w:val="clear" w:color="auto" w:fill="117CC0"/>
            <w:vAlign w:val="center"/>
          </w:tcPr>
          <w:p w14:paraId="5F4C6758" w14:textId="77777777" w:rsidR="00517976" w:rsidRPr="000840D5" w:rsidRDefault="00517976" w:rsidP="00517976">
            <w:pPr>
              <w:rPr>
                <w:rFonts w:ascii="Arial" w:hAnsi="Arial" w:cs="Arial"/>
                <w:color w:val="FFFFFF" w:themeColor="background1"/>
                <w:sz w:val="22"/>
                <w:szCs w:val="22"/>
              </w:rPr>
            </w:pPr>
            <w:r>
              <w:rPr>
                <w:rFonts w:ascii="Arial" w:hAnsi="Arial" w:cs="Arial"/>
                <w:color w:val="FFFFFF" w:themeColor="background1"/>
                <w:sz w:val="22"/>
                <w:szCs w:val="22"/>
              </w:rPr>
              <w:t xml:space="preserve">Teaching notes </w:t>
            </w:r>
          </w:p>
        </w:tc>
      </w:tr>
      <w:tr w:rsidR="00517976" w:rsidRPr="000840D5" w14:paraId="6F968B46" w14:textId="77777777" w:rsidTr="00175EE1">
        <w:tc>
          <w:tcPr>
            <w:tcW w:w="3085" w:type="dxa"/>
            <w:shd w:val="clear" w:color="auto" w:fill="auto"/>
          </w:tcPr>
          <w:p w14:paraId="659FF3A0" w14:textId="706F07EC" w:rsidR="00517976" w:rsidRDefault="00B74C76" w:rsidP="00517976">
            <w:pPr>
              <w:pStyle w:val="Body"/>
              <w:rPr>
                <w:lang w:eastAsia="en-GB"/>
              </w:rPr>
            </w:pPr>
            <w:r w:rsidRPr="00936016">
              <w:rPr>
                <w:b/>
                <w:lang w:eastAsia="en-GB"/>
              </w:rPr>
              <w:t>1TC.04</w:t>
            </w:r>
            <w:r>
              <w:rPr>
                <w:lang w:eastAsia="en-GB"/>
              </w:rPr>
              <w:t xml:space="preserve"> Enter</w:t>
            </w:r>
            <w:r w:rsidR="00517976">
              <w:rPr>
                <w:lang w:eastAsia="en-GB"/>
              </w:rPr>
              <w:t xml:space="preserve"> familiar words, using a physical or digital keyboard, into a word processor.</w:t>
            </w:r>
          </w:p>
          <w:p w14:paraId="44524047" w14:textId="77777777" w:rsidR="00517976" w:rsidRDefault="00517976" w:rsidP="00517976">
            <w:pPr>
              <w:pStyle w:val="Body"/>
              <w:rPr>
                <w:lang w:eastAsia="en-GB"/>
              </w:rPr>
            </w:pPr>
          </w:p>
          <w:p w14:paraId="2278C700" w14:textId="4CAD090E" w:rsidR="00517976" w:rsidRDefault="00B74C76" w:rsidP="00517976">
            <w:pPr>
              <w:pStyle w:val="Body"/>
              <w:rPr>
                <w:lang w:eastAsia="en-GB"/>
              </w:rPr>
            </w:pPr>
            <w:r w:rsidRPr="00B455FB">
              <w:rPr>
                <w:b/>
                <w:lang w:eastAsia="en-GB"/>
              </w:rPr>
              <w:t>1TC.02</w:t>
            </w:r>
            <w:r>
              <w:rPr>
                <w:lang w:eastAsia="en-GB"/>
              </w:rPr>
              <w:t xml:space="preserve"> Know</w:t>
            </w:r>
            <w:r w:rsidR="00517976">
              <w:rPr>
                <w:lang w:eastAsia="en-GB"/>
              </w:rPr>
              <w:t xml:space="preserve"> how to save and open documents.</w:t>
            </w:r>
          </w:p>
          <w:p w14:paraId="0E77115C" w14:textId="77777777" w:rsidR="00517976" w:rsidRDefault="00517976" w:rsidP="00517976">
            <w:pPr>
              <w:pStyle w:val="Body"/>
              <w:rPr>
                <w:lang w:eastAsia="en-GB"/>
              </w:rPr>
            </w:pPr>
          </w:p>
          <w:p w14:paraId="08E1BF68" w14:textId="6A3BC1A4" w:rsidR="00517976" w:rsidRPr="00A62560" w:rsidRDefault="00B74C76" w:rsidP="00517976">
            <w:pPr>
              <w:pStyle w:val="Body"/>
              <w:rPr>
                <w:lang w:eastAsia="en-GB"/>
              </w:rPr>
            </w:pPr>
            <w:r w:rsidRPr="00B455FB">
              <w:rPr>
                <w:b/>
                <w:lang w:eastAsia="en-GB"/>
              </w:rPr>
              <w:t>1TC.01</w:t>
            </w:r>
            <w:r>
              <w:rPr>
                <w:lang w:eastAsia="en-GB"/>
              </w:rPr>
              <w:t xml:space="preserve"> Know</w:t>
            </w:r>
            <w:r w:rsidR="00517976">
              <w:rPr>
                <w:lang w:eastAsia="en-GB"/>
              </w:rPr>
              <w:t xml:space="preserve"> how to switch on and log onto a computer using their own password.</w:t>
            </w:r>
          </w:p>
        </w:tc>
        <w:tc>
          <w:tcPr>
            <w:tcW w:w="7116" w:type="dxa"/>
            <w:shd w:val="clear" w:color="auto" w:fill="auto"/>
          </w:tcPr>
          <w:p w14:paraId="5778A91C" w14:textId="4E976ED5" w:rsidR="00517976" w:rsidRDefault="00517976" w:rsidP="00175EE1">
            <w:pPr>
              <w:pStyle w:val="Body"/>
            </w:pPr>
            <w:r>
              <w:t xml:space="preserve">Type a greeting or </w:t>
            </w:r>
            <w:r w:rsidR="00B74C76">
              <w:t xml:space="preserve">a </w:t>
            </w:r>
            <w:r>
              <w:t xml:space="preserve">question on a screen </w:t>
            </w:r>
            <w:r w:rsidR="00B74C76">
              <w:t>that</w:t>
            </w:r>
            <w:r>
              <w:t xml:space="preserve"> all learne</w:t>
            </w:r>
            <w:r w:rsidR="00B74C76">
              <w:t>rs can</w:t>
            </w:r>
            <w:r>
              <w:t xml:space="preserve"> see</w:t>
            </w:r>
            <w:r w:rsidR="00B74C76">
              <w:t>. Ask them to</w:t>
            </w:r>
            <w:r>
              <w:t xml:space="preserve"> read it </w:t>
            </w:r>
            <w:r w:rsidR="00B74C76">
              <w:t>out</w:t>
            </w:r>
            <w:r w:rsidR="007F41A9">
              <w:t xml:space="preserve"> </w:t>
            </w:r>
            <w:r w:rsidR="00B74C76">
              <w:t>loud</w:t>
            </w:r>
            <w:r>
              <w:t xml:space="preserve"> together.</w:t>
            </w:r>
          </w:p>
          <w:p w14:paraId="4AFC7714" w14:textId="77777777" w:rsidR="00517976" w:rsidRDefault="00517976" w:rsidP="00175EE1">
            <w:pPr>
              <w:pStyle w:val="Body"/>
            </w:pPr>
          </w:p>
          <w:p w14:paraId="52712749" w14:textId="77777777" w:rsidR="00517976" w:rsidRPr="00936016" w:rsidRDefault="00517976" w:rsidP="00175EE1">
            <w:pPr>
              <w:pStyle w:val="Body"/>
              <w:rPr>
                <w:i/>
              </w:rPr>
            </w:pPr>
            <w:r w:rsidRPr="00936016">
              <w:rPr>
                <w:i/>
              </w:rPr>
              <w:t>How did I get these words on</w:t>
            </w:r>
            <w:r>
              <w:rPr>
                <w:i/>
              </w:rPr>
              <w:t>to</w:t>
            </w:r>
            <w:r w:rsidRPr="00936016">
              <w:rPr>
                <w:i/>
              </w:rPr>
              <w:t xml:space="preserve"> the screen?</w:t>
            </w:r>
          </w:p>
          <w:p w14:paraId="5A042915" w14:textId="77777777" w:rsidR="00517976" w:rsidRPr="00936016" w:rsidRDefault="00517976" w:rsidP="00175EE1">
            <w:pPr>
              <w:pStyle w:val="Body"/>
              <w:rPr>
                <w:i/>
              </w:rPr>
            </w:pPr>
            <w:r w:rsidRPr="00936016">
              <w:rPr>
                <w:i/>
              </w:rPr>
              <w:t>Are there any other ways to get words on</w:t>
            </w:r>
            <w:r>
              <w:rPr>
                <w:i/>
              </w:rPr>
              <w:t>to</w:t>
            </w:r>
            <w:r w:rsidRPr="00936016">
              <w:rPr>
                <w:i/>
              </w:rPr>
              <w:t xml:space="preserve"> the screen?</w:t>
            </w:r>
          </w:p>
          <w:p w14:paraId="6CA8EC09" w14:textId="77777777" w:rsidR="00517976" w:rsidRDefault="00517976" w:rsidP="00175EE1">
            <w:pPr>
              <w:pStyle w:val="Body"/>
            </w:pPr>
          </w:p>
          <w:p w14:paraId="2773F435" w14:textId="6E6E6129" w:rsidR="00517976" w:rsidRDefault="00517976" w:rsidP="00175EE1">
            <w:pPr>
              <w:pStyle w:val="Body"/>
            </w:pPr>
            <w:r>
              <w:t>Discuss what learners know</w:t>
            </w:r>
            <w:r w:rsidR="00FA4A56">
              <w:t xml:space="preserve"> or </w:t>
            </w:r>
            <w:r>
              <w:t xml:space="preserve">can recall about ways to get words on </w:t>
            </w:r>
            <w:r w:rsidR="00820EE4">
              <w:t xml:space="preserve">the </w:t>
            </w:r>
            <w:r>
              <w:t>screen</w:t>
            </w:r>
            <w:r w:rsidR="00B74C76">
              <w:t>,</w:t>
            </w:r>
            <w:r>
              <w:t xml:space="preserve"> and how they can modify the letters using particular keyboard keys</w:t>
            </w:r>
            <w:r w:rsidR="001642C2">
              <w:t xml:space="preserve"> as </w:t>
            </w:r>
            <w:r w:rsidR="00444288">
              <w:t xml:space="preserve">was </w:t>
            </w:r>
            <w:r w:rsidR="001642C2" w:rsidRPr="002D6FD2">
              <w:t xml:space="preserve">taught in Unit </w:t>
            </w:r>
            <w:r w:rsidR="00430F1A">
              <w:t>1.</w:t>
            </w:r>
            <w:r w:rsidR="001642C2" w:rsidRPr="002D6FD2">
              <w:t>2</w:t>
            </w:r>
            <w:r w:rsidR="00B74C76" w:rsidRPr="002D6FD2">
              <w:t xml:space="preserve">. The </w:t>
            </w:r>
            <w:r w:rsidRPr="002D6FD2">
              <w:t>vocabulary cards can be used as a prompt if necessary.</w:t>
            </w:r>
          </w:p>
          <w:p w14:paraId="266C4E20" w14:textId="77777777" w:rsidR="00517976" w:rsidRDefault="00517976" w:rsidP="00175EE1">
            <w:pPr>
              <w:pStyle w:val="Body"/>
            </w:pPr>
          </w:p>
          <w:p w14:paraId="23FDF64C" w14:textId="78C014EF" w:rsidR="00517976" w:rsidRDefault="00517976" w:rsidP="00175EE1">
            <w:pPr>
              <w:pStyle w:val="Body"/>
            </w:pPr>
            <w:r>
              <w:t>Once learners are clear that words appear on the screen when the keyboard keys are pressed, make another message</w:t>
            </w:r>
            <w:r w:rsidR="00B74C76">
              <w:t>, such as ‘</w:t>
            </w:r>
            <w:r>
              <w:t>What is your name?</w:t>
            </w:r>
            <w:r w:rsidR="00444288">
              <w:t>’</w:t>
            </w:r>
            <w:r>
              <w:t xml:space="preserve"> appear by opening a document</w:t>
            </w:r>
            <w:r w:rsidR="007F41A9">
              <w:t xml:space="preserve"> that has been created and saved in advance of the activity</w:t>
            </w:r>
            <w:r w:rsidR="00B74C76">
              <w:t>.</w:t>
            </w:r>
          </w:p>
          <w:p w14:paraId="60DE7ED3" w14:textId="77777777" w:rsidR="00517976" w:rsidRDefault="00517976" w:rsidP="00175EE1">
            <w:pPr>
              <w:pStyle w:val="Body"/>
            </w:pPr>
          </w:p>
          <w:p w14:paraId="52B44DDA" w14:textId="77777777" w:rsidR="00517976" w:rsidRDefault="00517976" w:rsidP="00175EE1">
            <w:pPr>
              <w:pStyle w:val="Body"/>
            </w:pPr>
            <w:r>
              <w:rPr>
                <w:i/>
              </w:rPr>
              <w:t>How did these words get onto</w:t>
            </w:r>
            <w:r w:rsidRPr="00B72C73">
              <w:rPr>
                <w:i/>
              </w:rPr>
              <w:t xml:space="preserve"> the screen</w:t>
            </w:r>
            <w:r>
              <w:t xml:space="preserve">?  </w:t>
            </w:r>
          </w:p>
          <w:p w14:paraId="6A1B7EEE" w14:textId="77777777" w:rsidR="00517976" w:rsidRDefault="00517976" w:rsidP="00175EE1">
            <w:pPr>
              <w:pStyle w:val="Body"/>
            </w:pPr>
          </w:p>
          <w:p w14:paraId="3BE16F64" w14:textId="51B3A5E6" w:rsidR="00517976" w:rsidRDefault="00517976" w:rsidP="00175EE1">
            <w:pPr>
              <w:pStyle w:val="Body"/>
            </w:pPr>
            <w:r>
              <w:t>Explain to learners that computers are very good at remembering information and keeping it in their ‘memory’ forever if we ask them to.</w:t>
            </w:r>
          </w:p>
          <w:p w14:paraId="19F10EE5" w14:textId="77777777" w:rsidR="00D27079" w:rsidRDefault="00D27079" w:rsidP="00175EE1">
            <w:pPr>
              <w:pStyle w:val="Body"/>
            </w:pPr>
          </w:p>
          <w:p w14:paraId="4FD5192C" w14:textId="60D266B0" w:rsidR="00D27079" w:rsidRDefault="00D27079" w:rsidP="00175EE1">
            <w:pPr>
              <w:pStyle w:val="Body"/>
            </w:pPr>
            <w:r>
              <w:t xml:space="preserve">As a reminder of </w:t>
            </w:r>
            <w:r w:rsidR="00444288">
              <w:t xml:space="preserve">their </w:t>
            </w:r>
            <w:r>
              <w:t xml:space="preserve">work </w:t>
            </w:r>
            <w:r w:rsidR="00444288">
              <w:t xml:space="preserve">from </w:t>
            </w:r>
            <w:r>
              <w:t xml:space="preserve">Unit </w:t>
            </w:r>
            <w:r w:rsidR="008E17DB">
              <w:t>1.</w:t>
            </w:r>
            <w:r>
              <w:t>2, learners could also be asked</w:t>
            </w:r>
            <w:r w:rsidR="00444288">
              <w:t>:</w:t>
            </w:r>
          </w:p>
          <w:p w14:paraId="5D981151" w14:textId="1B5D2557" w:rsidR="00D27079" w:rsidRPr="00613373" w:rsidRDefault="00D27079" w:rsidP="00175EE1">
            <w:pPr>
              <w:pStyle w:val="Body"/>
              <w:rPr>
                <w:i/>
              </w:rPr>
            </w:pPr>
            <w:r w:rsidRPr="00613373">
              <w:rPr>
                <w:i/>
              </w:rPr>
              <w:t>How do I remove some of these words from the screen?</w:t>
            </w:r>
          </w:p>
          <w:p w14:paraId="527B1DA1" w14:textId="77777777" w:rsidR="00517976" w:rsidRDefault="00517976" w:rsidP="00175EE1">
            <w:pPr>
              <w:pStyle w:val="Body"/>
            </w:pPr>
          </w:p>
          <w:p w14:paraId="582C7C35" w14:textId="06073C41" w:rsidR="00517976" w:rsidRPr="007F5B3C" w:rsidRDefault="00517976" w:rsidP="00175EE1">
            <w:pPr>
              <w:pStyle w:val="Body"/>
              <w:rPr>
                <w:i/>
              </w:rPr>
            </w:pPr>
            <w:r w:rsidRPr="007F5B3C">
              <w:rPr>
                <w:i/>
              </w:rPr>
              <w:t xml:space="preserve">Where do we keep </w:t>
            </w:r>
            <w:r w:rsidR="007F41A9">
              <w:rPr>
                <w:i/>
              </w:rPr>
              <w:t>the important documents that you write</w:t>
            </w:r>
            <w:r w:rsidRPr="007F5B3C">
              <w:rPr>
                <w:i/>
              </w:rPr>
              <w:t>?</w:t>
            </w:r>
          </w:p>
          <w:p w14:paraId="3DA5EB79" w14:textId="77777777" w:rsidR="00517976" w:rsidRDefault="00517976" w:rsidP="00175EE1">
            <w:pPr>
              <w:pStyle w:val="Body"/>
            </w:pPr>
          </w:p>
          <w:p w14:paraId="21476237" w14:textId="6F7DEB6A" w:rsidR="00517976" w:rsidRDefault="00517976" w:rsidP="00175EE1">
            <w:pPr>
              <w:pStyle w:val="Body"/>
            </w:pPr>
            <w:r>
              <w:t xml:space="preserve">Identify places where learners keep their writing and how </w:t>
            </w:r>
            <w:r w:rsidR="00B74C76">
              <w:t xml:space="preserve">they, or their </w:t>
            </w:r>
            <w:r>
              <w:t>teachers</w:t>
            </w:r>
            <w:r w:rsidR="00B74C76">
              <w:t xml:space="preserve"> or families,</w:t>
            </w:r>
            <w:r>
              <w:t xml:space="preserve"> like to look back at it sometimes. Compare this to writing that is done on a computer and explain how we can ask the computer to ‘save’ our work so we can ‘open’ it </w:t>
            </w:r>
            <w:r w:rsidR="00430F1A">
              <w:t xml:space="preserve">on </w:t>
            </w:r>
            <w:r>
              <w:t>another day to look at it.</w:t>
            </w:r>
          </w:p>
          <w:p w14:paraId="60C0B72B" w14:textId="3019116E" w:rsidR="00613373" w:rsidRDefault="00613373" w:rsidP="00175EE1">
            <w:pPr>
              <w:pStyle w:val="Body"/>
            </w:pPr>
          </w:p>
          <w:p w14:paraId="300D6577" w14:textId="0DD78D0F" w:rsidR="00613373" w:rsidRDefault="00613373" w:rsidP="00175EE1">
            <w:pPr>
              <w:pStyle w:val="Body"/>
            </w:pPr>
            <w:r>
              <w:t>This discussion can be extended by talking about computer memory and by comparing it to human memory.</w:t>
            </w:r>
          </w:p>
          <w:p w14:paraId="4A8FA8FA" w14:textId="77777777" w:rsidR="00517976" w:rsidRDefault="00517976" w:rsidP="00175EE1">
            <w:pPr>
              <w:pStyle w:val="Body"/>
            </w:pPr>
          </w:p>
          <w:p w14:paraId="0452663A" w14:textId="467EAC3E" w:rsidR="00517976" w:rsidRDefault="00517976" w:rsidP="00175EE1">
            <w:pPr>
              <w:pStyle w:val="Body"/>
            </w:pPr>
            <w:r>
              <w:t xml:space="preserve">Demonstrate how to open the document containing the question ‘What is your name?’ and model how to get the cursor to appear underneath the question where they can type their answer. This will involve revisiting the ‘click’ action that was introduced when learning about how to use a mouse. </w:t>
            </w:r>
          </w:p>
          <w:p w14:paraId="682865A8" w14:textId="77777777" w:rsidR="00517976" w:rsidRDefault="00517976" w:rsidP="00175EE1">
            <w:pPr>
              <w:pStyle w:val="Body"/>
            </w:pPr>
          </w:p>
          <w:p w14:paraId="70D0CCC6" w14:textId="77777777" w:rsidR="00517976" w:rsidRDefault="00517976" w:rsidP="00175EE1">
            <w:pPr>
              <w:pStyle w:val="Body"/>
            </w:pPr>
            <w:r>
              <w:t xml:space="preserve">Working individually or in pairs, learners should switch on and log on to the </w:t>
            </w:r>
            <w:r>
              <w:lastRenderedPageBreak/>
              <w:t>computer. They should then follow your instructions for opening the previously saved message and type their name(s) underneath the question.</w:t>
            </w:r>
          </w:p>
          <w:p w14:paraId="154CB39B" w14:textId="77777777" w:rsidR="00517976" w:rsidRDefault="00517976" w:rsidP="00175EE1">
            <w:pPr>
              <w:pStyle w:val="Body"/>
            </w:pPr>
          </w:p>
          <w:p w14:paraId="3A92F589" w14:textId="377B688C" w:rsidR="00517976" w:rsidRDefault="00613373" w:rsidP="00175EE1">
            <w:pPr>
              <w:pStyle w:val="Body"/>
            </w:pPr>
            <w:r>
              <w:t xml:space="preserve">Observe learners as they complete this activity and consider </w:t>
            </w:r>
            <w:r w:rsidR="002F1AD4">
              <w:t>if they are able to</w:t>
            </w:r>
            <w:r>
              <w:t>:</w:t>
            </w:r>
          </w:p>
          <w:p w14:paraId="32E25366" w14:textId="7BF00A89" w:rsidR="00517976" w:rsidRDefault="00517976" w:rsidP="00175EE1">
            <w:pPr>
              <w:pStyle w:val="Bulletedlist"/>
            </w:pPr>
            <w:r>
              <w:t>locate where the document is saved and double</w:t>
            </w:r>
            <w:r w:rsidR="008E17DB">
              <w:t>-</w:t>
            </w:r>
            <w:r>
              <w:t xml:space="preserve">click </w:t>
            </w:r>
            <w:r w:rsidR="002F1AD4">
              <w:t xml:space="preserve">on </w:t>
            </w:r>
            <w:r w:rsidR="00175EE1">
              <w:t>it to open it</w:t>
            </w:r>
          </w:p>
          <w:p w14:paraId="2FA64699" w14:textId="609A5831" w:rsidR="00517976" w:rsidRDefault="00517976" w:rsidP="00175EE1">
            <w:pPr>
              <w:pStyle w:val="Bulletedlist"/>
            </w:pPr>
            <w:r>
              <w:t>click or tap where</w:t>
            </w:r>
            <w:r w:rsidR="00175EE1">
              <w:t xml:space="preserve"> they want their name to appear</w:t>
            </w:r>
          </w:p>
          <w:p w14:paraId="18EF2D8E" w14:textId="1FB9173A" w:rsidR="00517976" w:rsidRDefault="00517976" w:rsidP="00175EE1">
            <w:pPr>
              <w:pStyle w:val="Bulletedlist"/>
            </w:pPr>
            <w:r>
              <w:t xml:space="preserve">type their name with a </w:t>
            </w:r>
            <w:r w:rsidR="00175EE1">
              <w:t>capital letter at the beginning.</w:t>
            </w:r>
          </w:p>
          <w:p w14:paraId="2AB36F7D" w14:textId="77777777" w:rsidR="00517976" w:rsidRDefault="00517976" w:rsidP="00175EE1">
            <w:pPr>
              <w:pStyle w:val="Body"/>
            </w:pPr>
          </w:p>
          <w:p w14:paraId="40C8CC27" w14:textId="61809CFA" w:rsidR="00517976" w:rsidRDefault="00517976" w:rsidP="00175EE1">
            <w:pPr>
              <w:pStyle w:val="Body"/>
            </w:pPr>
            <w:r>
              <w:t xml:space="preserve">Conclude the </w:t>
            </w:r>
            <w:r w:rsidR="00613373">
              <w:t>activity</w:t>
            </w:r>
            <w:r>
              <w:t xml:space="preserve"> by reviewing what has been learn</w:t>
            </w:r>
            <w:r w:rsidR="00613373">
              <w:t>ed</w:t>
            </w:r>
            <w:r>
              <w:t xml:space="preserve"> and </w:t>
            </w:r>
            <w:r w:rsidR="00613373">
              <w:t>by discussing</w:t>
            </w:r>
            <w:r>
              <w:t xml:space="preserve"> anything </w:t>
            </w:r>
            <w:r w:rsidR="00613373">
              <w:t xml:space="preserve">that </w:t>
            </w:r>
            <w:r>
              <w:t xml:space="preserve">learners found particularly difficult. This will enable you to focus on supporting problematic areas, or particular learners, </w:t>
            </w:r>
            <w:r w:rsidR="00613373">
              <w:t>in later activities</w:t>
            </w:r>
            <w:r>
              <w:t>.</w:t>
            </w:r>
          </w:p>
          <w:p w14:paraId="05A50A21" w14:textId="54C448D0" w:rsidR="00517976" w:rsidRDefault="00517976" w:rsidP="00175EE1">
            <w:pPr>
              <w:pStyle w:val="Body"/>
            </w:pPr>
          </w:p>
          <w:p w14:paraId="278248F7" w14:textId="77777777" w:rsidR="00517976" w:rsidRDefault="00517976" w:rsidP="00175EE1">
            <w:pPr>
              <w:pStyle w:val="Body"/>
            </w:pPr>
            <w:r w:rsidRPr="00453102">
              <w:rPr>
                <w:b/>
              </w:rPr>
              <w:t>Resources</w:t>
            </w:r>
            <w:r w:rsidRPr="00456889">
              <w:rPr>
                <w:b/>
              </w:rPr>
              <w:t>:</w:t>
            </w:r>
          </w:p>
          <w:p w14:paraId="4C35EF51" w14:textId="42D11165" w:rsidR="00517976" w:rsidRDefault="00517976" w:rsidP="00175EE1">
            <w:pPr>
              <w:pStyle w:val="Bulletedlist"/>
            </w:pPr>
            <w:r>
              <w:t xml:space="preserve">Text </w:t>
            </w:r>
            <w:r w:rsidR="00B177AA">
              <w:t xml:space="preserve">processing </w:t>
            </w:r>
            <w:r>
              <w:t>software that learners are familiar with.</w:t>
            </w:r>
          </w:p>
          <w:p w14:paraId="4C2ACA1F" w14:textId="77777777" w:rsidR="00517976" w:rsidRPr="000D464F" w:rsidRDefault="00517976" w:rsidP="00175EE1">
            <w:pPr>
              <w:pStyle w:val="Bulletedlist"/>
              <w:rPr>
                <w:i/>
              </w:rPr>
            </w:pPr>
            <w:r>
              <w:t>A document containing the message ‘What is your name?’ saved centrally so it can be opened by learners.</w:t>
            </w:r>
          </w:p>
          <w:p w14:paraId="2098DCFB" w14:textId="77777777" w:rsidR="00517976" w:rsidRPr="00B455FB" w:rsidRDefault="00517976" w:rsidP="00175EE1">
            <w:pPr>
              <w:pStyle w:val="Bulletedlist"/>
              <w:rPr>
                <w:i/>
              </w:rPr>
            </w:pPr>
            <w:r>
              <w:t>Vocabulary cards displaying names of keyboard keys learners have been taught to use.</w:t>
            </w:r>
          </w:p>
          <w:p w14:paraId="0F52BC4E" w14:textId="1B9D8A1D" w:rsidR="00517976" w:rsidRPr="005C70B3" w:rsidRDefault="00517976" w:rsidP="00175EE1">
            <w:pPr>
              <w:pStyle w:val="Bulletedlist"/>
              <w:rPr>
                <w:i/>
              </w:rPr>
            </w:pPr>
            <w:r>
              <w:t xml:space="preserve">Vocabulary cards displaying the words </w:t>
            </w:r>
            <w:r w:rsidR="00B177AA">
              <w:t>‘</w:t>
            </w:r>
            <w:r>
              <w:t>S</w:t>
            </w:r>
            <w:r w:rsidR="00B177AA">
              <w:t>ave’</w:t>
            </w:r>
            <w:r>
              <w:t xml:space="preserve"> and </w:t>
            </w:r>
            <w:r w:rsidR="00B177AA">
              <w:t>‘</w:t>
            </w:r>
            <w:r>
              <w:t>O</w:t>
            </w:r>
            <w:r w:rsidR="00B177AA">
              <w:t>pen’</w:t>
            </w:r>
            <w:r>
              <w:t xml:space="preserve"> with a familiar icon next to each word as a visual cue.</w:t>
            </w:r>
          </w:p>
        </w:tc>
        <w:tc>
          <w:tcPr>
            <w:tcW w:w="4420" w:type="dxa"/>
            <w:shd w:val="clear" w:color="auto" w:fill="auto"/>
          </w:tcPr>
          <w:p w14:paraId="740EB5F4" w14:textId="77777777" w:rsidR="00517976" w:rsidRDefault="00517976" w:rsidP="00517976">
            <w:pPr>
              <w:pStyle w:val="Body"/>
            </w:pPr>
          </w:p>
          <w:p w14:paraId="736745A0" w14:textId="77777777" w:rsidR="00517976" w:rsidRDefault="00517976" w:rsidP="00517976">
            <w:pPr>
              <w:pStyle w:val="Body"/>
            </w:pPr>
          </w:p>
          <w:p w14:paraId="3AB34878" w14:textId="77777777" w:rsidR="008E17DB" w:rsidRDefault="008E17DB" w:rsidP="00517976">
            <w:pPr>
              <w:pStyle w:val="Body"/>
            </w:pPr>
          </w:p>
          <w:p w14:paraId="5BE71238" w14:textId="6DD32127" w:rsidR="00517976" w:rsidRDefault="00517976" w:rsidP="00517976">
            <w:pPr>
              <w:pStyle w:val="Body"/>
            </w:pPr>
            <w:r>
              <w:t xml:space="preserve">Learners should be able to identify that the keyboard has been used to enter words from previous work in Unit </w:t>
            </w:r>
            <w:r w:rsidR="00FA4A56">
              <w:t>1.</w:t>
            </w:r>
            <w:r>
              <w:t>2. Some lea</w:t>
            </w:r>
            <w:r w:rsidR="00175EE1">
              <w:t>r</w:t>
            </w:r>
            <w:r>
              <w:t xml:space="preserve">ners may </w:t>
            </w:r>
            <w:r w:rsidR="007F41A9">
              <w:t>be aware of</w:t>
            </w:r>
            <w:r>
              <w:t xml:space="preserve"> speech</w:t>
            </w:r>
            <w:r w:rsidR="008E17DB">
              <w:t>-</w:t>
            </w:r>
            <w:r>
              <w:t>to</w:t>
            </w:r>
            <w:r w:rsidR="008E17DB">
              <w:t>-</w:t>
            </w:r>
            <w:r>
              <w:t xml:space="preserve">text software or handwriting recognition software. If this is available in your </w:t>
            </w:r>
            <w:r w:rsidR="00444288">
              <w:t>school,</w:t>
            </w:r>
            <w:r>
              <w:t xml:space="preserve"> you may also want to demonstrate how it works.</w:t>
            </w:r>
          </w:p>
          <w:p w14:paraId="4AB2DB5D" w14:textId="77777777" w:rsidR="00517976" w:rsidRDefault="00517976" w:rsidP="00517976">
            <w:pPr>
              <w:pStyle w:val="Body"/>
            </w:pPr>
          </w:p>
          <w:p w14:paraId="3516B4A4" w14:textId="3FD5B0D8" w:rsidR="00517976" w:rsidRDefault="00517976" w:rsidP="00517976">
            <w:pPr>
              <w:pStyle w:val="Body"/>
            </w:pPr>
            <w:r>
              <w:t xml:space="preserve">It is not uncommon for technology to be considered ‘magic’ because we do not understand how something happens. Young learners can be excited by words ‘magically’ appearing on </w:t>
            </w:r>
            <w:r w:rsidR="00820EE4">
              <w:t xml:space="preserve">the </w:t>
            </w:r>
            <w:r>
              <w:t>screen and this excitement can be used to motivate them to want to find out how it is done.</w:t>
            </w:r>
            <w:r w:rsidR="00444288">
              <w:t xml:space="preserve"> It is</w:t>
            </w:r>
            <w:r w:rsidR="00820EE4">
              <w:t>, therefore,</w:t>
            </w:r>
            <w:r w:rsidR="00444288">
              <w:t xml:space="preserve"> a good idea to make this initial saved document </w:t>
            </w:r>
            <w:r w:rsidR="00430F1A">
              <w:t xml:space="preserve">as </w:t>
            </w:r>
            <w:r w:rsidR="00444288">
              <w:t>visually exciting as possible</w:t>
            </w:r>
            <w:r w:rsidR="00617CC9">
              <w:t>.</w:t>
            </w:r>
          </w:p>
          <w:p w14:paraId="268728AC" w14:textId="77777777" w:rsidR="00D27079" w:rsidRDefault="00D27079" w:rsidP="00517976">
            <w:pPr>
              <w:pStyle w:val="Body"/>
            </w:pPr>
          </w:p>
          <w:p w14:paraId="2A3009FB" w14:textId="77777777" w:rsidR="00D27079" w:rsidRDefault="00D27079" w:rsidP="00517976">
            <w:pPr>
              <w:pStyle w:val="Body"/>
            </w:pPr>
          </w:p>
          <w:p w14:paraId="6AEB6E6D" w14:textId="77777777" w:rsidR="00517976" w:rsidRDefault="00517976" w:rsidP="00517976">
            <w:pPr>
              <w:pStyle w:val="Body"/>
            </w:pPr>
          </w:p>
          <w:p w14:paraId="64F84CB2" w14:textId="679D8CD9" w:rsidR="00517976" w:rsidRDefault="00517976" w:rsidP="00517976">
            <w:pPr>
              <w:pStyle w:val="Body"/>
            </w:pPr>
          </w:p>
          <w:p w14:paraId="2231592B" w14:textId="59D9EEFD" w:rsidR="00613373" w:rsidRDefault="00613373" w:rsidP="00517976">
            <w:pPr>
              <w:pStyle w:val="Body"/>
            </w:pPr>
          </w:p>
          <w:p w14:paraId="18B2412B" w14:textId="5E478C49" w:rsidR="00613373" w:rsidRDefault="00613373" w:rsidP="00517976">
            <w:pPr>
              <w:pStyle w:val="Body"/>
            </w:pPr>
          </w:p>
          <w:p w14:paraId="79DDC7EC" w14:textId="511ECF6E" w:rsidR="00613373" w:rsidRDefault="00613373" w:rsidP="00517976">
            <w:pPr>
              <w:pStyle w:val="Body"/>
            </w:pPr>
          </w:p>
          <w:p w14:paraId="26088881" w14:textId="35A41EEA" w:rsidR="00613373" w:rsidRDefault="00613373" w:rsidP="00517976">
            <w:pPr>
              <w:pStyle w:val="Body"/>
            </w:pPr>
          </w:p>
          <w:p w14:paraId="7442B7F8" w14:textId="49982D72" w:rsidR="00613373" w:rsidRDefault="00613373" w:rsidP="00517976">
            <w:pPr>
              <w:pStyle w:val="Body"/>
            </w:pPr>
          </w:p>
          <w:p w14:paraId="6E14409C" w14:textId="0954AA27" w:rsidR="00175EE1" w:rsidRDefault="00175EE1" w:rsidP="00517976">
            <w:pPr>
              <w:pStyle w:val="Body"/>
            </w:pPr>
          </w:p>
          <w:p w14:paraId="10105F2E" w14:textId="7A973873" w:rsidR="00175EE1" w:rsidRDefault="00175EE1" w:rsidP="00517976">
            <w:pPr>
              <w:pStyle w:val="Body"/>
            </w:pPr>
          </w:p>
          <w:p w14:paraId="165D9FE5" w14:textId="3D182EF0" w:rsidR="00175EE1" w:rsidRDefault="00175EE1" w:rsidP="00517976">
            <w:pPr>
              <w:pStyle w:val="Body"/>
            </w:pPr>
          </w:p>
          <w:p w14:paraId="63CD727F" w14:textId="77777777" w:rsidR="00175EE1" w:rsidRDefault="00175EE1" w:rsidP="00517976">
            <w:pPr>
              <w:pStyle w:val="Body"/>
            </w:pPr>
          </w:p>
          <w:p w14:paraId="48746522" w14:textId="77777777" w:rsidR="00613373" w:rsidRDefault="00613373" w:rsidP="00517976">
            <w:pPr>
              <w:pStyle w:val="Body"/>
            </w:pPr>
          </w:p>
          <w:p w14:paraId="2CA6A80A" w14:textId="7C12C762" w:rsidR="00517976" w:rsidRDefault="00517976" w:rsidP="00517976">
            <w:pPr>
              <w:pStyle w:val="Body"/>
            </w:pPr>
            <w:r>
              <w:t>It may be useful to have the previously saved message ‘What is your name?’ saved on the desktop or somewhere easy to access, rather than buried within a nest of folders on a computer network. The purpose of this session is to show learners how to ‘open’ a document</w:t>
            </w:r>
            <w:r w:rsidR="00175EE1">
              <w:t xml:space="preserve">. </w:t>
            </w:r>
            <w:r w:rsidR="00175EE1">
              <w:lastRenderedPageBreak/>
              <w:t>S</w:t>
            </w:r>
            <w:r>
              <w:t>aving is not important for this activity.</w:t>
            </w:r>
          </w:p>
          <w:p w14:paraId="10894407" w14:textId="77777777" w:rsidR="00517976" w:rsidRDefault="00517976" w:rsidP="00517976">
            <w:pPr>
              <w:pStyle w:val="Body"/>
            </w:pPr>
          </w:p>
          <w:p w14:paraId="7D038373" w14:textId="77777777" w:rsidR="00517976" w:rsidRDefault="00517976" w:rsidP="00517976">
            <w:pPr>
              <w:pStyle w:val="Body"/>
            </w:pPr>
          </w:p>
          <w:p w14:paraId="0AD6DADA" w14:textId="57ABCA94" w:rsidR="00517976" w:rsidRPr="000840D5" w:rsidRDefault="00517976" w:rsidP="00175EE1">
            <w:pPr>
              <w:pStyle w:val="Body"/>
            </w:pPr>
            <w:r>
              <w:t xml:space="preserve">Some learners may need </w:t>
            </w:r>
            <w:r w:rsidR="00383E07">
              <w:t>extra</w:t>
            </w:r>
            <w:r>
              <w:t xml:space="preserve"> opportunities to practise opening a document. Opportunities to do this during subsequent </w:t>
            </w:r>
            <w:r w:rsidR="00613373">
              <w:t>activities</w:t>
            </w:r>
            <w:r>
              <w:t xml:space="preserve"> could be found if photographs or documents containing ‘secret information’ are saved onto the desktop for learners to discover. For example, the person who is chosen to be the leader of the line for </w:t>
            </w:r>
            <w:r w:rsidR="007F41A9">
              <w:t>the lunch break</w:t>
            </w:r>
            <w:r w:rsidR="00613373">
              <w:t xml:space="preserve"> each day</w:t>
            </w:r>
            <w:r>
              <w:t xml:space="preserve"> could be revealed by opening a document on the desktop. </w:t>
            </w:r>
          </w:p>
        </w:tc>
      </w:tr>
      <w:tr w:rsidR="00517976" w:rsidRPr="000840D5" w14:paraId="72E1E566" w14:textId="77777777" w:rsidTr="00517976">
        <w:tc>
          <w:tcPr>
            <w:tcW w:w="3085" w:type="dxa"/>
            <w:shd w:val="clear" w:color="auto" w:fill="auto"/>
          </w:tcPr>
          <w:p w14:paraId="7D69F177" w14:textId="221B5F98" w:rsidR="00517976" w:rsidRDefault="00220C6A" w:rsidP="00517976">
            <w:pPr>
              <w:pStyle w:val="Body"/>
              <w:rPr>
                <w:lang w:eastAsia="en-GB"/>
              </w:rPr>
            </w:pPr>
            <w:r w:rsidRPr="00936016">
              <w:rPr>
                <w:b/>
                <w:lang w:eastAsia="en-GB"/>
              </w:rPr>
              <w:lastRenderedPageBreak/>
              <w:t>1TC.04</w:t>
            </w:r>
            <w:r>
              <w:rPr>
                <w:lang w:eastAsia="en-GB"/>
              </w:rPr>
              <w:t xml:space="preserve"> Enter</w:t>
            </w:r>
            <w:r w:rsidR="00517976">
              <w:rPr>
                <w:lang w:eastAsia="en-GB"/>
              </w:rPr>
              <w:t xml:space="preserve"> familiar words, using a physical or digital keyboard, into a word processor.</w:t>
            </w:r>
          </w:p>
          <w:p w14:paraId="646157F1" w14:textId="77777777" w:rsidR="00517976" w:rsidRDefault="00517976" w:rsidP="00517976">
            <w:pPr>
              <w:pStyle w:val="Body"/>
              <w:rPr>
                <w:lang w:eastAsia="en-GB"/>
              </w:rPr>
            </w:pPr>
          </w:p>
          <w:p w14:paraId="0577A02E" w14:textId="325FC832" w:rsidR="00517976" w:rsidRDefault="00220C6A" w:rsidP="00517976">
            <w:pPr>
              <w:pStyle w:val="Body"/>
              <w:rPr>
                <w:lang w:eastAsia="en-GB"/>
              </w:rPr>
            </w:pPr>
            <w:r w:rsidRPr="00B455FB">
              <w:rPr>
                <w:b/>
                <w:lang w:eastAsia="en-GB"/>
              </w:rPr>
              <w:t>1TC.01</w:t>
            </w:r>
            <w:r>
              <w:rPr>
                <w:lang w:eastAsia="en-GB"/>
              </w:rPr>
              <w:t xml:space="preserve"> Know</w:t>
            </w:r>
            <w:r w:rsidR="00517976">
              <w:rPr>
                <w:lang w:eastAsia="en-GB"/>
              </w:rPr>
              <w:t xml:space="preserve"> how to switch on and log onto a computer using their own password.</w:t>
            </w:r>
          </w:p>
          <w:p w14:paraId="5948C034" w14:textId="77777777" w:rsidR="00517976" w:rsidRDefault="00517976" w:rsidP="00517976">
            <w:pPr>
              <w:pStyle w:val="Body"/>
              <w:rPr>
                <w:lang w:eastAsia="en-GB"/>
              </w:rPr>
            </w:pPr>
          </w:p>
          <w:p w14:paraId="57026D45" w14:textId="6C345BD7" w:rsidR="00517976" w:rsidRDefault="00220C6A" w:rsidP="00517976">
            <w:pPr>
              <w:pStyle w:val="Body"/>
              <w:rPr>
                <w:lang w:eastAsia="en-GB"/>
              </w:rPr>
            </w:pPr>
            <w:r w:rsidRPr="00F115FD">
              <w:rPr>
                <w:b/>
                <w:lang w:eastAsia="en-GB"/>
              </w:rPr>
              <w:t>1DW.01</w:t>
            </w:r>
            <w:r>
              <w:rPr>
                <w:lang w:eastAsia="en-GB"/>
              </w:rPr>
              <w:t xml:space="preserve"> Understand</w:t>
            </w:r>
            <w:r w:rsidR="00517976" w:rsidRPr="00F115FD">
              <w:rPr>
                <w:lang w:eastAsia="en-GB"/>
              </w:rPr>
              <w:t xml:space="preserve"> that online content is presented on interconnected websites and pages.</w:t>
            </w:r>
          </w:p>
          <w:p w14:paraId="1326DCDE" w14:textId="77777777" w:rsidR="00517976" w:rsidRPr="00936016" w:rsidRDefault="00517976" w:rsidP="00517976">
            <w:pPr>
              <w:pStyle w:val="Body"/>
              <w:rPr>
                <w:b/>
                <w:lang w:eastAsia="en-GB"/>
              </w:rPr>
            </w:pPr>
          </w:p>
        </w:tc>
        <w:tc>
          <w:tcPr>
            <w:tcW w:w="7116" w:type="dxa"/>
            <w:shd w:val="clear" w:color="auto" w:fill="auto"/>
          </w:tcPr>
          <w:p w14:paraId="54F3DA3C" w14:textId="748781E1" w:rsidR="00517976" w:rsidRDefault="00517976" w:rsidP="00517976">
            <w:pPr>
              <w:pStyle w:val="Body"/>
            </w:pPr>
            <w:r>
              <w:t xml:space="preserve">Recap what learners remember about websites and then introduce them to a website that </w:t>
            </w:r>
            <w:r w:rsidR="00277EE6">
              <w:t xml:space="preserve">includes a typing game. Explain that this </w:t>
            </w:r>
            <w:r w:rsidR="00223848">
              <w:t>will</w:t>
            </w:r>
            <w:r>
              <w:t xml:space="preserve"> help them learn to find the letters on the keyboard more quickly.  </w:t>
            </w:r>
          </w:p>
          <w:p w14:paraId="2A08025F" w14:textId="77777777" w:rsidR="00517976" w:rsidRDefault="00517976" w:rsidP="00517976">
            <w:pPr>
              <w:pStyle w:val="Body"/>
            </w:pPr>
          </w:p>
          <w:p w14:paraId="104FB06F" w14:textId="62AFA510" w:rsidR="00517976" w:rsidRDefault="00517976" w:rsidP="00517976">
            <w:pPr>
              <w:pStyle w:val="Body"/>
            </w:pPr>
            <w:r>
              <w:t xml:space="preserve">Remind learners that the internet is full of great websites and useful information, but that there are also some things that may make them feel uncomfortable and that they should </w:t>
            </w:r>
            <w:r w:rsidR="003713FE">
              <w:t>‘</w:t>
            </w:r>
            <w:r>
              <w:t>switch off the screen and tell a</w:t>
            </w:r>
            <w:r w:rsidR="003713FE">
              <w:t xml:space="preserve"> trusted</w:t>
            </w:r>
            <w:r>
              <w:t xml:space="preserve"> adult</w:t>
            </w:r>
            <w:r w:rsidR="003713FE">
              <w:t>’</w:t>
            </w:r>
            <w:r>
              <w:t xml:space="preserve"> if this happens.</w:t>
            </w:r>
          </w:p>
          <w:p w14:paraId="5C305575" w14:textId="77777777" w:rsidR="00517976" w:rsidRDefault="00517976" w:rsidP="00517976">
            <w:pPr>
              <w:pStyle w:val="Body"/>
            </w:pPr>
          </w:p>
          <w:p w14:paraId="454B601E" w14:textId="5FD6CD90" w:rsidR="00517976" w:rsidRDefault="00517976" w:rsidP="00517976">
            <w:pPr>
              <w:pStyle w:val="Body"/>
            </w:pPr>
            <w:r>
              <w:t>Demonstrate how to play the</w:t>
            </w:r>
            <w:r w:rsidR="002D6FD2">
              <w:t xml:space="preserve"> </w:t>
            </w:r>
            <w:r w:rsidR="00277EE6">
              <w:t xml:space="preserve">selected </w:t>
            </w:r>
            <w:r w:rsidR="002D6FD2">
              <w:t xml:space="preserve">online typing game. </w:t>
            </w:r>
            <w:r w:rsidR="00277EE6">
              <w:t>Ask questions such as</w:t>
            </w:r>
            <w:r>
              <w:t>:</w:t>
            </w:r>
          </w:p>
          <w:p w14:paraId="77B326FA" w14:textId="566A76BD" w:rsidR="00517976" w:rsidRPr="00BA0A0A" w:rsidRDefault="00277EE6" w:rsidP="00517976">
            <w:pPr>
              <w:pStyle w:val="Body"/>
              <w:rPr>
                <w:i/>
              </w:rPr>
            </w:pPr>
            <w:r>
              <w:rPr>
                <w:i/>
              </w:rPr>
              <w:t>What did I need to do to score points in the game?</w:t>
            </w:r>
          </w:p>
          <w:p w14:paraId="2EEB3AFC" w14:textId="2B50CFF3" w:rsidR="00517976" w:rsidRPr="00BA0A0A" w:rsidRDefault="00517976" w:rsidP="00517976">
            <w:pPr>
              <w:pStyle w:val="Body"/>
              <w:rPr>
                <w:i/>
              </w:rPr>
            </w:pPr>
            <w:r w:rsidRPr="00BA0A0A">
              <w:rPr>
                <w:i/>
              </w:rPr>
              <w:t xml:space="preserve">Which letters </w:t>
            </w:r>
            <w:r w:rsidR="001A32F7">
              <w:rPr>
                <w:i/>
              </w:rPr>
              <w:t>did</w:t>
            </w:r>
            <w:r w:rsidRPr="00BA0A0A">
              <w:rPr>
                <w:i/>
              </w:rPr>
              <w:t xml:space="preserve"> </w:t>
            </w:r>
            <w:r w:rsidR="00277EE6">
              <w:rPr>
                <w:i/>
              </w:rPr>
              <w:t>I</w:t>
            </w:r>
            <w:r w:rsidRPr="00BA0A0A">
              <w:rPr>
                <w:i/>
              </w:rPr>
              <w:t xml:space="preserve"> find </w:t>
            </w:r>
            <w:r w:rsidR="00277EE6">
              <w:rPr>
                <w:i/>
              </w:rPr>
              <w:t xml:space="preserve">most </w:t>
            </w:r>
            <w:r w:rsidRPr="00BA0A0A">
              <w:rPr>
                <w:i/>
              </w:rPr>
              <w:t>quickly?</w:t>
            </w:r>
          </w:p>
          <w:p w14:paraId="11429A42" w14:textId="710AF196" w:rsidR="00517976" w:rsidRPr="00BA0A0A" w:rsidRDefault="00517976" w:rsidP="00517976">
            <w:pPr>
              <w:pStyle w:val="Body"/>
              <w:rPr>
                <w:i/>
              </w:rPr>
            </w:pPr>
            <w:r w:rsidRPr="00BA0A0A">
              <w:rPr>
                <w:i/>
              </w:rPr>
              <w:t>How c</w:t>
            </w:r>
            <w:r w:rsidR="00277EE6">
              <w:rPr>
                <w:i/>
              </w:rPr>
              <w:t>ould</w:t>
            </w:r>
            <w:r w:rsidRPr="00BA0A0A">
              <w:rPr>
                <w:i/>
              </w:rPr>
              <w:t xml:space="preserve"> </w:t>
            </w:r>
            <w:r w:rsidR="00277EE6">
              <w:rPr>
                <w:i/>
              </w:rPr>
              <w:t>I</w:t>
            </w:r>
            <w:r w:rsidRPr="00BA0A0A">
              <w:rPr>
                <w:i/>
              </w:rPr>
              <w:t xml:space="preserve"> get faster</w:t>
            </w:r>
            <w:r w:rsidR="00277EE6">
              <w:rPr>
                <w:i/>
              </w:rPr>
              <w:t xml:space="preserve"> at finding letters</w:t>
            </w:r>
            <w:r w:rsidRPr="00BA0A0A">
              <w:rPr>
                <w:i/>
              </w:rPr>
              <w:t>?</w:t>
            </w:r>
          </w:p>
          <w:p w14:paraId="43249F1B" w14:textId="77777777" w:rsidR="00517976" w:rsidRDefault="00517976" w:rsidP="00517976">
            <w:pPr>
              <w:pStyle w:val="Body"/>
            </w:pPr>
          </w:p>
          <w:p w14:paraId="6EF8B36F" w14:textId="77777777" w:rsidR="00517976" w:rsidRDefault="00517976" w:rsidP="00517976">
            <w:pPr>
              <w:pStyle w:val="Body"/>
            </w:pPr>
            <w:r>
              <w:t>Working individually or in pairs, learners should switch on and log on to the computer. They should then follow your instructions for accessing the website.</w:t>
            </w:r>
          </w:p>
          <w:p w14:paraId="2509159E" w14:textId="77777777" w:rsidR="00517976" w:rsidRDefault="00517976" w:rsidP="00517976">
            <w:pPr>
              <w:pStyle w:val="Body"/>
            </w:pPr>
            <w:r>
              <w:t xml:space="preserve">If learners enjoy this activity and it proves useful for their keyboard skills they </w:t>
            </w:r>
            <w:r>
              <w:lastRenderedPageBreak/>
              <w:t>can be encouraged to continue using it at home.</w:t>
            </w:r>
          </w:p>
          <w:p w14:paraId="688F13C8" w14:textId="77777777" w:rsidR="00517976" w:rsidRDefault="00517976" w:rsidP="00517976">
            <w:pPr>
              <w:pStyle w:val="Body"/>
            </w:pPr>
          </w:p>
          <w:p w14:paraId="53F6C123" w14:textId="77777777" w:rsidR="00517976" w:rsidRPr="00456889" w:rsidRDefault="00517976" w:rsidP="00517976">
            <w:pPr>
              <w:pStyle w:val="Body"/>
              <w:keepNext/>
              <w:keepLines/>
              <w:spacing w:before="200"/>
              <w:outlineLvl w:val="7"/>
              <w:rPr>
                <w:b/>
              </w:rPr>
            </w:pPr>
            <w:r w:rsidRPr="00453102">
              <w:rPr>
                <w:b/>
              </w:rPr>
              <w:t>Resources</w:t>
            </w:r>
            <w:r w:rsidRPr="00456889">
              <w:rPr>
                <w:b/>
              </w:rPr>
              <w:t>:</w:t>
            </w:r>
          </w:p>
          <w:p w14:paraId="3A4E2570" w14:textId="4535387D" w:rsidR="00517976" w:rsidRDefault="00517976" w:rsidP="00240B05">
            <w:pPr>
              <w:pStyle w:val="Bulletedlist"/>
            </w:pPr>
            <w:r>
              <w:t>A website that is designed to support learners speed up their use of the keyboard.</w:t>
            </w:r>
          </w:p>
        </w:tc>
        <w:tc>
          <w:tcPr>
            <w:tcW w:w="4420" w:type="dxa"/>
            <w:shd w:val="clear" w:color="auto" w:fill="auto"/>
          </w:tcPr>
          <w:p w14:paraId="62FF07C3" w14:textId="075C4A95" w:rsidR="00517976" w:rsidRDefault="00517976" w:rsidP="00517976">
            <w:pPr>
              <w:pStyle w:val="Body"/>
            </w:pPr>
            <w:r>
              <w:lastRenderedPageBreak/>
              <w:t xml:space="preserve">There is no requirement for young learners at this stage to begin </w:t>
            </w:r>
            <w:r w:rsidR="003713FE">
              <w:t>touch-typing</w:t>
            </w:r>
            <w:r>
              <w:t>, but familiarity with the positioning of keys on a keyboard is useful</w:t>
            </w:r>
            <w:r w:rsidR="001A32F7">
              <w:t>.</w:t>
            </w:r>
            <w:r>
              <w:t xml:space="preserve"> </w:t>
            </w:r>
            <w:r w:rsidR="001A32F7">
              <w:t>Using w</w:t>
            </w:r>
            <w:r>
              <w:t xml:space="preserve">ebsites that support this area of learning through gamification may be helpful in some contexts. </w:t>
            </w:r>
          </w:p>
          <w:p w14:paraId="6CD9A804" w14:textId="77777777" w:rsidR="00517976" w:rsidRDefault="00517976" w:rsidP="00517976">
            <w:pPr>
              <w:pStyle w:val="Body"/>
            </w:pPr>
          </w:p>
          <w:p w14:paraId="750F9C08" w14:textId="77777777" w:rsidR="00517976" w:rsidRDefault="00517976" w:rsidP="00517976">
            <w:pPr>
              <w:pStyle w:val="Body"/>
            </w:pPr>
            <w:r>
              <w:t>This reminder should be issued every time learners use the internet.</w:t>
            </w:r>
          </w:p>
        </w:tc>
      </w:tr>
      <w:tr w:rsidR="00517976" w:rsidRPr="000840D5" w14:paraId="29E4ACFE" w14:textId="77777777" w:rsidTr="00517976">
        <w:tc>
          <w:tcPr>
            <w:tcW w:w="3085" w:type="dxa"/>
            <w:shd w:val="clear" w:color="auto" w:fill="auto"/>
          </w:tcPr>
          <w:p w14:paraId="5F2A7C0E" w14:textId="059C2E5F" w:rsidR="00517976" w:rsidRDefault="00220C6A" w:rsidP="00517976">
            <w:pPr>
              <w:pStyle w:val="Body"/>
              <w:rPr>
                <w:lang w:eastAsia="en-GB"/>
              </w:rPr>
            </w:pPr>
            <w:r w:rsidRPr="00B455FB">
              <w:rPr>
                <w:b/>
                <w:lang w:eastAsia="en-GB"/>
              </w:rPr>
              <w:lastRenderedPageBreak/>
              <w:t>1TC.02</w:t>
            </w:r>
            <w:r>
              <w:rPr>
                <w:lang w:eastAsia="en-GB"/>
              </w:rPr>
              <w:t xml:space="preserve"> Know</w:t>
            </w:r>
            <w:r w:rsidR="00517976">
              <w:rPr>
                <w:lang w:eastAsia="en-GB"/>
              </w:rPr>
              <w:t xml:space="preserve"> how to save and open documents.</w:t>
            </w:r>
          </w:p>
          <w:p w14:paraId="7BE6049E" w14:textId="77777777" w:rsidR="00517976" w:rsidRDefault="00517976" w:rsidP="00517976">
            <w:pPr>
              <w:pStyle w:val="Body"/>
              <w:rPr>
                <w:lang w:eastAsia="en-GB"/>
              </w:rPr>
            </w:pPr>
          </w:p>
          <w:p w14:paraId="424C11F1" w14:textId="77777777" w:rsidR="00517976" w:rsidRPr="00A62560" w:rsidRDefault="00517976" w:rsidP="00517976">
            <w:pPr>
              <w:pStyle w:val="Body"/>
              <w:rPr>
                <w:lang w:eastAsia="en-GB"/>
              </w:rPr>
            </w:pPr>
          </w:p>
        </w:tc>
        <w:tc>
          <w:tcPr>
            <w:tcW w:w="7116" w:type="dxa"/>
            <w:shd w:val="clear" w:color="auto" w:fill="auto"/>
          </w:tcPr>
          <w:p w14:paraId="7B591DCB" w14:textId="07110B8C" w:rsidR="00517976" w:rsidRDefault="00517976" w:rsidP="00517976">
            <w:pPr>
              <w:pStyle w:val="Body"/>
            </w:pPr>
            <w:r>
              <w:t xml:space="preserve">Before </w:t>
            </w:r>
            <w:r w:rsidR="000367FE">
              <w:t>this activity</w:t>
            </w:r>
            <w:r>
              <w:t>, choose a topic that is currently being studied</w:t>
            </w:r>
            <w:r w:rsidR="004647EE">
              <w:t>,</w:t>
            </w:r>
            <w:r>
              <w:t xml:space="preserve"> or </w:t>
            </w:r>
            <w:r w:rsidR="00770C6A">
              <w:t xml:space="preserve">that </w:t>
            </w:r>
            <w:r>
              <w:t>interests the learners</w:t>
            </w:r>
            <w:r w:rsidR="004647EE">
              <w:t>,</w:t>
            </w:r>
            <w:r>
              <w:t xml:space="preserve"> and save three or four related images in a document that can be </w:t>
            </w:r>
            <w:r w:rsidR="00770C6A">
              <w:t xml:space="preserve">easily </w:t>
            </w:r>
            <w:r>
              <w:t xml:space="preserve">accessed.  </w:t>
            </w:r>
          </w:p>
          <w:p w14:paraId="24D8ED62" w14:textId="77777777" w:rsidR="00517976" w:rsidRDefault="00517976" w:rsidP="00517976">
            <w:pPr>
              <w:pStyle w:val="Body"/>
            </w:pPr>
          </w:p>
          <w:p w14:paraId="31178D2A" w14:textId="67EBB562" w:rsidR="00517976" w:rsidRDefault="00517976" w:rsidP="00517976">
            <w:pPr>
              <w:pStyle w:val="Body"/>
            </w:pPr>
            <w:r>
              <w:t xml:space="preserve">Introduce the </w:t>
            </w:r>
            <w:r w:rsidR="000367FE">
              <w:t>activity by explaining that learners</w:t>
            </w:r>
            <w:r>
              <w:t xml:space="preserve"> are going to practi</w:t>
            </w:r>
            <w:r w:rsidR="00240B05">
              <w:t>s</w:t>
            </w:r>
            <w:r>
              <w:t xml:space="preserve">e using a computer to help them with their writing by making labels for </w:t>
            </w:r>
            <w:r w:rsidR="00F32B3C">
              <w:t>images</w:t>
            </w:r>
            <w:r>
              <w:t>. Explain that you have saved</w:t>
            </w:r>
            <w:r w:rsidR="000367FE">
              <w:t xml:space="preserve"> some great images for them to work with</w:t>
            </w:r>
            <w:r>
              <w:t>.</w:t>
            </w:r>
          </w:p>
          <w:p w14:paraId="6F8F3F73" w14:textId="77777777" w:rsidR="00517976" w:rsidRDefault="00517976" w:rsidP="00517976">
            <w:pPr>
              <w:pStyle w:val="Body"/>
            </w:pPr>
          </w:p>
          <w:p w14:paraId="65820BA5" w14:textId="3A525C9D" w:rsidR="00517976" w:rsidRPr="00A24359" w:rsidRDefault="00517976" w:rsidP="00517976">
            <w:pPr>
              <w:pStyle w:val="Body"/>
              <w:rPr>
                <w:i/>
              </w:rPr>
            </w:pPr>
            <w:r w:rsidRPr="00A24359">
              <w:rPr>
                <w:i/>
              </w:rPr>
              <w:t xml:space="preserve">How do we open the images </w:t>
            </w:r>
            <w:r w:rsidR="000367FE">
              <w:rPr>
                <w:i/>
              </w:rPr>
              <w:t xml:space="preserve">that </w:t>
            </w:r>
            <w:r w:rsidRPr="00A24359">
              <w:rPr>
                <w:i/>
              </w:rPr>
              <w:t>I have saved?</w:t>
            </w:r>
          </w:p>
          <w:p w14:paraId="4905B64C" w14:textId="77777777" w:rsidR="00517976" w:rsidRDefault="00517976" w:rsidP="00517976">
            <w:pPr>
              <w:pStyle w:val="Body"/>
            </w:pPr>
          </w:p>
          <w:p w14:paraId="7B2F5706" w14:textId="69E0BE33" w:rsidR="00517976" w:rsidRDefault="00517976" w:rsidP="00517976">
            <w:pPr>
              <w:pStyle w:val="Body"/>
            </w:pPr>
            <w:r>
              <w:t>Invite one of the learners to open the document for you</w:t>
            </w:r>
            <w:r w:rsidR="000367FE">
              <w:t xml:space="preserve">, or model how to </w:t>
            </w:r>
            <w:r>
              <w:t xml:space="preserve">find it and open it. </w:t>
            </w:r>
          </w:p>
          <w:p w14:paraId="622A8414" w14:textId="77777777" w:rsidR="00517976" w:rsidRDefault="00517976" w:rsidP="00517976">
            <w:pPr>
              <w:pStyle w:val="Body"/>
            </w:pPr>
          </w:p>
          <w:p w14:paraId="1419D9B2" w14:textId="32091595" w:rsidR="00517976" w:rsidRDefault="00517976" w:rsidP="00517976">
            <w:pPr>
              <w:pStyle w:val="Body"/>
            </w:pPr>
            <w:r>
              <w:t xml:space="preserve">Encourage learners to look closely at one of the images and talk about what they see with a partner. </w:t>
            </w:r>
            <w:r w:rsidR="00770C6A">
              <w:t>They s</w:t>
            </w:r>
            <w:r>
              <w:t xml:space="preserve">hare </w:t>
            </w:r>
            <w:r w:rsidR="00770C6A">
              <w:t>their ideas</w:t>
            </w:r>
            <w:r>
              <w:t xml:space="preserve"> then </w:t>
            </w:r>
            <w:r w:rsidR="00770C6A">
              <w:t xml:space="preserve">collectively </w:t>
            </w:r>
            <w:r>
              <w:t>decide on a word or caption for the image</w:t>
            </w:r>
            <w:r w:rsidR="00770C6A">
              <w:t>.</w:t>
            </w:r>
            <w:r>
              <w:t xml:space="preserve"> </w:t>
            </w:r>
            <w:r w:rsidR="00770C6A">
              <w:t>A</w:t>
            </w:r>
            <w:r>
              <w:t xml:space="preserve">sk them to help you write </w:t>
            </w:r>
            <w:r w:rsidR="00770C6A">
              <w:t>this on to the document</w:t>
            </w:r>
            <w:r>
              <w:t>.</w:t>
            </w:r>
          </w:p>
          <w:p w14:paraId="3EC140C1" w14:textId="77777777" w:rsidR="00517976" w:rsidRDefault="00517976" w:rsidP="00517976">
            <w:pPr>
              <w:pStyle w:val="Body"/>
            </w:pPr>
          </w:p>
          <w:p w14:paraId="16DE03B5" w14:textId="77777777" w:rsidR="00517976" w:rsidRDefault="00517976" w:rsidP="00517976">
            <w:pPr>
              <w:pStyle w:val="Body"/>
              <w:rPr>
                <w:i/>
              </w:rPr>
            </w:pPr>
            <w:r w:rsidRPr="00A24359">
              <w:rPr>
                <w:i/>
              </w:rPr>
              <w:t>How do I make the words appear in the right place on the screen?</w:t>
            </w:r>
          </w:p>
          <w:p w14:paraId="7D57F4BB" w14:textId="77777777" w:rsidR="00517976" w:rsidRDefault="00517976" w:rsidP="00517976">
            <w:pPr>
              <w:pStyle w:val="Body"/>
              <w:rPr>
                <w:i/>
              </w:rPr>
            </w:pPr>
            <w:r>
              <w:rPr>
                <w:i/>
              </w:rPr>
              <w:t>How do I get a capital letter at the beginning?</w:t>
            </w:r>
          </w:p>
          <w:p w14:paraId="32549349" w14:textId="77777777" w:rsidR="00517976" w:rsidRDefault="00517976" w:rsidP="00517976">
            <w:pPr>
              <w:pStyle w:val="Body"/>
              <w:rPr>
                <w:i/>
              </w:rPr>
            </w:pPr>
          </w:p>
          <w:p w14:paraId="71A319FA" w14:textId="77777777" w:rsidR="00517976" w:rsidRDefault="00517976" w:rsidP="00517976">
            <w:pPr>
              <w:pStyle w:val="Body"/>
            </w:pPr>
            <w:r>
              <w:t>Working individually or in pairs, learners should switch on and log on to the computer. They should then follow your instructions for opening the document containing the images they have to write a caption for.</w:t>
            </w:r>
          </w:p>
          <w:p w14:paraId="19289072" w14:textId="77777777" w:rsidR="00517976" w:rsidRDefault="00517976" w:rsidP="00517976">
            <w:pPr>
              <w:pStyle w:val="Body"/>
            </w:pPr>
          </w:p>
          <w:p w14:paraId="443A2C5F" w14:textId="33820D96" w:rsidR="00517976" w:rsidRPr="00410458" w:rsidRDefault="00517976" w:rsidP="00517976">
            <w:pPr>
              <w:pStyle w:val="Body"/>
              <w:rPr>
                <w:i/>
              </w:rPr>
            </w:pPr>
            <w:r w:rsidRPr="00410458">
              <w:rPr>
                <w:i/>
              </w:rPr>
              <w:t xml:space="preserve">What </w:t>
            </w:r>
            <w:r w:rsidR="00F32B3C">
              <w:rPr>
                <w:i/>
              </w:rPr>
              <w:t>can</w:t>
            </w:r>
            <w:r w:rsidR="00F32B3C" w:rsidRPr="00410458">
              <w:rPr>
                <w:i/>
              </w:rPr>
              <w:t xml:space="preserve"> </w:t>
            </w:r>
            <w:r w:rsidRPr="00410458">
              <w:rPr>
                <w:i/>
              </w:rPr>
              <w:t>you do if you make a mistake?</w:t>
            </w:r>
          </w:p>
          <w:p w14:paraId="1C2F4CC6" w14:textId="47E6292A" w:rsidR="00517976" w:rsidRDefault="001642C2" w:rsidP="00517976">
            <w:pPr>
              <w:pStyle w:val="Body"/>
            </w:pPr>
            <w:r>
              <w:t>This is a good time to recap on the use of B</w:t>
            </w:r>
            <w:r w:rsidR="004647EE">
              <w:t>ackspace</w:t>
            </w:r>
            <w:r w:rsidR="00766197">
              <w:t xml:space="preserve"> </w:t>
            </w:r>
            <w:r>
              <w:t>and possibly introduce the D</w:t>
            </w:r>
            <w:r w:rsidR="004647EE">
              <w:t>elete</w:t>
            </w:r>
            <w:r>
              <w:t xml:space="preserve"> key</w:t>
            </w:r>
            <w:r w:rsidR="00766197">
              <w:t xml:space="preserve"> if appropriate.</w:t>
            </w:r>
          </w:p>
          <w:p w14:paraId="5D4E9F0A" w14:textId="77777777" w:rsidR="001642C2" w:rsidRDefault="001642C2" w:rsidP="00517976">
            <w:pPr>
              <w:pStyle w:val="Body"/>
            </w:pPr>
          </w:p>
          <w:p w14:paraId="5DA118C7" w14:textId="0CDA8C2F" w:rsidR="00517976" w:rsidRDefault="00517976" w:rsidP="00517976">
            <w:pPr>
              <w:pStyle w:val="Body"/>
            </w:pPr>
            <w:r>
              <w:t>When the task has been completed, save each document under a different name so t</w:t>
            </w:r>
            <w:r w:rsidR="000367FE">
              <w:t>hat each one</w:t>
            </w:r>
            <w:r>
              <w:t xml:space="preserve"> can be accessed later for printing or editing. As the document</w:t>
            </w:r>
            <w:r w:rsidR="000367FE">
              <w:t>s are being saved</w:t>
            </w:r>
            <w:r>
              <w:t xml:space="preserve">, </w:t>
            </w:r>
            <w:r w:rsidR="000367FE">
              <w:t xml:space="preserve">explain the process </w:t>
            </w:r>
            <w:r w:rsidR="00277EE6">
              <w:t>to learners</w:t>
            </w:r>
            <w:r>
              <w:t>.</w:t>
            </w:r>
          </w:p>
          <w:p w14:paraId="084063C3" w14:textId="77777777" w:rsidR="00517976" w:rsidRDefault="00517976" w:rsidP="00517976">
            <w:pPr>
              <w:pStyle w:val="Body"/>
            </w:pPr>
          </w:p>
          <w:p w14:paraId="293FDEAC" w14:textId="17A57346" w:rsidR="00517976" w:rsidRDefault="000367FE" w:rsidP="00517976">
            <w:pPr>
              <w:pStyle w:val="Body"/>
            </w:pPr>
            <w:r>
              <w:t>Open each of the saved documents on a large</w:t>
            </w:r>
            <w:r w:rsidR="00517976">
              <w:t xml:space="preserve"> screen </w:t>
            </w:r>
            <w:r>
              <w:t>and ask the class to explain what they like about each one</w:t>
            </w:r>
            <w:r w:rsidR="00517976">
              <w:t xml:space="preserve">. It may also be appropriate to </w:t>
            </w:r>
            <w:r w:rsidR="00517976">
              <w:lastRenderedPageBreak/>
              <w:t xml:space="preserve">demonstrate how easy it is to correct any spelling errors or </w:t>
            </w:r>
            <w:r w:rsidR="00770C6A">
              <w:t xml:space="preserve">to </w:t>
            </w:r>
            <w:r w:rsidR="00517976">
              <w:t>add in extra words.</w:t>
            </w:r>
          </w:p>
          <w:p w14:paraId="124E341E" w14:textId="77777777" w:rsidR="00517976" w:rsidRDefault="00517976" w:rsidP="00517976">
            <w:pPr>
              <w:pStyle w:val="Body"/>
            </w:pPr>
          </w:p>
          <w:p w14:paraId="5D322F40" w14:textId="0DA12635" w:rsidR="00517976" w:rsidRDefault="00517976" w:rsidP="00517976">
            <w:pPr>
              <w:pStyle w:val="Body"/>
            </w:pPr>
            <w:r>
              <w:t xml:space="preserve">This activity should be repeated for different topics to build up familiarity with the keyboard and </w:t>
            </w:r>
            <w:r w:rsidR="007C4A7A">
              <w:t xml:space="preserve">with </w:t>
            </w:r>
            <w:r>
              <w:t>using computers to help with writing.</w:t>
            </w:r>
          </w:p>
          <w:p w14:paraId="694B879C" w14:textId="77777777" w:rsidR="00517976" w:rsidRDefault="00517976" w:rsidP="00517976">
            <w:pPr>
              <w:pStyle w:val="Body"/>
            </w:pPr>
          </w:p>
          <w:p w14:paraId="119E51F4" w14:textId="77777777" w:rsidR="00517976" w:rsidRPr="00456889" w:rsidRDefault="00517976" w:rsidP="00517976">
            <w:pPr>
              <w:pStyle w:val="Body"/>
              <w:keepNext/>
              <w:keepLines/>
              <w:spacing w:before="200"/>
              <w:outlineLvl w:val="7"/>
              <w:rPr>
                <w:b/>
              </w:rPr>
            </w:pPr>
            <w:r w:rsidRPr="00453102">
              <w:rPr>
                <w:b/>
              </w:rPr>
              <w:t>Resources</w:t>
            </w:r>
            <w:r w:rsidRPr="00456889">
              <w:rPr>
                <w:b/>
              </w:rPr>
              <w:t>:</w:t>
            </w:r>
          </w:p>
          <w:p w14:paraId="01BAAECC" w14:textId="63C60D18" w:rsidR="00517976" w:rsidRDefault="00517976" w:rsidP="00240B05">
            <w:pPr>
              <w:pStyle w:val="Bulletedlist"/>
            </w:pPr>
            <w:r>
              <w:t xml:space="preserve">Text </w:t>
            </w:r>
            <w:r w:rsidR="004647EE">
              <w:t xml:space="preserve">processing </w:t>
            </w:r>
            <w:r>
              <w:t>software that learners are familiar with.</w:t>
            </w:r>
          </w:p>
          <w:p w14:paraId="71D08194" w14:textId="77777777" w:rsidR="00517976" w:rsidRDefault="00517976" w:rsidP="00240B05">
            <w:pPr>
              <w:pStyle w:val="Bulletedlist"/>
            </w:pPr>
            <w:r>
              <w:t>A document containing three or four images saved centrally so it can be opened by learners.</w:t>
            </w:r>
          </w:p>
          <w:p w14:paraId="36AE81FB" w14:textId="3FF12D95" w:rsidR="00517976" w:rsidRPr="000D464F" w:rsidRDefault="00517976" w:rsidP="00240B05">
            <w:pPr>
              <w:pStyle w:val="Bulletedlist"/>
            </w:pPr>
            <w:r>
              <w:t>Vocabulary card</w:t>
            </w:r>
            <w:r w:rsidR="00766197">
              <w:t>s to serve as reminders about the modifying keys and what has been learn</w:t>
            </w:r>
            <w:r w:rsidR="008E17DB">
              <w:t>ed</w:t>
            </w:r>
            <w:r w:rsidR="00766197">
              <w:t xml:space="preserve"> so far.</w:t>
            </w:r>
          </w:p>
        </w:tc>
        <w:tc>
          <w:tcPr>
            <w:tcW w:w="4420" w:type="dxa"/>
            <w:shd w:val="clear" w:color="auto" w:fill="auto"/>
          </w:tcPr>
          <w:p w14:paraId="79FD4200" w14:textId="53EA9374" w:rsidR="00517976" w:rsidRDefault="00517976" w:rsidP="00517976">
            <w:pPr>
              <w:pStyle w:val="Body"/>
            </w:pPr>
            <w:r>
              <w:lastRenderedPageBreak/>
              <w:t>Make sure you use your own digital images or those that are labelled ‘for non-commercial reuse’ under the ‘usage rights’ to ensure you are setting a good example</w:t>
            </w:r>
            <w:r w:rsidR="00617CC9">
              <w:t xml:space="preserve"> </w:t>
            </w:r>
            <w:r w:rsidR="00617CC9" w:rsidRPr="00617CC9">
              <w:t xml:space="preserve">and </w:t>
            </w:r>
            <w:r w:rsidR="00617CC9">
              <w:t xml:space="preserve">are </w:t>
            </w:r>
            <w:r w:rsidR="00617CC9" w:rsidRPr="00617CC9">
              <w:t>complying with local copyright law</w:t>
            </w:r>
            <w:r>
              <w:t>.</w:t>
            </w:r>
            <w:r w:rsidR="000367FE">
              <w:t xml:space="preserve"> Make sure that none of the images contain a watermark.</w:t>
            </w:r>
          </w:p>
          <w:p w14:paraId="03D9EDD8" w14:textId="77777777" w:rsidR="00517976" w:rsidRDefault="00517976" w:rsidP="00517976">
            <w:pPr>
              <w:pStyle w:val="Body"/>
            </w:pPr>
          </w:p>
          <w:p w14:paraId="5A86240D" w14:textId="77777777" w:rsidR="00517976" w:rsidRDefault="00517976" w:rsidP="00517976">
            <w:pPr>
              <w:pStyle w:val="Body"/>
            </w:pPr>
          </w:p>
          <w:p w14:paraId="6721E37B" w14:textId="77777777" w:rsidR="00517976" w:rsidRDefault="00517976" w:rsidP="00517976">
            <w:pPr>
              <w:pStyle w:val="Body"/>
            </w:pPr>
          </w:p>
          <w:p w14:paraId="1A20E0F1" w14:textId="77777777" w:rsidR="00517976" w:rsidRDefault="00517976" w:rsidP="00517976">
            <w:pPr>
              <w:pStyle w:val="Body"/>
            </w:pPr>
          </w:p>
          <w:p w14:paraId="7A624FAB" w14:textId="77777777" w:rsidR="00517976" w:rsidRDefault="00517976" w:rsidP="00517976">
            <w:pPr>
              <w:pStyle w:val="Body"/>
            </w:pPr>
          </w:p>
          <w:p w14:paraId="28975653" w14:textId="77777777" w:rsidR="00517976" w:rsidRDefault="00517976" w:rsidP="00517976">
            <w:pPr>
              <w:pStyle w:val="Body"/>
            </w:pPr>
          </w:p>
          <w:p w14:paraId="7219AB89" w14:textId="77777777" w:rsidR="00517976" w:rsidRDefault="00517976" w:rsidP="00517976">
            <w:pPr>
              <w:pStyle w:val="Body"/>
            </w:pPr>
          </w:p>
          <w:p w14:paraId="5DD6A639" w14:textId="3B722452" w:rsidR="00517976" w:rsidRDefault="000367FE" w:rsidP="00517976">
            <w:pPr>
              <w:pStyle w:val="Body"/>
            </w:pPr>
            <w:r>
              <w:t>Some learners may be able</w:t>
            </w:r>
            <w:r w:rsidR="00517976">
              <w:t xml:space="preserve"> to type a short caption rather than just one word, but they may need reminding about how to put a space between each word.</w:t>
            </w:r>
          </w:p>
          <w:p w14:paraId="0EB3B180" w14:textId="77777777" w:rsidR="00517976" w:rsidRDefault="00517976" w:rsidP="00517976">
            <w:pPr>
              <w:pStyle w:val="Body"/>
            </w:pPr>
          </w:p>
          <w:p w14:paraId="1EAD3858" w14:textId="77777777" w:rsidR="00517976" w:rsidRDefault="00517976" w:rsidP="00517976">
            <w:pPr>
              <w:pStyle w:val="Body"/>
            </w:pPr>
          </w:p>
          <w:p w14:paraId="76574E53" w14:textId="77777777" w:rsidR="00517976" w:rsidRDefault="00517976" w:rsidP="00517976">
            <w:pPr>
              <w:pStyle w:val="Body"/>
            </w:pPr>
          </w:p>
          <w:p w14:paraId="0E64B580" w14:textId="77777777" w:rsidR="00517976" w:rsidRDefault="00517976" w:rsidP="00517976">
            <w:pPr>
              <w:pStyle w:val="Body"/>
            </w:pPr>
          </w:p>
          <w:p w14:paraId="48939FFA" w14:textId="25B2A1C1" w:rsidR="00517976" w:rsidRDefault="00517976" w:rsidP="00517976">
            <w:pPr>
              <w:pStyle w:val="Body"/>
            </w:pPr>
            <w:r>
              <w:t>Sometimes working in pairs is difficult for young learners, but by making one the ‘driver’ and the other the ‘navigator’ then swapping over at regular intervals</w:t>
            </w:r>
            <w:r w:rsidR="004647EE">
              <w:t>,</w:t>
            </w:r>
            <w:r>
              <w:t xml:space="preserve"> they can be supported to work effectively together. The ‘driver’ operates the mouse and keyboard, while the ‘navigator’ checks what is happening on screen and helps the driver look for the correct letters, but </w:t>
            </w:r>
            <w:r w:rsidR="00F32B3C">
              <w:t xml:space="preserve">does not </w:t>
            </w:r>
            <w:r w:rsidR="00240B05">
              <w:t>touch them.</w:t>
            </w:r>
          </w:p>
          <w:p w14:paraId="626D27AA" w14:textId="77777777" w:rsidR="00517976" w:rsidRDefault="00517976" w:rsidP="00517976">
            <w:pPr>
              <w:pStyle w:val="Body"/>
            </w:pPr>
          </w:p>
          <w:p w14:paraId="0A8D4C0B" w14:textId="2A24E098" w:rsidR="00517976" w:rsidRDefault="00517976" w:rsidP="001955AE">
            <w:pPr>
              <w:pStyle w:val="Body"/>
            </w:pPr>
            <w:r>
              <w:t xml:space="preserve">Your text </w:t>
            </w:r>
            <w:r w:rsidR="00770C6A">
              <w:t>processing</w:t>
            </w:r>
            <w:r>
              <w:t xml:space="preserve"> software may have an inbuilt s</w:t>
            </w:r>
            <w:r w:rsidR="001955AE">
              <w:t>pell-checker or predictive text. This should be disabled as it isn’t necessary for learners to be aware of it at this stage.</w:t>
            </w:r>
          </w:p>
          <w:p w14:paraId="69AAFA31" w14:textId="77777777" w:rsidR="00517976" w:rsidRDefault="00517976" w:rsidP="00517976">
            <w:pPr>
              <w:pStyle w:val="Body"/>
            </w:pPr>
          </w:p>
          <w:p w14:paraId="5F4D0C7B" w14:textId="37364A11" w:rsidR="00517976" w:rsidRPr="000840D5" w:rsidRDefault="007C4A7A" w:rsidP="007C4A7A">
            <w:pPr>
              <w:pStyle w:val="Body"/>
            </w:pPr>
            <w:r>
              <w:t>If learners are unable to write or type words,</w:t>
            </w:r>
            <w:r w:rsidR="00517976">
              <w:t xml:space="preserve"> </w:t>
            </w:r>
            <w:r>
              <w:t xml:space="preserve">they </w:t>
            </w:r>
            <w:r w:rsidR="00517976">
              <w:t xml:space="preserve">could begin by typing the correct digits </w:t>
            </w:r>
            <w:r>
              <w:t>to explain the</w:t>
            </w:r>
            <w:r w:rsidR="00517976">
              <w:t xml:space="preserve"> number of items</w:t>
            </w:r>
            <w:r>
              <w:t xml:space="preserve"> that are in the image</w:t>
            </w:r>
            <w:r w:rsidR="00517976">
              <w:t>. This way they would be able to practise opening a document and positioning the cursor in the correct place on</w:t>
            </w:r>
            <w:r w:rsidR="00240B05">
              <w:t xml:space="preserve"> the document to start typing.</w:t>
            </w:r>
          </w:p>
        </w:tc>
      </w:tr>
      <w:tr w:rsidR="00517976" w:rsidRPr="000840D5" w14:paraId="6615DDEB" w14:textId="77777777" w:rsidTr="00517976">
        <w:tc>
          <w:tcPr>
            <w:tcW w:w="3085" w:type="dxa"/>
            <w:shd w:val="clear" w:color="auto" w:fill="auto"/>
          </w:tcPr>
          <w:p w14:paraId="44CD4BBD" w14:textId="6B37CC0D" w:rsidR="00517976" w:rsidRDefault="00220C6A" w:rsidP="00517976">
            <w:pPr>
              <w:pStyle w:val="Body"/>
              <w:rPr>
                <w:lang w:eastAsia="en-GB"/>
              </w:rPr>
            </w:pPr>
            <w:r w:rsidRPr="00B455FB">
              <w:rPr>
                <w:b/>
                <w:lang w:eastAsia="en-GB"/>
              </w:rPr>
              <w:lastRenderedPageBreak/>
              <w:t>1TC.02</w:t>
            </w:r>
            <w:r>
              <w:rPr>
                <w:lang w:eastAsia="en-GB"/>
              </w:rPr>
              <w:t xml:space="preserve"> Know</w:t>
            </w:r>
            <w:r w:rsidR="00517976">
              <w:rPr>
                <w:lang w:eastAsia="en-GB"/>
              </w:rPr>
              <w:t xml:space="preserve"> how to save and open documents.</w:t>
            </w:r>
          </w:p>
          <w:p w14:paraId="12DF65BC" w14:textId="77777777" w:rsidR="00517976" w:rsidRDefault="00517976" w:rsidP="00517976">
            <w:pPr>
              <w:pStyle w:val="Body"/>
              <w:rPr>
                <w:b/>
                <w:lang w:eastAsia="en-GB"/>
              </w:rPr>
            </w:pPr>
          </w:p>
          <w:p w14:paraId="1F4E8922" w14:textId="7239B4A8" w:rsidR="00517976" w:rsidRDefault="00220C6A" w:rsidP="00517976">
            <w:pPr>
              <w:pStyle w:val="Body"/>
              <w:rPr>
                <w:lang w:eastAsia="en-GB"/>
              </w:rPr>
            </w:pPr>
            <w:r w:rsidRPr="00B455FB">
              <w:rPr>
                <w:b/>
                <w:lang w:eastAsia="en-GB"/>
              </w:rPr>
              <w:t>1TC.01</w:t>
            </w:r>
            <w:r>
              <w:rPr>
                <w:lang w:eastAsia="en-GB"/>
              </w:rPr>
              <w:t xml:space="preserve"> Know</w:t>
            </w:r>
            <w:r w:rsidR="00517976">
              <w:rPr>
                <w:lang w:eastAsia="en-GB"/>
              </w:rPr>
              <w:t xml:space="preserve"> how to switch on and log onto a computer using their own password.</w:t>
            </w:r>
          </w:p>
          <w:p w14:paraId="22EF9ACB" w14:textId="77777777" w:rsidR="00517976" w:rsidRPr="00936016" w:rsidRDefault="00517976" w:rsidP="00517976">
            <w:pPr>
              <w:pStyle w:val="Body"/>
              <w:rPr>
                <w:b/>
                <w:lang w:eastAsia="en-GB"/>
              </w:rPr>
            </w:pPr>
          </w:p>
        </w:tc>
        <w:tc>
          <w:tcPr>
            <w:tcW w:w="7116" w:type="dxa"/>
            <w:shd w:val="clear" w:color="auto" w:fill="auto"/>
          </w:tcPr>
          <w:p w14:paraId="5D12357C" w14:textId="3ACABF0E" w:rsidR="00517976" w:rsidRDefault="00517976" w:rsidP="00517976">
            <w:pPr>
              <w:pStyle w:val="Body"/>
            </w:pPr>
            <w:r>
              <w:t xml:space="preserve">Once learners are familiar with opening documents and have observed their documents being saved by </w:t>
            </w:r>
            <w:r w:rsidR="00F32B3C">
              <w:t>you</w:t>
            </w:r>
            <w:r>
              <w:t xml:space="preserve"> a few times, introduce them to sa</w:t>
            </w:r>
            <w:r w:rsidR="00C65C44">
              <w:t>ving their work independently.</w:t>
            </w:r>
          </w:p>
          <w:p w14:paraId="1E9ACACA" w14:textId="77777777" w:rsidR="00517976" w:rsidRDefault="00517976" w:rsidP="00517976">
            <w:pPr>
              <w:pStyle w:val="Body"/>
            </w:pPr>
          </w:p>
          <w:p w14:paraId="33625AB6" w14:textId="43842ED5" w:rsidR="00517976" w:rsidRDefault="009A3A64" w:rsidP="00517976">
            <w:pPr>
              <w:pStyle w:val="Body"/>
            </w:pPr>
            <w:r>
              <w:t>Hold up a selection</w:t>
            </w:r>
            <w:r w:rsidR="00820EE4">
              <w:t xml:space="preserve"> of</w:t>
            </w:r>
            <w:r w:rsidR="00517976">
              <w:t xml:space="preserve"> books that have been covered to obscure </w:t>
            </w:r>
            <w:r>
              <w:t>their front pages</w:t>
            </w:r>
            <w:r w:rsidR="00277EE6">
              <w:t>.</w:t>
            </w:r>
            <w:r w:rsidR="00517976">
              <w:t xml:space="preserve"> </w:t>
            </w:r>
            <w:r w:rsidR="00277EE6">
              <w:t>A</w:t>
            </w:r>
            <w:r w:rsidR="00517976">
              <w:t>sk if anyone can remember which one was the</w:t>
            </w:r>
            <w:r w:rsidR="00277EE6">
              <w:t xml:space="preserve"> class</w:t>
            </w:r>
            <w:r w:rsidR="00517976">
              <w:t xml:space="preserve"> favourite that </w:t>
            </w:r>
            <w:r w:rsidR="007C4A7A">
              <w:t>has been read recently</w:t>
            </w:r>
            <w:r w:rsidR="001955AE">
              <w:t>.</w:t>
            </w:r>
          </w:p>
          <w:p w14:paraId="5F3EBBDA" w14:textId="77777777" w:rsidR="00517976" w:rsidRDefault="00517976" w:rsidP="00517976">
            <w:pPr>
              <w:pStyle w:val="Body"/>
            </w:pPr>
          </w:p>
          <w:p w14:paraId="04B97BD5" w14:textId="77777777" w:rsidR="00517976" w:rsidRPr="00154278" w:rsidRDefault="00517976" w:rsidP="00517976">
            <w:pPr>
              <w:pStyle w:val="Body"/>
              <w:rPr>
                <w:i/>
              </w:rPr>
            </w:pPr>
            <w:r w:rsidRPr="00154278">
              <w:rPr>
                <w:i/>
              </w:rPr>
              <w:t>How could we work out which one was our favourite?</w:t>
            </w:r>
          </w:p>
          <w:p w14:paraId="5AD0417D" w14:textId="77777777" w:rsidR="00517976" w:rsidRDefault="00517976" w:rsidP="00517976">
            <w:pPr>
              <w:pStyle w:val="Body"/>
            </w:pPr>
          </w:p>
          <w:p w14:paraId="026D5193" w14:textId="4B883894" w:rsidR="00517976" w:rsidRDefault="00517976" w:rsidP="00517976">
            <w:pPr>
              <w:pStyle w:val="Body"/>
            </w:pPr>
            <w:r>
              <w:t xml:space="preserve">Look inside each book </w:t>
            </w:r>
            <w:r w:rsidR="009A3A64">
              <w:t xml:space="preserve">until the class favourite has been found </w:t>
            </w:r>
            <w:r>
              <w:t xml:space="preserve">and then write the title on the front </w:t>
            </w:r>
            <w:r w:rsidR="009A3A64">
              <w:t xml:space="preserve">so that it can be found more </w:t>
            </w:r>
            <w:r>
              <w:t>easily next time.</w:t>
            </w:r>
          </w:p>
          <w:p w14:paraId="36DF1CDD" w14:textId="77777777" w:rsidR="00517976" w:rsidRDefault="00517976" w:rsidP="00517976">
            <w:pPr>
              <w:pStyle w:val="Body"/>
            </w:pPr>
          </w:p>
          <w:p w14:paraId="2863276D" w14:textId="77777777" w:rsidR="00517976" w:rsidRDefault="00517976" w:rsidP="00517976">
            <w:pPr>
              <w:pStyle w:val="Body"/>
            </w:pPr>
            <w:r>
              <w:t>Hold up a selection of unnamed clothing from lost property.</w:t>
            </w:r>
          </w:p>
          <w:p w14:paraId="7EEC429B" w14:textId="77777777" w:rsidR="00517976" w:rsidRDefault="00517976" w:rsidP="00517976">
            <w:pPr>
              <w:pStyle w:val="Body"/>
            </w:pPr>
          </w:p>
          <w:p w14:paraId="48C4357C" w14:textId="77777777" w:rsidR="00517976" w:rsidRDefault="00517976" w:rsidP="00517976">
            <w:pPr>
              <w:pStyle w:val="Body"/>
              <w:rPr>
                <w:i/>
              </w:rPr>
            </w:pPr>
            <w:r w:rsidRPr="00154278">
              <w:rPr>
                <w:i/>
              </w:rPr>
              <w:t>Why do we put names on things?</w:t>
            </w:r>
          </w:p>
          <w:p w14:paraId="2A44B595" w14:textId="77777777" w:rsidR="00517976" w:rsidRDefault="00517976" w:rsidP="00517976">
            <w:pPr>
              <w:pStyle w:val="Body"/>
              <w:rPr>
                <w:i/>
              </w:rPr>
            </w:pPr>
          </w:p>
          <w:p w14:paraId="28F6DF4F" w14:textId="06764911" w:rsidR="00517976" w:rsidRDefault="009A3A64" w:rsidP="00517976">
            <w:pPr>
              <w:pStyle w:val="Body"/>
            </w:pPr>
            <w:r>
              <w:t>Elicit that name labels are put on the items t</w:t>
            </w:r>
            <w:r w:rsidR="00517976">
              <w:t xml:space="preserve">o make it easier to find them when we want </w:t>
            </w:r>
            <w:r w:rsidR="001955AE">
              <w:t>them</w:t>
            </w:r>
            <w:r w:rsidR="00DD65B6">
              <w:t>,</w:t>
            </w:r>
            <w:r w:rsidR="001955AE">
              <w:t xml:space="preserve"> and so they </w:t>
            </w:r>
            <w:r w:rsidR="00F32B3C">
              <w:t xml:space="preserve">do not </w:t>
            </w:r>
            <w:r w:rsidR="001955AE">
              <w:t>get lost.</w:t>
            </w:r>
          </w:p>
          <w:p w14:paraId="21E1ACCC" w14:textId="77777777" w:rsidR="00517976" w:rsidRDefault="00517976" w:rsidP="00517976">
            <w:pPr>
              <w:pStyle w:val="Body"/>
            </w:pPr>
          </w:p>
          <w:p w14:paraId="69AED271" w14:textId="09E666FC" w:rsidR="00517976" w:rsidRDefault="009A3A64" w:rsidP="00517976">
            <w:pPr>
              <w:pStyle w:val="Body"/>
            </w:pPr>
            <w:r>
              <w:t>Explain that the same applies to</w:t>
            </w:r>
            <w:r w:rsidR="001955AE">
              <w:t xml:space="preserve"> our work on the computer. </w:t>
            </w:r>
            <w:r w:rsidR="00517976">
              <w:t>If we ask the computer to save our work, we have to make sure it has a title</w:t>
            </w:r>
            <w:r w:rsidR="00F32B3C">
              <w:t xml:space="preserve"> or </w:t>
            </w:r>
            <w:r w:rsidR="00517976">
              <w:t xml:space="preserve">name so </w:t>
            </w:r>
            <w:r>
              <w:t xml:space="preserve">that </w:t>
            </w:r>
            <w:r w:rsidR="00C65C44">
              <w:t>we can find it again.</w:t>
            </w:r>
          </w:p>
          <w:p w14:paraId="72CC2C10" w14:textId="77777777" w:rsidR="00517976" w:rsidRDefault="00517976" w:rsidP="00517976">
            <w:pPr>
              <w:pStyle w:val="Body"/>
            </w:pPr>
          </w:p>
          <w:p w14:paraId="1DC35B0D" w14:textId="436E9A5F" w:rsidR="00517976" w:rsidRDefault="00517976" w:rsidP="00517976">
            <w:pPr>
              <w:pStyle w:val="Body"/>
            </w:pPr>
            <w:r>
              <w:t xml:space="preserve">Demonstrate the steps </w:t>
            </w:r>
            <w:r w:rsidR="009A3A64">
              <w:t xml:space="preserve">that are </w:t>
            </w:r>
            <w:r>
              <w:t>needed to save a document</w:t>
            </w:r>
            <w:r w:rsidR="00F32B3C">
              <w:t xml:space="preserve"> and list these on the board as a step-by-step guide.</w:t>
            </w:r>
            <w:r>
              <w:t xml:space="preserve"> </w:t>
            </w:r>
          </w:p>
          <w:p w14:paraId="6A88B14D" w14:textId="77777777" w:rsidR="00517976" w:rsidRDefault="00517976" w:rsidP="00517976">
            <w:pPr>
              <w:pStyle w:val="Body"/>
            </w:pPr>
          </w:p>
          <w:p w14:paraId="1906BDED" w14:textId="77777777" w:rsidR="00517976" w:rsidRDefault="00517976" w:rsidP="00517976">
            <w:pPr>
              <w:pStyle w:val="Body"/>
            </w:pPr>
            <w:r>
              <w:t xml:space="preserve">Working individually or in pairs, learners should switch on and log on to the </w:t>
            </w:r>
            <w:r>
              <w:lastRenderedPageBreak/>
              <w:t>computer. They should then open a document for editing and use the step-by-step guide for saving it when they are finished.</w:t>
            </w:r>
          </w:p>
          <w:p w14:paraId="32B0F69A" w14:textId="77777777" w:rsidR="00517976" w:rsidRDefault="00517976" w:rsidP="00517976">
            <w:pPr>
              <w:pStyle w:val="Body"/>
            </w:pPr>
          </w:p>
          <w:p w14:paraId="49F1530D" w14:textId="040FF22C" w:rsidR="00517976" w:rsidRPr="00154278" w:rsidRDefault="00F32B3C" w:rsidP="00517976">
            <w:pPr>
              <w:pStyle w:val="Body"/>
            </w:pPr>
            <w:r>
              <w:t>Repeat t</w:t>
            </w:r>
            <w:r w:rsidR="00517976">
              <w:t xml:space="preserve">his activity a number of times in different contexts </w:t>
            </w:r>
            <w:r>
              <w:t xml:space="preserve">so that </w:t>
            </w:r>
            <w:r w:rsidR="00517976">
              <w:t xml:space="preserve">all learners are confident with the process. Learners should now be encouraged to save their work independently every time they do something, </w:t>
            </w:r>
            <w:r w:rsidR="008E6919">
              <w:t xml:space="preserve">by </w:t>
            </w:r>
            <w:r w:rsidR="00517976">
              <w:t xml:space="preserve">using the step-by-step guide.  </w:t>
            </w:r>
          </w:p>
          <w:p w14:paraId="4A0C0325" w14:textId="77777777" w:rsidR="00517976" w:rsidRDefault="00517976" w:rsidP="00517976">
            <w:pPr>
              <w:pStyle w:val="Body"/>
            </w:pPr>
          </w:p>
          <w:p w14:paraId="49E19216" w14:textId="77777777" w:rsidR="00517976" w:rsidRDefault="00517976" w:rsidP="00517976">
            <w:pPr>
              <w:pStyle w:val="Body"/>
            </w:pPr>
            <w:r w:rsidRPr="00453102">
              <w:rPr>
                <w:b/>
              </w:rPr>
              <w:t>Resources</w:t>
            </w:r>
            <w:r w:rsidRPr="00456889">
              <w:rPr>
                <w:b/>
              </w:rPr>
              <w:t>:</w:t>
            </w:r>
          </w:p>
          <w:p w14:paraId="6DAE2231" w14:textId="226E7B22" w:rsidR="00517976" w:rsidRDefault="00517976" w:rsidP="00C65C44">
            <w:pPr>
              <w:pStyle w:val="Bulletedlist"/>
            </w:pPr>
            <w:r>
              <w:t xml:space="preserve">Text </w:t>
            </w:r>
            <w:r w:rsidR="00DD65B6">
              <w:t xml:space="preserve">processing </w:t>
            </w:r>
            <w:r>
              <w:t>software that learners are familiar with.</w:t>
            </w:r>
          </w:p>
          <w:p w14:paraId="4C62A796" w14:textId="03767E34" w:rsidR="00517976" w:rsidRDefault="00517976" w:rsidP="00C65C44">
            <w:pPr>
              <w:pStyle w:val="Bulletedlist"/>
            </w:pPr>
            <w:r>
              <w:t>A selection of storybooks that have been recovered with plain paper so there is no way of knowing what the title</w:t>
            </w:r>
            <w:r w:rsidR="00DD65B6">
              <w:t>s</w:t>
            </w:r>
            <w:r>
              <w:t xml:space="preserve"> </w:t>
            </w:r>
            <w:r w:rsidR="00DD65B6">
              <w:t>are</w:t>
            </w:r>
            <w:r>
              <w:t xml:space="preserve">. </w:t>
            </w:r>
          </w:p>
          <w:p w14:paraId="7FC41402" w14:textId="77777777" w:rsidR="00517976" w:rsidRDefault="00517976" w:rsidP="00C65C44">
            <w:pPr>
              <w:pStyle w:val="Bulletedlist"/>
            </w:pPr>
            <w:r>
              <w:t>Some unnamed clothing from lost property or other unnamed items.</w:t>
            </w:r>
          </w:p>
          <w:p w14:paraId="71D6D7F6" w14:textId="5539E166" w:rsidR="00517976" w:rsidRDefault="00517976" w:rsidP="00C65C44">
            <w:pPr>
              <w:pStyle w:val="Bulletedlist"/>
            </w:pPr>
            <w:r>
              <w:t>A step-by-step guide (preferably with screenshot images) to saving a document on your establishment’s system.</w:t>
            </w:r>
          </w:p>
        </w:tc>
        <w:tc>
          <w:tcPr>
            <w:tcW w:w="4420" w:type="dxa"/>
            <w:shd w:val="clear" w:color="auto" w:fill="auto"/>
          </w:tcPr>
          <w:p w14:paraId="5A27FBB7" w14:textId="3F01D6F1" w:rsidR="00517976" w:rsidRDefault="009A3A64" w:rsidP="00517976">
            <w:pPr>
              <w:pStyle w:val="Body"/>
            </w:pPr>
            <w:r>
              <w:lastRenderedPageBreak/>
              <w:t>Some</w:t>
            </w:r>
            <w:r w:rsidR="00517976">
              <w:t xml:space="preserve"> operating systems do not require the user to save their work regularly because it auto-saves as the document is added to, but the naming and storing of documents is still an important part of file management, despite ever-improving ‘search’ capabilities.</w:t>
            </w:r>
          </w:p>
          <w:p w14:paraId="4AF0855B" w14:textId="77777777" w:rsidR="00517976" w:rsidRDefault="00517976" w:rsidP="00517976">
            <w:pPr>
              <w:pStyle w:val="Body"/>
            </w:pPr>
          </w:p>
          <w:p w14:paraId="0838C0CA" w14:textId="77777777" w:rsidR="00517976" w:rsidRDefault="00517976" w:rsidP="00517976">
            <w:pPr>
              <w:pStyle w:val="Body"/>
            </w:pPr>
          </w:p>
          <w:p w14:paraId="0448B8DD" w14:textId="77777777" w:rsidR="00517976" w:rsidRDefault="00517976" w:rsidP="00517976">
            <w:pPr>
              <w:pStyle w:val="Body"/>
            </w:pPr>
          </w:p>
          <w:p w14:paraId="74E8A197" w14:textId="77777777" w:rsidR="00517976" w:rsidRDefault="00517976" w:rsidP="00517976">
            <w:pPr>
              <w:pStyle w:val="Body"/>
            </w:pPr>
          </w:p>
          <w:p w14:paraId="1B8C1D9C" w14:textId="77777777" w:rsidR="00517976" w:rsidRDefault="00517976" w:rsidP="00517976">
            <w:pPr>
              <w:pStyle w:val="Body"/>
            </w:pPr>
          </w:p>
          <w:p w14:paraId="6958B7F8" w14:textId="77777777" w:rsidR="00517976" w:rsidRDefault="00517976" w:rsidP="00517976">
            <w:pPr>
              <w:pStyle w:val="Body"/>
            </w:pPr>
          </w:p>
          <w:p w14:paraId="0B969E2E" w14:textId="77777777" w:rsidR="00517976" w:rsidRDefault="00517976" w:rsidP="00517976">
            <w:pPr>
              <w:pStyle w:val="Body"/>
            </w:pPr>
          </w:p>
          <w:p w14:paraId="2C3F1292" w14:textId="77777777" w:rsidR="00517976" w:rsidRDefault="00517976" w:rsidP="00517976">
            <w:pPr>
              <w:pStyle w:val="Body"/>
            </w:pPr>
          </w:p>
          <w:p w14:paraId="0AB825F0" w14:textId="77777777" w:rsidR="00517976" w:rsidRDefault="00517976" w:rsidP="00517976">
            <w:pPr>
              <w:pStyle w:val="Body"/>
            </w:pPr>
          </w:p>
          <w:p w14:paraId="559412D2" w14:textId="77777777" w:rsidR="00517976" w:rsidRDefault="00517976" w:rsidP="00517976">
            <w:pPr>
              <w:pStyle w:val="Body"/>
            </w:pPr>
          </w:p>
          <w:p w14:paraId="2CA2E9B1" w14:textId="77777777" w:rsidR="00517976" w:rsidRDefault="00517976" w:rsidP="00517976">
            <w:pPr>
              <w:pStyle w:val="Body"/>
            </w:pPr>
          </w:p>
          <w:p w14:paraId="00EBF842" w14:textId="77777777" w:rsidR="00517976" w:rsidRDefault="00517976" w:rsidP="00517976">
            <w:pPr>
              <w:pStyle w:val="Body"/>
            </w:pPr>
          </w:p>
          <w:p w14:paraId="779F9DFE" w14:textId="77777777" w:rsidR="00517976" w:rsidRDefault="00517976" w:rsidP="00517976">
            <w:pPr>
              <w:pStyle w:val="Body"/>
            </w:pPr>
          </w:p>
          <w:p w14:paraId="417D04F2" w14:textId="77777777" w:rsidR="00517976" w:rsidRDefault="00517976" w:rsidP="00517976">
            <w:pPr>
              <w:pStyle w:val="Body"/>
            </w:pPr>
          </w:p>
          <w:p w14:paraId="74339E0A" w14:textId="77777777" w:rsidR="00517976" w:rsidRDefault="00517976" w:rsidP="00517976">
            <w:pPr>
              <w:pStyle w:val="Body"/>
            </w:pPr>
          </w:p>
          <w:p w14:paraId="7B42D593" w14:textId="77777777" w:rsidR="00517976" w:rsidRDefault="00517976" w:rsidP="00517976">
            <w:pPr>
              <w:pStyle w:val="Body"/>
            </w:pPr>
          </w:p>
          <w:p w14:paraId="4E0850A1" w14:textId="77777777" w:rsidR="00517976" w:rsidRDefault="00517976" w:rsidP="00517976">
            <w:pPr>
              <w:pStyle w:val="Body"/>
            </w:pPr>
          </w:p>
          <w:p w14:paraId="3009FD71" w14:textId="77777777" w:rsidR="00517976" w:rsidRDefault="00517976" w:rsidP="00517976">
            <w:pPr>
              <w:pStyle w:val="Body"/>
            </w:pPr>
          </w:p>
          <w:p w14:paraId="0A4CA06F" w14:textId="77777777" w:rsidR="00517976" w:rsidRDefault="00517976" w:rsidP="00517976">
            <w:pPr>
              <w:pStyle w:val="Body"/>
            </w:pPr>
          </w:p>
          <w:p w14:paraId="38B387A2" w14:textId="77777777" w:rsidR="00517976" w:rsidRDefault="00517976" w:rsidP="00517976">
            <w:pPr>
              <w:pStyle w:val="Body"/>
            </w:pPr>
          </w:p>
          <w:p w14:paraId="5A672C5D" w14:textId="77777777" w:rsidR="00517976" w:rsidRDefault="00517976" w:rsidP="00517976">
            <w:pPr>
              <w:pStyle w:val="Body"/>
            </w:pPr>
          </w:p>
          <w:p w14:paraId="431DD5CF" w14:textId="77777777" w:rsidR="00517976" w:rsidRDefault="00517976" w:rsidP="00517976">
            <w:pPr>
              <w:pStyle w:val="Body"/>
            </w:pPr>
          </w:p>
          <w:p w14:paraId="6AA040DC" w14:textId="77777777" w:rsidR="00517976" w:rsidRDefault="00517976" w:rsidP="00517976">
            <w:pPr>
              <w:pStyle w:val="Body"/>
            </w:pPr>
          </w:p>
          <w:p w14:paraId="01DBBE08" w14:textId="73D442DD" w:rsidR="00517976" w:rsidRDefault="00517976" w:rsidP="00192F43">
            <w:pPr>
              <w:pStyle w:val="Body"/>
            </w:pPr>
            <w:r>
              <w:t xml:space="preserve">It may be necessary to </w:t>
            </w:r>
            <w:r w:rsidR="00C65C44">
              <w:t>work with</w:t>
            </w:r>
            <w:r>
              <w:t xml:space="preserve"> your network administrator or technician to </w:t>
            </w:r>
            <w:r w:rsidR="00192F43">
              <w:t xml:space="preserve">make sure </w:t>
            </w:r>
            <w:r>
              <w:t xml:space="preserve">that the youngest learners have </w:t>
            </w:r>
            <w:r w:rsidR="001955AE">
              <w:t>a simple</w:t>
            </w:r>
            <w:r>
              <w:t xml:space="preserve"> pathway for saving documents.</w:t>
            </w:r>
          </w:p>
        </w:tc>
      </w:tr>
      <w:tr w:rsidR="00517976" w:rsidRPr="000840D5" w14:paraId="5CAF039A" w14:textId="77777777" w:rsidTr="00456889">
        <w:trPr>
          <w:trHeight w:val="2106"/>
        </w:trPr>
        <w:tc>
          <w:tcPr>
            <w:tcW w:w="3085" w:type="dxa"/>
            <w:shd w:val="clear" w:color="auto" w:fill="auto"/>
          </w:tcPr>
          <w:p w14:paraId="6FEF763C" w14:textId="47118EF5" w:rsidR="00517976" w:rsidRDefault="00220C6A" w:rsidP="00517976">
            <w:pPr>
              <w:pStyle w:val="Body"/>
              <w:rPr>
                <w:lang w:eastAsia="en-GB"/>
              </w:rPr>
            </w:pPr>
            <w:r w:rsidRPr="006A3114">
              <w:rPr>
                <w:b/>
                <w:lang w:eastAsia="en-GB"/>
              </w:rPr>
              <w:lastRenderedPageBreak/>
              <w:t>1DW.04</w:t>
            </w:r>
            <w:r>
              <w:rPr>
                <w:lang w:eastAsia="en-GB"/>
              </w:rPr>
              <w:t xml:space="preserve"> Identify</w:t>
            </w:r>
            <w:r w:rsidR="00517976">
              <w:rPr>
                <w:lang w:eastAsia="en-GB"/>
              </w:rPr>
              <w:t xml:space="preserve"> the tasks that devices are used for at home.</w:t>
            </w:r>
          </w:p>
          <w:p w14:paraId="5097C1EC" w14:textId="77777777" w:rsidR="00517976" w:rsidRDefault="00517976" w:rsidP="00517976">
            <w:pPr>
              <w:pStyle w:val="Body"/>
              <w:rPr>
                <w:lang w:eastAsia="en-GB"/>
              </w:rPr>
            </w:pPr>
          </w:p>
          <w:p w14:paraId="68F76AC0" w14:textId="68BFC27B" w:rsidR="00517976" w:rsidRDefault="00220C6A" w:rsidP="00517976">
            <w:pPr>
              <w:pStyle w:val="Body"/>
              <w:rPr>
                <w:lang w:eastAsia="en-GB"/>
              </w:rPr>
            </w:pPr>
            <w:r w:rsidRPr="003B50EC">
              <w:rPr>
                <w:b/>
                <w:lang w:eastAsia="en-GB"/>
              </w:rPr>
              <w:t>1DW.02</w:t>
            </w:r>
            <w:r>
              <w:rPr>
                <w:lang w:eastAsia="en-GB"/>
              </w:rPr>
              <w:t xml:space="preserve"> Know</w:t>
            </w:r>
            <w:r w:rsidR="00517976">
              <w:rPr>
                <w:lang w:eastAsia="en-GB"/>
              </w:rPr>
              <w:t xml:space="preserve"> that there are a range of devices that are all computers, including</w:t>
            </w:r>
            <w:r w:rsidR="002A464F">
              <w:rPr>
                <w:lang w:eastAsia="en-GB"/>
              </w:rPr>
              <w:t>:</w:t>
            </w:r>
            <w:r w:rsidR="00517976">
              <w:rPr>
                <w:lang w:eastAsia="en-GB"/>
              </w:rPr>
              <w:t xml:space="preserve"> personal computers, laptops, tablets and mobile </w:t>
            </w:r>
            <w:r w:rsidR="00C73DD6">
              <w:rPr>
                <w:lang w:eastAsia="en-GB"/>
              </w:rPr>
              <w:t>tele</w:t>
            </w:r>
            <w:r w:rsidR="00517976">
              <w:rPr>
                <w:lang w:eastAsia="en-GB"/>
              </w:rPr>
              <w:t>phones.</w:t>
            </w:r>
          </w:p>
          <w:p w14:paraId="76C736CA" w14:textId="77777777" w:rsidR="00517976" w:rsidRDefault="00517976" w:rsidP="00517976">
            <w:pPr>
              <w:pStyle w:val="Body"/>
              <w:rPr>
                <w:lang w:eastAsia="en-GB"/>
              </w:rPr>
            </w:pPr>
          </w:p>
          <w:p w14:paraId="538DEAED" w14:textId="6E6B8E4A" w:rsidR="00517976" w:rsidRPr="00A62560" w:rsidRDefault="00220C6A" w:rsidP="00517976">
            <w:pPr>
              <w:pStyle w:val="Body"/>
              <w:rPr>
                <w:lang w:eastAsia="en-GB"/>
              </w:rPr>
            </w:pPr>
            <w:r w:rsidRPr="006A3114">
              <w:rPr>
                <w:b/>
                <w:lang w:eastAsia="en-GB"/>
              </w:rPr>
              <w:t>1SW.02</w:t>
            </w:r>
            <w:r>
              <w:rPr>
                <w:lang w:eastAsia="en-GB"/>
              </w:rPr>
              <w:t xml:space="preserve"> Know</w:t>
            </w:r>
            <w:r w:rsidR="00517976">
              <w:rPr>
                <w:lang w:eastAsia="en-GB"/>
              </w:rPr>
              <w:t xml:space="preserve"> how to report digital content, or activity, that makes them feel unsafe or uncomfortable.</w:t>
            </w:r>
          </w:p>
        </w:tc>
        <w:tc>
          <w:tcPr>
            <w:tcW w:w="7116" w:type="dxa"/>
            <w:shd w:val="clear" w:color="auto" w:fill="auto"/>
          </w:tcPr>
          <w:p w14:paraId="067A7692" w14:textId="531E0E47" w:rsidR="00517976" w:rsidRDefault="001A2C2F" w:rsidP="00517976">
            <w:pPr>
              <w:pStyle w:val="Body"/>
            </w:pPr>
            <w:r>
              <w:t>In this activity, learners will focus upon the tasks that computers are used for in school, as this will provide the context that will help them to identify the uses in their own homes.</w:t>
            </w:r>
          </w:p>
          <w:p w14:paraId="232364CE" w14:textId="77777777" w:rsidR="00517976" w:rsidRDefault="00517976" w:rsidP="00517976">
            <w:pPr>
              <w:pStyle w:val="Body"/>
            </w:pPr>
          </w:p>
          <w:p w14:paraId="1FDEFB4B" w14:textId="77777777" w:rsidR="00517976" w:rsidRPr="006A3114" w:rsidRDefault="00517976" w:rsidP="00517976">
            <w:pPr>
              <w:pStyle w:val="Body"/>
              <w:rPr>
                <w:i/>
              </w:rPr>
            </w:pPr>
            <w:r w:rsidRPr="006A3114">
              <w:rPr>
                <w:i/>
              </w:rPr>
              <w:t>What have we been using computers to help us do recently?</w:t>
            </w:r>
          </w:p>
          <w:p w14:paraId="485B3886" w14:textId="77777777" w:rsidR="00517976" w:rsidRDefault="00517976" w:rsidP="00517976">
            <w:pPr>
              <w:pStyle w:val="Body"/>
            </w:pPr>
          </w:p>
          <w:p w14:paraId="6E944312" w14:textId="4BDE62FE" w:rsidR="00517976" w:rsidRDefault="00CD0B83" w:rsidP="00517976">
            <w:pPr>
              <w:pStyle w:val="Body"/>
            </w:pPr>
            <w:r>
              <w:t>Record their ideas in a list.</w:t>
            </w:r>
            <w:r w:rsidR="00517976">
              <w:t xml:space="preserve"> </w:t>
            </w:r>
            <w:r>
              <w:t>E</w:t>
            </w:r>
            <w:r w:rsidR="00517976">
              <w:t>ncourag</w:t>
            </w:r>
            <w:r>
              <w:t>e</w:t>
            </w:r>
            <w:r w:rsidR="00517976">
              <w:t xml:space="preserve"> them to say more than just the name of a website that was vi</w:t>
            </w:r>
            <w:r w:rsidR="00572584">
              <w:t>sited or an app that was used.</w:t>
            </w:r>
          </w:p>
          <w:p w14:paraId="48DDF3F0" w14:textId="77777777" w:rsidR="00517976" w:rsidRDefault="00517976" w:rsidP="00517976">
            <w:pPr>
              <w:pStyle w:val="Body"/>
            </w:pPr>
          </w:p>
          <w:p w14:paraId="05E41555" w14:textId="30560FE1" w:rsidR="00517976" w:rsidRDefault="00517976" w:rsidP="00517976">
            <w:pPr>
              <w:pStyle w:val="Body"/>
            </w:pPr>
            <w:r>
              <w:t xml:space="preserve">Young learners do not find this </w:t>
            </w:r>
            <w:r w:rsidR="00CD0B83">
              <w:t xml:space="preserve">form of identification </w:t>
            </w:r>
            <w:r>
              <w:t>easy</w:t>
            </w:r>
            <w:r w:rsidR="00CD0B83">
              <w:t>. Therefore,</w:t>
            </w:r>
            <w:r>
              <w:t xml:space="preserve"> it may be </w:t>
            </w:r>
            <w:r w:rsidR="00CD0B83">
              <w:t>helpful</w:t>
            </w:r>
            <w:r>
              <w:t xml:space="preserve"> at this point to set them off on a task that is specifically designed to help them improve </w:t>
            </w:r>
            <w:r w:rsidR="00277EE6">
              <w:t>a particular</w:t>
            </w:r>
            <w:r w:rsidR="008D6F4B">
              <w:t xml:space="preserve"> skill</w:t>
            </w:r>
            <w:r>
              <w:t xml:space="preserve">, </w:t>
            </w:r>
            <w:r w:rsidR="00277EE6">
              <w:t>such as addition</w:t>
            </w:r>
            <w:r>
              <w:t>, so they can understand exactly what we mean by computers ‘helping us’.</w:t>
            </w:r>
          </w:p>
          <w:p w14:paraId="1A131AE0" w14:textId="77777777" w:rsidR="00517976" w:rsidRDefault="00517976" w:rsidP="00517976">
            <w:pPr>
              <w:pStyle w:val="Body"/>
            </w:pPr>
          </w:p>
          <w:p w14:paraId="69FAB14E" w14:textId="7ADDF1D7" w:rsidR="00517976" w:rsidRDefault="00517976" w:rsidP="00517976">
            <w:pPr>
              <w:pStyle w:val="Body"/>
            </w:pPr>
            <w:r>
              <w:t xml:space="preserve">It is also worth revisiting the fact that although computers are great for learning, there may be things we come across that make us feel uncomfortable. </w:t>
            </w:r>
            <w:r w:rsidR="00192F43">
              <w:t>Make sure</w:t>
            </w:r>
            <w:r w:rsidR="004D06B5">
              <w:t xml:space="preserve"> that</w:t>
            </w:r>
            <w:r w:rsidR="00192F43">
              <w:t xml:space="preserve"> </w:t>
            </w:r>
            <w:r>
              <w:t xml:space="preserve">the learners have remembered </w:t>
            </w:r>
            <w:r w:rsidR="00CD0B83">
              <w:t xml:space="preserve">to </w:t>
            </w:r>
            <w:r w:rsidR="003713FE">
              <w:t>‘</w:t>
            </w:r>
            <w:r>
              <w:t>switch off the screen and tell a</w:t>
            </w:r>
            <w:r w:rsidR="003713FE">
              <w:t xml:space="preserve"> trusted</w:t>
            </w:r>
            <w:r>
              <w:t xml:space="preserve"> adult</w:t>
            </w:r>
            <w:r w:rsidR="003713FE">
              <w:t>’</w:t>
            </w:r>
            <w:r>
              <w:t xml:space="preserve"> </w:t>
            </w:r>
            <w:r w:rsidR="00CD0B83">
              <w:t>whenever they encounter anything that makes them feel uncomfortable.</w:t>
            </w:r>
            <w:r>
              <w:t xml:space="preserve"> </w:t>
            </w:r>
          </w:p>
          <w:p w14:paraId="562DBF56" w14:textId="77777777" w:rsidR="00CD0B83" w:rsidRDefault="00CD0B83" w:rsidP="00517976">
            <w:pPr>
              <w:pStyle w:val="Body"/>
            </w:pPr>
          </w:p>
          <w:p w14:paraId="72F87420" w14:textId="69B6CDA9" w:rsidR="00517976" w:rsidRDefault="00CD0B83" w:rsidP="00517976">
            <w:pPr>
              <w:pStyle w:val="Body"/>
            </w:pPr>
            <w:r>
              <w:t>T</w:t>
            </w:r>
            <w:r w:rsidR="00517976">
              <w:t xml:space="preserve">ake small groups on a tour of the </w:t>
            </w:r>
            <w:r>
              <w:t>school</w:t>
            </w:r>
            <w:r w:rsidR="00517976">
              <w:t xml:space="preserve"> to </w:t>
            </w:r>
            <w:r>
              <w:t>identify</w:t>
            </w:r>
            <w:r w:rsidR="00517976">
              <w:t xml:space="preserve"> ways </w:t>
            </w:r>
            <w:r>
              <w:t xml:space="preserve">that </w:t>
            </w:r>
            <w:r w:rsidR="00517976">
              <w:t xml:space="preserve">computers </w:t>
            </w:r>
            <w:r>
              <w:t xml:space="preserve">can </w:t>
            </w:r>
            <w:r w:rsidR="00517976">
              <w:t xml:space="preserve">help us. Learners </w:t>
            </w:r>
            <w:r>
              <w:t>could</w:t>
            </w:r>
            <w:r w:rsidR="00517976">
              <w:t xml:space="preserve"> talk to older learners about what they do on computers and how the computer helps them</w:t>
            </w:r>
            <w:r>
              <w:t xml:space="preserve"> with their work in school</w:t>
            </w:r>
            <w:r w:rsidR="00517976">
              <w:t>.</w:t>
            </w:r>
          </w:p>
          <w:p w14:paraId="408BEEDB" w14:textId="77777777" w:rsidR="00517976" w:rsidRDefault="00517976" w:rsidP="00517976">
            <w:pPr>
              <w:pStyle w:val="Body"/>
            </w:pPr>
          </w:p>
          <w:p w14:paraId="53570B85" w14:textId="20EB6C5C" w:rsidR="00517976" w:rsidRDefault="00CD0B83" w:rsidP="00517976">
            <w:pPr>
              <w:pStyle w:val="Body"/>
            </w:pPr>
            <w:r>
              <w:t>Each group should</w:t>
            </w:r>
            <w:r w:rsidR="00517976">
              <w:t xml:space="preserve"> share their findings </w:t>
            </w:r>
            <w:r>
              <w:t xml:space="preserve">with the class </w:t>
            </w:r>
            <w:r w:rsidR="00517976">
              <w:t xml:space="preserve">and these can be added </w:t>
            </w:r>
            <w:r w:rsidR="00517976">
              <w:lastRenderedPageBreak/>
              <w:t xml:space="preserve">to the list that was started earlier.  </w:t>
            </w:r>
          </w:p>
          <w:p w14:paraId="4D61BD7D" w14:textId="77777777" w:rsidR="00517976" w:rsidRDefault="00517976" w:rsidP="00517976">
            <w:pPr>
              <w:pStyle w:val="Body"/>
            </w:pPr>
          </w:p>
          <w:p w14:paraId="39AF4BE3" w14:textId="0E7CB6AF" w:rsidR="00517976" w:rsidRDefault="00517976" w:rsidP="00517976">
            <w:pPr>
              <w:pStyle w:val="Body"/>
            </w:pPr>
            <w:r>
              <w:t xml:space="preserve">This list could then be typed up </w:t>
            </w:r>
            <w:r w:rsidR="00CD0B83">
              <w:t>and printed so that</w:t>
            </w:r>
            <w:r>
              <w:t xml:space="preserve"> learners </w:t>
            </w:r>
            <w:r w:rsidR="00CD0B83">
              <w:t>can</w:t>
            </w:r>
            <w:r>
              <w:t xml:space="preserve"> annotate it with drawings of some of their favourite computer-based activities.</w:t>
            </w:r>
          </w:p>
          <w:p w14:paraId="14FF1763" w14:textId="77777777" w:rsidR="00517976" w:rsidRDefault="00517976" w:rsidP="00517976">
            <w:pPr>
              <w:pStyle w:val="Body"/>
            </w:pPr>
          </w:p>
          <w:p w14:paraId="1930F53A" w14:textId="77777777" w:rsidR="00517976" w:rsidRDefault="00517976" w:rsidP="00517976">
            <w:pPr>
              <w:pStyle w:val="Body"/>
            </w:pPr>
            <w:r w:rsidRPr="00453102">
              <w:rPr>
                <w:b/>
              </w:rPr>
              <w:t>Resources</w:t>
            </w:r>
            <w:r w:rsidRPr="00456889">
              <w:rPr>
                <w:b/>
              </w:rPr>
              <w:t>:</w:t>
            </w:r>
          </w:p>
          <w:p w14:paraId="58CAFE1B" w14:textId="25977250" w:rsidR="00517976" w:rsidRPr="005C70B3" w:rsidRDefault="00517976" w:rsidP="00572584">
            <w:pPr>
              <w:pStyle w:val="Bulletedlist"/>
              <w:rPr>
                <w:i/>
              </w:rPr>
            </w:pPr>
            <w:r>
              <w:t xml:space="preserve">It </w:t>
            </w:r>
            <w:r w:rsidRPr="00572584">
              <w:rPr>
                <w:rStyle w:val="BulletedlistChar"/>
              </w:rPr>
              <w:t>may be useful, but not essential, to have some images of computers being used in different ways in your establishment as discussion prompts.</w:t>
            </w:r>
          </w:p>
        </w:tc>
        <w:tc>
          <w:tcPr>
            <w:tcW w:w="4420" w:type="dxa"/>
            <w:shd w:val="clear" w:color="auto" w:fill="auto"/>
          </w:tcPr>
          <w:p w14:paraId="7E832739" w14:textId="77777777" w:rsidR="00517976" w:rsidRDefault="00517976" w:rsidP="00517976">
            <w:pPr>
              <w:pStyle w:val="Body"/>
            </w:pPr>
          </w:p>
          <w:p w14:paraId="0884B89C" w14:textId="77777777" w:rsidR="00517976" w:rsidRDefault="00517976" w:rsidP="00517976">
            <w:pPr>
              <w:pStyle w:val="Body"/>
            </w:pPr>
          </w:p>
          <w:p w14:paraId="66AAF8BC" w14:textId="77777777" w:rsidR="00517976" w:rsidRDefault="00517976" w:rsidP="00517976">
            <w:pPr>
              <w:pStyle w:val="Body"/>
            </w:pPr>
          </w:p>
          <w:p w14:paraId="481529C0" w14:textId="77777777" w:rsidR="00517976" w:rsidRDefault="00517976" w:rsidP="00517976">
            <w:pPr>
              <w:pStyle w:val="Body"/>
            </w:pPr>
          </w:p>
          <w:p w14:paraId="6EEF8257" w14:textId="06919308" w:rsidR="00517976" w:rsidRDefault="00517976" w:rsidP="00517976">
            <w:pPr>
              <w:pStyle w:val="Body"/>
            </w:pPr>
            <w:r>
              <w:t xml:space="preserve">Answers may include: writing, counting, sending messages home, finding out about a caterpillar’s life cycle, photographing examples of our great learning to make a display, filming our musical performances so we can make them better, and so on.  </w:t>
            </w:r>
          </w:p>
          <w:p w14:paraId="75682A67" w14:textId="77777777" w:rsidR="00517976" w:rsidRDefault="00517976" w:rsidP="00517976">
            <w:pPr>
              <w:pStyle w:val="Body"/>
            </w:pPr>
          </w:p>
          <w:p w14:paraId="382FB9B7" w14:textId="77777777" w:rsidR="00517976" w:rsidRDefault="00517976" w:rsidP="00517976">
            <w:pPr>
              <w:pStyle w:val="Body"/>
            </w:pPr>
          </w:p>
          <w:p w14:paraId="19F4648B" w14:textId="77777777" w:rsidR="00517976" w:rsidRDefault="00517976" w:rsidP="00517976">
            <w:pPr>
              <w:pStyle w:val="Body"/>
            </w:pPr>
          </w:p>
          <w:p w14:paraId="4FC1F1C6" w14:textId="77777777" w:rsidR="00517976" w:rsidRDefault="00517976" w:rsidP="00517976">
            <w:pPr>
              <w:pStyle w:val="Body"/>
            </w:pPr>
          </w:p>
          <w:p w14:paraId="5E652B7E" w14:textId="77777777" w:rsidR="00517976" w:rsidRDefault="00517976" w:rsidP="00517976">
            <w:pPr>
              <w:pStyle w:val="Body"/>
            </w:pPr>
          </w:p>
          <w:p w14:paraId="6A42768F" w14:textId="77777777" w:rsidR="00517976" w:rsidRDefault="00517976" w:rsidP="00517976">
            <w:pPr>
              <w:pStyle w:val="Body"/>
            </w:pPr>
          </w:p>
          <w:p w14:paraId="12CB3A79" w14:textId="77777777" w:rsidR="00517976" w:rsidRDefault="00517976" w:rsidP="00517976">
            <w:pPr>
              <w:pStyle w:val="Body"/>
            </w:pPr>
          </w:p>
          <w:p w14:paraId="198EE45D" w14:textId="77777777" w:rsidR="00517976" w:rsidRDefault="00517976" w:rsidP="00517976">
            <w:pPr>
              <w:pStyle w:val="Body"/>
            </w:pPr>
          </w:p>
          <w:p w14:paraId="19DB844D" w14:textId="1C2C7759" w:rsidR="00517976" w:rsidRDefault="00517976" w:rsidP="00517976">
            <w:pPr>
              <w:pStyle w:val="Body"/>
            </w:pPr>
          </w:p>
          <w:p w14:paraId="70EB5A62" w14:textId="055C298D" w:rsidR="00CD0B83" w:rsidRDefault="00CD0B83" w:rsidP="00517976">
            <w:pPr>
              <w:pStyle w:val="Body"/>
            </w:pPr>
          </w:p>
          <w:p w14:paraId="3BB2BC9F" w14:textId="77777777" w:rsidR="00CD0B83" w:rsidRDefault="00CD0B83" w:rsidP="00517976">
            <w:pPr>
              <w:pStyle w:val="Body"/>
            </w:pPr>
          </w:p>
          <w:p w14:paraId="156F4083" w14:textId="77777777" w:rsidR="00517976" w:rsidRDefault="00517976" w:rsidP="00517976">
            <w:pPr>
              <w:pStyle w:val="Body"/>
            </w:pPr>
          </w:p>
          <w:p w14:paraId="680AA074" w14:textId="330FC3DC" w:rsidR="00517976" w:rsidRDefault="00517976" w:rsidP="00517976">
            <w:pPr>
              <w:pStyle w:val="Body"/>
            </w:pPr>
          </w:p>
          <w:p w14:paraId="7ED9961A" w14:textId="0D7530E1" w:rsidR="00572584" w:rsidRDefault="00572584" w:rsidP="00517976">
            <w:pPr>
              <w:pStyle w:val="Body"/>
            </w:pPr>
          </w:p>
          <w:p w14:paraId="63E0D6B7" w14:textId="336FDF59" w:rsidR="00572584" w:rsidRDefault="00572584" w:rsidP="00517976">
            <w:pPr>
              <w:pStyle w:val="Body"/>
            </w:pPr>
          </w:p>
          <w:p w14:paraId="65D81CB1" w14:textId="77777777" w:rsidR="00572584" w:rsidRDefault="00572584" w:rsidP="00517976">
            <w:pPr>
              <w:pStyle w:val="Body"/>
            </w:pPr>
          </w:p>
          <w:p w14:paraId="6E9002A2" w14:textId="77777777" w:rsidR="004B4EFE" w:rsidRDefault="004B4EFE" w:rsidP="00517976">
            <w:pPr>
              <w:pStyle w:val="Body"/>
            </w:pPr>
          </w:p>
          <w:p w14:paraId="7ABA6B30" w14:textId="707D8FBC" w:rsidR="00517976" w:rsidRPr="000840D5" w:rsidRDefault="00517976" w:rsidP="00B858E4">
            <w:pPr>
              <w:pStyle w:val="Body"/>
            </w:pPr>
            <w:r>
              <w:t>This would be a useful resource to then share with parents</w:t>
            </w:r>
            <w:r w:rsidR="00B858E4">
              <w:t xml:space="preserve"> or </w:t>
            </w:r>
            <w:r>
              <w:t xml:space="preserve">carers </w:t>
            </w:r>
            <w:r w:rsidR="00B858E4">
              <w:t xml:space="preserve">in order </w:t>
            </w:r>
            <w:r>
              <w:t>to involve</w:t>
            </w:r>
            <w:r w:rsidR="00B858E4">
              <w:t xml:space="preserve"> them</w:t>
            </w:r>
            <w:r>
              <w:t xml:space="preserve"> in the next part of the unit which involves identifying tasks that devices are used for at home.</w:t>
            </w:r>
          </w:p>
        </w:tc>
      </w:tr>
      <w:tr w:rsidR="00517976" w:rsidRPr="000840D5" w14:paraId="17D77FD4" w14:textId="77777777" w:rsidTr="00517976">
        <w:tc>
          <w:tcPr>
            <w:tcW w:w="3085" w:type="dxa"/>
            <w:shd w:val="clear" w:color="auto" w:fill="auto"/>
          </w:tcPr>
          <w:p w14:paraId="412A0BD4" w14:textId="583C24BF" w:rsidR="00517976" w:rsidRDefault="00220C6A" w:rsidP="00517976">
            <w:pPr>
              <w:pStyle w:val="Body"/>
              <w:rPr>
                <w:lang w:eastAsia="en-GB"/>
              </w:rPr>
            </w:pPr>
            <w:r w:rsidRPr="006A3114">
              <w:rPr>
                <w:b/>
                <w:lang w:eastAsia="en-GB"/>
              </w:rPr>
              <w:lastRenderedPageBreak/>
              <w:t>1DW.04</w:t>
            </w:r>
            <w:r>
              <w:rPr>
                <w:lang w:eastAsia="en-GB"/>
              </w:rPr>
              <w:t xml:space="preserve"> Identify</w:t>
            </w:r>
            <w:r w:rsidR="00517976">
              <w:rPr>
                <w:lang w:eastAsia="en-GB"/>
              </w:rPr>
              <w:t xml:space="preserve"> the tasks that devices are used for at home.</w:t>
            </w:r>
          </w:p>
          <w:p w14:paraId="0514988A" w14:textId="77777777" w:rsidR="00517976" w:rsidRDefault="00517976" w:rsidP="00517976">
            <w:pPr>
              <w:pStyle w:val="Body"/>
              <w:rPr>
                <w:lang w:eastAsia="en-GB"/>
              </w:rPr>
            </w:pPr>
          </w:p>
          <w:p w14:paraId="022C956B" w14:textId="3EAFA3AC" w:rsidR="00517976" w:rsidRDefault="00220C6A" w:rsidP="00517976">
            <w:pPr>
              <w:pStyle w:val="Body"/>
              <w:rPr>
                <w:lang w:eastAsia="en-GB"/>
              </w:rPr>
            </w:pPr>
            <w:r w:rsidRPr="006A3114">
              <w:rPr>
                <w:b/>
                <w:lang w:eastAsia="en-GB"/>
              </w:rPr>
              <w:t>1SW.02</w:t>
            </w:r>
            <w:r>
              <w:rPr>
                <w:lang w:eastAsia="en-GB"/>
              </w:rPr>
              <w:t xml:space="preserve"> Know</w:t>
            </w:r>
            <w:r w:rsidR="00517976">
              <w:rPr>
                <w:lang w:eastAsia="en-GB"/>
              </w:rPr>
              <w:t xml:space="preserve"> how to report digital content, or activity, that makes them feel unsafe or uncomfortable.</w:t>
            </w:r>
          </w:p>
          <w:p w14:paraId="036CCE97" w14:textId="77777777" w:rsidR="00517976" w:rsidRPr="00A62560" w:rsidRDefault="00517976" w:rsidP="00517976">
            <w:pPr>
              <w:pStyle w:val="Body"/>
              <w:rPr>
                <w:lang w:eastAsia="en-GB"/>
              </w:rPr>
            </w:pPr>
          </w:p>
        </w:tc>
        <w:tc>
          <w:tcPr>
            <w:tcW w:w="7116" w:type="dxa"/>
            <w:shd w:val="clear" w:color="auto" w:fill="auto"/>
          </w:tcPr>
          <w:p w14:paraId="003E2A7D" w14:textId="4EB41E81" w:rsidR="00517976" w:rsidRDefault="00517976" w:rsidP="00517976">
            <w:pPr>
              <w:pStyle w:val="Body"/>
            </w:pPr>
            <w:r>
              <w:t xml:space="preserve">Revisit the list that was created </w:t>
            </w:r>
            <w:r w:rsidR="00CD0B83">
              <w:t>in the last activity and elicit that it lists the ways in which computers are used in school.</w:t>
            </w:r>
          </w:p>
          <w:p w14:paraId="6BF0A749" w14:textId="77777777" w:rsidR="00517976" w:rsidRDefault="00517976" w:rsidP="00517976">
            <w:pPr>
              <w:pStyle w:val="Body"/>
            </w:pPr>
          </w:p>
          <w:p w14:paraId="7FC65554" w14:textId="565552CD" w:rsidR="00517976" w:rsidRDefault="00517976" w:rsidP="00517976">
            <w:pPr>
              <w:pStyle w:val="Body"/>
            </w:pPr>
            <w:r w:rsidRPr="00750003">
              <w:rPr>
                <w:i/>
              </w:rPr>
              <w:t>What do we use computers for at home?</w:t>
            </w:r>
          </w:p>
          <w:p w14:paraId="76C48713" w14:textId="27309044" w:rsidR="00517976" w:rsidRDefault="00517976" w:rsidP="00517976">
            <w:pPr>
              <w:pStyle w:val="Body"/>
            </w:pPr>
            <w:r>
              <w:t>Encourage learners to talk to a partner about the things they know computers are used for at home</w:t>
            </w:r>
            <w:r w:rsidR="00CD0B83">
              <w:t>. Each pair then</w:t>
            </w:r>
            <w:r>
              <w:t xml:space="preserve"> share</w:t>
            </w:r>
            <w:r w:rsidR="00CD0B83">
              <w:t>s</w:t>
            </w:r>
            <w:r>
              <w:t xml:space="preserve"> their ideas with the whole group.</w:t>
            </w:r>
          </w:p>
          <w:p w14:paraId="6C7EE500" w14:textId="77777777" w:rsidR="00517976" w:rsidRDefault="00517976" w:rsidP="00517976">
            <w:pPr>
              <w:pStyle w:val="Body"/>
            </w:pPr>
          </w:p>
          <w:p w14:paraId="5CD80750" w14:textId="4C6EE2BC" w:rsidR="0074222F" w:rsidRDefault="00517976" w:rsidP="00517976">
            <w:pPr>
              <w:pStyle w:val="Body"/>
            </w:pPr>
            <w:r>
              <w:t xml:space="preserve">In Unit </w:t>
            </w:r>
            <w:r w:rsidR="00A80818">
              <w:t>1.</w:t>
            </w:r>
            <w:r>
              <w:t>2, a computer was identified as a PC, laptop, tablet or mobile phone</w:t>
            </w:r>
            <w:r w:rsidR="008829DA">
              <w:t>,</w:t>
            </w:r>
            <w:r w:rsidR="00CD0B83">
              <w:t xml:space="preserve"> but t</w:t>
            </w:r>
            <w:r>
              <w:t xml:space="preserve">his discussion </w:t>
            </w:r>
            <w:r w:rsidR="00CD0B83">
              <w:t>will lead to the identification of other internet</w:t>
            </w:r>
            <w:r w:rsidR="00C11222">
              <w:t>-</w:t>
            </w:r>
            <w:r w:rsidR="00CD0B83">
              <w:t xml:space="preserve">enabled devices, </w:t>
            </w:r>
            <w:r>
              <w:t xml:space="preserve">such as smart watches, games consoles, </w:t>
            </w:r>
            <w:r w:rsidR="00820EE4">
              <w:t>voice-</w:t>
            </w:r>
            <w:r>
              <w:t xml:space="preserve">activated virtual assistants and intelligent heating </w:t>
            </w:r>
            <w:r w:rsidR="0074222F">
              <w:t xml:space="preserve">or cooling </w:t>
            </w:r>
            <w:r>
              <w:t>systems.</w:t>
            </w:r>
            <w:r w:rsidR="00A60B36">
              <w:t xml:space="preserve"> </w:t>
            </w:r>
            <w:r>
              <w:t xml:space="preserve">The </w:t>
            </w:r>
            <w:r w:rsidR="00A60B36">
              <w:t xml:space="preserve">name of each </w:t>
            </w:r>
            <w:r>
              <w:t xml:space="preserve">device </w:t>
            </w:r>
            <w:r w:rsidR="00C11222">
              <w:t xml:space="preserve">does not </w:t>
            </w:r>
            <w:r>
              <w:t xml:space="preserve">matter, </w:t>
            </w:r>
            <w:r w:rsidR="00A60B36">
              <w:t>it is more</w:t>
            </w:r>
            <w:r>
              <w:t xml:space="preserve"> important to draw out the way </w:t>
            </w:r>
            <w:r w:rsidR="00A60B36">
              <w:t>that each helps us in our everyday lives</w:t>
            </w:r>
            <w:r w:rsidR="0074222F">
              <w:t xml:space="preserve">. </w:t>
            </w:r>
          </w:p>
          <w:p w14:paraId="77973AE1" w14:textId="77777777" w:rsidR="00517976" w:rsidRDefault="00517976" w:rsidP="00517976">
            <w:pPr>
              <w:pStyle w:val="Body"/>
            </w:pPr>
          </w:p>
          <w:p w14:paraId="7FBAC0A5" w14:textId="25E24188" w:rsidR="00517976" w:rsidRDefault="00517976" w:rsidP="00517976">
            <w:pPr>
              <w:pStyle w:val="Body"/>
            </w:pPr>
            <w:r>
              <w:t xml:space="preserve">Learners </w:t>
            </w:r>
            <w:r w:rsidR="00A60B36">
              <w:t>consider the computers in their own homes and draw</w:t>
            </w:r>
            <w:r>
              <w:t xml:space="preserve"> images of different tasks computers are used for at home and write captions </w:t>
            </w:r>
            <w:r w:rsidR="00A60B36">
              <w:t>to explain them</w:t>
            </w:r>
            <w:r>
              <w:t xml:space="preserve">. </w:t>
            </w:r>
            <w:r w:rsidR="00A60B36">
              <w:t>The completed drawings are then shared and discussed with the whole class</w:t>
            </w:r>
            <w:r>
              <w:t>.</w:t>
            </w:r>
            <w:r w:rsidR="001955AE">
              <w:t xml:space="preserve"> This activity could be extended by learners drawing a map of their own homes and then placing the device and task within the room that it takes place. This will enable learners to give further consideration </w:t>
            </w:r>
            <w:r w:rsidR="0021419D">
              <w:t xml:space="preserve">to the use </w:t>
            </w:r>
            <w:r w:rsidR="001955AE">
              <w:t>of tablet devices, for example:</w:t>
            </w:r>
          </w:p>
          <w:p w14:paraId="0B646780" w14:textId="23B952D0" w:rsidR="001955AE" w:rsidRDefault="001955AE" w:rsidP="0074222F">
            <w:pPr>
              <w:pStyle w:val="Bulletedlist"/>
            </w:pPr>
            <w:r>
              <w:t>accessing recipes in the kitchen</w:t>
            </w:r>
          </w:p>
          <w:p w14:paraId="472CC420" w14:textId="77777777" w:rsidR="0021419D" w:rsidRDefault="0021419D" w:rsidP="0074222F">
            <w:pPr>
              <w:pStyle w:val="Bulletedlist"/>
            </w:pPr>
            <w:r>
              <w:t>booking tickets in a relaxation area</w:t>
            </w:r>
          </w:p>
          <w:p w14:paraId="7AA41B46" w14:textId="0989A645" w:rsidR="0021419D" w:rsidRDefault="0021419D" w:rsidP="0074222F">
            <w:pPr>
              <w:pStyle w:val="Bulletedlist"/>
            </w:pPr>
            <w:r>
              <w:t xml:space="preserve">listening to music in a bedroom. </w:t>
            </w:r>
          </w:p>
          <w:p w14:paraId="0359DF97" w14:textId="77777777" w:rsidR="0074222F" w:rsidRDefault="0074222F" w:rsidP="00517976">
            <w:pPr>
              <w:pStyle w:val="Body"/>
            </w:pPr>
          </w:p>
          <w:p w14:paraId="7C4A9D99" w14:textId="77777777" w:rsidR="00517976" w:rsidRDefault="00517976" w:rsidP="00517976">
            <w:pPr>
              <w:pStyle w:val="Body"/>
            </w:pPr>
            <w:r w:rsidRPr="00453102">
              <w:rPr>
                <w:b/>
              </w:rPr>
              <w:t>Resources</w:t>
            </w:r>
            <w:r w:rsidRPr="00456889">
              <w:rPr>
                <w:b/>
              </w:rPr>
              <w:t>:</w:t>
            </w:r>
          </w:p>
          <w:p w14:paraId="558CE5ED" w14:textId="77777777" w:rsidR="00517976" w:rsidRDefault="00517976" w:rsidP="0074222F">
            <w:pPr>
              <w:pStyle w:val="Bulletedlist"/>
            </w:pPr>
            <w:r>
              <w:t>A list of the different ways computers are used within the educational establishment to help us in our everyday life.</w:t>
            </w:r>
          </w:p>
          <w:p w14:paraId="34CE6409" w14:textId="2F93AE62" w:rsidR="00517976" w:rsidRPr="005C70B3" w:rsidRDefault="00517976" w:rsidP="0074222F">
            <w:pPr>
              <w:pStyle w:val="Bulletedlist"/>
              <w:rPr>
                <w:i/>
              </w:rPr>
            </w:pPr>
            <w:r>
              <w:t>Images of different internet</w:t>
            </w:r>
            <w:r w:rsidR="0017053F">
              <w:t>-</w:t>
            </w:r>
            <w:r>
              <w:t>enabled computing devices that may be in learners’ homes to use as discussion prompts.</w:t>
            </w:r>
          </w:p>
        </w:tc>
        <w:tc>
          <w:tcPr>
            <w:tcW w:w="4420" w:type="dxa"/>
            <w:shd w:val="clear" w:color="auto" w:fill="auto"/>
          </w:tcPr>
          <w:p w14:paraId="11040E75" w14:textId="3F8AC2AA" w:rsidR="00A60B36" w:rsidRDefault="00517976" w:rsidP="00517976">
            <w:pPr>
              <w:pStyle w:val="Body"/>
            </w:pPr>
            <w:r>
              <w:t>It is often easy for learners to identify games they like to play, but they may not have considered the learning that they are doing when playing them</w:t>
            </w:r>
            <w:r w:rsidR="00A60B36">
              <w:t xml:space="preserve">. </w:t>
            </w:r>
            <w:r w:rsidR="008E6919">
              <w:t>H</w:t>
            </w:r>
            <w:r w:rsidR="00A60B36">
              <w:t xml:space="preserve">elp them to </w:t>
            </w:r>
            <w:r>
              <w:t>identify the skills they are developing through gameplay on computers</w:t>
            </w:r>
            <w:r w:rsidR="00A60B36">
              <w:t>, such as</w:t>
            </w:r>
            <w:r>
              <w:t>:</w:t>
            </w:r>
          </w:p>
          <w:p w14:paraId="4D997235" w14:textId="77777777" w:rsidR="00A60B36" w:rsidRDefault="00517976" w:rsidP="0074222F">
            <w:pPr>
              <w:pStyle w:val="Bulletedlist"/>
            </w:pPr>
            <w:r>
              <w:t>perseverance when things go wrong</w:t>
            </w:r>
          </w:p>
          <w:p w14:paraId="49B4DBD7" w14:textId="77777777" w:rsidR="00A60B36" w:rsidRDefault="00517976" w:rsidP="0074222F">
            <w:pPr>
              <w:pStyle w:val="Bulletedlist"/>
            </w:pPr>
            <w:r>
              <w:t>mathematics when comparing scores and aiming for a high score</w:t>
            </w:r>
          </w:p>
          <w:p w14:paraId="6CE06BAF" w14:textId="12AEF6F2" w:rsidR="00517976" w:rsidRDefault="00820EE4" w:rsidP="0074222F">
            <w:pPr>
              <w:pStyle w:val="Bulletedlist"/>
            </w:pPr>
            <w:r>
              <w:t>problem-</w:t>
            </w:r>
            <w:r w:rsidR="00517976">
              <w:t>solving to get to the next level</w:t>
            </w:r>
            <w:r w:rsidR="00A60B36">
              <w:t>.</w:t>
            </w:r>
          </w:p>
          <w:p w14:paraId="788FFE2D" w14:textId="77777777" w:rsidR="00517976" w:rsidRDefault="00517976" w:rsidP="00517976">
            <w:pPr>
              <w:pStyle w:val="Body"/>
            </w:pPr>
          </w:p>
          <w:p w14:paraId="2EF132B2" w14:textId="36F64D1B" w:rsidR="00A60B36" w:rsidRDefault="00517976" w:rsidP="00517976">
            <w:pPr>
              <w:pStyle w:val="Body"/>
            </w:pPr>
            <w:r>
              <w:t>If learners are unsure about what might be used at home, use images or your own exper</w:t>
            </w:r>
            <w:r w:rsidR="008E6919">
              <w:t xml:space="preserve">ience to begin the discussion. </w:t>
            </w:r>
            <w:r>
              <w:t>For example</w:t>
            </w:r>
            <w:r w:rsidR="00A60B36">
              <w:t xml:space="preserve">: </w:t>
            </w:r>
          </w:p>
          <w:p w14:paraId="4716E9E0" w14:textId="0C85C414" w:rsidR="00517976" w:rsidRPr="00A60B36" w:rsidRDefault="00517976" w:rsidP="00A60B36">
            <w:pPr>
              <w:pStyle w:val="Body"/>
              <w:ind w:left="720"/>
              <w:rPr>
                <w:i/>
              </w:rPr>
            </w:pPr>
            <w:r w:rsidRPr="00A60B36">
              <w:rPr>
                <w:i/>
              </w:rPr>
              <w:t>I use my laptop for internet banking at home because the bank in the High Street is n</w:t>
            </w:r>
            <w:r w:rsidR="00A60B36" w:rsidRPr="00A60B36">
              <w:rPr>
                <w:i/>
              </w:rPr>
              <w:t>ever open when I am not at work.</w:t>
            </w:r>
            <w:r w:rsidR="008E6919">
              <w:rPr>
                <w:i/>
              </w:rPr>
              <w:t xml:space="preserve"> </w:t>
            </w:r>
            <w:r w:rsidR="00A60B36" w:rsidRPr="00A60B36">
              <w:rPr>
                <w:i/>
              </w:rPr>
              <w:t>This</w:t>
            </w:r>
            <w:r w:rsidRPr="00A60B36">
              <w:rPr>
                <w:i/>
              </w:rPr>
              <w:t xml:space="preserve"> helps me organise and look after my money.</w:t>
            </w:r>
          </w:p>
          <w:p w14:paraId="55171502" w14:textId="77777777" w:rsidR="00517976" w:rsidRDefault="00517976" w:rsidP="00517976">
            <w:pPr>
              <w:pStyle w:val="Body"/>
            </w:pPr>
          </w:p>
          <w:p w14:paraId="718DD75F" w14:textId="77777777" w:rsidR="00517976" w:rsidRDefault="00517976" w:rsidP="00517976">
            <w:pPr>
              <w:pStyle w:val="Body"/>
            </w:pPr>
          </w:p>
          <w:p w14:paraId="698C5C0F" w14:textId="77777777" w:rsidR="00517976" w:rsidRDefault="00517976" w:rsidP="00517976">
            <w:pPr>
              <w:pStyle w:val="Body"/>
            </w:pPr>
          </w:p>
          <w:p w14:paraId="48B491BA" w14:textId="77777777" w:rsidR="00517976" w:rsidRDefault="00517976" w:rsidP="00517976">
            <w:pPr>
              <w:pStyle w:val="Body"/>
            </w:pPr>
          </w:p>
          <w:p w14:paraId="52476416" w14:textId="77777777" w:rsidR="00517976" w:rsidRPr="000840D5" w:rsidRDefault="00517976" w:rsidP="00517976">
            <w:pPr>
              <w:pStyle w:val="Body"/>
            </w:pPr>
          </w:p>
        </w:tc>
      </w:tr>
    </w:tbl>
    <w:p w14:paraId="15C86B34" w14:textId="77777777" w:rsidR="004846C6" w:rsidRDefault="004846C6">
      <w:r>
        <w:br w:type="page"/>
      </w:r>
    </w:p>
    <w:p w14:paraId="1A07B0B4" w14:textId="27E2120B" w:rsidR="00C62DC8" w:rsidRDefault="00C62DC8"/>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4F23E9" w:rsidRPr="000840D5" w14:paraId="5F200843" w14:textId="77777777" w:rsidTr="004F23E9">
        <w:trPr>
          <w:tblHeader/>
        </w:trPr>
        <w:tc>
          <w:tcPr>
            <w:tcW w:w="14621" w:type="dxa"/>
            <w:gridSpan w:val="3"/>
            <w:shd w:val="clear" w:color="auto" w:fill="D2EDFA"/>
            <w:vAlign w:val="center"/>
          </w:tcPr>
          <w:p w14:paraId="2E932C87" w14:textId="6D968E57" w:rsidR="004F23E9" w:rsidRDefault="004F23E9" w:rsidP="004F23E9">
            <w:pPr>
              <w:pStyle w:val="Heading2"/>
            </w:pPr>
            <w:r>
              <w:t>Example project</w:t>
            </w:r>
            <w:r w:rsidR="00A02064">
              <w:t xml:space="preserve"> – Unit 1.3</w:t>
            </w:r>
          </w:p>
        </w:tc>
      </w:tr>
      <w:tr w:rsidR="00517976" w:rsidRPr="000840D5" w14:paraId="11000A8E" w14:textId="77777777" w:rsidTr="00517976">
        <w:trPr>
          <w:tblHeader/>
        </w:trPr>
        <w:tc>
          <w:tcPr>
            <w:tcW w:w="3085" w:type="dxa"/>
            <w:shd w:val="clear" w:color="auto" w:fill="117CC0"/>
            <w:vAlign w:val="center"/>
          </w:tcPr>
          <w:p w14:paraId="12F914FC" w14:textId="77777777" w:rsidR="00517976" w:rsidRPr="000840D5" w:rsidRDefault="00517976" w:rsidP="00517976">
            <w:pPr>
              <w:rPr>
                <w:rFonts w:ascii="Arial" w:hAnsi="Arial" w:cs="Arial"/>
                <w:color w:val="FFFFFF" w:themeColor="background1"/>
                <w:sz w:val="22"/>
                <w:szCs w:val="22"/>
              </w:rPr>
            </w:pPr>
            <w:r w:rsidRPr="000840D5">
              <w:rPr>
                <w:rFonts w:ascii="Arial" w:hAnsi="Arial" w:cs="Arial"/>
                <w:color w:val="FFFFFF" w:themeColor="background1"/>
                <w:sz w:val="22"/>
                <w:szCs w:val="22"/>
              </w:rPr>
              <w:t>Learning objectives</w:t>
            </w:r>
          </w:p>
        </w:tc>
        <w:tc>
          <w:tcPr>
            <w:tcW w:w="7116" w:type="dxa"/>
            <w:shd w:val="clear" w:color="auto" w:fill="117CC0"/>
            <w:vAlign w:val="center"/>
          </w:tcPr>
          <w:p w14:paraId="78A6C61C" w14:textId="77777777" w:rsidR="00517976" w:rsidRPr="000840D5" w:rsidRDefault="00517976" w:rsidP="00517976">
            <w:pPr>
              <w:rPr>
                <w:rFonts w:ascii="Arial" w:hAnsi="Arial" w:cs="Arial"/>
                <w:color w:val="FFFFFF" w:themeColor="background1"/>
                <w:sz w:val="22"/>
                <w:szCs w:val="22"/>
              </w:rPr>
            </w:pPr>
            <w:r>
              <w:rPr>
                <w:rFonts w:ascii="Arial" w:hAnsi="Arial" w:cs="Arial"/>
                <w:color w:val="FFFFFF" w:themeColor="background1"/>
                <w:sz w:val="22"/>
                <w:szCs w:val="22"/>
              </w:rPr>
              <w:t>Project outline</w:t>
            </w:r>
            <w:r w:rsidRPr="000840D5">
              <w:rPr>
                <w:rFonts w:ascii="Arial" w:hAnsi="Arial" w:cs="Arial"/>
                <w:color w:val="FFFFFF" w:themeColor="background1"/>
                <w:sz w:val="22"/>
                <w:szCs w:val="22"/>
              </w:rPr>
              <w:t xml:space="preserve"> and resources</w:t>
            </w:r>
          </w:p>
        </w:tc>
        <w:tc>
          <w:tcPr>
            <w:tcW w:w="4420" w:type="dxa"/>
            <w:shd w:val="clear" w:color="auto" w:fill="117CC0"/>
            <w:vAlign w:val="center"/>
          </w:tcPr>
          <w:p w14:paraId="310B13B6" w14:textId="77777777" w:rsidR="00517976" w:rsidRPr="000840D5" w:rsidRDefault="00517976" w:rsidP="00517976">
            <w:pPr>
              <w:rPr>
                <w:rFonts w:ascii="Arial" w:hAnsi="Arial" w:cs="Arial"/>
                <w:color w:val="FFFFFF" w:themeColor="background1"/>
                <w:sz w:val="22"/>
                <w:szCs w:val="22"/>
              </w:rPr>
            </w:pPr>
            <w:r>
              <w:rPr>
                <w:rFonts w:ascii="Arial" w:hAnsi="Arial" w:cs="Arial"/>
                <w:color w:val="FFFFFF" w:themeColor="background1"/>
                <w:sz w:val="22"/>
                <w:szCs w:val="22"/>
              </w:rPr>
              <w:t xml:space="preserve">Teaching notes </w:t>
            </w:r>
          </w:p>
        </w:tc>
      </w:tr>
      <w:tr w:rsidR="00517976" w:rsidRPr="000840D5" w14:paraId="6BDA7D86" w14:textId="77777777" w:rsidTr="00517976">
        <w:tc>
          <w:tcPr>
            <w:tcW w:w="3085" w:type="dxa"/>
            <w:shd w:val="clear" w:color="auto" w:fill="auto"/>
          </w:tcPr>
          <w:p w14:paraId="49A1B078" w14:textId="4FD50372" w:rsidR="00517976" w:rsidRDefault="00220C6A" w:rsidP="00517976">
            <w:pPr>
              <w:pStyle w:val="Body"/>
              <w:rPr>
                <w:lang w:eastAsia="en-GB"/>
              </w:rPr>
            </w:pPr>
            <w:r w:rsidRPr="00B455FB">
              <w:rPr>
                <w:b/>
                <w:lang w:eastAsia="en-GB"/>
              </w:rPr>
              <w:t>1TC.01</w:t>
            </w:r>
            <w:r>
              <w:rPr>
                <w:lang w:eastAsia="en-GB"/>
              </w:rPr>
              <w:t xml:space="preserve"> Know</w:t>
            </w:r>
            <w:r w:rsidR="00517976">
              <w:rPr>
                <w:lang w:eastAsia="en-GB"/>
              </w:rPr>
              <w:t xml:space="preserve"> how to switch on and log onto a computer using their own password.</w:t>
            </w:r>
          </w:p>
          <w:p w14:paraId="5AFBBEFD" w14:textId="77777777" w:rsidR="00517976" w:rsidRDefault="00517976" w:rsidP="00517976">
            <w:pPr>
              <w:pStyle w:val="Body"/>
              <w:rPr>
                <w:lang w:eastAsia="en-GB"/>
              </w:rPr>
            </w:pPr>
          </w:p>
          <w:p w14:paraId="06DAD01F" w14:textId="02ACEB1F" w:rsidR="00517976" w:rsidRDefault="00220C6A" w:rsidP="00517976">
            <w:pPr>
              <w:pStyle w:val="Body"/>
              <w:rPr>
                <w:lang w:eastAsia="en-GB"/>
              </w:rPr>
            </w:pPr>
            <w:r w:rsidRPr="00B455FB">
              <w:rPr>
                <w:b/>
                <w:lang w:eastAsia="en-GB"/>
              </w:rPr>
              <w:t>1TC.02</w:t>
            </w:r>
            <w:r>
              <w:rPr>
                <w:lang w:eastAsia="en-GB"/>
              </w:rPr>
              <w:t xml:space="preserve"> Know</w:t>
            </w:r>
            <w:r w:rsidR="00517976">
              <w:rPr>
                <w:lang w:eastAsia="en-GB"/>
              </w:rPr>
              <w:t xml:space="preserve"> how to save and open documents.</w:t>
            </w:r>
          </w:p>
          <w:p w14:paraId="136EF16F" w14:textId="77777777" w:rsidR="00517976" w:rsidRDefault="00517976" w:rsidP="00517976">
            <w:pPr>
              <w:pStyle w:val="Body"/>
              <w:rPr>
                <w:b/>
                <w:lang w:eastAsia="en-GB"/>
              </w:rPr>
            </w:pPr>
          </w:p>
          <w:p w14:paraId="2230DD55" w14:textId="4F7366B0" w:rsidR="00517976" w:rsidRDefault="00220C6A" w:rsidP="00517976">
            <w:pPr>
              <w:pStyle w:val="Body"/>
              <w:rPr>
                <w:lang w:eastAsia="en-GB"/>
              </w:rPr>
            </w:pPr>
            <w:r w:rsidRPr="00936016">
              <w:rPr>
                <w:b/>
                <w:lang w:eastAsia="en-GB"/>
              </w:rPr>
              <w:t>1TC.04</w:t>
            </w:r>
            <w:r>
              <w:rPr>
                <w:lang w:eastAsia="en-GB"/>
              </w:rPr>
              <w:t xml:space="preserve"> Enter</w:t>
            </w:r>
            <w:r w:rsidR="00517976">
              <w:rPr>
                <w:lang w:eastAsia="en-GB"/>
              </w:rPr>
              <w:t xml:space="preserve"> familiar words, using a physical or digital keyboard, into a word processor.</w:t>
            </w:r>
          </w:p>
          <w:p w14:paraId="47A7CD96" w14:textId="77777777" w:rsidR="00517976" w:rsidRDefault="00517976" w:rsidP="00517976">
            <w:pPr>
              <w:pStyle w:val="Body"/>
              <w:rPr>
                <w:lang w:eastAsia="en-GB"/>
              </w:rPr>
            </w:pPr>
          </w:p>
          <w:p w14:paraId="0B86C6D1" w14:textId="52EE1D4D" w:rsidR="00517976" w:rsidRDefault="00220C6A" w:rsidP="00517976">
            <w:pPr>
              <w:pStyle w:val="Body"/>
              <w:rPr>
                <w:lang w:eastAsia="en-GB"/>
              </w:rPr>
            </w:pPr>
            <w:r w:rsidRPr="006A3114">
              <w:rPr>
                <w:b/>
                <w:lang w:eastAsia="en-GB"/>
              </w:rPr>
              <w:t>1DW.04</w:t>
            </w:r>
            <w:r>
              <w:rPr>
                <w:lang w:eastAsia="en-GB"/>
              </w:rPr>
              <w:t xml:space="preserve"> Identify</w:t>
            </w:r>
            <w:r w:rsidR="00517976">
              <w:rPr>
                <w:lang w:eastAsia="en-GB"/>
              </w:rPr>
              <w:t xml:space="preserve"> the tasks that devices are used for at home.</w:t>
            </w:r>
          </w:p>
          <w:p w14:paraId="4C85F2CD" w14:textId="77777777" w:rsidR="00517976" w:rsidRPr="000840D5" w:rsidRDefault="00517976" w:rsidP="00517976">
            <w:pPr>
              <w:pStyle w:val="Body"/>
            </w:pPr>
          </w:p>
        </w:tc>
        <w:tc>
          <w:tcPr>
            <w:tcW w:w="7116" w:type="dxa"/>
            <w:shd w:val="clear" w:color="auto" w:fill="auto"/>
          </w:tcPr>
          <w:p w14:paraId="49C08920" w14:textId="5A7A997E" w:rsidR="00517976" w:rsidRDefault="00517976" w:rsidP="00517976">
            <w:pPr>
              <w:pStyle w:val="Body"/>
            </w:pPr>
            <w:r>
              <w:t>For this project</w:t>
            </w:r>
            <w:r w:rsidR="00B373B1">
              <w:t xml:space="preserve">, save </w:t>
            </w:r>
            <w:r>
              <w:t>at least one digital image in a text editing file for each learner to access before you begin.</w:t>
            </w:r>
          </w:p>
          <w:p w14:paraId="7A59649E" w14:textId="77777777" w:rsidR="00517976" w:rsidRDefault="00517976" w:rsidP="00517976">
            <w:pPr>
              <w:pStyle w:val="Body"/>
            </w:pPr>
          </w:p>
          <w:p w14:paraId="5275F2FD" w14:textId="142DA57A" w:rsidR="00517976" w:rsidRDefault="00517976" w:rsidP="00517976">
            <w:pPr>
              <w:pStyle w:val="Body"/>
            </w:pPr>
            <w:r>
              <w:t>Th</w:t>
            </w:r>
            <w:r w:rsidR="00B373B1">
              <w:t>e</w:t>
            </w:r>
            <w:r>
              <w:t xml:space="preserve"> project will enable learners to demonstrate that they can log on</w:t>
            </w:r>
            <w:r w:rsidR="005A76FE">
              <w:t xml:space="preserve"> </w:t>
            </w:r>
            <w:r>
              <w:t>to the computer, open a file, edit the document with words and save it again for printing out to create a display.</w:t>
            </w:r>
          </w:p>
          <w:p w14:paraId="2A887C12" w14:textId="77777777" w:rsidR="00517976" w:rsidRDefault="00517976" w:rsidP="00517976">
            <w:pPr>
              <w:pStyle w:val="Body"/>
            </w:pPr>
          </w:p>
          <w:p w14:paraId="510C8678" w14:textId="77777777" w:rsidR="00517976" w:rsidRDefault="00517976" w:rsidP="00517976">
            <w:pPr>
              <w:pStyle w:val="Body"/>
            </w:pPr>
            <w:r>
              <w:t>Ask learners to share what they remember about logging on and passwords.</w:t>
            </w:r>
          </w:p>
          <w:p w14:paraId="688F91D1" w14:textId="77777777" w:rsidR="00517976" w:rsidRDefault="00517976" w:rsidP="00517976">
            <w:pPr>
              <w:pStyle w:val="Body"/>
            </w:pPr>
          </w:p>
          <w:p w14:paraId="66D9F22A" w14:textId="77777777" w:rsidR="00517976" w:rsidRPr="0035577D" w:rsidRDefault="00517976" w:rsidP="00517976">
            <w:pPr>
              <w:pStyle w:val="Body"/>
              <w:rPr>
                <w:i/>
              </w:rPr>
            </w:pPr>
            <w:r w:rsidRPr="0035577D">
              <w:rPr>
                <w:i/>
              </w:rPr>
              <w:t>How do computers help us in our everyday lives?</w:t>
            </w:r>
          </w:p>
          <w:p w14:paraId="0162ABB4" w14:textId="77777777" w:rsidR="00517976" w:rsidRDefault="00517976" w:rsidP="00517976">
            <w:pPr>
              <w:pStyle w:val="Body"/>
            </w:pPr>
            <w:r>
              <w:t>Ask learners to share their ideas with one another before sharing with the whole group.</w:t>
            </w:r>
          </w:p>
          <w:p w14:paraId="4161CC2B" w14:textId="77777777" w:rsidR="00517976" w:rsidRDefault="00517976" w:rsidP="00517976">
            <w:pPr>
              <w:pStyle w:val="Body"/>
            </w:pPr>
          </w:p>
          <w:p w14:paraId="5FE254CD" w14:textId="25086C52" w:rsidR="00517976" w:rsidRPr="0035577D" w:rsidRDefault="00517976" w:rsidP="00517976">
            <w:pPr>
              <w:pStyle w:val="Body"/>
              <w:rPr>
                <w:i/>
              </w:rPr>
            </w:pPr>
            <w:r w:rsidRPr="0035577D">
              <w:rPr>
                <w:i/>
              </w:rPr>
              <w:t>How do you open the document that I want you to edit today?</w:t>
            </w:r>
          </w:p>
          <w:p w14:paraId="033EB3F7" w14:textId="77777777" w:rsidR="00517976" w:rsidRDefault="00517976" w:rsidP="00517976">
            <w:pPr>
              <w:pStyle w:val="Body"/>
            </w:pPr>
            <w:r>
              <w:t>Ask learners to share what they remember about opening files then demonstrate where they will find the file they need for this session.</w:t>
            </w:r>
          </w:p>
          <w:p w14:paraId="178AB7B1" w14:textId="77777777" w:rsidR="00517976" w:rsidRDefault="00517976" w:rsidP="00517976">
            <w:pPr>
              <w:pStyle w:val="Body"/>
            </w:pPr>
          </w:p>
          <w:p w14:paraId="3FB5B42E" w14:textId="4789E0AF" w:rsidR="00517976" w:rsidRDefault="00517976" w:rsidP="00517976">
            <w:pPr>
              <w:pStyle w:val="Body"/>
            </w:pPr>
            <w:r>
              <w:t xml:space="preserve">Learners then open </w:t>
            </w:r>
            <w:r w:rsidR="00B373B1">
              <w:t xml:space="preserve">an </w:t>
            </w:r>
            <w:r>
              <w:t>individual file</w:t>
            </w:r>
            <w:r w:rsidR="00B373B1">
              <w:t xml:space="preserve"> that contains</w:t>
            </w:r>
            <w:r>
              <w:t xml:space="preserve"> an image of someone using a device </w:t>
            </w:r>
            <w:r w:rsidR="00B373B1">
              <w:t>for a particular purpose. They</w:t>
            </w:r>
            <w:r>
              <w:t xml:space="preserve"> type a caption for the picture to explai</w:t>
            </w:r>
            <w:r w:rsidR="00B373B1">
              <w:t xml:space="preserve">n how the device is being used and </w:t>
            </w:r>
            <w:r>
              <w:t xml:space="preserve">check their work </w:t>
            </w:r>
            <w:r w:rsidR="00B373B1">
              <w:t>before saving it</w:t>
            </w:r>
            <w:r>
              <w:t xml:space="preserve"> for printing later.</w:t>
            </w:r>
          </w:p>
          <w:p w14:paraId="38CE2001" w14:textId="77777777" w:rsidR="00517976" w:rsidRDefault="00517976" w:rsidP="00517976">
            <w:pPr>
              <w:pStyle w:val="Body"/>
            </w:pPr>
          </w:p>
          <w:p w14:paraId="69FFF2E5" w14:textId="77777777" w:rsidR="00517976" w:rsidRDefault="00B373B1" w:rsidP="0074222F">
            <w:pPr>
              <w:pStyle w:val="Body"/>
            </w:pPr>
            <w:r>
              <w:t>Each document is then collated into an</w:t>
            </w:r>
            <w:r w:rsidR="00517976">
              <w:t xml:space="preserve"> informative display of the</w:t>
            </w:r>
            <w:r w:rsidR="000F5283">
              <w:t>ir</w:t>
            </w:r>
            <w:r w:rsidR="00517976">
              <w:t xml:space="preserve"> learning and </w:t>
            </w:r>
            <w:r>
              <w:t xml:space="preserve">about </w:t>
            </w:r>
            <w:r w:rsidR="00517976">
              <w:t xml:space="preserve">how computers are used to help us in many ways.  </w:t>
            </w:r>
          </w:p>
          <w:p w14:paraId="1B16225F" w14:textId="77777777" w:rsidR="004F23E9" w:rsidRDefault="004F23E9" w:rsidP="0074222F">
            <w:pPr>
              <w:pStyle w:val="Body"/>
            </w:pPr>
          </w:p>
          <w:p w14:paraId="45A12790" w14:textId="77777777" w:rsidR="004F23E9" w:rsidRPr="00456889" w:rsidRDefault="004F23E9" w:rsidP="0074222F">
            <w:pPr>
              <w:pStyle w:val="Body"/>
              <w:rPr>
                <w:b/>
              </w:rPr>
            </w:pPr>
            <w:r w:rsidRPr="00456889">
              <w:rPr>
                <w:b/>
              </w:rPr>
              <w:t>Resources:</w:t>
            </w:r>
          </w:p>
          <w:p w14:paraId="77A677AB" w14:textId="77777777" w:rsidR="004F23E9" w:rsidRDefault="004F23E9" w:rsidP="00456889">
            <w:pPr>
              <w:pStyle w:val="Bulletedlist"/>
            </w:pPr>
            <w:r>
              <w:t>Text processing software that learners are familiar with.</w:t>
            </w:r>
          </w:p>
          <w:p w14:paraId="71D9C559" w14:textId="77777777" w:rsidR="004F23E9" w:rsidRDefault="004F23E9" w:rsidP="00456889">
            <w:pPr>
              <w:pStyle w:val="Bulletedlist"/>
            </w:pPr>
            <w:r>
              <w:t xml:space="preserve">At least one document per learner containing a digital image of someone using a device for a particular purpose, saved centrally so they can be opened by learners. </w:t>
            </w:r>
          </w:p>
          <w:p w14:paraId="56AE914A" w14:textId="72DF6593" w:rsidR="004F23E9" w:rsidRDefault="004F23E9" w:rsidP="00456889">
            <w:pPr>
              <w:pStyle w:val="Bulletedlist"/>
            </w:pPr>
            <w:r>
              <w:t>Key vocabulary cards.</w:t>
            </w:r>
          </w:p>
        </w:tc>
        <w:tc>
          <w:tcPr>
            <w:tcW w:w="4420" w:type="dxa"/>
            <w:shd w:val="clear" w:color="auto" w:fill="auto"/>
          </w:tcPr>
          <w:p w14:paraId="00D2B1BA" w14:textId="48B209AD" w:rsidR="00517976" w:rsidRDefault="00B373B1" w:rsidP="00517976">
            <w:pPr>
              <w:pStyle w:val="Body"/>
            </w:pPr>
            <w:r>
              <w:t>Ideally</w:t>
            </w:r>
            <w:r w:rsidR="00C6037C">
              <w:t>,</w:t>
            </w:r>
            <w:r>
              <w:t xml:space="preserve"> these will be images that have been collected through the course of the unit, for example from around the school or even from the learners’ own homes. </w:t>
            </w:r>
          </w:p>
          <w:p w14:paraId="2DF8EB10" w14:textId="77777777" w:rsidR="00517976" w:rsidRDefault="00517976" w:rsidP="00517976">
            <w:pPr>
              <w:pStyle w:val="Body"/>
            </w:pPr>
          </w:p>
          <w:p w14:paraId="415E8B06" w14:textId="77777777" w:rsidR="00517976" w:rsidRDefault="00517976" w:rsidP="00517976">
            <w:pPr>
              <w:pStyle w:val="Body"/>
            </w:pPr>
          </w:p>
          <w:p w14:paraId="63082BB9" w14:textId="0073FEE8" w:rsidR="00517976" w:rsidRDefault="00517976" w:rsidP="00517976">
            <w:pPr>
              <w:pStyle w:val="Body"/>
            </w:pPr>
          </w:p>
          <w:p w14:paraId="7D06C88B" w14:textId="5A32D4C4" w:rsidR="00B373B1" w:rsidRDefault="00B373B1" w:rsidP="00517976">
            <w:pPr>
              <w:pStyle w:val="Body"/>
            </w:pPr>
          </w:p>
          <w:p w14:paraId="6B194369" w14:textId="7F553122" w:rsidR="00B373B1" w:rsidRDefault="00B373B1" w:rsidP="00517976">
            <w:pPr>
              <w:pStyle w:val="Body"/>
            </w:pPr>
          </w:p>
          <w:p w14:paraId="024AD812" w14:textId="533DA590" w:rsidR="00B373B1" w:rsidRDefault="00B373B1" w:rsidP="00517976">
            <w:pPr>
              <w:pStyle w:val="Body"/>
            </w:pPr>
          </w:p>
          <w:p w14:paraId="7F056D9C" w14:textId="44EACD76" w:rsidR="00B373B1" w:rsidRDefault="00B373B1" w:rsidP="00517976">
            <w:pPr>
              <w:pStyle w:val="Body"/>
            </w:pPr>
          </w:p>
          <w:p w14:paraId="7ED90E37" w14:textId="4EBAF440" w:rsidR="00B373B1" w:rsidRDefault="00B373B1" w:rsidP="00517976">
            <w:pPr>
              <w:pStyle w:val="Body"/>
            </w:pPr>
          </w:p>
          <w:p w14:paraId="753928DE" w14:textId="258361EE" w:rsidR="00B373B1" w:rsidRDefault="00B373B1" w:rsidP="00517976">
            <w:pPr>
              <w:pStyle w:val="Body"/>
            </w:pPr>
          </w:p>
          <w:p w14:paraId="3C50B576" w14:textId="31856505" w:rsidR="00B373B1" w:rsidRDefault="00B373B1" w:rsidP="00517976">
            <w:pPr>
              <w:pStyle w:val="Body"/>
            </w:pPr>
          </w:p>
          <w:p w14:paraId="65814F00" w14:textId="276B5EC3" w:rsidR="00B373B1" w:rsidRDefault="00B373B1" w:rsidP="00517976">
            <w:pPr>
              <w:pStyle w:val="Body"/>
            </w:pPr>
          </w:p>
          <w:p w14:paraId="5D1F34C8" w14:textId="77777777" w:rsidR="00B373B1" w:rsidRDefault="00B373B1" w:rsidP="00517976">
            <w:pPr>
              <w:pStyle w:val="Body"/>
            </w:pPr>
          </w:p>
          <w:p w14:paraId="4B8245C0" w14:textId="77777777" w:rsidR="00517976" w:rsidRDefault="00517976" w:rsidP="00517976">
            <w:pPr>
              <w:pStyle w:val="Body"/>
            </w:pPr>
          </w:p>
          <w:p w14:paraId="5FBAC604" w14:textId="26344A70" w:rsidR="00517976" w:rsidRDefault="00517976" w:rsidP="00517976">
            <w:pPr>
              <w:pStyle w:val="Body"/>
            </w:pPr>
            <w:r>
              <w:t>The key vocabulary cards can be used</w:t>
            </w:r>
            <w:r w:rsidR="000F5283">
              <w:t xml:space="preserve"> or </w:t>
            </w:r>
            <w:r>
              <w:t>displayed here to support and remind learners to use the correct vocabulary in their answers.</w:t>
            </w:r>
          </w:p>
          <w:p w14:paraId="1B4B7D8B" w14:textId="77777777" w:rsidR="00517976" w:rsidRDefault="00517976" w:rsidP="00517976">
            <w:pPr>
              <w:pStyle w:val="Body"/>
            </w:pPr>
          </w:p>
          <w:p w14:paraId="3A1BFB2A" w14:textId="77777777" w:rsidR="00517976" w:rsidRDefault="00517976" w:rsidP="00517976">
            <w:pPr>
              <w:pStyle w:val="Body"/>
            </w:pPr>
          </w:p>
          <w:p w14:paraId="7B6BA65F" w14:textId="3925B93E" w:rsidR="00517976" w:rsidRPr="000840D5" w:rsidRDefault="00517976" w:rsidP="00517976">
            <w:pPr>
              <w:pStyle w:val="Body"/>
            </w:pPr>
          </w:p>
        </w:tc>
      </w:tr>
    </w:tbl>
    <w:p w14:paraId="380E76FD" w14:textId="77777777" w:rsidR="00517976" w:rsidRDefault="00517976" w:rsidP="00517976">
      <w:pPr>
        <w:pStyle w:val="Body"/>
      </w:pPr>
    </w:p>
    <w:p w14:paraId="429B4899" w14:textId="77777777" w:rsidR="00517976" w:rsidRDefault="00517976" w:rsidP="00517976">
      <w:pPr>
        <w:pStyle w:val="Heading1"/>
        <w:sectPr w:rsidR="00517976" w:rsidSect="00517976">
          <w:headerReference w:type="default" r:id="rId24"/>
          <w:pgSz w:w="16838" w:h="11906" w:orient="landscape"/>
          <w:pgMar w:top="1134" w:right="1134" w:bottom="284" w:left="1134" w:header="283" w:footer="283" w:gutter="0"/>
          <w:cols w:space="708"/>
          <w:docGrid w:linePitch="360"/>
        </w:sectPr>
      </w:pPr>
    </w:p>
    <w:p w14:paraId="378DEC76" w14:textId="20815100" w:rsidR="00517976" w:rsidRPr="001506C6" w:rsidRDefault="00517976" w:rsidP="00881889">
      <w:pPr>
        <w:pStyle w:val="Heading1"/>
      </w:pPr>
      <w:bookmarkStart w:id="14" w:name="_Toc423175403"/>
      <w:r w:rsidRPr="001506C6">
        <w:lastRenderedPageBreak/>
        <w:t xml:space="preserve">Sample </w:t>
      </w:r>
      <w:r>
        <w:t>l</w:t>
      </w:r>
      <w:r w:rsidRPr="001506C6">
        <w:t>esson 1</w:t>
      </w:r>
      <w:bookmarkEnd w:id="14"/>
    </w:p>
    <w:p w14:paraId="5AB54335" w14:textId="77777777" w:rsidR="00517976" w:rsidRPr="00830C84" w:rsidRDefault="00517976" w:rsidP="00517976">
      <w:pPr>
        <w:pStyle w:val="ZZ"/>
        <w:rPr>
          <w:rFonts w:ascii="Arial" w:hAnsi="Arial" w:cs="Arial"/>
          <w:i/>
          <w:color w:val="117CC0"/>
          <w:sz w:val="20"/>
        </w:rPr>
      </w:pPr>
    </w:p>
    <w:tbl>
      <w:tblPr>
        <w:tblW w:w="4977" w:type="pct"/>
        <w:tblInd w:w="-34"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2935"/>
        <w:gridCol w:w="7698"/>
      </w:tblGrid>
      <w:tr w:rsidR="00517976" w:rsidRPr="000C6928" w14:paraId="106BDA2D" w14:textId="77777777" w:rsidTr="00456889">
        <w:tc>
          <w:tcPr>
            <w:tcW w:w="5000" w:type="pct"/>
            <w:gridSpan w:val="2"/>
          </w:tcPr>
          <w:p w14:paraId="76E02802" w14:textId="77777777" w:rsidR="00517976" w:rsidRPr="000C6928" w:rsidRDefault="00517976" w:rsidP="00517976">
            <w:pPr>
              <w:pStyle w:val="AssignmentTemplate"/>
              <w:tabs>
                <w:tab w:val="left" w:pos="6852"/>
              </w:tabs>
              <w:spacing w:before="120" w:after="120"/>
              <w:outlineLvl w:val="2"/>
            </w:pPr>
            <w:r w:rsidRPr="000C6928">
              <w:t>CLASS:</w:t>
            </w:r>
            <w:r w:rsidRPr="00E10726">
              <w:rPr>
                <w:b w:val="0"/>
              </w:rPr>
              <w:t xml:space="preserve">   </w:t>
            </w:r>
          </w:p>
        </w:tc>
      </w:tr>
      <w:tr w:rsidR="00517976" w:rsidRPr="000C6928" w14:paraId="018845F6" w14:textId="77777777" w:rsidTr="00456889">
        <w:tc>
          <w:tcPr>
            <w:tcW w:w="5000" w:type="pct"/>
            <w:gridSpan w:val="2"/>
          </w:tcPr>
          <w:p w14:paraId="149DB728" w14:textId="77777777" w:rsidR="00517976" w:rsidRPr="000C6928" w:rsidRDefault="00517976" w:rsidP="00517976">
            <w:pPr>
              <w:pStyle w:val="AssignmentTemplate"/>
              <w:tabs>
                <w:tab w:val="left" w:pos="4212"/>
                <w:tab w:val="left" w:pos="6852"/>
              </w:tabs>
              <w:spacing w:before="120" w:after="120"/>
              <w:outlineLvl w:val="2"/>
            </w:pPr>
            <w:r>
              <w:t>DATE</w:t>
            </w:r>
            <w:r w:rsidRPr="000C6928">
              <w:t>:</w:t>
            </w:r>
            <w:r w:rsidRPr="00E10726">
              <w:rPr>
                <w:b w:val="0"/>
              </w:rPr>
              <w:t xml:space="preserve">   </w:t>
            </w:r>
          </w:p>
        </w:tc>
      </w:tr>
      <w:tr w:rsidR="00517976" w:rsidRPr="000C6928" w14:paraId="3BEA0BA0" w14:textId="77777777" w:rsidTr="00456889">
        <w:tc>
          <w:tcPr>
            <w:tcW w:w="1380" w:type="pct"/>
          </w:tcPr>
          <w:p w14:paraId="63F0AC55" w14:textId="77777777" w:rsidR="00517976" w:rsidRPr="0074222F" w:rsidRDefault="00517976" w:rsidP="00517976">
            <w:pPr>
              <w:spacing w:before="40" w:after="40"/>
              <w:rPr>
                <w:rFonts w:ascii="Arial" w:hAnsi="Arial" w:cs="Arial"/>
                <w:b/>
                <w:sz w:val="20"/>
                <w:szCs w:val="20"/>
              </w:rPr>
            </w:pPr>
            <w:r w:rsidRPr="0074222F">
              <w:rPr>
                <w:rFonts w:ascii="Arial" w:hAnsi="Arial" w:cs="Arial"/>
                <w:b/>
                <w:sz w:val="20"/>
                <w:szCs w:val="20"/>
              </w:rPr>
              <w:t>Learning objectives</w:t>
            </w:r>
          </w:p>
        </w:tc>
        <w:tc>
          <w:tcPr>
            <w:tcW w:w="3620" w:type="pct"/>
          </w:tcPr>
          <w:p w14:paraId="23101B0A" w14:textId="076159FE" w:rsidR="00517976" w:rsidRPr="00E10726" w:rsidRDefault="00517976" w:rsidP="00517976">
            <w:pPr>
              <w:pStyle w:val="Body"/>
            </w:pPr>
            <w:r w:rsidRPr="003B50EC">
              <w:rPr>
                <w:b/>
              </w:rPr>
              <w:t>1SW.01</w:t>
            </w:r>
            <w:r>
              <w:t xml:space="preserve"> Know what a password is and describe why passwords are useful</w:t>
            </w:r>
            <w:r w:rsidR="007D481A">
              <w:t>.</w:t>
            </w:r>
          </w:p>
        </w:tc>
      </w:tr>
      <w:tr w:rsidR="00517976" w:rsidRPr="000C6928" w14:paraId="48516F4F" w14:textId="77777777" w:rsidTr="00456889">
        <w:tc>
          <w:tcPr>
            <w:tcW w:w="1380" w:type="pct"/>
          </w:tcPr>
          <w:p w14:paraId="1CCCCD6C" w14:textId="77777777" w:rsidR="00517976" w:rsidRPr="0074222F" w:rsidRDefault="00517976" w:rsidP="00517976">
            <w:pPr>
              <w:spacing w:before="40" w:after="40"/>
              <w:rPr>
                <w:rFonts w:ascii="Arial" w:hAnsi="Arial" w:cs="Arial"/>
                <w:b/>
                <w:sz w:val="20"/>
                <w:szCs w:val="20"/>
              </w:rPr>
            </w:pPr>
            <w:r w:rsidRPr="0074222F">
              <w:rPr>
                <w:rFonts w:ascii="Arial" w:hAnsi="Arial" w:cs="Arial"/>
                <w:b/>
                <w:sz w:val="20"/>
                <w:szCs w:val="20"/>
              </w:rPr>
              <w:t xml:space="preserve">Lesson focus / </w:t>
            </w:r>
          </w:p>
          <w:p w14:paraId="77F168F8" w14:textId="77777777" w:rsidR="00517976" w:rsidRPr="0074222F" w:rsidRDefault="00517976" w:rsidP="00517976">
            <w:pPr>
              <w:spacing w:before="40" w:after="40"/>
              <w:rPr>
                <w:rFonts w:ascii="Arial" w:hAnsi="Arial" w:cs="Arial"/>
                <w:b/>
                <w:sz w:val="20"/>
                <w:szCs w:val="20"/>
              </w:rPr>
            </w:pPr>
            <w:r w:rsidRPr="0074222F">
              <w:rPr>
                <w:rFonts w:ascii="Arial" w:hAnsi="Arial" w:cs="Arial"/>
                <w:b/>
                <w:sz w:val="20"/>
                <w:szCs w:val="20"/>
              </w:rPr>
              <w:t>success criteria</w:t>
            </w:r>
          </w:p>
        </w:tc>
        <w:tc>
          <w:tcPr>
            <w:tcW w:w="3620" w:type="pct"/>
          </w:tcPr>
          <w:p w14:paraId="0354EFE7" w14:textId="170BF426" w:rsidR="00517976" w:rsidRDefault="00517976" w:rsidP="00517976">
            <w:pPr>
              <w:pStyle w:val="Body"/>
            </w:pPr>
            <w:r>
              <w:t xml:space="preserve">All learners will be able to explain that a password is </w:t>
            </w:r>
            <w:r w:rsidR="00B373B1">
              <w:t>similar to</w:t>
            </w:r>
            <w:r>
              <w:t xml:space="preserve"> a lock </w:t>
            </w:r>
            <w:r w:rsidR="00B373B1">
              <w:t>for keeping</w:t>
            </w:r>
            <w:r>
              <w:t xml:space="preserve"> something safe</w:t>
            </w:r>
            <w:r w:rsidR="00B373B1">
              <w:t>.</w:t>
            </w:r>
          </w:p>
          <w:p w14:paraId="40A221B5" w14:textId="77777777" w:rsidR="00B373B1" w:rsidRDefault="00B373B1" w:rsidP="00517976">
            <w:pPr>
              <w:pStyle w:val="Body"/>
            </w:pPr>
          </w:p>
          <w:p w14:paraId="6C84237E" w14:textId="0150C636" w:rsidR="00517976" w:rsidRDefault="00517976" w:rsidP="00517976">
            <w:pPr>
              <w:pStyle w:val="Body"/>
            </w:pPr>
            <w:r>
              <w:t>Most learners will understand that passwords used on computers need to be kept secret</w:t>
            </w:r>
            <w:r w:rsidR="00B373B1">
              <w:t>.</w:t>
            </w:r>
          </w:p>
          <w:p w14:paraId="12D0B247" w14:textId="77777777" w:rsidR="00B373B1" w:rsidRDefault="00B373B1" w:rsidP="00517976">
            <w:pPr>
              <w:pStyle w:val="Body"/>
            </w:pPr>
          </w:p>
          <w:p w14:paraId="245289EB" w14:textId="68790F28" w:rsidR="00517976" w:rsidRDefault="00517976" w:rsidP="00517976">
            <w:pPr>
              <w:pStyle w:val="Body"/>
            </w:pPr>
            <w:r>
              <w:t>Some learners will be able to identify strategies to help them remember passwords</w:t>
            </w:r>
            <w:r w:rsidR="00B373B1">
              <w:t>.</w:t>
            </w:r>
          </w:p>
          <w:p w14:paraId="0D81D191" w14:textId="77777777" w:rsidR="00517976" w:rsidRPr="00E10726" w:rsidRDefault="00517976" w:rsidP="00517976">
            <w:pPr>
              <w:pStyle w:val="Body"/>
            </w:pPr>
          </w:p>
        </w:tc>
      </w:tr>
      <w:tr w:rsidR="00517976" w:rsidRPr="000C6928" w14:paraId="7DD47889" w14:textId="77777777" w:rsidTr="00456889">
        <w:tc>
          <w:tcPr>
            <w:tcW w:w="1380" w:type="pct"/>
            <w:tcBorders>
              <w:bottom w:val="single" w:sz="4" w:space="0" w:color="117CC0"/>
            </w:tcBorders>
          </w:tcPr>
          <w:p w14:paraId="7727F60C" w14:textId="77777777" w:rsidR="00517976" w:rsidRPr="0074222F" w:rsidRDefault="00517976" w:rsidP="00517976">
            <w:pPr>
              <w:spacing w:before="40" w:after="40"/>
              <w:rPr>
                <w:rFonts w:ascii="Arial" w:hAnsi="Arial" w:cs="Arial"/>
                <w:b/>
                <w:sz w:val="20"/>
                <w:szCs w:val="20"/>
              </w:rPr>
            </w:pPr>
            <w:r w:rsidRPr="0074222F">
              <w:rPr>
                <w:rFonts w:ascii="Arial" w:hAnsi="Arial" w:cs="Arial"/>
                <w:b/>
                <w:sz w:val="20"/>
                <w:szCs w:val="20"/>
              </w:rPr>
              <w:t>Prior knowledge / Previous learning</w:t>
            </w:r>
          </w:p>
        </w:tc>
        <w:tc>
          <w:tcPr>
            <w:tcW w:w="3620" w:type="pct"/>
            <w:tcBorders>
              <w:bottom w:val="single" w:sz="4" w:space="0" w:color="117CC0"/>
            </w:tcBorders>
          </w:tcPr>
          <w:p w14:paraId="53172E15" w14:textId="42CB2BC0" w:rsidR="00517976" w:rsidRDefault="00517976" w:rsidP="00517976">
            <w:pPr>
              <w:pStyle w:val="Body"/>
            </w:pPr>
            <w:r>
              <w:t>Learners will need to have seen (and used) physical locking devices such as a bicycle lock or</w:t>
            </w:r>
            <w:r w:rsidR="00B373B1">
              <w:t xml:space="preserve"> a door that locks with a key. </w:t>
            </w:r>
            <w:r>
              <w:t>They will also need to understand that computers have lots of valuable information on them.</w:t>
            </w:r>
          </w:p>
          <w:p w14:paraId="3B4FC20E" w14:textId="77777777" w:rsidR="00517976" w:rsidRPr="00E10726" w:rsidRDefault="00517976" w:rsidP="00517976">
            <w:pPr>
              <w:pStyle w:val="Body"/>
            </w:pPr>
          </w:p>
        </w:tc>
      </w:tr>
    </w:tbl>
    <w:p w14:paraId="5B211DB9" w14:textId="77777777" w:rsidR="00517976" w:rsidRDefault="00517976" w:rsidP="00517976">
      <w:pPr>
        <w:pStyle w:val="Body"/>
        <w:spacing w:before="120" w:after="120"/>
      </w:pPr>
      <w:r w:rsidRPr="000C6928">
        <w:rPr>
          <w:b/>
          <w:sz w:val="24"/>
          <w:szCs w:val="24"/>
        </w:rPr>
        <w:t>Plan</w:t>
      </w:r>
    </w:p>
    <w:tbl>
      <w:tblPr>
        <w:tblW w:w="4977" w:type="pct"/>
        <w:tblInd w:w="-34"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2010"/>
        <w:gridCol w:w="5648"/>
        <w:gridCol w:w="2975"/>
      </w:tblGrid>
      <w:tr w:rsidR="006353E9" w:rsidRPr="000C6928" w14:paraId="6A4FAB1D" w14:textId="77777777" w:rsidTr="00456889">
        <w:trPr>
          <w:tblHeader/>
        </w:trPr>
        <w:tc>
          <w:tcPr>
            <w:tcW w:w="945" w:type="pct"/>
          </w:tcPr>
          <w:p w14:paraId="207E2916" w14:textId="77777777" w:rsidR="00517976" w:rsidRPr="0074222F" w:rsidRDefault="00517976" w:rsidP="00517976">
            <w:pPr>
              <w:spacing w:before="120" w:after="120"/>
              <w:jc w:val="center"/>
              <w:rPr>
                <w:rFonts w:ascii="Arial" w:hAnsi="Arial" w:cs="Arial"/>
                <w:b/>
                <w:sz w:val="20"/>
                <w:szCs w:val="20"/>
              </w:rPr>
            </w:pPr>
            <w:r w:rsidRPr="0074222F">
              <w:rPr>
                <w:rFonts w:ascii="Arial" w:hAnsi="Arial" w:cs="Arial"/>
                <w:b/>
                <w:sz w:val="20"/>
                <w:szCs w:val="20"/>
              </w:rPr>
              <w:t>Lesson</w:t>
            </w:r>
          </w:p>
        </w:tc>
        <w:tc>
          <w:tcPr>
            <w:tcW w:w="2656" w:type="pct"/>
          </w:tcPr>
          <w:p w14:paraId="22FAF388" w14:textId="77777777" w:rsidR="00517976" w:rsidRPr="0074222F" w:rsidRDefault="00517976" w:rsidP="00517976">
            <w:pPr>
              <w:spacing w:before="120" w:after="120"/>
              <w:jc w:val="center"/>
              <w:rPr>
                <w:rFonts w:ascii="Arial" w:hAnsi="Arial" w:cs="Arial"/>
                <w:b/>
                <w:sz w:val="20"/>
                <w:szCs w:val="20"/>
              </w:rPr>
            </w:pPr>
            <w:r w:rsidRPr="0074222F">
              <w:rPr>
                <w:rFonts w:ascii="Arial" w:hAnsi="Arial" w:cs="Arial"/>
                <w:b/>
                <w:sz w:val="20"/>
                <w:szCs w:val="20"/>
              </w:rPr>
              <w:t>Planned activities</w:t>
            </w:r>
          </w:p>
        </w:tc>
        <w:tc>
          <w:tcPr>
            <w:tcW w:w="1399" w:type="pct"/>
          </w:tcPr>
          <w:p w14:paraId="105D6746" w14:textId="77777777" w:rsidR="00517976" w:rsidRPr="0074222F" w:rsidRDefault="00517976" w:rsidP="00517976">
            <w:pPr>
              <w:spacing w:before="120" w:after="120"/>
              <w:jc w:val="center"/>
              <w:rPr>
                <w:rFonts w:ascii="Arial" w:hAnsi="Arial" w:cs="Arial"/>
                <w:b/>
                <w:sz w:val="20"/>
                <w:szCs w:val="20"/>
              </w:rPr>
            </w:pPr>
            <w:r w:rsidRPr="0074222F">
              <w:rPr>
                <w:rFonts w:ascii="Arial" w:hAnsi="Arial" w:cs="Arial"/>
                <w:b/>
                <w:sz w:val="20"/>
                <w:szCs w:val="20"/>
              </w:rPr>
              <w:t>Notes</w:t>
            </w:r>
          </w:p>
        </w:tc>
      </w:tr>
      <w:tr w:rsidR="006353E9" w:rsidRPr="008C7E7B" w14:paraId="293FE7AE" w14:textId="77777777" w:rsidTr="00456889">
        <w:tc>
          <w:tcPr>
            <w:tcW w:w="945" w:type="pct"/>
          </w:tcPr>
          <w:p w14:paraId="0D646AB4" w14:textId="77777777" w:rsidR="00517976" w:rsidRPr="005F1A6D" w:rsidRDefault="00517976" w:rsidP="00517976">
            <w:pPr>
              <w:pStyle w:val="Body"/>
              <w:jc w:val="center"/>
              <w:rPr>
                <w:b/>
              </w:rPr>
            </w:pPr>
            <w:r>
              <w:rPr>
                <w:b/>
              </w:rPr>
              <w:t>Introduction</w:t>
            </w:r>
          </w:p>
          <w:p w14:paraId="605E35D5" w14:textId="77777777" w:rsidR="00517976" w:rsidRDefault="00517976" w:rsidP="00517976">
            <w:pPr>
              <w:pStyle w:val="Body"/>
              <w:jc w:val="center"/>
              <w:rPr>
                <w:b/>
              </w:rPr>
            </w:pPr>
          </w:p>
          <w:p w14:paraId="1944204C" w14:textId="77777777" w:rsidR="00517976" w:rsidRPr="005F1A6D" w:rsidRDefault="00517976" w:rsidP="00517976">
            <w:pPr>
              <w:pStyle w:val="Body"/>
              <w:jc w:val="center"/>
              <w:rPr>
                <w:b/>
              </w:rPr>
            </w:pPr>
          </w:p>
          <w:p w14:paraId="6597B702" w14:textId="77777777" w:rsidR="00517976" w:rsidRPr="000C6928" w:rsidRDefault="00517976" w:rsidP="00517976">
            <w:pPr>
              <w:pStyle w:val="Body"/>
              <w:jc w:val="center"/>
            </w:pPr>
          </w:p>
        </w:tc>
        <w:tc>
          <w:tcPr>
            <w:tcW w:w="2656" w:type="pct"/>
          </w:tcPr>
          <w:p w14:paraId="0854B8CC" w14:textId="39503196" w:rsidR="00517976" w:rsidRDefault="00517976" w:rsidP="00517976">
            <w:pPr>
              <w:pStyle w:val="Body"/>
            </w:pPr>
            <w:r>
              <w:t xml:space="preserve">As learners get ready for the lesson, you pretend to struggle with opening the combination lock </w:t>
            </w:r>
            <w:r w:rsidR="00355C09">
              <w:t>for</w:t>
            </w:r>
            <w:r>
              <w:t xml:space="preserve"> your suitcase. Explain that you locked it to keep your things safe, but now you</w:t>
            </w:r>
            <w:r w:rsidR="00565064">
              <w:t xml:space="preserve"> have</w:t>
            </w:r>
            <w:r>
              <w:t xml:space="preserve"> forgotten the code </w:t>
            </w:r>
            <w:r w:rsidR="00565064">
              <w:t xml:space="preserve">so </w:t>
            </w:r>
            <w:r>
              <w:t>you can</w:t>
            </w:r>
            <w:r w:rsidR="00565064">
              <w:t>not</w:t>
            </w:r>
            <w:r>
              <w:t xml:space="preserve"> </w:t>
            </w:r>
            <w:r w:rsidR="00565064">
              <w:t>access</w:t>
            </w:r>
            <w:r>
              <w:t xml:space="preserve"> your things.</w:t>
            </w:r>
          </w:p>
          <w:p w14:paraId="35422142" w14:textId="77777777" w:rsidR="00517976" w:rsidRDefault="00517976" w:rsidP="00517976">
            <w:pPr>
              <w:pStyle w:val="Body"/>
            </w:pPr>
          </w:p>
          <w:p w14:paraId="4502AED4" w14:textId="52179685" w:rsidR="00517976" w:rsidRPr="009122BF" w:rsidRDefault="00517976" w:rsidP="00517976">
            <w:pPr>
              <w:pStyle w:val="Body"/>
              <w:rPr>
                <w:i/>
              </w:rPr>
            </w:pPr>
            <w:r w:rsidRPr="009122BF">
              <w:rPr>
                <w:i/>
              </w:rPr>
              <w:t xml:space="preserve">Can you think of anything else that </w:t>
            </w:r>
            <w:r w:rsidR="00565064">
              <w:rPr>
                <w:i/>
              </w:rPr>
              <w:t>is</w:t>
            </w:r>
            <w:r w:rsidRPr="009122BF">
              <w:rPr>
                <w:i/>
              </w:rPr>
              <w:t xml:space="preserve"> locked up to keep it safe?</w:t>
            </w:r>
          </w:p>
          <w:p w14:paraId="12F9CA4B" w14:textId="3CC60E7C" w:rsidR="00517976" w:rsidRDefault="00517976" w:rsidP="00517976">
            <w:pPr>
              <w:pStyle w:val="Body"/>
              <w:rPr>
                <w:i/>
              </w:rPr>
            </w:pPr>
            <w:r w:rsidRPr="00D6099D">
              <w:rPr>
                <w:i/>
              </w:rPr>
              <w:t xml:space="preserve">How do we make sure no one </w:t>
            </w:r>
            <w:r>
              <w:rPr>
                <w:i/>
              </w:rPr>
              <w:t>takes</w:t>
            </w:r>
            <w:r w:rsidRPr="00D6099D">
              <w:rPr>
                <w:i/>
              </w:rPr>
              <w:t xml:space="preserve"> our toys</w:t>
            </w:r>
            <w:r>
              <w:rPr>
                <w:i/>
              </w:rPr>
              <w:t xml:space="preserve"> from</w:t>
            </w:r>
            <w:r w:rsidRPr="00D6099D">
              <w:rPr>
                <w:i/>
              </w:rPr>
              <w:t xml:space="preserve"> </w:t>
            </w:r>
            <w:r>
              <w:rPr>
                <w:i/>
              </w:rPr>
              <w:t xml:space="preserve">the </w:t>
            </w:r>
            <w:r w:rsidRPr="00D6099D">
              <w:rPr>
                <w:i/>
              </w:rPr>
              <w:t xml:space="preserve">classroom at </w:t>
            </w:r>
            <w:r>
              <w:rPr>
                <w:i/>
              </w:rPr>
              <w:t>night when there is no one here?</w:t>
            </w:r>
          </w:p>
          <w:p w14:paraId="13D25978" w14:textId="77777777" w:rsidR="00517976" w:rsidRPr="00D6099D" w:rsidRDefault="00517976" w:rsidP="00517976">
            <w:pPr>
              <w:pStyle w:val="Body"/>
              <w:rPr>
                <w:i/>
              </w:rPr>
            </w:pPr>
            <w:r>
              <w:rPr>
                <w:i/>
              </w:rPr>
              <w:t>How do I make sure no one steals my car when I park it on the street?</w:t>
            </w:r>
          </w:p>
          <w:p w14:paraId="07BF093E" w14:textId="77777777" w:rsidR="00517976" w:rsidRPr="00D6099D" w:rsidRDefault="00517976" w:rsidP="00517976">
            <w:pPr>
              <w:pStyle w:val="Body"/>
              <w:rPr>
                <w:i/>
              </w:rPr>
            </w:pPr>
            <w:r w:rsidRPr="00D6099D">
              <w:rPr>
                <w:i/>
              </w:rPr>
              <w:t>How do your parents keep their money safe and secure?</w:t>
            </w:r>
          </w:p>
          <w:p w14:paraId="46D24F4A" w14:textId="77777777" w:rsidR="00517976" w:rsidRDefault="00517976" w:rsidP="00517976">
            <w:pPr>
              <w:pStyle w:val="Body"/>
            </w:pPr>
          </w:p>
          <w:p w14:paraId="0D389377" w14:textId="77777777" w:rsidR="00517976" w:rsidRDefault="00517976" w:rsidP="00517976">
            <w:pPr>
              <w:pStyle w:val="Body"/>
            </w:pPr>
            <w:r>
              <w:t>Establish that we all have valuable possessions and that we need to take responsibility for making sure that these are kept safe and secure.</w:t>
            </w:r>
          </w:p>
          <w:p w14:paraId="4E7DFDF1" w14:textId="77777777" w:rsidR="00517976" w:rsidRPr="009122BF" w:rsidRDefault="00517976" w:rsidP="00517976">
            <w:pPr>
              <w:pStyle w:val="Body"/>
              <w:rPr>
                <w:i/>
              </w:rPr>
            </w:pPr>
          </w:p>
          <w:p w14:paraId="5283EBDA" w14:textId="77777777" w:rsidR="00517976" w:rsidRDefault="00517976" w:rsidP="00517976">
            <w:pPr>
              <w:pStyle w:val="Body"/>
            </w:pPr>
            <w:r w:rsidRPr="009122BF">
              <w:rPr>
                <w:i/>
              </w:rPr>
              <w:t>What about my mobile phone?</w:t>
            </w:r>
            <w:r>
              <w:t xml:space="preserve">  </w:t>
            </w:r>
          </w:p>
          <w:p w14:paraId="29FBFA37" w14:textId="739AB76E" w:rsidR="00517976" w:rsidRPr="00456889" w:rsidRDefault="00517976" w:rsidP="00517976">
            <w:pPr>
              <w:pStyle w:val="Body"/>
              <w:keepNext/>
              <w:keepLines/>
              <w:spacing w:before="200"/>
              <w:outlineLvl w:val="7"/>
              <w:rPr>
                <w:i/>
              </w:rPr>
            </w:pPr>
            <w:r w:rsidRPr="00456889">
              <w:rPr>
                <w:i/>
              </w:rPr>
              <w:t>There</w:t>
            </w:r>
            <w:r w:rsidR="00565064" w:rsidRPr="00456889">
              <w:rPr>
                <w:i/>
              </w:rPr>
              <w:t xml:space="preserve"> is lots of information on my mobile phone</w:t>
            </w:r>
            <w:r w:rsidRPr="00456889">
              <w:rPr>
                <w:i/>
              </w:rPr>
              <w:t xml:space="preserve"> that I want to keep safe, so should I put a padlock on it too?</w:t>
            </w:r>
          </w:p>
          <w:p w14:paraId="42BAD8A9" w14:textId="77777777" w:rsidR="00517976" w:rsidRDefault="00517976" w:rsidP="00517976">
            <w:pPr>
              <w:pStyle w:val="Body"/>
            </w:pPr>
          </w:p>
          <w:p w14:paraId="1516AC94" w14:textId="31A2E16E" w:rsidR="00517976" w:rsidRDefault="00517976" w:rsidP="00517976">
            <w:pPr>
              <w:pStyle w:val="Body"/>
            </w:pPr>
            <w:r>
              <w:t>Explain that today we are going to think about how we keep information like photographs, mobile numbers, friends’ details</w:t>
            </w:r>
            <w:r w:rsidR="0092381D">
              <w:t>,</w:t>
            </w:r>
            <w:r>
              <w:t xml:space="preserve"> </w:t>
            </w:r>
            <w:r w:rsidR="00C6037C">
              <w:t>etc.</w:t>
            </w:r>
            <w:r>
              <w:t xml:space="preserve"> safe on our computers, tablets and mobile phones using </w:t>
            </w:r>
            <w:r w:rsidR="00A80818">
              <w:t>passwords</w:t>
            </w:r>
            <w:r>
              <w:t xml:space="preserve">.  </w:t>
            </w:r>
          </w:p>
          <w:p w14:paraId="21E773CC" w14:textId="77777777" w:rsidR="00517976" w:rsidRDefault="00517976" w:rsidP="00517976">
            <w:pPr>
              <w:pStyle w:val="Body"/>
            </w:pPr>
          </w:p>
          <w:p w14:paraId="47521E45" w14:textId="77777777" w:rsidR="00517976" w:rsidRDefault="00517976" w:rsidP="00517976">
            <w:pPr>
              <w:pStyle w:val="Body"/>
            </w:pPr>
            <w:r>
              <w:t xml:space="preserve">Show the word written down on a vocabulary card.  </w:t>
            </w:r>
          </w:p>
          <w:p w14:paraId="346009A5" w14:textId="77777777" w:rsidR="00517976" w:rsidRDefault="00517976" w:rsidP="00517976">
            <w:pPr>
              <w:pStyle w:val="Body"/>
            </w:pPr>
          </w:p>
          <w:p w14:paraId="635ECAD8" w14:textId="77777777" w:rsidR="00517976" w:rsidRPr="00E77099" w:rsidRDefault="00517976" w:rsidP="00517976">
            <w:pPr>
              <w:pStyle w:val="Body"/>
              <w:rPr>
                <w:i/>
              </w:rPr>
            </w:pPr>
            <w:r w:rsidRPr="00E77099">
              <w:rPr>
                <w:i/>
              </w:rPr>
              <w:t>Does anyone know what a password is?</w:t>
            </w:r>
          </w:p>
          <w:p w14:paraId="46989A62" w14:textId="77777777" w:rsidR="00517976" w:rsidRDefault="00517976" w:rsidP="00517976">
            <w:pPr>
              <w:pStyle w:val="Body"/>
              <w:rPr>
                <w:i/>
              </w:rPr>
            </w:pPr>
            <w:r w:rsidRPr="00E77099">
              <w:rPr>
                <w:i/>
              </w:rPr>
              <w:t>Has anyone used a password before?</w:t>
            </w:r>
          </w:p>
          <w:p w14:paraId="67677A3D" w14:textId="77777777" w:rsidR="00517976" w:rsidRDefault="00517976" w:rsidP="00517976">
            <w:pPr>
              <w:pStyle w:val="Body"/>
              <w:rPr>
                <w:i/>
              </w:rPr>
            </w:pPr>
          </w:p>
          <w:p w14:paraId="07C971CC" w14:textId="77777777" w:rsidR="00517976" w:rsidRPr="00E77099" w:rsidRDefault="00517976" w:rsidP="00517976">
            <w:pPr>
              <w:pStyle w:val="Body"/>
            </w:pPr>
            <w:r>
              <w:t>Establish that a password is like a lock to keep all the information on our computers, tablets and mobile phones safe.</w:t>
            </w:r>
          </w:p>
          <w:p w14:paraId="561F4758" w14:textId="77777777" w:rsidR="00517976" w:rsidRPr="00AE150D" w:rsidRDefault="00517976" w:rsidP="00517976">
            <w:pPr>
              <w:pStyle w:val="Body"/>
              <w:rPr>
                <w:spacing w:val="-4"/>
              </w:rPr>
            </w:pPr>
          </w:p>
        </w:tc>
        <w:tc>
          <w:tcPr>
            <w:tcW w:w="1399" w:type="pct"/>
          </w:tcPr>
          <w:p w14:paraId="0900E991" w14:textId="77777777" w:rsidR="00517976" w:rsidRDefault="00517976" w:rsidP="00517976">
            <w:pPr>
              <w:pStyle w:val="Body"/>
            </w:pPr>
            <w:r w:rsidRPr="0054042F">
              <w:t>You will need</w:t>
            </w:r>
            <w:r>
              <w:t>:</w:t>
            </w:r>
          </w:p>
          <w:p w14:paraId="030D170D" w14:textId="77777777" w:rsidR="00517976" w:rsidRDefault="00517976" w:rsidP="0074222F">
            <w:pPr>
              <w:pStyle w:val="Bulletedlist"/>
            </w:pPr>
            <w:r w:rsidRPr="0054042F">
              <w:t>a suitcase wi</w:t>
            </w:r>
            <w:r>
              <w:t>th a combination lock around it</w:t>
            </w:r>
          </w:p>
          <w:p w14:paraId="283A0A1E" w14:textId="77777777" w:rsidR="00517976" w:rsidRDefault="00517976" w:rsidP="0074222F">
            <w:pPr>
              <w:pStyle w:val="Bulletedlist"/>
            </w:pPr>
            <w:r>
              <w:t>your mobile phone</w:t>
            </w:r>
          </w:p>
          <w:p w14:paraId="55A2E3D0" w14:textId="77777777" w:rsidR="00517976" w:rsidRDefault="00517976" w:rsidP="0074222F">
            <w:pPr>
              <w:pStyle w:val="Bulletedlist"/>
            </w:pPr>
            <w:r>
              <w:t>a chain and padlock</w:t>
            </w:r>
          </w:p>
          <w:p w14:paraId="650A74E8" w14:textId="77777777" w:rsidR="00517976" w:rsidRDefault="00517976" w:rsidP="0074222F">
            <w:pPr>
              <w:pStyle w:val="Bulletedlist"/>
            </w:pPr>
            <w:r>
              <w:t>examples of lock screens from various devices</w:t>
            </w:r>
          </w:p>
          <w:p w14:paraId="5D33DA05" w14:textId="15268124" w:rsidR="00517976" w:rsidRPr="008C7E7B" w:rsidRDefault="00C6037C" w:rsidP="005D051F">
            <w:pPr>
              <w:pStyle w:val="Bulletedlist"/>
            </w:pPr>
            <w:r>
              <w:t xml:space="preserve">a </w:t>
            </w:r>
            <w:r w:rsidR="005D051F">
              <w:t>vocabulary</w:t>
            </w:r>
            <w:r w:rsidR="00517976">
              <w:t xml:space="preserve"> card with ‘password’ written on it and </w:t>
            </w:r>
            <w:r>
              <w:t xml:space="preserve">an </w:t>
            </w:r>
            <w:r w:rsidR="00517976">
              <w:t xml:space="preserve">image of </w:t>
            </w:r>
            <w:r>
              <w:t xml:space="preserve">a </w:t>
            </w:r>
            <w:r w:rsidR="00517976">
              <w:t>person saying ‘shhh’ next to it</w:t>
            </w:r>
            <w:r w:rsidR="0092381D">
              <w:t>.</w:t>
            </w:r>
          </w:p>
        </w:tc>
      </w:tr>
      <w:tr w:rsidR="006353E9" w:rsidRPr="000C6928" w14:paraId="6CD2E064" w14:textId="77777777" w:rsidTr="00456889">
        <w:tc>
          <w:tcPr>
            <w:tcW w:w="945" w:type="pct"/>
          </w:tcPr>
          <w:p w14:paraId="13A7CD57" w14:textId="77777777" w:rsidR="00517976" w:rsidRPr="005F1A6D" w:rsidRDefault="00517976" w:rsidP="00517976">
            <w:pPr>
              <w:pStyle w:val="Body"/>
              <w:jc w:val="center"/>
              <w:rPr>
                <w:b/>
              </w:rPr>
            </w:pPr>
            <w:r w:rsidRPr="005F1A6D">
              <w:rPr>
                <w:b/>
              </w:rPr>
              <w:t>Main activities</w:t>
            </w:r>
          </w:p>
        </w:tc>
        <w:tc>
          <w:tcPr>
            <w:tcW w:w="2656" w:type="pct"/>
          </w:tcPr>
          <w:p w14:paraId="277D2EE4" w14:textId="77777777" w:rsidR="00517976" w:rsidRPr="00B67F3C" w:rsidRDefault="00517976" w:rsidP="00517976">
            <w:pPr>
              <w:pStyle w:val="Bulletedlist"/>
              <w:numPr>
                <w:ilvl w:val="0"/>
                <w:numId w:val="0"/>
              </w:numPr>
              <w:rPr>
                <w:i/>
              </w:rPr>
            </w:pPr>
            <w:r w:rsidRPr="00B67F3C">
              <w:rPr>
                <w:i/>
              </w:rPr>
              <w:t>What should I have done to help me remember my password for my suitcase?</w:t>
            </w:r>
          </w:p>
          <w:p w14:paraId="087CA1B8" w14:textId="77777777" w:rsidR="00517976" w:rsidRDefault="00517976" w:rsidP="00517976">
            <w:pPr>
              <w:pStyle w:val="Bulletedlist"/>
              <w:numPr>
                <w:ilvl w:val="0"/>
                <w:numId w:val="0"/>
              </w:numPr>
            </w:pPr>
          </w:p>
          <w:p w14:paraId="3054CEDC" w14:textId="4A7FB301" w:rsidR="00517976" w:rsidRDefault="00517976" w:rsidP="00517976">
            <w:pPr>
              <w:pStyle w:val="Bulletedlist"/>
              <w:numPr>
                <w:ilvl w:val="0"/>
                <w:numId w:val="0"/>
              </w:numPr>
            </w:pPr>
            <w:r>
              <w:t xml:space="preserve">As learners suggest ways to help remember passwords, </w:t>
            </w:r>
            <w:r>
              <w:lastRenderedPageBreak/>
              <w:t>identify those that are not a good idea (writing it down, telling everyone) because they do</w:t>
            </w:r>
            <w:r w:rsidR="00565064">
              <w:t xml:space="preserve"> not </w:t>
            </w:r>
            <w:r>
              <w:t>keep the password secret.</w:t>
            </w:r>
          </w:p>
          <w:p w14:paraId="40909E8C" w14:textId="77777777" w:rsidR="00517976" w:rsidRDefault="00517976" w:rsidP="00517976">
            <w:pPr>
              <w:pStyle w:val="Bulletedlist"/>
              <w:numPr>
                <w:ilvl w:val="0"/>
                <w:numId w:val="0"/>
              </w:numPr>
            </w:pPr>
          </w:p>
          <w:p w14:paraId="071F256C" w14:textId="62E10FE7" w:rsidR="00517976" w:rsidRDefault="00517976" w:rsidP="00517976">
            <w:pPr>
              <w:pStyle w:val="Body"/>
            </w:pPr>
            <w:r>
              <w:t>Explain that one strategy that can help us remember a password is to use picture symbols. Draw</w:t>
            </w:r>
            <w:r w:rsidR="00565064">
              <w:t xml:space="preserve"> or </w:t>
            </w:r>
            <w:r>
              <w:t>show a simple eye, a heart and two fish for lea</w:t>
            </w:r>
            <w:r w:rsidR="00C6037C">
              <w:t>r</w:t>
            </w:r>
            <w:r>
              <w:t>ners to guess what the password is – ‘</w:t>
            </w:r>
            <w:r w:rsidRPr="00456889">
              <w:rPr>
                <w:rFonts w:ascii="Times New Roman" w:hAnsi="Times New Roman" w:cs="Times New Roman"/>
              </w:rPr>
              <w:t>I</w:t>
            </w:r>
            <w:r>
              <w:t>like2fish’.</w:t>
            </w:r>
          </w:p>
          <w:p w14:paraId="50EB5B6D" w14:textId="77777777" w:rsidR="00517976" w:rsidRDefault="00517976" w:rsidP="00517976">
            <w:pPr>
              <w:pStyle w:val="Body"/>
            </w:pPr>
          </w:p>
          <w:p w14:paraId="701F5177" w14:textId="77777777" w:rsidR="00517976" w:rsidRDefault="00517976" w:rsidP="00517976">
            <w:pPr>
              <w:pStyle w:val="Body"/>
            </w:pPr>
            <w:r>
              <w:t xml:space="preserve">Learners then work in pairs to create a simple password using a given selection of simple images.  </w:t>
            </w:r>
          </w:p>
          <w:p w14:paraId="7C853F82" w14:textId="77777777" w:rsidR="00517976" w:rsidRDefault="00517976" w:rsidP="00517976">
            <w:pPr>
              <w:pStyle w:val="Body"/>
            </w:pPr>
          </w:p>
          <w:p w14:paraId="1EE2530B" w14:textId="77777777" w:rsidR="00517976" w:rsidRDefault="00517976" w:rsidP="00517976">
            <w:pPr>
              <w:pStyle w:val="Body"/>
            </w:pPr>
            <w:r>
              <w:t xml:space="preserve">Learners share their work with the class and examples, such as those where two learners have produced similar passwords, are discussed further so that it becomes clear that each password should be unique. </w:t>
            </w:r>
          </w:p>
          <w:p w14:paraId="6B98875D" w14:textId="77777777" w:rsidR="00517976" w:rsidRDefault="00517976" w:rsidP="00517976">
            <w:pPr>
              <w:pStyle w:val="Body"/>
            </w:pPr>
          </w:p>
          <w:p w14:paraId="558DE7BB" w14:textId="77777777" w:rsidR="00517976" w:rsidRDefault="00517976" w:rsidP="00517976">
            <w:pPr>
              <w:pStyle w:val="Body"/>
              <w:rPr>
                <w:i/>
              </w:rPr>
            </w:pPr>
            <w:r w:rsidRPr="008578C0">
              <w:rPr>
                <w:i/>
              </w:rPr>
              <w:t>What other strategies could you use to help you remember a password?</w:t>
            </w:r>
          </w:p>
          <w:p w14:paraId="3FFFCEF8" w14:textId="77777777" w:rsidR="00517976" w:rsidRDefault="00517976" w:rsidP="00517976">
            <w:pPr>
              <w:pStyle w:val="Bulletedlist"/>
              <w:numPr>
                <w:ilvl w:val="0"/>
                <w:numId w:val="0"/>
              </w:numPr>
            </w:pPr>
          </w:p>
          <w:p w14:paraId="53B3D85C" w14:textId="77777777" w:rsidR="00517976" w:rsidRDefault="00517976" w:rsidP="00517976">
            <w:pPr>
              <w:pStyle w:val="Bulletedlist"/>
              <w:numPr>
                <w:ilvl w:val="0"/>
                <w:numId w:val="0"/>
              </w:numPr>
            </w:pPr>
            <w:r w:rsidRPr="00C835FD">
              <w:t>T</w:t>
            </w:r>
            <w:r>
              <w:t>his activity can be extended by allowing learners to create their own images and symbols for passwords they have created.</w:t>
            </w:r>
          </w:p>
          <w:p w14:paraId="35801A36" w14:textId="77777777" w:rsidR="00517976" w:rsidRPr="008C7E7B" w:rsidRDefault="00517976" w:rsidP="00517976">
            <w:pPr>
              <w:pStyle w:val="Body"/>
            </w:pPr>
          </w:p>
        </w:tc>
        <w:tc>
          <w:tcPr>
            <w:tcW w:w="1399" w:type="pct"/>
          </w:tcPr>
          <w:p w14:paraId="0E7A6CD3" w14:textId="77777777" w:rsidR="00517976" w:rsidRDefault="00517976" w:rsidP="00517976">
            <w:pPr>
              <w:pStyle w:val="Body"/>
            </w:pPr>
            <w:r>
              <w:lastRenderedPageBreak/>
              <w:t>You will need:</w:t>
            </w:r>
          </w:p>
          <w:p w14:paraId="09ADA103" w14:textId="2FCE042C" w:rsidR="00517976" w:rsidRDefault="00517976" w:rsidP="00517976">
            <w:pPr>
              <w:pStyle w:val="Body"/>
              <w:numPr>
                <w:ilvl w:val="0"/>
                <w:numId w:val="24"/>
              </w:numPr>
              <w:ind w:left="229" w:hanging="229"/>
            </w:pPr>
            <w:r>
              <w:t xml:space="preserve">Simple images of animals, numbers, symbols and objects printed and cut out </w:t>
            </w:r>
            <w:r>
              <w:lastRenderedPageBreak/>
              <w:t>so that they can be arranged to make passwords</w:t>
            </w:r>
            <w:r w:rsidR="0092381D">
              <w:t>.</w:t>
            </w:r>
          </w:p>
          <w:p w14:paraId="6506B911" w14:textId="77777777" w:rsidR="00517976" w:rsidRDefault="00517976" w:rsidP="00517976">
            <w:pPr>
              <w:pStyle w:val="Body"/>
            </w:pPr>
          </w:p>
          <w:p w14:paraId="4DF6BE3B" w14:textId="77777777" w:rsidR="00517976" w:rsidRDefault="00517976" w:rsidP="00517976">
            <w:pPr>
              <w:pStyle w:val="Body"/>
            </w:pPr>
          </w:p>
          <w:p w14:paraId="0DECBD58" w14:textId="77777777" w:rsidR="00517976" w:rsidRDefault="00517976" w:rsidP="00517976">
            <w:pPr>
              <w:pStyle w:val="Body"/>
            </w:pPr>
          </w:p>
          <w:p w14:paraId="4E289FA0" w14:textId="32B210FC" w:rsidR="00517976" w:rsidRDefault="00517976" w:rsidP="00517976">
            <w:pPr>
              <w:pStyle w:val="Body"/>
            </w:pPr>
            <w:r>
              <w:t>Identify and share the work of those learners who are using the images effectively to encrypt their password.  For example</w:t>
            </w:r>
            <w:r w:rsidR="00C6037C">
              <w:t>,</w:t>
            </w:r>
            <w:r>
              <w:t xml:space="preserve"> the password ‘cat2dog’ that is remembered with a picture of a cat, a number 2 and a picture of a dog is very easy to decode, unlike the ‘</w:t>
            </w:r>
            <w:r w:rsidRPr="00456889">
              <w:rPr>
                <w:rFonts w:ascii="Times New Roman" w:hAnsi="Times New Roman" w:cs="Times New Roman"/>
              </w:rPr>
              <w:t>I</w:t>
            </w:r>
            <w:r>
              <w:t>like2fish’ example.</w:t>
            </w:r>
          </w:p>
          <w:p w14:paraId="0780A1FB" w14:textId="77777777" w:rsidR="00517976" w:rsidRPr="000C6928" w:rsidRDefault="00517976" w:rsidP="00517976">
            <w:pPr>
              <w:pStyle w:val="Body"/>
            </w:pPr>
          </w:p>
        </w:tc>
      </w:tr>
      <w:tr w:rsidR="006353E9" w:rsidRPr="000C6928" w14:paraId="63CC2503" w14:textId="77777777" w:rsidTr="00456889">
        <w:tc>
          <w:tcPr>
            <w:tcW w:w="945" w:type="pct"/>
          </w:tcPr>
          <w:p w14:paraId="7C37BD91" w14:textId="77777777" w:rsidR="0092381D" w:rsidRDefault="00517976" w:rsidP="00517976">
            <w:pPr>
              <w:pStyle w:val="Body"/>
              <w:jc w:val="center"/>
              <w:rPr>
                <w:b/>
              </w:rPr>
            </w:pPr>
            <w:r w:rsidRPr="005F1A6D">
              <w:rPr>
                <w:b/>
              </w:rPr>
              <w:lastRenderedPageBreak/>
              <w:t>End</w:t>
            </w:r>
            <w:r>
              <w:rPr>
                <w:b/>
              </w:rPr>
              <w:t>/Close/</w:t>
            </w:r>
          </w:p>
          <w:p w14:paraId="70F73DBB" w14:textId="01704B4E" w:rsidR="00517976" w:rsidRPr="00014F60" w:rsidRDefault="00517976" w:rsidP="00517976">
            <w:pPr>
              <w:pStyle w:val="Body"/>
              <w:jc w:val="center"/>
              <w:rPr>
                <w:b/>
              </w:rPr>
            </w:pPr>
            <w:r>
              <w:rPr>
                <w:b/>
              </w:rPr>
              <w:t xml:space="preserve"> </w:t>
            </w:r>
            <w:r w:rsidRPr="005F1A6D">
              <w:rPr>
                <w:b/>
              </w:rPr>
              <w:t>Reflection</w:t>
            </w:r>
            <w:r>
              <w:rPr>
                <w:b/>
              </w:rPr>
              <w:t xml:space="preserve">/ </w:t>
            </w:r>
            <w:r w:rsidRPr="005F1A6D">
              <w:rPr>
                <w:b/>
              </w:rPr>
              <w:t>Summary</w:t>
            </w:r>
          </w:p>
        </w:tc>
        <w:tc>
          <w:tcPr>
            <w:tcW w:w="2656" w:type="pct"/>
          </w:tcPr>
          <w:p w14:paraId="5808343B" w14:textId="74427061" w:rsidR="00517976" w:rsidRDefault="00517976" w:rsidP="00517976">
            <w:pPr>
              <w:pStyle w:val="Body"/>
            </w:pPr>
            <w:r>
              <w:t xml:space="preserve">Hold up the vocabulary card with the word ‘password’ on it and </w:t>
            </w:r>
            <w:r w:rsidR="00355C09">
              <w:t>ask</w:t>
            </w:r>
            <w:r>
              <w:t xml:space="preserve"> learners </w:t>
            </w:r>
            <w:r w:rsidR="00C6037C">
              <w:t xml:space="preserve">to </w:t>
            </w:r>
            <w:r>
              <w:t>read it to you.</w:t>
            </w:r>
          </w:p>
          <w:p w14:paraId="4DC89AAB" w14:textId="77777777" w:rsidR="00517976" w:rsidRDefault="00517976" w:rsidP="00517976">
            <w:pPr>
              <w:pStyle w:val="Body"/>
            </w:pPr>
          </w:p>
          <w:p w14:paraId="23E266CB" w14:textId="77777777" w:rsidR="00517976" w:rsidRPr="003B6E48" w:rsidRDefault="00517976" w:rsidP="00517976">
            <w:pPr>
              <w:pStyle w:val="Body"/>
              <w:rPr>
                <w:i/>
              </w:rPr>
            </w:pPr>
            <w:r w:rsidRPr="003B6E48">
              <w:rPr>
                <w:i/>
              </w:rPr>
              <w:t>Why do you think the person is going ‘shhh’ next to the password?</w:t>
            </w:r>
          </w:p>
          <w:p w14:paraId="3F8E36F6" w14:textId="77777777" w:rsidR="00517976" w:rsidRDefault="00517976" w:rsidP="00517976">
            <w:pPr>
              <w:pStyle w:val="Body"/>
            </w:pPr>
          </w:p>
          <w:p w14:paraId="4DDF6491" w14:textId="77777777" w:rsidR="00517976" w:rsidRDefault="00517976" w:rsidP="00517976">
            <w:pPr>
              <w:pStyle w:val="Body"/>
            </w:pPr>
            <w:r>
              <w:t>Establish that we should keep our passwords secret on our personal devices, but it is a good idea for our parents to know our passwords when we are younger.</w:t>
            </w:r>
          </w:p>
          <w:p w14:paraId="0E21E96B" w14:textId="77777777" w:rsidR="00517976" w:rsidRDefault="00517976" w:rsidP="00517976">
            <w:pPr>
              <w:pStyle w:val="Body"/>
            </w:pPr>
          </w:p>
          <w:p w14:paraId="46046013" w14:textId="77777777" w:rsidR="00517976" w:rsidRPr="00E31E8B" w:rsidRDefault="00517976" w:rsidP="00517976">
            <w:pPr>
              <w:pStyle w:val="Body"/>
              <w:rPr>
                <w:i/>
              </w:rPr>
            </w:pPr>
            <w:r w:rsidRPr="00E31E8B">
              <w:rPr>
                <w:i/>
              </w:rPr>
              <w:t>Who can tell us what a password is?</w:t>
            </w:r>
          </w:p>
          <w:p w14:paraId="30E68734" w14:textId="77777777" w:rsidR="00517976" w:rsidRPr="00E31E8B" w:rsidRDefault="00517976" w:rsidP="00517976">
            <w:pPr>
              <w:pStyle w:val="Body"/>
              <w:rPr>
                <w:i/>
              </w:rPr>
            </w:pPr>
            <w:r w:rsidRPr="00E31E8B">
              <w:rPr>
                <w:i/>
              </w:rPr>
              <w:t>Why are passwords useful?</w:t>
            </w:r>
          </w:p>
          <w:p w14:paraId="16DDA89D" w14:textId="77777777" w:rsidR="00517976" w:rsidRPr="00E31E8B" w:rsidRDefault="00517976" w:rsidP="00517976">
            <w:pPr>
              <w:pStyle w:val="Body"/>
              <w:rPr>
                <w:i/>
              </w:rPr>
            </w:pPr>
            <w:r w:rsidRPr="00E31E8B">
              <w:rPr>
                <w:i/>
              </w:rPr>
              <w:t>Do passwords just have to be words?</w:t>
            </w:r>
          </w:p>
          <w:p w14:paraId="509A56E4" w14:textId="77777777" w:rsidR="00517976" w:rsidRPr="00E31E8B" w:rsidRDefault="00517976" w:rsidP="00517976">
            <w:pPr>
              <w:pStyle w:val="Body"/>
              <w:rPr>
                <w:i/>
              </w:rPr>
            </w:pPr>
            <w:r w:rsidRPr="00E31E8B">
              <w:rPr>
                <w:i/>
              </w:rPr>
              <w:t>What do you have to think about when setting your password?</w:t>
            </w:r>
          </w:p>
          <w:p w14:paraId="4C044A16" w14:textId="77777777" w:rsidR="00517976" w:rsidRPr="00E31E8B" w:rsidRDefault="00517976" w:rsidP="00517976">
            <w:pPr>
              <w:pStyle w:val="Body"/>
              <w:rPr>
                <w:i/>
              </w:rPr>
            </w:pPr>
            <w:r w:rsidRPr="00E31E8B">
              <w:rPr>
                <w:i/>
              </w:rPr>
              <w:t>How can you help yourself remember your password?</w:t>
            </w:r>
          </w:p>
          <w:p w14:paraId="5B9AFEFD" w14:textId="77777777" w:rsidR="00517976" w:rsidRPr="00AE150D" w:rsidRDefault="00517976" w:rsidP="00517976">
            <w:pPr>
              <w:pStyle w:val="Body"/>
            </w:pPr>
          </w:p>
        </w:tc>
        <w:tc>
          <w:tcPr>
            <w:tcW w:w="1399" w:type="pct"/>
          </w:tcPr>
          <w:p w14:paraId="6435174F" w14:textId="77777777" w:rsidR="00517976" w:rsidRPr="000C6928" w:rsidRDefault="00517976" w:rsidP="00517976">
            <w:pPr>
              <w:pStyle w:val="Body"/>
            </w:pPr>
            <w:r>
              <w:t xml:space="preserve">Sometimes passwords on establishment devices are not individualised.  </w:t>
            </w:r>
          </w:p>
        </w:tc>
      </w:tr>
    </w:tbl>
    <w:p w14:paraId="29B4D2D6" w14:textId="77777777" w:rsidR="00517976" w:rsidRDefault="00517976" w:rsidP="00517976">
      <w:pPr>
        <w:pStyle w:val="Body"/>
      </w:pPr>
    </w:p>
    <w:tbl>
      <w:tblPr>
        <w:tblW w:w="4977" w:type="pct"/>
        <w:tblInd w:w="-34"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10633"/>
      </w:tblGrid>
      <w:tr w:rsidR="00517976" w:rsidRPr="000C6928" w14:paraId="0E45CA3D" w14:textId="77777777" w:rsidTr="00456889">
        <w:tc>
          <w:tcPr>
            <w:tcW w:w="5000" w:type="pct"/>
          </w:tcPr>
          <w:p w14:paraId="1909210E" w14:textId="77777777" w:rsidR="00517976" w:rsidRPr="000C6928" w:rsidRDefault="00517976" w:rsidP="00517976">
            <w:pPr>
              <w:pStyle w:val="ASNT"/>
              <w:jc w:val="center"/>
              <w:rPr>
                <w:b/>
                <w:sz w:val="20"/>
              </w:rPr>
            </w:pPr>
            <w:r>
              <w:rPr>
                <w:b/>
                <w:sz w:val="20"/>
              </w:rPr>
              <w:t>Reflection</w:t>
            </w:r>
            <w:r>
              <w:rPr>
                <w:b/>
                <w:sz w:val="20"/>
              </w:rPr>
              <w:br/>
            </w:r>
            <w:r w:rsidRPr="000C6928">
              <w:rPr>
                <w:b/>
                <w:sz w:val="20"/>
              </w:rPr>
              <w:t xml:space="preserve">Use the space below to reflect on your lesson. Answer the most relevant questions </w:t>
            </w:r>
            <w:r>
              <w:rPr>
                <w:b/>
                <w:sz w:val="20"/>
              </w:rPr>
              <w:t>for</w:t>
            </w:r>
            <w:r w:rsidRPr="000C6928">
              <w:rPr>
                <w:b/>
                <w:sz w:val="20"/>
              </w:rPr>
              <w:t xml:space="preserve"> your lesson.</w:t>
            </w:r>
          </w:p>
        </w:tc>
      </w:tr>
      <w:tr w:rsidR="00517976" w:rsidRPr="005F1A6D" w14:paraId="0FF378B4" w14:textId="77777777" w:rsidTr="00456889">
        <w:trPr>
          <w:trHeight w:val="2400"/>
        </w:trPr>
        <w:tc>
          <w:tcPr>
            <w:tcW w:w="5000" w:type="pct"/>
          </w:tcPr>
          <w:p w14:paraId="266C49D3" w14:textId="77777777" w:rsidR="00517976" w:rsidRPr="00AE4269" w:rsidRDefault="00517976" w:rsidP="00517976">
            <w:pPr>
              <w:pStyle w:val="ASNT"/>
              <w:rPr>
                <w:i/>
                <w:sz w:val="20"/>
              </w:rPr>
            </w:pPr>
            <w:r w:rsidRPr="00AE4269">
              <w:rPr>
                <w:i/>
                <w:sz w:val="20"/>
              </w:rPr>
              <w:t>Were the learning</w:t>
            </w:r>
            <w:r>
              <w:rPr>
                <w:i/>
                <w:sz w:val="20"/>
              </w:rPr>
              <w:t xml:space="preserve"> objectives and </w:t>
            </w:r>
            <w:r w:rsidRPr="00AE4269">
              <w:rPr>
                <w:i/>
                <w:sz w:val="20"/>
              </w:rPr>
              <w:t>lesson focus realistic? What did the learners learn today?</w:t>
            </w:r>
            <w:r w:rsidRPr="00AE4269">
              <w:rPr>
                <w:i/>
                <w:sz w:val="20"/>
              </w:rPr>
              <w:br/>
              <w:t>What was the learning atmosphere like?</w:t>
            </w:r>
            <w:r w:rsidRPr="00AE4269">
              <w:rPr>
                <w:i/>
                <w:sz w:val="20"/>
              </w:rPr>
              <w:br/>
              <w:t>What changes did I make from my plan and why?</w:t>
            </w:r>
          </w:p>
          <w:p w14:paraId="2358D7F4" w14:textId="77777777" w:rsidR="00517976" w:rsidRPr="00AE4269" w:rsidRDefault="00517976" w:rsidP="00517976">
            <w:pPr>
              <w:pStyle w:val="ASNT"/>
              <w:rPr>
                <w:i/>
                <w:sz w:val="20"/>
              </w:rPr>
            </w:pPr>
            <w:r w:rsidRPr="00AE4269">
              <w:rPr>
                <w:i/>
                <w:sz w:val="20"/>
              </w:rPr>
              <w:t>If I taught this lesson again, what would I change?</w:t>
            </w:r>
          </w:p>
          <w:p w14:paraId="22617D3D" w14:textId="77777777" w:rsidR="00517976" w:rsidRPr="00AE4269" w:rsidRDefault="00517976" w:rsidP="00517976">
            <w:pPr>
              <w:pStyle w:val="ASNT"/>
              <w:rPr>
                <w:i/>
                <w:sz w:val="20"/>
              </w:rPr>
            </w:pPr>
            <w:r w:rsidRPr="00AE4269">
              <w:rPr>
                <w:i/>
                <w:sz w:val="20"/>
              </w:rPr>
              <w:t xml:space="preserve">What two things went </w:t>
            </w:r>
            <w:r>
              <w:rPr>
                <w:i/>
                <w:sz w:val="20"/>
              </w:rPr>
              <w:t xml:space="preserve">really </w:t>
            </w:r>
            <w:r w:rsidRPr="00AE4269">
              <w:rPr>
                <w:i/>
                <w:sz w:val="20"/>
              </w:rPr>
              <w:t>well (consider both teaching and learning)?</w:t>
            </w:r>
          </w:p>
          <w:p w14:paraId="110E5F96" w14:textId="77777777" w:rsidR="00517976" w:rsidRPr="00AE4269" w:rsidRDefault="00517976" w:rsidP="00517976">
            <w:pPr>
              <w:pStyle w:val="ASNT"/>
              <w:rPr>
                <w:i/>
                <w:sz w:val="20"/>
              </w:rPr>
            </w:pPr>
            <w:r w:rsidRPr="00AE4269">
              <w:rPr>
                <w:i/>
                <w:sz w:val="20"/>
              </w:rPr>
              <w:t>What two things would have improved the lesson (consider both teaching and learning)?</w:t>
            </w:r>
          </w:p>
          <w:p w14:paraId="6F75A979" w14:textId="77777777" w:rsidR="00517976" w:rsidRPr="00AE4269" w:rsidRDefault="00517976" w:rsidP="00517976">
            <w:pPr>
              <w:pStyle w:val="ASNT"/>
              <w:rPr>
                <w:i/>
                <w:color w:val="117CC0"/>
                <w:sz w:val="20"/>
              </w:rPr>
            </w:pPr>
            <w:r w:rsidRPr="00AE4269">
              <w:rPr>
                <w:i/>
                <w:sz w:val="20"/>
              </w:rPr>
              <w:t>What have I learned from this lesson about the class or individuals that will inform my next lesson?</w:t>
            </w:r>
          </w:p>
        </w:tc>
      </w:tr>
      <w:tr w:rsidR="00517976" w:rsidRPr="005F1A6D" w14:paraId="1A56440D" w14:textId="77777777" w:rsidTr="00456889">
        <w:trPr>
          <w:trHeight w:val="846"/>
        </w:trPr>
        <w:tc>
          <w:tcPr>
            <w:tcW w:w="5000" w:type="pct"/>
          </w:tcPr>
          <w:p w14:paraId="0A6A3AAE" w14:textId="77777777" w:rsidR="00517976" w:rsidRPr="00A517A1" w:rsidRDefault="00517976" w:rsidP="00517976">
            <w:pPr>
              <w:pStyle w:val="ASNT"/>
              <w:rPr>
                <w:b/>
                <w:sz w:val="20"/>
              </w:rPr>
            </w:pPr>
            <w:r w:rsidRPr="00A517A1">
              <w:rPr>
                <w:b/>
                <w:sz w:val="20"/>
              </w:rPr>
              <w:t>Next steps</w:t>
            </w:r>
          </w:p>
          <w:p w14:paraId="2859DBE9" w14:textId="77777777" w:rsidR="00517976" w:rsidRPr="00AE4269" w:rsidRDefault="00517976" w:rsidP="00517976">
            <w:pPr>
              <w:pStyle w:val="ASNT"/>
              <w:rPr>
                <w:b/>
                <w:sz w:val="20"/>
              </w:rPr>
            </w:pPr>
            <w:r w:rsidRPr="00A517A1">
              <w:rPr>
                <w:b/>
                <w:sz w:val="20"/>
              </w:rPr>
              <w:t>What will I teach next</w:t>
            </w:r>
            <w:r>
              <w:rPr>
                <w:b/>
                <w:sz w:val="20"/>
              </w:rPr>
              <w:t>,</w:t>
            </w:r>
            <w:r w:rsidRPr="00A517A1">
              <w:rPr>
                <w:b/>
                <w:sz w:val="20"/>
              </w:rPr>
              <w:t xml:space="preserve"> based on learners</w:t>
            </w:r>
            <w:r>
              <w:rPr>
                <w:b/>
                <w:sz w:val="20"/>
              </w:rPr>
              <w:t>’</w:t>
            </w:r>
            <w:r w:rsidRPr="00A517A1">
              <w:rPr>
                <w:b/>
                <w:sz w:val="20"/>
              </w:rPr>
              <w:t xml:space="preserve"> understanding of this lesson?</w:t>
            </w:r>
          </w:p>
        </w:tc>
      </w:tr>
    </w:tbl>
    <w:p w14:paraId="7A7D685B" w14:textId="77777777" w:rsidR="00517976" w:rsidRDefault="00517976" w:rsidP="00517976">
      <w:pPr>
        <w:pStyle w:val="Body"/>
      </w:pPr>
    </w:p>
    <w:p w14:paraId="38196FC2" w14:textId="77777777" w:rsidR="00517976" w:rsidRPr="001506C6" w:rsidRDefault="00517976" w:rsidP="00517976">
      <w:pPr>
        <w:pStyle w:val="Body"/>
      </w:pPr>
      <w:r w:rsidRPr="001506C6">
        <w:br w:type="page"/>
      </w:r>
    </w:p>
    <w:p w14:paraId="42E13354" w14:textId="2D186A09" w:rsidR="00517976" w:rsidRPr="00F05368" w:rsidRDefault="00517976" w:rsidP="00881889">
      <w:pPr>
        <w:pStyle w:val="Heading1"/>
      </w:pPr>
      <w:bookmarkStart w:id="15" w:name="_Toc423175404"/>
      <w:r>
        <w:lastRenderedPageBreak/>
        <w:t>Sample l</w:t>
      </w:r>
      <w:r w:rsidRPr="00F05368">
        <w:t xml:space="preserve">esson </w:t>
      </w:r>
      <w:r w:rsidR="0063673A">
        <w:t>2</w:t>
      </w:r>
      <w:bookmarkEnd w:id="15"/>
    </w:p>
    <w:p w14:paraId="547AECCA" w14:textId="77777777" w:rsidR="00517976" w:rsidRPr="00830C84" w:rsidRDefault="00517976" w:rsidP="00517976">
      <w:pPr>
        <w:pStyle w:val="ZZ"/>
        <w:rPr>
          <w:rFonts w:ascii="Arial" w:hAnsi="Arial" w:cs="Arial"/>
          <w:i/>
          <w:color w:val="117CC0"/>
          <w:sz w:val="20"/>
        </w:rPr>
      </w:pPr>
    </w:p>
    <w:tbl>
      <w:tblPr>
        <w:tblW w:w="4977" w:type="pct"/>
        <w:tblInd w:w="-34"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2935"/>
        <w:gridCol w:w="7698"/>
      </w:tblGrid>
      <w:tr w:rsidR="00517976" w:rsidRPr="000C6928" w14:paraId="0A1B9FBE" w14:textId="77777777" w:rsidTr="00456889">
        <w:tc>
          <w:tcPr>
            <w:tcW w:w="5000" w:type="pct"/>
            <w:gridSpan w:val="2"/>
          </w:tcPr>
          <w:p w14:paraId="0ADAE1F8" w14:textId="77777777" w:rsidR="00517976" w:rsidRPr="000C6928" w:rsidRDefault="00517976" w:rsidP="00517976">
            <w:pPr>
              <w:pStyle w:val="AssignmentTemplate"/>
              <w:tabs>
                <w:tab w:val="left" w:pos="6852"/>
              </w:tabs>
              <w:spacing w:before="120" w:after="120"/>
              <w:outlineLvl w:val="2"/>
            </w:pPr>
            <w:r w:rsidRPr="000C6928">
              <w:t>CLASS:</w:t>
            </w:r>
            <w:r w:rsidRPr="00E10726">
              <w:rPr>
                <w:b w:val="0"/>
              </w:rPr>
              <w:t xml:space="preserve">   </w:t>
            </w:r>
          </w:p>
        </w:tc>
      </w:tr>
      <w:tr w:rsidR="00517976" w:rsidRPr="000C6928" w14:paraId="0C873DF7" w14:textId="77777777" w:rsidTr="00456889">
        <w:tc>
          <w:tcPr>
            <w:tcW w:w="5000" w:type="pct"/>
            <w:gridSpan w:val="2"/>
          </w:tcPr>
          <w:p w14:paraId="60CBFBC9" w14:textId="77777777" w:rsidR="00517976" w:rsidRPr="000C6928" w:rsidRDefault="00517976" w:rsidP="00517976">
            <w:pPr>
              <w:pStyle w:val="AssignmentTemplate"/>
              <w:tabs>
                <w:tab w:val="left" w:pos="4212"/>
                <w:tab w:val="left" w:pos="6852"/>
              </w:tabs>
              <w:spacing w:before="120" w:after="120"/>
              <w:outlineLvl w:val="2"/>
            </w:pPr>
            <w:r>
              <w:t>DATE</w:t>
            </w:r>
            <w:r w:rsidRPr="000C6928">
              <w:t>:</w:t>
            </w:r>
            <w:r w:rsidRPr="00E10726">
              <w:rPr>
                <w:b w:val="0"/>
              </w:rPr>
              <w:t xml:space="preserve">   </w:t>
            </w:r>
          </w:p>
        </w:tc>
      </w:tr>
      <w:tr w:rsidR="00517976" w:rsidRPr="000C6928" w14:paraId="0F9E1A4C" w14:textId="77777777" w:rsidTr="00456889">
        <w:tc>
          <w:tcPr>
            <w:tcW w:w="1380" w:type="pct"/>
          </w:tcPr>
          <w:p w14:paraId="3B60EE71" w14:textId="77777777" w:rsidR="00517976" w:rsidRPr="0074222F" w:rsidRDefault="00517976" w:rsidP="00517976">
            <w:pPr>
              <w:spacing w:before="40" w:after="40"/>
              <w:rPr>
                <w:rFonts w:ascii="Arial" w:hAnsi="Arial" w:cs="Arial"/>
                <w:b/>
                <w:sz w:val="20"/>
                <w:szCs w:val="20"/>
              </w:rPr>
            </w:pPr>
            <w:r w:rsidRPr="0074222F">
              <w:rPr>
                <w:rFonts w:ascii="Arial" w:hAnsi="Arial" w:cs="Arial"/>
                <w:b/>
                <w:sz w:val="20"/>
                <w:szCs w:val="20"/>
              </w:rPr>
              <w:t>Learning objectives</w:t>
            </w:r>
          </w:p>
        </w:tc>
        <w:tc>
          <w:tcPr>
            <w:tcW w:w="3620" w:type="pct"/>
          </w:tcPr>
          <w:p w14:paraId="10A84A5B" w14:textId="0135109B" w:rsidR="00517976" w:rsidRDefault="00517976" w:rsidP="00456889">
            <w:pPr>
              <w:pStyle w:val="Bulletedlist"/>
              <w:rPr>
                <w:rFonts w:eastAsiaTheme="majorEastAsia"/>
                <w:color w:val="404040" w:themeColor="text1" w:themeTint="BF"/>
                <w:lang w:eastAsia="en-GB"/>
              </w:rPr>
            </w:pPr>
            <w:r w:rsidRPr="006A3114">
              <w:rPr>
                <w:b/>
                <w:lang w:eastAsia="en-GB"/>
              </w:rPr>
              <w:t>1DW.04</w:t>
            </w:r>
            <w:r>
              <w:rPr>
                <w:lang w:eastAsia="en-GB"/>
              </w:rPr>
              <w:t xml:space="preserve"> Identify the tasks that devices are used for at home.</w:t>
            </w:r>
          </w:p>
          <w:p w14:paraId="688D8B29" w14:textId="6BCACB92" w:rsidR="00517976" w:rsidRDefault="00517976" w:rsidP="00456889">
            <w:pPr>
              <w:pStyle w:val="Bulletedlist"/>
              <w:rPr>
                <w:rFonts w:eastAsiaTheme="majorEastAsia"/>
                <w:color w:val="404040" w:themeColor="text1" w:themeTint="BF"/>
                <w:lang w:eastAsia="en-GB"/>
              </w:rPr>
            </w:pPr>
            <w:r w:rsidRPr="003B50EC">
              <w:rPr>
                <w:b/>
                <w:lang w:eastAsia="en-GB"/>
              </w:rPr>
              <w:t>1DW.02</w:t>
            </w:r>
            <w:r>
              <w:rPr>
                <w:lang w:eastAsia="en-GB"/>
              </w:rPr>
              <w:t xml:space="preserve"> Know that there are a range of devices that are all computers, including</w:t>
            </w:r>
            <w:r w:rsidR="00C73DD6">
              <w:rPr>
                <w:lang w:eastAsia="en-GB"/>
              </w:rPr>
              <w:t>:</w:t>
            </w:r>
            <w:r>
              <w:rPr>
                <w:lang w:eastAsia="en-GB"/>
              </w:rPr>
              <w:t xml:space="preserve"> personal computers, laptops, tablets and mobile </w:t>
            </w:r>
            <w:r w:rsidR="00C73DD6">
              <w:rPr>
                <w:lang w:eastAsia="en-GB"/>
              </w:rPr>
              <w:t>tele</w:t>
            </w:r>
            <w:r>
              <w:rPr>
                <w:lang w:eastAsia="en-GB"/>
              </w:rPr>
              <w:t>phones.</w:t>
            </w:r>
          </w:p>
          <w:p w14:paraId="19208514" w14:textId="77777777" w:rsidR="00517976" w:rsidRPr="00E10726" w:rsidRDefault="00517976" w:rsidP="00517976">
            <w:pPr>
              <w:pStyle w:val="Body"/>
            </w:pPr>
          </w:p>
        </w:tc>
      </w:tr>
      <w:tr w:rsidR="00517976" w:rsidRPr="000C6928" w14:paraId="650F29F0" w14:textId="77777777" w:rsidTr="00456889">
        <w:tc>
          <w:tcPr>
            <w:tcW w:w="1380" w:type="pct"/>
          </w:tcPr>
          <w:p w14:paraId="3F639AC5" w14:textId="77777777" w:rsidR="00517976" w:rsidRPr="0074222F" w:rsidRDefault="00517976" w:rsidP="00517976">
            <w:pPr>
              <w:spacing w:before="40" w:after="40"/>
              <w:rPr>
                <w:rFonts w:ascii="Arial" w:hAnsi="Arial" w:cs="Arial"/>
                <w:b/>
                <w:sz w:val="20"/>
                <w:szCs w:val="20"/>
              </w:rPr>
            </w:pPr>
            <w:r w:rsidRPr="0074222F">
              <w:rPr>
                <w:rFonts w:ascii="Arial" w:hAnsi="Arial" w:cs="Arial"/>
                <w:b/>
                <w:sz w:val="20"/>
                <w:szCs w:val="20"/>
              </w:rPr>
              <w:t xml:space="preserve">Lesson focus / </w:t>
            </w:r>
          </w:p>
          <w:p w14:paraId="6B354424" w14:textId="77777777" w:rsidR="00517976" w:rsidRPr="0074222F" w:rsidRDefault="00517976" w:rsidP="00517976">
            <w:pPr>
              <w:spacing w:before="40" w:after="40"/>
              <w:rPr>
                <w:rFonts w:ascii="Arial" w:hAnsi="Arial" w:cs="Arial"/>
                <w:b/>
                <w:sz w:val="20"/>
                <w:szCs w:val="20"/>
              </w:rPr>
            </w:pPr>
            <w:r w:rsidRPr="0074222F">
              <w:rPr>
                <w:rFonts w:ascii="Arial" w:hAnsi="Arial" w:cs="Arial"/>
                <w:b/>
                <w:sz w:val="20"/>
                <w:szCs w:val="20"/>
              </w:rPr>
              <w:t>success criteria</w:t>
            </w:r>
          </w:p>
        </w:tc>
        <w:tc>
          <w:tcPr>
            <w:tcW w:w="3620" w:type="pct"/>
          </w:tcPr>
          <w:p w14:paraId="75840B57" w14:textId="78B16953" w:rsidR="00517976" w:rsidRDefault="00517976" w:rsidP="00517976">
            <w:pPr>
              <w:pStyle w:val="Body"/>
            </w:pPr>
            <w:r>
              <w:t>All learners will be able to identify at least one task that is carried out on a computer.</w:t>
            </w:r>
          </w:p>
          <w:p w14:paraId="49229A4D" w14:textId="77777777" w:rsidR="00355C09" w:rsidRDefault="00355C09" w:rsidP="00517976">
            <w:pPr>
              <w:pStyle w:val="Body"/>
            </w:pPr>
          </w:p>
          <w:p w14:paraId="65B408F5" w14:textId="7064DAEA" w:rsidR="00517976" w:rsidRDefault="00517976" w:rsidP="00517976">
            <w:pPr>
              <w:pStyle w:val="Body"/>
            </w:pPr>
            <w:r>
              <w:t>Most learners will be able to identify how computers help us in our everyday lives.</w:t>
            </w:r>
          </w:p>
          <w:p w14:paraId="682F4010" w14:textId="77777777" w:rsidR="00355C09" w:rsidRDefault="00355C09" w:rsidP="00517976">
            <w:pPr>
              <w:pStyle w:val="Body"/>
            </w:pPr>
          </w:p>
          <w:p w14:paraId="14B0FE0E" w14:textId="3AA86A5C" w:rsidR="00517976" w:rsidRPr="00E10726" w:rsidRDefault="00517976" w:rsidP="00355C09">
            <w:pPr>
              <w:pStyle w:val="Body"/>
            </w:pPr>
            <w:r>
              <w:t>Some learners will be able to explain how computers help us solve problems.</w:t>
            </w:r>
          </w:p>
        </w:tc>
      </w:tr>
      <w:tr w:rsidR="00517976" w:rsidRPr="000C6928" w14:paraId="6020E163" w14:textId="77777777" w:rsidTr="00456889">
        <w:tc>
          <w:tcPr>
            <w:tcW w:w="1380" w:type="pct"/>
            <w:tcBorders>
              <w:bottom w:val="single" w:sz="4" w:space="0" w:color="117CC0"/>
            </w:tcBorders>
          </w:tcPr>
          <w:p w14:paraId="11C8C7A3" w14:textId="77777777" w:rsidR="00517976" w:rsidRPr="0074222F" w:rsidRDefault="00517976" w:rsidP="00517976">
            <w:pPr>
              <w:spacing w:before="40" w:after="40"/>
              <w:rPr>
                <w:rFonts w:ascii="Arial" w:hAnsi="Arial" w:cs="Arial"/>
                <w:b/>
                <w:sz w:val="20"/>
                <w:szCs w:val="20"/>
              </w:rPr>
            </w:pPr>
            <w:r w:rsidRPr="0074222F">
              <w:rPr>
                <w:rFonts w:ascii="Arial" w:hAnsi="Arial" w:cs="Arial"/>
                <w:b/>
                <w:sz w:val="20"/>
                <w:szCs w:val="20"/>
              </w:rPr>
              <w:t>Prior knowledge / Previous learning</w:t>
            </w:r>
          </w:p>
        </w:tc>
        <w:tc>
          <w:tcPr>
            <w:tcW w:w="3620" w:type="pct"/>
            <w:tcBorders>
              <w:bottom w:val="single" w:sz="4" w:space="0" w:color="117CC0"/>
            </w:tcBorders>
          </w:tcPr>
          <w:p w14:paraId="5E9F7DD2" w14:textId="0E6F9459" w:rsidR="00517976" w:rsidRDefault="00517976" w:rsidP="00517976">
            <w:pPr>
              <w:pStyle w:val="Body"/>
            </w:pPr>
            <w:r>
              <w:t>Learners will need to have used a range of computers for a range of different tasks.  They will also need to have made explicit to them the learning that has occurred when they have been using these devices.</w:t>
            </w:r>
          </w:p>
          <w:p w14:paraId="27AAD7AD" w14:textId="77777777" w:rsidR="00517976" w:rsidRPr="00E10726" w:rsidRDefault="00517976" w:rsidP="00517976">
            <w:pPr>
              <w:pStyle w:val="Body"/>
            </w:pPr>
          </w:p>
        </w:tc>
      </w:tr>
    </w:tbl>
    <w:p w14:paraId="68736F20" w14:textId="77777777" w:rsidR="00517976" w:rsidRDefault="00517976" w:rsidP="00517976">
      <w:pPr>
        <w:pStyle w:val="Body"/>
        <w:spacing w:before="120" w:after="120"/>
      </w:pPr>
      <w:r w:rsidRPr="000C6928">
        <w:rPr>
          <w:b/>
          <w:sz w:val="24"/>
          <w:szCs w:val="24"/>
        </w:rPr>
        <w:t>Plan</w:t>
      </w:r>
    </w:p>
    <w:tbl>
      <w:tblPr>
        <w:tblW w:w="4977" w:type="pct"/>
        <w:tblInd w:w="-34"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2010"/>
        <w:gridCol w:w="5648"/>
        <w:gridCol w:w="2975"/>
      </w:tblGrid>
      <w:tr w:rsidR="006353E9" w:rsidRPr="000C6928" w14:paraId="75911950" w14:textId="77777777" w:rsidTr="00456889">
        <w:trPr>
          <w:tblHeader/>
        </w:trPr>
        <w:tc>
          <w:tcPr>
            <w:tcW w:w="945" w:type="pct"/>
          </w:tcPr>
          <w:p w14:paraId="2F7B0880" w14:textId="77777777" w:rsidR="00517976" w:rsidRPr="0074222F" w:rsidRDefault="00517976" w:rsidP="00517976">
            <w:pPr>
              <w:spacing w:before="120" w:after="120"/>
              <w:jc w:val="center"/>
              <w:rPr>
                <w:rFonts w:ascii="Arial" w:hAnsi="Arial" w:cs="Arial"/>
                <w:b/>
                <w:sz w:val="20"/>
                <w:szCs w:val="20"/>
              </w:rPr>
            </w:pPr>
            <w:r w:rsidRPr="0074222F">
              <w:rPr>
                <w:rFonts w:ascii="Arial" w:hAnsi="Arial" w:cs="Arial"/>
                <w:b/>
                <w:sz w:val="20"/>
                <w:szCs w:val="20"/>
              </w:rPr>
              <w:t>Lesson</w:t>
            </w:r>
          </w:p>
        </w:tc>
        <w:tc>
          <w:tcPr>
            <w:tcW w:w="2656" w:type="pct"/>
          </w:tcPr>
          <w:p w14:paraId="1E01E33B" w14:textId="77777777" w:rsidR="00517976" w:rsidRPr="0074222F" w:rsidRDefault="00517976" w:rsidP="00517976">
            <w:pPr>
              <w:spacing w:before="120" w:after="120"/>
              <w:jc w:val="center"/>
              <w:rPr>
                <w:rFonts w:ascii="Arial" w:hAnsi="Arial" w:cs="Arial"/>
                <w:b/>
                <w:sz w:val="20"/>
                <w:szCs w:val="20"/>
              </w:rPr>
            </w:pPr>
            <w:r w:rsidRPr="0074222F">
              <w:rPr>
                <w:rFonts w:ascii="Arial" w:hAnsi="Arial" w:cs="Arial"/>
                <w:b/>
                <w:sz w:val="20"/>
                <w:szCs w:val="20"/>
              </w:rPr>
              <w:t>Planned activities</w:t>
            </w:r>
          </w:p>
        </w:tc>
        <w:tc>
          <w:tcPr>
            <w:tcW w:w="1399" w:type="pct"/>
          </w:tcPr>
          <w:p w14:paraId="497701E9" w14:textId="77777777" w:rsidR="00517976" w:rsidRPr="0074222F" w:rsidRDefault="00517976" w:rsidP="00517976">
            <w:pPr>
              <w:spacing w:before="120" w:after="120"/>
              <w:jc w:val="center"/>
              <w:rPr>
                <w:rFonts w:ascii="Arial" w:hAnsi="Arial" w:cs="Arial"/>
                <w:b/>
                <w:sz w:val="20"/>
                <w:szCs w:val="20"/>
              </w:rPr>
            </w:pPr>
            <w:r w:rsidRPr="0074222F">
              <w:rPr>
                <w:rFonts w:ascii="Arial" w:hAnsi="Arial" w:cs="Arial"/>
                <w:b/>
                <w:sz w:val="20"/>
                <w:szCs w:val="20"/>
              </w:rPr>
              <w:t>Notes</w:t>
            </w:r>
          </w:p>
        </w:tc>
      </w:tr>
      <w:tr w:rsidR="006353E9" w:rsidRPr="008C7E7B" w14:paraId="5AAAC6C9" w14:textId="77777777" w:rsidTr="00456889">
        <w:tc>
          <w:tcPr>
            <w:tcW w:w="945" w:type="pct"/>
          </w:tcPr>
          <w:p w14:paraId="5A8511D0" w14:textId="77777777" w:rsidR="00517976" w:rsidRPr="005F1A6D" w:rsidRDefault="00517976" w:rsidP="00517976">
            <w:pPr>
              <w:pStyle w:val="Body"/>
              <w:jc w:val="center"/>
              <w:rPr>
                <w:b/>
              </w:rPr>
            </w:pPr>
            <w:r>
              <w:rPr>
                <w:b/>
              </w:rPr>
              <w:t>Introduction</w:t>
            </w:r>
          </w:p>
          <w:p w14:paraId="3E094D3A" w14:textId="77777777" w:rsidR="00517976" w:rsidRDefault="00517976" w:rsidP="00517976">
            <w:pPr>
              <w:pStyle w:val="Body"/>
              <w:jc w:val="center"/>
              <w:rPr>
                <w:b/>
              </w:rPr>
            </w:pPr>
          </w:p>
          <w:p w14:paraId="05E47CCC" w14:textId="77777777" w:rsidR="00517976" w:rsidRPr="005F1A6D" w:rsidRDefault="00517976" w:rsidP="00517976">
            <w:pPr>
              <w:pStyle w:val="Body"/>
              <w:jc w:val="center"/>
              <w:rPr>
                <w:b/>
              </w:rPr>
            </w:pPr>
          </w:p>
          <w:p w14:paraId="29943F9B" w14:textId="77777777" w:rsidR="00517976" w:rsidRPr="000C6928" w:rsidRDefault="00517976" w:rsidP="00517976">
            <w:pPr>
              <w:pStyle w:val="Body"/>
              <w:jc w:val="center"/>
            </w:pPr>
          </w:p>
        </w:tc>
        <w:tc>
          <w:tcPr>
            <w:tcW w:w="2656" w:type="pct"/>
          </w:tcPr>
          <w:p w14:paraId="3758D834" w14:textId="77777777" w:rsidR="00517976" w:rsidRPr="006A3114" w:rsidRDefault="00517976" w:rsidP="00517976">
            <w:pPr>
              <w:pStyle w:val="Body"/>
              <w:rPr>
                <w:i/>
              </w:rPr>
            </w:pPr>
            <w:r w:rsidRPr="006A3114">
              <w:rPr>
                <w:i/>
              </w:rPr>
              <w:t>What have we been using computers to help us do recently?</w:t>
            </w:r>
          </w:p>
          <w:p w14:paraId="666B13E3" w14:textId="77777777" w:rsidR="00517976" w:rsidRDefault="00517976" w:rsidP="00517976">
            <w:pPr>
              <w:pStyle w:val="Body"/>
            </w:pPr>
          </w:p>
          <w:p w14:paraId="34E6D2DE" w14:textId="0F3C6FD2" w:rsidR="00517976" w:rsidRDefault="00517976" w:rsidP="00517976">
            <w:pPr>
              <w:pStyle w:val="Body"/>
            </w:pPr>
            <w:r>
              <w:t>Record ideas in a list, encouraging learners to say more than just the name of a website that was visited or an app that was used, but to be explicit</w:t>
            </w:r>
            <w:r w:rsidR="00CC69D2">
              <w:t xml:space="preserve"> about how the website helped. </w:t>
            </w:r>
            <w:r>
              <w:t>This may be information you have to provide until they understand what you are expecting.</w:t>
            </w:r>
          </w:p>
          <w:p w14:paraId="16345B9A" w14:textId="77777777" w:rsidR="00517976" w:rsidRDefault="00517976" w:rsidP="00517976">
            <w:pPr>
              <w:pStyle w:val="Body"/>
            </w:pPr>
          </w:p>
          <w:p w14:paraId="71AAEB53" w14:textId="77777777" w:rsidR="00517976" w:rsidRPr="000535FA" w:rsidRDefault="00517976" w:rsidP="00517976">
            <w:pPr>
              <w:pStyle w:val="Body"/>
              <w:rPr>
                <w:i/>
              </w:rPr>
            </w:pPr>
            <w:r w:rsidRPr="000535FA">
              <w:rPr>
                <w:i/>
              </w:rPr>
              <w:t xml:space="preserve">What else can computers help us do?  </w:t>
            </w:r>
          </w:p>
          <w:p w14:paraId="4512BAD3" w14:textId="77777777" w:rsidR="00517976" w:rsidRDefault="00517976" w:rsidP="00517976">
            <w:pPr>
              <w:pStyle w:val="Body"/>
            </w:pPr>
          </w:p>
          <w:p w14:paraId="7A960B3D" w14:textId="34873B34" w:rsidR="00517976" w:rsidRDefault="00517976" w:rsidP="00517976">
            <w:pPr>
              <w:pStyle w:val="Body"/>
            </w:pPr>
            <w:r>
              <w:t xml:space="preserve">Young learners do not find this easy and it may be necessary at this point to </w:t>
            </w:r>
            <w:r w:rsidR="00CC69D2">
              <w:t>start them</w:t>
            </w:r>
            <w:r>
              <w:t xml:space="preserve"> on a task that is specifically designed to help them improve </w:t>
            </w:r>
            <w:r w:rsidR="00A80818">
              <w:t>a particular skill, such as addition</w:t>
            </w:r>
            <w:r>
              <w:t>, so they can understand exactly what we mean by computers ‘helping us’.</w:t>
            </w:r>
          </w:p>
          <w:p w14:paraId="693A1426" w14:textId="77777777" w:rsidR="00517976" w:rsidRDefault="00517976" w:rsidP="00517976">
            <w:pPr>
              <w:pStyle w:val="Body"/>
            </w:pPr>
          </w:p>
          <w:p w14:paraId="7423F2B5" w14:textId="77777777" w:rsidR="00517976" w:rsidRDefault="00517976" w:rsidP="00517976">
            <w:pPr>
              <w:pStyle w:val="Body"/>
              <w:rPr>
                <w:spacing w:val="-4"/>
              </w:rPr>
            </w:pPr>
            <w:r>
              <w:rPr>
                <w:spacing w:val="-4"/>
              </w:rPr>
              <w:t>Other key questions that may help facilitate this discussion:</w:t>
            </w:r>
          </w:p>
          <w:p w14:paraId="22230217" w14:textId="77777777" w:rsidR="00517976" w:rsidRPr="005D23DE" w:rsidRDefault="00517976" w:rsidP="00517976">
            <w:pPr>
              <w:pStyle w:val="Body"/>
              <w:rPr>
                <w:i/>
                <w:spacing w:val="-4"/>
              </w:rPr>
            </w:pPr>
            <w:r w:rsidRPr="005D23DE">
              <w:rPr>
                <w:i/>
                <w:spacing w:val="-4"/>
              </w:rPr>
              <w:t>Why do we take photographs?</w:t>
            </w:r>
          </w:p>
          <w:p w14:paraId="3413FB68" w14:textId="328580C8" w:rsidR="00517976" w:rsidRPr="005D23DE" w:rsidRDefault="00517976" w:rsidP="00517976">
            <w:pPr>
              <w:pStyle w:val="Body"/>
              <w:rPr>
                <w:i/>
                <w:spacing w:val="-4"/>
              </w:rPr>
            </w:pPr>
            <w:r w:rsidRPr="005D23DE">
              <w:rPr>
                <w:i/>
                <w:spacing w:val="-4"/>
              </w:rPr>
              <w:t xml:space="preserve">How can we get in </w:t>
            </w:r>
            <w:r w:rsidR="00CC69D2">
              <w:rPr>
                <w:i/>
                <w:spacing w:val="-4"/>
              </w:rPr>
              <w:t>contact</w:t>
            </w:r>
            <w:r w:rsidRPr="005D23DE">
              <w:rPr>
                <w:i/>
                <w:spacing w:val="-4"/>
              </w:rPr>
              <w:t xml:space="preserve"> with someone who lives far away?</w:t>
            </w:r>
          </w:p>
          <w:p w14:paraId="7DA09075" w14:textId="77777777" w:rsidR="00517976" w:rsidRPr="005D23DE" w:rsidRDefault="00517976" w:rsidP="00517976">
            <w:pPr>
              <w:pStyle w:val="Body"/>
              <w:rPr>
                <w:i/>
                <w:spacing w:val="-4"/>
              </w:rPr>
            </w:pPr>
            <w:r w:rsidRPr="005D23DE">
              <w:rPr>
                <w:i/>
                <w:spacing w:val="-4"/>
              </w:rPr>
              <w:t>What did we learn when we filmed/recorded ourselves?</w:t>
            </w:r>
          </w:p>
          <w:p w14:paraId="13D2C3E1" w14:textId="77777777" w:rsidR="00517976" w:rsidRDefault="00517976" w:rsidP="00517976">
            <w:pPr>
              <w:pStyle w:val="Body"/>
              <w:rPr>
                <w:spacing w:val="-4"/>
              </w:rPr>
            </w:pPr>
          </w:p>
          <w:p w14:paraId="17B14D75" w14:textId="77777777" w:rsidR="00517976" w:rsidRPr="00456889" w:rsidRDefault="00517976" w:rsidP="00517976">
            <w:pPr>
              <w:pStyle w:val="Body"/>
              <w:rPr>
                <w:i/>
                <w:spacing w:val="-4"/>
              </w:rPr>
            </w:pPr>
            <w:r w:rsidRPr="00456889">
              <w:rPr>
                <w:i/>
                <w:spacing w:val="-4"/>
              </w:rPr>
              <w:t>Today we are going to begin thinking about just what amazing machines computers really are and how they help us in lots of different ways.</w:t>
            </w:r>
          </w:p>
          <w:p w14:paraId="07F53642" w14:textId="77777777" w:rsidR="00517976" w:rsidRPr="00AE150D" w:rsidRDefault="00517976" w:rsidP="00517976">
            <w:pPr>
              <w:pStyle w:val="Body"/>
              <w:rPr>
                <w:spacing w:val="-4"/>
              </w:rPr>
            </w:pPr>
          </w:p>
        </w:tc>
        <w:tc>
          <w:tcPr>
            <w:tcW w:w="1399" w:type="pct"/>
          </w:tcPr>
          <w:p w14:paraId="652F30A8" w14:textId="77777777" w:rsidR="00517976" w:rsidRDefault="00517976" w:rsidP="00517976">
            <w:pPr>
              <w:pStyle w:val="Body"/>
            </w:pPr>
            <w:r>
              <w:t>It may be useful, but not essential, to have some images of computers being used in different ways in your establishment as discussion prompts.</w:t>
            </w:r>
          </w:p>
          <w:p w14:paraId="5E6A7D16" w14:textId="77777777" w:rsidR="00517976" w:rsidRDefault="00517976" w:rsidP="00517976">
            <w:pPr>
              <w:pStyle w:val="Body"/>
            </w:pPr>
          </w:p>
          <w:p w14:paraId="5D63D9E3" w14:textId="56FA9E0A" w:rsidR="00517976" w:rsidRPr="008C7E7B" w:rsidRDefault="00517976" w:rsidP="00CC69D2">
            <w:pPr>
              <w:pStyle w:val="Body"/>
            </w:pPr>
            <w:r>
              <w:t xml:space="preserve">Answers may include: writing, counting, taking the register, sending messages home, finding out about a caterpillar’s life cycle, photographing examples of our great learning to make a display, filming our musical performances so we can make them better, and so on.  </w:t>
            </w:r>
          </w:p>
        </w:tc>
      </w:tr>
      <w:tr w:rsidR="006353E9" w:rsidRPr="000C6928" w14:paraId="23665C0D" w14:textId="77777777" w:rsidTr="00456889">
        <w:tc>
          <w:tcPr>
            <w:tcW w:w="945" w:type="pct"/>
          </w:tcPr>
          <w:p w14:paraId="6498E762" w14:textId="77777777" w:rsidR="00517976" w:rsidRPr="005F1A6D" w:rsidRDefault="00517976" w:rsidP="00517976">
            <w:pPr>
              <w:pStyle w:val="Body"/>
              <w:jc w:val="center"/>
              <w:rPr>
                <w:b/>
              </w:rPr>
            </w:pPr>
            <w:r w:rsidRPr="005F1A6D">
              <w:rPr>
                <w:b/>
              </w:rPr>
              <w:t>Main activities</w:t>
            </w:r>
          </w:p>
        </w:tc>
        <w:tc>
          <w:tcPr>
            <w:tcW w:w="2656" w:type="pct"/>
          </w:tcPr>
          <w:p w14:paraId="58F176B0" w14:textId="77777777" w:rsidR="00517976" w:rsidRPr="005D23DE" w:rsidRDefault="00517976" w:rsidP="00517976">
            <w:pPr>
              <w:pStyle w:val="Body"/>
              <w:rPr>
                <w:i/>
              </w:rPr>
            </w:pPr>
            <w:r w:rsidRPr="005D23DE">
              <w:rPr>
                <w:i/>
              </w:rPr>
              <w:t>What do you think other children use computers for elsewhere in our establishment?</w:t>
            </w:r>
          </w:p>
          <w:p w14:paraId="426320D8" w14:textId="77777777" w:rsidR="00517976" w:rsidRDefault="00517976" w:rsidP="00517976">
            <w:pPr>
              <w:pStyle w:val="Body"/>
            </w:pPr>
          </w:p>
          <w:p w14:paraId="6FEFCF50" w14:textId="5AA96355" w:rsidR="00517976" w:rsidRPr="00456889" w:rsidRDefault="00517976" w:rsidP="00517976">
            <w:pPr>
              <w:pStyle w:val="Body"/>
              <w:keepNext/>
              <w:keepLines/>
              <w:spacing w:before="200"/>
              <w:outlineLvl w:val="7"/>
              <w:rPr>
                <w:i/>
              </w:rPr>
            </w:pPr>
            <w:r w:rsidRPr="00456889">
              <w:rPr>
                <w:i/>
              </w:rPr>
              <w:t>You are going to be investigative journalists today and find out what other people use PCs, laptops, tablets and mobile phones for and then you are going to come back and report y</w:t>
            </w:r>
            <w:r w:rsidR="00CC69D2" w:rsidRPr="00456889">
              <w:rPr>
                <w:i/>
              </w:rPr>
              <w:t>our findings to the rest of us.</w:t>
            </w:r>
          </w:p>
          <w:p w14:paraId="5DF12FE4" w14:textId="77777777" w:rsidR="00517976" w:rsidRDefault="00517976" w:rsidP="00517976">
            <w:pPr>
              <w:pStyle w:val="Body"/>
            </w:pPr>
          </w:p>
          <w:p w14:paraId="08C7132D" w14:textId="5DF081E5" w:rsidR="00517976" w:rsidRDefault="00517976" w:rsidP="00517976">
            <w:pPr>
              <w:pStyle w:val="Body"/>
            </w:pPr>
            <w:r>
              <w:t xml:space="preserve">An </w:t>
            </w:r>
            <w:r w:rsidR="009A0802">
              <w:t>extra</w:t>
            </w:r>
            <w:r>
              <w:t xml:space="preserve"> adult will be needed here to take small groups on a tour of the establishment to do some more research in</w:t>
            </w:r>
            <w:r w:rsidR="00CC69D2">
              <w:t xml:space="preserve">to the ways computers help us. </w:t>
            </w:r>
            <w:r>
              <w:t>Learners should be encouraged to talk to older learners about what they do on computers an</w:t>
            </w:r>
            <w:r w:rsidR="00CC69D2">
              <w:t xml:space="preserve">d how the computer helps them. </w:t>
            </w:r>
            <w:r>
              <w:t xml:space="preserve">Photographic evidence may also be collected and </w:t>
            </w:r>
            <w:r w:rsidR="00A80818">
              <w:t>you</w:t>
            </w:r>
            <w:r>
              <w:t xml:space="preserve"> can </w:t>
            </w:r>
            <w:r w:rsidR="00565064">
              <w:t xml:space="preserve">write </w:t>
            </w:r>
            <w:r>
              <w:t>notes to</w:t>
            </w:r>
            <w:r w:rsidR="00A80818">
              <w:t xml:space="preserve"> help </w:t>
            </w:r>
            <w:r>
              <w:t xml:space="preserve">learners </w:t>
            </w:r>
            <w:r>
              <w:lastRenderedPageBreak/>
              <w:t>remember what they have found out.</w:t>
            </w:r>
          </w:p>
          <w:p w14:paraId="5837548D" w14:textId="77777777" w:rsidR="00517976" w:rsidRDefault="00517976" w:rsidP="00517976">
            <w:pPr>
              <w:pStyle w:val="Body"/>
            </w:pPr>
          </w:p>
          <w:p w14:paraId="168BF290" w14:textId="77777777" w:rsidR="00517976" w:rsidRDefault="00517976" w:rsidP="00CC69D2">
            <w:pPr>
              <w:pStyle w:val="Bulletedlist"/>
              <w:numPr>
                <w:ilvl w:val="0"/>
                <w:numId w:val="0"/>
              </w:numPr>
            </w:pPr>
            <w:r w:rsidRPr="00C835FD">
              <w:t>This activity can be extended by</w:t>
            </w:r>
            <w:r>
              <w:t xml:space="preserve"> asking the learners to record their findings</w:t>
            </w:r>
            <w:r w:rsidR="00A80818">
              <w:t>, using paper attached to a</w:t>
            </w:r>
            <w:r>
              <w:t xml:space="preserve"> clipboard</w:t>
            </w:r>
            <w:r w:rsidR="00A80818">
              <w:t>,</w:t>
            </w:r>
            <w:r>
              <w:t xml:space="preserve"> rather than </w:t>
            </w:r>
            <w:r w:rsidR="00A80818">
              <w:t>you</w:t>
            </w:r>
            <w:r>
              <w:t xml:space="preserve"> do</w:t>
            </w:r>
            <w:r w:rsidR="00A80818">
              <w:t>ing</w:t>
            </w:r>
            <w:r>
              <w:t xml:space="preserve"> the recording.</w:t>
            </w:r>
          </w:p>
          <w:p w14:paraId="4C9C7DC6" w14:textId="5C70485C" w:rsidR="008D6F4B" w:rsidRPr="008C7E7B" w:rsidRDefault="008D6F4B" w:rsidP="00CC69D2">
            <w:pPr>
              <w:pStyle w:val="Bulletedlist"/>
              <w:numPr>
                <w:ilvl w:val="0"/>
                <w:numId w:val="0"/>
              </w:numPr>
            </w:pPr>
          </w:p>
        </w:tc>
        <w:tc>
          <w:tcPr>
            <w:tcW w:w="1399" w:type="pct"/>
          </w:tcPr>
          <w:p w14:paraId="2A91F42A" w14:textId="38F7A51B" w:rsidR="00517976" w:rsidRDefault="00517976" w:rsidP="00517976">
            <w:pPr>
              <w:pStyle w:val="Body"/>
            </w:pPr>
            <w:r>
              <w:lastRenderedPageBreak/>
              <w:t>It may be necessary to check in advance that older learners can be disturbed in this way. It would also be helpful to prepare them with the type of answers you are looking for.</w:t>
            </w:r>
          </w:p>
          <w:p w14:paraId="3C50C3ED" w14:textId="77777777" w:rsidR="00517976" w:rsidRDefault="00517976" w:rsidP="00517976">
            <w:pPr>
              <w:pStyle w:val="Body"/>
            </w:pPr>
          </w:p>
          <w:p w14:paraId="01793EAE" w14:textId="7EE61926" w:rsidR="00517976" w:rsidRPr="000C6928" w:rsidRDefault="00517976" w:rsidP="00CC69D2">
            <w:pPr>
              <w:pStyle w:val="Body"/>
            </w:pPr>
            <w:r>
              <w:t xml:space="preserve">Remember to visit office administrators and </w:t>
            </w:r>
            <w:r w:rsidR="00CC69D2">
              <w:t>school leaders</w:t>
            </w:r>
            <w:r>
              <w:t xml:space="preserve"> who use computers for many reasons</w:t>
            </w:r>
            <w:r w:rsidR="00CC69D2">
              <w:t xml:space="preserve">. Ask them to </w:t>
            </w:r>
            <w:r>
              <w:t>talk about how computers make their jobs more efficient.</w:t>
            </w:r>
          </w:p>
        </w:tc>
      </w:tr>
      <w:tr w:rsidR="006353E9" w:rsidRPr="000C6928" w14:paraId="5CF20631" w14:textId="77777777" w:rsidTr="00456889">
        <w:tc>
          <w:tcPr>
            <w:tcW w:w="945" w:type="pct"/>
          </w:tcPr>
          <w:p w14:paraId="28E6131A" w14:textId="77777777" w:rsidR="00517976" w:rsidRPr="00014F60" w:rsidRDefault="00517976" w:rsidP="00517976">
            <w:pPr>
              <w:pStyle w:val="Body"/>
              <w:jc w:val="center"/>
              <w:rPr>
                <w:b/>
              </w:rPr>
            </w:pPr>
            <w:r w:rsidRPr="005F1A6D">
              <w:rPr>
                <w:b/>
              </w:rPr>
              <w:lastRenderedPageBreak/>
              <w:t>End</w:t>
            </w:r>
            <w:r>
              <w:rPr>
                <w:b/>
              </w:rPr>
              <w:t xml:space="preserve">/Close/ </w:t>
            </w:r>
            <w:r w:rsidRPr="005F1A6D">
              <w:rPr>
                <w:b/>
              </w:rPr>
              <w:t>Reflection</w:t>
            </w:r>
            <w:r>
              <w:rPr>
                <w:b/>
              </w:rPr>
              <w:t xml:space="preserve">/ </w:t>
            </w:r>
            <w:r w:rsidRPr="005F1A6D">
              <w:rPr>
                <w:b/>
              </w:rPr>
              <w:t>Summary</w:t>
            </w:r>
          </w:p>
        </w:tc>
        <w:tc>
          <w:tcPr>
            <w:tcW w:w="2656" w:type="pct"/>
          </w:tcPr>
          <w:p w14:paraId="1D778A27" w14:textId="77777777" w:rsidR="00517976" w:rsidRPr="005D23DE" w:rsidRDefault="00517976" w:rsidP="00517976">
            <w:pPr>
              <w:pStyle w:val="Body"/>
              <w:rPr>
                <w:i/>
              </w:rPr>
            </w:pPr>
            <w:r w:rsidRPr="005D23DE">
              <w:rPr>
                <w:i/>
              </w:rPr>
              <w:t>What did you find out?</w:t>
            </w:r>
          </w:p>
          <w:p w14:paraId="0DFBB0C2" w14:textId="77777777" w:rsidR="00517976" w:rsidRDefault="00517976" w:rsidP="00517976">
            <w:pPr>
              <w:pStyle w:val="Body"/>
            </w:pPr>
          </w:p>
          <w:p w14:paraId="0BB8AF40" w14:textId="700EF379" w:rsidR="00517976" w:rsidRDefault="00517976" w:rsidP="00517976">
            <w:pPr>
              <w:pStyle w:val="Body"/>
            </w:pPr>
            <w:r>
              <w:t>On returning to the rest of the group, learners can share their findings and these can be added to the</w:t>
            </w:r>
            <w:r w:rsidR="00CC69D2">
              <w:t xml:space="preserve"> list that was started earlier.</w:t>
            </w:r>
          </w:p>
          <w:p w14:paraId="4727DEE3" w14:textId="77777777" w:rsidR="00517976" w:rsidRDefault="00517976" w:rsidP="00517976">
            <w:pPr>
              <w:pStyle w:val="Body"/>
            </w:pPr>
          </w:p>
          <w:p w14:paraId="5F9E883C" w14:textId="77777777" w:rsidR="00517976" w:rsidRPr="000B3208" w:rsidRDefault="00517976" w:rsidP="00517976">
            <w:pPr>
              <w:pStyle w:val="Body"/>
              <w:rPr>
                <w:i/>
              </w:rPr>
            </w:pPr>
            <w:r w:rsidRPr="000B3208">
              <w:rPr>
                <w:i/>
              </w:rPr>
              <w:t>Are you surprised to find out how many different ways computers help us in our everyday lives?</w:t>
            </w:r>
          </w:p>
          <w:p w14:paraId="5FDD5F2E" w14:textId="77777777" w:rsidR="00517976" w:rsidRDefault="00517976" w:rsidP="00517976">
            <w:pPr>
              <w:pStyle w:val="Body"/>
            </w:pPr>
          </w:p>
          <w:p w14:paraId="4A994B71" w14:textId="77777777" w:rsidR="00517976" w:rsidRDefault="00517976" w:rsidP="00517976">
            <w:pPr>
              <w:pStyle w:val="Body"/>
            </w:pPr>
            <w:r>
              <w:t>This list could then be typed up by an adult and learners could annotate it at another time with line drawings of some of their favourite computer-based activities.</w:t>
            </w:r>
          </w:p>
          <w:p w14:paraId="75EFFED2" w14:textId="77777777" w:rsidR="00517976" w:rsidRPr="005D23DE" w:rsidRDefault="00517976" w:rsidP="00517976">
            <w:pPr>
              <w:pStyle w:val="Body"/>
            </w:pPr>
          </w:p>
        </w:tc>
        <w:tc>
          <w:tcPr>
            <w:tcW w:w="1399" w:type="pct"/>
          </w:tcPr>
          <w:p w14:paraId="130FB727" w14:textId="2AAC6E6A" w:rsidR="00517976" w:rsidRPr="000C6928" w:rsidRDefault="00517976" w:rsidP="00A80818">
            <w:pPr>
              <w:pStyle w:val="Body"/>
            </w:pPr>
            <w:r>
              <w:t xml:space="preserve">This is where you will be able to identify </w:t>
            </w:r>
            <w:r w:rsidR="00A80818">
              <w:t xml:space="preserve">whether all </w:t>
            </w:r>
            <w:r>
              <w:t>learners have understood how computers help us solve problems.</w:t>
            </w:r>
          </w:p>
        </w:tc>
      </w:tr>
    </w:tbl>
    <w:p w14:paraId="4BE47A64" w14:textId="77777777" w:rsidR="00517976" w:rsidRDefault="00517976" w:rsidP="00517976">
      <w:pPr>
        <w:pStyle w:val="Body"/>
      </w:pPr>
    </w:p>
    <w:tbl>
      <w:tblPr>
        <w:tblW w:w="4977" w:type="pct"/>
        <w:tblInd w:w="-34"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10633"/>
      </w:tblGrid>
      <w:tr w:rsidR="00517976" w:rsidRPr="000C6928" w14:paraId="5E4D639B" w14:textId="77777777" w:rsidTr="00456889">
        <w:tc>
          <w:tcPr>
            <w:tcW w:w="5000" w:type="pct"/>
          </w:tcPr>
          <w:p w14:paraId="17381A15" w14:textId="77777777" w:rsidR="00517976" w:rsidRPr="000C6928" w:rsidRDefault="00517976" w:rsidP="00517976">
            <w:pPr>
              <w:pStyle w:val="ASNT"/>
              <w:jc w:val="center"/>
              <w:rPr>
                <w:b/>
                <w:sz w:val="20"/>
              </w:rPr>
            </w:pPr>
            <w:r>
              <w:rPr>
                <w:b/>
                <w:sz w:val="20"/>
              </w:rPr>
              <w:t>Reflection</w:t>
            </w:r>
            <w:r>
              <w:rPr>
                <w:b/>
                <w:sz w:val="20"/>
              </w:rPr>
              <w:br/>
            </w:r>
            <w:r w:rsidRPr="000C6928">
              <w:rPr>
                <w:b/>
                <w:sz w:val="20"/>
              </w:rPr>
              <w:t xml:space="preserve">Use the space below to reflect on your lesson. Answer the most relevant questions </w:t>
            </w:r>
            <w:r>
              <w:rPr>
                <w:b/>
                <w:sz w:val="20"/>
              </w:rPr>
              <w:t>for</w:t>
            </w:r>
            <w:r w:rsidRPr="000C6928">
              <w:rPr>
                <w:b/>
                <w:sz w:val="20"/>
              </w:rPr>
              <w:t xml:space="preserve"> your lesson.</w:t>
            </w:r>
          </w:p>
        </w:tc>
      </w:tr>
      <w:tr w:rsidR="00517976" w:rsidRPr="005F1A6D" w14:paraId="6EF38021" w14:textId="77777777" w:rsidTr="00456889">
        <w:trPr>
          <w:trHeight w:val="2400"/>
        </w:trPr>
        <w:tc>
          <w:tcPr>
            <w:tcW w:w="5000" w:type="pct"/>
          </w:tcPr>
          <w:p w14:paraId="59F31231" w14:textId="77777777" w:rsidR="00517976" w:rsidRPr="00AE4269" w:rsidRDefault="00517976" w:rsidP="00517976">
            <w:pPr>
              <w:pStyle w:val="ASNT"/>
              <w:rPr>
                <w:i/>
                <w:sz w:val="20"/>
              </w:rPr>
            </w:pPr>
            <w:r w:rsidRPr="00AE4269">
              <w:rPr>
                <w:i/>
                <w:sz w:val="20"/>
              </w:rPr>
              <w:t>Were the learning</w:t>
            </w:r>
            <w:r>
              <w:rPr>
                <w:i/>
                <w:sz w:val="20"/>
              </w:rPr>
              <w:t xml:space="preserve"> objectives and </w:t>
            </w:r>
            <w:r w:rsidRPr="00AE4269">
              <w:rPr>
                <w:i/>
                <w:sz w:val="20"/>
              </w:rPr>
              <w:t>lesson focus realistic? What did the learners learn today?</w:t>
            </w:r>
            <w:r w:rsidRPr="00AE4269">
              <w:rPr>
                <w:i/>
                <w:sz w:val="20"/>
              </w:rPr>
              <w:br/>
              <w:t>What was the learning atmosphere like?</w:t>
            </w:r>
            <w:r w:rsidRPr="00AE4269">
              <w:rPr>
                <w:i/>
                <w:sz w:val="20"/>
              </w:rPr>
              <w:br/>
              <w:t>What changes did I make from my plan and why?</w:t>
            </w:r>
          </w:p>
          <w:p w14:paraId="5D0DB652" w14:textId="77777777" w:rsidR="00517976" w:rsidRPr="00AE4269" w:rsidRDefault="00517976" w:rsidP="00517976">
            <w:pPr>
              <w:pStyle w:val="ASNT"/>
              <w:rPr>
                <w:i/>
                <w:sz w:val="20"/>
              </w:rPr>
            </w:pPr>
            <w:r w:rsidRPr="00AE4269">
              <w:rPr>
                <w:i/>
                <w:sz w:val="20"/>
              </w:rPr>
              <w:t>If I taught this lesson again, what would I change?</w:t>
            </w:r>
          </w:p>
          <w:p w14:paraId="72183D6E" w14:textId="77777777" w:rsidR="00517976" w:rsidRPr="00AE4269" w:rsidRDefault="00517976" w:rsidP="00517976">
            <w:pPr>
              <w:pStyle w:val="ASNT"/>
              <w:rPr>
                <w:i/>
                <w:sz w:val="20"/>
              </w:rPr>
            </w:pPr>
            <w:r w:rsidRPr="00AE4269">
              <w:rPr>
                <w:i/>
                <w:sz w:val="20"/>
              </w:rPr>
              <w:t xml:space="preserve">What two things went </w:t>
            </w:r>
            <w:r>
              <w:rPr>
                <w:i/>
                <w:sz w:val="20"/>
              </w:rPr>
              <w:t xml:space="preserve">really </w:t>
            </w:r>
            <w:r w:rsidRPr="00AE4269">
              <w:rPr>
                <w:i/>
                <w:sz w:val="20"/>
              </w:rPr>
              <w:t>well (consider both teaching and learning)?</w:t>
            </w:r>
          </w:p>
          <w:p w14:paraId="26F99667" w14:textId="77777777" w:rsidR="00517976" w:rsidRPr="00AE4269" w:rsidRDefault="00517976" w:rsidP="00517976">
            <w:pPr>
              <w:pStyle w:val="ASNT"/>
              <w:rPr>
                <w:i/>
                <w:sz w:val="20"/>
              </w:rPr>
            </w:pPr>
            <w:r w:rsidRPr="00AE4269">
              <w:rPr>
                <w:i/>
                <w:sz w:val="20"/>
              </w:rPr>
              <w:t>What two things would have improved the lesson (consider both teaching and learning)?</w:t>
            </w:r>
          </w:p>
          <w:p w14:paraId="500BC78E" w14:textId="77777777" w:rsidR="00517976" w:rsidRPr="00AE4269" w:rsidRDefault="00517976" w:rsidP="00517976">
            <w:pPr>
              <w:pStyle w:val="ASNT"/>
              <w:rPr>
                <w:i/>
                <w:color w:val="117CC0"/>
                <w:sz w:val="20"/>
              </w:rPr>
            </w:pPr>
            <w:r w:rsidRPr="00AE4269">
              <w:rPr>
                <w:i/>
                <w:sz w:val="20"/>
              </w:rPr>
              <w:t>What have I learned from this lesson about the class or individuals that will inform my next lesson?</w:t>
            </w:r>
          </w:p>
        </w:tc>
      </w:tr>
      <w:tr w:rsidR="00517976" w:rsidRPr="005F1A6D" w14:paraId="0AE3C6EE" w14:textId="77777777" w:rsidTr="00456889">
        <w:trPr>
          <w:trHeight w:val="846"/>
        </w:trPr>
        <w:tc>
          <w:tcPr>
            <w:tcW w:w="5000" w:type="pct"/>
          </w:tcPr>
          <w:p w14:paraId="0E876143" w14:textId="77777777" w:rsidR="00517976" w:rsidRPr="00A517A1" w:rsidRDefault="00517976" w:rsidP="00517976">
            <w:pPr>
              <w:pStyle w:val="ASNT"/>
              <w:rPr>
                <w:b/>
                <w:sz w:val="20"/>
              </w:rPr>
            </w:pPr>
            <w:r w:rsidRPr="00A517A1">
              <w:rPr>
                <w:b/>
                <w:sz w:val="20"/>
              </w:rPr>
              <w:t>Next steps</w:t>
            </w:r>
          </w:p>
          <w:p w14:paraId="7AAAF0C6" w14:textId="77777777" w:rsidR="00517976" w:rsidRPr="00AE4269" w:rsidRDefault="00517976" w:rsidP="00517976">
            <w:pPr>
              <w:pStyle w:val="ASNT"/>
              <w:rPr>
                <w:b/>
                <w:sz w:val="20"/>
              </w:rPr>
            </w:pPr>
            <w:r w:rsidRPr="00A517A1">
              <w:rPr>
                <w:b/>
                <w:sz w:val="20"/>
              </w:rPr>
              <w:t>What will I teach next</w:t>
            </w:r>
            <w:r>
              <w:rPr>
                <w:b/>
                <w:sz w:val="20"/>
              </w:rPr>
              <w:t>,</w:t>
            </w:r>
            <w:r w:rsidRPr="00A517A1">
              <w:rPr>
                <w:b/>
                <w:sz w:val="20"/>
              </w:rPr>
              <w:t xml:space="preserve"> based on learners</w:t>
            </w:r>
            <w:r>
              <w:rPr>
                <w:b/>
                <w:sz w:val="20"/>
              </w:rPr>
              <w:t>’</w:t>
            </w:r>
            <w:r w:rsidRPr="00A517A1">
              <w:rPr>
                <w:b/>
                <w:sz w:val="20"/>
              </w:rPr>
              <w:t xml:space="preserve"> understanding of this lesson?</w:t>
            </w:r>
          </w:p>
        </w:tc>
      </w:tr>
    </w:tbl>
    <w:p w14:paraId="5F535A9F" w14:textId="77777777" w:rsidR="00517976" w:rsidRDefault="00517976" w:rsidP="00517976">
      <w:pPr>
        <w:pStyle w:val="Body"/>
      </w:pPr>
    </w:p>
    <w:p w14:paraId="170DC66A" w14:textId="77777777" w:rsidR="007B610B" w:rsidRDefault="007B610B" w:rsidP="007B610B">
      <w:pPr>
        <w:pStyle w:val="Body"/>
        <w:sectPr w:rsidR="007B610B" w:rsidSect="00171F35">
          <w:footerReference w:type="default" r:id="rId25"/>
          <w:pgSz w:w="11906" w:h="16838"/>
          <w:pgMar w:top="720" w:right="720" w:bottom="720" w:left="720" w:header="283" w:footer="283" w:gutter="0"/>
          <w:cols w:space="708"/>
          <w:docGrid w:linePitch="360"/>
        </w:sectPr>
      </w:pPr>
    </w:p>
    <w:p w14:paraId="47BD40B7" w14:textId="0E46C48A" w:rsidR="00C52415" w:rsidRPr="00566000" w:rsidRDefault="00C52415" w:rsidP="00111237">
      <w:pPr>
        <w:pStyle w:val="Body"/>
      </w:pPr>
    </w:p>
    <w:p w14:paraId="426874B6" w14:textId="77777777" w:rsidR="00C52415" w:rsidRPr="00566000" w:rsidRDefault="00C52415" w:rsidP="00111237">
      <w:pPr>
        <w:pStyle w:val="Body"/>
      </w:pPr>
    </w:p>
    <w:p w14:paraId="3C5247DA" w14:textId="77777777" w:rsidR="00C52415" w:rsidRPr="00566000" w:rsidRDefault="00C52415" w:rsidP="00111237">
      <w:pPr>
        <w:pStyle w:val="Body"/>
      </w:pPr>
    </w:p>
    <w:p w14:paraId="3B9B58F4" w14:textId="77777777" w:rsidR="00C52415" w:rsidRPr="00566000" w:rsidRDefault="00C52415" w:rsidP="00111237">
      <w:pPr>
        <w:pStyle w:val="Body"/>
      </w:pPr>
    </w:p>
    <w:p w14:paraId="51B04B8D" w14:textId="77777777" w:rsidR="00C52415" w:rsidRPr="00566000" w:rsidRDefault="00C52415" w:rsidP="00111237">
      <w:pPr>
        <w:pStyle w:val="Body"/>
      </w:pPr>
    </w:p>
    <w:p w14:paraId="734F41ED" w14:textId="77777777" w:rsidR="00C52415" w:rsidRPr="00566000" w:rsidRDefault="00C52415" w:rsidP="00111237">
      <w:pPr>
        <w:pStyle w:val="Body"/>
      </w:pPr>
    </w:p>
    <w:p w14:paraId="42A11BE8" w14:textId="77777777" w:rsidR="00C52415" w:rsidRPr="00566000" w:rsidRDefault="00C52415" w:rsidP="00111237">
      <w:pPr>
        <w:pStyle w:val="Body"/>
      </w:pPr>
    </w:p>
    <w:p w14:paraId="39B86208" w14:textId="77777777" w:rsidR="00C52415" w:rsidRPr="00566000" w:rsidRDefault="00C52415" w:rsidP="00111237">
      <w:pPr>
        <w:pStyle w:val="Body"/>
      </w:pPr>
    </w:p>
    <w:p w14:paraId="7195A312" w14:textId="77777777" w:rsidR="00C52415" w:rsidRPr="00566000" w:rsidRDefault="00C52415" w:rsidP="00111237">
      <w:pPr>
        <w:pStyle w:val="Body"/>
      </w:pPr>
    </w:p>
    <w:p w14:paraId="149DE566" w14:textId="77777777" w:rsidR="00C52415" w:rsidRPr="00566000" w:rsidRDefault="00C52415" w:rsidP="00111237">
      <w:pPr>
        <w:pStyle w:val="Body"/>
      </w:pPr>
    </w:p>
    <w:p w14:paraId="08763746" w14:textId="77777777" w:rsidR="00C52415" w:rsidRPr="00566000" w:rsidRDefault="00C52415" w:rsidP="00111237">
      <w:pPr>
        <w:pStyle w:val="Body"/>
      </w:pPr>
    </w:p>
    <w:p w14:paraId="3A333B44" w14:textId="77777777" w:rsidR="00C52415" w:rsidRPr="00566000" w:rsidRDefault="00C52415" w:rsidP="00111237">
      <w:pPr>
        <w:pStyle w:val="Body"/>
      </w:pPr>
    </w:p>
    <w:p w14:paraId="5A757A71" w14:textId="77777777" w:rsidR="00C52415" w:rsidRPr="00566000" w:rsidRDefault="00C52415" w:rsidP="00111237">
      <w:pPr>
        <w:pStyle w:val="Body"/>
      </w:pPr>
    </w:p>
    <w:p w14:paraId="67E7199D" w14:textId="77777777" w:rsidR="00C52415" w:rsidRPr="00566000" w:rsidRDefault="00C52415" w:rsidP="00111237">
      <w:pPr>
        <w:pStyle w:val="Body"/>
      </w:pPr>
    </w:p>
    <w:p w14:paraId="27CE90B3" w14:textId="77777777" w:rsidR="00C52415" w:rsidRPr="00566000" w:rsidRDefault="00C52415" w:rsidP="00111237">
      <w:pPr>
        <w:pStyle w:val="Body"/>
      </w:pPr>
    </w:p>
    <w:p w14:paraId="3A91F5C0" w14:textId="77777777" w:rsidR="00C52415" w:rsidRPr="00566000" w:rsidRDefault="00C52415" w:rsidP="00111237">
      <w:pPr>
        <w:pStyle w:val="Body"/>
      </w:pPr>
    </w:p>
    <w:p w14:paraId="0C8D8E9C" w14:textId="77777777" w:rsidR="00C52415" w:rsidRPr="00566000" w:rsidRDefault="00C52415" w:rsidP="00111237">
      <w:pPr>
        <w:pStyle w:val="Body"/>
      </w:pPr>
    </w:p>
    <w:p w14:paraId="2DA4B191" w14:textId="77777777" w:rsidR="00C52415" w:rsidRPr="00566000" w:rsidRDefault="00C52415" w:rsidP="00111237">
      <w:pPr>
        <w:pStyle w:val="Body"/>
      </w:pPr>
    </w:p>
    <w:p w14:paraId="223CD8AD" w14:textId="77777777" w:rsidR="00C52415" w:rsidRPr="00566000" w:rsidRDefault="00C52415" w:rsidP="00111237">
      <w:pPr>
        <w:pStyle w:val="Body"/>
      </w:pPr>
    </w:p>
    <w:p w14:paraId="135125E3" w14:textId="77777777" w:rsidR="00C52415" w:rsidRPr="00566000" w:rsidRDefault="00C52415" w:rsidP="00111237">
      <w:pPr>
        <w:pStyle w:val="Body"/>
      </w:pPr>
    </w:p>
    <w:p w14:paraId="2B27426B" w14:textId="77777777" w:rsidR="00C52415" w:rsidRPr="00566000" w:rsidRDefault="00C52415" w:rsidP="00111237">
      <w:pPr>
        <w:pStyle w:val="Body"/>
      </w:pPr>
    </w:p>
    <w:p w14:paraId="1C2BCB41" w14:textId="77777777" w:rsidR="00C52415" w:rsidRPr="00566000" w:rsidRDefault="00C52415" w:rsidP="00111237">
      <w:pPr>
        <w:pStyle w:val="Body"/>
      </w:pPr>
    </w:p>
    <w:p w14:paraId="572141EC" w14:textId="77777777" w:rsidR="00C52415" w:rsidRPr="00566000" w:rsidRDefault="00C52415" w:rsidP="00111237">
      <w:pPr>
        <w:pStyle w:val="Body"/>
      </w:pPr>
    </w:p>
    <w:p w14:paraId="31EAD540" w14:textId="77777777" w:rsidR="00C52415" w:rsidRPr="00566000" w:rsidRDefault="00C52415" w:rsidP="00111237">
      <w:pPr>
        <w:pStyle w:val="Body"/>
      </w:pPr>
    </w:p>
    <w:p w14:paraId="1903BBEA" w14:textId="77777777" w:rsidR="00C52415" w:rsidRPr="00566000" w:rsidRDefault="00C52415" w:rsidP="00111237">
      <w:pPr>
        <w:pStyle w:val="Body"/>
      </w:pPr>
    </w:p>
    <w:p w14:paraId="3F4CB44F" w14:textId="77777777" w:rsidR="00913097" w:rsidRPr="00566000" w:rsidRDefault="00913097" w:rsidP="00111237">
      <w:pPr>
        <w:pStyle w:val="Body"/>
      </w:pPr>
    </w:p>
    <w:p w14:paraId="7CAE0C4B" w14:textId="77777777" w:rsidR="00913097" w:rsidRPr="00566000" w:rsidRDefault="00913097" w:rsidP="00111237">
      <w:pPr>
        <w:pStyle w:val="Body"/>
      </w:pPr>
    </w:p>
    <w:p w14:paraId="3C1A9208" w14:textId="77777777" w:rsidR="00913097" w:rsidRPr="00566000" w:rsidRDefault="00913097" w:rsidP="00111237">
      <w:pPr>
        <w:pStyle w:val="Body"/>
      </w:pPr>
    </w:p>
    <w:p w14:paraId="62610F40" w14:textId="77777777" w:rsidR="00C52415" w:rsidRPr="00566000" w:rsidRDefault="00C52415" w:rsidP="00111237">
      <w:pPr>
        <w:pStyle w:val="Body"/>
      </w:pPr>
    </w:p>
    <w:p w14:paraId="4092FBFE" w14:textId="77777777" w:rsidR="00C52415" w:rsidRPr="00566000" w:rsidRDefault="00C52415" w:rsidP="00111237">
      <w:pPr>
        <w:pStyle w:val="Body"/>
      </w:pPr>
    </w:p>
    <w:p w14:paraId="61DA0EC5" w14:textId="77777777" w:rsidR="00C52415" w:rsidRPr="00566000" w:rsidRDefault="00C52415" w:rsidP="00111237">
      <w:pPr>
        <w:pStyle w:val="Body"/>
      </w:pPr>
    </w:p>
    <w:p w14:paraId="0575910F" w14:textId="77777777" w:rsidR="00C52415" w:rsidRPr="00566000" w:rsidRDefault="00C52415" w:rsidP="00111237">
      <w:pPr>
        <w:pStyle w:val="Body"/>
      </w:pPr>
    </w:p>
    <w:p w14:paraId="0A4A98BC" w14:textId="77777777" w:rsidR="00C52415" w:rsidRPr="00566000" w:rsidRDefault="00C52415" w:rsidP="00111237">
      <w:pPr>
        <w:pStyle w:val="Body"/>
      </w:pPr>
    </w:p>
    <w:p w14:paraId="6AD2252F" w14:textId="510B1609" w:rsidR="00C52415" w:rsidRPr="00566000" w:rsidRDefault="00C52415" w:rsidP="00111237">
      <w:pPr>
        <w:pStyle w:val="Body"/>
      </w:pPr>
    </w:p>
    <w:p w14:paraId="31594A5C" w14:textId="77777777" w:rsidR="00111237" w:rsidRPr="00566000" w:rsidRDefault="00111237" w:rsidP="00111237">
      <w:pPr>
        <w:pStyle w:val="Body"/>
      </w:pPr>
    </w:p>
    <w:p w14:paraId="1AE96174" w14:textId="77777777" w:rsidR="00C52415" w:rsidRPr="00566000" w:rsidRDefault="00C52415" w:rsidP="00111237">
      <w:pPr>
        <w:pStyle w:val="Body"/>
      </w:pPr>
    </w:p>
    <w:p w14:paraId="6D9DC15E" w14:textId="77777777" w:rsidR="00111237" w:rsidRPr="00FB5021" w:rsidRDefault="00451870" w:rsidP="00111237">
      <w:pPr>
        <w:pStyle w:val="Body"/>
      </w:pPr>
      <w:r w:rsidRPr="00FB5021">
        <w:t>Cambridge Assessment International Education</w:t>
      </w:r>
    </w:p>
    <w:p w14:paraId="1D2468B1" w14:textId="77777777" w:rsidR="00111237" w:rsidRPr="00FB5021" w:rsidRDefault="00451870" w:rsidP="00111237">
      <w:pPr>
        <w:pStyle w:val="Body"/>
      </w:pPr>
      <w:r w:rsidRPr="00FB5021">
        <w:t>The Triangle Building, Shaftsbury Road, Cambridge, CB2 8EA, United Kingdom</w:t>
      </w:r>
    </w:p>
    <w:p w14:paraId="64DD18CE" w14:textId="77777777" w:rsidR="00111237" w:rsidRPr="00FB5021" w:rsidRDefault="00451870" w:rsidP="00111237">
      <w:pPr>
        <w:pStyle w:val="Body"/>
      </w:pPr>
      <w:r w:rsidRPr="00FB5021">
        <w:t>t: +44 1223 553554    f: +44 1223 553558</w:t>
      </w:r>
    </w:p>
    <w:p w14:paraId="064C6FD8" w14:textId="69E72E03" w:rsidR="00451870" w:rsidRPr="00FB5021" w:rsidRDefault="00451870" w:rsidP="00111237">
      <w:pPr>
        <w:pStyle w:val="Body"/>
      </w:pPr>
      <w:r w:rsidRPr="00FB5021">
        <w:t xml:space="preserve">e: </w:t>
      </w:r>
      <w:hyperlink r:id="rId26" w:history="1">
        <w:r w:rsidRPr="00FB5021">
          <w:rPr>
            <w:rStyle w:val="CIELink"/>
            <w:rFonts w:cs="Arial"/>
            <w:b w:val="0"/>
            <w:bCs w:val="0"/>
            <w:color w:val="0000FF"/>
            <w:u w:val="single"/>
          </w:rPr>
          <w:t>info@cambridgeinternational.org</w:t>
        </w:r>
      </w:hyperlink>
      <w:r w:rsidRPr="00FB5021">
        <w:t xml:space="preserve">    </w:t>
      </w:r>
      <w:hyperlink r:id="rId27" w:history="1">
        <w:r w:rsidRPr="00FB5021">
          <w:rPr>
            <w:rStyle w:val="CIELink"/>
            <w:rFonts w:cs="Arial"/>
            <w:b w:val="0"/>
            <w:bCs w:val="0"/>
            <w:color w:val="0000FF"/>
            <w:u w:val="single"/>
          </w:rPr>
          <w:t>www.cambridgeinternational.org</w:t>
        </w:r>
      </w:hyperlink>
    </w:p>
    <w:p w14:paraId="3D6B56A2" w14:textId="77777777" w:rsidR="00451870" w:rsidRPr="00FB5021" w:rsidRDefault="00451870" w:rsidP="00111237">
      <w:pPr>
        <w:pStyle w:val="Body"/>
      </w:pPr>
    </w:p>
    <w:p w14:paraId="1CB277C4" w14:textId="1771D54E" w:rsidR="00D23F71" w:rsidRPr="00566000" w:rsidRDefault="00451870" w:rsidP="00111237">
      <w:pPr>
        <w:pStyle w:val="Body"/>
      </w:pPr>
      <w:r w:rsidRPr="00FB5021">
        <w:t xml:space="preserve">Copyright © UCLES </w:t>
      </w:r>
      <w:r w:rsidR="00FB5021" w:rsidRPr="00FB5021">
        <w:t>September 2019</w:t>
      </w:r>
    </w:p>
    <w:sectPr w:rsidR="00D23F71" w:rsidRPr="00566000" w:rsidSect="002E2B41">
      <w:headerReference w:type="default" r:id="rId28"/>
      <w:footerReference w:type="default" r:id="rId29"/>
      <w:pgSz w:w="16838" w:h="11906" w:orient="landscape"/>
      <w:pgMar w:top="1134" w:right="1134" w:bottom="284" w:left="1134" w:header="0" w:footer="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378A31" w16cid:durableId="2093AB6F"/>
  <w16cid:commentId w16cid:paraId="6096B5B5" w16cid:durableId="2093AB70"/>
  <w16cid:commentId w16cid:paraId="292B61E6" w16cid:durableId="2093AB71"/>
  <w16cid:commentId w16cid:paraId="3979E393" w16cid:durableId="20943463"/>
  <w16cid:commentId w16cid:paraId="490F5A0A" w16cid:durableId="20942232"/>
  <w16cid:commentId w16cid:paraId="20D7DFF2" w16cid:durableId="20942280"/>
  <w16cid:commentId w16cid:paraId="30B50405" w16cid:durableId="209421D8"/>
  <w16cid:commentId w16cid:paraId="1FAEF790" w16cid:durableId="209425D4"/>
  <w16cid:commentId w16cid:paraId="7E3073AE" w16cid:durableId="20942623"/>
  <w16cid:commentId w16cid:paraId="23B64069" w16cid:durableId="209426BE"/>
  <w16cid:commentId w16cid:paraId="42400B78" w16cid:durableId="2093AB72"/>
  <w16cid:commentId w16cid:paraId="6E772EA5" w16cid:durableId="20941C43"/>
  <w16cid:commentId w16cid:paraId="3A0C8459" w16cid:durableId="209427AB"/>
  <w16cid:commentId w16cid:paraId="53AAE194" w16cid:durableId="2093AB73"/>
  <w16cid:commentId w16cid:paraId="222062FE" w16cid:durableId="2094292D"/>
  <w16cid:commentId w16cid:paraId="07518AAB" w16cid:durableId="2093AB74"/>
  <w16cid:commentId w16cid:paraId="464D918B" w16cid:durableId="20941CD0"/>
  <w16cid:commentId w16cid:paraId="63DA36E9" w16cid:durableId="2093AB75"/>
  <w16cid:commentId w16cid:paraId="2F256C16" w16cid:durableId="20942836"/>
  <w16cid:commentId w16cid:paraId="6B423333" w16cid:durableId="209429C4"/>
  <w16cid:commentId w16cid:paraId="0A74AA8A" w16cid:durableId="20942B5E"/>
  <w16cid:commentId w16cid:paraId="18D6E29C" w16cid:durableId="20942BA1"/>
  <w16cid:commentId w16cid:paraId="39ACC26A" w16cid:durableId="20942C76"/>
  <w16cid:commentId w16cid:paraId="46CD0756" w16cid:durableId="20942DA0"/>
  <w16cid:commentId w16cid:paraId="12F1A18F" w16cid:durableId="2093AB76"/>
  <w16cid:commentId w16cid:paraId="3D1ACFC7" w16cid:durableId="20941CFE"/>
  <w16cid:commentId w16cid:paraId="4F1F726D" w16cid:durableId="2093AB77"/>
  <w16cid:commentId w16cid:paraId="3FF2C1C9" w16cid:durableId="2093AB78"/>
  <w16cid:commentId w16cid:paraId="7DED1D07" w16cid:durableId="20941D2D"/>
  <w16cid:commentId w16cid:paraId="462705A6" w16cid:durableId="20942E69"/>
  <w16cid:commentId w16cid:paraId="22F91C8F" w16cid:durableId="2093AB79"/>
  <w16cid:commentId w16cid:paraId="5BC1AC33" w16cid:durableId="2094333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72FF1" w14:textId="77777777" w:rsidR="00456889" w:rsidRDefault="00456889" w:rsidP="00BD38B4">
      <w:r>
        <w:separator/>
      </w:r>
    </w:p>
  </w:endnote>
  <w:endnote w:type="continuationSeparator" w:id="0">
    <w:p w14:paraId="3E53CC32" w14:textId="77777777" w:rsidR="00456889" w:rsidRDefault="00456889" w:rsidP="00BD3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
    <w:altName w:val="MS Gothic"/>
    <w:panose1 w:val="00000000000000000000"/>
    <w:charset w:val="80"/>
    <w:family w:val="auto"/>
    <w:notTrueType/>
    <w:pitch w:val="variable"/>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nivers 65 Bold">
    <w:altName w:val="Cambria"/>
    <w:charset w:val="00"/>
    <w:family w:val="auto"/>
    <w:pitch w:val="variable"/>
    <w:sig w:usb0="00000003" w:usb1="00000000" w:usb2="00000000" w:usb3="00000000" w:csb0="00000001" w:csb1="00000000"/>
  </w:font>
  <w:font w:name="Univers 45 Light">
    <w:charset w:val="00"/>
    <w:family w:val="swiss"/>
    <w:pitch w:val="variable"/>
    <w:sig w:usb0="00000007" w:usb1="00000000" w:usb2="00000000" w:usb3="00000000" w:csb0="00000093" w:csb1="00000000"/>
  </w:font>
  <w:font w:name="Univers-Bold">
    <w:altName w:val="Arial"/>
    <w:panose1 w:val="00000000000000000000"/>
    <w:charset w:val="00"/>
    <w:family w:val="swiss"/>
    <w:notTrueType/>
    <w:pitch w:val="default"/>
    <w:sig w:usb0="00000003" w:usb1="00000000" w:usb2="00000000" w:usb3="00000000" w:csb0="00000001" w:csb1="00000000"/>
  </w:font>
  <w:font w:name="Univers-Light">
    <w:altName w:val="Univers 45 Light"/>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 Bold">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liss Pro Light">
    <w:altName w:val="Arial"/>
    <w:panose1 w:val="00000000000000000000"/>
    <w:charset w:val="00"/>
    <w:family w:val="modern"/>
    <w:notTrueType/>
    <w:pitch w:val="variable"/>
    <w:sig w:usb0="A00002EF" w:usb1="5000205B" w:usb2="00000000" w:usb3="00000000" w:csb0="0000009F" w:csb1="00000000"/>
  </w:font>
  <w:font w:name="Bliss Pro Medium">
    <w:altName w:val="Arial"/>
    <w:panose1 w:val="00000000000000000000"/>
    <w:charset w:val="00"/>
    <w:family w:val="modern"/>
    <w:notTrueType/>
    <w:pitch w:val="variable"/>
    <w:sig w:usb0="A00002EF" w:usb1="5000205B" w:usb2="00000000" w:usb3="00000000" w:csb0="0000009F" w:csb1="00000000"/>
  </w:font>
  <w:font w:name="Bliss Pro Regular">
    <w:altName w:val="Arial"/>
    <w:panose1 w:val="00000000000000000000"/>
    <w:charset w:val="00"/>
    <w:family w:val="modern"/>
    <w:notTrueType/>
    <w:pitch w:val="variable"/>
    <w:sig w:usb0="A00002EF" w:usb1="5000205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Open Sans Light">
    <w:altName w:val="Arial"/>
    <w:charset w:val="00"/>
    <w:family w:val="swiss"/>
    <w:pitch w:val="variable"/>
    <w:sig w:usb0="E00002EF" w:usb1="4000205B" w:usb2="00000028" w:usb3="00000000" w:csb0="0000019F" w:csb1="00000000"/>
  </w:font>
  <w:font w:name="4">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23796" w14:textId="0AC8101B" w:rsidR="00456889" w:rsidRDefault="00586F64">
    <w:pPr>
      <w:pStyle w:val="Footer"/>
    </w:pPr>
    <w:sdt>
      <w:sdtPr>
        <w:id w:val="101849579"/>
        <w:docPartObj>
          <w:docPartGallery w:val="Page Numbers (Bottom of Page)"/>
          <w:docPartUnique/>
        </w:docPartObj>
      </w:sdtPr>
      <w:sdtEndPr>
        <w:rPr>
          <w:noProof/>
        </w:rPr>
      </w:sdtEndPr>
      <w:sdtContent>
        <w:r w:rsidR="00456889">
          <w:fldChar w:fldCharType="begin"/>
        </w:r>
        <w:r w:rsidR="00456889">
          <w:instrText xml:space="preserve"> PAGE   \* MERGEFORMAT </w:instrText>
        </w:r>
        <w:r w:rsidR="00456889">
          <w:fldChar w:fldCharType="separate"/>
        </w:r>
        <w:r w:rsidR="00456889">
          <w:rPr>
            <w:noProof/>
          </w:rPr>
          <w:t>6</w:t>
        </w:r>
        <w:r w:rsidR="00456889">
          <w:rPr>
            <w:noProof/>
          </w:rPr>
          <w:fldChar w:fldCharType="end"/>
        </w:r>
      </w:sdtContent>
    </w:sdt>
    <w:r w:rsidR="00456889" w:rsidRPr="00FC3F4A">
      <w:rPr>
        <w:rFonts w:ascii="Arial" w:hAnsi="Arial" w:cs="Arial"/>
        <w:sz w:val="20"/>
        <w:szCs w:val="20"/>
      </w:rPr>
      <w:t xml:space="preserve"> </w:t>
    </w:r>
    <w:r w:rsidR="00456889">
      <w:rPr>
        <w:rFonts w:ascii="Arial" w:hAnsi="Arial" w:cs="Arial"/>
        <w:sz w:val="20"/>
        <w:szCs w:val="20"/>
      </w:rPr>
      <w:t xml:space="preserve">    </w:t>
    </w:r>
    <w:r w:rsidR="00456889" w:rsidRPr="00FC3F4A">
      <w:rPr>
        <w:rFonts w:ascii="Arial" w:hAnsi="Arial" w:cs="Arial"/>
        <w:sz w:val="20"/>
        <w:szCs w:val="20"/>
      </w:rPr>
      <w:t xml:space="preserve">Cambridge </w:t>
    </w:r>
    <w:r w:rsidR="00456889">
      <w:rPr>
        <w:rFonts w:ascii="Arial" w:hAnsi="Arial" w:cs="Arial"/>
        <w:sz w:val="20"/>
        <w:szCs w:val="20"/>
      </w:rPr>
      <w:t>Primary Mathematics</w:t>
    </w:r>
    <w:r w:rsidR="00456889" w:rsidRPr="00FC3F4A">
      <w:rPr>
        <w:rFonts w:ascii="Arial" w:hAnsi="Arial" w:cs="Arial"/>
        <w:sz w:val="20"/>
        <w:szCs w:val="20"/>
      </w:rPr>
      <w:t xml:space="preserve"> </w:t>
    </w:r>
    <w:r w:rsidR="00456889">
      <w:rPr>
        <w:rFonts w:ascii="Arial" w:hAnsi="Arial" w:cs="Arial"/>
        <w:sz w:val="20"/>
        <w:szCs w:val="20"/>
      </w:rPr>
      <w:t>0845</w:t>
    </w:r>
    <w:r w:rsidR="00456889" w:rsidRPr="00FC3F4A">
      <w:rPr>
        <w:rFonts w:ascii="Arial" w:hAnsi="Arial" w:cs="Arial"/>
        <w:sz w:val="20"/>
        <w:szCs w:val="20"/>
      </w:rPr>
      <w:t xml:space="preserve"> – from 20</w:t>
    </w:r>
    <w:r w:rsidR="00456889">
      <w:rPr>
        <w:rFonts w:ascii="Arial" w:hAnsi="Arial" w:cs="Arial"/>
        <w:sz w:val="20"/>
        <w:szCs w:val="20"/>
      </w:rPr>
      <w:t>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E4D1F" w14:textId="439CDB3F" w:rsidR="00456889" w:rsidRPr="009E6C2A" w:rsidRDefault="00456889" w:rsidP="00A3087C">
    <w:pPr>
      <w:pStyle w:val="Footer"/>
      <w:rPr>
        <w:rFonts w:ascii="Arial" w:hAnsi="Arial" w:cs="Arial"/>
        <w:sz w:val="20"/>
        <w:szCs w:val="20"/>
      </w:rPr>
    </w:pPr>
    <w:r w:rsidRPr="00784C51">
      <w:rPr>
        <w:rFonts w:ascii="Arial" w:hAnsi="Arial" w:cs="Arial"/>
        <w:noProof/>
        <w:sz w:val="20"/>
        <w:szCs w:val="20"/>
        <w:lang w:eastAsia="en-GB"/>
      </w:rPr>
      <w:drawing>
        <wp:anchor distT="0" distB="0" distL="114300" distR="114300" simplePos="0" relativeHeight="251661312" behindDoc="0" locked="0" layoutInCell="1" allowOverlap="1" wp14:anchorId="66A074E7" wp14:editId="34B1A07A">
          <wp:simplePos x="0" y="0"/>
          <wp:positionH relativeFrom="column">
            <wp:posOffset>7951470</wp:posOffset>
          </wp:positionH>
          <wp:positionV relativeFrom="paragraph">
            <wp:posOffset>-229380</wp:posOffset>
          </wp:positionV>
          <wp:extent cx="1292225" cy="449580"/>
          <wp:effectExtent l="0" t="0" r="317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logo_no strapline.jpg"/>
                  <pic:cNvPicPr/>
                </pic:nvPicPr>
                <pic:blipFill>
                  <a:blip r:embed="rId1">
                    <a:extLst>
                      <a:ext uri="{28A0092B-C50C-407E-A947-70E740481C1C}">
                        <a14:useLocalDpi xmlns:a14="http://schemas.microsoft.com/office/drawing/2010/main" val="0"/>
                      </a:ext>
                    </a:extLst>
                  </a:blip>
                  <a:stretch>
                    <a:fillRect/>
                  </a:stretch>
                </pic:blipFill>
                <pic:spPr>
                  <a:xfrm>
                    <a:off x="0" y="0"/>
                    <a:ext cx="1292225" cy="449580"/>
                  </a:xfrm>
                  <a:prstGeom prst="rect">
                    <a:avLst/>
                  </a:prstGeom>
                </pic:spPr>
              </pic:pic>
            </a:graphicData>
          </a:graphic>
          <wp14:sizeRelH relativeFrom="page">
            <wp14:pctWidth>0</wp14:pctWidth>
          </wp14:sizeRelH>
          <wp14:sizeRelV relativeFrom="page">
            <wp14:pctHeight>0</wp14:pctHeight>
          </wp14:sizeRelV>
        </wp:anchor>
      </w:drawing>
    </w:r>
    <w:r w:rsidRPr="00784C51">
      <w:rPr>
        <w:rFonts w:ascii="Arial" w:hAnsi="Arial" w:cs="Arial"/>
        <w:sz w:val="20"/>
        <w:szCs w:val="20"/>
      </w:rPr>
      <w:t xml:space="preserve">Version </w:t>
    </w:r>
    <w:r w:rsidR="00254805">
      <w:rPr>
        <w:rFonts w:ascii="Arial" w:hAnsi="Arial" w:cs="Arial"/>
        <w:sz w:val="20"/>
        <w:szCs w:val="20"/>
      </w:rPr>
      <w:t>1</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99014" w14:textId="6D517522" w:rsidR="00456889" w:rsidRPr="00150490" w:rsidRDefault="00456889">
    <w:pPr>
      <w:pStyle w:val="Footer"/>
      <w:rPr>
        <w:rFonts w:ascii="Bliss Pro Light" w:hAnsi="Bliss Pro Light"/>
      </w:rPr>
    </w:pPr>
    <w:r w:rsidRPr="00150490">
      <w:rPr>
        <w:rFonts w:ascii="Bliss Pro Light" w:hAnsi="Bliss Pro Light"/>
        <w:noProof/>
        <w:lang w:eastAsia="en-GB"/>
      </w:rPr>
      <w:drawing>
        <wp:anchor distT="0" distB="0" distL="114300" distR="114300" simplePos="0" relativeHeight="251657216" behindDoc="0" locked="0" layoutInCell="1" allowOverlap="1" wp14:anchorId="1FBF63DF" wp14:editId="0C6732CA">
          <wp:simplePos x="0" y="0"/>
          <wp:positionH relativeFrom="column">
            <wp:posOffset>7951470</wp:posOffset>
          </wp:positionH>
          <wp:positionV relativeFrom="paragraph">
            <wp:posOffset>-229380</wp:posOffset>
          </wp:positionV>
          <wp:extent cx="1292225" cy="449580"/>
          <wp:effectExtent l="0" t="0" r="3175"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logo_no strapline.jpg"/>
                  <pic:cNvPicPr/>
                </pic:nvPicPr>
                <pic:blipFill>
                  <a:blip r:embed="rId1">
                    <a:extLst>
                      <a:ext uri="{28A0092B-C50C-407E-A947-70E740481C1C}">
                        <a14:useLocalDpi xmlns:a14="http://schemas.microsoft.com/office/drawing/2010/main" val="0"/>
                      </a:ext>
                    </a:extLst>
                  </a:blip>
                  <a:stretch>
                    <a:fillRect/>
                  </a:stretch>
                </pic:blipFill>
                <pic:spPr>
                  <a:xfrm>
                    <a:off x="0" y="0"/>
                    <a:ext cx="1292225" cy="449580"/>
                  </a:xfrm>
                  <a:prstGeom prst="rect">
                    <a:avLst/>
                  </a:prstGeom>
                </pic:spPr>
              </pic:pic>
            </a:graphicData>
          </a:graphic>
          <wp14:sizeRelH relativeFrom="page">
            <wp14:pctWidth>0</wp14:pctWidth>
          </wp14:sizeRelH>
          <wp14:sizeRelV relativeFrom="page">
            <wp14:pctHeight>0</wp14:pctHeight>
          </wp14:sizeRelV>
        </wp:anchor>
      </w:drawing>
    </w:r>
    <w:r w:rsidRPr="00150490">
      <w:rPr>
        <w:rFonts w:ascii="Bliss Pro Light" w:hAnsi="Bliss Pro Light"/>
      </w:rPr>
      <w:t>Version 0.</w:t>
    </w:r>
    <w:r>
      <w:rPr>
        <w:rFonts w:ascii="Bliss Pro Light" w:hAnsi="Bliss Pro Light"/>
      </w:rPr>
      <w:t>3</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99CE3" w14:textId="77777777" w:rsidR="00456889" w:rsidRPr="004D72E6" w:rsidRDefault="00456889" w:rsidP="00A3087C">
    <w:pPr>
      <w:pStyle w:val="HeadFoot"/>
      <w:rPr>
        <w:szCs w:val="2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3BF20" w14:textId="77777777" w:rsidR="00456889" w:rsidRPr="00FC3F4A" w:rsidRDefault="00456889" w:rsidP="00FC3F4A">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89FCE" w14:textId="41A5F217" w:rsidR="00456889" w:rsidRPr="00FC3F4A" w:rsidRDefault="00586F64">
    <w:pPr>
      <w:pStyle w:val="Footer"/>
      <w:jc w:val="right"/>
      <w:rPr>
        <w:rFonts w:ascii="Arial" w:hAnsi="Arial" w:cs="Arial"/>
        <w:sz w:val="20"/>
        <w:szCs w:val="20"/>
      </w:rPr>
    </w:pPr>
    <w:sdt>
      <w:sdtPr>
        <w:rPr>
          <w:rFonts w:ascii="Arial" w:hAnsi="Arial" w:cs="Arial"/>
          <w:sz w:val="20"/>
          <w:szCs w:val="20"/>
        </w:rPr>
        <w:id w:val="473189371"/>
        <w:docPartObj>
          <w:docPartGallery w:val="Page Numbers (Bottom of Page)"/>
          <w:docPartUnique/>
        </w:docPartObj>
      </w:sdtPr>
      <w:sdtEndPr>
        <w:rPr>
          <w:noProof/>
        </w:rPr>
      </w:sdtEndPr>
      <w:sdtContent>
        <w:r w:rsidR="00456889" w:rsidRPr="00FC3F4A">
          <w:rPr>
            <w:rFonts w:ascii="Arial" w:hAnsi="Arial" w:cs="Arial"/>
            <w:sz w:val="20"/>
            <w:szCs w:val="20"/>
          </w:rPr>
          <w:fldChar w:fldCharType="begin"/>
        </w:r>
        <w:r w:rsidR="00456889" w:rsidRPr="00FC3F4A">
          <w:rPr>
            <w:rFonts w:ascii="Arial" w:hAnsi="Arial" w:cs="Arial"/>
            <w:sz w:val="20"/>
            <w:szCs w:val="20"/>
          </w:rPr>
          <w:instrText xml:space="preserve"> PAGE   \* MERGEFORMAT </w:instrText>
        </w:r>
        <w:r w:rsidR="00456889" w:rsidRPr="00FC3F4A">
          <w:rPr>
            <w:rFonts w:ascii="Arial" w:hAnsi="Arial" w:cs="Arial"/>
            <w:sz w:val="20"/>
            <w:szCs w:val="20"/>
          </w:rPr>
          <w:fldChar w:fldCharType="separate"/>
        </w:r>
        <w:r>
          <w:rPr>
            <w:rFonts w:ascii="Arial" w:hAnsi="Arial" w:cs="Arial"/>
            <w:noProof/>
            <w:sz w:val="20"/>
            <w:szCs w:val="20"/>
          </w:rPr>
          <w:t>17</w:t>
        </w:r>
        <w:r w:rsidR="00456889" w:rsidRPr="00FC3F4A">
          <w:rPr>
            <w:rFonts w:ascii="Arial" w:hAnsi="Arial" w:cs="Arial"/>
            <w:noProof/>
            <w:sz w:val="20"/>
            <w:szCs w:val="20"/>
          </w:rPr>
          <w:fldChar w:fldCharType="end"/>
        </w:r>
      </w:sdtContent>
    </w:sdt>
  </w:p>
  <w:p w14:paraId="5D777647" w14:textId="77777777" w:rsidR="00456889" w:rsidRPr="001E15F0" w:rsidRDefault="00456889" w:rsidP="001E15F0">
    <w:pPr>
      <w:pStyle w:val="Footer"/>
      <w:rPr>
        <w:rFonts w:ascii="Arial" w:hAnsi="Arial" w:cs="Arial"/>
        <w:sz w:val="20"/>
        <w:szCs w:val="20"/>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64F5F" w14:textId="2CA705B3" w:rsidR="00456889" w:rsidRPr="00FC3F4A" w:rsidRDefault="00586F64" w:rsidP="00396887">
    <w:pPr>
      <w:pStyle w:val="Footer"/>
      <w:jc w:val="right"/>
      <w:rPr>
        <w:rFonts w:ascii="Arial" w:hAnsi="Arial" w:cs="Arial"/>
        <w:sz w:val="20"/>
        <w:szCs w:val="20"/>
      </w:rPr>
    </w:pPr>
    <w:sdt>
      <w:sdtPr>
        <w:id w:val="819694584"/>
        <w:docPartObj>
          <w:docPartGallery w:val="Page Numbers (Bottom of Page)"/>
          <w:docPartUnique/>
        </w:docPartObj>
      </w:sdtPr>
      <w:sdtEndPr>
        <w:rPr>
          <w:rFonts w:ascii="Arial" w:hAnsi="Arial" w:cs="Arial"/>
          <w:noProof/>
          <w:sz w:val="20"/>
          <w:szCs w:val="20"/>
        </w:rPr>
      </w:sdtEndPr>
      <w:sdtContent>
        <w:r w:rsidR="00456889">
          <w:tab/>
        </w:r>
        <w:r w:rsidR="00456889">
          <w:tab/>
        </w:r>
        <w:r w:rsidR="00456889" w:rsidRPr="00FC3F4A">
          <w:rPr>
            <w:rFonts w:ascii="Arial" w:hAnsi="Arial" w:cs="Arial"/>
            <w:sz w:val="20"/>
            <w:szCs w:val="20"/>
          </w:rPr>
          <w:t xml:space="preserve">Cambridge </w:t>
        </w:r>
        <w:r w:rsidR="00456889">
          <w:rPr>
            <w:rFonts w:ascii="Arial" w:hAnsi="Arial" w:cs="Arial"/>
            <w:sz w:val="20"/>
            <w:szCs w:val="20"/>
          </w:rPr>
          <w:t>Primary Mathematics 0845</w:t>
        </w:r>
        <w:r w:rsidR="00456889" w:rsidRPr="00FC3F4A">
          <w:rPr>
            <w:rFonts w:ascii="Arial" w:hAnsi="Arial" w:cs="Arial"/>
            <w:sz w:val="20"/>
            <w:szCs w:val="20"/>
          </w:rPr>
          <w:t xml:space="preserve"> – from 20</w:t>
        </w:r>
        <w:r w:rsidR="00456889">
          <w:rPr>
            <w:rFonts w:ascii="Arial" w:hAnsi="Arial" w:cs="Arial"/>
            <w:sz w:val="20"/>
            <w:szCs w:val="20"/>
          </w:rPr>
          <w:t>21</w:t>
        </w:r>
        <w:r w:rsidR="00456889" w:rsidRPr="00FC3F4A">
          <w:rPr>
            <w:rFonts w:ascii="Arial" w:hAnsi="Arial" w:cs="Arial"/>
            <w:sz w:val="20"/>
            <w:szCs w:val="20"/>
          </w:rPr>
          <w:t xml:space="preserve"> </w:t>
        </w:r>
        <w:r w:rsidR="00456889">
          <w:rPr>
            <w:rFonts w:ascii="Arial" w:hAnsi="Arial" w:cs="Arial"/>
            <w:sz w:val="20"/>
            <w:szCs w:val="20"/>
          </w:rPr>
          <w:t xml:space="preserve">    </w:t>
        </w:r>
        <w:r w:rsidR="00456889" w:rsidRPr="00FC3F4A">
          <w:rPr>
            <w:rFonts w:ascii="Arial" w:hAnsi="Arial" w:cs="Arial"/>
            <w:sz w:val="20"/>
            <w:szCs w:val="20"/>
          </w:rPr>
          <w:fldChar w:fldCharType="begin"/>
        </w:r>
        <w:r w:rsidR="00456889" w:rsidRPr="00FC3F4A">
          <w:rPr>
            <w:rFonts w:ascii="Arial" w:hAnsi="Arial" w:cs="Arial"/>
            <w:sz w:val="20"/>
            <w:szCs w:val="20"/>
          </w:rPr>
          <w:instrText xml:space="preserve"> PAGE   \* MERGEFORMAT </w:instrText>
        </w:r>
        <w:r w:rsidR="00456889" w:rsidRPr="00FC3F4A">
          <w:rPr>
            <w:rFonts w:ascii="Arial" w:hAnsi="Arial" w:cs="Arial"/>
            <w:sz w:val="20"/>
            <w:szCs w:val="20"/>
          </w:rPr>
          <w:fldChar w:fldCharType="separate"/>
        </w:r>
        <w:r w:rsidR="00456889">
          <w:rPr>
            <w:rFonts w:ascii="Arial" w:hAnsi="Arial" w:cs="Arial"/>
            <w:noProof/>
            <w:sz w:val="20"/>
            <w:szCs w:val="20"/>
          </w:rPr>
          <w:t>4</w:t>
        </w:r>
        <w:r w:rsidR="00456889" w:rsidRPr="00FC3F4A">
          <w:rPr>
            <w:rFonts w:ascii="Arial" w:hAnsi="Arial" w:cs="Arial"/>
            <w:noProof/>
            <w:sz w:val="20"/>
            <w:szCs w:val="20"/>
          </w:rPr>
          <w:fldChar w:fldCharType="end"/>
        </w:r>
      </w:sdtContent>
    </w:sdt>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11975856"/>
      <w:docPartObj>
        <w:docPartGallery w:val="Page Numbers (Bottom of Page)"/>
        <w:docPartUnique/>
      </w:docPartObj>
    </w:sdtPr>
    <w:sdtEndPr>
      <w:rPr>
        <w:noProof/>
      </w:rPr>
    </w:sdtEndPr>
    <w:sdtContent>
      <w:p w14:paraId="098DCAB5" w14:textId="3BEBBD7B" w:rsidR="00456889" w:rsidRPr="00171F35" w:rsidRDefault="00456889" w:rsidP="00171F35">
        <w:pPr>
          <w:pStyle w:val="Footer"/>
          <w:jc w:val="right"/>
          <w:rPr>
            <w:rFonts w:ascii="Arial" w:hAnsi="Arial" w:cs="Arial"/>
            <w:sz w:val="20"/>
            <w:szCs w:val="20"/>
          </w:rPr>
        </w:pPr>
        <w:r w:rsidRPr="00171F35">
          <w:rPr>
            <w:rFonts w:ascii="Arial" w:hAnsi="Arial" w:cs="Arial"/>
            <w:sz w:val="20"/>
            <w:szCs w:val="20"/>
          </w:rPr>
          <w:fldChar w:fldCharType="begin"/>
        </w:r>
        <w:r w:rsidRPr="00171F35">
          <w:rPr>
            <w:rFonts w:ascii="Arial" w:hAnsi="Arial" w:cs="Arial"/>
            <w:sz w:val="20"/>
            <w:szCs w:val="20"/>
          </w:rPr>
          <w:instrText xml:space="preserve"> PAGE   \* MERGEFORMAT </w:instrText>
        </w:r>
        <w:r w:rsidRPr="00171F35">
          <w:rPr>
            <w:rFonts w:ascii="Arial" w:hAnsi="Arial" w:cs="Arial"/>
            <w:sz w:val="20"/>
            <w:szCs w:val="20"/>
          </w:rPr>
          <w:fldChar w:fldCharType="separate"/>
        </w:r>
        <w:r w:rsidR="00586F64">
          <w:rPr>
            <w:rFonts w:ascii="Arial" w:hAnsi="Arial" w:cs="Arial"/>
            <w:noProof/>
            <w:sz w:val="20"/>
            <w:szCs w:val="20"/>
          </w:rPr>
          <w:t>39</w:t>
        </w:r>
        <w:r w:rsidRPr="00171F35">
          <w:rPr>
            <w:rFonts w:ascii="Arial" w:hAnsi="Arial" w:cs="Arial"/>
            <w:noProof/>
            <w:sz w:val="20"/>
            <w:szCs w:val="20"/>
          </w:rPr>
          <w:fldChar w:fldCharType="end"/>
        </w:r>
      </w:p>
    </w:sdtContent>
  </w:sdt>
  <w:p w14:paraId="6F73D979" w14:textId="6B3362DA" w:rsidR="00456889" w:rsidRPr="00171F35" w:rsidRDefault="00456889" w:rsidP="00171F35">
    <w:pPr>
      <w:rPr>
        <w:rFonts w:ascii="Arial" w:hAnsi="Arial" w:cs="Arial"/>
        <w:sz w:val="20"/>
        <w:szCs w:val="20"/>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868326738"/>
      <w:docPartObj>
        <w:docPartGallery w:val="Page Numbers (Bottom of Page)"/>
        <w:docPartUnique/>
      </w:docPartObj>
    </w:sdtPr>
    <w:sdtEndPr>
      <w:rPr>
        <w:noProof/>
      </w:rPr>
    </w:sdtEndPr>
    <w:sdtContent>
      <w:p w14:paraId="56ADA0E9" w14:textId="77777777" w:rsidR="00456889" w:rsidRPr="00B02C37" w:rsidRDefault="00456889">
        <w:pPr>
          <w:pStyle w:val="Footer"/>
          <w:jc w:val="right"/>
          <w:rPr>
            <w:rFonts w:ascii="Arial" w:hAnsi="Arial" w:cs="Arial"/>
            <w:sz w:val="20"/>
            <w:szCs w:val="20"/>
          </w:rPr>
        </w:pPr>
      </w:p>
      <w:p w14:paraId="5E8B4F21" w14:textId="0C256DCA" w:rsidR="00456889" w:rsidRPr="00B02C37" w:rsidRDefault="00586F64" w:rsidP="00B02C37">
        <w:pPr>
          <w:pStyle w:val="Footer"/>
          <w:jc w:val="right"/>
          <w:rPr>
            <w:rFonts w:ascii="Arial" w:hAnsi="Arial" w:cs="Arial"/>
            <w:sz w:val="20"/>
            <w:szCs w:val="20"/>
          </w:rP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189E5" w14:textId="77777777" w:rsidR="00456889" w:rsidRDefault="00456889" w:rsidP="00BD38B4">
      <w:r>
        <w:separator/>
      </w:r>
    </w:p>
  </w:footnote>
  <w:footnote w:type="continuationSeparator" w:id="0">
    <w:p w14:paraId="2221A374" w14:textId="77777777" w:rsidR="00456889" w:rsidRDefault="00456889" w:rsidP="00BD38B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DBAAB" w14:textId="6C6D3335" w:rsidR="00456889" w:rsidRPr="00FC3F4A" w:rsidRDefault="00456889" w:rsidP="00754607">
    <w:pPr>
      <w:pStyle w:val="Header"/>
      <w:tabs>
        <w:tab w:val="clear" w:pos="8640"/>
        <w:tab w:val="right" w:pos="14459"/>
      </w:tabs>
      <w:spacing w:before="120" w:after="120"/>
      <w:rPr>
        <w:rFonts w:ascii="Arial" w:hAnsi="Arial" w:cs="Arial"/>
        <w:sz w:val="20"/>
        <w:szCs w:val="20"/>
      </w:rPr>
    </w:pPr>
    <w:r>
      <w:rPr>
        <w:rFonts w:ascii="Arial" w:hAnsi="Arial" w:cs="Arial"/>
        <w:sz w:val="20"/>
        <w:szCs w:val="20"/>
      </w:rPr>
      <w:tab/>
    </w:r>
    <w:r>
      <w:rPr>
        <w:rFonts w:ascii="Arial" w:hAnsi="Arial" w:cs="Arial"/>
        <w:sz w:val="20"/>
        <w:szCs w:val="20"/>
      </w:rPr>
      <w:tab/>
    </w:r>
    <w:r w:rsidRPr="00FC3F4A">
      <w:rPr>
        <w:rFonts w:ascii="Arial" w:hAnsi="Arial" w:cs="Arial"/>
        <w:sz w:val="20"/>
        <w:szCs w:val="20"/>
      </w:rPr>
      <w:t>Scheme of Work</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A7820" w14:textId="77777777" w:rsidR="00456889" w:rsidRDefault="00456889" w:rsidP="00316C61">
    <w:pPr>
      <w:pStyle w:val="Header"/>
      <w:ind w:left="-1418"/>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FAC57" w14:textId="77777777" w:rsidR="00456889" w:rsidRDefault="00456889" w:rsidP="0093529B">
    <w:pPr>
      <w:tabs>
        <w:tab w:val="left" w:pos="9795"/>
      </w:tabs>
      <w:rPr>
        <w:rFonts w:ascii="Arial" w:hAnsi="Arial"/>
        <w:b/>
        <w:bCs/>
        <w:color w:val="FFFFFF"/>
        <w:sz w:val="32"/>
        <w:szCs w:val="32"/>
      </w:rPr>
    </w:pPr>
  </w:p>
  <w:p w14:paraId="60838FFF" w14:textId="77777777" w:rsidR="00456889" w:rsidRDefault="00456889" w:rsidP="0093529B">
    <w:pPr>
      <w:tabs>
        <w:tab w:val="left" w:pos="9795"/>
      </w:tabs>
      <w:rPr>
        <w:rFonts w:ascii="Arial" w:hAnsi="Arial"/>
        <w:b/>
        <w:bCs/>
        <w:color w:val="FFFFFF"/>
        <w:sz w:val="32"/>
        <w:szCs w:val="32"/>
      </w:rPr>
    </w:pPr>
  </w:p>
  <w:p w14:paraId="3238165C" w14:textId="77777777" w:rsidR="00456889" w:rsidRDefault="00456889" w:rsidP="0093529B">
    <w:pPr>
      <w:tabs>
        <w:tab w:val="left" w:pos="9795"/>
      </w:tabs>
      <w:rPr>
        <w:rFonts w:ascii="Arial" w:hAnsi="Arial"/>
        <w:b/>
        <w:bCs/>
        <w:color w:val="FFFFFF"/>
        <w:sz w:val="32"/>
        <w:szCs w:val="32"/>
      </w:rPr>
    </w:pPr>
  </w:p>
  <w:p w14:paraId="2CBE9067" w14:textId="77777777" w:rsidR="00456889" w:rsidRPr="00F116EA" w:rsidRDefault="00456889">
    <w:pPr>
      <w:rPr>
        <w:color w:val="FFFFFF" w:themeColor="background1"/>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AA160" w14:textId="614C1753" w:rsidR="00456889" w:rsidRPr="004D72E6" w:rsidRDefault="00456889" w:rsidP="00716D43">
    <w:pPr>
      <w:pStyle w:val="HeadFoot"/>
      <w:rPr>
        <w:szCs w:val="20"/>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95509" w14:textId="77777777" w:rsidR="00456889" w:rsidRPr="00FC3F4A" w:rsidRDefault="00456889" w:rsidP="00FC3F4A">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89895" w14:textId="77777777" w:rsidR="00456889" w:rsidRPr="00C7515C" w:rsidRDefault="00456889" w:rsidP="00C7515C">
    <w:pPr>
      <w:pStyle w:val="HeadFoot"/>
    </w:pPr>
    <w:r>
      <w:tab/>
    </w:r>
    <w:r>
      <w:tab/>
    </w:r>
    <w:r w:rsidRPr="00C7515C">
      <w:t>Scheme of Work</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DFABA" w14:textId="49E57C96" w:rsidR="00456889" w:rsidRPr="004D72E6" w:rsidRDefault="00456889" w:rsidP="00171F35">
    <w:pPr>
      <w:pStyle w:val="HeadFoot"/>
      <w:tabs>
        <w:tab w:val="clear" w:pos="4320"/>
        <w:tab w:val="clear" w:pos="14459"/>
        <w:tab w:val="right" w:pos="14572"/>
      </w:tabs>
      <w:rPr>
        <w:szCs w:val="20"/>
      </w:rPr>
    </w:pPr>
    <w:r w:rsidRPr="00617D73">
      <w:t xml:space="preserve">Cambridge Primary Digital Literacy (0072) Stage </w:t>
    </w:r>
    <w:r>
      <w:t>1</w:t>
    </w:r>
    <w:r>
      <w:tab/>
    </w:r>
    <w:r w:rsidRPr="00C7515C">
      <w:t>Scheme of Work</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C299D" w14:textId="31C55EFF" w:rsidR="00456889" w:rsidRPr="004D72E6" w:rsidRDefault="00456889" w:rsidP="001E15F0">
    <w:pPr>
      <w:pStyle w:val="HeadFoot"/>
      <w:tabs>
        <w:tab w:val="clear" w:pos="4320"/>
      </w:tabs>
      <w:rPr>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D24"/>
    <w:multiLevelType w:val="hybridMultilevel"/>
    <w:tmpl w:val="0930E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1383F"/>
    <w:multiLevelType w:val="hybridMultilevel"/>
    <w:tmpl w:val="0E7AD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05A9D"/>
    <w:multiLevelType w:val="hybridMultilevel"/>
    <w:tmpl w:val="04FA5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F307A"/>
    <w:multiLevelType w:val="hybridMultilevel"/>
    <w:tmpl w:val="7A2A341A"/>
    <w:lvl w:ilvl="0" w:tplc="32E4C13A">
      <w:start w:val="1"/>
      <w:numFmt w:val="decimal"/>
      <w:pStyle w:val="Numberedlist"/>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109A15D2"/>
    <w:multiLevelType w:val="hybridMultilevel"/>
    <w:tmpl w:val="B026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B400F0"/>
    <w:multiLevelType w:val="hybridMultilevel"/>
    <w:tmpl w:val="56BCC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ED10AE"/>
    <w:multiLevelType w:val="hybridMultilevel"/>
    <w:tmpl w:val="EEAAB344"/>
    <w:lvl w:ilvl="0" w:tplc="E9C4A304">
      <w:start w:val="1"/>
      <w:numFmt w:val="lowerLetter"/>
      <w:pStyle w:val="Letteredlist"/>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204C33CC"/>
    <w:multiLevelType w:val="hybridMultilevel"/>
    <w:tmpl w:val="9438B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994323"/>
    <w:multiLevelType w:val="hybridMultilevel"/>
    <w:tmpl w:val="A192C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B32B8F"/>
    <w:multiLevelType w:val="hybridMultilevel"/>
    <w:tmpl w:val="7BDC2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B9011D"/>
    <w:multiLevelType w:val="hybridMultilevel"/>
    <w:tmpl w:val="A9FE0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9633D0"/>
    <w:multiLevelType w:val="hybridMultilevel"/>
    <w:tmpl w:val="829068BC"/>
    <w:lvl w:ilvl="0" w:tplc="210E79B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0821D5"/>
    <w:multiLevelType w:val="hybridMultilevel"/>
    <w:tmpl w:val="2CB8D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9E6A60"/>
    <w:multiLevelType w:val="hybridMultilevel"/>
    <w:tmpl w:val="8D4E5146"/>
    <w:lvl w:ilvl="0" w:tplc="E234712E">
      <w:numFmt w:val="bullet"/>
      <w:lvlText w:val="-"/>
      <w:lvlJc w:val="left"/>
      <w:pPr>
        <w:ind w:left="720" w:hanging="360"/>
      </w:pPr>
      <w:rPr>
        <w:rFonts w:ascii="Times New Roman" w:eastAsia="MS ??"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811336"/>
    <w:multiLevelType w:val="multilevel"/>
    <w:tmpl w:val="562688C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025FFF"/>
    <w:multiLevelType w:val="hybridMultilevel"/>
    <w:tmpl w:val="745A2FC4"/>
    <w:lvl w:ilvl="0" w:tplc="F8209136">
      <w:start w:val="1"/>
      <w:numFmt w:val="bullet"/>
      <w:pStyle w:val="Sub-bullet"/>
      <w:lvlText w:val="o"/>
      <w:lvlJc w:val="left"/>
      <w:pPr>
        <w:ind w:left="1800" w:hanging="360"/>
      </w:pPr>
      <w:rPr>
        <w:rFonts w:ascii="Courier New" w:hAnsi="Courier New" w:hint="default"/>
        <w:color w:val="6CB52D"/>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3D965882"/>
    <w:multiLevelType w:val="hybridMultilevel"/>
    <w:tmpl w:val="559EE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410954"/>
    <w:multiLevelType w:val="hybridMultilevel"/>
    <w:tmpl w:val="8722B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54252C"/>
    <w:multiLevelType w:val="hybridMultilevel"/>
    <w:tmpl w:val="9B5CB9F4"/>
    <w:lvl w:ilvl="0" w:tplc="2728759C">
      <w:start w:val="1"/>
      <w:numFmt w:val="bullet"/>
      <w:lvlText w:val="-"/>
      <w:lvlJc w:val="left"/>
      <w:pPr>
        <w:ind w:left="72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AD7C95"/>
    <w:multiLevelType w:val="hybridMultilevel"/>
    <w:tmpl w:val="A968919A"/>
    <w:lvl w:ilvl="0" w:tplc="6BBC87A8">
      <w:start w:val="1"/>
      <w:numFmt w:val="bullet"/>
      <w:pStyle w:val="Bulletpoint"/>
      <w:lvlText w:val=""/>
      <w:lvlJc w:val="left"/>
      <w:pPr>
        <w:ind w:left="-351" w:hanging="360"/>
      </w:pPr>
      <w:rPr>
        <w:rFonts w:ascii="Symbol" w:hAnsi="Symbol" w:hint="default"/>
      </w:rPr>
    </w:lvl>
    <w:lvl w:ilvl="1" w:tplc="08090003" w:tentative="1">
      <w:start w:val="1"/>
      <w:numFmt w:val="bullet"/>
      <w:lvlText w:val="o"/>
      <w:lvlJc w:val="left"/>
      <w:pPr>
        <w:ind w:left="369" w:hanging="360"/>
      </w:pPr>
      <w:rPr>
        <w:rFonts w:ascii="Courier New" w:hAnsi="Courier New" w:cs="Courier New" w:hint="default"/>
      </w:rPr>
    </w:lvl>
    <w:lvl w:ilvl="2" w:tplc="08090005" w:tentative="1">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20" w15:restartNumberingAfterBreak="0">
    <w:nsid w:val="44621D32"/>
    <w:multiLevelType w:val="hybridMultilevel"/>
    <w:tmpl w:val="9468C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25591C"/>
    <w:multiLevelType w:val="hybridMultilevel"/>
    <w:tmpl w:val="ADD43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9E4081"/>
    <w:multiLevelType w:val="multilevel"/>
    <w:tmpl w:val="A36E6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6B0622"/>
    <w:multiLevelType w:val="hybridMultilevel"/>
    <w:tmpl w:val="DC4E21D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4" w15:restartNumberingAfterBreak="0">
    <w:nsid w:val="53EB2BF2"/>
    <w:multiLevelType w:val="hybridMultilevel"/>
    <w:tmpl w:val="8D1E3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073CDA"/>
    <w:multiLevelType w:val="hybridMultilevel"/>
    <w:tmpl w:val="0EBCA05A"/>
    <w:lvl w:ilvl="0" w:tplc="0366D1F2">
      <w:start w:val="1"/>
      <w:numFmt w:val="lowerRoman"/>
      <w:pStyle w:val="Numerallist"/>
      <w:lvlText w:val="(%1)"/>
      <w:lvlJc w:val="righ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6" w15:restartNumberingAfterBreak="0">
    <w:nsid w:val="5B744A1E"/>
    <w:multiLevelType w:val="hybridMultilevel"/>
    <w:tmpl w:val="562688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7E5FC6"/>
    <w:multiLevelType w:val="hybridMultilevel"/>
    <w:tmpl w:val="FBA46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9D7E0B"/>
    <w:multiLevelType w:val="hybridMultilevel"/>
    <w:tmpl w:val="6A64E6C4"/>
    <w:lvl w:ilvl="0" w:tplc="92CAC054">
      <w:start w:val="5"/>
      <w:numFmt w:val="decimal"/>
      <w:pStyle w:val="NESHeading2"/>
      <w:lvlText w:val="%1"/>
      <w:lvlJc w:val="left"/>
      <w:pPr>
        <w:tabs>
          <w:tab w:val="num" w:pos="720"/>
        </w:tabs>
        <w:ind w:left="720" w:hanging="720"/>
      </w:pPr>
      <w:rPr>
        <w:rFonts w:cs="Times New Roman" w:hint="default"/>
      </w:rPr>
    </w:lvl>
    <w:lvl w:ilvl="1" w:tplc="0809000F">
      <w:start w:val="1"/>
      <w:numFmt w:val="decimal"/>
      <w:lvlText w:val="%2."/>
      <w:lvlJc w:val="left"/>
      <w:pPr>
        <w:tabs>
          <w:tab w:val="num" w:pos="1440"/>
        </w:tabs>
        <w:ind w:left="1440" w:hanging="360"/>
      </w:pPr>
      <w:rPr>
        <w:rFonts w:cs="Times New Roman" w:hint="default"/>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68E72F8C"/>
    <w:multiLevelType w:val="hybridMultilevel"/>
    <w:tmpl w:val="4EDCB49A"/>
    <w:lvl w:ilvl="0" w:tplc="10D8A9B8">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AE6934"/>
    <w:multiLevelType w:val="hybridMultilevel"/>
    <w:tmpl w:val="85F8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381705"/>
    <w:multiLevelType w:val="hybridMultilevel"/>
    <w:tmpl w:val="8326D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6A1707"/>
    <w:multiLevelType w:val="hybridMultilevel"/>
    <w:tmpl w:val="1EEA3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0B7D15"/>
    <w:multiLevelType w:val="hybridMultilevel"/>
    <w:tmpl w:val="E364F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BB0601"/>
    <w:multiLevelType w:val="hybridMultilevel"/>
    <w:tmpl w:val="E7228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3477A1"/>
    <w:multiLevelType w:val="hybridMultilevel"/>
    <w:tmpl w:val="E780D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302B5A"/>
    <w:multiLevelType w:val="hybridMultilevel"/>
    <w:tmpl w:val="9EAEF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3316DE"/>
    <w:multiLevelType w:val="hybridMultilevel"/>
    <w:tmpl w:val="F98A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3"/>
  </w:num>
  <w:num w:numId="4">
    <w:abstractNumId w:val="15"/>
  </w:num>
  <w:num w:numId="5">
    <w:abstractNumId w:val="29"/>
  </w:num>
  <w:num w:numId="6">
    <w:abstractNumId w:val="28"/>
  </w:num>
  <w:num w:numId="7">
    <w:abstractNumId w:val="11"/>
  </w:num>
  <w:num w:numId="8">
    <w:abstractNumId w:val="5"/>
  </w:num>
  <w:num w:numId="9">
    <w:abstractNumId w:val="20"/>
  </w:num>
  <w:num w:numId="10">
    <w:abstractNumId w:val="7"/>
  </w:num>
  <w:num w:numId="11">
    <w:abstractNumId w:val="10"/>
  </w:num>
  <w:num w:numId="12">
    <w:abstractNumId w:val="35"/>
  </w:num>
  <w:num w:numId="13">
    <w:abstractNumId w:val="8"/>
  </w:num>
  <w:num w:numId="14">
    <w:abstractNumId w:val="31"/>
  </w:num>
  <w:num w:numId="15">
    <w:abstractNumId w:val="19"/>
  </w:num>
  <w:num w:numId="16">
    <w:abstractNumId w:val="1"/>
  </w:num>
  <w:num w:numId="17">
    <w:abstractNumId w:val="16"/>
  </w:num>
  <w:num w:numId="18">
    <w:abstractNumId w:val="0"/>
  </w:num>
  <w:num w:numId="19">
    <w:abstractNumId w:val="17"/>
  </w:num>
  <w:num w:numId="20">
    <w:abstractNumId w:val="24"/>
  </w:num>
  <w:num w:numId="21">
    <w:abstractNumId w:val="34"/>
  </w:num>
  <w:num w:numId="22">
    <w:abstractNumId w:val="32"/>
  </w:num>
  <w:num w:numId="23">
    <w:abstractNumId w:val="37"/>
  </w:num>
  <w:num w:numId="24">
    <w:abstractNumId w:val="27"/>
  </w:num>
  <w:num w:numId="25">
    <w:abstractNumId w:val="2"/>
  </w:num>
  <w:num w:numId="26">
    <w:abstractNumId w:val="36"/>
  </w:num>
  <w:num w:numId="27">
    <w:abstractNumId w:val="12"/>
  </w:num>
  <w:num w:numId="28">
    <w:abstractNumId w:val="9"/>
  </w:num>
  <w:num w:numId="29">
    <w:abstractNumId w:val="33"/>
  </w:num>
  <w:num w:numId="30">
    <w:abstractNumId w:val="4"/>
  </w:num>
  <w:num w:numId="31">
    <w:abstractNumId w:val="21"/>
  </w:num>
  <w:num w:numId="32">
    <w:abstractNumId w:val="26"/>
  </w:num>
  <w:num w:numId="33">
    <w:abstractNumId w:val="23"/>
  </w:num>
  <w:num w:numId="34">
    <w:abstractNumId w:val="22"/>
  </w:num>
  <w:num w:numId="35">
    <w:abstractNumId w:val="13"/>
  </w:num>
  <w:num w:numId="36">
    <w:abstractNumId w:val="14"/>
  </w:num>
  <w:num w:numId="37">
    <w:abstractNumId w:val="18"/>
  </w:num>
  <w:num w:numId="38">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documentProtection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yNTUys7AwsTAzMjZS0lEKTi0uzszPAykwqgUAJpA0cSwAAAA="/>
  </w:docVars>
  <w:rsids>
    <w:rsidRoot w:val="00D10FF2"/>
    <w:rsid w:val="000017C0"/>
    <w:rsid w:val="00002058"/>
    <w:rsid w:val="0000407C"/>
    <w:rsid w:val="00007B49"/>
    <w:rsid w:val="0001033C"/>
    <w:rsid w:val="000106EA"/>
    <w:rsid w:val="00012CDC"/>
    <w:rsid w:val="00012E5D"/>
    <w:rsid w:val="000151EA"/>
    <w:rsid w:val="00017400"/>
    <w:rsid w:val="00017515"/>
    <w:rsid w:val="00017D31"/>
    <w:rsid w:val="0002225D"/>
    <w:rsid w:val="00022CB4"/>
    <w:rsid w:val="00027BD9"/>
    <w:rsid w:val="00030893"/>
    <w:rsid w:val="00031FAE"/>
    <w:rsid w:val="000340A3"/>
    <w:rsid w:val="00034F3E"/>
    <w:rsid w:val="00035C88"/>
    <w:rsid w:val="000367FE"/>
    <w:rsid w:val="00037383"/>
    <w:rsid w:val="00040182"/>
    <w:rsid w:val="00040A5F"/>
    <w:rsid w:val="00040BF8"/>
    <w:rsid w:val="00041E0E"/>
    <w:rsid w:val="000427D7"/>
    <w:rsid w:val="000431E5"/>
    <w:rsid w:val="00044CC2"/>
    <w:rsid w:val="00046749"/>
    <w:rsid w:val="00050289"/>
    <w:rsid w:val="00051253"/>
    <w:rsid w:val="0005232A"/>
    <w:rsid w:val="00053252"/>
    <w:rsid w:val="00054911"/>
    <w:rsid w:val="0005661B"/>
    <w:rsid w:val="00057508"/>
    <w:rsid w:val="00057575"/>
    <w:rsid w:val="000575D6"/>
    <w:rsid w:val="00060C7A"/>
    <w:rsid w:val="0006157E"/>
    <w:rsid w:val="00061854"/>
    <w:rsid w:val="00061DB1"/>
    <w:rsid w:val="0007020C"/>
    <w:rsid w:val="00070317"/>
    <w:rsid w:val="000715CA"/>
    <w:rsid w:val="00072A89"/>
    <w:rsid w:val="000731A9"/>
    <w:rsid w:val="00075A8E"/>
    <w:rsid w:val="00075E57"/>
    <w:rsid w:val="000765E4"/>
    <w:rsid w:val="000801DA"/>
    <w:rsid w:val="000820EC"/>
    <w:rsid w:val="00082E47"/>
    <w:rsid w:val="000840D5"/>
    <w:rsid w:val="0008486E"/>
    <w:rsid w:val="00084B7F"/>
    <w:rsid w:val="000876EA"/>
    <w:rsid w:val="00087BA5"/>
    <w:rsid w:val="00087E8E"/>
    <w:rsid w:val="00091E0C"/>
    <w:rsid w:val="0009292E"/>
    <w:rsid w:val="00093A0A"/>
    <w:rsid w:val="00094B54"/>
    <w:rsid w:val="00096170"/>
    <w:rsid w:val="000962AF"/>
    <w:rsid w:val="00097AE5"/>
    <w:rsid w:val="000A1677"/>
    <w:rsid w:val="000A2579"/>
    <w:rsid w:val="000A31E9"/>
    <w:rsid w:val="000A33F0"/>
    <w:rsid w:val="000A6B00"/>
    <w:rsid w:val="000A6C57"/>
    <w:rsid w:val="000B3946"/>
    <w:rsid w:val="000B3AAB"/>
    <w:rsid w:val="000B3F08"/>
    <w:rsid w:val="000B4D4A"/>
    <w:rsid w:val="000B58EA"/>
    <w:rsid w:val="000B5CB5"/>
    <w:rsid w:val="000B5F69"/>
    <w:rsid w:val="000B6D07"/>
    <w:rsid w:val="000C0343"/>
    <w:rsid w:val="000C131C"/>
    <w:rsid w:val="000C1C95"/>
    <w:rsid w:val="000C1D2C"/>
    <w:rsid w:val="000C2D0E"/>
    <w:rsid w:val="000C56C6"/>
    <w:rsid w:val="000C600E"/>
    <w:rsid w:val="000C6229"/>
    <w:rsid w:val="000C76AF"/>
    <w:rsid w:val="000D19D6"/>
    <w:rsid w:val="000D3031"/>
    <w:rsid w:val="000D43DA"/>
    <w:rsid w:val="000D4406"/>
    <w:rsid w:val="000D71C5"/>
    <w:rsid w:val="000E08F0"/>
    <w:rsid w:val="000E0BEE"/>
    <w:rsid w:val="000E1149"/>
    <w:rsid w:val="000E1EBB"/>
    <w:rsid w:val="000E2716"/>
    <w:rsid w:val="000E32AE"/>
    <w:rsid w:val="000E3952"/>
    <w:rsid w:val="000E3C96"/>
    <w:rsid w:val="000E48A9"/>
    <w:rsid w:val="000E607E"/>
    <w:rsid w:val="000E6656"/>
    <w:rsid w:val="000F0F28"/>
    <w:rsid w:val="000F127B"/>
    <w:rsid w:val="000F3E5F"/>
    <w:rsid w:val="000F4A04"/>
    <w:rsid w:val="000F5283"/>
    <w:rsid w:val="000F54D2"/>
    <w:rsid w:val="000F562D"/>
    <w:rsid w:val="0010273F"/>
    <w:rsid w:val="00102CD7"/>
    <w:rsid w:val="0010560C"/>
    <w:rsid w:val="00105770"/>
    <w:rsid w:val="00107AF9"/>
    <w:rsid w:val="00110D66"/>
    <w:rsid w:val="00111237"/>
    <w:rsid w:val="001129F5"/>
    <w:rsid w:val="00113DFE"/>
    <w:rsid w:val="00114199"/>
    <w:rsid w:val="00114B72"/>
    <w:rsid w:val="00114D4D"/>
    <w:rsid w:val="001155A2"/>
    <w:rsid w:val="0011777F"/>
    <w:rsid w:val="00117B8F"/>
    <w:rsid w:val="001200CF"/>
    <w:rsid w:val="00120F22"/>
    <w:rsid w:val="00123691"/>
    <w:rsid w:val="00124871"/>
    <w:rsid w:val="00125CAA"/>
    <w:rsid w:val="0013175C"/>
    <w:rsid w:val="001333B7"/>
    <w:rsid w:val="00134691"/>
    <w:rsid w:val="0014085C"/>
    <w:rsid w:val="0014308F"/>
    <w:rsid w:val="00143880"/>
    <w:rsid w:val="00145166"/>
    <w:rsid w:val="00145C2D"/>
    <w:rsid w:val="00145CFA"/>
    <w:rsid w:val="00145F69"/>
    <w:rsid w:val="00145FD0"/>
    <w:rsid w:val="0014797A"/>
    <w:rsid w:val="00150490"/>
    <w:rsid w:val="001506C6"/>
    <w:rsid w:val="0015385F"/>
    <w:rsid w:val="00155BDD"/>
    <w:rsid w:val="001623DD"/>
    <w:rsid w:val="00162ADB"/>
    <w:rsid w:val="00162B1F"/>
    <w:rsid w:val="00162BC5"/>
    <w:rsid w:val="00163231"/>
    <w:rsid w:val="00163A23"/>
    <w:rsid w:val="00163AA9"/>
    <w:rsid w:val="001642C2"/>
    <w:rsid w:val="00165BFB"/>
    <w:rsid w:val="00166F13"/>
    <w:rsid w:val="0017053F"/>
    <w:rsid w:val="001708AB"/>
    <w:rsid w:val="001708F6"/>
    <w:rsid w:val="00170D2F"/>
    <w:rsid w:val="00171417"/>
    <w:rsid w:val="00171DCB"/>
    <w:rsid w:val="00171F35"/>
    <w:rsid w:val="00172D4F"/>
    <w:rsid w:val="001732E4"/>
    <w:rsid w:val="00173CAF"/>
    <w:rsid w:val="0017410A"/>
    <w:rsid w:val="00174CF0"/>
    <w:rsid w:val="00174FB9"/>
    <w:rsid w:val="00175C80"/>
    <w:rsid w:val="00175EE1"/>
    <w:rsid w:val="001803D8"/>
    <w:rsid w:val="0018064C"/>
    <w:rsid w:val="0018072E"/>
    <w:rsid w:val="001809C3"/>
    <w:rsid w:val="00180CC6"/>
    <w:rsid w:val="001813C1"/>
    <w:rsid w:val="00182322"/>
    <w:rsid w:val="00182AF9"/>
    <w:rsid w:val="001856FB"/>
    <w:rsid w:val="00187D7E"/>
    <w:rsid w:val="00187E7D"/>
    <w:rsid w:val="0019035C"/>
    <w:rsid w:val="00190E98"/>
    <w:rsid w:val="0019147F"/>
    <w:rsid w:val="00191D12"/>
    <w:rsid w:val="00192F43"/>
    <w:rsid w:val="00194386"/>
    <w:rsid w:val="001955AE"/>
    <w:rsid w:val="00195D28"/>
    <w:rsid w:val="00195D66"/>
    <w:rsid w:val="00196291"/>
    <w:rsid w:val="001A22BC"/>
    <w:rsid w:val="001A249F"/>
    <w:rsid w:val="001A2C2F"/>
    <w:rsid w:val="001A32F7"/>
    <w:rsid w:val="001A3932"/>
    <w:rsid w:val="001A51F5"/>
    <w:rsid w:val="001A54F8"/>
    <w:rsid w:val="001A5F17"/>
    <w:rsid w:val="001A639E"/>
    <w:rsid w:val="001A6D8A"/>
    <w:rsid w:val="001A76E4"/>
    <w:rsid w:val="001B00A8"/>
    <w:rsid w:val="001B3B4A"/>
    <w:rsid w:val="001B5585"/>
    <w:rsid w:val="001B758C"/>
    <w:rsid w:val="001C0647"/>
    <w:rsid w:val="001C5F11"/>
    <w:rsid w:val="001C6EC8"/>
    <w:rsid w:val="001D0A8C"/>
    <w:rsid w:val="001D0F38"/>
    <w:rsid w:val="001D4F27"/>
    <w:rsid w:val="001D4FF2"/>
    <w:rsid w:val="001D6DBB"/>
    <w:rsid w:val="001D7776"/>
    <w:rsid w:val="001D7A52"/>
    <w:rsid w:val="001D7D9B"/>
    <w:rsid w:val="001E0C1C"/>
    <w:rsid w:val="001E15F0"/>
    <w:rsid w:val="001E164A"/>
    <w:rsid w:val="001E36B6"/>
    <w:rsid w:val="001E4368"/>
    <w:rsid w:val="001E52FC"/>
    <w:rsid w:val="001E6E0A"/>
    <w:rsid w:val="001E7D5B"/>
    <w:rsid w:val="001F33D1"/>
    <w:rsid w:val="001F4CBF"/>
    <w:rsid w:val="001F57DC"/>
    <w:rsid w:val="001F6063"/>
    <w:rsid w:val="001F6445"/>
    <w:rsid w:val="001F7D16"/>
    <w:rsid w:val="002001B5"/>
    <w:rsid w:val="00203749"/>
    <w:rsid w:val="0020488D"/>
    <w:rsid w:val="002100B1"/>
    <w:rsid w:val="002105B3"/>
    <w:rsid w:val="00211D99"/>
    <w:rsid w:val="00211EB1"/>
    <w:rsid w:val="0021419D"/>
    <w:rsid w:val="00215D20"/>
    <w:rsid w:val="002161B4"/>
    <w:rsid w:val="00220718"/>
    <w:rsid w:val="00220C67"/>
    <w:rsid w:val="00220C6A"/>
    <w:rsid w:val="00223848"/>
    <w:rsid w:val="00223E5A"/>
    <w:rsid w:val="0022510F"/>
    <w:rsid w:val="0022524F"/>
    <w:rsid w:val="00225973"/>
    <w:rsid w:val="00227E80"/>
    <w:rsid w:val="0023056C"/>
    <w:rsid w:val="002328EE"/>
    <w:rsid w:val="00233C3F"/>
    <w:rsid w:val="00234B61"/>
    <w:rsid w:val="002356AD"/>
    <w:rsid w:val="00237D39"/>
    <w:rsid w:val="00240B05"/>
    <w:rsid w:val="0024148F"/>
    <w:rsid w:val="00244026"/>
    <w:rsid w:val="00244C59"/>
    <w:rsid w:val="00245068"/>
    <w:rsid w:val="002468BC"/>
    <w:rsid w:val="002469EF"/>
    <w:rsid w:val="00250127"/>
    <w:rsid w:val="00250DCF"/>
    <w:rsid w:val="00250E1E"/>
    <w:rsid w:val="00251342"/>
    <w:rsid w:val="00251374"/>
    <w:rsid w:val="00254277"/>
    <w:rsid w:val="002545A5"/>
    <w:rsid w:val="00254805"/>
    <w:rsid w:val="00254890"/>
    <w:rsid w:val="00254F3D"/>
    <w:rsid w:val="00260AA2"/>
    <w:rsid w:val="00261AD9"/>
    <w:rsid w:val="00262AE0"/>
    <w:rsid w:val="0026367C"/>
    <w:rsid w:val="00263863"/>
    <w:rsid w:val="00265F08"/>
    <w:rsid w:val="00266343"/>
    <w:rsid w:val="002663DB"/>
    <w:rsid w:val="00270794"/>
    <w:rsid w:val="00271296"/>
    <w:rsid w:val="00271672"/>
    <w:rsid w:val="00273E3A"/>
    <w:rsid w:val="0027416D"/>
    <w:rsid w:val="00274A60"/>
    <w:rsid w:val="002750B6"/>
    <w:rsid w:val="002755ED"/>
    <w:rsid w:val="00277EE6"/>
    <w:rsid w:val="002814CA"/>
    <w:rsid w:val="002833F2"/>
    <w:rsid w:val="0028376F"/>
    <w:rsid w:val="00283A8D"/>
    <w:rsid w:val="00284DE4"/>
    <w:rsid w:val="002851F8"/>
    <w:rsid w:val="00285A1C"/>
    <w:rsid w:val="0028603B"/>
    <w:rsid w:val="00286BC8"/>
    <w:rsid w:val="002876EB"/>
    <w:rsid w:val="00287FE8"/>
    <w:rsid w:val="002918F4"/>
    <w:rsid w:val="002929CE"/>
    <w:rsid w:val="0029349A"/>
    <w:rsid w:val="00293D86"/>
    <w:rsid w:val="00295004"/>
    <w:rsid w:val="002952ED"/>
    <w:rsid w:val="00296B7B"/>
    <w:rsid w:val="002A02A7"/>
    <w:rsid w:val="002A15AB"/>
    <w:rsid w:val="002A19A5"/>
    <w:rsid w:val="002A3513"/>
    <w:rsid w:val="002A41A8"/>
    <w:rsid w:val="002A464F"/>
    <w:rsid w:val="002A4AE1"/>
    <w:rsid w:val="002A5420"/>
    <w:rsid w:val="002A7110"/>
    <w:rsid w:val="002A7685"/>
    <w:rsid w:val="002A79D5"/>
    <w:rsid w:val="002A7AF5"/>
    <w:rsid w:val="002B040B"/>
    <w:rsid w:val="002B0DFE"/>
    <w:rsid w:val="002B192A"/>
    <w:rsid w:val="002B237B"/>
    <w:rsid w:val="002B24B1"/>
    <w:rsid w:val="002B2DE1"/>
    <w:rsid w:val="002B2FDA"/>
    <w:rsid w:val="002B3461"/>
    <w:rsid w:val="002B3C9D"/>
    <w:rsid w:val="002C021D"/>
    <w:rsid w:val="002C4E47"/>
    <w:rsid w:val="002C5034"/>
    <w:rsid w:val="002C7E77"/>
    <w:rsid w:val="002D1124"/>
    <w:rsid w:val="002D170B"/>
    <w:rsid w:val="002D24EE"/>
    <w:rsid w:val="002D522D"/>
    <w:rsid w:val="002D6FD2"/>
    <w:rsid w:val="002E17A2"/>
    <w:rsid w:val="002E2092"/>
    <w:rsid w:val="002E2876"/>
    <w:rsid w:val="002E2B41"/>
    <w:rsid w:val="002E3970"/>
    <w:rsid w:val="002E5EA0"/>
    <w:rsid w:val="002E60A1"/>
    <w:rsid w:val="002E618A"/>
    <w:rsid w:val="002E65EB"/>
    <w:rsid w:val="002F1AD4"/>
    <w:rsid w:val="002F25A1"/>
    <w:rsid w:val="002F301E"/>
    <w:rsid w:val="002F3FCD"/>
    <w:rsid w:val="002F4285"/>
    <w:rsid w:val="002F4288"/>
    <w:rsid w:val="002F436C"/>
    <w:rsid w:val="002F685B"/>
    <w:rsid w:val="00300198"/>
    <w:rsid w:val="00300E6D"/>
    <w:rsid w:val="00301968"/>
    <w:rsid w:val="00301AAA"/>
    <w:rsid w:val="00302679"/>
    <w:rsid w:val="00302775"/>
    <w:rsid w:val="00304474"/>
    <w:rsid w:val="003046A7"/>
    <w:rsid w:val="0030550E"/>
    <w:rsid w:val="0030641D"/>
    <w:rsid w:val="003067AA"/>
    <w:rsid w:val="00307361"/>
    <w:rsid w:val="00310004"/>
    <w:rsid w:val="00310798"/>
    <w:rsid w:val="003109CC"/>
    <w:rsid w:val="003149DD"/>
    <w:rsid w:val="00315425"/>
    <w:rsid w:val="0031569E"/>
    <w:rsid w:val="00316C61"/>
    <w:rsid w:val="00320030"/>
    <w:rsid w:val="003209FF"/>
    <w:rsid w:val="00321D1B"/>
    <w:rsid w:val="00322DC7"/>
    <w:rsid w:val="00324976"/>
    <w:rsid w:val="00324C96"/>
    <w:rsid w:val="00326AF7"/>
    <w:rsid w:val="00327D94"/>
    <w:rsid w:val="003305F8"/>
    <w:rsid w:val="00331A07"/>
    <w:rsid w:val="00332006"/>
    <w:rsid w:val="00332D11"/>
    <w:rsid w:val="00333C84"/>
    <w:rsid w:val="00333FD0"/>
    <w:rsid w:val="00340637"/>
    <w:rsid w:val="00343129"/>
    <w:rsid w:val="00343446"/>
    <w:rsid w:val="00351CF5"/>
    <w:rsid w:val="00352AB4"/>
    <w:rsid w:val="003535B5"/>
    <w:rsid w:val="003536A1"/>
    <w:rsid w:val="00353B02"/>
    <w:rsid w:val="00355C09"/>
    <w:rsid w:val="00356327"/>
    <w:rsid w:val="003571F4"/>
    <w:rsid w:val="003631E6"/>
    <w:rsid w:val="0036392F"/>
    <w:rsid w:val="00364817"/>
    <w:rsid w:val="00364F43"/>
    <w:rsid w:val="00366034"/>
    <w:rsid w:val="00366900"/>
    <w:rsid w:val="00367532"/>
    <w:rsid w:val="003713FE"/>
    <w:rsid w:val="003721CA"/>
    <w:rsid w:val="00372278"/>
    <w:rsid w:val="003722E3"/>
    <w:rsid w:val="003734E9"/>
    <w:rsid w:val="003735DE"/>
    <w:rsid w:val="003742F5"/>
    <w:rsid w:val="0037441C"/>
    <w:rsid w:val="0037469F"/>
    <w:rsid w:val="00375AA0"/>
    <w:rsid w:val="00376897"/>
    <w:rsid w:val="00376A27"/>
    <w:rsid w:val="00376C23"/>
    <w:rsid w:val="003777A3"/>
    <w:rsid w:val="00381AE2"/>
    <w:rsid w:val="003831B0"/>
    <w:rsid w:val="00383E07"/>
    <w:rsid w:val="0038561F"/>
    <w:rsid w:val="00385A03"/>
    <w:rsid w:val="003867DC"/>
    <w:rsid w:val="00387034"/>
    <w:rsid w:val="00387451"/>
    <w:rsid w:val="003907C0"/>
    <w:rsid w:val="00392849"/>
    <w:rsid w:val="00393536"/>
    <w:rsid w:val="00394814"/>
    <w:rsid w:val="00396887"/>
    <w:rsid w:val="003970D8"/>
    <w:rsid w:val="003974BE"/>
    <w:rsid w:val="003A076B"/>
    <w:rsid w:val="003A120C"/>
    <w:rsid w:val="003A1FFA"/>
    <w:rsid w:val="003A2314"/>
    <w:rsid w:val="003A232C"/>
    <w:rsid w:val="003A2420"/>
    <w:rsid w:val="003A2F55"/>
    <w:rsid w:val="003A4DFF"/>
    <w:rsid w:val="003A730F"/>
    <w:rsid w:val="003B03AD"/>
    <w:rsid w:val="003B1073"/>
    <w:rsid w:val="003B131E"/>
    <w:rsid w:val="003B1DB9"/>
    <w:rsid w:val="003B3466"/>
    <w:rsid w:val="003B4DDF"/>
    <w:rsid w:val="003B579B"/>
    <w:rsid w:val="003B59BC"/>
    <w:rsid w:val="003B6F2C"/>
    <w:rsid w:val="003C0C6A"/>
    <w:rsid w:val="003C0F14"/>
    <w:rsid w:val="003C297B"/>
    <w:rsid w:val="003C5E66"/>
    <w:rsid w:val="003C68C9"/>
    <w:rsid w:val="003C7828"/>
    <w:rsid w:val="003D0495"/>
    <w:rsid w:val="003D0CB1"/>
    <w:rsid w:val="003D0F45"/>
    <w:rsid w:val="003D2B2A"/>
    <w:rsid w:val="003D39A6"/>
    <w:rsid w:val="003D49BD"/>
    <w:rsid w:val="003D4BA0"/>
    <w:rsid w:val="003D5469"/>
    <w:rsid w:val="003E0042"/>
    <w:rsid w:val="003E20CA"/>
    <w:rsid w:val="003E2145"/>
    <w:rsid w:val="003E2B93"/>
    <w:rsid w:val="003E2C47"/>
    <w:rsid w:val="003E45E3"/>
    <w:rsid w:val="003E59BA"/>
    <w:rsid w:val="003E6D1D"/>
    <w:rsid w:val="003E747F"/>
    <w:rsid w:val="003F1664"/>
    <w:rsid w:val="003F1E8C"/>
    <w:rsid w:val="003F25BF"/>
    <w:rsid w:val="003F2BDA"/>
    <w:rsid w:val="003F40B7"/>
    <w:rsid w:val="003F4184"/>
    <w:rsid w:val="003F4C78"/>
    <w:rsid w:val="003F5046"/>
    <w:rsid w:val="003F5A59"/>
    <w:rsid w:val="003F6AA4"/>
    <w:rsid w:val="003F6BD3"/>
    <w:rsid w:val="003F7370"/>
    <w:rsid w:val="0040171C"/>
    <w:rsid w:val="0040297D"/>
    <w:rsid w:val="00407E87"/>
    <w:rsid w:val="00410F82"/>
    <w:rsid w:val="004119B0"/>
    <w:rsid w:val="00411F2D"/>
    <w:rsid w:val="00411F6E"/>
    <w:rsid w:val="00412705"/>
    <w:rsid w:val="004137F0"/>
    <w:rsid w:val="004146F4"/>
    <w:rsid w:val="00414711"/>
    <w:rsid w:val="0041666C"/>
    <w:rsid w:val="00420894"/>
    <w:rsid w:val="00421335"/>
    <w:rsid w:val="00422C2C"/>
    <w:rsid w:val="004254FC"/>
    <w:rsid w:val="0042667A"/>
    <w:rsid w:val="00426E21"/>
    <w:rsid w:val="00430501"/>
    <w:rsid w:val="00430F1A"/>
    <w:rsid w:val="0043211F"/>
    <w:rsid w:val="00432D5F"/>
    <w:rsid w:val="0043335A"/>
    <w:rsid w:val="00434ABF"/>
    <w:rsid w:val="004359ED"/>
    <w:rsid w:val="00435B72"/>
    <w:rsid w:val="0043639B"/>
    <w:rsid w:val="004401CA"/>
    <w:rsid w:val="00441E0B"/>
    <w:rsid w:val="0044319D"/>
    <w:rsid w:val="00444288"/>
    <w:rsid w:val="004447B9"/>
    <w:rsid w:val="00444BDF"/>
    <w:rsid w:val="00445A22"/>
    <w:rsid w:val="00451870"/>
    <w:rsid w:val="00453102"/>
    <w:rsid w:val="00453348"/>
    <w:rsid w:val="004534CF"/>
    <w:rsid w:val="004564EF"/>
    <w:rsid w:val="00456889"/>
    <w:rsid w:val="00456C20"/>
    <w:rsid w:val="00457196"/>
    <w:rsid w:val="00460087"/>
    <w:rsid w:val="00460A7D"/>
    <w:rsid w:val="00460FEC"/>
    <w:rsid w:val="00461A25"/>
    <w:rsid w:val="00461C0A"/>
    <w:rsid w:val="00462F1B"/>
    <w:rsid w:val="00463969"/>
    <w:rsid w:val="00463C19"/>
    <w:rsid w:val="00463D65"/>
    <w:rsid w:val="0046425E"/>
    <w:rsid w:val="004647EE"/>
    <w:rsid w:val="0046567E"/>
    <w:rsid w:val="004669D0"/>
    <w:rsid w:val="00466DA6"/>
    <w:rsid w:val="00470135"/>
    <w:rsid w:val="004708D2"/>
    <w:rsid w:val="00470D56"/>
    <w:rsid w:val="00471325"/>
    <w:rsid w:val="00472EFB"/>
    <w:rsid w:val="004736DD"/>
    <w:rsid w:val="004746E5"/>
    <w:rsid w:val="004762B8"/>
    <w:rsid w:val="00476856"/>
    <w:rsid w:val="00477864"/>
    <w:rsid w:val="00480DB1"/>
    <w:rsid w:val="00481EF3"/>
    <w:rsid w:val="004824A7"/>
    <w:rsid w:val="004834DE"/>
    <w:rsid w:val="00483CB0"/>
    <w:rsid w:val="004846C6"/>
    <w:rsid w:val="00485328"/>
    <w:rsid w:val="00486762"/>
    <w:rsid w:val="00486F65"/>
    <w:rsid w:val="0049043B"/>
    <w:rsid w:val="00490463"/>
    <w:rsid w:val="00490C54"/>
    <w:rsid w:val="00490DC4"/>
    <w:rsid w:val="004924F4"/>
    <w:rsid w:val="004928B8"/>
    <w:rsid w:val="004934E8"/>
    <w:rsid w:val="004976D3"/>
    <w:rsid w:val="00497CF4"/>
    <w:rsid w:val="004A081E"/>
    <w:rsid w:val="004A17E7"/>
    <w:rsid w:val="004A22C3"/>
    <w:rsid w:val="004A3A09"/>
    <w:rsid w:val="004A4E17"/>
    <w:rsid w:val="004A4EBC"/>
    <w:rsid w:val="004A5820"/>
    <w:rsid w:val="004A711F"/>
    <w:rsid w:val="004B175D"/>
    <w:rsid w:val="004B180B"/>
    <w:rsid w:val="004B2916"/>
    <w:rsid w:val="004B2ED2"/>
    <w:rsid w:val="004B4AC8"/>
    <w:rsid w:val="004B4EFE"/>
    <w:rsid w:val="004B592B"/>
    <w:rsid w:val="004B6457"/>
    <w:rsid w:val="004B7C6B"/>
    <w:rsid w:val="004C0434"/>
    <w:rsid w:val="004C10D9"/>
    <w:rsid w:val="004C2DD7"/>
    <w:rsid w:val="004C39FB"/>
    <w:rsid w:val="004C41FA"/>
    <w:rsid w:val="004C438E"/>
    <w:rsid w:val="004C57C3"/>
    <w:rsid w:val="004C623E"/>
    <w:rsid w:val="004C6A22"/>
    <w:rsid w:val="004C6B31"/>
    <w:rsid w:val="004C72CB"/>
    <w:rsid w:val="004C7708"/>
    <w:rsid w:val="004C7D48"/>
    <w:rsid w:val="004D06B5"/>
    <w:rsid w:val="004D1702"/>
    <w:rsid w:val="004D2BDF"/>
    <w:rsid w:val="004D360C"/>
    <w:rsid w:val="004D3742"/>
    <w:rsid w:val="004D5868"/>
    <w:rsid w:val="004D589E"/>
    <w:rsid w:val="004D6139"/>
    <w:rsid w:val="004D6F5D"/>
    <w:rsid w:val="004D72E6"/>
    <w:rsid w:val="004E003C"/>
    <w:rsid w:val="004E05CB"/>
    <w:rsid w:val="004E0E1E"/>
    <w:rsid w:val="004E106E"/>
    <w:rsid w:val="004E1A14"/>
    <w:rsid w:val="004E2C7C"/>
    <w:rsid w:val="004E2FD6"/>
    <w:rsid w:val="004E2FED"/>
    <w:rsid w:val="004E3061"/>
    <w:rsid w:val="004E352E"/>
    <w:rsid w:val="004E3DEF"/>
    <w:rsid w:val="004E3EFE"/>
    <w:rsid w:val="004E6ABD"/>
    <w:rsid w:val="004E7021"/>
    <w:rsid w:val="004E7273"/>
    <w:rsid w:val="004E7458"/>
    <w:rsid w:val="004E77FB"/>
    <w:rsid w:val="004E79E1"/>
    <w:rsid w:val="004F23E9"/>
    <w:rsid w:val="004F2B3B"/>
    <w:rsid w:val="004F4A58"/>
    <w:rsid w:val="004F78A6"/>
    <w:rsid w:val="004F7B2B"/>
    <w:rsid w:val="005010EA"/>
    <w:rsid w:val="00503313"/>
    <w:rsid w:val="005040DA"/>
    <w:rsid w:val="00505D1F"/>
    <w:rsid w:val="00506858"/>
    <w:rsid w:val="005071D3"/>
    <w:rsid w:val="00507CE2"/>
    <w:rsid w:val="0051179A"/>
    <w:rsid w:val="00511E1B"/>
    <w:rsid w:val="00512036"/>
    <w:rsid w:val="00512902"/>
    <w:rsid w:val="0051446A"/>
    <w:rsid w:val="005149E8"/>
    <w:rsid w:val="00515838"/>
    <w:rsid w:val="00516395"/>
    <w:rsid w:val="005169AB"/>
    <w:rsid w:val="00517976"/>
    <w:rsid w:val="00520A9D"/>
    <w:rsid w:val="00520D23"/>
    <w:rsid w:val="005212BF"/>
    <w:rsid w:val="00523EC9"/>
    <w:rsid w:val="005252E8"/>
    <w:rsid w:val="0052563C"/>
    <w:rsid w:val="00526D5A"/>
    <w:rsid w:val="0053059F"/>
    <w:rsid w:val="005314A0"/>
    <w:rsid w:val="00531DEE"/>
    <w:rsid w:val="00534044"/>
    <w:rsid w:val="00534B6A"/>
    <w:rsid w:val="00534D38"/>
    <w:rsid w:val="00537175"/>
    <w:rsid w:val="0054050A"/>
    <w:rsid w:val="00541BDC"/>
    <w:rsid w:val="005424CC"/>
    <w:rsid w:val="00543515"/>
    <w:rsid w:val="00546A15"/>
    <w:rsid w:val="00546CFA"/>
    <w:rsid w:val="005545D1"/>
    <w:rsid w:val="00555D60"/>
    <w:rsid w:val="005565E6"/>
    <w:rsid w:val="00556C5A"/>
    <w:rsid w:val="005574A0"/>
    <w:rsid w:val="00563470"/>
    <w:rsid w:val="00564474"/>
    <w:rsid w:val="0056494E"/>
    <w:rsid w:val="00564954"/>
    <w:rsid w:val="00565064"/>
    <w:rsid w:val="00565C9E"/>
    <w:rsid w:val="00565D4A"/>
    <w:rsid w:val="00566000"/>
    <w:rsid w:val="00567A53"/>
    <w:rsid w:val="00571301"/>
    <w:rsid w:val="00571D60"/>
    <w:rsid w:val="00571D8F"/>
    <w:rsid w:val="00571E2E"/>
    <w:rsid w:val="00572584"/>
    <w:rsid w:val="00573871"/>
    <w:rsid w:val="00573E1E"/>
    <w:rsid w:val="00575DE3"/>
    <w:rsid w:val="005763AC"/>
    <w:rsid w:val="005763E6"/>
    <w:rsid w:val="005833B8"/>
    <w:rsid w:val="005858F1"/>
    <w:rsid w:val="00585ABF"/>
    <w:rsid w:val="00586F1C"/>
    <w:rsid w:val="00586F64"/>
    <w:rsid w:val="0059289A"/>
    <w:rsid w:val="005942B5"/>
    <w:rsid w:val="00595446"/>
    <w:rsid w:val="00595C30"/>
    <w:rsid w:val="00595E85"/>
    <w:rsid w:val="005A04C3"/>
    <w:rsid w:val="005A6A53"/>
    <w:rsid w:val="005A6E35"/>
    <w:rsid w:val="005A700E"/>
    <w:rsid w:val="005A76FE"/>
    <w:rsid w:val="005A78F7"/>
    <w:rsid w:val="005B0BFB"/>
    <w:rsid w:val="005B140D"/>
    <w:rsid w:val="005B1B4C"/>
    <w:rsid w:val="005B1D12"/>
    <w:rsid w:val="005B3801"/>
    <w:rsid w:val="005B390F"/>
    <w:rsid w:val="005B4F59"/>
    <w:rsid w:val="005B507D"/>
    <w:rsid w:val="005B6D99"/>
    <w:rsid w:val="005C4C1F"/>
    <w:rsid w:val="005C560E"/>
    <w:rsid w:val="005C5C9F"/>
    <w:rsid w:val="005C66C3"/>
    <w:rsid w:val="005C6946"/>
    <w:rsid w:val="005C6A8B"/>
    <w:rsid w:val="005C70B3"/>
    <w:rsid w:val="005D051F"/>
    <w:rsid w:val="005D05D0"/>
    <w:rsid w:val="005D19DB"/>
    <w:rsid w:val="005D3912"/>
    <w:rsid w:val="005D43F0"/>
    <w:rsid w:val="005D44DF"/>
    <w:rsid w:val="005E123D"/>
    <w:rsid w:val="005E1854"/>
    <w:rsid w:val="005E28E1"/>
    <w:rsid w:val="005E32E9"/>
    <w:rsid w:val="005E374E"/>
    <w:rsid w:val="005E4774"/>
    <w:rsid w:val="005E6A52"/>
    <w:rsid w:val="005E75DC"/>
    <w:rsid w:val="005E7BA6"/>
    <w:rsid w:val="005E7E76"/>
    <w:rsid w:val="005F05DF"/>
    <w:rsid w:val="005F0C7F"/>
    <w:rsid w:val="005F2439"/>
    <w:rsid w:val="005F4D2D"/>
    <w:rsid w:val="005F69B9"/>
    <w:rsid w:val="005F7CA3"/>
    <w:rsid w:val="005F7DBF"/>
    <w:rsid w:val="0060080C"/>
    <w:rsid w:val="00602DEF"/>
    <w:rsid w:val="006065AF"/>
    <w:rsid w:val="0060677D"/>
    <w:rsid w:val="00606FB7"/>
    <w:rsid w:val="00607825"/>
    <w:rsid w:val="00611B53"/>
    <w:rsid w:val="00612683"/>
    <w:rsid w:val="00613092"/>
    <w:rsid w:val="00613373"/>
    <w:rsid w:val="00613E6A"/>
    <w:rsid w:val="006141DA"/>
    <w:rsid w:val="00614887"/>
    <w:rsid w:val="00617CC9"/>
    <w:rsid w:val="00617D73"/>
    <w:rsid w:val="00620AE0"/>
    <w:rsid w:val="0062112D"/>
    <w:rsid w:val="0062304D"/>
    <w:rsid w:val="0062348D"/>
    <w:rsid w:val="0062372A"/>
    <w:rsid w:val="00623C25"/>
    <w:rsid w:val="00627D64"/>
    <w:rsid w:val="00630795"/>
    <w:rsid w:val="006308B3"/>
    <w:rsid w:val="00630F93"/>
    <w:rsid w:val="006317B7"/>
    <w:rsid w:val="00631A7E"/>
    <w:rsid w:val="00633F1B"/>
    <w:rsid w:val="00634BC4"/>
    <w:rsid w:val="006353E9"/>
    <w:rsid w:val="00635C4E"/>
    <w:rsid w:val="0063673A"/>
    <w:rsid w:val="00640A89"/>
    <w:rsid w:val="006419C5"/>
    <w:rsid w:val="0064256C"/>
    <w:rsid w:val="00643D1C"/>
    <w:rsid w:val="00646BC8"/>
    <w:rsid w:val="00646C76"/>
    <w:rsid w:val="00647A8A"/>
    <w:rsid w:val="00647B50"/>
    <w:rsid w:val="00647F29"/>
    <w:rsid w:val="00651958"/>
    <w:rsid w:val="00651A27"/>
    <w:rsid w:val="00651E89"/>
    <w:rsid w:val="00652BA0"/>
    <w:rsid w:val="006550C2"/>
    <w:rsid w:val="00655CBD"/>
    <w:rsid w:val="00657EF1"/>
    <w:rsid w:val="00660929"/>
    <w:rsid w:val="00660BBC"/>
    <w:rsid w:val="0066149E"/>
    <w:rsid w:val="006614A2"/>
    <w:rsid w:val="00661A45"/>
    <w:rsid w:val="00661E1D"/>
    <w:rsid w:val="00662D2B"/>
    <w:rsid w:val="00663AEE"/>
    <w:rsid w:val="00663E13"/>
    <w:rsid w:val="00664E8E"/>
    <w:rsid w:val="0066672D"/>
    <w:rsid w:val="0066761B"/>
    <w:rsid w:val="00670226"/>
    <w:rsid w:val="0067140B"/>
    <w:rsid w:val="00671F8D"/>
    <w:rsid w:val="00672766"/>
    <w:rsid w:val="0067277A"/>
    <w:rsid w:val="00673416"/>
    <w:rsid w:val="0067457E"/>
    <w:rsid w:val="00674F58"/>
    <w:rsid w:val="00675302"/>
    <w:rsid w:val="00676E59"/>
    <w:rsid w:val="00677A3D"/>
    <w:rsid w:val="00677D9F"/>
    <w:rsid w:val="00684032"/>
    <w:rsid w:val="00684F84"/>
    <w:rsid w:val="006854FF"/>
    <w:rsid w:val="00685F24"/>
    <w:rsid w:val="006870FB"/>
    <w:rsid w:val="0068760D"/>
    <w:rsid w:val="00687BF7"/>
    <w:rsid w:val="00690761"/>
    <w:rsid w:val="0069105C"/>
    <w:rsid w:val="006940D2"/>
    <w:rsid w:val="0069486B"/>
    <w:rsid w:val="00695D78"/>
    <w:rsid w:val="00695F36"/>
    <w:rsid w:val="00697FC4"/>
    <w:rsid w:val="006A08F0"/>
    <w:rsid w:val="006A1DBE"/>
    <w:rsid w:val="006A2113"/>
    <w:rsid w:val="006A2FE7"/>
    <w:rsid w:val="006A6139"/>
    <w:rsid w:val="006A64E4"/>
    <w:rsid w:val="006B0606"/>
    <w:rsid w:val="006B2BB7"/>
    <w:rsid w:val="006B43CB"/>
    <w:rsid w:val="006B67C2"/>
    <w:rsid w:val="006B7E06"/>
    <w:rsid w:val="006C0459"/>
    <w:rsid w:val="006C0919"/>
    <w:rsid w:val="006C23B3"/>
    <w:rsid w:val="006C23C6"/>
    <w:rsid w:val="006C2597"/>
    <w:rsid w:val="006C287C"/>
    <w:rsid w:val="006C340F"/>
    <w:rsid w:val="006C54AE"/>
    <w:rsid w:val="006C566C"/>
    <w:rsid w:val="006D0BDC"/>
    <w:rsid w:val="006D130D"/>
    <w:rsid w:val="006D33B8"/>
    <w:rsid w:val="006D56A5"/>
    <w:rsid w:val="006D580E"/>
    <w:rsid w:val="006D611D"/>
    <w:rsid w:val="006D637A"/>
    <w:rsid w:val="006D7F08"/>
    <w:rsid w:val="006E30F3"/>
    <w:rsid w:val="006E325B"/>
    <w:rsid w:val="006E5DA8"/>
    <w:rsid w:val="006E71EB"/>
    <w:rsid w:val="006F2ED3"/>
    <w:rsid w:val="006F49DC"/>
    <w:rsid w:val="006F6171"/>
    <w:rsid w:val="006F6735"/>
    <w:rsid w:val="0070014D"/>
    <w:rsid w:val="007001AA"/>
    <w:rsid w:val="00700B27"/>
    <w:rsid w:val="00700D29"/>
    <w:rsid w:val="007024DC"/>
    <w:rsid w:val="007029C0"/>
    <w:rsid w:val="00702D06"/>
    <w:rsid w:val="007030B7"/>
    <w:rsid w:val="00703949"/>
    <w:rsid w:val="00703E92"/>
    <w:rsid w:val="00704901"/>
    <w:rsid w:val="0070633D"/>
    <w:rsid w:val="00710733"/>
    <w:rsid w:val="00710CB3"/>
    <w:rsid w:val="007131A1"/>
    <w:rsid w:val="00713F6A"/>
    <w:rsid w:val="00715C75"/>
    <w:rsid w:val="00716068"/>
    <w:rsid w:val="00716D43"/>
    <w:rsid w:val="007170B3"/>
    <w:rsid w:val="007200A2"/>
    <w:rsid w:val="0072035F"/>
    <w:rsid w:val="0072070B"/>
    <w:rsid w:val="00721969"/>
    <w:rsid w:val="00722711"/>
    <w:rsid w:val="007228AE"/>
    <w:rsid w:val="00722933"/>
    <w:rsid w:val="00723EE4"/>
    <w:rsid w:val="00724AE3"/>
    <w:rsid w:val="00725BF5"/>
    <w:rsid w:val="00730BFD"/>
    <w:rsid w:val="00730D14"/>
    <w:rsid w:val="00730FD2"/>
    <w:rsid w:val="00731057"/>
    <w:rsid w:val="007317BA"/>
    <w:rsid w:val="00733974"/>
    <w:rsid w:val="00733E6B"/>
    <w:rsid w:val="007340D6"/>
    <w:rsid w:val="00734B1A"/>
    <w:rsid w:val="00735151"/>
    <w:rsid w:val="00735219"/>
    <w:rsid w:val="00736A22"/>
    <w:rsid w:val="007378C5"/>
    <w:rsid w:val="00741810"/>
    <w:rsid w:val="0074222F"/>
    <w:rsid w:val="007434A5"/>
    <w:rsid w:val="00743A92"/>
    <w:rsid w:val="00744A45"/>
    <w:rsid w:val="007456EC"/>
    <w:rsid w:val="0074601E"/>
    <w:rsid w:val="00746B24"/>
    <w:rsid w:val="00747D32"/>
    <w:rsid w:val="00747F37"/>
    <w:rsid w:val="00752939"/>
    <w:rsid w:val="00753A30"/>
    <w:rsid w:val="00753EF8"/>
    <w:rsid w:val="007541B6"/>
    <w:rsid w:val="00754607"/>
    <w:rsid w:val="0075568B"/>
    <w:rsid w:val="0075580A"/>
    <w:rsid w:val="0075747A"/>
    <w:rsid w:val="00760A69"/>
    <w:rsid w:val="00760C04"/>
    <w:rsid w:val="00760CCB"/>
    <w:rsid w:val="0076175D"/>
    <w:rsid w:val="00764C88"/>
    <w:rsid w:val="00764EA3"/>
    <w:rsid w:val="00765B88"/>
    <w:rsid w:val="00766197"/>
    <w:rsid w:val="00766C35"/>
    <w:rsid w:val="00767863"/>
    <w:rsid w:val="00770B9A"/>
    <w:rsid w:val="00770C6A"/>
    <w:rsid w:val="00771922"/>
    <w:rsid w:val="00772A5E"/>
    <w:rsid w:val="007758D0"/>
    <w:rsid w:val="00775C55"/>
    <w:rsid w:val="00775D4B"/>
    <w:rsid w:val="00775DBC"/>
    <w:rsid w:val="00777BD1"/>
    <w:rsid w:val="007819B8"/>
    <w:rsid w:val="00782626"/>
    <w:rsid w:val="00784C51"/>
    <w:rsid w:val="00784E73"/>
    <w:rsid w:val="00792609"/>
    <w:rsid w:val="0079461C"/>
    <w:rsid w:val="00794FF1"/>
    <w:rsid w:val="00795442"/>
    <w:rsid w:val="0079699D"/>
    <w:rsid w:val="007972D0"/>
    <w:rsid w:val="00797C12"/>
    <w:rsid w:val="00797C18"/>
    <w:rsid w:val="007A173B"/>
    <w:rsid w:val="007A1810"/>
    <w:rsid w:val="007A24F5"/>
    <w:rsid w:val="007A3472"/>
    <w:rsid w:val="007A4B0A"/>
    <w:rsid w:val="007A4D8C"/>
    <w:rsid w:val="007A4F07"/>
    <w:rsid w:val="007A526A"/>
    <w:rsid w:val="007A5B05"/>
    <w:rsid w:val="007A62A8"/>
    <w:rsid w:val="007A7C29"/>
    <w:rsid w:val="007B05A0"/>
    <w:rsid w:val="007B2E19"/>
    <w:rsid w:val="007B424B"/>
    <w:rsid w:val="007B4726"/>
    <w:rsid w:val="007B6045"/>
    <w:rsid w:val="007B610B"/>
    <w:rsid w:val="007B6EF1"/>
    <w:rsid w:val="007B77DA"/>
    <w:rsid w:val="007B7BDE"/>
    <w:rsid w:val="007C1AD5"/>
    <w:rsid w:val="007C4A7A"/>
    <w:rsid w:val="007C5368"/>
    <w:rsid w:val="007C53F3"/>
    <w:rsid w:val="007C791D"/>
    <w:rsid w:val="007C7BF2"/>
    <w:rsid w:val="007C7FC6"/>
    <w:rsid w:val="007D0C71"/>
    <w:rsid w:val="007D28FB"/>
    <w:rsid w:val="007D481A"/>
    <w:rsid w:val="007D5941"/>
    <w:rsid w:val="007D5D1E"/>
    <w:rsid w:val="007D67D5"/>
    <w:rsid w:val="007D69A5"/>
    <w:rsid w:val="007E0DE1"/>
    <w:rsid w:val="007E1BE8"/>
    <w:rsid w:val="007E1BF7"/>
    <w:rsid w:val="007E29FA"/>
    <w:rsid w:val="007E2C51"/>
    <w:rsid w:val="007E37FE"/>
    <w:rsid w:val="007E3838"/>
    <w:rsid w:val="007E5BF1"/>
    <w:rsid w:val="007E77D3"/>
    <w:rsid w:val="007F13B2"/>
    <w:rsid w:val="007F1BCB"/>
    <w:rsid w:val="007F1FEA"/>
    <w:rsid w:val="007F3493"/>
    <w:rsid w:val="007F349F"/>
    <w:rsid w:val="007F41A9"/>
    <w:rsid w:val="007F51A1"/>
    <w:rsid w:val="007F6F9B"/>
    <w:rsid w:val="007F7180"/>
    <w:rsid w:val="008001C1"/>
    <w:rsid w:val="00800CBB"/>
    <w:rsid w:val="008038B6"/>
    <w:rsid w:val="00804772"/>
    <w:rsid w:val="008071E2"/>
    <w:rsid w:val="00811A7D"/>
    <w:rsid w:val="00811AF2"/>
    <w:rsid w:val="00813AFC"/>
    <w:rsid w:val="00816702"/>
    <w:rsid w:val="008203EF"/>
    <w:rsid w:val="00820EE4"/>
    <w:rsid w:val="00822980"/>
    <w:rsid w:val="008238E0"/>
    <w:rsid w:val="00823B36"/>
    <w:rsid w:val="00823E1D"/>
    <w:rsid w:val="0082400E"/>
    <w:rsid w:val="00825B37"/>
    <w:rsid w:val="00826CD7"/>
    <w:rsid w:val="0083587D"/>
    <w:rsid w:val="00837DB4"/>
    <w:rsid w:val="00840FD1"/>
    <w:rsid w:val="0084129D"/>
    <w:rsid w:val="00841C0F"/>
    <w:rsid w:val="00843AA6"/>
    <w:rsid w:val="00843D80"/>
    <w:rsid w:val="00843F1C"/>
    <w:rsid w:val="0084440A"/>
    <w:rsid w:val="00845758"/>
    <w:rsid w:val="00845EAD"/>
    <w:rsid w:val="00850A0C"/>
    <w:rsid w:val="00852418"/>
    <w:rsid w:val="00852B81"/>
    <w:rsid w:val="008578C0"/>
    <w:rsid w:val="00857D2E"/>
    <w:rsid w:val="008617BE"/>
    <w:rsid w:val="00863F1D"/>
    <w:rsid w:val="00865F5C"/>
    <w:rsid w:val="00866345"/>
    <w:rsid w:val="0087185A"/>
    <w:rsid w:val="00871C11"/>
    <w:rsid w:val="0087228A"/>
    <w:rsid w:val="00874274"/>
    <w:rsid w:val="008743EC"/>
    <w:rsid w:val="00874AC5"/>
    <w:rsid w:val="00874B16"/>
    <w:rsid w:val="00876AC6"/>
    <w:rsid w:val="00881465"/>
    <w:rsid w:val="00881889"/>
    <w:rsid w:val="008829DA"/>
    <w:rsid w:val="0088489E"/>
    <w:rsid w:val="0088658D"/>
    <w:rsid w:val="008875E3"/>
    <w:rsid w:val="008900D9"/>
    <w:rsid w:val="00890310"/>
    <w:rsid w:val="00891244"/>
    <w:rsid w:val="00892153"/>
    <w:rsid w:val="008925B2"/>
    <w:rsid w:val="00892AA9"/>
    <w:rsid w:val="008938EA"/>
    <w:rsid w:val="00894AFD"/>
    <w:rsid w:val="00896B17"/>
    <w:rsid w:val="008A12DD"/>
    <w:rsid w:val="008A15DD"/>
    <w:rsid w:val="008A219B"/>
    <w:rsid w:val="008A4807"/>
    <w:rsid w:val="008A4C65"/>
    <w:rsid w:val="008A7665"/>
    <w:rsid w:val="008B009F"/>
    <w:rsid w:val="008B0FE9"/>
    <w:rsid w:val="008B16AB"/>
    <w:rsid w:val="008B1C6D"/>
    <w:rsid w:val="008B3225"/>
    <w:rsid w:val="008B3E94"/>
    <w:rsid w:val="008B4477"/>
    <w:rsid w:val="008B5073"/>
    <w:rsid w:val="008B5B38"/>
    <w:rsid w:val="008B7845"/>
    <w:rsid w:val="008B7B84"/>
    <w:rsid w:val="008C00B0"/>
    <w:rsid w:val="008C0279"/>
    <w:rsid w:val="008C27E2"/>
    <w:rsid w:val="008C2C6E"/>
    <w:rsid w:val="008C2CB3"/>
    <w:rsid w:val="008C7C89"/>
    <w:rsid w:val="008D4D16"/>
    <w:rsid w:val="008D5231"/>
    <w:rsid w:val="008D5A33"/>
    <w:rsid w:val="008D6268"/>
    <w:rsid w:val="008D6F4B"/>
    <w:rsid w:val="008E17DB"/>
    <w:rsid w:val="008E3024"/>
    <w:rsid w:val="008E4090"/>
    <w:rsid w:val="008E42D3"/>
    <w:rsid w:val="008E47C0"/>
    <w:rsid w:val="008E4CA8"/>
    <w:rsid w:val="008E5308"/>
    <w:rsid w:val="008E5ADC"/>
    <w:rsid w:val="008E6919"/>
    <w:rsid w:val="008E6BBC"/>
    <w:rsid w:val="008E722B"/>
    <w:rsid w:val="008E7C5C"/>
    <w:rsid w:val="008F0383"/>
    <w:rsid w:val="008F04F4"/>
    <w:rsid w:val="008F087D"/>
    <w:rsid w:val="008F2AC7"/>
    <w:rsid w:val="008F3845"/>
    <w:rsid w:val="008F4DCE"/>
    <w:rsid w:val="008F57ED"/>
    <w:rsid w:val="008F7312"/>
    <w:rsid w:val="00902486"/>
    <w:rsid w:val="00902E62"/>
    <w:rsid w:val="00904614"/>
    <w:rsid w:val="00905234"/>
    <w:rsid w:val="00905FBE"/>
    <w:rsid w:val="00906F39"/>
    <w:rsid w:val="00907D08"/>
    <w:rsid w:val="009108D8"/>
    <w:rsid w:val="009109B7"/>
    <w:rsid w:val="00910E37"/>
    <w:rsid w:val="00911728"/>
    <w:rsid w:val="00913097"/>
    <w:rsid w:val="00914E06"/>
    <w:rsid w:val="009166DF"/>
    <w:rsid w:val="00920FEF"/>
    <w:rsid w:val="009211BC"/>
    <w:rsid w:val="00922CFC"/>
    <w:rsid w:val="00922DD6"/>
    <w:rsid w:val="00923414"/>
    <w:rsid w:val="0092381D"/>
    <w:rsid w:val="00926C21"/>
    <w:rsid w:val="00927972"/>
    <w:rsid w:val="00927BA9"/>
    <w:rsid w:val="0093014E"/>
    <w:rsid w:val="00930DCA"/>
    <w:rsid w:val="00931B29"/>
    <w:rsid w:val="00932074"/>
    <w:rsid w:val="009335B8"/>
    <w:rsid w:val="00933811"/>
    <w:rsid w:val="00933AE8"/>
    <w:rsid w:val="009347CE"/>
    <w:rsid w:val="0093529B"/>
    <w:rsid w:val="00937DCF"/>
    <w:rsid w:val="00944059"/>
    <w:rsid w:val="009469B0"/>
    <w:rsid w:val="00947440"/>
    <w:rsid w:val="00950C94"/>
    <w:rsid w:val="00950D00"/>
    <w:rsid w:val="009568BF"/>
    <w:rsid w:val="00957EAD"/>
    <w:rsid w:val="009617B2"/>
    <w:rsid w:val="009620D7"/>
    <w:rsid w:val="009635C6"/>
    <w:rsid w:val="00964A93"/>
    <w:rsid w:val="009652F1"/>
    <w:rsid w:val="00965398"/>
    <w:rsid w:val="00965662"/>
    <w:rsid w:val="00966218"/>
    <w:rsid w:val="0096694C"/>
    <w:rsid w:val="009672AE"/>
    <w:rsid w:val="009672DB"/>
    <w:rsid w:val="00967F7B"/>
    <w:rsid w:val="00971C98"/>
    <w:rsid w:val="00972533"/>
    <w:rsid w:val="00972914"/>
    <w:rsid w:val="009749DD"/>
    <w:rsid w:val="00974CDF"/>
    <w:rsid w:val="009751F1"/>
    <w:rsid w:val="009800C8"/>
    <w:rsid w:val="009825BC"/>
    <w:rsid w:val="009861C8"/>
    <w:rsid w:val="00986205"/>
    <w:rsid w:val="00986C69"/>
    <w:rsid w:val="009872C6"/>
    <w:rsid w:val="00990174"/>
    <w:rsid w:val="00993D9F"/>
    <w:rsid w:val="00995345"/>
    <w:rsid w:val="00996637"/>
    <w:rsid w:val="009971AC"/>
    <w:rsid w:val="009A0802"/>
    <w:rsid w:val="009A1711"/>
    <w:rsid w:val="009A259F"/>
    <w:rsid w:val="009A3A64"/>
    <w:rsid w:val="009A4EBE"/>
    <w:rsid w:val="009A52B2"/>
    <w:rsid w:val="009A6811"/>
    <w:rsid w:val="009A6B2D"/>
    <w:rsid w:val="009A71BC"/>
    <w:rsid w:val="009B02E1"/>
    <w:rsid w:val="009B0F42"/>
    <w:rsid w:val="009B1431"/>
    <w:rsid w:val="009B1545"/>
    <w:rsid w:val="009B30B9"/>
    <w:rsid w:val="009B3DA9"/>
    <w:rsid w:val="009B3DD3"/>
    <w:rsid w:val="009B5BF8"/>
    <w:rsid w:val="009B5E8C"/>
    <w:rsid w:val="009B72A8"/>
    <w:rsid w:val="009B76BF"/>
    <w:rsid w:val="009B7B44"/>
    <w:rsid w:val="009C0F5C"/>
    <w:rsid w:val="009C337D"/>
    <w:rsid w:val="009C3986"/>
    <w:rsid w:val="009D0A07"/>
    <w:rsid w:val="009D0EB2"/>
    <w:rsid w:val="009D1BA8"/>
    <w:rsid w:val="009D3742"/>
    <w:rsid w:val="009D405F"/>
    <w:rsid w:val="009D4642"/>
    <w:rsid w:val="009D6005"/>
    <w:rsid w:val="009D64B4"/>
    <w:rsid w:val="009E1D63"/>
    <w:rsid w:val="009E2ACB"/>
    <w:rsid w:val="009E3D48"/>
    <w:rsid w:val="009E476D"/>
    <w:rsid w:val="009E5274"/>
    <w:rsid w:val="009E6C2A"/>
    <w:rsid w:val="009E7BD3"/>
    <w:rsid w:val="009F06A9"/>
    <w:rsid w:val="009F1767"/>
    <w:rsid w:val="009F1791"/>
    <w:rsid w:val="009F2015"/>
    <w:rsid w:val="009F31CE"/>
    <w:rsid w:val="009F76CA"/>
    <w:rsid w:val="009F7785"/>
    <w:rsid w:val="009F7D7E"/>
    <w:rsid w:val="00A02064"/>
    <w:rsid w:val="00A0397D"/>
    <w:rsid w:val="00A06245"/>
    <w:rsid w:val="00A134CD"/>
    <w:rsid w:val="00A13BD3"/>
    <w:rsid w:val="00A16E43"/>
    <w:rsid w:val="00A2135B"/>
    <w:rsid w:val="00A2170E"/>
    <w:rsid w:val="00A22FB6"/>
    <w:rsid w:val="00A24C94"/>
    <w:rsid w:val="00A27D3C"/>
    <w:rsid w:val="00A27DB2"/>
    <w:rsid w:val="00A301FB"/>
    <w:rsid w:val="00A3087C"/>
    <w:rsid w:val="00A3112F"/>
    <w:rsid w:val="00A31FD2"/>
    <w:rsid w:val="00A33EB6"/>
    <w:rsid w:val="00A3511C"/>
    <w:rsid w:val="00A35794"/>
    <w:rsid w:val="00A359BA"/>
    <w:rsid w:val="00A37E65"/>
    <w:rsid w:val="00A41ADA"/>
    <w:rsid w:val="00A46197"/>
    <w:rsid w:val="00A463F6"/>
    <w:rsid w:val="00A47E83"/>
    <w:rsid w:val="00A50718"/>
    <w:rsid w:val="00A51B1B"/>
    <w:rsid w:val="00A54C5F"/>
    <w:rsid w:val="00A5534B"/>
    <w:rsid w:val="00A555B2"/>
    <w:rsid w:val="00A55768"/>
    <w:rsid w:val="00A5616C"/>
    <w:rsid w:val="00A5764F"/>
    <w:rsid w:val="00A60B36"/>
    <w:rsid w:val="00A61720"/>
    <w:rsid w:val="00A62560"/>
    <w:rsid w:val="00A63653"/>
    <w:rsid w:val="00A64052"/>
    <w:rsid w:val="00A643E1"/>
    <w:rsid w:val="00A649ED"/>
    <w:rsid w:val="00A654CE"/>
    <w:rsid w:val="00A65854"/>
    <w:rsid w:val="00A70183"/>
    <w:rsid w:val="00A70D11"/>
    <w:rsid w:val="00A73CC3"/>
    <w:rsid w:val="00A74BDF"/>
    <w:rsid w:val="00A76EDA"/>
    <w:rsid w:val="00A80818"/>
    <w:rsid w:val="00A81C08"/>
    <w:rsid w:val="00A82843"/>
    <w:rsid w:val="00A835EA"/>
    <w:rsid w:val="00A83DB3"/>
    <w:rsid w:val="00A83FBD"/>
    <w:rsid w:val="00A8447D"/>
    <w:rsid w:val="00A863A9"/>
    <w:rsid w:val="00A866C9"/>
    <w:rsid w:val="00A866ED"/>
    <w:rsid w:val="00A87E62"/>
    <w:rsid w:val="00A92B7A"/>
    <w:rsid w:val="00A93CF2"/>
    <w:rsid w:val="00A93D13"/>
    <w:rsid w:val="00A9461D"/>
    <w:rsid w:val="00A94711"/>
    <w:rsid w:val="00A978E1"/>
    <w:rsid w:val="00AA18B3"/>
    <w:rsid w:val="00AA23C1"/>
    <w:rsid w:val="00AA33F5"/>
    <w:rsid w:val="00AA35D0"/>
    <w:rsid w:val="00AA3CDA"/>
    <w:rsid w:val="00AA4063"/>
    <w:rsid w:val="00AA44C1"/>
    <w:rsid w:val="00AA4D3D"/>
    <w:rsid w:val="00AA569E"/>
    <w:rsid w:val="00AB26F9"/>
    <w:rsid w:val="00AB316A"/>
    <w:rsid w:val="00AB3E51"/>
    <w:rsid w:val="00AB3F90"/>
    <w:rsid w:val="00AB5028"/>
    <w:rsid w:val="00AB65AE"/>
    <w:rsid w:val="00AB7D65"/>
    <w:rsid w:val="00AB7DA7"/>
    <w:rsid w:val="00AC0769"/>
    <w:rsid w:val="00AC36E7"/>
    <w:rsid w:val="00AC616E"/>
    <w:rsid w:val="00AC6BE8"/>
    <w:rsid w:val="00AC74C7"/>
    <w:rsid w:val="00AC7C5D"/>
    <w:rsid w:val="00AD139D"/>
    <w:rsid w:val="00AD39A8"/>
    <w:rsid w:val="00AD572E"/>
    <w:rsid w:val="00AD5B4E"/>
    <w:rsid w:val="00AD62B2"/>
    <w:rsid w:val="00AE3446"/>
    <w:rsid w:val="00AE3961"/>
    <w:rsid w:val="00AE436A"/>
    <w:rsid w:val="00AE7768"/>
    <w:rsid w:val="00AF027D"/>
    <w:rsid w:val="00AF125D"/>
    <w:rsid w:val="00AF1D68"/>
    <w:rsid w:val="00AF2135"/>
    <w:rsid w:val="00AF2491"/>
    <w:rsid w:val="00AF2806"/>
    <w:rsid w:val="00AF2820"/>
    <w:rsid w:val="00AF2E1D"/>
    <w:rsid w:val="00AF2E27"/>
    <w:rsid w:val="00AF3126"/>
    <w:rsid w:val="00AF313A"/>
    <w:rsid w:val="00AF4E55"/>
    <w:rsid w:val="00AF6E46"/>
    <w:rsid w:val="00AF7A61"/>
    <w:rsid w:val="00B017A6"/>
    <w:rsid w:val="00B01FF3"/>
    <w:rsid w:val="00B02C37"/>
    <w:rsid w:val="00B046F2"/>
    <w:rsid w:val="00B04828"/>
    <w:rsid w:val="00B04A09"/>
    <w:rsid w:val="00B04BB8"/>
    <w:rsid w:val="00B05328"/>
    <w:rsid w:val="00B06335"/>
    <w:rsid w:val="00B06A42"/>
    <w:rsid w:val="00B075EA"/>
    <w:rsid w:val="00B10580"/>
    <w:rsid w:val="00B10FB5"/>
    <w:rsid w:val="00B11569"/>
    <w:rsid w:val="00B1416A"/>
    <w:rsid w:val="00B15ED1"/>
    <w:rsid w:val="00B16E4C"/>
    <w:rsid w:val="00B177AA"/>
    <w:rsid w:val="00B2048D"/>
    <w:rsid w:val="00B21809"/>
    <w:rsid w:val="00B22ACB"/>
    <w:rsid w:val="00B24328"/>
    <w:rsid w:val="00B30144"/>
    <w:rsid w:val="00B30147"/>
    <w:rsid w:val="00B3101A"/>
    <w:rsid w:val="00B314C6"/>
    <w:rsid w:val="00B315EF"/>
    <w:rsid w:val="00B31CE4"/>
    <w:rsid w:val="00B3209A"/>
    <w:rsid w:val="00B32AE5"/>
    <w:rsid w:val="00B3348D"/>
    <w:rsid w:val="00B34DC8"/>
    <w:rsid w:val="00B35A42"/>
    <w:rsid w:val="00B373B1"/>
    <w:rsid w:val="00B37DEF"/>
    <w:rsid w:val="00B40458"/>
    <w:rsid w:val="00B42B98"/>
    <w:rsid w:val="00B43E42"/>
    <w:rsid w:val="00B43E7E"/>
    <w:rsid w:val="00B44551"/>
    <w:rsid w:val="00B451C3"/>
    <w:rsid w:val="00B457A9"/>
    <w:rsid w:val="00B45F6F"/>
    <w:rsid w:val="00B46E7F"/>
    <w:rsid w:val="00B47E8B"/>
    <w:rsid w:val="00B5014B"/>
    <w:rsid w:val="00B5575D"/>
    <w:rsid w:val="00B55FA6"/>
    <w:rsid w:val="00B5610C"/>
    <w:rsid w:val="00B56195"/>
    <w:rsid w:val="00B616C9"/>
    <w:rsid w:val="00B63303"/>
    <w:rsid w:val="00B67481"/>
    <w:rsid w:val="00B67B41"/>
    <w:rsid w:val="00B67F00"/>
    <w:rsid w:val="00B70A11"/>
    <w:rsid w:val="00B71AEB"/>
    <w:rsid w:val="00B72362"/>
    <w:rsid w:val="00B7376E"/>
    <w:rsid w:val="00B74219"/>
    <w:rsid w:val="00B74C76"/>
    <w:rsid w:val="00B750E2"/>
    <w:rsid w:val="00B758B7"/>
    <w:rsid w:val="00B80AEE"/>
    <w:rsid w:val="00B80C94"/>
    <w:rsid w:val="00B80F4D"/>
    <w:rsid w:val="00B82E0A"/>
    <w:rsid w:val="00B844B3"/>
    <w:rsid w:val="00B858E4"/>
    <w:rsid w:val="00B86A55"/>
    <w:rsid w:val="00B92A02"/>
    <w:rsid w:val="00B93476"/>
    <w:rsid w:val="00B9585D"/>
    <w:rsid w:val="00B95C83"/>
    <w:rsid w:val="00B97139"/>
    <w:rsid w:val="00B97960"/>
    <w:rsid w:val="00B97FFE"/>
    <w:rsid w:val="00BA046C"/>
    <w:rsid w:val="00BA0A83"/>
    <w:rsid w:val="00BA20D6"/>
    <w:rsid w:val="00BA2C7A"/>
    <w:rsid w:val="00BA3D10"/>
    <w:rsid w:val="00BA43FB"/>
    <w:rsid w:val="00BA55F6"/>
    <w:rsid w:val="00BA7952"/>
    <w:rsid w:val="00BA79F9"/>
    <w:rsid w:val="00BB0252"/>
    <w:rsid w:val="00BB1BA7"/>
    <w:rsid w:val="00BB1DAB"/>
    <w:rsid w:val="00BB228F"/>
    <w:rsid w:val="00BB3FF7"/>
    <w:rsid w:val="00BB4393"/>
    <w:rsid w:val="00BB4631"/>
    <w:rsid w:val="00BB5AFB"/>
    <w:rsid w:val="00BB67A8"/>
    <w:rsid w:val="00BB6CF1"/>
    <w:rsid w:val="00BC0514"/>
    <w:rsid w:val="00BC174D"/>
    <w:rsid w:val="00BC1BFC"/>
    <w:rsid w:val="00BC4301"/>
    <w:rsid w:val="00BC486E"/>
    <w:rsid w:val="00BC4D37"/>
    <w:rsid w:val="00BC73B8"/>
    <w:rsid w:val="00BC78DE"/>
    <w:rsid w:val="00BC7C5C"/>
    <w:rsid w:val="00BD38B4"/>
    <w:rsid w:val="00BD4E63"/>
    <w:rsid w:val="00BD6E60"/>
    <w:rsid w:val="00BD7DAC"/>
    <w:rsid w:val="00BE0FBB"/>
    <w:rsid w:val="00BE1559"/>
    <w:rsid w:val="00BE3242"/>
    <w:rsid w:val="00BE3405"/>
    <w:rsid w:val="00BE4F11"/>
    <w:rsid w:val="00BE6570"/>
    <w:rsid w:val="00BE67AA"/>
    <w:rsid w:val="00BE68BE"/>
    <w:rsid w:val="00BE6A02"/>
    <w:rsid w:val="00BE70CC"/>
    <w:rsid w:val="00BF2165"/>
    <w:rsid w:val="00BF3F6C"/>
    <w:rsid w:val="00BF4809"/>
    <w:rsid w:val="00C011E0"/>
    <w:rsid w:val="00C02889"/>
    <w:rsid w:val="00C02FE4"/>
    <w:rsid w:val="00C0308B"/>
    <w:rsid w:val="00C0496A"/>
    <w:rsid w:val="00C05049"/>
    <w:rsid w:val="00C07944"/>
    <w:rsid w:val="00C1082C"/>
    <w:rsid w:val="00C11222"/>
    <w:rsid w:val="00C11620"/>
    <w:rsid w:val="00C11F3B"/>
    <w:rsid w:val="00C12AE1"/>
    <w:rsid w:val="00C13066"/>
    <w:rsid w:val="00C14445"/>
    <w:rsid w:val="00C14684"/>
    <w:rsid w:val="00C14B27"/>
    <w:rsid w:val="00C1660E"/>
    <w:rsid w:val="00C1665D"/>
    <w:rsid w:val="00C206E9"/>
    <w:rsid w:val="00C219DC"/>
    <w:rsid w:val="00C22404"/>
    <w:rsid w:val="00C226AC"/>
    <w:rsid w:val="00C24C37"/>
    <w:rsid w:val="00C26FDF"/>
    <w:rsid w:val="00C275F0"/>
    <w:rsid w:val="00C31D17"/>
    <w:rsid w:val="00C328E3"/>
    <w:rsid w:val="00C3327F"/>
    <w:rsid w:val="00C339F9"/>
    <w:rsid w:val="00C3420A"/>
    <w:rsid w:val="00C34649"/>
    <w:rsid w:val="00C34A42"/>
    <w:rsid w:val="00C350BB"/>
    <w:rsid w:val="00C352DB"/>
    <w:rsid w:val="00C3562B"/>
    <w:rsid w:val="00C364FD"/>
    <w:rsid w:val="00C3660B"/>
    <w:rsid w:val="00C36A3C"/>
    <w:rsid w:val="00C36E6F"/>
    <w:rsid w:val="00C3733B"/>
    <w:rsid w:val="00C416DE"/>
    <w:rsid w:val="00C4575D"/>
    <w:rsid w:val="00C473E5"/>
    <w:rsid w:val="00C4751D"/>
    <w:rsid w:val="00C50C94"/>
    <w:rsid w:val="00C51375"/>
    <w:rsid w:val="00C52415"/>
    <w:rsid w:val="00C53C9B"/>
    <w:rsid w:val="00C5494E"/>
    <w:rsid w:val="00C54A7C"/>
    <w:rsid w:val="00C54C9B"/>
    <w:rsid w:val="00C57B39"/>
    <w:rsid w:val="00C6037C"/>
    <w:rsid w:val="00C62DC8"/>
    <w:rsid w:val="00C62E28"/>
    <w:rsid w:val="00C63480"/>
    <w:rsid w:val="00C64E20"/>
    <w:rsid w:val="00C64EBC"/>
    <w:rsid w:val="00C65C44"/>
    <w:rsid w:val="00C66720"/>
    <w:rsid w:val="00C67F1A"/>
    <w:rsid w:val="00C70AFB"/>
    <w:rsid w:val="00C72506"/>
    <w:rsid w:val="00C725A9"/>
    <w:rsid w:val="00C73DD6"/>
    <w:rsid w:val="00C741A8"/>
    <w:rsid w:val="00C74392"/>
    <w:rsid w:val="00C7515C"/>
    <w:rsid w:val="00C76BE9"/>
    <w:rsid w:val="00C7708E"/>
    <w:rsid w:val="00C809D8"/>
    <w:rsid w:val="00C80E82"/>
    <w:rsid w:val="00C80FD4"/>
    <w:rsid w:val="00C8122F"/>
    <w:rsid w:val="00C818C9"/>
    <w:rsid w:val="00C8260A"/>
    <w:rsid w:val="00C862A7"/>
    <w:rsid w:val="00C869F6"/>
    <w:rsid w:val="00C87685"/>
    <w:rsid w:val="00C90D28"/>
    <w:rsid w:val="00C92F05"/>
    <w:rsid w:val="00C92FD4"/>
    <w:rsid w:val="00C93633"/>
    <w:rsid w:val="00C93D38"/>
    <w:rsid w:val="00C95D2B"/>
    <w:rsid w:val="00C97182"/>
    <w:rsid w:val="00CA1031"/>
    <w:rsid w:val="00CA2182"/>
    <w:rsid w:val="00CA21DE"/>
    <w:rsid w:val="00CA3D44"/>
    <w:rsid w:val="00CA4EB6"/>
    <w:rsid w:val="00CA5799"/>
    <w:rsid w:val="00CA588F"/>
    <w:rsid w:val="00CA595C"/>
    <w:rsid w:val="00CA635D"/>
    <w:rsid w:val="00CA67FF"/>
    <w:rsid w:val="00CA74C8"/>
    <w:rsid w:val="00CB466B"/>
    <w:rsid w:val="00CB4ACE"/>
    <w:rsid w:val="00CB4E6C"/>
    <w:rsid w:val="00CB548B"/>
    <w:rsid w:val="00CB628E"/>
    <w:rsid w:val="00CB7EF7"/>
    <w:rsid w:val="00CC1B9F"/>
    <w:rsid w:val="00CC50E9"/>
    <w:rsid w:val="00CC69D2"/>
    <w:rsid w:val="00CC7824"/>
    <w:rsid w:val="00CD0B83"/>
    <w:rsid w:val="00CD33E2"/>
    <w:rsid w:val="00CD36AB"/>
    <w:rsid w:val="00CD487D"/>
    <w:rsid w:val="00CD6374"/>
    <w:rsid w:val="00CD6931"/>
    <w:rsid w:val="00CD6A30"/>
    <w:rsid w:val="00CD79EC"/>
    <w:rsid w:val="00CE0133"/>
    <w:rsid w:val="00CE2270"/>
    <w:rsid w:val="00CE25F5"/>
    <w:rsid w:val="00CE2C74"/>
    <w:rsid w:val="00CE48FA"/>
    <w:rsid w:val="00CE6522"/>
    <w:rsid w:val="00CE7D00"/>
    <w:rsid w:val="00CE7DFA"/>
    <w:rsid w:val="00CF1DE2"/>
    <w:rsid w:val="00CF43C5"/>
    <w:rsid w:val="00CF6AB6"/>
    <w:rsid w:val="00CF7665"/>
    <w:rsid w:val="00D01595"/>
    <w:rsid w:val="00D01FCB"/>
    <w:rsid w:val="00D024FA"/>
    <w:rsid w:val="00D02832"/>
    <w:rsid w:val="00D02A29"/>
    <w:rsid w:val="00D03822"/>
    <w:rsid w:val="00D05663"/>
    <w:rsid w:val="00D10FF2"/>
    <w:rsid w:val="00D11FF0"/>
    <w:rsid w:val="00D12BCA"/>
    <w:rsid w:val="00D13FDE"/>
    <w:rsid w:val="00D14C2B"/>
    <w:rsid w:val="00D16D4D"/>
    <w:rsid w:val="00D1718C"/>
    <w:rsid w:val="00D17CC9"/>
    <w:rsid w:val="00D17D1B"/>
    <w:rsid w:val="00D21407"/>
    <w:rsid w:val="00D22F98"/>
    <w:rsid w:val="00D23A0E"/>
    <w:rsid w:val="00D23F71"/>
    <w:rsid w:val="00D27079"/>
    <w:rsid w:val="00D27688"/>
    <w:rsid w:val="00D27A87"/>
    <w:rsid w:val="00D30CB3"/>
    <w:rsid w:val="00D30CBF"/>
    <w:rsid w:val="00D31405"/>
    <w:rsid w:val="00D31451"/>
    <w:rsid w:val="00D3360D"/>
    <w:rsid w:val="00D33CA8"/>
    <w:rsid w:val="00D348C8"/>
    <w:rsid w:val="00D34AEB"/>
    <w:rsid w:val="00D368CD"/>
    <w:rsid w:val="00D37F1E"/>
    <w:rsid w:val="00D40AD1"/>
    <w:rsid w:val="00D41B7A"/>
    <w:rsid w:val="00D42916"/>
    <w:rsid w:val="00D429D1"/>
    <w:rsid w:val="00D44CDD"/>
    <w:rsid w:val="00D473B9"/>
    <w:rsid w:val="00D50FA3"/>
    <w:rsid w:val="00D50FFE"/>
    <w:rsid w:val="00D52529"/>
    <w:rsid w:val="00D56152"/>
    <w:rsid w:val="00D576BF"/>
    <w:rsid w:val="00D576C5"/>
    <w:rsid w:val="00D6099D"/>
    <w:rsid w:val="00D60C90"/>
    <w:rsid w:val="00D6141F"/>
    <w:rsid w:val="00D62B39"/>
    <w:rsid w:val="00D648C4"/>
    <w:rsid w:val="00D65A97"/>
    <w:rsid w:val="00D65E19"/>
    <w:rsid w:val="00D6650F"/>
    <w:rsid w:val="00D67436"/>
    <w:rsid w:val="00D6778E"/>
    <w:rsid w:val="00D7081A"/>
    <w:rsid w:val="00D709B8"/>
    <w:rsid w:val="00D71333"/>
    <w:rsid w:val="00D71FF0"/>
    <w:rsid w:val="00D72DCD"/>
    <w:rsid w:val="00D76C8A"/>
    <w:rsid w:val="00D801BF"/>
    <w:rsid w:val="00D807B3"/>
    <w:rsid w:val="00D82BC9"/>
    <w:rsid w:val="00D90024"/>
    <w:rsid w:val="00D9073A"/>
    <w:rsid w:val="00D90BAE"/>
    <w:rsid w:val="00D9240C"/>
    <w:rsid w:val="00D933C5"/>
    <w:rsid w:val="00D9345D"/>
    <w:rsid w:val="00D93C94"/>
    <w:rsid w:val="00D94F40"/>
    <w:rsid w:val="00D96923"/>
    <w:rsid w:val="00D96BFE"/>
    <w:rsid w:val="00D97427"/>
    <w:rsid w:val="00D974F0"/>
    <w:rsid w:val="00D97F50"/>
    <w:rsid w:val="00DA164D"/>
    <w:rsid w:val="00DA1992"/>
    <w:rsid w:val="00DA2B0D"/>
    <w:rsid w:val="00DA4A9E"/>
    <w:rsid w:val="00DA5737"/>
    <w:rsid w:val="00DA665E"/>
    <w:rsid w:val="00DA72FD"/>
    <w:rsid w:val="00DA7B98"/>
    <w:rsid w:val="00DB1380"/>
    <w:rsid w:val="00DB2C1F"/>
    <w:rsid w:val="00DB4B5D"/>
    <w:rsid w:val="00DB5857"/>
    <w:rsid w:val="00DB770F"/>
    <w:rsid w:val="00DB7A92"/>
    <w:rsid w:val="00DB7C0A"/>
    <w:rsid w:val="00DB7CE9"/>
    <w:rsid w:val="00DC1716"/>
    <w:rsid w:val="00DC4F8C"/>
    <w:rsid w:val="00DC54DB"/>
    <w:rsid w:val="00DC59C5"/>
    <w:rsid w:val="00DC6378"/>
    <w:rsid w:val="00DC7751"/>
    <w:rsid w:val="00DC7F3F"/>
    <w:rsid w:val="00DC7F89"/>
    <w:rsid w:val="00DD091C"/>
    <w:rsid w:val="00DD10D5"/>
    <w:rsid w:val="00DD31D8"/>
    <w:rsid w:val="00DD3742"/>
    <w:rsid w:val="00DD3C18"/>
    <w:rsid w:val="00DD5065"/>
    <w:rsid w:val="00DD51B1"/>
    <w:rsid w:val="00DD6443"/>
    <w:rsid w:val="00DD65B6"/>
    <w:rsid w:val="00DD6D8D"/>
    <w:rsid w:val="00DE21F3"/>
    <w:rsid w:val="00DE3DC0"/>
    <w:rsid w:val="00DE3E1A"/>
    <w:rsid w:val="00DE40B6"/>
    <w:rsid w:val="00DF006B"/>
    <w:rsid w:val="00DF186C"/>
    <w:rsid w:val="00DF2AEF"/>
    <w:rsid w:val="00DF3533"/>
    <w:rsid w:val="00DF3EF8"/>
    <w:rsid w:val="00DF4E18"/>
    <w:rsid w:val="00DF5252"/>
    <w:rsid w:val="00DF6DCA"/>
    <w:rsid w:val="00DF7106"/>
    <w:rsid w:val="00DF72ED"/>
    <w:rsid w:val="00E008CB"/>
    <w:rsid w:val="00E01F4A"/>
    <w:rsid w:val="00E0289F"/>
    <w:rsid w:val="00E044F9"/>
    <w:rsid w:val="00E0484B"/>
    <w:rsid w:val="00E04944"/>
    <w:rsid w:val="00E04AD4"/>
    <w:rsid w:val="00E05652"/>
    <w:rsid w:val="00E056A2"/>
    <w:rsid w:val="00E059DB"/>
    <w:rsid w:val="00E05A62"/>
    <w:rsid w:val="00E06256"/>
    <w:rsid w:val="00E06E96"/>
    <w:rsid w:val="00E06FE7"/>
    <w:rsid w:val="00E07779"/>
    <w:rsid w:val="00E104AD"/>
    <w:rsid w:val="00E13BF3"/>
    <w:rsid w:val="00E157AD"/>
    <w:rsid w:val="00E242D4"/>
    <w:rsid w:val="00E2457B"/>
    <w:rsid w:val="00E246BB"/>
    <w:rsid w:val="00E27600"/>
    <w:rsid w:val="00E31990"/>
    <w:rsid w:val="00E3227B"/>
    <w:rsid w:val="00E332B5"/>
    <w:rsid w:val="00E33324"/>
    <w:rsid w:val="00E33442"/>
    <w:rsid w:val="00E34E6C"/>
    <w:rsid w:val="00E34F95"/>
    <w:rsid w:val="00E3519E"/>
    <w:rsid w:val="00E3579E"/>
    <w:rsid w:val="00E35DDB"/>
    <w:rsid w:val="00E37BB6"/>
    <w:rsid w:val="00E4041C"/>
    <w:rsid w:val="00E44322"/>
    <w:rsid w:val="00E46FE9"/>
    <w:rsid w:val="00E52DED"/>
    <w:rsid w:val="00E54957"/>
    <w:rsid w:val="00E54BE8"/>
    <w:rsid w:val="00E5597C"/>
    <w:rsid w:val="00E579E9"/>
    <w:rsid w:val="00E606A1"/>
    <w:rsid w:val="00E6159A"/>
    <w:rsid w:val="00E6418C"/>
    <w:rsid w:val="00E652CF"/>
    <w:rsid w:val="00E67C38"/>
    <w:rsid w:val="00E704CF"/>
    <w:rsid w:val="00E71697"/>
    <w:rsid w:val="00E740E5"/>
    <w:rsid w:val="00E75525"/>
    <w:rsid w:val="00E766A4"/>
    <w:rsid w:val="00E77367"/>
    <w:rsid w:val="00E776D2"/>
    <w:rsid w:val="00E80E6C"/>
    <w:rsid w:val="00E83255"/>
    <w:rsid w:val="00E85255"/>
    <w:rsid w:val="00E8586D"/>
    <w:rsid w:val="00E85B71"/>
    <w:rsid w:val="00E8779E"/>
    <w:rsid w:val="00E907C1"/>
    <w:rsid w:val="00E91AEC"/>
    <w:rsid w:val="00E92083"/>
    <w:rsid w:val="00E92478"/>
    <w:rsid w:val="00E9291C"/>
    <w:rsid w:val="00E95174"/>
    <w:rsid w:val="00E95B79"/>
    <w:rsid w:val="00E96DDE"/>
    <w:rsid w:val="00E96F71"/>
    <w:rsid w:val="00EA0FB3"/>
    <w:rsid w:val="00EA33E0"/>
    <w:rsid w:val="00EA4A62"/>
    <w:rsid w:val="00EA4BFF"/>
    <w:rsid w:val="00EA560F"/>
    <w:rsid w:val="00EA660E"/>
    <w:rsid w:val="00EA7218"/>
    <w:rsid w:val="00EB0C6B"/>
    <w:rsid w:val="00EB0F33"/>
    <w:rsid w:val="00EB22A1"/>
    <w:rsid w:val="00EB2E9C"/>
    <w:rsid w:val="00EB3BA4"/>
    <w:rsid w:val="00EB4DF0"/>
    <w:rsid w:val="00EB7D6B"/>
    <w:rsid w:val="00EC1BA7"/>
    <w:rsid w:val="00EC2C40"/>
    <w:rsid w:val="00EC5B08"/>
    <w:rsid w:val="00EC6A91"/>
    <w:rsid w:val="00EC7E8F"/>
    <w:rsid w:val="00ED24FC"/>
    <w:rsid w:val="00ED271E"/>
    <w:rsid w:val="00ED3A28"/>
    <w:rsid w:val="00ED53A2"/>
    <w:rsid w:val="00ED596E"/>
    <w:rsid w:val="00ED75E3"/>
    <w:rsid w:val="00EE2918"/>
    <w:rsid w:val="00EE3494"/>
    <w:rsid w:val="00EE41FC"/>
    <w:rsid w:val="00EE42E3"/>
    <w:rsid w:val="00EE5F15"/>
    <w:rsid w:val="00EE601D"/>
    <w:rsid w:val="00EE717B"/>
    <w:rsid w:val="00EE78B5"/>
    <w:rsid w:val="00EF031C"/>
    <w:rsid w:val="00EF040F"/>
    <w:rsid w:val="00EF150F"/>
    <w:rsid w:val="00EF199F"/>
    <w:rsid w:val="00EF1D92"/>
    <w:rsid w:val="00EF300A"/>
    <w:rsid w:val="00EF48B7"/>
    <w:rsid w:val="00EF4E70"/>
    <w:rsid w:val="00EF6506"/>
    <w:rsid w:val="00EF6593"/>
    <w:rsid w:val="00EF68A8"/>
    <w:rsid w:val="00EF745C"/>
    <w:rsid w:val="00EF7C56"/>
    <w:rsid w:val="00F00491"/>
    <w:rsid w:val="00F0062F"/>
    <w:rsid w:val="00F00DF7"/>
    <w:rsid w:val="00F018C4"/>
    <w:rsid w:val="00F035B1"/>
    <w:rsid w:val="00F0414A"/>
    <w:rsid w:val="00F04623"/>
    <w:rsid w:val="00F06D14"/>
    <w:rsid w:val="00F102E0"/>
    <w:rsid w:val="00F10E8D"/>
    <w:rsid w:val="00F10F1B"/>
    <w:rsid w:val="00F116EA"/>
    <w:rsid w:val="00F129C9"/>
    <w:rsid w:val="00F12D6D"/>
    <w:rsid w:val="00F138D6"/>
    <w:rsid w:val="00F139E8"/>
    <w:rsid w:val="00F14D93"/>
    <w:rsid w:val="00F17E6F"/>
    <w:rsid w:val="00F2036A"/>
    <w:rsid w:val="00F2071A"/>
    <w:rsid w:val="00F20C5B"/>
    <w:rsid w:val="00F225E1"/>
    <w:rsid w:val="00F25641"/>
    <w:rsid w:val="00F25C43"/>
    <w:rsid w:val="00F2640A"/>
    <w:rsid w:val="00F27635"/>
    <w:rsid w:val="00F32B3C"/>
    <w:rsid w:val="00F35E97"/>
    <w:rsid w:val="00F371C4"/>
    <w:rsid w:val="00F40432"/>
    <w:rsid w:val="00F4066E"/>
    <w:rsid w:val="00F41D8D"/>
    <w:rsid w:val="00F45C53"/>
    <w:rsid w:val="00F466A1"/>
    <w:rsid w:val="00F46C62"/>
    <w:rsid w:val="00F46F94"/>
    <w:rsid w:val="00F472D1"/>
    <w:rsid w:val="00F51D73"/>
    <w:rsid w:val="00F51D97"/>
    <w:rsid w:val="00F55AEE"/>
    <w:rsid w:val="00F55F7F"/>
    <w:rsid w:val="00F572F0"/>
    <w:rsid w:val="00F60EF7"/>
    <w:rsid w:val="00F6164D"/>
    <w:rsid w:val="00F630D4"/>
    <w:rsid w:val="00F64191"/>
    <w:rsid w:val="00F703FF"/>
    <w:rsid w:val="00F704ED"/>
    <w:rsid w:val="00F71F44"/>
    <w:rsid w:val="00F72CB9"/>
    <w:rsid w:val="00F72DCB"/>
    <w:rsid w:val="00F74534"/>
    <w:rsid w:val="00F7489B"/>
    <w:rsid w:val="00F75C79"/>
    <w:rsid w:val="00F75E31"/>
    <w:rsid w:val="00F76C35"/>
    <w:rsid w:val="00F77028"/>
    <w:rsid w:val="00F7725A"/>
    <w:rsid w:val="00F80CC1"/>
    <w:rsid w:val="00F82CE1"/>
    <w:rsid w:val="00F83F96"/>
    <w:rsid w:val="00F85A60"/>
    <w:rsid w:val="00F862BD"/>
    <w:rsid w:val="00F86C73"/>
    <w:rsid w:val="00F8704F"/>
    <w:rsid w:val="00F91A35"/>
    <w:rsid w:val="00F9205A"/>
    <w:rsid w:val="00F922F6"/>
    <w:rsid w:val="00F93962"/>
    <w:rsid w:val="00F94640"/>
    <w:rsid w:val="00F95E94"/>
    <w:rsid w:val="00F9672A"/>
    <w:rsid w:val="00F96F2C"/>
    <w:rsid w:val="00F97ECC"/>
    <w:rsid w:val="00FA0BE5"/>
    <w:rsid w:val="00FA1A6E"/>
    <w:rsid w:val="00FA25D6"/>
    <w:rsid w:val="00FA2676"/>
    <w:rsid w:val="00FA3F5C"/>
    <w:rsid w:val="00FA40FF"/>
    <w:rsid w:val="00FA478F"/>
    <w:rsid w:val="00FA4A56"/>
    <w:rsid w:val="00FA58E2"/>
    <w:rsid w:val="00FA66E9"/>
    <w:rsid w:val="00FA6E61"/>
    <w:rsid w:val="00FA772A"/>
    <w:rsid w:val="00FA792F"/>
    <w:rsid w:val="00FA799D"/>
    <w:rsid w:val="00FB251D"/>
    <w:rsid w:val="00FB2A77"/>
    <w:rsid w:val="00FB2E1E"/>
    <w:rsid w:val="00FB3659"/>
    <w:rsid w:val="00FB3DDF"/>
    <w:rsid w:val="00FB5021"/>
    <w:rsid w:val="00FC3F4A"/>
    <w:rsid w:val="00FC4F61"/>
    <w:rsid w:val="00FC564B"/>
    <w:rsid w:val="00FC6956"/>
    <w:rsid w:val="00FD0638"/>
    <w:rsid w:val="00FD0A63"/>
    <w:rsid w:val="00FD20BE"/>
    <w:rsid w:val="00FD238F"/>
    <w:rsid w:val="00FD274B"/>
    <w:rsid w:val="00FD5D1C"/>
    <w:rsid w:val="00FE039A"/>
    <w:rsid w:val="00FE0B1D"/>
    <w:rsid w:val="00FE1291"/>
    <w:rsid w:val="00FE26F7"/>
    <w:rsid w:val="00FE3ADB"/>
    <w:rsid w:val="00FE4D17"/>
    <w:rsid w:val="00FE5DA0"/>
    <w:rsid w:val="00FF142E"/>
    <w:rsid w:val="00FF1ABC"/>
    <w:rsid w:val="00FF2697"/>
    <w:rsid w:val="00FF388A"/>
    <w:rsid w:val="00FF3B5A"/>
    <w:rsid w:val="00FF459E"/>
    <w:rsid w:val="00FF5E90"/>
    <w:rsid w:val="00FF62A0"/>
    <w:rsid w:val="00FF63FE"/>
    <w:rsid w:val="00FF6C82"/>
    <w:rsid w:val="00FF71E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12B530A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 w:hAnsi="Times New Roman" w:cs="Times New Roman"/>
        <w:sz w:val="22"/>
        <w:szCs w:val="22"/>
        <w:lang w:val="en-GB" w:eastAsia="en-GB" w:bidi="ar-SA"/>
      </w:rPr>
    </w:rPrDefault>
    <w:pPrDefault/>
  </w:docDefaults>
  <w:latentStyles w:defLockedState="1" w:defUIPriority="99" w:defSemiHidden="0" w:defUnhideWhenUsed="0" w:defQFormat="0" w:count="371">
    <w:lsdException w:name="Normal" w:uiPriority="0"/>
    <w:lsdException w:name="heading 1" w:qFormat="1"/>
    <w:lsdException w:name="heading 2" w:qFormat="1"/>
    <w:lsdException w:name="heading 3" w:uiPriority="0"/>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locked="0"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rsid w:val="00775C55"/>
    <w:rPr>
      <w:sz w:val="24"/>
      <w:szCs w:val="24"/>
      <w:lang w:eastAsia="en-US"/>
    </w:rPr>
  </w:style>
  <w:style w:type="paragraph" w:styleId="Heading1">
    <w:name w:val="heading 1"/>
    <w:aliases w:val="A Head"/>
    <w:basedOn w:val="Normal"/>
    <w:next w:val="Normal"/>
    <w:link w:val="Heading1Char"/>
    <w:uiPriority w:val="99"/>
    <w:qFormat/>
    <w:rsid w:val="00A555B2"/>
    <w:pPr>
      <w:pBdr>
        <w:top w:val="single" w:sz="8" w:space="8" w:color="078DC5"/>
        <w:bottom w:val="single" w:sz="8" w:space="8" w:color="078DC5"/>
      </w:pBdr>
      <w:spacing w:before="120" w:after="120"/>
      <w:outlineLvl w:val="0"/>
    </w:pPr>
    <w:rPr>
      <w:rFonts w:ascii="Arial" w:hAnsi="Arial" w:cs="Arial"/>
      <w:bCs/>
      <w:color w:val="117CC0"/>
      <w:sz w:val="28"/>
      <w:szCs w:val="28"/>
    </w:rPr>
  </w:style>
  <w:style w:type="paragraph" w:styleId="Heading2">
    <w:name w:val="heading 2"/>
    <w:aliases w:val="B Head"/>
    <w:basedOn w:val="Normal"/>
    <w:next w:val="Normal"/>
    <w:link w:val="Heading2Char"/>
    <w:uiPriority w:val="99"/>
    <w:qFormat/>
    <w:rsid w:val="0087228A"/>
    <w:pPr>
      <w:spacing w:before="60" w:after="60"/>
      <w:outlineLvl w:val="1"/>
    </w:pPr>
    <w:rPr>
      <w:rFonts w:ascii="Arial" w:hAnsi="Arial" w:cs="Arial"/>
      <w:color w:val="117CC0"/>
      <w:sz w:val="22"/>
      <w:szCs w:val="22"/>
    </w:rPr>
  </w:style>
  <w:style w:type="paragraph" w:styleId="Heading3">
    <w:name w:val="heading 3"/>
    <w:basedOn w:val="Normal"/>
    <w:next w:val="Normal"/>
    <w:link w:val="Heading3Char"/>
    <w:uiPriority w:val="99"/>
    <w:locked/>
    <w:rsid w:val="000E6656"/>
    <w:pPr>
      <w:keepNext/>
      <w:spacing w:before="240" w:after="60"/>
      <w:outlineLvl w:val="2"/>
    </w:pPr>
    <w:rPr>
      <w:rFonts w:ascii="Arial" w:hAnsi="Arial" w:cs="Arial"/>
      <w:b/>
      <w:bCs/>
      <w:sz w:val="26"/>
      <w:szCs w:val="26"/>
      <w:lang w:eastAsia="en-GB"/>
    </w:rPr>
  </w:style>
  <w:style w:type="paragraph" w:styleId="Heading9">
    <w:name w:val="heading 9"/>
    <w:basedOn w:val="Normal"/>
    <w:next w:val="Normal"/>
    <w:link w:val="Heading9Char"/>
    <w:semiHidden/>
    <w:unhideWhenUsed/>
    <w:qFormat/>
    <w:locked/>
    <w:rsid w:val="0030447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 Head Char"/>
    <w:basedOn w:val="DefaultParagraphFont"/>
    <w:link w:val="Heading1"/>
    <w:uiPriority w:val="99"/>
    <w:locked/>
    <w:rsid w:val="00A555B2"/>
    <w:rPr>
      <w:rFonts w:ascii="Arial" w:hAnsi="Arial" w:cs="Arial"/>
      <w:bCs/>
      <w:color w:val="117CC0"/>
      <w:sz w:val="28"/>
      <w:szCs w:val="28"/>
      <w:lang w:eastAsia="en-US"/>
    </w:rPr>
  </w:style>
  <w:style w:type="character" w:customStyle="1" w:styleId="Heading2Char">
    <w:name w:val="Heading 2 Char"/>
    <w:aliases w:val="B Head Char"/>
    <w:basedOn w:val="DefaultParagraphFont"/>
    <w:link w:val="Heading2"/>
    <w:uiPriority w:val="99"/>
    <w:locked/>
    <w:rsid w:val="0087228A"/>
    <w:rPr>
      <w:rFonts w:ascii="Arial" w:hAnsi="Arial" w:cs="Arial"/>
      <w:color w:val="117CC0"/>
      <w:lang w:eastAsia="en-US"/>
    </w:rPr>
  </w:style>
  <w:style w:type="character" w:customStyle="1" w:styleId="Heading3Char">
    <w:name w:val="Heading 3 Char"/>
    <w:basedOn w:val="DefaultParagraphFont"/>
    <w:link w:val="Heading3"/>
    <w:uiPriority w:val="99"/>
    <w:semiHidden/>
    <w:locked/>
    <w:rsid w:val="000E6656"/>
    <w:rPr>
      <w:rFonts w:ascii="Arial" w:eastAsia="MS ??" w:hAnsi="Arial" w:cs="Arial"/>
      <w:b/>
      <w:bCs/>
      <w:sz w:val="26"/>
      <w:szCs w:val="26"/>
      <w:lang w:val="en-GB" w:eastAsia="en-GB" w:bidi="ar-SA"/>
    </w:rPr>
  </w:style>
  <w:style w:type="character" w:customStyle="1" w:styleId="Heading9Char">
    <w:name w:val="Heading 9 Char"/>
    <w:basedOn w:val="DefaultParagraphFont"/>
    <w:link w:val="Heading9"/>
    <w:semiHidden/>
    <w:rsid w:val="00304474"/>
    <w:rPr>
      <w:rFonts w:asciiTheme="majorHAnsi" w:eastAsiaTheme="majorEastAsia" w:hAnsiTheme="majorHAnsi" w:cstheme="majorBidi"/>
      <w:i/>
      <w:iCs/>
      <w:color w:val="272727" w:themeColor="text1" w:themeTint="D8"/>
      <w:sz w:val="21"/>
      <w:szCs w:val="21"/>
      <w:lang w:eastAsia="en-US"/>
    </w:rPr>
  </w:style>
  <w:style w:type="paragraph" w:customStyle="1" w:styleId="MainHeading">
    <w:name w:val="Main Heading"/>
    <w:basedOn w:val="Normal"/>
    <w:uiPriority w:val="99"/>
    <w:locked/>
    <w:rsid w:val="00651E89"/>
    <w:rPr>
      <w:rFonts w:ascii="Univers 65 Bold" w:hAnsi="Univers 65 Bold"/>
      <w:color w:val="FFFFFF"/>
      <w:sz w:val="40"/>
    </w:rPr>
  </w:style>
  <w:style w:type="paragraph" w:customStyle="1" w:styleId="SecondHeading">
    <w:name w:val="Second Heading"/>
    <w:basedOn w:val="MainHeading"/>
    <w:uiPriority w:val="99"/>
    <w:locked/>
    <w:rsid w:val="00651E89"/>
    <w:rPr>
      <w:rFonts w:ascii="Univers 45 Light" w:hAnsi="Univers 45 Light"/>
    </w:rPr>
  </w:style>
  <w:style w:type="paragraph" w:customStyle="1" w:styleId="subheading">
    <w:name w:val="sub heading"/>
    <w:basedOn w:val="Normal"/>
    <w:uiPriority w:val="99"/>
    <w:locked/>
    <w:rsid w:val="00651E89"/>
    <w:pPr>
      <w:widowControl w:val="0"/>
      <w:tabs>
        <w:tab w:val="left" w:pos="400"/>
      </w:tabs>
      <w:suppressAutoHyphens/>
      <w:autoSpaceDE w:val="0"/>
      <w:autoSpaceDN w:val="0"/>
      <w:adjustRightInd w:val="0"/>
      <w:spacing w:after="113" w:line="300" w:lineRule="atLeast"/>
      <w:ind w:left="170" w:right="170"/>
      <w:textAlignment w:val="center"/>
    </w:pPr>
    <w:rPr>
      <w:rFonts w:ascii="Univers-Bold" w:hAnsi="Univers-Bold" w:cs="Univers-Bold"/>
      <w:b/>
      <w:bCs/>
    </w:rPr>
  </w:style>
  <w:style w:type="paragraph" w:customStyle="1" w:styleId="BodyText1">
    <w:name w:val="Body Text1"/>
    <w:basedOn w:val="Normal"/>
    <w:uiPriority w:val="99"/>
    <w:locked/>
    <w:rsid w:val="00651E89"/>
    <w:pPr>
      <w:widowControl w:val="0"/>
      <w:tabs>
        <w:tab w:val="left" w:pos="400"/>
      </w:tabs>
      <w:suppressAutoHyphens/>
      <w:autoSpaceDE w:val="0"/>
      <w:autoSpaceDN w:val="0"/>
      <w:adjustRightInd w:val="0"/>
      <w:spacing w:after="28" w:line="300" w:lineRule="atLeast"/>
      <w:ind w:right="170"/>
      <w:textAlignment w:val="center"/>
    </w:pPr>
    <w:rPr>
      <w:rFonts w:ascii="Univers-Light" w:hAnsi="Univers-Light" w:cs="Univers-Light"/>
      <w:color w:val="000000"/>
      <w:sz w:val="18"/>
      <w:szCs w:val="18"/>
    </w:rPr>
  </w:style>
  <w:style w:type="paragraph" w:customStyle="1" w:styleId="Footer1">
    <w:name w:val="Footer1"/>
    <w:basedOn w:val="Normal"/>
    <w:uiPriority w:val="99"/>
    <w:locked/>
    <w:rsid w:val="00651E89"/>
    <w:pPr>
      <w:widowControl w:val="0"/>
      <w:suppressAutoHyphens/>
      <w:autoSpaceDE w:val="0"/>
      <w:autoSpaceDN w:val="0"/>
      <w:adjustRightInd w:val="0"/>
      <w:spacing w:line="288" w:lineRule="auto"/>
      <w:jc w:val="center"/>
      <w:textAlignment w:val="center"/>
    </w:pPr>
    <w:rPr>
      <w:rFonts w:ascii="Univers-Light" w:hAnsi="Univers-Light" w:cs="Univers-Light"/>
      <w:outline/>
      <w:color w:val="FFFFFF"/>
      <w:sz w:val="16"/>
      <w:szCs w:val="16"/>
      <w14:textOutline w14:w="9525" w14:cap="flat" w14:cmpd="sng" w14:algn="ctr">
        <w14:solidFill>
          <w14:srgbClr w14:val="FFFFFF"/>
        </w14:solidFill>
        <w14:prstDash w14:val="solid"/>
        <w14:round/>
      </w14:textOutline>
      <w14:textFill>
        <w14:noFill/>
      </w14:textFill>
    </w:rPr>
  </w:style>
  <w:style w:type="paragraph" w:styleId="BalloonText">
    <w:name w:val="Balloon Text"/>
    <w:basedOn w:val="Normal"/>
    <w:link w:val="BalloonTextChar"/>
    <w:uiPriority w:val="99"/>
    <w:semiHidden/>
    <w:locked/>
    <w:rsid w:val="00651E89"/>
    <w:rPr>
      <w:rFonts w:ascii="Lucida Grande" w:hAnsi="Lucida Grande"/>
      <w:sz w:val="18"/>
      <w:szCs w:val="18"/>
    </w:rPr>
  </w:style>
  <w:style w:type="character" w:customStyle="1" w:styleId="BalloonTextChar">
    <w:name w:val="Balloon Text Char"/>
    <w:basedOn w:val="DefaultParagraphFont"/>
    <w:link w:val="BalloonText"/>
    <w:uiPriority w:val="99"/>
    <w:semiHidden/>
    <w:locked/>
    <w:rsid w:val="00950D00"/>
    <w:rPr>
      <w:rFonts w:cs="Times New Roman"/>
      <w:sz w:val="2"/>
      <w:lang w:val="en-US" w:eastAsia="en-US"/>
    </w:rPr>
  </w:style>
  <w:style w:type="paragraph" w:styleId="Header">
    <w:name w:val="header"/>
    <w:basedOn w:val="Normal"/>
    <w:link w:val="HeaderChar"/>
    <w:uiPriority w:val="99"/>
    <w:locked/>
    <w:rsid w:val="00BD38B4"/>
    <w:pPr>
      <w:tabs>
        <w:tab w:val="center" w:pos="4320"/>
        <w:tab w:val="right" w:pos="8640"/>
      </w:tabs>
    </w:pPr>
  </w:style>
  <w:style w:type="character" w:customStyle="1" w:styleId="HeaderChar">
    <w:name w:val="Header Char"/>
    <w:basedOn w:val="DefaultParagraphFont"/>
    <w:link w:val="Header"/>
    <w:uiPriority w:val="99"/>
    <w:locked/>
    <w:rsid w:val="00BD38B4"/>
    <w:rPr>
      <w:rFonts w:eastAsia="Times New Roman" w:cs="Times New Roman"/>
      <w:sz w:val="24"/>
      <w:szCs w:val="24"/>
      <w:lang w:val="x-none" w:eastAsia="en-US"/>
    </w:rPr>
  </w:style>
  <w:style w:type="paragraph" w:styleId="Footer">
    <w:name w:val="footer"/>
    <w:basedOn w:val="Normal"/>
    <w:link w:val="FooterChar"/>
    <w:uiPriority w:val="99"/>
    <w:locked/>
    <w:rsid w:val="00BD38B4"/>
    <w:pPr>
      <w:tabs>
        <w:tab w:val="center" w:pos="4320"/>
        <w:tab w:val="right" w:pos="8640"/>
      </w:tabs>
    </w:pPr>
  </w:style>
  <w:style w:type="character" w:customStyle="1" w:styleId="FooterChar">
    <w:name w:val="Footer Char"/>
    <w:basedOn w:val="DefaultParagraphFont"/>
    <w:link w:val="Footer"/>
    <w:uiPriority w:val="99"/>
    <w:locked/>
    <w:rsid w:val="00BD38B4"/>
    <w:rPr>
      <w:rFonts w:eastAsia="Times New Roman" w:cs="Times New Roman"/>
      <w:sz w:val="24"/>
      <w:szCs w:val="24"/>
      <w:lang w:val="x-none" w:eastAsia="en-US"/>
    </w:rPr>
  </w:style>
  <w:style w:type="character" w:styleId="PageNumber">
    <w:name w:val="page number"/>
    <w:basedOn w:val="DefaultParagraphFont"/>
    <w:uiPriority w:val="99"/>
    <w:locked/>
    <w:rsid w:val="00CE25F5"/>
    <w:rPr>
      <w:rFonts w:ascii="Arial" w:hAnsi="Arial" w:cs="Times New Roman"/>
      <w:sz w:val="20"/>
    </w:rPr>
  </w:style>
  <w:style w:type="character" w:styleId="Hyperlink">
    <w:name w:val="Hyperlink"/>
    <w:basedOn w:val="DefaultParagraphFont"/>
    <w:uiPriority w:val="99"/>
    <w:locked/>
    <w:rsid w:val="000E6656"/>
    <w:rPr>
      <w:rFonts w:cs="Times New Roman"/>
      <w:color w:val="0000FF"/>
      <w:u w:val="single"/>
    </w:rPr>
  </w:style>
  <w:style w:type="paragraph" w:customStyle="1" w:styleId="Default">
    <w:name w:val="Default"/>
    <w:locked/>
    <w:rsid w:val="000E6656"/>
    <w:pPr>
      <w:autoSpaceDE w:val="0"/>
      <w:autoSpaceDN w:val="0"/>
      <w:adjustRightInd w:val="0"/>
    </w:pPr>
    <w:rPr>
      <w:rFonts w:ascii="Arial" w:hAnsi="Arial" w:cs="Arial"/>
      <w:color w:val="000000"/>
      <w:sz w:val="24"/>
      <w:szCs w:val="24"/>
      <w:lang w:val="en-US" w:eastAsia="en-US"/>
    </w:rPr>
  </w:style>
  <w:style w:type="character" w:styleId="Strong">
    <w:name w:val="Strong"/>
    <w:basedOn w:val="DefaultParagraphFont"/>
    <w:uiPriority w:val="22"/>
    <w:qFormat/>
    <w:locked/>
    <w:rsid w:val="000E6656"/>
    <w:rPr>
      <w:rFonts w:cs="Times New Roman"/>
      <w:b/>
      <w:bCs/>
    </w:rPr>
  </w:style>
  <w:style w:type="character" w:customStyle="1" w:styleId="content27">
    <w:name w:val="content27"/>
    <w:basedOn w:val="DefaultParagraphFont"/>
    <w:uiPriority w:val="99"/>
    <w:locked/>
    <w:rsid w:val="000E6656"/>
    <w:rPr>
      <w:rFonts w:cs="Times New Roman"/>
    </w:rPr>
  </w:style>
  <w:style w:type="character" w:customStyle="1" w:styleId="st1">
    <w:name w:val="st1"/>
    <w:basedOn w:val="DefaultParagraphFont"/>
    <w:uiPriority w:val="99"/>
    <w:locked/>
    <w:rsid w:val="000E6656"/>
    <w:rPr>
      <w:rFonts w:cs="Times New Roman"/>
    </w:rPr>
  </w:style>
  <w:style w:type="paragraph" w:styleId="ListParagraph">
    <w:name w:val="List Paragraph"/>
    <w:basedOn w:val="Normal"/>
    <w:link w:val="ListParagraphChar"/>
    <w:uiPriority w:val="34"/>
    <w:qFormat/>
    <w:locked/>
    <w:rsid w:val="003631E6"/>
    <w:pPr>
      <w:ind w:left="720"/>
      <w:contextualSpacing/>
    </w:pPr>
    <w:rPr>
      <w:rFonts w:ascii="Arial" w:hAnsi="Arial"/>
      <w:sz w:val="20"/>
      <w:szCs w:val="20"/>
    </w:rPr>
  </w:style>
  <w:style w:type="paragraph" w:customStyle="1" w:styleId="Contentsheading">
    <w:name w:val="Contents heading"/>
    <w:basedOn w:val="Normal"/>
    <w:uiPriority w:val="99"/>
    <w:locked/>
    <w:rsid w:val="00F51D73"/>
    <w:pPr>
      <w:tabs>
        <w:tab w:val="left" w:pos="425"/>
      </w:tabs>
    </w:pPr>
    <w:rPr>
      <w:rFonts w:ascii="Arial" w:hAnsi="Arial"/>
      <w:b/>
      <w:bCs/>
      <w:color w:val="E05206"/>
      <w:sz w:val="28"/>
      <w:szCs w:val="28"/>
    </w:rPr>
  </w:style>
  <w:style w:type="paragraph" w:customStyle="1" w:styleId="notcontents">
    <w:name w:val="not contents"/>
    <w:basedOn w:val="Contentsheading"/>
    <w:uiPriority w:val="99"/>
    <w:locked/>
    <w:rsid w:val="00F51D73"/>
  </w:style>
  <w:style w:type="paragraph" w:styleId="TOC1">
    <w:name w:val="toc 1"/>
    <w:basedOn w:val="Normal"/>
    <w:next w:val="Normal"/>
    <w:autoRedefine/>
    <w:uiPriority w:val="39"/>
    <w:rsid w:val="00515838"/>
    <w:pPr>
      <w:tabs>
        <w:tab w:val="right" w:leader="dot" w:pos="14562"/>
      </w:tabs>
      <w:spacing w:before="120"/>
    </w:pPr>
    <w:rPr>
      <w:rFonts w:ascii="Arial" w:hAnsi="Arial"/>
      <w:b/>
      <w:noProof/>
      <w:sz w:val="20"/>
    </w:rPr>
  </w:style>
  <w:style w:type="character" w:styleId="FollowedHyperlink">
    <w:name w:val="FollowedHyperlink"/>
    <w:basedOn w:val="DefaultParagraphFont"/>
    <w:uiPriority w:val="99"/>
    <w:semiHidden/>
    <w:unhideWhenUsed/>
    <w:locked/>
    <w:rsid w:val="00E54957"/>
    <w:rPr>
      <w:rFonts w:cs="Times New Roman"/>
      <w:color w:val="037FAC" w:themeColor="followedHyperlink"/>
      <w:u w:val="single"/>
    </w:rPr>
  </w:style>
  <w:style w:type="character" w:styleId="CommentReference">
    <w:name w:val="annotation reference"/>
    <w:basedOn w:val="DefaultParagraphFont"/>
    <w:uiPriority w:val="99"/>
    <w:unhideWhenUsed/>
    <w:locked/>
    <w:rsid w:val="004E77FB"/>
    <w:rPr>
      <w:sz w:val="16"/>
    </w:rPr>
  </w:style>
  <w:style w:type="paragraph" w:styleId="CommentText">
    <w:name w:val="annotation text"/>
    <w:basedOn w:val="Normal"/>
    <w:link w:val="CommentTextChar"/>
    <w:uiPriority w:val="99"/>
    <w:unhideWhenUsed/>
    <w:locked/>
    <w:rsid w:val="004E77FB"/>
    <w:rPr>
      <w:sz w:val="20"/>
      <w:szCs w:val="20"/>
    </w:rPr>
  </w:style>
  <w:style w:type="character" w:customStyle="1" w:styleId="CommentTextChar">
    <w:name w:val="Comment Text Char"/>
    <w:basedOn w:val="DefaultParagraphFont"/>
    <w:link w:val="CommentText"/>
    <w:uiPriority w:val="99"/>
    <w:locked/>
    <w:rsid w:val="004E77FB"/>
    <w:rPr>
      <w:rFonts w:cs="Times New Roman"/>
      <w:sz w:val="20"/>
      <w:szCs w:val="20"/>
      <w:lang w:val="en-US" w:eastAsia="en-US"/>
    </w:rPr>
  </w:style>
  <w:style w:type="paragraph" w:styleId="Revision">
    <w:name w:val="Revision"/>
    <w:hidden/>
    <w:uiPriority w:val="99"/>
    <w:semiHidden/>
    <w:rsid w:val="005169AB"/>
    <w:rPr>
      <w:sz w:val="24"/>
      <w:szCs w:val="24"/>
      <w:lang w:val="en-US" w:eastAsia="en-US"/>
    </w:rPr>
  </w:style>
  <w:style w:type="table" w:styleId="TableGrid">
    <w:name w:val="Table Grid"/>
    <w:basedOn w:val="TableNormal"/>
    <w:uiPriority w:val="59"/>
    <w:locked/>
    <w:rsid w:val="00B934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locked/>
    <w:rsid w:val="00A55768"/>
    <w:rPr>
      <w:b/>
      <w:bCs/>
    </w:rPr>
  </w:style>
  <w:style w:type="character" w:customStyle="1" w:styleId="CommentSubjectChar">
    <w:name w:val="Comment Subject Char"/>
    <w:basedOn w:val="CommentTextChar"/>
    <w:link w:val="CommentSubject"/>
    <w:uiPriority w:val="99"/>
    <w:semiHidden/>
    <w:locked/>
    <w:rsid w:val="00A55768"/>
    <w:rPr>
      <w:rFonts w:cs="Times New Roman"/>
      <w:b/>
      <w:bCs/>
      <w:sz w:val="20"/>
      <w:szCs w:val="20"/>
      <w:lang w:val="en-US" w:eastAsia="en-US"/>
    </w:rPr>
  </w:style>
  <w:style w:type="paragraph" w:customStyle="1" w:styleId="DSBasic">
    <w:name w:val="DS_Basic"/>
    <w:link w:val="DSBasicChar"/>
    <w:locked/>
    <w:rsid w:val="00B82E0A"/>
    <w:rPr>
      <w:rFonts w:ascii="Arial" w:hAnsi="Arial"/>
      <w:lang w:eastAsia="en-US"/>
    </w:rPr>
  </w:style>
  <w:style w:type="character" w:customStyle="1" w:styleId="DSBasicChar">
    <w:name w:val="DS_Basic Char"/>
    <w:basedOn w:val="DefaultParagraphFont"/>
    <w:link w:val="DSBasic"/>
    <w:locked/>
    <w:rsid w:val="005010EA"/>
    <w:rPr>
      <w:rFonts w:ascii="Arial" w:hAnsi="Arial" w:cs="Times New Roman"/>
      <w:lang w:val="x-none" w:eastAsia="en-US"/>
    </w:rPr>
  </w:style>
  <w:style w:type="paragraph" w:styleId="BodyText">
    <w:name w:val="Body Text"/>
    <w:basedOn w:val="Normal"/>
    <w:link w:val="BodyTextChar"/>
    <w:uiPriority w:val="1"/>
    <w:qFormat/>
    <w:rsid w:val="005010EA"/>
    <w:rPr>
      <w:rFonts w:ascii="Arial" w:hAnsi="Arial" w:cs="Arial"/>
      <w:sz w:val="20"/>
      <w:szCs w:val="20"/>
    </w:rPr>
  </w:style>
  <w:style w:type="character" w:customStyle="1" w:styleId="BodyTextChar">
    <w:name w:val="Body Text Char"/>
    <w:basedOn w:val="DefaultParagraphFont"/>
    <w:link w:val="BodyText"/>
    <w:uiPriority w:val="1"/>
    <w:locked/>
    <w:rsid w:val="005010EA"/>
    <w:rPr>
      <w:rFonts w:ascii="Arial" w:hAnsi="Arial" w:cs="Arial"/>
      <w:sz w:val="20"/>
      <w:szCs w:val="20"/>
      <w:lang w:val="x-none" w:eastAsia="en-US"/>
    </w:rPr>
  </w:style>
  <w:style w:type="paragraph" w:customStyle="1" w:styleId="TableHead">
    <w:name w:val="Table Head"/>
    <w:basedOn w:val="DSBasic"/>
    <w:link w:val="TableHeadChar"/>
    <w:qFormat/>
    <w:rsid w:val="005010EA"/>
    <w:pPr>
      <w:spacing w:before="60" w:after="60"/>
    </w:pPr>
    <w:rPr>
      <w:b/>
      <w:color w:val="FFFFFF" w:themeColor="background1"/>
      <w:sz w:val="20"/>
      <w:szCs w:val="20"/>
    </w:rPr>
  </w:style>
  <w:style w:type="character" w:customStyle="1" w:styleId="TableHeadChar">
    <w:name w:val="Table Head Char"/>
    <w:basedOn w:val="DSBasicChar"/>
    <w:link w:val="TableHead"/>
    <w:locked/>
    <w:rsid w:val="005010EA"/>
    <w:rPr>
      <w:rFonts w:ascii="Arial" w:hAnsi="Arial" w:cs="Times New Roman"/>
      <w:b/>
      <w:color w:val="FFFFFF" w:themeColor="background1"/>
      <w:sz w:val="20"/>
      <w:szCs w:val="20"/>
      <w:lang w:val="x-none" w:eastAsia="en-US"/>
    </w:rPr>
  </w:style>
  <w:style w:type="paragraph" w:styleId="Title">
    <w:name w:val="Title"/>
    <w:basedOn w:val="Normal"/>
    <w:next w:val="Normal"/>
    <w:link w:val="TitleChar"/>
    <w:uiPriority w:val="10"/>
    <w:qFormat/>
    <w:locked/>
    <w:rsid w:val="00BA046C"/>
    <w:pPr>
      <w:spacing w:before="120"/>
      <w:ind w:left="-142"/>
    </w:pPr>
    <w:rPr>
      <w:rFonts w:ascii="Arial Bold" w:hAnsi="Arial Bold"/>
      <w:color w:val="E05206"/>
      <w:sz w:val="44"/>
    </w:rPr>
  </w:style>
  <w:style w:type="character" w:customStyle="1" w:styleId="TitleChar">
    <w:name w:val="Title Char"/>
    <w:basedOn w:val="DefaultParagraphFont"/>
    <w:link w:val="Title"/>
    <w:uiPriority w:val="10"/>
    <w:locked/>
    <w:rsid w:val="00BA046C"/>
    <w:rPr>
      <w:rFonts w:ascii="Arial Bold" w:hAnsi="Arial Bold" w:cs="Times New Roman"/>
      <w:color w:val="E05206"/>
      <w:sz w:val="24"/>
      <w:szCs w:val="24"/>
      <w:lang w:val="x-none" w:eastAsia="en-US"/>
    </w:rPr>
  </w:style>
  <w:style w:type="paragraph" w:styleId="NoSpacing">
    <w:name w:val="No Spacing"/>
    <w:uiPriority w:val="1"/>
    <w:qFormat/>
    <w:locked/>
    <w:rsid w:val="00876AC6"/>
    <w:rPr>
      <w:rFonts w:asciiTheme="minorHAnsi" w:hAnsiTheme="minorHAnsi"/>
      <w:lang w:eastAsia="en-US"/>
    </w:rPr>
  </w:style>
  <w:style w:type="paragraph" w:customStyle="1" w:styleId="SupportType">
    <w:name w:val="Support Type"/>
    <w:basedOn w:val="Title"/>
    <w:link w:val="SupportTypeChar"/>
    <w:qFormat/>
    <w:rsid w:val="00C52415"/>
    <w:rPr>
      <w:rFonts w:ascii="Bliss Pro Light" w:hAnsi="Bliss Pro Light"/>
      <w:noProof/>
      <w:color w:val="auto"/>
      <w:sz w:val="52"/>
      <w:lang w:eastAsia="en-GB"/>
    </w:rPr>
  </w:style>
  <w:style w:type="character" w:customStyle="1" w:styleId="SupportTypeChar">
    <w:name w:val="Support Type Char"/>
    <w:basedOn w:val="DefaultParagraphFont"/>
    <w:link w:val="SupportType"/>
    <w:locked/>
    <w:rsid w:val="00C52415"/>
    <w:rPr>
      <w:rFonts w:ascii="Bliss Pro Light" w:hAnsi="Bliss Pro Light"/>
      <w:noProof/>
      <w:sz w:val="52"/>
      <w:szCs w:val="24"/>
    </w:rPr>
  </w:style>
  <w:style w:type="paragraph" w:customStyle="1" w:styleId="Qualification">
    <w:name w:val="Qualification"/>
    <w:basedOn w:val="Normal"/>
    <w:link w:val="QualificationChar"/>
    <w:qFormat/>
    <w:rsid w:val="009800C8"/>
    <w:rPr>
      <w:rFonts w:ascii="Bliss Pro Medium" w:hAnsi="Bliss Pro Medium"/>
      <w:color w:val="EA5B0C"/>
      <w:sz w:val="52"/>
      <w:szCs w:val="52"/>
    </w:rPr>
  </w:style>
  <w:style w:type="character" w:customStyle="1" w:styleId="QualificationChar">
    <w:name w:val="Qualification Char"/>
    <w:basedOn w:val="DefaultParagraphFont"/>
    <w:link w:val="Qualification"/>
    <w:locked/>
    <w:rsid w:val="009800C8"/>
    <w:rPr>
      <w:rFonts w:ascii="Bliss Pro Medium" w:hAnsi="Bliss Pro Medium"/>
      <w:color w:val="EA5B0C"/>
      <w:sz w:val="52"/>
      <w:szCs w:val="52"/>
      <w:lang w:eastAsia="en-US"/>
    </w:rPr>
  </w:style>
  <w:style w:type="paragraph" w:customStyle="1" w:styleId="Subject">
    <w:name w:val="Subject"/>
    <w:basedOn w:val="Normal"/>
    <w:link w:val="SubjectChar"/>
    <w:qFormat/>
    <w:rsid w:val="009800C8"/>
    <w:rPr>
      <w:rFonts w:ascii="Bliss Pro Regular" w:hAnsi="Bliss Pro Regular"/>
      <w:color w:val="EA5B0C"/>
      <w:sz w:val="52"/>
      <w:szCs w:val="52"/>
    </w:rPr>
  </w:style>
  <w:style w:type="character" w:customStyle="1" w:styleId="SubjectChar">
    <w:name w:val="Subject Char"/>
    <w:basedOn w:val="DefaultParagraphFont"/>
    <w:link w:val="Subject"/>
    <w:locked/>
    <w:rsid w:val="009800C8"/>
    <w:rPr>
      <w:rFonts w:ascii="Bliss Pro Regular" w:hAnsi="Bliss Pro Regular"/>
      <w:color w:val="EA5B0C"/>
      <w:sz w:val="52"/>
      <w:szCs w:val="52"/>
      <w:lang w:eastAsia="en-US"/>
    </w:rPr>
  </w:style>
  <w:style w:type="paragraph" w:customStyle="1" w:styleId="S-Code">
    <w:name w:val="S-Code"/>
    <w:basedOn w:val="Normal"/>
    <w:link w:val="S-CodeChar"/>
    <w:qFormat/>
    <w:rsid w:val="009800C8"/>
    <w:pPr>
      <w:spacing w:after="360"/>
    </w:pPr>
    <w:rPr>
      <w:rFonts w:ascii="Bliss Pro Regular" w:hAnsi="Bliss Pro Regular"/>
      <w:color w:val="EA5B0C"/>
      <w:sz w:val="52"/>
      <w:szCs w:val="52"/>
    </w:rPr>
  </w:style>
  <w:style w:type="character" w:customStyle="1" w:styleId="S-CodeChar">
    <w:name w:val="S-Code Char"/>
    <w:basedOn w:val="DefaultParagraphFont"/>
    <w:link w:val="S-Code"/>
    <w:locked/>
    <w:rsid w:val="009800C8"/>
    <w:rPr>
      <w:rFonts w:ascii="Bliss Pro Regular" w:hAnsi="Bliss Pro Regular"/>
      <w:color w:val="EA5B0C"/>
      <w:sz w:val="52"/>
      <w:szCs w:val="52"/>
      <w:lang w:eastAsia="en-US"/>
    </w:rPr>
  </w:style>
  <w:style w:type="paragraph" w:customStyle="1" w:styleId="Forexaminationfrom">
    <w:name w:val="For examination from"/>
    <w:basedOn w:val="Normal"/>
    <w:link w:val="ForexaminationfromChar"/>
    <w:qFormat/>
    <w:rsid w:val="009E6C2A"/>
    <w:rPr>
      <w:rFonts w:ascii="Arial" w:hAnsi="Arial" w:cs="Arial"/>
      <w:szCs w:val="28"/>
    </w:rPr>
  </w:style>
  <w:style w:type="character" w:customStyle="1" w:styleId="ForexaminationfromChar">
    <w:name w:val="For examination from Char"/>
    <w:basedOn w:val="DefaultParagraphFont"/>
    <w:link w:val="Forexaminationfrom"/>
    <w:locked/>
    <w:rsid w:val="009E6C2A"/>
    <w:rPr>
      <w:rFonts w:ascii="Arial" w:hAnsi="Arial" w:cs="Arial"/>
      <w:sz w:val="24"/>
      <w:szCs w:val="28"/>
      <w:lang w:eastAsia="en-US"/>
    </w:rPr>
  </w:style>
  <w:style w:type="character" w:customStyle="1" w:styleId="WebLink">
    <w:name w:val="Web Link"/>
    <w:basedOn w:val="DefaultParagraphFont"/>
    <w:uiPriority w:val="1"/>
    <w:qFormat/>
    <w:rsid w:val="00C8122F"/>
    <w:rPr>
      <w:rFonts w:ascii="Arial" w:hAnsi="Arial" w:cs="Times New Roman"/>
      <w:b w:val="0"/>
      <w:color w:val="4A4A4A"/>
      <w:sz w:val="20"/>
      <w:u w:val="single"/>
    </w:rPr>
  </w:style>
  <w:style w:type="character" w:customStyle="1" w:styleId="Weblink0">
    <w:name w:val="Weblink"/>
    <w:basedOn w:val="DefaultParagraphFont"/>
    <w:uiPriority w:val="1"/>
    <w:rsid w:val="0043639B"/>
    <w:rPr>
      <w:rFonts w:ascii="Arial" w:hAnsi="Arial" w:cs="Times New Roman"/>
      <w:b/>
      <w:color w:val="0065BD"/>
      <w:sz w:val="20"/>
      <w:u w:val="single"/>
    </w:rPr>
  </w:style>
  <w:style w:type="paragraph" w:customStyle="1" w:styleId="Boxedtext">
    <w:name w:val="Boxed text"/>
    <w:basedOn w:val="Normal"/>
    <w:rsid w:val="00C52415"/>
    <w:pPr>
      <w:pBdr>
        <w:top w:val="single" w:sz="4" w:space="5" w:color="575756"/>
        <w:left w:val="single" w:sz="4" w:space="5" w:color="575756"/>
        <w:bottom w:val="single" w:sz="4" w:space="5" w:color="575756"/>
        <w:right w:val="single" w:sz="4" w:space="5" w:color="575756"/>
      </w:pBdr>
      <w:shd w:val="clear" w:color="auto" w:fill="575756"/>
      <w:ind w:left="567" w:right="820"/>
    </w:pPr>
    <w:rPr>
      <w:rFonts w:ascii="Arial" w:hAnsi="Arial" w:cs="Arial"/>
      <w:color w:val="FFFFFF" w:themeColor="background1"/>
      <w:sz w:val="20"/>
      <w:szCs w:val="20"/>
      <w:lang w:eastAsia="en-GB"/>
    </w:rPr>
  </w:style>
  <w:style w:type="paragraph" w:customStyle="1" w:styleId="Body">
    <w:name w:val="Body"/>
    <w:basedOn w:val="DSBasic"/>
    <w:link w:val="BodyChar"/>
    <w:qFormat/>
    <w:locked/>
    <w:rsid w:val="0043639B"/>
    <w:rPr>
      <w:rFonts w:cs="Arial"/>
      <w:sz w:val="20"/>
      <w:szCs w:val="20"/>
    </w:rPr>
  </w:style>
  <w:style w:type="character" w:customStyle="1" w:styleId="BodyChar">
    <w:name w:val="Body Char"/>
    <w:basedOn w:val="DSBasicChar"/>
    <w:link w:val="Body"/>
    <w:locked/>
    <w:rsid w:val="0043639B"/>
    <w:rPr>
      <w:rFonts w:ascii="Arial" w:hAnsi="Arial" w:cs="Arial"/>
      <w:sz w:val="20"/>
      <w:szCs w:val="20"/>
      <w:lang w:val="x-none" w:eastAsia="en-US"/>
    </w:rPr>
  </w:style>
  <w:style w:type="character" w:customStyle="1" w:styleId="Link">
    <w:name w:val="Link"/>
    <w:basedOn w:val="Strong"/>
    <w:uiPriority w:val="1"/>
    <w:locked/>
    <w:rsid w:val="0043639B"/>
    <w:rPr>
      <w:rFonts w:ascii="Arial" w:hAnsi="Arial" w:cs="Times New Roman"/>
      <w:b/>
      <w:bCs/>
      <w:sz w:val="20"/>
    </w:rPr>
  </w:style>
  <w:style w:type="character" w:customStyle="1" w:styleId="Italics">
    <w:name w:val="Italics"/>
    <w:basedOn w:val="DefaultParagraphFont"/>
    <w:uiPriority w:val="1"/>
    <w:qFormat/>
    <w:rsid w:val="0043639B"/>
    <w:rPr>
      <w:rFonts w:ascii="Arial" w:hAnsi="Arial" w:cs="Times New Roman"/>
      <w:i/>
      <w:sz w:val="20"/>
    </w:rPr>
  </w:style>
  <w:style w:type="character" w:customStyle="1" w:styleId="Bold">
    <w:name w:val="Bold"/>
    <w:basedOn w:val="DefaultParagraphFont"/>
    <w:uiPriority w:val="1"/>
    <w:qFormat/>
    <w:rsid w:val="0043639B"/>
    <w:rPr>
      <w:rFonts w:ascii="Arial" w:hAnsi="Arial" w:cs="Times New Roman"/>
      <w:b/>
      <w:sz w:val="20"/>
    </w:rPr>
  </w:style>
  <w:style w:type="paragraph" w:customStyle="1" w:styleId="Code">
    <w:name w:val="Code"/>
    <w:basedOn w:val="Body"/>
    <w:link w:val="CodeChar"/>
    <w:qFormat/>
    <w:rsid w:val="0043639B"/>
    <w:rPr>
      <w:rFonts w:ascii="Courier New" w:hAnsi="Courier New" w:cs="Courier New"/>
    </w:rPr>
  </w:style>
  <w:style w:type="character" w:customStyle="1" w:styleId="CodeChar">
    <w:name w:val="Code Char"/>
    <w:basedOn w:val="BodyChar"/>
    <w:link w:val="Code"/>
    <w:locked/>
    <w:rsid w:val="0043639B"/>
    <w:rPr>
      <w:rFonts w:ascii="Courier New" w:hAnsi="Courier New" w:cs="Courier New"/>
      <w:sz w:val="20"/>
      <w:szCs w:val="20"/>
      <w:lang w:val="x-none" w:eastAsia="en-US"/>
    </w:rPr>
  </w:style>
  <w:style w:type="paragraph" w:customStyle="1" w:styleId="Symbols">
    <w:name w:val="Symbols"/>
    <w:basedOn w:val="Body"/>
    <w:link w:val="SymbolsChar"/>
    <w:qFormat/>
    <w:rsid w:val="0043639B"/>
    <w:rPr>
      <w:rFonts w:ascii="Cambria Math" w:hAnsi="Cambria Math"/>
    </w:rPr>
  </w:style>
  <w:style w:type="character" w:customStyle="1" w:styleId="SymbolsChar">
    <w:name w:val="Symbols Char"/>
    <w:basedOn w:val="BodyChar"/>
    <w:link w:val="Symbols"/>
    <w:locked/>
    <w:rsid w:val="0043639B"/>
    <w:rPr>
      <w:rFonts w:ascii="Cambria Math" w:hAnsi="Cambria Math" w:cs="Arial"/>
      <w:sz w:val="20"/>
      <w:szCs w:val="20"/>
      <w:lang w:val="x-none" w:eastAsia="en-US"/>
    </w:rPr>
  </w:style>
  <w:style w:type="paragraph" w:customStyle="1" w:styleId="Bulletedlist">
    <w:name w:val="Bulleted list"/>
    <w:basedOn w:val="ListParagraph"/>
    <w:link w:val="BulletedlistChar"/>
    <w:qFormat/>
    <w:rsid w:val="00506858"/>
    <w:pPr>
      <w:numPr>
        <w:numId w:val="5"/>
      </w:numPr>
      <w:ind w:left="357" w:hanging="357"/>
    </w:pPr>
    <w:rPr>
      <w:rFonts w:cs="Arial"/>
      <w:lang w:val="en"/>
    </w:rPr>
  </w:style>
  <w:style w:type="character" w:customStyle="1" w:styleId="BulletedlistChar">
    <w:name w:val="Bulleted list Char"/>
    <w:basedOn w:val="BodyChar"/>
    <w:link w:val="Bulletedlist"/>
    <w:locked/>
    <w:rsid w:val="00506858"/>
    <w:rPr>
      <w:rFonts w:ascii="Arial" w:hAnsi="Arial" w:cs="Arial"/>
      <w:sz w:val="20"/>
      <w:szCs w:val="20"/>
      <w:lang w:val="en" w:eastAsia="en-US"/>
    </w:rPr>
  </w:style>
  <w:style w:type="paragraph" w:customStyle="1" w:styleId="Sub-bullet">
    <w:name w:val="Sub-bullet"/>
    <w:basedOn w:val="Body"/>
    <w:link w:val="Sub-bulletChar"/>
    <w:qFormat/>
    <w:rsid w:val="00C7515C"/>
    <w:pPr>
      <w:numPr>
        <w:numId w:val="4"/>
      </w:numPr>
    </w:pPr>
  </w:style>
  <w:style w:type="character" w:customStyle="1" w:styleId="Sub-bulletChar">
    <w:name w:val="Sub-bullet Char"/>
    <w:basedOn w:val="BodyChar"/>
    <w:link w:val="Sub-bullet"/>
    <w:locked/>
    <w:rsid w:val="00C7515C"/>
    <w:rPr>
      <w:rFonts w:ascii="Arial" w:hAnsi="Arial" w:cs="Arial"/>
      <w:sz w:val="20"/>
      <w:szCs w:val="20"/>
      <w:lang w:val="x-none" w:eastAsia="en-US"/>
    </w:rPr>
  </w:style>
  <w:style w:type="paragraph" w:customStyle="1" w:styleId="Letteredlist">
    <w:name w:val="Lettered list"/>
    <w:basedOn w:val="Body"/>
    <w:link w:val="LetteredlistChar"/>
    <w:qFormat/>
    <w:rsid w:val="0043639B"/>
    <w:pPr>
      <w:numPr>
        <w:numId w:val="1"/>
      </w:numPr>
    </w:pPr>
  </w:style>
  <w:style w:type="character" w:customStyle="1" w:styleId="LetteredlistChar">
    <w:name w:val="Lettered list Char"/>
    <w:basedOn w:val="BodyChar"/>
    <w:link w:val="Letteredlist"/>
    <w:locked/>
    <w:rsid w:val="0043639B"/>
    <w:rPr>
      <w:rFonts w:ascii="Arial" w:hAnsi="Arial" w:cs="Arial"/>
      <w:sz w:val="20"/>
      <w:szCs w:val="20"/>
      <w:lang w:val="x-none" w:eastAsia="en-US"/>
    </w:rPr>
  </w:style>
  <w:style w:type="paragraph" w:customStyle="1" w:styleId="Numerallist">
    <w:name w:val="Numeral list"/>
    <w:basedOn w:val="Body"/>
    <w:link w:val="NumerallistChar"/>
    <w:qFormat/>
    <w:rsid w:val="0043639B"/>
    <w:pPr>
      <w:numPr>
        <w:numId w:val="2"/>
      </w:numPr>
      <w:ind w:hanging="153"/>
    </w:pPr>
  </w:style>
  <w:style w:type="character" w:customStyle="1" w:styleId="NumerallistChar">
    <w:name w:val="Numeral list Char"/>
    <w:basedOn w:val="BodyChar"/>
    <w:link w:val="Numerallist"/>
    <w:locked/>
    <w:rsid w:val="0043639B"/>
    <w:rPr>
      <w:rFonts w:ascii="Arial" w:hAnsi="Arial" w:cs="Arial"/>
      <w:sz w:val="20"/>
      <w:szCs w:val="20"/>
      <w:lang w:val="x-none" w:eastAsia="en-US"/>
    </w:rPr>
  </w:style>
  <w:style w:type="paragraph" w:customStyle="1" w:styleId="Numberedlist">
    <w:name w:val="Numbered list"/>
    <w:basedOn w:val="Body"/>
    <w:link w:val="NumberedlistChar"/>
    <w:qFormat/>
    <w:rsid w:val="0043639B"/>
    <w:pPr>
      <w:numPr>
        <w:numId w:val="3"/>
      </w:numPr>
    </w:pPr>
  </w:style>
  <w:style w:type="character" w:customStyle="1" w:styleId="NumberedlistChar">
    <w:name w:val="Numbered list Char"/>
    <w:basedOn w:val="BodyChar"/>
    <w:link w:val="Numberedlist"/>
    <w:locked/>
    <w:rsid w:val="0043639B"/>
    <w:rPr>
      <w:rFonts w:ascii="Arial" w:hAnsi="Arial" w:cs="Arial"/>
      <w:sz w:val="20"/>
      <w:szCs w:val="20"/>
      <w:lang w:val="x-none" w:eastAsia="en-US"/>
    </w:rPr>
  </w:style>
  <w:style w:type="character" w:customStyle="1" w:styleId="subscript">
    <w:name w:val="subscript"/>
    <w:basedOn w:val="DefaultParagraphFont"/>
    <w:uiPriority w:val="1"/>
    <w:qFormat/>
    <w:rsid w:val="0043639B"/>
    <w:rPr>
      <w:rFonts w:cs="Times New Roman"/>
      <w:vertAlign w:val="subscript"/>
    </w:rPr>
  </w:style>
  <w:style w:type="character" w:customStyle="1" w:styleId="superscript">
    <w:name w:val="superscript"/>
    <w:basedOn w:val="DefaultParagraphFont"/>
    <w:uiPriority w:val="1"/>
    <w:qFormat/>
    <w:rsid w:val="0043639B"/>
    <w:rPr>
      <w:rFonts w:cs="Times New Roman"/>
      <w:vertAlign w:val="superscript"/>
    </w:rPr>
  </w:style>
  <w:style w:type="paragraph" w:customStyle="1" w:styleId="HeadFoot">
    <w:name w:val="Head/Foot"/>
    <w:basedOn w:val="Header"/>
    <w:link w:val="HeadFootChar"/>
    <w:qFormat/>
    <w:rsid w:val="00C7515C"/>
    <w:pPr>
      <w:tabs>
        <w:tab w:val="clear" w:pos="8640"/>
        <w:tab w:val="right" w:pos="14459"/>
      </w:tabs>
      <w:spacing w:before="120" w:after="120"/>
    </w:pPr>
    <w:rPr>
      <w:rFonts w:ascii="Arial" w:hAnsi="Arial" w:cs="Arial"/>
      <w:sz w:val="20"/>
      <w:szCs w:val="22"/>
    </w:rPr>
  </w:style>
  <w:style w:type="character" w:customStyle="1" w:styleId="HeadFootChar">
    <w:name w:val="Head/Foot Char"/>
    <w:basedOn w:val="HeaderChar"/>
    <w:link w:val="HeadFoot"/>
    <w:locked/>
    <w:rsid w:val="00C7515C"/>
    <w:rPr>
      <w:rFonts w:ascii="Arial" w:eastAsia="Times New Roman" w:hAnsi="Arial" w:cs="Arial"/>
      <w:sz w:val="20"/>
      <w:szCs w:val="24"/>
      <w:lang w:val="x-none" w:eastAsia="en-US"/>
    </w:rPr>
  </w:style>
  <w:style w:type="paragraph" w:customStyle="1" w:styleId="WalkTable">
    <w:name w:val="Walk Table"/>
    <w:basedOn w:val="Normal"/>
    <w:link w:val="WalkTableChar"/>
    <w:qFormat/>
    <w:rsid w:val="00716D43"/>
    <w:pPr>
      <w:widowControl w:val="0"/>
    </w:pPr>
    <w:rPr>
      <w:rFonts w:ascii="Arial" w:hAnsi="Arial" w:cs="Arial"/>
      <w:sz w:val="16"/>
      <w:szCs w:val="16"/>
    </w:rPr>
  </w:style>
  <w:style w:type="character" w:customStyle="1" w:styleId="WalkTableChar">
    <w:name w:val="Walk Table Char"/>
    <w:basedOn w:val="DefaultParagraphFont"/>
    <w:link w:val="WalkTable"/>
    <w:locked/>
    <w:rsid w:val="00716D43"/>
    <w:rPr>
      <w:rFonts w:ascii="Arial" w:hAnsi="Arial" w:cs="Arial"/>
      <w:sz w:val="16"/>
      <w:szCs w:val="16"/>
      <w:lang w:val="x-none" w:eastAsia="en-US"/>
    </w:rPr>
  </w:style>
  <w:style w:type="paragraph" w:customStyle="1" w:styleId="CAIELink">
    <w:name w:val="CAIE Link"/>
    <w:basedOn w:val="BodyText"/>
    <w:link w:val="CAIELinkChar"/>
    <w:rsid w:val="007541B6"/>
    <w:rPr>
      <w:rFonts w:cs="Open Sans Light"/>
      <w:b/>
    </w:rPr>
  </w:style>
  <w:style w:type="character" w:customStyle="1" w:styleId="CAIELinkChar">
    <w:name w:val="CAIE Link Char"/>
    <w:basedOn w:val="BodyTextChar"/>
    <w:link w:val="CAIELink"/>
    <w:rsid w:val="007541B6"/>
    <w:rPr>
      <w:rFonts w:ascii="Arial" w:hAnsi="Arial" w:cs="Open Sans Light"/>
      <w:b/>
      <w:sz w:val="20"/>
      <w:szCs w:val="20"/>
      <w:lang w:val="x-none" w:eastAsia="en-US"/>
    </w:rPr>
  </w:style>
  <w:style w:type="character" w:customStyle="1" w:styleId="CIELink">
    <w:name w:val="CIE Link"/>
    <w:basedOn w:val="Strong"/>
    <w:uiPriority w:val="1"/>
    <w:qFormat/>
    <w:rsid w:val="00451870"/>
    <w:rPr>
      <w:rFonts w:ascii="Arial" w:hAnsi="Arial" w:cs="Times New Roman"/>
      <w:b/>
      <w:bCs/>
      <w:sz w:val="20"/>
    </w:rPr>
  </w:style>
  <w:style w:type="paragraph" w:styleId="NormalWeb">
    <w:name w:val="Normal (Web)"/>
    <w:basedOn w:val="Normal"/>
    <w:uiPriority w:val="99"/>
    <w:unhideWhenUsed/>
    <w:locked/>
    <w:rsid w:val="00843AA6"/>
    <w:pPr>
      <w:spacing w:before="100" w:beforeAutospacing="1" w:after="100" w:afterAutospacing="1"/>
    </w:pPr>
    <w:rPr>
      <w:rFonts w:eastAsia="Times New Roman"/>
      <w:lang w:eastAsia="en-GB"/>
    </w:rPr>
  </w:style>
  <w:style w:type="character" w:styleId="Emphasis">
    <w:name w:val="Emphasis"/>
    <w:basedOn w:val="DefaultParagraphFont"/>
    <w:uiPriority w:val="20"/>
    <w:qFormat/>
    <w:locked/>
    <w:rsid w:val="0017410A"/>
    <w:rPr>
      <w:i/>
      <w:iCs/>
    </w:rPr>
  </w:style>
  <w:style w:type="paragraph" w:customStyle="1" w:styleId="CHead">
    <w:name w:val="C Head"/>
    <w:basedOn w:val="Normal"/>
    <w:link w:val="CHeadChar"/>
    <w:qFormat/>
    <w:rsid w:val="003D0495"/>
    <w:pPr>
      <w:spacing w:before="60" w:after="60"/>
    </w:pPr>
    <w:rPr>
      <w:rFonts w:ascii="Arial" w:hAnsi="Arial" w:cs="Arial"/>
      <w:color w:val="FFFFFF"/>
      <w:sz w:val="28"/>
      <w:szCs w:val="22"/>
    </w:rPr>
  </w:style>
  <w:style w:type="character" w:customStyle="1" w:styleId="CHeadChar">
    <w:name w:val="C Head Char"/>
    <w:basedOn w:val="DefaultParagraphFont"/>
    <w:link w:val="CHead"/>
    <w:rsid w:val="003D0495"/>
    <w:rPr>
      <w:rFonts w:ascii="Arial" w:hAnsi="Arial" w:cs="Arial"/>
      <w:color w:val="FFFFFF"/>
      <w:sz w:val="28"/>
      <w:lang w:eastAsia="en-US"/>
    </w:rPr>
  </w:style>
  <w:style w:type="character" w:customStyle="1" w:styleId="texhtml">
    <w:name w:val="texhtml"/>
    <w:basedOn w:val="DefaultParagraphFont"/>
    <w:rsid w:val="004B7C6B"/>
    <w:rPr>
      <w:rFonts w:ascii="Times New Roman" w:hAnsi="Times New Roman" w:cs="Times New Roman" w:hint="default"/>
      <w:sz w:val="28"/>
      <w:szCs w:val="28"/>
    </w:rPr>
  </w:style>
  <w:style w:type="paragraph" w:customStyle="1" w:styleId="Notesandexamples">
    <w:name w:val="Notes and examples"/>
    <w:basedOn w:val="Normal"/>
    <w:qFormat/>
    <w:rsid w:val="003B6F2C"/>
    <w:pPr>
      <w:spacing w:before="60" w:after="60"/>
    </w:pPr>
    <w:rPr>
      <w:rFonts w:ascii="Arial" w:eastAsiaTheme="minorHAnsi" w:hAnsi="Arial" w:cs="Arial"/>
      <w:sz w:val="18"/>
      <w:szCs w:val="18"/>
    </w:rPr>
  </w:style>
  <w:style w:type="paragraph" w:customStyle="1" w:styleId="ZZ">
    <w:name w:val="ZZ"/>
    <w:basedOn w:val="Normal"/>
    <w:rsid w:val="00304474"/>
    <w:pPr>
      <w:tabs>
        <w:tab w:val="left" w:pos="170"/>
      </w:tabs>
    </w:pPr>
    <w:rPr>
      <w:rFonts w:ascii="4" w:eastAsia="Times New Roman" w:hAnsi="4"/>
      <w:spacing w:val="-2"/>
      <w:kern w:val="28"/>
      <w:sz w:val="8"/>
      <w:szCs w:val="20"/>
      <w:lang w:eastAsia="en-GB"/>
    </w:rPr>
  </w:style>
  <w:style w:type="paragraph" w:customStyle="1" w:styleId="NESHeading2">
    <w:name w:val="NES Heading 2"/>
    <w:basedOn w:val="Heading1"/>
    <w:next w:val="Normal"/>
    <w:rsid w:val="00304474"/>
    <w:pPr>
      <w:pageBreakBefore/>
      <w:widowControl w:val="0"/>
      <w:numPr>
        <w:numId w:val="6"/>
      </w:numPr>
      <w:pBdr>
        <w:top w:val="none" w:sz="0" w:space="0" w:color="auto"/>
        <w:bottom w:val="none" w:sz="0" w:space="0" w:color="auto"/>
      </w:pBdr>
      <w:tabs>
        <w:tab w:val="clear" w:pos="720"/>
        <w:tab w:val="num" w:pos="360"/>
        <w:tab w:val="num" w:pos="770"/>
        <w:tab w:val="num" w:pos="940"/>
      </w:tabs>
      <w:spacing w:before="0" w:line="360" w:lineRule="auto"/>
      <w:ind w:left="771" w:firstLine="0"/>
    </w:pPr>
    <w:rPr>
      <w:rFonts w:eastAsia="Times New Roman" w:cs="Times New Roman"/>
      <w:b/>
      <w:bCs w:val="0"/>
      <w:color w:val="333399"/>
    </w:rPr>
  </w:style>
  <w:style w:type="paragraph" w:customStyle="1" w:styleId="AssignmentTemplate">
    <w:name w:val="AssignmentTemplate"/>
    <w:basedOn w:val="Heading9"/>
    <w:rsid w:val="00304474"/>
    <w:pPr>
      <w:keepNext w:val="0"/>
      <w:keepLines w:val="0"/>
      <w:spacing w:before="240" w:after="60"/>
    </w:pPr>
    <w:rPr>
      <w:rFonts w:ascii="Arial" w:eastAsia="Times New Roman" w:hAnsi="Arial" w:cs="Times New Roman"/>
      <w:b/>
      <w:i w:val="0"/>
      <w:iCs w:val="0"/>
      <w:color w:val="auto"/>
      <w:sz w:val="20"/>
      <w:szCs w:val="20"/>
    </w:rPr>
  </w:style>
  <w:style w:type="paragraph" w:customStyle="1" w:styleId="ASNT">
    <w:name w:val="ASNT"/>
    <w:link w:val="ASNTChar"/>
    <w:rsid w:val="00304474"/>
    <w:pPr>
      <w:spacing w:before="58" w:after="58" w:line="280" w:lineRule="atLeast"/>
    </w:pPr>
    <w:rPr>
      <w:rFonts w:ascii="Arial" w:eastAsia="Times" w:hAnsi="Arial"/>
      <w:spacing w:val="-2"/>
      <w:kern w:val="28"/>
      <w:szCs w:val="20"/>
      <w:lang w:eastAsia="en-US"/>
    </w:rPr>
  </w:style>
  <w:style w:type="character" w:customStyle="1" w:styleId="ASNTChar">
    <w:name w:val="ASNT Char"/>
    <w:link w:val="ASNT"/>
    <w:rsid w:val="00304474"/>
    <w:rPr>
      <w:rFonts w:ascii="Arial" w:eastAsia="Times" w:hAnsi="Arial"/>
      <w:spacing w:val="-2"/>
      <w:kern w:val="28"/>
      <w:szCs w:val="20"/>
      <w:lang w:eastAsia="en-US"/>
    </w:rPr>
  </w:style>
  <w:style w:type="paragraph" w:customStyle="1" w:styleId="StyleNESHeading2DarkBlue">
    <w:name w:val="Style NES Heading 2 + Dark Blue"/>
    <w:basedOn w:val="NESHeading2"/>
    <w:rsid w:val="00304474"/>
    <w:rPr>
      <w:bCs/>
      <w:color w:val="auto"/>
    </w:rPr>
  </w:style>
  <w:style w:type="paragraph" w:customStyle="1" w:styleId="AxHead">
    <w:name w:val="Ax Head"/>
    <w:basedOn w:val="Body"/>
    <w:link w:val="AxHeadChar"/>
    <w:qFormat/>
    <w:rsid w:val="008B0FE9"/>
    <w:pPr>
      <w:spacing w:before="120" w:after="120"/>
    </w:pPr>
    <w:rPr>
      <w:color w:val="117CC0"/>
      <w:sz w:val="28"/>
      <w:szCs w:val="28"/>
    </w:rPr>
  </w:style>
  <w:style w:type="character" w:customStyle="1" w:styleId="AxHeadChar">
    <w:name w:val="Ax Head Char"/>
    <w:basedOn w:val="BodyChar"/>
    <w:link w:val="AxHead"/>
    <w:rsid w:val="008B0FE9"/>
    <w:rPr>
      <w:rFonts w:ascii="Arial" w:hAnsi="Arial" w:cs="Arial"/>
      <w:color w:val="117CC0"/>
      <w:sz w:val="28"/>
      <w:szCs w:val="28"/>
      <w:lang w:val="x-none" w:eastAsia="en-US"/>
    </w:rPr>
  </w:style>
  <w:style w:type="paragraph" w:styleId="TOC2">
    <w:name w:val="toc 2"/>
    <w:basedOn w:val="Normal"/>
    <w:next w:val="Normal"/>
    <w:autoRedefine/>
    <w:uiPriority w:val="39"/>
    <w:rsid w:val="00BD4E63"/>
    <w:pPr>
      <w:tabs>
        <w:tab w:val="right" w:leader="dot" w:pos="14562"/>
      </w:tabs>
      <w:spacing w:after="100"/>
      <w:ind w:left="240"/>
    </w:pPr>
    <w:rPr>
      <w:rFonts w:ascii="Arial" w:hAnsi="Arial"/>
      <w:sz w:val="20"/>
    </w:rPr>
  </w:style>
  <w:style w:type="paragraph" w:customStyle="1" w:styleId="StyleNESNormalItalic">
    <w:name w:val="Style NES Normal + Italic"/>
    <w:basedOn w:val="Normal"/>
    <w:link w:val="StyleNESNormalItalicChar"/>
    <w:autoRedefine/>
    <w:uiPriority w:val="99"/>
    <w:rsid w:val="00053252"/>
    <w:pPr>
      <w:widowControl w:val="0"/>
      <w:tabs>
        <w:tab w:val="right" w:pos="8505"/>
      </w:tabs>
      <w:spacing w:before="120" w:after="120" w:line="360" w:lineRule="auto"/>
    </w:pPr>
    <w:rPr>
      <w:rFonts w:ascii="Arial" w:eastAsia="Times New Roman" w:hAnsi="Arial"/>
      <w:iCs/>
      <w:color w:val="000000"/>
      <w:sz w:val="20"/>
      <w:szCs w:val="20"/>
    </w:rPr>
  </w:style>
  <w:style w:type="character" w:customStyle="1" w:styleId="StyleNESNormalItalicChar">
    <w:name w:val="Style NES Normal + Italic Char"/>
    <w:basedOn w:val="DefaultParagraphFont"/>
    <w:link w:val="StyleNESNormalItalic"/>
    <w:uiPriority w:val="99"/>
    <w:locked/>
    <w:rsid w:val="00053252"/>
    <w:rPr>
      <w:rFonts w:ascii="Arial" w:eastAsia="Times New Roman" w:hAnsi="Arial"/>
      <w:iCs/>
      <w:color w:val="000000"/>
      <w:sz w:val="20"/>
      <w:szCs w:val="20"/>
      <w:lang w:eastAsia="en-US"/>
    </w:rPr>
  </w:style>
  <w:style w:type="paragraph" w:customStyle="1" w:styleId="NESTGTableNormal">
    <w:name w:val="NES TG Table Normal"/>
    <w:basedOn w:val="Normal"/>
    <w:link w:val="NESTGTableNormalChar"/>
    <w:rsid w:val="00C34A42"/>
    <w:pPr>
      <w:widowControl w:val="0"/>
      <w:spacing w:before="60" w:after="60" w:line="260" w:lineRule="exact"/>
    </w:pPr>
    <w:rPr>
      <w:rFonts w:ascii="Arial" w:eastAsia="Times New Roman" w:hAnsi="Arial"/>
      <w:sz w:val="20"/>
    </w:rPr>
  </w:style>
  <w:style w:type="character" w:customStyle="1" w:styleId="NESTGTableNormalChar">
    <w:name w:val="NES TG Table Normal Char"/>
    <w:link w:val="NESTGTableNormal"/>
    <w:rsid w:val="00C34A42"/>
    <w:rPr>
      <w:rFonts w:ascii="Arial" w:eastAsia="Times New Roman" w:hAnsi="Arial"/>
      <w:sz w:val="20"/>
      <w:szCs w:val="24"/>
      <w:lang w:eastAsia="en-US"/>
    </w:rPr>
  </w:style>
  <w:style w:type="character" w:customStyle="1" w:styleId="css-9sn2pa1">
    <w:name w:val="css-9sn2pa1"/>
    <w:basedOn w:val="DefaultParagraphFont"/>
    <w:rsid w:val="00A13BD3"/>
    <w:rPr>
      <w:sz w:val="23"/>
      <w:szCs w:val="23"/>
    </w:rPr>
  </w:style>
  <w:style w:type="character" w:customStyle="1" w:styleId="one-click1">
    <w:name w:val="one-click1"/>
    <w:basedOn w:val="DefaultParagraphFont"/>
    <w:rsid w:val="00A13BD3"/>
  </w:style>
  <w:style w:type="paragraph" w:styleId="TOC3">
    <w:name w:val="toc 3"/>
    <w:basedOn w:val="Normal"/>
    <w:next w:val="Normal"/>
    <w:autoRedefine/>
    <w:uiPriority w:val="39"/>
    <w:rsid w:val="00BD4E63"/>
    <w:pPr>
      <w:spacing w:after="100"/>
      <w:ind w:left="480"/>
    </w:pPr>
  </w:style>
  <w:style w:type="paragraph" w:customStyle="1" w:styleId="Bulletpoint">
    <w:name w:val="Bullet point"/>
    <w:basedOn w:val="BodyText"/>
    <w:uiPriority w:val="1"/>
    <w:qFormat/>
    <w:rsid w:val="00271296"/>
    <w:pPr>
      <w:widowControl w:val="0"/>
      <w:numPr>
        <w:numId w:val="15"/>
      </w:numPr>
      <w:spacing w:before="120" w:after="120"/>
      <w:ind w:left="426" w:hanging="357"/>
    </w:pPr>
    <w:rPr>
      <w:rFonts w:eastAsia="Calibri" w:cstheme="minorBidi"/>
      <w:sz w:val="21"/>
      <w:szCs w:val="21"/>
      <w:lang w:val="en-US"/>
    </w:rPr>
  </w:style>
  <w:style w:type="character" w:customStyle="1" w:styleId="ListParagraphChar">
    <w:name w:val="List Paragraph Char"/>
    <w:basedOn w:val="DefaultParagraphFont"/>
    <w:link w:val="ListParagraph"/>
    <w:uiPriority w:val="34"/>
    <w:rsid w:val="00B075EA"/>
    <w:rPr>
      <w:rFonts w:ascii="Arial" w:hAnsi="Arial"/>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591432">
      <w:bodyDiv w:val="1"/>
      <w:marLeft w:val="0"/>
      <w:marRight w:val="0"/>
      <w:marTop w:val="0"/>
      <w:marBottom w:val="0"/>
      <w:divBdr>
        <w:top w:val="none" w:sz="0" w:space="0" w:color="auto"/>
        <w:left w:val="none" w:sz="0" w:space="0" w:color="auto"/>
        <w:bottom w:val="none" w:sz="0" w:space="0" w:color="auto"/>
        <w:right w:val="none" w:sz="0" w:space="0" w:color="auto"/>
      </w:divBdr>
    </w:div>
    <w:div w:id="363949234">
      <w:bodyDiv w:val="1"/>
      <w:marLeft w:val="0"/>
      <w:marRight w:val="0"/>
      <w:marTop w:val="0"/>
      <w:marBottom w:val="0"/>
      <w:divBdr>
        <w:top w:val="none" w:sz="0" w:space="0" w:color="auto"/>
        <w:left w:val="none" w:sz="0" w:space="0" w:color="auto"/>
        <w:bottom w:val="none" w:sz="0" w:space="0" w:color="auto"/>
        <w:right w:val="none" w:sz="0" w:space="0" w:color="auto"/>
      </w:divBdr>
    </w:div>
    <w:div w:id="427655064">
      <w:bodyDiv w:val="1"/>
      <w:marLeft w:val="0"/>
      <w:marRight w:val="0"/>
      <w:marTop w:val="0"/>
      <w:marBottom w:val="0"/>
      <w:divBdr>
        <w:top w:val="none" w:sz="0" w:space="0" w:color="auto"/>
        <w:left w:val="none" w:sz="0" w:space="0" w:color="auto"/>
        <w:bottom w:val="none" w:sz="0" w:space="0" w:color="auto"/>
        <w:right w:val="none" w:sz="0" w:space="0" w:color="auto"/>
      </w:divBdr>
    </w:div>
    <w:div w:id="683022771">
      <w:bodyDiv w:val="1"/>
      <w:marLeft w:val="0"/>
      <w:marRight w:val="0"/>
      <w:marTop w:val="0"/>
      <w:marBottom w:val="0"/>
      <w:divBdr>
        <w:top w:val="none" w:sz="0" w:space="0" w:color="auto"/>
        <w:left w:val="none" w:sz="0" w:space="0" w:color="auto"/>
        <w:bottom w:val="none" w:sz="0" w:space="0" w:color="auto"/>
        <w:right w:val="none" w:sz="0" w:space="0" w:color="auto"/>
      </w:divBdr>
    </w:div>
    <w:div w:id="714499230">
      <w:bodyDiv w:val="1"/>
      <w:marLeft w:val="0"/>
      <w:marRight w:val="0"/>
      <w:marTop w:val="0"/>
      <w:marBottom w:val="0"/>
      <w:divBdr>
        <w:top w:val="none" w:sz="0" w:space="0" w:color="auto"/>
        <w:left w:val="none" w:sz="0" w:space="0" w:color="auto"/>
        <w:bottom w:val="none" w:sz="0" w:space="0" w:color="auto"/>
        <w:right w:val="none" w:sz="0" w:space="0" w:color="auto"/>
      </w:divBdr>
      <w:divsChild>
        <w:div w:id="230429752">
          <w:marLeft w:val="0"/>
          <w:marRight w:val="0"/>
          <w:marTop w:val="0"/>
          <w:marBottom w:val="0"/>
          <w:divBdr>
            <w:top w:val="none" w:sz="0" w:space="0" w:color="auto"/>
            <w:left w:val="none" w:sz="0" w:space="0" w:color="auto"/>
            <w:bottom w:val="none" w:sz="0" w:space="0" w:color="auto"/>
            <w:right w:val="none" w:sz="0" w:space="0" w:color="auto"/>
          </w:divBdr>
          <w:divsChild>
            <w:div w:id="970792422">
              <w:marLeft w:val="0"/>
              <w:marRight w:val="0"/>
              <w:marTop w:val="0"/>
              <w:marBottom w:val="0"/>
              <w:divBdr>
                <w:top w:val="none" w:sz="0" w:space="0" w:color="auto"/>
                <w:left w:val="none" w:sz="0" w:space="0" w:color="auto"/>
                <w:bottom w:val="none" w:sz="0" w:space="0" w:color="auto"/>
                <w:right w:val="none" w:sz="0" w:space="0" w:color="auto"/>
              </w:divBdr>
              <w:divsChild>
                <w:div w:id="1761562517">
                  <w:marLeft w:val="0"/>
                  <w:marRight w:val="0"/>
                  <w:marTop w:val="0"/>
                  <w:marBottom w:val="0"/>
                  <w:divBdr>
                    <w:top w:val="none" w:sz="0" w:space="0" w:color="auto"/>
                    <w:left w:val="none" w:sz="0" w:space="0" w:color="auto"/>
                    <w:bottom w:val="none" w:sz="0" w:space="0" w:color="auto"/>
                    <w:right w:val="none" w:sz="0" w:space="0" w:color="auto"/>
                  </w:divBdr>
                  <w:divsChild>
                    <w:div w:id="661735098">
                      <w:marLeft w:val="0"/>
                      <w:marRight w:val="0"/>
                      <w:marTop w:val="0"/>
                      <w:marBottom w:val="0"/>
                      <w:divBdr>
                        <w:top w:val="none" w:sz="0" w:space="0" w:color="auto"/>
                        <w:left w:val="none" w:sz="0" w:space="0" w:color="auto"/>
                        <w:bottom w:val="none" w:sz="0" w:space="0" w:color="auto"/>
                        <w:right w:val="none" w:sz="0" w:space="0" w:color="auto"/>
                      </w:divBdr>
                      <w:divsChild>
                        <w:div w:id="364719635">
                          <w:marLeft w:val="0"/>
                          <w:marRight w:val="0"/>
                          <w:marTop w:val="0"/>
                          <w:marBottom w:val="0"/>
                          <w:divBdr>
                            <w:top w:val="none" w:sz="0" w:space="0" w:color="auto"/>
                            <w:left w:val="none" w:sz="0" w:space="0" w:color="auto"/>
                            <w:bottom w:val="none" w:sz="0" w:space="0" w:color="auto"/>
                            <w:right w:val="none" w:sz="0" w:space="0" w:color="auto"/>
                          </w:divBdr>
                          <w:divsChild>
                            <w:div w:id="677122880">
                              <w:marLeft w:val="2070"/>
                              <w:marRight w:val="3960"/>
                              <w:marTop w:val="0"/>
                              <w:marBottom w:val="0"/>
                              <w:divBdr>
                                <w:top w:val="none" w:sz="0" w:space="0" w:color="auto"/>
                                <w:left w:val="none" w:sz="0" w:space="0" w:color="auto"/>
                                <w:bottom w:val="none" w:sz="0" w:space="0" w:color="auto"/>
                                <w:right w:val="none" w:sz="0" w:space="0" w:color="auto"/>
                              </w:divBdr>
                              <w:divsChild>
                                <w:div w:id="278688156">
                                  <w:marLeft w:val="0"/>
                                  <w:marRight w:val="0"/>
                                  <w:marTop w:val="0"/>
                                  <w:marBottom w:val="0"/>
                                  <w:divBdr>
                                    <w:top w:val="none" w:sz="0" w:space="0" w:color="auto"/>
                                    <w:left w:val="none" w:sz="0" w:space="0" w:color="auto"/>
                                    <w:bottom w:val="none" w:sz="0" w:space="0" w:color="auto"/>
                                    <w:right w:val="none" w:sz="0" w:space="0" w:color="auto"/>
                                  </w:divBdr>
                                  <w:divsChild>
                                    <w:div w:id="1483354966">
                                      <w:marLeft w:val="0"/>
                                      <w:marRight w:val="0"/>
                                      <w:marTop w:val="0"/>
                                      <w:marBottom w:val="0"/>
                                      <w:divBdr>
                                        <w:top w:val="none" w:sz="0" w:space="0" w:color="auto"/>
                                        <w:left w:val="none" w:sz="0" w:space="0" w:color="auto"/>
                                        <w:bottom w:val="none" w:sz="0" w:space="0" w:color="auto"/>
                                        <w:right w:val="none" w:sz="0" w:space="0" w:color="auto"/>
                                      </w:divBdr>
                                      <w:divsChild>
                                        <w:div w:id="1750037010">
                                          <w:marLeft w:val="0"/>
                                          <w:marRight w:val="0"/>
                                          <w:marTop w:val="0"/>
                                          <w:marBottom w:val="0"/>
                                          <w:divBdr>
                                            <w:top w:val="none" w:sz="0" w:space="0" w:color="auto"/>
                                            <w:left w:val="none" w:sz="0" w:space="0" w:color="auto"/>
                                            <w:bottom w:val="none" w:sz="0" w:space="0" w:color="auto"/>
                                            <w:right w:val="none" w:sz="0" w:space="0" w:color="auto"/>
                                          </w:divBdr>
                                          <w:divsChild>
                                            <w:div w:id="1430075842">
                                              <w:marLeft w:val="0"/>
                                              <w:marRight w:val="0"/>
                                              <w:marTop w:val="90"/>
                                              <w:marBottom w:val="0"/>
                                              <w:divBdr>
                                                <w:top w:val="none" w:sz="0" w:space="0" w:color="auto"/>
                                                <w:left w:val="none" w:sz="0" w:space="0" w:color="auto"/>
                                                <w:bottom w:val="none" w:sz="0" w:space="0" w:color="auto"/>
                                                <w:right w:val="none" w:sz="0" w:space="0" w:color="auto"/>
                                              </w:divBdr>
                                              <w:divsChild>
                                                <w:div w:id="2041011269">
                                                  <w:marLeft w:val="0"/>
                                                  <w:marRight w:val="0"/>
                                                  <w:marTop w:val="0"/>
                                                  <w:marBottom w:val="0"/>
                                                  <w:divBdr>
                                                    <w:top w:val="none" w:sz="0" w:space="0" w:color="auto"/>
                                                    <w:left w:val="none" w:sz="0" w:space="0" w:color="auto"/>
                                                    <w:bottom w:val="none" w:sz="0" w:space="0" w:color="auto"/>
                                                    <w:right w:val="none" w:sz="0" w:space="0" w:color="auto"/>
                                                  </w:divBdr>
                                                  <w:divsChild>
                                                    <w:div w:id="758723197">
                                                      <w:marLeft w:val="0"/>
                                                      <w:marRight w:val="0"/>
                                                      <w:marTop w:val="0"/>
                                                      <w:marBottom w:val="0"/>
                                                      <w:divBdr>
                                                        <w:top w:val="none" w:sz="0" w:space="0" w:color="auto"/>
                                                        <w:left w:val="none" w:sz="0" w:space="0" w:color="auto"/>
                                                        <w:bottom w:val="none" w:sz="0" w:space="0" w:color="auto"/>
                                                        <w:right w:val="none" w:sz="0" w:space="0" w:color="auto"/>
                                                      </w:divBdr>
                                                      <w:divsChild>
                                                        <w:div w:id="1028262290">
                                                          <w:marLeft w:val="0"/>
                                                          <w:marRight w:val="0"/>
                                                          <w:marTop w:val="0"/>
                                                          <w:marBottom w:val="390"/>
                                                          <w:divBdr>
                                                            <w:top w:val="none" w:sz="0" w:space="0" w:color="auto"/>
                                                            <w:left w:val="none" w:sz="0" w:space="0" w:color="auto"/>
                                                            <w:bottom w:val="none" w:sz="0" w:space="0" w:color="auto"/>
                                                            <w:right w:val="none" w:sz="0" w:space="0" w:color="auto"/>
                                                          </w:divBdr>
                                                          <w:divsChild>
                                                            <w:div w:id="213077910">
                                                              <w:marLeft w:val="0"/>
                                                              <w:marRight w:val="0"/>
                                                              <w:marTop w:val="0"/>
                                                              <w:marBottom w:val="0"/>
                                                              <w:divBdr>
                                                                <w:top w:val="none" w:sz="0" w:space="0" w:color="auto"/>
                                                                <w:left w:val="none" w:sz="0" w:space="0" w:color="auto"/>
                                                                <w:bottom w:val="none" w:sz="0" w:space="0" w:color="auto"/>
                                                                <w:right w:val="none" w:sz="0" w:space="0" w:color="auto"/>
                                                              </w:divBdr>
                                                              <w:divsChild>
                                                                <w:div w:id="725493353">
                                                                  <w:marLeft w:val="0"/>
                                                                  <w:marRight w:val="0"/>
                                                                  <w:marTop w:val="0"/>
                                                                  <w:marBottom w:val="0"/>
                                                                  <w:divBdr>
                                                                    <w:top w:val="none" w:sz="0" w:space="0" w:color="auto"/>
                                                                    <w:left w:val="none" w:sz="0" w:space="0" w:color="auto"/>
                                                                    <w:bottom w:val="none" w:sz="0" w:space="0" w:color="auto"/>
                                                                    <w:right w:val="none" w:sz="0" w:space="0" w:color="auto"/>
                                                                  </w:divBdr>
                                                                  <w:divsChild>
                                                                    <w:div w:id="1492017153">
                                                                      <w:marLeft w:val="0"/>
                                                                      <w:marRight w:val="0"/>
                                                                      <w:marTop w:val="0"/>
                                                                      <w:marBottom w:val="0"/>
                                                                      <w:divBdr>
                                                                        <w:top w:val="none" w:sz="0" w:space="0" w:color="auto"/>
                                                                        <w:left w:val="none" w:sz="0" w:space="0" w:color="auto"/>
                                                                        <w:bottom w:val="none" w:sz="0" w:space="0" w:color="auto"/>
                                                                        <w:right w:val="none" w:sz="0" w:space="0" w:color="auto"/>
                                                                      </w:divBdr>
                                                                      <w:divsChild>
                                                                        <w:div w:id="1362318948">
                                                                          <w:marLeft w:val="0"/>
                                                                          <w:marRight w:val="0"/>
                                                                          <w:marTop w:val="0"/>
                                                                          <w:marBottom w:val="0"/>
                                                                          <w:divBdr>
                                                                            <w:top w:val="none" w:sz="0" w:space="0" w:color="auto"/>
                                                                            <w:left w:val="none" w:sz="0" w:space="0" w:color="auto"/>
                                                                            <w:bottom w:val="none" w:sz="0" w:space="0" w:color="auto"/>
                                                                            <w:right w:val="none" w:sz="0" w:space="0" w:color="auto"/>
                                                                          </w:divBdr>
                                                                          <w:divsChild>
                                                                            <w:div w:id="143205461">
                                                                              <w:marLeft w:val="0"/>
                                                                              <w:marRight w:val="0"/>
                                                                              <w:marTop w:val="0"/>
                                                                              <w:marBottom w:val="0"/>
                                                                              <w:divBdr>
                                                                                <w:top w:val="none" w:sz="0" w:space="0" w:color="auto"/>
                                                                                <w:left w:val="none" w:sz="0" w:space="0" w:color="auto"/>
                                                                                <w:bottom w:val="none" w:sz="0" w:space="0" w:color="auto"/>
                                                                                <w:right w:val="none" w:sz="0" w:space="0" w:color="auto"/>
                                                                              </w:divBdr>
                                                                              <w:divsChild>
                                                                                <w:div w:id="402071771">
                                                                                  <w:marLeft w:val="0"/>
                                                                                  <w:marRight w:val="0"/>
                                                                                  <w:marTop w:val="0"/>
                                                                                  <w:marBottom w:val="0"/>
                                                                                  <w:divBdr>
                                                                                    <w:top w:val="none" w:sz="0" w:space="0" w:color="auto"/>
                                                                                    <w:left w:val="none" w:sz="0" w:space="0" w:color="auto"/>
                                                                                    <w:bottom w:val="none" w:sz="0" w:space="0" w:color="auto"/>
                                                                                    <w:right w:val="none" w:sz="0" w:space="0" w:color="auto"/>
                                                                                  </w:divBdr>
                                                                                  <w:divsChild>
                                                                                    <w:div w:id="32945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2942188">
      <w:marLeft w:val="0"/>
      <w:marRight w:val="0"/>
      <w:marTop w:val="0"/>
      <w:marBottom w:val="0"/>
      <w:divBdr>
        <w:top w:val="none" w:sz="0" w:space="0" w:color="auto"/>
        <w:left w:val="none" w:sz="0" w:space="0" w:color="auto"/>
        <w:bottom w:val="none" w:sz="0" w:space="0" w:color="auto"/>
        <w:right w:val="none" w:sz="0" w:space="0" w:color="auto"/>
      </w:divBdr>
    </w:div>
    <w:div w:id="1060985087">
      <w:bodyDiv w:val="1"/>
      <w:marLeft w:val="0"/>
      <w:marRight w:val="0"/>
      <w:marTop w:val="0"/>
      <w:marBottom w:val="0"/>
      <w:divBdr>
        <w:top w:val="none" w:sz="0" w:space="0" w:color="auto"/>
        <w:left w:val="none" w:sz="0" w:space="0" w:color="auto"/>
        <w:bottom w:val="none" w:sz="0" w:space="0" w:color="auto"/>
        <w:right w:val="none" w:sz="0" w:space="0" w:color="auto"/>
      </w:divBdr>
    </w:div>
    <w:div w:id="1114137394">
      <w:bodyDiv w:val="1"/>
      <w:marLeft w:val="0"/>
      <w:marRight w:val="0"/>
      <w:marTop w:val="0"/>
      <w:marBottom w:val="0"/>
      <w:divBdr>
        <w:top w:val="none" w:sz="0" w:space="0" w:color="auto"/>
        <w:left w:val="none" w:sz="0" w:space="0" w:color="auto"/>
        <w:bottom w:val="none" w:sz="0" w:space="0" w:color="auto"/>
        <w:right w:val="none" w:sz="0" w:space="0" w:color="auto"/>
      </w:divBdr>
    </w:div>
    <w:div w:id="1368215403">
      <w:bodyDiv w:val="1"/>
      <w:marLeft w:val="0"/>
      <w:marRight w:val="0"/>
      <w:marTop w:val="0"/>
      <w:marBottom w:val="0"/>
      <w:divBdr>
        <w:top w:val="none" w:sz="0" w:space="0" w:color="auto"/>
        <w:left w:val="none" w:sz="0" w:space="0" w:color="auto"/>
        <w:bottom w:val="none" w:sz="0" w:space="0" w:color="auto"/>
        <w:right w:val="none" w:sz="0" w:space="0" w:color="auto"/>
      </w:divBdr>
    </w:div>
    <w:div w:id="1422331309">
      <w:bodyDiv w:val="1"/>
      <w:marLeft w:val="0"/>
      <w:marRight w:val="0"/>
      <w:marTop w:val="0"/>
      <w:marBottom w:val="0"/>
      <w:divBdr>
        <w:top w:val="none" w:sz="0" w:space="0" w:color="auto"/>
        <w:left w:val="none" w:sz="0" w:space="0" w:color="auto"/>
        <w:bottom w:val="none" w:sz="0" w:space="0" w:color="auto"/>
        <w:right w:val="none" w:sz="0" w:space="0" w:color="auto"/>
      </w:divBdr>
    </w:div>
    <w:div w:id="1602684211">
      <w:bodyDiv w:val="1"/>
      <w:marLeft w:val="0"/>
      <w:marRight w:val="0"/>
      <w:marTop w:val="0"/>
      <w:marBottom w:val="0"/>
      <w:divBdr>
        <w:top w:val="none" w:sz="0" w:space="0" w:color="auto"/>
        <w:left w:val="none" w:sz="0" w:space="0" w:color="auto"/>
        <w:bottom w:val="none" w:sz="0" w:space="0" w:color="auto"/>
        <w:right w:val="none" w:sz="0" w:space="0" w:color="auto"/>
      </w:divBdr>
      <w:divsChild>
        <w:div w:id="493767287">
          <w:marLeft w:val="0"/>
          <w:marRight w:val="0"/>
          <w:marTop w:val="0"/>
          <w:marBottom w:val="0"/>
          <w:divBdr>
            <w:top w:val="none" w:sz="0" w:space="0" w:color="auto"/>
            <w:left w:val="none" w:sz="0" w:space="0" w:color="auto"/>
            <w:bottom w:val="none" w:sz="0" w:space="0" w:color="auto"/>
            <w:right w:val="none" w:sz="0" w:space="0" w:color="auto"/>
          </w:divBdr>
          <w:divsChild>
            <w:div w:id="485053019">
              <w:marLeft w:val="0"/>
              <w:marRight w:val="0"/>
              <w:marTop w:val="0"/>
              <w:marBottom w:val="0"/>
              <w:divBdr>
                <w:top w:val="none" w:sz="0" w:space="0" w:color="auto"/>
                <w:left w:val="none" w:sz="0" w:space="0" w:color="auto"/>
                <w:bottom w:val="none" w:sz="0" w:space="0" w:color="auto"/>
                <w:right w:val="none" w:sz="0" w:space="0" w:color="auto"/>
              </w:divBdr>
              <w:divsChild>
                <w:div w:id="428280653">
                  <w:marLeft w:val="0"/>
                  <w:marRight w:val="0"/>
                  <w:marTop w:val="0"/>
                  <w:marBottom w:val="0"/>
                  <w:divBdr>
                    <w:top w:val="none" w:sz="0" w:space="0" w:color="auto"/>
                    <w:left w:val="none" w:sz="0" w:space="0" w:color="auto"/>
                    <w:bottom w:val="none" w:sz="0" w:space="0" w:color="auto"/>
                    <w:right w:val="none" w:sz="0" w:space="0" w:color="auto"/>
                  </w:divBdr>
                  <w:divsChild>
                    <w:div w:id="1432622225">
                      <w:marLeft w:val="0"/>
                      <w:marRight w:val="0"/>
                      <w:marTop w:val="0"/>
                      <w:marBottom w:val="0"/>
                      <w:divBdr>
                        <w:top w:val="none" w:sz="0" w:space="0" w:color="auto"/>
                        <w:left w:val="none" w:sz="0" w:space="0" w:color="auto"/>
                        <w:bottom w:val="none" w:sz="0" w:space="0" w:color="auto"/>
                        <w:right w:val="none" w:sz="0" w:space="0" w:color="auto"/>
                      </w:divBdr>
                      <w:divsChild>
                        <w:div w:id="574323432">
                          <w:marLeft w:val="0"/>
                          <w:marRight w:val="0"/>
                          <w:marTop w:val="0"/>
                          <w:marBottom w:val="0"/>
                          <w:divBdr>
                            <w:top w:val="none" w:sz="0" w:space="0" w:color="auto"/>
                            <w:left w:val="none" w:sz="0" w:space="0" w:color="auto"/>
                            <w:bottom w:val="none" w:sz="0" w:space="0" w:color="auto"/>
                            <w:right w:val="none" w:sz="0" w:space="0" w:color="auto"/>
                          </w:divBdr>
                          <w:divsChild>
                            <w:div w:id="10420678">
                              <w:marLeft w:val="0"/>
                              <w:marRight w:val="0"/>
                              <w:marTop w:val="0"/>
                              <w:marBottom w:val="0"/>
                              <w:divBdr>
                                <w:top w:val="none" w:sz="0" w:space="0" w:color="auto"/>
                                <w:left w:val="none" w:sz="0" w:space="0" w:color="auto"/>
                                <w:bottom w:val="none" w:sz="0" w:space="0" w:color="auto"/>
                                <w:right w:val="none" w:sz="0" w:space="0" w:color="auto"/>
                              </w:divBdr>
                              <w:divsChild>
                                <w:div w:id="1428572355">
                                  <w:marLeft w:val="0"/>
                                  <w:marRight w:val="0"/>
                                  <w:marTop w:val="0"/>
                                  <w:marBottom w:val="0"/>
                                  <w:divBdr>
                                    <w:top w:val="none" w:sz="0" w:space="0" w:color="auto"/>
                                    <w:left w:val="none" w:sz="0" w:space="0" w:color="auto"/>
                                    <w:bottom w:val="none" w:sz="0" w:space="0" w:color="auto"/>
                                    <w:right w:val="none" w:sz="0" w:space="0" w:color="auto"/>
                                  </w:divBdr>
                                  <w:divsChild>
                                    <w:div w:id="529227278">
                                      <w:marLeft w:val="0"/>
                                      <w:marRight w:val="0"/>
                                      <w:marTop w:val="0"/>
                                      <w:marBottom w:val="0"/>
                                      <w:divBdr>
                                        <w:top w:val="none" w:sz="0" w:space="0" w:color="auto"/>
                                        <w:left w:val="none" w:sz="0" w:space="0" w:color="auto"/>
                                        <w:bottom w:val="none" w:sz="0" w:space="0" w:color="auto"/>
                                        <w:right w:val="none" w:sz="0" w:space="0" w:color="auto"/>
                                      </w:divBdr>
                                      <w:divsChild>
                                        <w:div w:id="4929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7214843">
      <w:bodyDiv w:val="1"/>
      <w:marLeft w:val="0"/>
      <w:marRight w:val="0"/>
      <w:marTop w:val="0"/>
      <w:marBottom w:val="0"/>
      <w:divBdr>
        <w:top w:val="none" w:sz="0" w:space="0" w:color="auto"/>
        <w:left w:val="none" w:sz="0" w:space="0" w:color="auto"/>
        <w:bottom w:val="none" w:sz="0" w:space="0" w:color="auto"/>
        <w:right w:val="none" w:sz="0" w:space="0" w:color="auto"/>
      </w:divBdr>
    </w:div>
    <w:div w:id="210144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yperlink" Target="mailto:info@cambridgeinternational.org" TargetMode="External"/><Relationship Id="rId3" Type="http://schemas.openxmlformats.org/officeDocument/2006/relationships/styles" Target="styles.xml"/><Relationship Id="rId21" Type="http://schemas.openxmlformats.org/officeDocument/2006/relationships/header" Target="header6.xm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primary.cambridgeinternational.org" TargetMode="External"/><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hyperlink" Target="http://www.cambridgeinternational.org"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AIE">
      <a:dk1>
        <a:sysClr val="windowText" lastClr="000000"/>
      </a:dk1>
      <a:lt1>
        <a:sysClr val="window" lastClr="FFFFFF"/>
      </a:lt1>
      <a:dk2>
        <a:srgbClr val="41B6E6"/>
      </a:dk2>
      <a:lt2>
        <a:srgbClr val="EEECE1"/>
      </a:lt2>
      <a:accent1>
        <a:srgbClr val="EA5B0C"/>
      </a:accent1>
      <a:accent2>
        <a:srgbClr val="F9AE85"/>
      </a:accent2>
      <a:accent3>
        <a:srgbClr val="E21951"/>
      </a:accent3>
      <a:accent4>
        <a:srgbClr val="575756"/>
      </a:accent4>
      <a:accent5>
        <a:srgbClr val="41B6E6"/>
      </a:accent5>
      <a:accent6>
        <a:srgbClr val="FDC652"/>
      </a:accent6>
      <a:hlink>
        <a:srgbClr val="4A4A4A"/>
      </a:hlink>
      <a:folHlink>
        <a:srgbClr val="037FA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9BB81-8971-4234-B5D1-1D67EA6C4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2691</Words>
  <Characters>72341</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5T08:37:00Z</dcterms:created>
  <dcterms:modified xsi:type="dcterms:W3CDTF">2019-08-07T12:41:00Z</dcterms:modified>
</cp:coreProperties>
</file>